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32F5F" w14:textId="6197B4C1" w:rsidR="00717290" w:rsidRPr="007D1605" w:rsidRDefault="00717290" w:rsidP="00C55CAA">
      <w:pPr>
        <w:pStyle w:val="Kapak"/>
      </w:pPr>
      <w:bookmarkStart w:id="0" w:name="_Toc68769555"/>
      <w:bookmarkStart w:id="1" w:name="_Toc68769565"/>
      <w:bookmarkStart w:id="2" w:name="_Toc183552483"/>
      <w:r w:rsidRPr="007D1605">
        <w:t>T.C.</w:t>
      </w:r>
    </w:p>
    <w:p w14:paraId="45FD3304" w14:textId="77777777" w:rsidR="00717290" w:rsidRPr="007D1605" w:rsidRDefault="00717290" w:rsidP="001C62B0">
      <w:pPr>
        <w:pStyle w:val="Kapak"/>
        <w:rPr>
          <w:szCs w:val="28"/>
        </w:rPr>
      </w:pPr>
      <w:r w:rsidRPr="007D1605">
        <w:rPr>
          <w:szCs w:val="28"/>
        </w:rPr>
        <w:t>OSMANİYE KORKUT ATA ÜNİVERSİTESİ</w:t>
      </w:r>
    </w:p>
    <w:p w14:paraId="1D9B02B0" w14:textId="77777777" w:rsidR="00717290" w:rsidRPr="007D1605" w:rsidRDefault="00717290" w:rsidP="001C62B0">
      <w:pPr>
        <w:pStyle w:val="Kapak"/>
        <w:rPr>
          <w:szCs w:val="28"/>
        </w:rPr>
      </w:pPr>
      <w:r w:rsidRPr="007D1605">
        <w:rPr>
          <w:szCs w:val="28"/>
        </w:rPr>
        <w:t>LİSANSÜSTÜ EĞİTİM ENSTİTÜSÜ</w:t>
      </w:r>
    </w:p>
    <w:p w14:paraId="7CC01F83" w14:textId="76AFAC2B" w:rsidR="00C945BB" w:rsidRPr="007D1605" w:rsidRDefault="00C945BB" w:rsidP="001C62B0">
      <w:pPr>
        <w:pStyle w:val="Kapak"/>
        <w:rPr>
          <w:sz w:val="28"/>
          <w:szCs w:val="24"/>
        </w:rPr>
      </w:pPr>
      <w:r w:rsidRPr="007D1605">
        <w:rPr>
          <w:szCs w:val="18"/>
        </w:rPr>
        <w:t>…………………………………….. ANA</w:t>
      </w:r>
      <w:r w:rsidR="000D363F" w:rsidRPr="007D1605">
        <w:rPr>
          <w:szCs w:val="18"/>
        </w:rPr>
        <w:t xml:space="preserve"> </w:t>
      </w:r>
      <w:r w:rsidRPr="007D1605">
        <w:rPr>
          <w:szCs w:val="18"/>
        </w:rPr>
        <w:t>BİLİM DALI</w:t>
      </w:r>
    </w:p>
    <w:p w14:paraId="5EC2D26F" w14:textId="33AE5E40" w:rsidR="00717290" w:rsidRPr="007D1605" w:rsidRDefault="00717290" w:rsidP="001C62B0">
      <w:pPr>
        <w:pStyle w:val="Kapak"/>
        <w:rPr>
          <w:szCs w:val="28"/>
        </w:rPr>
      </w:pPr>
    </w:p>
    <w:p w14:paraId="730FC483" w14:textId="77777777" w:rsidR="00717290" w:rsidRPr="007D1605" w:rsidRDefault="00717290" w:rsidP="001C62B0">
      <w:pPr>
        <w:pStyle w:val="Kapak"/>
        <w:rPr>
          <w:szCs w:val="28"/>
        </w:rPr>
      </w:pPr>
    </w:p>
    <w:p w14:paraId="3EF2CDC6" w14:textId="77777777" w:rsidR="00717290" w:rsidRPr="007D1605" w:rsidRDefault="00717290" w:rsidP="001C62B0">
      <w:pPr>
        <w:pStyle w:val="Kapak"/>
        <w:rPr>
          <w:szCs w:val="28"/>
        </w:rPr>
      </w:pPr>
    </w:p>
    <w:p w14:paraId="03CD0C43" w14:textId="77777777" w:rsidR="00717290" w:rsidRPr="007D1605" w:rsidRDefault="00717290" w:rsidP="001C62B0">
      <w:pPr>
        <w:pStyle w:val="Kapak"/>
        <w:rPr>
          <w:szCs w:val="28"/>
        </w:rPr>
      </w:pPr>
    </w:p>
    <w:p w14:paraId="6C5C05F5" w14:textId="77777777" w:rsidR="00717290" w:rsidRPr="007D1605" w:rsidRDefault="00717290" w:rsidP="001C62B0">
      <w:pPr>
        <w:pStyle w:val="Kapak"/>
        <w:rPr>
          <w:szCs w:val="28"/>
        </w:rPr>
      </w:pPr>
    </w:p>
    <w:p w14:paraId="215D7ADF" w14:textId="77777777" w:rsidR="00717290" w:rsidRPr="007D1605" w:rsidRDefault="00717290" w:rsidP="001C62B0">
      <w:pPr>
        <w:pStyle w:val="Kapak"/>
        <w:rPr>
          <w:szCs w:val="28"/>
        </w:rPr>
      </w:pPr>
    </w:p>
    <w:p w14:paraId="1A3F8206" w14:textId="04FEECBF" w:rsidR="00717290" w:rsidRPr="007D1605" w:rsidRDefault="00717290" w:rsidP="001C62B0">
      <w:pPr>
        <w:pStyle w:val="Kapak"/>
      </w:pPr>
      <w:r w:rsidRPr="007D1605">
        <w:t xml:space="preserve">TEZ </w:t>
      </w:r>
    </w:p>
    <w:p w14:paraId="116BDED3" w14:textId="77777777" w:rsidR="00717290" w:rsidRPr="007D1605" w:rsidRDefault="00717290" w:rsidP="001C62B0">
      <w:pPr>
        <w:pStyle w:val="Kapak"/>
      </w:pPr>
      <w:r w:rsidRPr="007D1605">
        <w:t>BAŞLIĞI</w:t>
      </w:r>
    </w:p>
    <w:p w14:paraId="2027CC94" w14:textId="77777777" w:rsidR="00717290" w:rsidRPr="007D1605" w:rsidRDefault="00717290" w:rsidP="001C62B0">
      <w:pPr>
        <w:pStyle w:val="Kapak"/>
      </w:pPr>
    </w:p>
    <w:p w14:paraId="31E01A04" w14:textId="77777777" w:rsidR="00717290" w:rsidRPr="007D1605" w:rsidRDefault="00717290" w:rsidP="001C62B0">
      <w:pPr>
        <w:pStyle w:val="Kapak"/>
      </w:pPr>
    </w:p>
    <w:p w14:paraId="7D52D388" w14:textId="77777777" w:rsidR="00717290" w:rsidRPr="007D1605" w:rsidRDefault="00717290" w:rsidP="001C62B0">
      <w:pPr>
        <w:pStyle w:val="Kapak"/>
      </w:pPr>
    </w:p>
    <w:p w14:paraId="6D89FE91" w14:textId="77777777" w:rsidR="00717290" w:rsidRPr="007D1605" w:rsidRDefault="00717290" w:rsidP="001C62B0">
      <w:pPr>
        <w:pStyle w:val="Kapak"/>
      </w:pPr>
    </w:p>
    <w:p w14:paraId="61F7EBBF" w14:textId="6103338A" w:rsidR="00717290" w:rsidRPr="007D1605" w:rsidRDefault="00717290" w:rsidP="001C62B0">
      <w:pPr>
        <w:pStyle w:val="Kapak"/>
      </w:pPr>
    </w:p>
    <w:p w14:paraId="7F1BEDF4" w14:textId="6688A275" w:rsidR="00717290" w:rsidRPr="007D1605" w:rsidRDefault="009F2A61" w:rsidP="001C62B0">
      <w:pPr>
        <w:pStyle w:val="Kapak"/>
        <w:rPr>
          <w:szCs w:val="32"/>
        </w:rPr>
      </w:pPr>
      <w:r>
        <w:rPr>
          <w:szCs w:val="32"/>
        </w:rPr>
        <w:t>ÖĞRENCİ ADI</w:t>
      </w:r>
      <w:r w:rsidR="00717290" w:rsidRPr="007D1605">
        <w:rPr>
          <w:szCs w:val="32"/>
        </w:rPr>
        <w:t xml:space="preserve"> SOYADI</w:t>
      </w:r>
    </w:p>
    <w:p w14:paraId="3EE69F9C" w14:textId="7DCC612A" w:rsidR="00717290" w:rsidRPr="007D1605" w:rsidRDefault="00717290" w:rsidP="001C62B0">
      <w:pPr>
        <w:pStyle w:val="Kapak"/>
        <w:rPr>
          <w:szCs w:val="32"/>
        </w:rPr>
      </w:pPr>
    </w:p>
    <w:p w14:paraId="304C96C2" w14:textId="3D2E23E4" w:rsidR="00347FD6" w:rsidRPr="007D1605" w:rsidRDefault="00347FD6" w:rsidP="001C62B0">
      <w:pPr>
        <w:pStyle w:val="Kapak"/>
        <w:rPr>
          <w:szCs w:val="32"/>
        </w:rPr>
      </w:pPr>
    </w:p>
    <w:p w14:paraId="28E04EBA" w14:textId="194DE763" w:rsidR="00347FD6" w:rsidRPr="007D1605" w:rsidRDefault="00347FD6" w:rsidP="001C62B0">
      <w:pPr>
        <w:pStyle w:val="Kapak"/>
        <w:rPr>
          <w:szCs w:val="32"/>
        </w:rPr>
      </w:pPr>
    </w:p>
    <w:p w14:paraId="40E49898" w14:textId="42FAB5D3" w:rsidR="00592395" w:rsidRPr="007D1605" w:rsidRDefault="00592395" w:rsidP="001C62B0">
      <w:pPr>
        <w:pStyle w:val="Kapak"/>
        <w:rPr>
          <w:szCs w:val="32"/>
        </w:rPr>
      </w:pPr>
    </w:p>
    <w:p w14:paraId="2077EF76" w14:textId="24066C9A" w:rsidR="00717290" w:rsidRPr="007D1605" w:rsidRDefault="00717290" w:rsidP="001C62B0">
      <w:pPr>
        <w:pStyle w:val="Kapak"/>
        <w:rPr>
          <w:szCs w:val="32"/>
        </w:rPr>
      </w:pPr>
    </w:p>
    <w:p w14:paraId="342A42E8" w14:textId="10804D29" w:rsidR="00717290" w:rsidRPr="007D1605" w:rsidRDefault="00717290" w:rsidP="001C62B0">
      <w:pPr>
        <w:pStyle w:val="Kapak"/>
        <w:rPr>
          <w:szCs w:val="32"/>
        </w:rPr>
      </w:pPr>
    </w:p>
    <w:p w14:paraId="6B12ED7D" w14:textId="3697B187" w:rsidR="00592395" w:rsidRPr="007D1605" w:rsidRDefault="00592395" w:rsidP="001C62B0">
      <w:pPr>
        <w:pStyle w:val="Kapak"/>
        <w:rPr>
          <w:szCs w:val="32"/>
        </w:rPr>
      </w:pPr>
    </w:p>
    <w:p w14:paraId="54558B3B" w14:textId="178F3AEF" w:rsidR="00717290" w:rsidRPr="007D1605" w:rsidRDefault="00C945BB" w:rsidP="001C62B0">
      <w:pPr>
        <w:pStyle w:val="Kapak"/>
        <w:rPr>
          <w:sz w:val="28"/>
        </w:rPr>
      </w:pPr>
      <w:r w:rsidRPr="007D1605">
        <w:rPr>
          <w:szCs w:val="28"/>
        </w:rPr>
        <w:t>YÜKSEK LİSANS TEZİ / DOKTORA TEZİ</w:t>
      </w:r>
    </w:p>
    <w:p w14:paraId="70CB452D" w14:textId="4590D358" w:rsidR="00717290" w:rsidRPr="007D1605" w:rsidRDefault="00717290" w:rsidP="001C62B0">
      <w:pPr>
        <w:pStyle w:val="Kapak"/>
        <w:rPr>
          <w:szCs w:val="24"/>
        </w:rPr>
      </w:pPr>
    </w:p>
    <w:p w14:paraId="778AD34F" w14:textId="6008BE38" w:rsidR="0032253C" w:rsidRPr="007D1605" w:rsidRDefault="003921E0" w:rsidP="001C62B0">
      <w:pPr>
        <w:pStyle w:val="Kapak"/>
        <w:rPr>
          <w:szCs w:val="24"/>
        </w:rPr>
      </w:pPr>
      <w:r w:rsidRPr="007D1605">
        <w:rPr>
          <w:noProof/>
          <w:lang w:eastAsia="tr-TR"/>
        </w:rPr>
        <mc:AlternateContent>
          <mc:Choice Requires="wps">
            <w:drawing>
              <wp:anchor distT="0" distB="0" distL="114300" distR="114300" simplePos="0" relativeHeight="251810816" behindDoc="0" locked="0" layoutInCell="1" allowOverlap="1" wp14:anchorId="6E466CB3" wp14:editId="7F2898D0">
                <wp:simplePos x="0" y="0"/>
                <wp:positionH relativeFrom="column">
                  <wp:posOffset>-621030</wp:posOffset>
                </wp:positionH>
                <wp:positionV relativeFrom="paragraph">
                  <wp:posOffset>182245</wp:posOffset>
                </wp:positionV>
                <wp:extent cx="2714625" cy="815340"/>
                <wp:effectExtent l="0" t="361950" r="257175" b="22860"/>
                <wp:wrapNone/>
                <wp:docPr id="158644859"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14625" cy="815340"/>
                        </a:xfrm>
                        <a:prstGeom prst="borderCallout1">
                          <a:avLst>
                            <a:gd name="adj1" fmla="val -365"/>
                            <a:gd name="adj2" fmla="val 49214"/>
                            <a:gd name="adj3" fmla="val -42417"/>
                            <a:gd name="adj4" fmla="val 108241"/>
                          </a:avLst>
                        </a:prstGeom>
                        <a:solidFill>
                          <a:srgbClr val="FFFF00"/>
                        </a:solidFill>
                        <a:ln w="9525">
                          <a:solidFill>
                            <a:srgbClr val="000000"/>
                          </a:solidFill>
                          <a:miter lim="800000"/>
                          <a:headEnd/>
                          <a:tailEnd/>
                        </a:ln>
                      </wps:spPr>
                      <wps:txbx>
                        <w:txbxContent>
                          <w:p w14:paraId="616E58B5" w14:textId="77777777" w:rsidR="003921E0" w:rsidRPr="007D1605" w:rsidRDefault="003921E0" w:rsidP="003921E0">
                            <w:pPr>
                              <w:pStyle w:val="Kapak"/>
                              <w:rPr>
                                <w:sz w:val="28"/>
                              </w:rPr>
                            </w:pPr>
                            <w:r w:rsidRPr="007D1605">
                              <w:rPr>
                                <w:szCs w:val="28"/>
                              </w:rPr>
                              <w:t>YÜKSEK LİSANS TEZİ / DOKTORA TEZİ</w:t>
                            </w:r>
                          </w:p>
                          <w:p w14:paraId="470762EA" w14:textId="48F5805E" w:rsidR="003921E0" w:rsidRPr="007D1605" w:rsidRDefault="003921E0" w:rsidP="003921E0">
                            <w:pPr>
                              <w:rPr>
                                <w:rFonts w:ascii="Times New Roman" w:hAnsi="Times New Roman" w:cs="Times New Roman"/>
                              </w:rPr>
                            </w:pPr>
                            <w:r>
                              <w:rPr>
                                <w:rFonts w:ascii="Times New Roman" w:hAnsi="Times New Roman" w:cs="Times New Roman"/>
                              </w:rPr>
                              <w:t>İfadelerinden biri yer almalıd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466CB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Açıklama Balonu: Çizgi 6" o:spid="_x0000_s1026" type="#_x0000_t47" style="position:absolute;left:0;text-align:left;margin-left:-48.9pt;margin-top:14.35pt;width:213.75pt;height:64.2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" adj="23380,-9162,10630,-79" fillcolor="yellow">
                <v:textbox>
                  <w:txbxContent>
                    <w:p w14:paraId="616E58B5" w14:textId="77777777" w:rsidR="003921E0" w:rsidRPr="007D1605" w:rsidRDefault="003921E0" w:rsidP="003921E0">
                      <w:pPr>
                        <w:pStyle w:val="Kapak"/>
                        <w:rPr>
                          <w:sz w:val="28"/>
                        </w:rPr>
                      </w:pPr>
                      <w:r w:rsidRPr="007D1605">
                        <w:rPr>
                          <w:szCs w:val="28"/>
                        </w:rPr>
                        <w:t>YÜKSEK LİSANS TEZİ / DOKTORA TEZİ</w:t>
                      </w:r>
                    </w:p>
                    <w:p w14:paraId="470762EA" w14:textId="48F5805E" w:rsidR="003921E0" w:rsidRPr="007D1605" w:rsidRDefault="003921E0" w:rsidP="003921E0">
                      <w:pPr>
                        <w:rPr>
                          <w:rFonts w:ascii="Times New Roman" w:hAnsi="Times New Roman" w:cs="Times New Roman"/>
                        </w:rPr>
                      </w:pPr>
                      <w:r>
                        <w:rPr>
                          <w:rFonts w:ascii="Times New Roman" w:hAnsi="Times New Roman" w:cs="Times New Roman"/>
                        </w:rPr>
                        <w:t>İfadelerinden biri yer almalıdır</w:t>
                      </w:r>
                    </w:p>
                  </w:txbxContent>
                </v:textbox>
                <o:callout v:ext="edit" minusx="t"/>
              </v:shape>
            </w:pict>
          </mc:Fallback>
        </mc:AlternateContent>
      </w:r>
    </w:p>
    <w:p w14:paraId="6797F17E" w14:textId="1446E3BE" w:rsidR="0032253C" w:rsidRPr="007D1605" w:rsidRDefault="0032253C" w:rsidP="001C62B0">
      <w:pPr>
        <w:pStyle w:val="Kapak"/>
        <w:rPr>
          <w:szCs w:val="24"/>
        </w:rPr>
      </w:pPr>
    </w:p>
    <w:p w14:paraId="3331D7B3" w14:textId="09B206B2" w:rsidR="0032253C" w:rsidRPr="007D1605" w:rsidRDefault="0032253C" w:rsidP="001C62B0">
      <w:pPr>
        <w:pStyle w:val="Kapak"/>
        <w:rPr>
          <w:szCs w:val="24"/>
        </w:rPr>
      </w:pPr>
    </w:p>
    <w:p w14:paraId="42E5625B" w14:textId="5A27F42B" w:rsidR="0032253C" w:rsidRPr="007D1605" w:rsidRDefault="0032253C" w:rsidP="001C62B0">
      <w:pPr>
        <w:pStyle w:val="Kapak"/>
        <w:rPr>
          <w:szCs w:val="24"/>
        </w:rPr>
      </w:pPr>
    </w:p>
    <w:p w14:paraId="4129BB05" w14:textId="765A5B79" w:rsidR="00717290" w:rsidRPr="007D1605" w:rsidRDefault="00717290" w:rsidP="001C62B0">
      <w:pPr>
        <w:pStyle w:val="Kapak"/>
        <w:rPr>
          <w:szCs w:val="24"/>
        </w:rPr>
      </w:pPr>
    </w:p>
    <w:p w14:paraId="78F88967" w14:textId="4A0618A1" w:rsidR="00717290" w:rsidRPr="007D1605" w:rsidRDefault="00717290" w:rsidP="001C62B0">
      <w:pPr>
        <w:pStyle w:val="Kapak"/>
        <w:rPr>
          <w:szCs w:val="24"/>
        </w:rPr>
      </w:pPr>
    </w:p>
    <w:p w14:paraId="1E930A96" w14:textId="77777777" w:rsidR="00DD3DD5" w:rsidRPr="007D1605" w:rsidRDefault="00DD3DD5" w:rsidP="001C62B0">
      <w:pPr>
        <w:pStyle w:val="Kapak"/>
        <w:rPr>
          <w:szCs w:val="24"/>
        </w:rPr>
      </w:pPr>
    </w:p>
    <w:p w14:paraId="4D82C16A" w14:textId="6CBB3D46" w:rsidR="00717290" w:rsidRPr="007D1605" w:rsidRDefault="00717290" w:rsidP="001C62B0">
      <w:pPr>
        <w:pStyle w:val="Kapak"/>
        <w:rPr>
          <w:szCs w:val="24"/>
        </w:rPr>
      </w:pPr>
    </w:p>
    <w:p w14:paraId="1C84BDDE" w14:textId="36D1E634" w:rsidR="00717290" w:rsidRPr="007D1605" w:rsidRDefault="009F2A61" w:rsidP="001C62B0">
      <w:pPr>
        <w:pStyle w:val="Kapak"/>
        <w:rPr>
          <w:szCs w:val="24"/>
        </w:rPr>
      </w:pPr>
      <w:r w:rsidRPr="007D1605">
        <w:rPr>
          <w:szCs w:val="24"/>
        </w:rPr>
        <w:t xml:space="preserve">HAZİRAN </w:t>
      </w:r>
      <w:r w:rsidR="00E4647E" w:rsidRPr="007D1605">
        <w:rPr>
          <w:szCs w:val="24"/>
        </w:rPr>
        <w:t>20xx</w:t>
      </w:r>
    </w:p>
    <w:p w14:paraId="3AD84FD4" w14:textId="7CAF0471" w:rsidR="00E6563D" w:rsidRPr="007D1605" w:rsidRDefault="0032253C" w:rsidP="00122018">
      <w:pPr>
        <w:pStyle w:val="Kapak"/>
        <w:rPr>
          <w:b w:val="0"/>
          <w:sz w:val="28"/>
        </w:rPr>
        <w:sectPr w:rsidR="00E6563D" w:rsidRPr="007D1605" w:rsidSect="00B94E6B">
          <w:footerReference w:type="default" r:id="rId8"/>
          <w:pgSz w:w="11906" w:h="16838"/>
          <w:pgMar w:top="1418" w:right="1418" w:bottom="1701" w:left="2268" w:header="709" w:footer="709" w:gutter="0"/>
          <w:pgNumType w:chapStyle="1"/>
          <w:cols w:space="708"/>
          <w:titlePg/>
          <w:docGrid w:linePitch="360"/>
        </w:sectPr>
      </w:pPr>
      <w:r w:rsidRPr="007D1605">
        <w:rPr>
          <w:szCs w:val="24"/>
        </w:rPr>
        <w:t>OSMANİYE</w:t>
      </w:r>
    </w:p>
    <w:p w14:paraId="5D7B8EF0" w14:textId="2F5C2F75" w:rsidR="00C97CA4" w:rsidRPr="00785BE0" w:rsidRDefault="00C97CA4" w:rsidP="00785BE0">
      <w:pPr>
        <w:pStyle w:val="zet"/>
        <w:spacing w:after="480"/>
        <w:jc w:val="center"/>
        <w:rPr>
          <w:b/>
          <w:bCs/>
        </w:rPr>
      </w:pPr>
      <w:r w:rsidRPr="00785BE0">
        <w:rPr>
          <w:b/>
          <w:bCs/>
        </w:rPr>
        <w:lastRenderedPageBreak/>
        <w:t>TEZ ONAYI</w:t>
      </w:r>
    </w:p>
    <w:p w14:paraId="12C6A594" w14:textId="77777777" w:rsidR="00C97CA4" w:rsidRPr="007D1605" w:rsidRDefault="00C97CA4" w:rsidP="00785BE0">
      <w:pPr>
        <w:pStyle w:val="zet"/>
        <w:jc w:val="center"/>
        <w:rPr>
          <w:rFonts w:eastAsia="Times New Roman"/>
          <w:color w:val="000000"/>
          <w:lang w:eastAsia="ko-KR"/>
        </w:rPr>
      </w:pPr>
      <w:r w:rsidRPr="007D1605">
        <w:rPr>
          <w:rFonts w:eastAsia="Times New Roman"/>
          <w:color w:val="000000"/>
          <w:lang w:eastAsia="ko-KR"/>
        </w:rPr>
        <w:t>TEZ</w:t>
      </w:r>
    </w:p>
    <w:p w14:paraId="69CACD85" w14:textId="77777777" w:rsidR="00C97CA4" w:rsidRPr="007D1605" w:rsidRDefault="00C97CA4" w:rsidP="00785BE0">
      <w:pPr>
        <w:pStyle w:val="zet"/>
        <w:spacing w:after="480"/>
        <w:jc w:val="center"/>
        <w:rPr>
          <w:rFonts w:eastAsia="Times New Roman"/>
          <w:color w:val="000000"/>
          <w:lang w:eastAsia="ko-KR"/>
        </w:rPr>
      </w:pPr>
      <w:r w:rsidRPr="007D1605">
        <w:rPr>
          <w:rFonts w:eastAsia="Times New Roman"/>
          <w:color w:val="000000"/>
          <w:lang w:eastAsia="ko-KR"/>
        </w:rPr>
        <w:t>BAŞLIĞI</w:t>
      </w:r>
    </w:p>
    <w:p w14:paraId="3CB60A0A" w14:textId="4C6CE821" w:rsidR="00C97CA4" w:rsidRPr="007D1605" w:rsidRDefault="00C97CA4" w:rsidP="00785BE0">
      <w:pPr>
        <w:pStyle w:val="zet"/>
        <w:rPr>
          <w:rFonts w:eastAsia="Times New Roman"/>
          <w:color w:val="000000"/>
          <w:lang w:eastAsia="ko-KR"/>
        </w:rPr>
      </w:pPr>
      <w:r w:rsidRPr="007D1605">
        <w:rPr>
          <w:rFonts w:eastAsia="Times New Roman"/>
          <w:color w:val="000000"/>
          <w:lang w:eastAsia="ko-KR"/>
        </w:rPr>
        <w:t>……</w:t>
      </w:r>
      <w:r w:rsidR="00885ABC" w:rsidRPr="007D1605">
        <w:rPr>
          <w:rFonts w:eastAsia="Times New Roman"/>
          <w:color w:val="000000"/>
          <w:lang w:eastAsia="ko-KR"/>
        </w:rPr>
        <w:t>……………………..</w:t>
      </w:r>
      <w:r w:rsidRPr="007D1605">
        <w:rPr>
          <w:rFonts w:eastAsia="Times New Roman"/>
          <w:color w:val="000000"/>
          <w:lang w:eastAsia="ko-KR"/>
        </w:rPr>
        <w:t xml:space="preserve"> tarafından …</w:t>
      </w:r>
      <w:r w:rsidR="00885ABC" w:rsidRPr="007D1605">
        <w:rPr>
          <w:rFonts w:eastAsia="Times New Roman"/>
          <w:color w:val="000000"/>
          <w:lang w:eastAsia="ko-KR"/>
        </w:rPr>
        <w:t>…………………………</w:t>
      </w:r>
      <w:r w:rsidRPr="007D1605">
        <w:rPr>
          <w:rFonts w:eastAsia="Times New Roman"/>
          <w:color w:val="000000"/>
          <w:lang w:eastAsia="ko-KR"/>
        </w:rPr>
        <w:t xml:space="preserve"> danışmanlığında Osmaniye Korkut Ata Üniversitesi Lisansüstü Eğitim Enstitüsü </w:t>
      </w:r>
      <w:r w:rsidRPr="007D1605">
        <w:rPr>
          <w:rFonts w:eastAsia="Times New Roman"/>
          <w:bCs/>
          <w:color w:val="000000"/>
          <w:lang w:eastAsia="ko-KR"/>
        </w:rPr>
        <w:t>…</w:t>
      </w:r>
      <w:r w:rsidR="00885ABC" w:rsidRPr="007D1605">
        <w:rPr>
          <w:rFonts w:eastAsia="Times New Roman"/>
          <w:bCs/>
          <w:color w:val="000000"/>
          <w:lang w:eastAsia="ko-KR"/>
        </w:rPr>
        <w:t>……………………</w:t>
      </w:r>
      <w:r w:rsidRPr="007D1605">
        <w:rPr>
          <w:rFonts w:eastAsia="Times New Roman"/>
          <w:bCs/>
          <w:color w:val="000000"/>
          <w:lang w:eastAsia="ko-KR"/>
        </w:rPr>
        <w:t>.</w:t>
      </w:r>
      <w:r w:rsidRPr="007D1605">
        <w:rPr>
          <w:rFonts w:eastAsia="Times New Roman"/>
          <w:b/>
          <w:color w:val="000000"/>
          <w:lang w:eastAsia="ko-KR"/>
        </w:rPr>
        <w:t xml:space="preserve"> </w:t>
      </w:r>
      <w:r w:rsidRPr="007D1605">
        <w:rPr>
          <w:rFonts w:eastAsia="Times New Roman"/>
          <w:color w:val="000000"/>
          <w:lang w:eastAsia="ko-KR"/>
        </w:rPr>
        <w:t xml:space="preserve">Anabilim Dalı’nda hazırlanan bu çalışma aşağıda imzaları bulunan jüri üyeleri tarafından </w:t>
      </w:r>
      <w:r w:rsidRPr="007D1605">
        <w:rPr>
          <w:rFonts w:eastAsia="Times New Roman"/>
          <w:b/>
          <w:color w:val="000000"/>
          <w:lang w:eastAsia="ko-KR"/>
        </w:rPr>
        <w:t>Yüksek Lisans</w:t>
      </w:r>
      <w:r w:rsidR="00127BEC" w:rsidRPr="007D1605">
        <w:rPr>
          <w:rFonts w:eastAsia="Times New Roman"/>
          <w:b/>
          <w:color w:val="000000"/>
          <w:lang w:eastAsia="ko-KR"/>
        </w:rPr>
        <w:t xml:space="preserve"> </w:t>
      </w:r>
      <w:r w:rsidR="00771E37" w:rsidRPr="007D1605">
        <w:rPr>
          <w:rFonts w:eastAsia="Times New Roman"/>
          <w:b/>
          <w:color w:val="000000"/>
          <w:lang w:eastAsia="ko-KR"/>
        </w:rPr>
        <w:t xml:space="preserve">/ Doktora </w:t>
      </w:r>
      <w:r w:rsidR="00BA185E" w:rsidRPr="007D1605">
        <w:rPr>
          <w:rFonts w:eastAsia="Times New Roman"/>
          <w:b/>
          <w:color w:val="000000"/>
          <w:lang w:eastAsia="ko-KR"/>
        </w:rPr>
        <w:t xml:space="preserve">Tezi </w:t>
      </w:r>
      <w:r w:rsidRPr="007D1605">
        <w:rPr>
          <w:rFonts w:eastAsia="Times New Roman"/>
          <w:color w:val="000000"/>
          <w:lang w:eastAsia="ko-KR"/>
        </w:rPr>
        <w:t>olarak kabul edilmiştir.</w:t>
      </w:r>
    </w:p>
    <w:p w14:paraId="2EABE512" w14:textId="77777777" w:rsidR="00C97CA4" w:rsidRPr="007D1605" w:rsidRDefault="00C97CA4" w:rsidP="00785BE0">
      <w:pPr>
        <w:pStyle w:val="zet"/>
        <w:rPr>
          <w:rFonts w:eastAsia="Times New Roman"/>
          <w:color w:val="000000"/>
          <w:lang w:eastAsia="ko-KR"/>
        </w:rPr>
      </w:pPr>
    </w:p>
    <w:p w14:paraId="238EA692" w14:textId="30C0FB66" w:rsidR="00C97CA4" w:rsidRPr="007D1605" w:rsidRDefault="00C97CA4" w:rsidP="007F1607">
      <w:pPr>
        <w:spacing w:after="0" w:line="240" w:lineRule="auto"/>
        <w:rPr>
          <w:rFonts w:ascii="Times New Roman" w:eastAsia="Times New Roman" w:hAnsi="Times New Roman" w:cs="Times New Roman"/>
          <w:color w:val="000000"/>
          <w:sz w:val="24"/>
          <w:szCs w:val="24"/>
          <w:lang w:eastAsia="ko-KR"/>
        </w:rPr>
      </w:pPr>
    </w:p>
    <w:tbl>
      <w:tblPr>
        <w:tblW w:w="8330" w:type="dxa"/>
        <w:tblLook w:val="01E0" w:firstRow="1" w:lastRow="1" w:firstColumn="1" w:lastColumn="1" w:noHBand="0" w:noVBand="0"/>
      </w:tblPr>
      <w:tblGrid>
        <w:gridCol w:w="1258"/>
        <w:gridCol w:w="283"/>
        <w:gridCol w:w="4946"/>
        <w:gridCol w:w="1843"/>
      </w:tblGrid>
      <w:tr w:rsidR="00BB3A14" w:rsidRPr="007D1605" w14:paraId="32D72D7A" w14:textId="77777777" w:rsidTr="00EA2F06">
        <w:tc>
          <w:tcPr>
            <w:tcW w:w="1258" w:type="dxa"/>
          </w:tcPr>
          <w:p w14:paraId="4B8B43BA" w14:textId="141E9C66" w:rsidR="00BB3A14" w:rsidRPr="006B7CA9" w:rsidRDefault="00BB3A14" w:rsidP="006B7CA9">
            <w:pPr>
              <w:pStyle w:val="mzaTablo"/>
              <w:rPr>
                <w:b/>
                <w:bCs/>
                <w:lang w:eastAsia="ko-KR"/>
              </w:rPr>
            </w:pPr>
            <w:r w:rsidRPr="006B7CA9">
              <w:rPr>
                <w:b/>
                <w:bCs/>
                <w:lang w:eastAsia="ko-KR"/>
              </w:rPr>
              <w:t>Danışman</w:t>
            </w:r>
          </w:p>
        </w:tc>
        <w:tc>
          <w:tcPr>
            <w:tcW w:w="283" w:type="dxa"/>
          </w:tcPr>
          <w:p w14:paraId="4A28F62D" w14:textId="38DA27A2" w:rsidR="00BB3A14" w:rsidRPr="007D1605" w:rsidRDefault="00BB3A14" w:rsidP="006B7CA9">
            <w:pPr>
              <w:pStyle w:val="mzaTablo"/>
              <w:rPr>
                <w:lang w:eastAsia="ko-KR"/>
              </w:rPr>
            </w:pPr>
            <w:r w:rsidRPr="007D1605">
              <w:rPr>
                <w:lang w:eastAsia="ko-KR"/>
              </w:rPr>
              <w:t>:</w:t>
            </w:r>
          </w:p>
        </w:tc>
        <w:tc>
          <w:tcPr>
            <w:tcW w:w="4946" w:type="dxa"/>
          </w:tcPr>
          <w:p w14:paraId="7CF5517A" w14:textId="45AAF294"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479178E1" w14:textId="65188E85" w:rsidR="00BB3A14" w:rsidRPr="007D1605" w:rsidRDefault="00BB3A14" w:rsidP="006B7CA9">
            <w:pPr>
              <w:pStyle w:val="mzaTablo"/>
              <w:rPr>
                <w:lang w:eastAsia="ko-KR"/>
              </w:rPr>
            </w:pPr>
          </w:p>
        </w:tc>
      </w:tr>
      <w:tr w:rsidR="00BB3A14" w:rsidRPr="007D1605" w14:paraId="74ED9BE9" w14:textId="77777777" w:rsidTr="00EA2F06">
        <w:tc>
          <w:tcPr>
            <w:tcW w:w="1258" w:type="dxa"/>
          </w:tcPr>
          <w:p w14:paraId="5A394133" w14:textId="00A0DB5F" w:rsidR="00BB3A14" w:rsidRPr="006B7CA9" w:rsidRDefault="00BB3A14" w:rsidP="006B7CA9">
            <w:pPr>
              <w:pStyle w:val="mzaTablo"/>
              <w:rPr>
                <w:b/>
                <w:bCs/>
                <w:lang w:eastAsia="ko-KR"/>
              </w:rPr>
            </w:pPr>
          </w:p>
        </w:tc>
        <w:tc>
          <w:tcPr>
            <w:tcW w:w="283" w:type="dxa"/>
          </w:tcPr>
          <w:p w14:paraId="5AC5E9E7" w14:textId="453B39B0" w:rsidR="00BB3A14" w:rsidRPr="007D1605" w:rsidRDefault="00BB3A14" w:rsidP="006B7CA9">
            <w:pPr>
              <w:pStyle w:val="mzaTablo"/>
              <w:rPr>
                <w:lang w:eastAsia="ko-KR"/>
              </w:rPr>
            </w:pPr>
          </w:p>
        </w:tc>
        <w:tc>
          <w:tcPr>
            <w:tcW w:w="4946" w:type="dxa"/>
          </w:tcPr>
          <w:p w14:paraId="3FE5C677" w14:textId="2078F118" w:rsidR="00BB3A14" w:rsidRPr="007D1605" w:rsidRDefault="00BB3A14" w:rsidP="006B7CA9">
            <w:pPr>
              <w:pStyle w:val="mzaTablo"/>
              <w:jc w:val="center"/>
              <w:rPr>
                <w:lang w:eastAsia="ko-KR"/>
              </w:rPr>
            </w:pPr>
            <w:r w:rsidRPr="007D1605">
              <w:rPr>
                <w:lang w:eastAsia="ko-KR"/>
              </w:rPr>
              <w:t>Osmaniye Korkut Ata Üniversitesi</w:t>
            </w:r>
          </w:p>
        </w:tc>
        <w:tc>
          <w:tcPr>
            <w:tcW w:w="1843" w:type="dxa"/>
          </w:tcPr>
          <w:p w14:paraId="6247BB69" w14:textId="1E26EC73" w:rsidR="00BB3A14" w:rsidRPr="007D1605" w:rsidRDefault="00BB3A14" w:rsidP="006B7CA9">
            <w:pPr>
              <w:pStyle w:val="mzaTablo"/>
              <w:rPr>
                <w:lang w:eastAsia="ko-KR"/>
              </w:rPr>
            </w:pPr>
            <w:r w:rsidRPr="007D1605">
              <w:rPr>
                <w:lang w:eastAsia="ko-KR"/>
              </w:rPr>
              <w:t>………………..</w:t>
            </w:r>
          </w:p>
        </w:tc>
      </w:tr>
      <w:tr w:rsidR="00BB3A14" w:rsidRPr="007D1605" w14:paraId="3B981332" w14:textId="77777777" w:rsidTr="00EA2F06">
        <w:tc>
          <w:tcPr>
            <w:tcW w:w="1258" w:type="dxa"/>
          </w:tcPr>
          <w:p w14:paraId="0F6871D2" w14:textId="360C76E5" w:rsidR="00BB3A14" w:rsidRPr="006B7CA9" w:rsidRDefault="00BB3A14" w:rsidP="006B7CA9">
            <w:pPr>
              <w:pStyle w:val="mzaTablo"/>
              <w:rPr>
                <w:b/>
                <w:bCs/>
                <w:lang w:eastAsia="ko-KR"/>
              </w:rPr>
            </w:pPr>
          </w:p>
        </w:tc>
        <w:tc>
          <w:tcPr>
            <w:tcW w:w="283" w:type="dxa"/>
          </w:tcPr>
          <w:p w14:paraId="422A3CC0" w14:textId="67DC69CC" w:rsidR="00BB3A14" w:rsidRPr="007D1605" w:rsidRDefault="00BB3A14" w:rsidP="006B7CA9">
            <w:pPr>
              <w:pStyle w:val="mzaTablo"/>
              <w:rPr>
                <w:bCs/>
                <w:lang w:eastAsia="ko-KR"/>
              </w:rPr>
            </w:pPr>
          </w:p>
        </w:tc>
        <w:tc>
          <w:tcPr>
            <w:tcW w:w="4946" w:type="dxa"/>
          </w:tcPr>
          <w:p w14:paraId="0B7DB073" w14:textId="75AB27FE" w:rsidR="00BB3A14" w:rsidRPr="007D1605" w:rsidRDefault="00BB3A14" w:rsidP="006B7CA9">
            <w:pPr>
              <w:pStyle w:val="mzaTablo"/>
              <w:jc w:val="center"/>
              <w:rPr>
                <w:bCs/>
                <w:lang w:eastAsia="ko-KR"/>
              </w:rPr>
            </w:pPr>
            <w:r w:rsidRPr="007D1605">
              <w:rPr>
                <w:bCs/>
                <w:lang w:eastAsia="ko-KR"/>
              </w:rPr>
              <w:t>Ana Bilim / Ana Sanat Dalı</w:t>
            </w:r>
          </w:p>
        </w:tc>
        <w:tc>
          <w:tcPr>
            <w:tcW w:w="1843" w:type="dxa"/>
          </w:tcPr>
          <w:p w14:paraId="39DBAD67" w14:textId="77777777" w:rsidR="00BB3A14" w:rsidRPr="007D1605" w:rsidRDefault="00BB3A14" w:rsidP="006B7CA9">
            <w:pPr>
              <w:pStyle w:val="mzaTablo"/>
              <w:rPr>
                <w:lang w:eastAsia="ko-KR"/>
              </w:rPr>
            </w:pPr>
          </w:p>
        </w:tc>
      </w:tr>
      <w:tr w:rsidR="00BB3A14" w:rsidRPr="007D1605" w14:paraId="0F76E897" w14:textId="77777777" w:rsidTr="00EA2F06">
        <w:tc>
          <w:tcPr>
            <w:tcW w:w="1258" w:type="dxa"/>
          </w:tcPr>
          <w:p w14:paraId="72152A79" w14:textId="77777777" w:rsidR="00BB3A14" w:rsidRPr="006B7CA9" w:rsidRDefault="00BB3A14" w:rsidP="006B7CA9">
            <w:pPr>
              <w:pStyle w:val="mzaTablo"/>
              <w:rPr>
                <w:b/>
                <w:bCs/>
                <w:lang w:eastAsia="ko-KR"/>
              </w:rPr>
            </w:pPr>
          </w:p>
        </w:tc>
        <w:tc>
          <w:tcPr>
            <w:tcW w:w="283" w:type="dxa"/>
          </w:tcPr>
          <w:p w14:paraId="0B9959CF" w14:textId="0BA586D6" w:rsidR="00BB3A14" w:rsidRPr="007D1605" w:rsidRDefault="00BB3A14" w:rsidP="006B7CA9">
            <w:pPr>
              <w:pStyle w:val="mzaTablo"/>
              <w:rPr>
                <w:lang w:eastAsia="ko-KR"/>
              </w:rPr>
            </w:pPr>
          </w:p>
        </w:tc>
        <w:tc>
          <w:tcPr>
            <w:tcW w:w="4946" w:type="dxa"/>
          </w:tcPr>
          <w:p w14:paraId="053267C2" w14:textId="696966CB" w:rsidR="00BB3A14" w:rsidRPr="007D1605" w:rsidRDefault="00BB3A14" w:rsidP="006B7CA9">
            <w:pPr>
              <w:pStyle w:val="mzaTablo"/>
              <w:jc w:val="center"/>
              <w:rPr>
                <w:lang w:eastAsia="ko-KR"/>
              </w:rPr>
            </w:pPr>
          </w:p>
        </w:tc>
        <w:tc>
          <w:tcPr>
            <w:tcW w:w="1843" w:type="dxa"/>
          </w:tcPr>
          <w:p w14:paraId="1B8D1BF9" w14:textId="77777777" w:rsidR="00BB3A14" w:rsidRPr="007D1605" w:rsidRDefault="00BB3A14" w:rsidP="006B7CA9">
            <w:pPr>
              <w:pStyle w:val="mzaTablo"/>
              <w:rPr>
                <w:lang w:eastAsia="ko-KR"/>
              </w:rPr>
            </w:pPr>
          </w:p>
        </w:tc>
      </w:tr>
      <w:tr w:rsidR="00BB3A14" w:rsidRPr="007D1605" w14:paraId="0AFF4F38" w14:textId="77777777" w:rsidTr="00EA2F06">
        <w:tc>
          <w:tcPr>
            <w:tcW w:w="1258" w:type="dxa"/>
          </w:tcPr>
          <w:p w14:paraId="4D6C9008" w14:textId="1452C1DA" w:rsidR="00BB3A14" w:rsidRPr="006B7CA9" w:rsidRDefault="00BB3A14" w:rsidP="006B7CA9">
            <w:pPr>
              <w:pStyle w:val="mzaTablo"/>
              <w:rPr>
                <w:b/>
                <w:bCs/>
                <w:lang w:eastAsia="ko-KR"/>
              </w:rPr>
            </w:pPr>
            <w:r w:rsidRPr="006B7CA9">
              <w:rPr>
                <w:b/>
                <w:bCs/>
                <w:lang w:eastAsia="ko-KR"/>
              </w:rPr>
              <w:t>Üye</w:t>
            </w:r>
          </w:p>
        </w:tc>
        <w:tc>
          <w:tcPr>
            <w:tcW w:w="283" w:type="dxa"/>
          </w:tcPr>
          <w:p w14:paraId="2FAB4093" w14:textId="7363D28A" w:rsidR="00BB3A14" w:rsidRPr="007D1605" w:rsidRDefault="00BB3A14" w:rsidP="006B7CA9">
            <w:pPr>
              <w:pStyle w:val="mzaTablo"/>
              <w:rPr>
                <w:lang w:eastAsia="ko-KR"/>
              </w:rPr>
            </w:pPr>
            <w:r w:rsidRPr="007D1605">
              <w:rPr>
                <w:lang w:eastAsia="ko-KR"/>
              </w:rPr>
              <w:t>:</w:t>
            </w:r>
          </w:p>
        </w:tc>
        <w:tc>
          <w:tcPr>
            <w:tcW w:w="4946" w:type="dxa"/>
          </w:tcPr>
          <w:p w14:paraId="4F315E36" w14:textId="1517086F"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65DDD9F4" w14:textId="77777777" w:rsidR="00BB3A14" w:rsidRPr="007D1605" w:rsidRDefault="00BB3A14" w:rsidP="006B7CA9">
            <w:pPr>
              <w:pStyle w:val="mzaTablo"/>
              <w:rPr>
                <w:lang w:eastAsia="ko-KR"/>
              </w:rPr>
            </w:pPr>
          </w:p>
        </w:tc>
      </w:tr>
      <w:tr w:rsidR="00BB3A14" w:rsidRPr="007D1605" w14:paraId="6C8ECE51" w14:textId="77777777" w:rsidTr="00EA2F06">
        <w:tc>
          <w:tcPr>
            <w:tcW w:w="1258" w:type="dxa"/>
          </w:tcPr>
          <w:p w14:paraId="2A40C27D" w14:textId="297369CB" w:rsidR="00BB3A14" w:rsidRPr="006B7CA9" w:rsidRDefault="00BB3A14" w:rsidP="006B7CA9">
            <w:pPr>
              <w:pStyle w:val="mzaTablo"/>
              <w:rPr>
                <w:b/>
                <w:bCs/>
                <w:lang w:eastAsia="ko-KR"/>
              </w:rPr>
            </w:pPr>
          </w:p>
        </w:tc>
        <w:tc>
          <w:tcPr>
            <w:tcW w:w="283" w:type="dxa"/>
          </w:tcPr>
          <w:p w14:paraId="3D08B9C9" w14:textId="6B7A9C44" w:rsidR="00BB3A14" w:rsidRPr="007D1605" w:rsidRDefault="00BB3A14" w:rsidP="006B7CA9">
            <w:pPr>
              <w:pStyle w:val="mzaTablo"/>
              <w:rPr>
                <w:lang w:eastAsia="ko-KR"/>
              </w:rPr>
            </w:pPr>
          </w:p>
        </w:tc>
        <w:tc>
          <w:tcPr>
            <w:tcW w:w="4946" w:type="dxa"/>
          </w:tcPr>
          <w:p w14:paraId="4EF0BD74" w14:textId="57D90E5C" w:rsidR="00BB3A14" w:rsidRPr="007D1605" w:rsidRDefault="00BB3A14" w:rsidP="006B7CA9">
            <w:pPr>
              <w:pStyle w:val="mzaTablo"/>
              <w:jc w:val="center"/>
              <w:rPr>
                <w:lang w:eastAsia="ko-KR"/>
              </w:rPr>
            </w:pPr>
            <w:r w:rsidRPr="007D1605">
              <w:rPr>
                <w:lang w:eastAsia="ko-KR"/>
              </w:rPr>
              <w:t>………. Üniversitesi</w:t>
            </w:r>
          </w:p>
        </w:tc>
        <w:tc>
          <w:tcPr>
            <w:tcW w:w="1843" w:type="dxa"/>
          </w:tcPr>
          <w:p w14:paraId="5D78562C" w14:textId="16A55225" w:rsidR="00BB3A14" w:rsidRPr="007D1605" w:rsidRDefault="00BB3A14" w:rsidP="006B7CA9">
            <w:pPr>
              <w:pStyle w:val="mzaTablo"/>
              <w:rPr>
                <w:lang w:eastAsia="ko-KR"/>
              </w:rPr>
            </w:pPr>
            <w:r w:rsidRPr="007D1605">
              <w:rPr>
                <w:lang w:eastAsia="ko-KR"/>
              </w:rPr>
              <w:t>………………..</w:t>
            </w:r>
          </w:p>
        </w:tc>
      </w:tr>
      <w:tr w:rsidR="00BB3A14" w:rsidRPr="007D1605" w14:paraId="74E613F0" w14:textId="77777777" w:rsidTr="00EA2F06">
        <w:tc>
          <w:tcPr>
            <w:tcW w:w="1258" w:type="dxa"/>
          </w:tcPr>
          <w:p w14:paraId="5AC81092" w14:textId="4BAE54DB" w:rsidR="00BB3A14" w:rsidRPr="006B7CA9" w:rsidRDefault="00BB3A14" w:rsidP="006B7CA9">
            <w:pPr>
              <w:pStyle w:val="mzaTablo"/>
              <w:rPr>
                <w:b/>
                <w:bCs/>
                <w:lang w:eastAsia="ko-KR"/>
              </w:rPr>
            </w:pPr>
          </w:p>
        </w:tc>
        <w:tc>
          <w:tcPr>
            <w:tcW w:w="283" w:type="dxa"/>
          </w:tcPr>
          <w:p w14:paraId="3E5E5EB7" w14:textId="2DA5BF34" w:rsidR="00BB3A14" w:rsidRPr="007D1605" w:rsidRDefault="00BB3A14" w:rsidP="006B7CA9">
            <w:pPr>
              <w:pStyle w:val="mzaTablo"/>
              <w:rPr>
                <w:bCs/>
                <w:lang w:eastAsia="ko-KR"/>
              </w:rPr>
            </w:pPr>
          </w:p>
        </w:tc>
        <w:tc>
          <w:tcPr>
            <w:tcW w:w="4946" w:type="dxa"/>
          </w:tcPr>
          <w:p w14:paraId="2AB40BE9" w14:textId="12CC301C" w:rsidR="00BB3A14" w:rsidRPr="007D1605" w:rsidRDefault="00BB3A14" w:rsidP="006B7CA9">
            <w:pPr>
              <w:pStyle w:val="mzaTablo"/>
              <w:jc w:val="center"/>
              <w:rPr>
                <w:lang w:eastAsia="ko-KR"/>
              </w:rPr>
            </w:pPr>
            <w:r w:rsidRPr="007D1605">
              <w:rPr>
                <w:bCs/>
                <w:lang w:eastAsia="ko-KR"/>
              </w:rPr>
              <w:t>Ana Bilim / Ana Sanat Dalı</w:t>
            </w:r>
          </w:p>
        </w:tc>
        <w:tc>
          <w:tcPr>
            <w:tcW w:w="1843" w:type="dxa"/>
          </w:tcPr>
          <w:p w14:paraId="09C565FB" w14:textId="77777777" w:rsidR="00BB3A14" w:rsidRPr="007D1605" w:rsidRDefault="00BB3A14" w:rsidP="006B7CA9">
            <w:pPr>
              <w:pStyle w:val="mzaTablo"/>
              <w:rPr>
                <w:lang w:eastAsia="ko-KR"/>
              </w:rPr>
            </w:pPr>
          </w:p>
        </w:tc>
      </w:tr>
      <w:tr w:rsidR="00BB3A14" w:rsidRPr="007D1605" w14:paraId="783B3FA7" w14:textId="77777777" w:rsidTr="00EA2F06">
        <w:tc>
          <w:tcPr>
            <w:tcW w:w="1258" w:type="dxa"/>
          </w:tcPr>
          <w:p w14:paraId="48188880" w14:textId="77777777" w:rsidR="00BB3A14" w:rsidRPr="006B7CA9" w:rsidRDefault="00BB3A14" w:rsidP="006B7CA9">
            <w:pPr>
              <w:pStyle w:val="mzaTablo"/>
              <w:rPr>
                <w:b/>
                <w:bCs/>
                <w:lang w:eastAsia="ko-KR"/>
              </w:rPr>
            </w:pPr>
          </w:p>
        </w:tc>
        <w:tc>
          <w:tcPr>
            <w:tcW w:w="283" w:type="dxa"/>
          </w:tcPr>
          <w:p w14:paraId="374366FB" w14:textId="3566224B" w:rsidR="00BB3A14" w:rsidRPr="007D1605" w:rsidRDefault="00BB3A14" w:rsidP="006B7CA9">
            <w:pPr>
              <w:pStyle w:val="mzaTablo"/>
              <w:rPr>
                <w:lang w:eastAsia="ko-KR"/>
              </w:rPr>
            </w:pPr>
          </w:p>
        </w:tc>
        <w:tc>
          <w:tcPr>
            <w:tcW w:w="4946" w:type="dxa"/>
          </w:tcPr>
          <w:p w14:paraId="3838DE4F" w14:textId="45646354" w:rsidR="00BB3A14" w:rsidRPr="007D1605" w:rsidRDefault="00BB3A14" w:rsidP="006B7CA9">
            <w:pPr>
              <w:pStyle w:val="mzaTablo"/>
              <w:jc w:val="center"/>
              <w:rPr>
                <w:lang w:eastAsia="ko-KR"/>
              </w:rPr>
            </w:pPr>
          </w:p>
        </w:tc>
        <w:tc>
          <w:tcPr>
            <w:tcW w:w="1843" w:type="dxa"/>
          </w:tcPr>
          <w:p w14:paraId="6777C130" w14:textId="77777777" w:rsidR="00BB3A14" w:rsidRPr="007D1605" w:rsidRDefault="00BB3A14" w:rsidP="006B7CA9">
            <w:pPr>
              <w:pStyle w:val="mzaTablo"/>
              <w:rPr>
                <w:lang w:eastAsia="ko-KR"/>
              </w:rPr>
            </w:pPr>
          </w:p>
        </w:tc>
      </w:tr>
      <w:tr w:rsidR="00BB3A14" w:rsidRPr="007D1605" w14:paraId="10A819B6" w14:textId="77777777" w:rsidTr="00EA2F06">
        <w:tc>
          <w:tcPr>
            <w:tcW w:w="1258" w:type="dxa"/>
          </w:tcPr>
          <w:p w14:paraId="403746A5" w14:textId="330ED042" w:rsidR="00BB3A14" w:rsidRPr="006B7CA9" w:rsidRDefault="00BB3A14" w:rsidP="006B7CA9">
            <w:pPr>
              <w:pStyle w:val="mzaTablo"/>
              <w:rPr>
                <w:b/>
                <w:bCs/>
                <w:lang w:eastAsia="ko-KR"/>
              </w:rPr>
            </w:pPr>
            <w:r w:rsidRPr="006B7CA9">
              <w:rPr>
                <w:b/>
                <w:bCs/>
                <w:lang w:eastAsia="ko-KR"/>
              </w:rPr>
              <w:t>Üye</w:t>
            </w:r>
          </w:p>
        </w:tc>
        <w:tc>
          <w:tcPr>
            <w:tcW w:w="283" w:type="dxa"/>
          </w:tcPr>
          <w:p w14:paraId="3993D0DF" w14:textId="3488B893" w:rsidR="00BB3A14" w:rsidRPr="007D1605" w:rsidRDefault="00BB3A14" w:rsidP="006B7CA9">
            <w:pPr>
              <w:pStyle w:val="mzaTablo"/>
              <w:rPr>
                <w:lang w:eastAsia="ko-KR"/>
              </w:rPr>
            </w:pPr>
            <w:r w:rsidRPr="007D1605">
              <w:rPr>
                <w:lang w:eastAsia="ko-KR"/>
              </w:rPr>
              <w:t>:</w:t>
            </w:r>
          </w:p>
        </w:tc>
        <w:tc>
          <w:tcPr>
            <w:tcW w:w="4946" w:type="dxa"/>
          </w:tcPr>
          <w:p w14:paraId="601BF9EC" w14:textId="2FD28061"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0146B55B" w14:textId="77777777" w:rsidR="00BB3A14" w:rsidRPr="007D1605" w:rsidRDefault="00BB3A14" w:rsidP="006B7CA9">
            <w:pPr>
              <w:pStyle w:val="mzaTablo"/>
              <w:rPr>
                <w:lang w:eastAsia="ko-KR"/>
              </w:rPr>
            </w:pPr>
          </w:p>
        </w:tc>
      </w:tr>
      <w:tr w:rsidR="00BB3A14" w:rsidRPr="007D1605" w14:paraId="175F20B4" w14:textId="77777777" w:rsidTr="00EA2F06">
        <w:tc>
          <w:tcPr>
            <w:tcW w:w="1258" w:type="dxa"/>
          </w:tcPr>
          <w:p w14:paraId="63E9426C" w14:textId="0E9D065C" w:rsidR="00BB3A14" w:rsidRPr="006B7CA9" w:rsidRDefault="00BB3A14" w:rsidP="006B7CA9">
            <w:pPr>
              <w:pStyle w:val="mzaTablo"/>
              <w:rPr>
                <w:b/>
                <w:bCs/>
                <w:lang w:eastAsia="ko-KR"/>
              </w:rPr>
            </w:pPr>
          </w:p>
        </w:tc>
        <w:tc>
          <w:tcPr>
            <w:tcW w:w="283" w:type="dxa"/>
          </w:tcPr>
          <w:p w14:paraId="5CAD1825" w14:textId="1C0D690D" w:rsidR="00BB3A14" w:rsidRPr="007D1605" w:rsidRDefault="00BB3A14" w:rsidP="006B7CA9">
            <w:pPr>
              <w:pStyle w:val="mzaTablo"/>
              <w:rPr>
                <w:lang w:eastAsia="ko-KR"/>
              </w:rPr>
            </w:pPr>
          </w:p>
        </w:tc>
        <w:tc>
          <w:tcPr>
            <w:tcW w:w="4946" w:type="dxa"/>
          </w:tcPr>
          <w:p w14:paraId="0C032262" w14:textId="76C0C75C" w:rsidR="00BB3A14" w:rsidRPr="007D1605" w:rsidRDefault="00BB3A14" w:rsidP="006B7CA9">
            <w:pPr>
              <w:pStyle w:val="mzaTablo"/>
              <w:jc w:val="center"/>
              <w:rPr>
                <w:lang w:eastAsia="ko-KR"/>
              </w:rPr>
            </w:pPr>
            <w:r w:rsidRPr="007D1605">
              <w:rPr>
                <w:lang w:eastAsia="ko-KR"/>
              </w:rPr>
              <w:t>………. Üniversitesi</w:t>
            </w:r>
          </w:p>
        </w:tc>
        <w:tc>
          <w:tcPr>
            <w:tcW w:w="1843" w:type="dxa"/>
          </w:tcPr>
          <w:p w14:paraId="29ED8048" w14:textId="29BB75C7" w:rsidR="00BB3A14" w:rsidRPr="007D1605" w:rsidRDefault="00BB3A14" w:rsidP="006B7CA9">
            <w:pPr>
              <w:pStyle w:val="mzaTablo"/>
              <w:rPr>
                <w:lang w:eastAsia="ko-KR"/>
              </w:rPr>
            </w:pPr>
            <w:r w:rsidRPr="007D1605">
              <w:rPr>
                <w:lang w:eastAsia="ko-KR"/>
              </w:rPr>
              <w:t>………………..</w:t>
            </w:r>
          </w:p>
        </w:tc>
      </w:tr>
      <w:tr w:rsidR="00BB3A14" w:rsidRPr="007D1605" w14:paraId="3F364E26" w14:textId="77777777" w:rsidTr="00EA2F06">
        <w:tc>
          <w:tcPr>
            <w:tcW w:w="1258" w:type="dxa"/>
          </w:tcPr>
          <w:p w14:paraId="16D6A3AB" w14:textId="3909A5CE" w:rsidR="00BB3A14" w:rsidRPr="006B7CA9" w:rsidRDefault="00BB3A14" w:rsidP="006B7CA9">
            <w:pPr>
              <w:pStyle w:val="mzaTablo"/>
              <w:rPr>
                <w:b/>
                <w:bCs/>
                <w:lang w:eastAsia="ko-KR"/>
              </w:rPr>
            </w:pPr>
          </w:p>
        </w:tc>
        <w:tc>
          <w:tcPr>
            <w:tcW w:w="283" w:type="dxa"/>
          </w:tcPr>
          <w:p w14:paraId="24470F1A" w14:textId="615EE674" w:rsidR="00BB3A14" w:rsidRPr="007D1605" w:rsidRDefault="00BB3A14" w:rsidP="006B7CA9">
            <w:pPr>
              <w:pStyle w:val="mzaTablo"/>
              <w:rPr>
                <w:bCs/>
                <w:lang w:eastAsia="ko-KR"/>
              </w:rPr>
            </w:pPr>
          </w:p>
        </w:tc>
        <w:tc>
          <w:tcPr>
            <w:tcW w:w="4946" w:type="dxa"/>
          </w:tcPr>
          <w:p w14:paraId="209241F5" w14:textId="778429DE" w:rsidR="00BB3A14" w:rsidRPr="007D1605" w:rsidRDefault="00BB3A14" w:rsidP="006B7CA9">
            <w:pPr>
              <w:pStyle w:val="mzaTablo"/>
              <w:jc w:val="center"/>
              <w:rPr>
                <w:lang w:eastAsia="ko-KR"/>
              </w:rPr>
            </w:pPr>
            <w:r w:rsidRPr="007D1605">
              <w:rPr>
                <w:bCs/>
                <w:lang w:eastAsia="ko-KR"/>
              </w:rPr>
              <w:t>Ana Bilim / Ana Sanat Dalı</w:t>
            </w:r>
          </w:p>
        </w:tc>
        <w:tc>
          <w:tcPr>
            <w:tcW w:w="1843" w:type="dxa"/>
          </w:tcPr>
          <w:p w14:paraId="2BDFAE81" w14:textId="77777777" w:rsidR="00BB3A14" w:rsidRPr="007D1605" w:rsidRDefault="00BB3A14" w:rsidP="006B7CA9">
            <w:pPr>
              <w:pStyle w:val="mzaTablo"/>
              <w:rPr>
                <w:lang w:eastAsia="ko-KR"/>
              </w:rPr>
            </w:pPr>
          </w:p>
        </w:tc>
      </w:tr>
      <w:tr w:rsidR="00BB3A14" w:rsidRPr="007D1605" w14:paraId="41726CB9" w14:textId="77777777" w:rsidTr="00EA2F06">
        <w:tc>
          <w:tcPr>
            <w:tcW w:w="1258" w:type="dxa"/>
          </w:tcPr>
          <w:p w14:paraId="18E129F0" w14:textId="77777777" w:rsidR="00BB3A14" w:rsidRPr="006B7CA9" w:rsidRDefault="00BB3A14" w:rsidP="006B7CA9">
            <w:pPr>
              <w:pStyle w:val="mzaTablo"/>
              <w:rPr>
                <w:b/>
                <w:bCs/>
                <w:lang w:eastAsia="ko-KR"/>
              </w:rPr>
            </w:pPr>
          </w:p>
        </w:tc>
        <w:tc>
          <w:tcPr>
            <w:tcW w:w="283" w:type="dxa"/>
          </w:tcPr>
          <w:p w14:paraId="0F146FD1" w14:textId="1384C2B7" w:rsidR="00BB3A14" w:rsidRPr="007D1605" w:rsidRDefault="00BB3A14" w:rsidP="006B7CA9">
            <w:pPr>
              <w:pStyle w:val="mzaTablo"/>
              <w:rPr>
                <w:lang w:eastAsia="ko-KR"/>
              </w:rPr>
            </w:pPr>
          </w:p>
        </w:tc>
        <w:tc>
          <w:tcPr>
            <w:tcW w:w="4946" w:type="dxa"/>
          </w:tcPr>
          <w:p w14:paraId="615B206B" w14:textId="551B302F" w:rsidR="00BB3A14" w:rsidRPr="007D1605" w:rsidRDefault="00BB3A14" w:rsidP="006B7CA9">
            <w:pPr>
              <w:pStyle w:val="mzaTablo"/>
              <w:jc w:val="center"/>
              <w:rPr>
                <w:lang w:eastAsia="ko-KR"/>
              </w:rPr>
            </w:pPr>
          </w:p>
        </w:tc>
        <w:tc>
          <w:tcPr>
            <w:tcW w:w="1843" w:type="dxa"/>
          </w:tcPr>
          <w:p w14:paraId="13E1331C" w14:textId="77777777" w:rsidR="00BB3A14" w:rsidRPr="007D1605" w:rsidRDefault="00BB3A14" w:rsidP="006B7CA9">
            <w:pPr>
              <w:pStyle w:val="mzaTablo"/>
              <w:rPr>
                <w:lang w:eastAsia="ko-KR"/>
              </w:rPr>
            </w:pPr>
          </w:p>
        </w:tc>
      </w:tr>
      <w:tr w:rsidR="00BB3A14" w:rsidRPr="007D1605" w14:paraId="78F5CA2A" w14:textId="77777777" w:rsidTr="00EA2F06">
        <w:tc>
          <w:tcPr>
            <w:tcW w:w="1258" w:type="dxa"/>
          </w:tcPr>
          <w:p w14:paraId="724A4B54" w14:textId="4E2F288E" w:rsidR="00BB3A14" w:rsidRPr="006B7CA9" w:rsidRDefault="00BB3A14" w:rsidP="006B7CA9">
            <w:pPr>
              <w:pStyle w:val="mzaTablo"/>
              <w:rPr>
                <w:b/>
                <w:bCs/>
                <w:lang w:eastAsia="ko-KR"/>
              </w:rPr>
            </w:pPr>
            <w:r w:rsidRPr="006B7CA9">
              <w:rPr>
                <w:b/>
                <w:bCs/>
                <w:lang w:eastAsia="ko-KR"/>
              </w:rPr>
              <w:t>Üye</w:t>
            </w:r>
          </w:p>
        </w:tc>
        <w:tc>
          <w:tcPr>
            <w:tcW w:w="283" w:type="dxa"/>
          </w:tcPr>
          <w:p w14:paraId="40D07959" w14:textId="02CC528F" w:rsidR="00BB3A14" w:rsidRPr="007D1605" w:rsidRDefault="00BB3A14" w:rsidP="006B7CA9">
            <w:pPr>
              <w:pStyle w:val="mzaTablo"/>
              <w:rPr>
                <w:lang w:eastAsia="ko-KR"/>
              </w:rPr>
            </w:pPr>
            <w:r w:rsidRPr="007D1605">
              <w:rPr>
                <w:lang w:eastAsia="ko-KR"/>
              </w:rPr>
              <w:t>:</w:t>
            </w:r>
          </w:p>
        </w:tc>
        <w:tc>
          <w:tcPr>
            <w:tcW w:w="4946" w:type="dxa"/>
          </w:tcPr>
          <w:p w14:paraId="573B7C52" w14:textId="1E125841"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45E83994" w14:textId="77777777" w:rsidR="00BB3A14" w:rsidRPr="007D1605" w:rsidRDefault="00BB3A14" w:rsidP="006B7CA9">
            <w:pPr>
              <w:pStyle w:val="mzaTablo"/>
              <w:rPr>
                <w:lang w:eastAsia="ko-KR"/>
              </w:rPr>
            </w:pPr>
          </w:p>
        </w:tc>
      </w:tr>
      <w:tr w:rsidR="00BB3A14" w:rsidRPr="007D1605" w14:paraId="2529875E" w14:textId="77777777" w:rsidTr="00EA2F06">
        <w:tc>
          <w:tcPr>
            <w:tcW w:w="1258" w:type="dxa"/>
          </w:tcPr>
          <w:p w14:paraId="0D1D72B7" w14:textId="767D68E4" w:rsidR="00BB3A14" w:rsidRPr="006B7CA9" w:rsidRDefault="00BB3A14" w:rsidP="006B7CA9">
            <w:pPr>
              <w:pStyle w:val="mzaTablo"/>
              <w:rPr>
                <w:b/>
                <w:bCs/>
                <w:lang w:eastAsia="ko-KR"/>
              </w:rPr>
            </w:pPr>
          </w:p>
        </w:tc>
        <w:tc>
          <w:tcPr>
            <w:tcW w:w="283" w:type="dxa"/>
          </w:tcPr>
          <w:p w14:paraId="6BE5CD34" w14:textId="3EEF96D3" w:rsidR="00BB3A14" w:rsidRPr="007D1605" w:rsidRDefault="00BB3A14" w:rsidP="006B7CA9">
            <w:pPr>
              <w:pStyle w:val="mzaTablo"/>
              <w:rPr>
                <w:lang w:eastAsia="ko-KR"/>
              </w:rPr>
            </w:pPr>
          </w:p>
        </w:tc>
        <w:tc>
          <w:tcPr>
            <w:tcW w:w="4946" w:type="dxa"/>
          </w:tcPr>
          <w:p w14:paraId="1B9EFAD1" w14:textId="18CC2CF7" w:rsidR="00BB3A14" w:rsidRPr="007D1605" w:rsidRDefault="00BB3A14" w:rsidP="006B7CA9">
            <w:pPr>
              <w:pStyle w:val="mzaTablo"/>
              <w:jc w:val="center"/>
              <w:rPr>
                <w:lang w:eastAsia="ko-KR"/>
              </w:rPr>
            </w:pPr>
            <w:r w:rsidRPr="007D1605">
              <w:rPr>
                <w:lang w:eastAsia="ko-KR"/>
              </w:rPr>
              <w:t>………. Üniversitesi</w:t>
            </w:r>
          </w:p>
        </w:tc>
        <w:tc>
          <w:tcPr>
            <w:tcW w:w="1843" w:type="dxa"/>
          </w:tcPr>
          <w:p w14:paraId="0576445E" w14:textId="76444F2C" w:rsidR="00BB3A14" w:rsidRPr="007D1605" w:rsidRDefault="00BB3A14" w:rsidP="006B7CA9">
            <w:pPr>
              <w:pStyle w:val="mzaTablo"/>
              <w:rPr>
                <w:lang w:eastAsia="ko-KR"/>
              </w:rPr>
            </w:pPr>
            <w:r w:rsidRPr="007D1605">
              <w:rPr>
                <w:lang w:eastAsia="ko-KR"/>
              </w:rPr>
              <w:t>………………..</w:t>
            </w:r>
          </w:p>
        </w:tc>
      </w:tr>
      <w:tr w:rsidR="00BB3A14" w:rsidRPr="007D1605" w14:paraId="2ECB3EE3" w14:textId="77777777" w:rsidTr="00EA2F06">
        <w:tc>
          <w:tcPr>
            <w:tcW w:w="1258" w:type="dxa"/>
          </w:tcPr>
          <w:p w14:paraId="0C39FAA6" w14:textId="442DF44E" w:rsidR="00BB3A14" w:rsidRPr="006B7CA9" w:rsidRDefault="00BB3A14" w:rsidP="006B7CA9">
            <w:pPr>
              <w:pStyle w:val="mzaTablo"/>
              <w:rPr>
                <w:b/>
                <w:bCs/>
                <w:lang w:eastAsia="ko-KR"/>
              </w:rPr>
            </w:pPr>
          </w:p>
        </w:tc>
        <w:tc>
          <w:tcPr>
            <w:tcW w:w="283" w:type="dxa"/>
          </w:tcPr>
          <w:p w14:paraId="5978EA9F" w14:textId="4BE63AF1" w:rsidR="00BB3A14" w:rsidRPr="007D1605" w:rsidRDefault="00BB3A14" w:rsidP="006B7CA9">
            <w:pPr>
              <w:pStyle w:val="mzaTablo"/>
              <w:rPr>
                <w:bCs/>
                <w:lang w:eastAsia="ko-KR"/>
              </w:rPr>
            </w:pPr>
          </w:p>
        </w:tc>
        <w:tc>
          <w:tcPr>
            <w:tcW w:w="4946" w:type="dxa"/>
          </w:tcPr>
          <w:p w14:paraId="198101F8" w14:textId="69FE3D0C" w:rsidR="00BB3A14" w:rsidRPr="007D1605" w:rsidRDefault="00BB3A14" w:rsidP="006B7CA9">
            <w:pPr>
              <w:pStyle w:val="mzaTablo"/>
              <w:jc w:val="center"/>
              <w:rPr>
                <w:lang w:eastAsia="ko-KR"/>
              </w:rPr>
            </w:pPr>
            <w:r w:rsidRPr="007D1605">
              <w:rPr>
                <w:bCs/>
                <w:lang w:eastAsia="ko-KR"/>
              </w:rPr>
              <w:t>Ana Bilim / Ana Sanat Dalı</w:t>
            </w:r>
          </w:p>
        </w:tc>
        <w:tc>
          <w:tcPr>
            <w:tcW w:w="1843" w:type="dxa"/>
          </w:tcPr>
          <w:p w14:paraId="79A7A0A8" w14:textId="77777777" w:rsidR="00BB3A14" w:rsidRPr="007D1605" w:rsidRDefault="00BB3A14" w:rsidP="006B7CA9">
            <w:pPr>
              <w:pStyle w:val="mzaTablo"/>
              <w:rPr>
                <w:lang w:eastAsia="ko-KR"/>
              </w:rPr>
            </w:pPr>
          </w:p>
        </w:tc>
      </w:tr>
      <w:tr w:rsidR="00BB3A14" w:rsidRPr="007D1605" w14:paraId="76434776" w14:textId="77777777" w:rsidTr="00EA2F06">
        <w:tc>
          <w:tcPr>
            <w:tcW w:w="1258" w:type="dxa"/>
          </w:tcPr>
          <w:p w14:paraId="26C75AE3" w14:textId="77777777" w:rsidR="00BB3A14" w:rsidRPr="006B7CA9" w:rsidRDefault="00BB3A14" w:rsidP="006B7CA9">
            <w:pPr>
              <w:pStyle w:val="mzaTablo"/>
              <w:rPr>
                <w:b/>
                <w:bCs/>
                <w:lang w:eastAsia="ko-KR"/>
              </w:rPr>
            </w:pPr>
          </w:p>
        </w:tc>
        <w:tc>
          <w:tcPr>
            <w:tcW w:w="283" w:type="dxa"/>
          </w:tcPr>
          <w:p w14:paraId="056046E7" w14:textId="18D9FF58" w:rsidR="00BB3A14" w:rsidRPr="007D1605" w:rsidRDefault="00BB3A14" w:rsidP="006B7CA9">
            <w:pPr>
              <w:pStyle w:val="mzaTablo"/>
              <w:rPr>
                <w:lang w:eastAsia="ko-KR"/>
              </w:rPr>
            </w:pPr>
          </w:p>
        </w:tc>
        <w:tc>
          <w:tcPr>
            <w:tcW w:w="4946" w:type="dxa"/>
          </w:tcPr>
          <w:p w14:paraId="67BE3192" w14:textId="0ECDB9DF" w:rsidR="00BB3A14" w:rsidRPr="007D1605" w:rsidRDefault="00BB3A14" w:rsidP="006B7CA9">
            <w:pPr>
              <w:pStyle w:val="mzaTablo"/>
              <w:jc w:val="center"/>
              <w:rPr>
                <w:lang w:eastAsia="ko-KR"/>
              </w:rPr>
            </w:pPr>
          </w:p>
        </w:tc>
        <w:tc>
          <w:tcPr>
            <w:tcW w:w="1843" w:type="dxa"/>
          </w:tcPr>
          <w:p w14:paraId="329E1974" w14:textId="77777777" w:rsidR="00BB3A14" w:rsidRPr="007D1605" w:rsidRDefault="00BB3A14" w:rsidP="006B7CA9">
            <w:pPr>
              <w:pStyle w:val="mzaTablo"/>
              <w:rPr>
                <w:lang w:eastAsia="ko-KR"/>
              </w:rPr>
            </w:pPr>
          </w:p>
        </w:tc>
      </w:tr>
      <w:tr w:rsidR="00BB3A14" w:rsidRPr="007D1605" w14:paraId="23FCB519" w14:textId="77777777" w:rsidTr="00EA2F06">
        <w:tc>
          <w:tcPr>
            <w:tcW w:w="1258" w:type="dxa"/>
          </w:tcPr>
          <w:p w14:paraId="7A4B2278" w14:textId="21D65364" w:rsidR="00BB3A14" w:rsidRPr="006B7CA9" w:rsidRDefault="00BB3A14" w:rsidP="006B7CA9">
            <w:pPr>
              <w:pStyle w:val="mzaTablo"/>
              <w:rPr>
                <w:b/>
                <w:bCs/>
                <w:lang w:eastAsia="ko-KR"/>
              </w:rPr>
            </w:pPr>
            <w:r w:rsidRPr="006B7CA9">
              <w:rPr>
                <w:b/>
                <w:bCs/>
                <w:lang w:eastAsia="ko-KR"/>
              </w:rPr>
              <w:t>Üye</w:t>
            </w:r>
          </w:p>
        </w:tc>
        <w:tc>
          <w:tcPr>
            <w:tcW w:w="283" w:type="dxa"/>
          </w:tcPr>
          <w:p w14:paraId="0926E564" w14:textId="046F2961" w:rsidR="00BB3A14" w:rsidRPr="007D1605" w:rsidRDefault="00BB3A14" w:rsidP="006B7CA9">
            <w:pPr>
              <w:pStyle w:val="mzaTablo"/>
              <w:rPr>
                <w:lang w:eastAsia="ko-KR"/>
              </w:rPr>
            </w:pPr>
            <w:r w:rsidRPr="007D1605">
              <w:rPr>
                <w:lang w:eastAsia="ko-KR"/>
              </w:rPr>
              <w:t>:</w:t>
            </w:r>
          </w:p>
        </w:tc>
        <w:tc>
          <w:tcPr>
            <w:tcW w:w="4946" w:type="dxa"/>
          </w:tcPr>
          <w:p w14:paraId="0C6DCE77" w14:textId="598CC9CF"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6764E045" w14:textId="77777777" w:rsidR="00BB3A14" w:rsidRPr="007D1605" w:rsidRDefault="00BB3A14" w:rsidP="006B7CA9">
            <w:pPr>
              <w:pStyle w:val="mzaTablo"/>
              <w:rPr>
                <w:lang w:eastAsia="ko-KR"/>
              </w:rPr>
            </w:pPr>
          </w:p>
        </w:tc>
      </w:tr>
      <w:tr w:rsidR="00BB3A14" w:rsidRPr="007D1605" w14:paraId="7DC3D647" w14:textId="77777777" w:rsidTr="00EA2F06">
        <w:tc>
          <w:tcPr>
            <w:tcW w:w="1258" w:type="dxa"/>
          </w:tcPr>
          <w:p w14:paraId="3348E6D2" w14:textId="17FA4E4D" w:rsidR="00BB3A14" w:rsidRPr="006B7CA9" w:rsidRDefault="00BB3A14" w:rsidP="006B7CA9">
            <w:pPr>
              <w:pStyle w:val="mzaTablo"/>
              <w:rPr>
                <w:b/>
                <w:bCs/>
                <w:lang w:eastAsia="ko-KR"/>
              </w:rPr>
            </w:pPr>
          </w:p>
        </w:tc>
        <w:tc>
          <w:tcPr>
            <w:tcW w:w="283" w:type="dxa"/>
          </w:tcPr>
          <w:p w14:paraId="52226CC2" w14:textId="20A9D05D" w:rsidR="00BB3A14" w:rsidRPr="007D1605" w:rsidRDefault="00BB3A14" w:rsidP="006B7CA9">
            <w:pPr>
              <w:pStyle w:val="mzaTablo"/>
              <w:rPr>
                <w:lang w:eastAsia="ko-KR"/>
              </w:rPr>
            </w:pPr>
          </w:p>
        </w:tc>
        <w:tc>
          <w:tcPr>
            <w:tcW w:w="4946" w:type="dxa"/>
          </w:tcPr>
          <w:p w14:paraId="03011453" w14:textId="343AE2FA" w:rsidR="00BB3A14" w:rsidRPr="007D1605" w:rsidRDefault="00BB3A14" w:rsidP="006B7CA9">
            <w:pPr>
              <w:pStyle w:val="mzaTablo"/>
              <w:jc w:val="center"/>
              <w:rPr>
                <w:lang w:eastAsia="ko-KR"/>
              </w:rPr>
            </w:pPr>
            <w:r w:rsidRPr="007D1605">
              <w:rPr>
                <w:lang w:eastAsia="ko-KR"/>
              </w:rPr>
              <w:t>………. Üniversitesi</w:t>
            </w:r>
          </w:p>
        </w:tc>
        <w:tc>
          <w:tcPr>
            <w:tcW w:w="1843" w:type="dxa"/>
          </w:tcPr>
          <w:p w14:paraId="1F1EDAFD" w14:textId="3162A24C" w:rsidR="00BB3A14" w:rsidRPr="007D1605" w:rsidRDefault="00BB3A14" w:rsidP="006B7CA9">
            <w:pPr>
              <w:pStyle w:val="mzaTablo"/>
              <w:rPr>
                <w:lang w:eastAsia="ko-KR"/>
              </w:rPr>
            </w:pPr>
            <w:r w:rsidRPr="007D1605">
              <w:rPr>
                <w:lang w:eastAsia="ko-KR"/>
              </w:rPr>
              <w:t>………………..</w:t>
            </w:r>
          </w:p>
        </w:tc>
      </w:tr>
      <w:tr w:rsidR="00BB3A14" w:rsidRPr="007D1605" w14:paraId="22830EE6" w14:textId="77777777" w:rsidTr="00EA2F06">
        <w:tc>
          <w:tcPr>
            <w:tcW w:w="1258" w:type="dxa"/>
          </w:tcPr>
          <w:p w14:paraId="6F7EC14E" w14:textId="789A8E33" w:rsidR="00BB3A14" w:rsidRPr="006B7CA9" w:rsidRDefault="00BB3A14" w:rsidP="006B7CA9">
            <w:pPr>
              <w:pStyle w:val="mzaTablo"/>
              <w:rPr>
                <w:b/>
                <w:bCs/>
                <w:lang w:eastAsia="ko-KR"/>
              </w:rPr>
            </w:pPr>
          </w:p>
        </w:tc>
        <w:tc>
          <w:tcPr>
            <w:tcW w:w="283" w:type="dxa"/>
          </w:tcPr>
          <w:p w14:paraId="2C63A581" w14:textId="1F557AEC" w:rsidR="00BB3A14" w:rsidRPr="007D1605" w:rsidRDefault="00BB3A14" w:rsidP="006B7CA9">
            <w:pPr>
              <w:pStyle w:val="mzaTablo"/>
              <w:rPr>
                <w:bCs/>
                <w:lang w:eastAsia="ko-KR"/>
              </w:rPr>
            </w:pPr>
          </w:p>
        </w:tc>
        <w:tc>
          <w:tcPr>
            <w:tcW w:w="4946" w:type="dxa"/>
          </w:tcPr>
          <w:p w14:paraId="4476C1BF" w14:textId="0DB32373" w:rsidR="00BB3A14" w:rsidRPr="007D1605" w:rsidRDefault="00BB3A14" w:rsidP="006B7CA9">
            <w:pPr>
              <w:pStyle w:val="mzaTablo"/>
              <w:jc w:val="center"/>
              <w:rPr>
                <w:lang w:eastAsia="ko-KR"/>
              </w:rPr>
            </w:pPr>
            <w:r w:rsidRPr="007D1605">
              <w:rPr>
                <w:bCs/>
                <w:lang w:eastAsia="ko-KR"/>
              </w:rPr>
              <w:t>Ana Bilim / Ana Sanat Dalı</w:t>
            </w:r>
          </w:p>
        </w:tc>
        <w:tc>
          <w:tcPr>
            <w:tcW w:w="1843" w:type="dxa"/>
          </w:tcPr>
          <w:p w14:paraId="3A53236E" w14:textId="77777777" w:rsidR="00BB3A14" w:rsidRPr="007D1605" w:rsidRDefault="00BB3A14" w:rsidP="006B7CA9">
            <w:pPr>
              <w:pStyle w:val="mzaTablo"/>
              <w:rPr>
                <w:lang w:eastAsia="ko-KR"/>
              </w:rPr>
            </w:pPr>
          </w:p>
        </w:tc>
      </w:tr>
      <w:tr w:rsidR="00BB3A14" w:rsidRPr="007D1605" w14:paraId="0D617A40" w14:textId="77777777" w:rsidTr="00EA2F06">
        <w:tc>
          <w:tcPr>
            <w:tcW w:w="1258" w:type="dxa"/>
          </w:tcPr>
          <w:p w14:paraId="555872B6" w14:textId="77777777" w:rsidR="00BB3A14" w:rsidRPr="006B7CA9" w:rsidRDefault="00BB3A14" w:rsidP="006B7CA9">
            <w:pPr>
              <w:pStyle w:val="mzaTablo"/>
              <w:rPr>
                <w:b/>
                <w:bCs/>
                <w:lang w:eastAsia="ko-KR"/>
              </w:rPr>
            </w:pPr>
          </w:p>
        </w:tc>
        <w:tc>
          <w:tcPr>
            <w:tcW w:w="283" w:type="dxa"/>
          </w:tcPr>
          <w:p w14:paraId="3D35835D" w14:textId="5D33B2C4" w:rsidR="00BB3A14" w:rsidRPr="007D1605" w:rsidRDefault="00BB3A14" w:rsidP="006B7CA9">
            <w:pPr>
              <w:pStyle w:val="mzaTablo"/>
              <w:rPr>
                <w:bCs/>
                <w:lang w:eastAsia="ko-KR"/>
              </w:rPr>
            </w:pPr>
          </w:p>
        </w:tc>
        <w:tc>
          <w:tcPr>
            <w:tcW w:w="4946" w:type="dxa"/>
          </w:tcPr>
          <w:p w14:paraId="48FD590E" w14:textId="77777777" w:rsidR="00BB3A14" w:rsidRPr="007D1605" w:rsidRDefault="00BB3A14" w:rsidP="006B7CA9">
            <w:pPr>
              <w:pStyle w:val="mzaTablo"/>
              <w:jc w:val="center"/>
              <w:rPr>
                <w:bCs/>
                <w:lang w:eastAsia="ko-KR"/>
              </w:rPr>
            </w:pPr>
          </w:p>
        </w:tc>
        <w:tc>
          <w:tcPr>
            <w:tcW w:w="1843" w:type="dxa"/>
          </w:tcPr>
          <w:p w14:paraId="6AB3C38A" w14:textId="77777777" w:rsidR="00BB3A14" w:rsidRPr="007D1605" w:rsidRDefault="00BB3A14" w:rsidP="006B7CA9">
            <w:pPr>
              <w:pStyle w:val="mzaTablo"/>
              <w:rPr>
                <w:lang w:eastAsia="ko-KR"/>
              </w:rPr>
            </w:pPr>
          </w:p>
        </w:tc>
      </w:tr>
      <w:tr w:rsidR="00BB3A14" w:rsidRPr="007D1605" w14:paraId="1B4A7740" w14:textId="77777777" w:rsidTr="00EA2F06">
        <w:tc>
          <w:tcPr>
            <w:tcW w:w="1258" w:type="dxa"/>
          </w:tcPr>
          <w:p w14:paraId="77009759" w14:textId="02B3E518" w:rsidR="00BB3A14" w:rsidRPr="006B7CA9" w:rsidRDefault="00BB3A14" w:rsidP="006B7CA9">
            <w:pPr>
              <w:pStyle w:val="mzaTablo"/>
              <w:rPr>
                <w:b/>
                <w:bCs/>
                <w:lang w:eastAsia="ko-KR"/>
              </w:rPr>
            </w:pPr>
            <w:r w:rsidRPr="006B7CA9">
              <w:rPr>
                <w:b/>
                <w:bCs/>
                <w:lang w:eastAsia="ko-KR"/>
              </w:rPr>
              <w:t>Üye</w:t>
            </w:r>
          </w:p>
        </w:tc>
        <w:tc>
          <w:tcPr>
            <w:tcW w:w="283" w:type="dxa"/>
          </w:tcPr>
          <w:p w14:paraId="6CBB2099" w14:textId="64DEA307" w:rsidR="00BB3A14" w:rsidRPr="007D1605" w:rsidRDefault="00BB3A14" w:rsidP="006B7CA9">
            <w:pPr>
              <w:pStyle w:val="mzaTablo"/>
              <w:rPr>
                <w:bCs/>
                <w:lang w:eastAsia="ko-KR"/>
              </w:rPr>
            </w:pPr>
            <w:r w:rsidRPr="007D1605">
              <w:rPr>
                <w:lang w:eastAsia="ko-KR"/>
              </w:rPr>
              <w:t>:</w:t>
            </w:r>
          </w:p>
        </w:tc>
        <w:tc>
          <w:tcPr>
            <w:tcW w:w="4946" w:type="dxa"/>
          </w:tcPr>
          <w:p w14:paraId="61DE83BE" w14:textId="2580B9E0"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795DB735" w14:textId="77777777" w:rsidR="00BB3A14" w:rsidRPr="007D1605" w:rsidRDefault="00BB3A14" w:rsidP="006B7CA9">
            <w:pPr>
              <w:pStyle w:val="mzaTablo"/>
              <w:rPr>
                <w:lang w:eastAsia="ko-KR"/>
              </w:rPr>
            </w:pPr>
          </w:p>
        </w:tc>
      </w:tr>
      <w:tr w:rsidR="00BB3A14" w:rsidRPr="007D1605" w14:paraId="2AF8BB94" w14:textId="77777777" w:rsidTr="00EA2F06">
        <w:tc>
          <w:tcPr>
            <w:tcW w:w="1258" w:type="dxa"/>
          </w:tcPr>
          <w:p w14:paraId="2B2D761A" w14:textId="77777777" w:rsidR="00BB3A14" w:rsidRPr="006B7CA9" w:rsidRDefault="00BB3A14" w:rsidP="006B7CA9">
            <w:pPr>
              <w:pStyle w:val="mzaTablo"/>
              <w:rPr>
                <w:b/>
                <w:bCs/>
                <w:lang w:eastAsia="ko-KR"/>
              </w:rPr>
            </w:pPr>
          </w:p>
        </w:tc>
        <w:tc>
          <w:tcPr>
            <w:tcW w:w="283" w:type="dxa"/>
          </w:tcPr>
          <w:p w14:paraId="0A1883F6" w14:textId="2F487511" w:rsidR="00BB3A14" w:rsidRPr="007D1605" w:rsidRDefault="00BB3A14" w:rsidP="006B7CA9">
            <w:pPr>
              <w:pStyle w:val="mzaTablo"/>
              <w:rPr>
                <w:bCs/>
                <w:lang w:eastAsia="ko-KR"/>
              </w:rPr>
            </w:pPr>
          </w:p>
        </w:tc>
        <w:tc>
          <w:tcPr>
            <w:tcW w:w="4946" w:type="dxa"/>
          </w:tcPr>
          <w:p w14:paraId="698B36E7" w14:textId="56678B02" w:rsidR="00BB3A14" w:rsidRPr="007D1605" w:rsidRDefault="00BB3A14" w:rsidP="006B7CA9">
            <w:pPr>
              <w:pStyle w:val="mzaTablo"/>
              <w:jc w:val="center"/>
              <w:rPr>
                <w:bCs/>
                <w:lang w:eastAsia="ko-KR"/>
              </w:rPr>
            </w:pPr>
            <w:r w:rsidRPr="007D1605">
              <w:rPr>
                <w:lang w:eastAsia="ko-KR"/>
              </w:rPr>
              <w:t>………. Üniversitesi</w:t>
            </w:r>
          </w:p>
        </w:tc>
        <w:tc>
          <w:tcPr>
            <w:tcW w:w="1843" w:type="dxa"/>
          </w:tcPr>
          <w:p w14:paraId="77F2717D" w14:textId="5D4CB440" w:rsidR="00BB3A14" w:rsidRPr="007D1605" w:rsidRDefault="00BB3A14" w:rsidP="006B7CA9">
            <w:pPr>
              <w:pStyle w:val="mzaTablo"/>
              <w:rPr>
                <w:lang w:eastAsia="ko-KR"/>
              </w:rPr>
            </w:pPr>
            <w:r w:rsidRPr="007D1605">
              <w:rPr>
                <w:lang w:eastAsia="ko-KR"/>
              </w:rPr>
              <w:t>………………..</w:t>
            </w:r>
          </w:p>
        </w:tc>
      </w:tr>
      <w:tr w:rsidR="00BB3A14" w:rsidRPr="007D1605" w14:paraId="531C6CFB" w14:textId="77777777" w:rsidTr="00EA2F06">
        <w:tc>
          <w:tcPr>
            <w:tcW w:w="1258" w:type="dxa"/>
          </w:tcPr>
          <w:p w14:paraId="20B43FD5" w14:textId="77777777" w:rsidR="00BB3A14" w:rsidRPr="006B7CA9" w:rsidRDefault="00BB3A14" w:rsidP="006B7CA9">
            <w:pPr>
              <w:pStyle w:val="mzaTablo"/>
              <w:rPr>
                <w:b/>
                <w:bCs/>
                <w:lang w:eastAsia="ko-KR"/>
              </w:rPr>
            </w:pPr>
          </w:p>
        </w:tc>
        <w:tc>
          <w:tcPr>
            <w:tcW w:w="283" w:type="dxa"/>
          </w:tcPr>
          <w:p w14:paraId="3E019F9A" w14:textId="1E70BFC5" w:rsidR="00BB3A14" w:rsidRPr="007D1605" w:rsidRDefault="00BB3A14" w:rsidP="006B7CA9">
            <w:pPr>
              <w:pStyle w:val="mzaTablo"/>
              <w:rPr>
                <w:bCs/>
                <w:lang w:eastAsia="ko-KR"/>
              </w:rPr>
            </w:pPr>
          </w:p>
        </w:tc>
        <w:tc>
          <w:tcPr>
            <w:tcW w:w="4946" w:type="dxa"/>
          </w:tcPr>
          <w:p w14:paraId="5F54ACE3" w14:textId="62ABE3FF" w:rsidR="00BB3A14" w:rsidRPr="007D1605" w:rsidRDefault="00BB3A14" w:rsidP="006B7CA9">
            <w:pPr>
              <w:pStyle w:val="mzaTablo"/>
              <w:jc w:val="center"/>
              <w:rPr>
                <w:bCs/>
                <w:lang w:eastAsia="ko-KR"/>
              </w:rPr>
            </w:pPr>
            <w:r w:rsidRPr="007D1605">
              <w:rPr>
                <w:bCs/>
                <w:lang w:eastAsia="ko-KR"/>
              </w:rPr>
              <w:t>Ana Bilim / Ana Sanat Dalı</w:t>
            </w:r>
          </w:p>
        </w:tc>
        <w:tc>
          <w:tcPr>
            <w:tcW w:w="1843" w:type="dxa"/>
          </w:tcPr>
          <w:p w14:paraId="22813D61" w14:textId="77777777" w:rsidR="00BB3A14" w:rsidRPr="007D1605" w:rsidRDefault="00BB3A14" w:rsidP="006B7CA9">
            <w:pPr>
              <w:pStyle w:val="mzaTablo"/>
              <w:rPr>
                <w:lang w:eastAsia="ko-KR"/>
              </w:rPr>
            </w:pPr>
          </w:p>
        </w:tc>
      </w:tr>
      <w:tr w:rsidR="00BB3A14" w:rsidRPr="007D1605" w14:paraId="0340F460" w14:textId="77777777" w:rsidTr="00EA2F06">
        <w:tc>
          <w:tcPr>
            <w:tcW w:w="1258" w:type="dxa"/>
          </w:tcPr>
          <w:p w14:paraId="02D29DDD" w14:textId="77777777" w:rsidR="00BB3A14" w:rsidRPr="006B7CA9" w:rsidRDefault="00BB3A14" w:rsidP="006B7CA9">
            <w:pPr>
              <w:pStyle w:val="mzaTablo"/>
              <w:rPr>
                <w:b/>
                <w:bCs/>
                <w:lang w:eastAsia="ko-KR"/>
              </w:rPr>
            </w:pPr>
          </w:p>
        </w:tc>
        <w:tc>
          <w:tcPr>
            <w:tcW w:w="283" w:type="dxa"/>
          </w:tcPr>
          <w:p w14:paraId="64FEE6BF" w14:textId="65B6FD63" w:rsidR="00BB3A14" w:rsidRPr="007D1605" w:rsidRDefault="00BB3A14" w:rsidP="006B7CA9">
            <w:pPr>
              <w:pStyle w:val="mzaTablo"/>
              <w:rPr>
                <w:bCs/>
                <w:lang w:eastAsia="ko-KR"/>
              </w:rPr>
            </w:pPr>
          </w:p>
        </w:tc>
        <w:tc>
          <w:tcPr>
            <w:tcW w:w="4946" w:type="dxa"/>
          </w:tcPr>
          <w:p w14:paraId="21E727D3" w14:textId="77777777" w:rsidR="00BB3A14" w:rsidRPr="007D1605" w:rsidRDefault="00BB3A14" w:rsidP="006B7CA9">
            <w:pPr>
              <w:pStyle w:val="mzaTablo"/>
              <w:jc w:val="center"/>
              <w:rPr>
                <w:bCs/>
                <w:lang w:eastAsia="ko-KR"/>
              </w:rPr>
            </w:pPr>
          </w:p>
        </w:tc>
        <w:tc>
          <w:tcPr>
            <w:tcW w:w="1843" w:type="dxa"/>
          </w:tcPr>
          <w:p w14:paraId="6FED7225" w14:textId="77777777" w:rsidR="00BB3A14" w:rsidRPr="007D1605" w:rsidRDefault="00BB3A14" w:rsidP="006B7CA9">
            <w:pPr>
              <w:pStyle w:val="mzaTablo"/>
              <w:rPr>
                <w:lang w:eastAsia="ko-KR"/>
              </w:rPr>
            </w:pPr>
          </w:p>
        </w:tc>
      </w:tr>
      <w:tr w:rsidR="00BB3A14" w:rsidRPr="007D1605" w14:paraId="2FEF2A18" w14:textId="77777777" w:rsidTr="00EA2F06">
        <w:tc>
          <w:tcPr>
            <w:tcW w:w="1258" w:type="dxa"/>
          </w:tcPr>
          <w:p w14:paraId="11CE434A" w14:textId="1FADC762" w:rsidR="00BB3A14" w:rsidRPr="006B7CA9" w:rsidRDefault="00BB3A14" w:rsidP="006B7CA9">
            <w:pPr>
              <w:pStyle w:val="mzaTablo"/>
              <w:rPr>
                <w:b/>
                <w:bCs/>
                <w:lang w:eastAsia="ko-KR"/>
              </w:rPr>
            </w:pPr>
            <w:r w:rsidRPr="006B7CA9">
              <w:rPr>
                <w:b/>
                <w:bCs/>
                <w:lang w:eastAsia="ko-KR"/>
              </w:rPr>
              <w:t>Üye</w:t>
            </w:r>
          </w:p>
        </w:tc>
        <w:tc>
          <w:tcPr>
            <w:tcW w:w="283" w:type="dxa"/>
          </w:tcPr>
          <w:p w14:paraId="30F83212" w14:textId="49C39BD5" w:rsidR="00BB3A14" w:rsidRPr="007D1605" w:rsidRDefault="00BB3A14" w:rsidP="006B7CA9">
            <w:pPr>
              <w:pStyle w:val="mzaTablo"/>
              <w:rPr>
                <w:bCs/>
                <w:lang w:eastAsia="ko-KR"/>
              </w:rPr>
            </w:pPr>
            <w:r w:rsidRPr="007D1605">
              <w:rPr>
                <w:lang w:eastAsia="ko-KR"/>
              </w:rPr>
              <w:t>:</w:t>
            </w:r>
          </w:p>
        </w:tc>
        <w:tc>
          <w:tcPr>
            <w:tcW w:w="4946" w:type="dxa"/>
          </w:tcPr>
          <w:p w14:paraId="3CA59B41" w14:textId="28A3CBDB"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53639F9D" w14:textId="77777777" w:rsidR="00BB3A14" w:rsidRPr="007D1605" w:rsidRDefault="00BB3A14" w:rsidP="006B7CA9">
            <w:pPr>
              <w:pStyle w:val="mzaTablo"/>
              <w:rPr>
                <w:lang w:eastAsia="ko-KR"/>
              </w:rPr>
            </w:pPr>
          </w:p>
        </w:tc>
      </w:tr>
      <w:tr w:rsidR="00BB3A14" w:rsidRPr="007D1605" w14:paraId="758AB826" w14:textId="77777777" w:rsidTr="00EA2F06">
        <w:tc>
          <w:tcPr>
            <w:tcW w:w="1258" w:type="dxa"/>
          </w:tcPr>
          <w:p w14:paraId="6C5DE650" w14:textId="77777777" w:rsidR="00BB3A14" w:rsidRPr="006B7CA9" w:rsidRDefault="00BB3A14" w:rsidP="006B7CA9">
            <w:pPr>
              <w:pStyle w:val="mzaTablo"/>
              <w:rPr>
                <w:b/>
                <w:bCs/>
                <w:lang w:eastAsia="ko-KR"/>
              </w:rPr>
            </w:pPr>
          </w:p>
        </w:tc>
        <w:tc>
          <w:tcPr>
            <w:tcW w:w="283" w:type="dxa"/>
          </w:tcPr>
          <w:p w14:paraId="69596F64" w14:textId="1B40DB7F" w:rsidR="00BB3A14" w:rsidRPr="007D1605" w:rsidRDefault="00BB3A14" w:rsidP="006B7CA9">
            <w:pPr>
              <w:pStyle w:val="mzaTablo"/>
              <w:rPr>
                <w:bCs/>
                <w:lang w:eastAsia="ko-KR"/>
              </w:rPr>
            </w:pPr>
          </w:p>
        </w:tc>
        <w:tc>
          <w:tcPr>
            <w:tcW w:w="4946" w:type="dxa"/>
          </w:tcPr>
          <w:p w14:paraId="27133190" w14:textId="2ED046BC" w:rsidR="00BB3A14" w:rsidRPr="007D1605" w:rsidRDefault="00BB3A14" w:rsidP="006B7CA9">
            <w:pPr>
              <w:pStyle w:val="mzaTablo"/>
              <w:jc w:val="center"/>
              <w:rPr>
                <w:bCs/>
                <w:lang w:eastAsia="ko-KR"/>
              </w:rPr>
            </w:pPr>
            <w:r w:rsidRPr="007D1605">
              <w:rPr>
                <w:lang w:eastAsia="ko-KR"/>
              </w:rPr>
              <w:t>………. Üniversitesi</w:t>
            </w:r>
          </w:p>
        </w:tc>
        <w:tc>
          <w:tcPr>
            <w:tcW w:w="1843" w:type="dxa"/>
          </w:tcPr>
          <w:p w14:paraId="7627F263" w14:textId="07365A4A" w:rsidR="00BB3A14" w:rsidRPr="007D1605" w:rsidRDefault="00BB3A14" w:rsidP="006B7CA9">
            <w:pPr>
              <w:pStyle w:val="mzaTablo"/>
              <w:rPr>
                <w:lang w:eastAsia="ko-KR"/>
              </w:rPr>
            </w:pPr>
            <w:r w:rsidRPr="007D1605">
              <w:rPr>
                <w:lang w:eastAsia="ko-KR"/>
              </w:rPr>
              <w:t>………………..</w:t>
            </w:r>
          </w:p>
        </w:tc>
      </w:tr>
      <w:tr w:rsidR="00BB3A14" w:rsidRPr="007D1605" w14:paraId="6B0E68F5" w14:textId="77777777" w:rsidTr="00EA2F06">
        <w:tc>
          <w:tcPr>
            <w:tcW w:w="1258" w:type="dxa"/>
          </w:tcPr>
          <w:p w14:paraId="3A133DB8" w14:textId="77777777" w:rsidR="00BB3A14" w:rsidRPr="006B7CA9" w:rsidRDefault="00BB3A14" w:rsidP="006B7CA9">
            <w:pPr>
              <w:pStyle w:val="mzaTablo"/>
              <w:rPr>
                <w:b/>
                <w:bCs/>
                <w:lang w:eastAsia="ko-KR"/>
              </w:rPr>
            </w:pPr>
          </w:p>
        </w:tc>
        <w:tc>
          <w:tcPr>
            <w:tcW w:w="283" w:type="dxa"/>
          </w:tcPr>
          <w:p w14:paraId="0F338A99" w14:textId="5BB71049" w:rsidR="00BB3A14" w:rsidRPr="007D1605" w:rsidRDefault="00BB3A14" w:rsidP="006B7CA9">
            <w:pPr>
              <w:pStyle w:val="mzaTablo"/>
              <w:rPr>
                <w:bCs/>
                <w:lang w:eastAsia="ko-KR"/>
              </w:rPr>
            </w:pPr>
          </w:p>
        </w:tc>
        <w:tc>
          <w:tcPr>
            <w:tcW w:w="4946" w:type="dxa"/>
          </w:tcPr>
          <w:p w14:paraId="4758BF63" w14:textId="4B328101" w:rsidR="00BB3A14" w:rsidRPr="007D1605" w:rsidRDefault="00BB3A14" w:rsidP="006B7CA9">
            <w:pPr>
              <w:pStyle w:val="mzaTablo"/>
              <w:jc w:val="center"/>
              <w:rPr>
                <w:bCs/>
                <w:lang w:eastAsia="ko-KR"/>
              </w:rPr>
            </w:pPr>
            <w:r w:rsidRPr="007D1605">
              <w:rPr>
                <w:bCs/>
                <w:lang w:eastAsia="ko-KR"/>
              </w:rPr>
              <w:t>Ana Bilim / Ana Sanat Dalı</w:t>
            </w:r>
          </w:p>
        </w:tc>
        <w:tc>
          <w:tcPr>
            <w:tcW w:w="1843" w:type="dxa"/>
          </w:tcPr>
          <w:p w14:paraId="1A3E8203" w14:textId="77777777" w:rsidR="00BB3A14" w:rsidRPr="007D1605" w:rsidRDefault="00BB3A14" w:rsidP="006B7CA9">
            <w:pPr>
              <w:pStyle w:val="mzaTablo"/>
              <w:rPr>
                <w:lang w:eastAsia="ko-KR"/>
              </w:rPr>
            </w:pPr>
          </w:p>
        </w:tc>
      </w:tr>
    </w:tbl>
    <w:p w14:paraId="02391056" w14:textId="63FA17B4" w:rsidR="00C97CA4" w:rsidRPr="007D1605" w:rsidRDefault="00C97CA4" w:rsidP="00F3187B">
      <w:pPr>
        <w:spacing w:after="0" w:line="240" w:lineRule="auto"/>
        <w:jc w:val="both"/>
        <w:rPr>
          <w:rFonts w:ascii="Times New Roman" w:eastAsia="Times New Roman" w:hAnsi="Times New Roman" w:cs="Times New Roman"/>
          <w:color w:val="000000"/>
          <w:sz w:val="24"/>
          <w:szCs w:val="24"/>
          <w:lang w:eastAsia="ko-KR"/>
        </w:rPr>
      </w:pPr>
    </w:p>
    <w:p w14:paraId="24907B8A" w14:textId="77777777" w:rsidR="00C97CA4" w:rsidRDefault="00C97CA4" w:rsidP="00F3187B">
      <w:pPr>
        <w:spacing w:after="0" w:line="240" w:lineRule="auto"/>
        <w:jc w:val="both"/>
        <w:rPr>
          <w:rFonts w:ascii="Times New Roman" w:eastAsia="Times New Roman" w:hAnsi="Times New Roman" w:cs="Times New Roman"/>
          <w:bCs/>
          <w:color w:val="000000"/>
          <w:sz w:val="24"/>
          <w:szCs w:val="24"/>
        </w:rPr>
      </w:pPr>
    </w:p>
    <w:p w14:paraId="70C7F963" w14:textId="77777777" w:rsidR="00403806" w:rsidRDefault="00403806" w:rsidP="00F3187B">
      <w:pPr>
        <w:spacing w:after="0" w:line="240" w:lineRule="auto"/>
        <w:jc w:val="both"/>
        <w:rPr>
          <w:rFonts w:ascii="Times New Roman" w:eastAsia="Times New Roman" w:hAnsi="Times New Roman" w:cs="Times New Roman"/>
          <w:bCs/>
          <w:color w:val="000000"/>
          <w:sz w:val="24"/>
          <w:szCs w:val="24"/>
        </w:rPr>
      </w:pPr>
    </w:p>
    <w:p w14:paraId="71F45DFC" w14:textId="46C66E1A" w:rsidR="00874BE5" w:rsidRDefault="00874BE5" w:rsidP="00874BE5">
      <w:pPr>
        <w:spacing w:after="0" w:line="240" w:lineRule="auto"/>
        <w:ind w:firstLine="709"/>
        <w:jc w:val="both"/>
        <w:rPr>
          <w:rFonts w:ascii="Times New Roman" w:hAnsi="Times New Roman" w:cs="Times New Roman"/>
          <w:b/>
          <w:bCs/>
          <w:sz w:val="24"/>
          <w:szCs w:val="24"/>
          <w:lang w:eastAsia="ko-KR"/>
        </w:rPr>
      </w:pPr>
      <w:r w:rsidRPr="00874BE5">
        <w:rPr>
          <w:rFonts w:ascii="Times New Roman" w:hAnsi="Times New Roman" w:cs="Times New Roman"/>
          <w:b/>
          <w:bCs/>
          <w:sz w:val="24"/>
          <w:szCs w:val="24"/>
          <w:lang w:eastAsia="ko-KR"/>
        </w:rPr>
        <w:t>Prof. Dr. Adı SOYADI</w:t>
      </w:r>
    </w:p>
    <w:p w14:paraId="3F790828" w14:textId="1ED05184" w:rsidR="00874BE5" w:rsidRPr="00B97C3F" w:rsidRDefault="00874BE5" w:rsidP="00874BE5">
      <w:pPr>
        <w:spacing w:after="0" w:line="240" w:lineRule="auto"/>
        <w:ind w:left="709"/>
        <w:jc w:val="both"/>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       </w:t>
      </w:r>
      <w:r w:rsidRPr="00874BE5">
        <w:rPr>
          <w:rFonts w:ascii="Times New Roman" w:hAnsi="Times New Roman" w:cs="Times New Roman"/>
          <w:sz w:val="24"/>
          <w:szCs w:val="24"/>
        </w:rPr>
        <w:t>Enstitü Müdürü</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063E6431" w14:textId="77777777" w:rsidR="00403806" w:rsidRPr="00403806" w:rsidRDefault="00403806" w:rsidP="00F3187B">
      <w:pPr>
        <w:spacing w:after="0" w:line="240" w:lineRule="auto"/>
        <w:jc w:val="both"/>
        <w:rPr>
          <w:rStyle w:val="HafifVurgulama"/>
          <w:rFonts w:ascii="Times New Roman" w:hAnsi="Times New Roman" w:cs="Times New Roman"/>
          <w:i w:val="0"/>
          <w:iCs w:val="0"/>
          <w:sz w:val="24"/>
          <w:szCs w:val="24"/>
        </w:rPr>
      </w:pPr>
    </w:p>
    <w:p w14:paraId="7E563283" w14:textId="77777777" w:rsidR="00403806" w:rsidRPr="00403806" w:rsidRDefault="00403806" w:rsidP="00F3187B">
      <w:pPr>
        <w:spacing w:after="0" w:line="240" w:lineRule="auto"/>
        <w:jc w:val="both"/>
        <w:rPr>
          <w:rStyle w:val="HafifVurgulama"/>
          <w:rFonts w:ascii="Times New Roman" w:hAnsi="Times New Roman" w:cs="Times New Roman"/>
          <w:i w:val="0"/>
          <w:iCs w:val="0"/>
          <w:sz w:val="24"/>
          <w:szCs w:val="24"/>
        </w:rPr>
      </w:pPr>
    </w:p>
    <w:p w14:paraId="049D8A83" w14:textId="749082B2" w:rsidR="00AA157F" w:rsidRPr="00D04DB1" w:rsidRDefault="00C97CA4" w:rsidP="00441BD4">
      <w:pPr>
        <w:spacing w:after="0" w:line="240" w:lineRule="auto"/>
        <w:jc w:val="both"/>
        <w:rPr>
          <w:rFonts w:ascii="Times New Roman" w:hAnsi="Times New Roman" w:cs="Times New Roman"/>
          <w:sz w:val="24"/>
          <w:szCs w:val="24"/>
        </w:rPr>
      </w:pPr>
      <w:r w:rsidRPr="0016566A">
        <w:rPr>
          <w:rStyle w:val="HafifVurgulama"/>
          <w:rFonts w:ascii="Times New Roman" w:hAnsi="Times New Roman" w:cs="Times New Roman"/>
          <w:sz w:val="20"/>
          <w:szCs w:val="20"/>
        </w:rPr>
        <w:t>Bu tezde kullanılan özgün bilgiler, şekil, çizelge ve fotoğraflardan kaynak göstermeden alıntı yapmak 5846 sayılı Fikir ve Sanat Eserleri Kanunu hükümlerine tabidir</w:t>
      </w:r>
      <w:r w:rsidR="00127BEC" w:rsidRPr="0016566A">
        <w:rPr>
          <w:rStyle w:val="HafifVurgulama"/>
          <w:rFonts w:ascii="Times New Roman" w:hAnsi="Times New Roman" w:cs="Times New Roman"/>
          <w:sz w:val="20"/>
          <w:szCs w:val="20"/>
        </w:rPr>
        <w:t>.</w:t>
      </w:r>
      <w:bookmarkEnd w:id="0"/>
      <w:r w:rsidR="00AA157F">
        <w:rPr>
          <w:b/>
          <w:bCs/>
        </w:rPr>
        <w:br w:type="page"/>
      </w:r>
    </w:p>
    <w:p w14:paraId="3F0C9D14" w14:textId="4E03D8B6" w:rsidR="00D07F42" w:rsidRPr="006D6B9C" w:rsidRDefault="00D07F42" w:rsidP="006D6B9C">
      <w:pPr>
        <w:pStyle w:val="TezOnay"/>
        <w:jc w:val="center"/>
        <w:rPr>
          <w:b/>
          <w:bCs/>
        </w:rPr>
      </w:pPr>
      <w:r w:rsidRPr="006D6B9C">
        <w:rPr>
          <w:b/>
          <w:bCs/>
        </w:rPr>
        <w:lastRenderedPageBreak/>
        <w:t>TEZ ÇALIŞMASI ETİK BEYANI</w:t>
      </w:r>
    </w:p>
    <w:p w14:paraId="2018B984" w14:textId="77777777" w:rsidR="00F6664D" w:rsidRPr="007D1605" w:rsidRDefault="00F6664D" w:rsidP="006D6B9C">
      <w:pPr>
        <w:pStyle w:val="TezOnay"/>
        <w:jc w:val="center"/>
      </w:pPr>
    </w:p>
    <w:p w14:paraId="6F91BDB0" w14:textId="77777777" w:rsidR="00F6664D" w:rsidRPr="007D1605" w:rsidRDefault="00F6664D" w:rsidP="006D6B9C">
      <w:pPr>
        <w:pStyle w:val="TezOnay"/>
        <w:jc w:val="center"/>
      </w:pPr>
    </w:p>
    <w:p w14:paraId="61F2DF55" w14:textId="25F2C5DA" w:rsidR="009812F0" w:rsidRPr="007D1605" w:rsidRDefault="009812F0" w:rsidP="00945FC9">
      <w:pPr>
        <w:pStyle w:val="TezAnaMetin"/>
      </w:pPr>
      <w:r w:rsidRPr="007D1605">
        <w:t xml:space="preserve">Osmaniye Korkut Ata Üniversitesi Lisansüstü Eğitim Enstitüsü Tez Yazım kurallarına uygun olarak hazırladığım; </w:t>
      </w:r>
      <w:r w:rsidRPr="007D1605">
        <w:rPr>
          <w:b/>
          <w:bCs/>
        </w:rPr>
        <w:t>Yüksek Lisans</w:t>
      </w:r>
      <w:r w:rsidR="0001586C" w:rsidRPr="007D1605">
        <w:rPr>
          <w:b/>
          <w:bCs/>
        </w:rPr>
        <w:t>/Doktora</w:t>
      </w:r>
      <w:r w:rsidRPr="007D1605">
        <w:rPr>
          <w:b/>
          <w:bCs/>
        </w:rPr>
        <w:t xml:space="preserve"> Tez</w:t>
      </w:r>
      <w:r w:rsidRPr="007D1605">
        <w:t xml:space="preserve"> çalışmamda;</w:t>
      </w:r>
    </w:p>
    <w:p w14:paraId="3D6EB345" w14:textId="77777777" w:rsidR="009812F0" w:rsidRPr="007D1605" w:rsidRDefault="009812F0" w:rsidP="00945FC9">
      <w:pPr>
        <w:pStyle w:val="TezAnaMetin"/>
        <w:numPr>
          <w:ilvl w:val="0"/>
          <w:numId w:val="18"/>
        </w:numPr>
      </w:pPr>
      <w:r w:rsidRPr="007D1605">
        <w:t>Sunulan verilerin; gerekli izinleri alınmış ve denetimli laboratuvar koşullarında tarafımdan veya ilgili görevlilerce elde edildiğini ya da izin belgesine dayalı olarak ve kaynak göstermek suretiyle kullanıldığını,</w:t>
      </w:r>
    </w:p>
    <w:p w14:paraId="653B230F" w14:textId="5F539AF0" w:rsidR="009812F0" w:rsidRPr="007D1605" w:rsidRDefault="009812F0" w:rsidP="00945FC9">
      <w:pPr>
        <w:pStyle w:val="TezAnaMetin"/>
        <w:numPr>
          <w:ilvl w:val="0"/>
          <w:numId w:val="18"/>
        </w:numPr>
      </w:pPr>
      <w:r w:rsidRPr="007D1605">
        <w:t>Kullanılan veriler üzerinde herhangi bir değişiklik veya eksiltme yapılmaksızın etik kurallara uygun olarak işlenip sunulduğunu</w:t>
      </w:r>
      <w:r w:rsidR="00EF099D">
        <w:t>,</w:t>
      </w:r>
    </w:p>
    <w:p w14:paraId="6EB7B6BE" w14:textId="77777777" w:rsidR="009812F0" w:rsidRPr="007D1605" w:rsidRDefault="009812F0" w:rsidP="00945FC9">
      <w:pPr>
        <w:pStyle w:val="TezAnaMetin"/>
        <w:numPr>
          <w:ilvl w:val="0"/>
          <w:numId w:val="18"/>
        </w:numPr>
      </w:pPr>
      <w:r w:rsidRPr="007D1605">
        <w:t>Maddi veya manevi destek sağlamış olan Kurum, Kuruluş ve kişilere destek türü de belirtilerek, varsa proje protokol numarası ile yoksa ismen Ön Söz/Teşekkür Bölümlerinde yer verildiğini,</w:t>
      </w:r>
    </w:p>
    <w:p w14:paraId="36A31DA2" w14:textId="3404B10B" w:rsidR="00314BD0" w:rsidRDefault="009812F0" w:rsidP="00945FC9">
      <w:pPr>
        <w:pStyle w:val="TezAnaMetin"/>
        <w:numPr>
          <w:ilvl w:val="0"/>
          <w:numId w:val="18"/>
        </w:numPr>
      </w:pPr>
      <w:r w:rsidRPr="007D1605">
        <w:t xml:space="preserve">Yararlanılan kaynaklara Tez metni içinde atıf göstermek suretiyle değinildiğini ve bunların </w:t>
      </w:r>
      <w:r w:rsidR="00370FA4">
        <w:t>Kaynaklar</w:t>
      </w:r>
      <w:r w:rsidRPr="007D1605">
        <w:t xml:space="preserve"> </w:t>
      </w:r>
      <w:r w:rsidR="00A52A53" w:rsidRPr="007D1605">
        <w:t>b</w:t>
      </w:r>
      <w:r w:rsidRPr="007D1605">
        <w:t>ölümüne eklendiğini,</w:t>
      </w:r>
    </w:p>
    <w:p w14:paraId="025D2EB5" w14:textId="256BCC78" w:rsidR="000F3BC5" w:rsidRPr="007D1605" w:rsidRDefault="000F3BC5" w:rsidP="00945FC9">
      <w:pPr>
        <w:pStyle w:val="TezAnaMetin"/>
        <w:numPr>
          <w:ilvl w:val="0"/>
          <w:numId w:val="18"/>
        </w:numPr>
      </w:pPr>
      <w:r w:rsidRPr="007D1605">
        <w:t>Tez çalışmamda, Üretken Yapay Zekâ (ÜYZ)</w:t>
      </w:r>
      <w:r>
        <w:t xml:space="preserve"> kullanmadığıma</w:t>
      </w:r>
      <w:r w:rsidR="00EF099D">
        <w:t>,</w:t>
      </w:r>
    </w:p>
    <w:p w14:paraId="39F1C17A" w14:textId="338FE4EC" w:rsidR="00314BD0" w:rsidRPr="007D1605" w:rsidRDefault="00314BD0" w:rsidP="00945FC9">
      <w:pPr>
        <w:pStyle w:val="TezAnaMetin"/>
        <w:numPr>
          <w:ilvl w:val="0"/>
          <w:numId w:val="18"/>
        </w:numPr>
      </w:pPr>
      <w:r w:rsidRPr="007D1605">
        <w:t xml:space="preserve">Tez çalışmamda, Yükseköğretim Kurumları Bilimsel Araştırma ve Yayın Faaliyetlerinde Üretken Yapay Zekâ (ÜYZ) Kullanımına Dair Etik Rehberi çerçevesinde </w:t>
      </w:r>
      <w:r w:rsidR="003251C5" w:rsidRPr="003251C5">
        <w:t>belirtilen ilkelere riayet edildiğine</w:t>
      </w:r>
      <w:r w:rsidR="00EF099D">
        <w:t>,</w:t>
      </w:r>
    </w:p>
    <w:p w14:paraId="7D49343D" w14:textId="65E0DC83" w:rsidR="009812F0" w:rsidRPr="007D1605" w:rsidRDefault="00C55E7A" w:rsidP="00945FC9">
      <w:pPr>
        <w:pStyle w:val="TezAnaMetin"/>
        <w:numPr>
          <w:ilvl w:val="0"/>
          <w:numId w:val="18"/>
        </w:numPr>
      </w:pPr>
      <w:r w:rsidRPr="007D1605">
        <w:rPr>
          <w:noProof/>
          <w:lang w:eastAsia="tr-TR"/>
        </w:rPr>
        <mc:AlternateContent>
          <mc:Choice Requires="wps">
            <w:drawing>
              <wp:anchor distT="0" distB="0" distL="114300" distR="114300" simplePos="0" relativeHeight="251650048" behindDoc="0" locked="0" layoutInCell="1" allowOverlap="1" wp14:anchorId="4B309272" wp14:editId="3C373738">
                <wp:simplePos x="0" y="0"/>
                <wp:positionH relativeFrom="column">
                  <wp:posOffset>-978535</wp:posOffset>
                </wp:positionH>
                <wp:positionV relativeFrom="paragraph">
                  <wp:posOffset>991870</wp:posOffset>
                </wp:positionV>
                <wp:extent cx="2646045" cy="815340"/>
                <wp:effectExtent l="0" t="2590800" r="20955" b="22860"/>
                <wp:wrapNone/>
                <wp:docPr id="1123133150"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46045" cy="815340"/>
                        </a:xfrm>
                        <a:prstGeom prst="borderCallout1">
                          <a:avLst>
                            <a:gd name="adj1" fmla="val -365"/>
                            <a:gd name="adj2" fmla="val 49214"/>
                            <a:gd name="adj3" fmla="val -315781"/>
                            <a:gd name="adj4" fmla="val 58925"/>
                          </a:avLst>
                        </a:prstGeom>
                        <a:solidFill>
                          <a:srgbClr val="FFFF00"/>
                        </a:solidFill>
                        <a:ln w="9525">
                          <a:solidFill>
                            <a:srgbClr val="000000"/>
                          </a:solidFill>
                          <a:miter lim="800000"/>
                          <a:headEnd/>
                          <a:tailEnd/>
                        </a:ln>
                      </wps:spPr>
                      <wps:txbx>
                        <w:txbxContent>
                          <w:p w14:paraId="74B4DE24" w14:textId="063B3A55" w:rsidR="000F3BC5" w:rsidRPr="007D1605" w:rsidRDefault="000F3BC5" w:rsidP="000F3BC5">
                            <w:pPr>
                              <w:rPr>
                                <w:rFonts w:ascii="Times New Roman" w:hAnsi="Times New Roman" w:cs="Times New Roman"/>
                              </w:rPr>
                            </w:pPr>
                            <w:r>
                              <w:rPr>
                                <w:rFonts w:ascii="Times New Roman" w:hAnsi="Times New Roman" w:cs="Times New Roman"/>
                              </w:rPr>
                              <w:t>ÜYZ kullanılmadığını belirten veya kullanıldığında ise rehbere uygun hareket edildiğiniz gösteren maddelerden biri seçilmeli diğer silinmelid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309272" id="_x0000_s1027" type="#_x0000_t47" style="position:absolute;left:0;text-align:left;margin-left:-77.05pt;margin-top:78.1pt;width:208.35pt;height:64.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" adj="12728,-68209,10630,-79" fillcolor="yellow">
                <v:textbox>
                  <w:txbxContent>
                    <w:p w14:paraId="74B4DE24" w14:textId="063B3A55" w:rsidR="000F3BC5" w:rsidRPr="007D1605" w:rsidRDefault="000F3BC5" w:rsidP="000F3BC5">
                      <w:pPr>
                        <w:rPr>
                          <w:rFonts w:ascii="Times New Roman" w:hAnsi="Times New Roman" w:cs="Times New Roman"/>
                        </w:rPr>
                      </w:pPr>
                      <w:r>
                        <w:rPr>
                          <w:rFonts w:ascii="Times New Roman" w:hAnsi="Times New Roman" w:cs="Times New Roman"/>
                        </w:rPr>
                        <w:t>ÜYZ kullanılmadığını belirten veya kullanıldığında ise rehbere uygun hareket edildiğiniz gösteren maddelerden biri seçilmeli diğer silinmelidir.</w:t>
                      </w:r>
                    </w:p>
                  </w:txbxContent>
                </v:textbox>
                <o:callout v:ext="edit" minusx="t"/>
              </v:shape>
            </w:pict>
          </mc:Fallback>
        </mc:AlternateContent>
      </w:r>
      <w:r w:rsidR="009812F0" w:rsidRPr="007D1605">
        <w:t xml:space="preserve">Teknik/Bilimsel Eser niteliği taşıyan Tezin özgün parçalarının bir başka ortamdan kopyalanarak alınmadığını ve bu parçaların bir başka Kurum/Kuruluş bünyesinde akademik amaç veya </w:t>
      </w:r>
      <w:r w:rsidR="00A707D8">
        <w:t>unvan</w:t>
      </w:r>
      <w:r w:rsidR="009812F0" w:rsidRPr="007D1605">
        <w:t xml:space="preserve"> almak amacıyla hiçbir suretle kullanılmadığını ve bir başkasının kullanmasına izin verilmediğini,</w:t>
      </w:r>
    </w:p>
    <w:p w14:paraId="72BD39B2" w14:textId="69F48D62" w:rsidR="0009546C" w:rsidRPr="00915368" w:rsidRDefault="009812F0" w:rsidP="00945FC9">
      <w:pPr>
        <w:pStyle w:val="TezAnaMetin"/>
      </w:pPr>
      <w:r w:rsidRPr="00915368">
        <w:t>Burada belirttiğim hususların aksinin tespit edilmesi halinde tüm yasal sorumluluğun şahsıma ait olduğunu beyan ederim.</w:t>
      </w:r>
    </w:p>
    <w:p w14:paraId="605B6742" w14:textId="791D973E" w:rsidR="009812F0" w:rsidRPr="007D1605" w:rsidRDefault="009812F0" w:rsidP="000B01C3">
      <w:pPr>
        <w:pStyle w:val="TezOnay"/>
        <w:rPr>
          <w:rFonts w:eastAsia="Times New Roman"/>
          <w:color w:val="000000"/>
          <w:lang w:eastAsia="ko-KR"/>
        </w:rPr>
      </w:pPr>
    </w:p>
    <w:p w14:paraId="2D954A16" w14:textId="0708BCD4" w:rsidR="009812F0" w:rsidRPr="007D1605" w:rsidRDefault="009812F0" w:rsidP="00F849BD">
      <w:pPr>
        <w:pStyle w:val="TezOnay"/>
        <w:jc w:val="right"/>
        <w:rPr>
          <w:rFonts w:eastAsia="Times New Roman"/>
          <w:color w:val="000000"/>
          <w:lang w:eastAsia="ko-KR"/>
        </w:rPr>
      </w:pPr>
      <w:r w:rsidRPr="007D1605">
        <w:rPr>
          <w:rFonts w:eastAsia="Times New Roman"/>
          <w:color w:val="000000"/>
          <w:lang w:eastAsia="ko-KR"/>
        </w:rPr>
        <w:t>İmza</w:t>
      </w:r>
      <w:r w:rsidR="00F849BD">
        <w:rPr>
          <w:rFonts w:eastAsia="Times New Roman"/>
          <w:color w:val="000000"/>
          <w:lang w:eastAsia="ko-KR"/>
        </w:rPr>
        <w:t>:….……………………….</w:t>
      </w:r>
    </w:p>
    <w:p w14:paraId="0FA53CFC" w14:textId="77777777" w:rsidR="009C69A6" w:rsidRDefault="009812F0" w:rsidP="000B01C3">
      <w:pPr>
        <w:pStyle w:val="TezOnay"/>
        <w:jc w:val="right"/>
        <w:rPr>
          <w:rFonts w:eastAsia="Times New Roman"/>
          <w:color w:val="000000"/>
          <w:lang w:eastAsia="ko-KR"/>
        </w:rPr>
      </w:pPr>
      <w:r w:rsidRPr="007D1605">
        <w:rPr>
          <w:rFonts w:eastAsia="Times New Roman"/>
          <w:color w:val="000000"/>
          <w:lang w:eastAsia="ko-KR"/>
        </w:rPr>
        <w:tab/>
        <w:t>Öğrenci Adı Soyadı</w:t>
      </w:r>
      <w:r w:rsidR="00F849BD">
        <w:rPr>
          <w:rFonts w:eastAsia="Times New Roman"/>
          <w:color w:val="000000"/>
          <w:lang w:eastAsia="ko-KR"/>
        </w:rPr>
        <w:t>:…………………………..</w:t>
      </w:r>
    </w:p>
    <w:p w14:paraId="51214E56" w14:textId="77777777" w:rsidR="009C69A6" w:rsidRDefault="009C69A6" w:rsidP="000B01C3">
      <w:pPr>
        <w:pStyle w:val="TezOnay"/>
        <w:jc w:val="right"/>
        <w:rPr>
          <w:rFonts w:eastAsia="Times New Roman"/>
          <w:color w:val="000000"/>
          <w:lang w:eastAsia="ko-KR"/>
        </w:rPr>
        <w:sectPr w:rsidR="009C69A6" w:rsidSect="009C69A6">
          <w:type w:val="continuous"/>
          <w:pgSz w:w="11906" w:h="16838"/>
          <w:pgMar w:top="1418" w:right="1418" w:bottom="1701" w:left="2268" w:header="709" w:footer="709" w:gutter="0"/>
          <w:pgNumType w:fmt="lowerRoman" w:start="1"/>
          <w:cols w:space="708"/>
          <w:docGrid w:linePitch="360"/>
        </w:sectPr>
      </w:pPr>
    </w:p>
    <w:p w14:paraId="6677EE7D" w14:textId="77777777" w:rsidR="009C69A6" w:rsidRDefault="009C69A6" w:rsidP="000B01C3">
      <w:pPr>
        <w:pStyle w:val="TezOnay"/>
        <w:jc w:val="right"/>
        <w:rPr>
          <w:rFonts w:eastAsia="Times New Roman"/>
          <w:color w:val="000000"/>
          <w:lang w:eastAsia="ko-KR"/>
        </w:rPr>
        <w:sectPr w:rsidR="009C69A6" w:rsidSect="009C69A6">
          <w:type w:val="continuous"/>
          <w:pgSz w:w="11906" w:h="16838"/>
          <w:pgMar w:top="1418" w:right="1418" w:bottom="1701" w:left="2268" w:header="709" w:footer="709" w:gutter="0"/>
          <w:pgNumType w:fmt="lowerRoman" w:start="1"/>
          <w:cols w:space="708"/>
          <w:docGrid w:linePitch="360"/>
        </w:sectPr>
      </w:pPr>
    </w:p>
    <w:p w14:paraId="5543C93A" w14:textId="438893AE" w:rsidR="0009546C" w:rsidRPr="007D1605" w:rsidRDefault="002C3554" w:rsidP="000B01C3">
      <w:pPr>
        <w:pStyle w:val="Balk1"/>
        <w:spacing w:after="0" w:line="240" w:lineRule="auto"/>
      </w:pPr>
      <w:bookmarkStart w:id="3" w:name="_Toc210124461"/>
      <w:r w:rsidRPr="007D1605">
        <w:lastRenderedPageBreak/>
        <w:t>ÖZET</w:t>
      </w:r>
      <w:bookmarkEnd w:id="3"/>
    </w:p>
    <w:p w14:paraId="7E6573E0" w14:textId="77777777" w:rsidR="0009546C" w:rsidRPr="00DC4B51" w:rsidRDefault="0009546C" w:rsidP="00780E8C">
      <w:pPr>
        <w:pStyle w:val="zet"/>
        <w:jc w:val="center"/>
        <w:rPr>
          <w:bCs/>
        </w:rPr>
      </w:pPr>
    </w:p>
    <w:p w14:paraId="0BF09174" w14:textId="77777777" w:rsidR="000B01C3" w:rsidRPr="00DC4B51" w:rsidRDefault="000B01C3" w:rsidP="00780E8C">
      <w:pPr>
        <w:pStyle w:val="zet"/>
        <w:jc w:val="center"/>
        <w:rPr>
          <w:bCs/>
        </w:rPr>
      </w:pPr>
    </w:p>
    <w:p w14:paraId="1663F5F8" w14:textId="77777777" w:rsidR="000B01C3" w:rsidRPr="00DC4B51" w:rsidRDefault="000B01C3" w:rsidP="00780E8C">
      <w:pPr>
        <w:pStyle w:val="zet"/>
        <w:jc w:val="center"/>
        <w:rPr>
          <w:bCs/>
        </w:rPr>
      </w:pPr>
    </w:p>
    <w:p w14:paraId="151B5A74" w14:textId="77777777" w:rsidR="0009546C" w:rsidRPr="00DC4B51" w:rsidRDefault="0009546C" w:rsidP="00780E8C">
      <w:pPr>
        <w:pStyle w:val="zet"/>
        <w:jc w:val="center"/>
        <w:rPr>
          <w:bCs/>
        </w:rPr>
      </w:pPr>
    </w:p>
    <w:p w14:paraId="5569D434" w14:textId="77777777" w:rsidR="0009546C" w:rsidRPr="00DC4B51" w:rsidRDefault="0009546C" w:rsidP="00780E8C">
      <w:pPr>
        <w:pStyle w:val="zet"/>
        <w:jc w:val="center"/>
        <w:rPr>
          <w:bCs/>
        </w:rPr>
      </w:pPr>
    </w:p>
    <w:p w14:paraId="57FEB458" w14:textId="77777777" w:rsidR="00106D9B" w:rsidRPr="007D1605" w:rsidRDefault="006543D8" w:rsidP="00780E8C">
      <w:pPr>
        <w:pStyle w:val="zet"/>
        <w:jc w:val="center"/>
        <w:rPr>
          <w:b/>
        </w:rPr>
      </w:pPr>
      <w:r w:rsidRPr="007D1605">
        <w:rPr>
          <w:b/>
        </w:rPr>
        <w:t>TEZİN ADI</w:t>
      </w:r>
    </w:p>
    <w:p w14:paraId="61596B8F" w14:textId="77777777" w:rsidR="006543D8" w:rsidRPr="00DC4B51" w:rsidRDefault="006543D8" w:rsidP="00780E8C">
      <w:pPr>
        <w:pStyle w:val="zet"/>
        <w:jc w:val="center"/>
        <w:rPr>
          <w:bCs/>
        </w:rPr>
      </w:pPr>
    </w:p>
    <w:p w14:paraId="3E8033C0" w14:textId="77777777" w:rsidR="006543D8" w:rsidRPr="00DC4B51" w:rsidRDefault="006543D8" w:rsidP="00780E8C">
      <w:pPr>
        <w:pStyle w:val="zet"/>
        <w:jc w:val="center"/>
        <w:rPr>
          <w:bCs/>
        </w:rPr>
      </w:pPr>
    </w:p>
    <w:p w14:paraId="574E2EAE" w14:textId="77777777" w:rsidR="006543D8" w:rsidRPr="007D1605" w:rsidRDefault="006543D8" w:rsidP="00780E8C">
      <w:pPr>
        <w:pStyle w:val="zet"/>
        <w:jc w:val="center"/>
        <w:rPr>
          <w:b/>
        </w:rPr>
      </w:pPr>
      <w:r w:rsidRPr="007D1605">
        <w:rPr>
          <w:b/>
        </w:rPr>
        <w:t>TEZ YAZARININ ADI SOYADI</w:t>
      </w:r>
    </w:p>
    <w:p w14:paraId="6D61B28F" w14:textId="77777777" w:rsidR="006543D8" w:rsidRPr="00DC4B51" w:rsidRDefault="006543D8" w:rsidP="00780E8C">
      <w:pPr>
        <w:pStyle w:val="zet"/>
        <w:jc w:val="center"/>
        <w:rPr>
          <w:bCs/>
        </w:rPr>
      </w:pPr>
    </w:p>
    <w:p w14:paraId="580C009F" w14:textId="77777777" w:rsidR="006543D8" w:rsidRPr="00DC4B51" w:rsidRDefault="006543D8" w:rsidP="00780E8C">
      <w:pPr>
        <w:pStyle w:val="zet"/>
        <w:jc w:val="center"/>
        <w:rPr>
          <w:bCs/>
        </w:rPr>
      </w:pPr>
    </w:p>
    <w:p w14:paraId="1ED422EB" w14:textId="77777777" w:rsidR="00235B5D" w:rsidRDefault="006543D8" w:rsidP="00780E8C">
      <w:pPr>
        <w:pStyle w:val="zet"/>
        <w:jc w:val="center"/>
        <w:rPr>
          <w:b/>
        </w:rPr>
      </w:pPr>
      <w:r w:rsidRPr="007D1605">
        <w:rPr>
          <w:b/>
        </w:rPr>
        <w:t>Doktora / Yüksek Lisans, ….. Anabilim Dalı</w:t>
      </w:r>
    </w:p>
    <w:p w14:paraId="6DA8F0C3" w14:textId="77777777" w:rsidR="00235B5D" w:rsidRDefault="001B6BE7" w:rsidP="00780E8C">
      <w:pPr>
        <w:pStyle w:val="zet"/>
        <w:jc w:val="center"/>
        <w:rPr>
          <w:b/>
        </w:rPr>
      </w:pPr>
      <w:r w:rsidRPr="007D1605">
        <w:rPr>
          <w:b/>
        </w:rPr>
        <w:t>Danışman:……………….</w:t>
      </w:r>
    </w:p>
    <w:p w14:paraId="6AE64CB2" w14:textId="4B35E542" w:rsidR="001B6BE7" w:rsidRPr="007D1605" w:rsidRDefault="00771E37" w:rsidP="00780E8C">
      <w:pPr>
        <w:pStyle w:val="zet"/>
        <w:jc w:val="center"/>
        <w:rPr>
          <w:b/>
        </w:rPr>
      </w:pPr>
      <w:r w:rsidRPr="007D1605">
        <w:rPr>
          <w:b/>
        </w:rPr>
        <w:t xml:space="preserve">II. </w:t>
      </w:r>
      <w:r w:rsidR="002F34DE" w:rsidRPr="007D1605">
        <w:rPr>
          <w:b/>
        </w:rPr>
        <w:t>Danışman:……………</w:t>
      </w:r>
      <w:r w:rsidRPr="007D1605">
        <w:rPr>
          <w:b/>
        </w:rPr>
        <w:t>.</w:t>
      </w:r>
      <w:r w:rsidR="002F34DE" w:rsidRPr="007D1605">
        <w:rPr>
          <w:b/>
        </w:rPr>
        <w:t>……</w:t>
      </w:r>
    </w:p>
    <w:p w14:paraId="20193696" w14:textId="77777777" w:rsidR="00087798" w:rsidRPr="00DC4B51" w:rsidRDefault="00087798" w:rsidP="00780E8C">
      <w:pPr>
        <w:pStyle w:val="zet"/>
        <w:jc w:val="center"/>
        <w:rPr>
          <w:bCs/>
        </w:rPr>
      </w:pPr>
    </w:p>
    <w:p w14:paraId="024FDDF4" w14:textId="77777777" w:rsidR="00087798" w:rsidRPr="00DC4B51" w:rsidRDefault="00087798" w:rsidP="00780E8C">
      <w:pPr>
        <w:pStyle w:val="zet"/>
        <w:jc w:val="center"/>
        <w:rPr>
          <w:bCs/>
        </w:rPr>
      </w:pPr>
    </w:p>
    <w:p w14:paraId="4D029BBA" w14:textId="62FF3552" w:rsidR="00087798" w:rsidRPr="007D1605" w:rsidRDefault="00435641" w:rsidP="00780E8C">
      <w:pPr>
        <w:pStyle w:val="zet"/>
        <w:jc w:val="center"/>
        <w:rPr>
          <w:rFonts w:eastAsia="Times New Roman"/>
          <w:b/>
          <w:lang w:eastAsia="ko-KR"/>
        </w:rPr>
      </w:pPr>
      <w:r w:rsidRPr="007D1605">
        <w:rPr>
          <w:rFonts w:eastAsia="Times New Roman"/>
          <w:b/>
          <w:lang w:eastAsia="ko-KR"/>
        </w:rPr>
        <w:t>Haziran</w:t>
      </w:r>
      <w:r w:rsidR="00744FDE" w:rsidRPr="007D1605">
        <w:rPr>
          <w:rFonts w:eastAsia="Times New Roman"/>
          <w:b/>
          <w:lang w:eastAsia="ko-KR"/>
        </w:rPr>
        <w:t xml:space="preserve"> 2025</w:t>
      </w:r>
      <w:r w:rsidR="00087798" w:rsidRPr="007D1605">
        <w:rPr>
          <w:rFonts w:eastAsia="Times New Roman"/>
          <w:b/>
          <w:lang w:eastAsia="ko-KR"/>
        </w:rPr>
        <w:t xml:space="preserve">, </w:t>
      </w:r>
      <w:r w:rsidR="007A5415" w:rsidRPr="007D1605">
        <w:rPr>
          <w:rFonts w:eastAsia="Times New Roman"/>
          <w:b/>
          <w:lang w:eastAsia="ko-KR"/>
        </w:rPr>
        <w:t>viii + 150</w:t>
      </w:r>
      <w:r w:rsidR="00087798" w:rsidRPr="007D1605">
        <w:rPr>
          <w:rFonts w:eastAsia="Times New Roman"/>
          <w:b/>
          <w:lang w:eastAsia="ko-KR"/>
        </w:rPr>
        <w:t xml:space="preserve"> sayfa</w:t>
      </w:r>
    </w:p>
    <w:p w14:paraId="781D105A" w14:textId="77777777" w:rsidR="00087798" w:rsidRPr="007D1605" w:rsidRDefault="00087798" w:rsidP="00780E8C">
      <w:pPr>
        <w:pStyle w:val="zet"/>
        <w:jc w:val="center"/>
        <w:rPr>
          <w:bCs/>
        </w:rPr>
      </w:pPr>
    </w:p>
    <w:p w14:paraId="0E093F1D" w14:textId="77777777" w:rsidR="00E712B9" w:rsidRPr="00AC2298" w:rsidRDefault="00E712B9" w:rsidP="00780E8C">
      <w:pPr>
        <w:pStyle w:val="zet"/>
        <w:jc w:val="center"/>
        <w:rPr>
          <w:bCs/>
        </w:rPr>
      </w:pPr>
    </w:p>
    <w:p w14:paraId="13C6FD1A" w14:textId="77777777" w:rsidR="00106D9B" w:rsidRPr="007D1605" w:rsidRDefault="00106D9B" w:rsidP="00780E8C">
      <w:pPr>
        <w:pStyle w:val="zet"/>
        <w:jc w:val="center"/>
      </w:pPr>
    </w:p>
    <w:p w14:paraId="53E87F73" w14:textId="7AF95EFB" w:rsidR="00E712B9" w:rsidRPr="00780E8C" w:rsidRDefault="00E712B9" w:rsidP="00780E8C">
      <w:pPr>
        <w:pStyle w:val="zet"/>
      </w:pPr>
      <w:r w:rsidRPr="00780E8C">
        <w:t>Tez özeti</w:t>
      </w:r>
      <w:r w:rsidR="00F96FE0" w:rsidRPr="00780E8C">
        <w:t xml:space="preserve"> bu satırdan başlayarak yazılır. </w:t>
      </w:r>
      <w:r w:rsidR="003E2113" w:rsidRPr="00780E8C">
        <w:t>Türkçe ve İngilizce özet bir sayfayı geçmemelidir. A</w:t>
      </w:r>
      <w:r w:rsidR="00A50DD2" w:rsidRPr="00780E8C">
        <w:t>nahtar kelime</w:t>
      </w:r>
      <w:r w:rsidR="003E2113" w:rsidRPr="00780E8C">
        <w:t xml:space="preserve"> sayısı en az 3 en fazla 5 olmalıdır. Anahtar kelimeler sayfanın son satırında yer almalıdır.</w:t>
      </w:r>
      <w:r w:rsidR="005674B7" w:rsidRPr="00780E8C">
        <w:t xml:space="preserve"> Ek-C bölümü Şekil C.1’de sayfanın hazırlanması ile ilgili bir örnek </w:t>
      </w:r>
      <w:r w:rsidR="00FC2A53" w:rsidRPr="00780E8C">
        <w:t>düzen</w:t>
      </w:r>
      <w:r w:rsidR="005674B7" w:rsidRPr="00780E8C">
        <w:t xml:space="preserve"> verilmiştir. Tez özeti</w:t>
      </w:r>
      <w:r w:rsidR="00B30C3A" w:rsidRPr="00780E8C">
        <w:t>………..</w:t>
      </w:r>
    </w:p>
    <w:p w14:paraId="196E30AD" w14:textId="77777777" w:rsidR="00E712B9" w:rsidRPr="00780E8C" w:rsidRDefault="00E712B9" w:rsidP="00780E8C">
      <w:pPr>
        <w:pStyle w:val="zet"/>
      </w:pPr>
    </w:p>
    <w:p w14:paraId="334E24C8" w14:textId="77777777" w:rsidR="00E712B9" w:rsidRPr="00780E8C" w:rsidRDefault="00E712B9" w:rsidP="00780E8C">
      <w:pPr>
        <w:pStyle w:val="zet"/>
      </w:pPr>
    </w:p>
    <w:p w14:paraId="57E5CE84" w14:textId="77777777" w:rsidR="00E712B9" w:rsidRPr="00780E8C" w:rsidRDefault="00E712B9" w:rsidP="00780E8C">
      <w:pPr>
        <w:pStyle w:val="zet"/>
      </w:pPr>
    </w:p>
    <w:p w14:paraId="26309132" w14:textId="77777777" w:rsidR="00E712B9" w:rsidRPr="00780E8C" w:rsidRDefault="00E712B9" w:rsidP="00780E8C">
      <w:pPr>
        <w:pStyle w:val="zet"/>
      </w:pPr>
    </w:p>
    <w:p w14:paraId="303EEC94" w14:textId="77777777" w:rsidR="00E712B9" w:rsidRPr="00780E8C" w:rsidRDefault="00E712B9" w:rsidP="00780E8C">
      <w:pPr>
        <w:pStyle w:val="zet"/>
      </w:pPr>
    </w:p>
    <w:p w14:paraId="7906B331" w14:textId="77777777" w:rsidR="00106D9B" w:rsidRPr="00780E8C" w:rsidRDefault="00106D9B" w:rsidP="00780E8C">
      <w:pPr>
        <w:pStyle w:val="zet"/>
      </w:pPr>
    </w:p>
    <w:p w14:paraId="11155F4E" w14:textId="77777777" w:rsidR="00106D9B" w:rsidRPr="00780E8C" w:rsidRDefault="00106D9B" w:rsidP="00780E8C">
      <w:pPr>
        <w:pStyle w:val="zet"/>
      </w:pPr>
    </w:p>
    <w:p w14:paraId="7BF5FA97" w14:textId="77777777" w:rsidR="00106D9B" w:rsidRPr="00780E8C" w:rsidRDefault="00106D9B" w:rsidP="00780E8C">
      <w:pPr>
        <w:pStyle w:val="zet"/>
      </w:pPr>
    </w:p>
    <w:p w14:paraId="385E5BB5" w14:textId="77777777" w:rsidR="00106D9B" w:rsidRPr="00780E8C" w:rsidRDefault="00106D9B" w:rsidP="00780E8C">
      <w:pPr>
        <w:pStyle w:val="zet"/>
      </w:pPr>
    </w:p>
    <w:p w14:paraId="16F10347" w14:textId="77777777" w:rsidR="00106D9B" w:rsidRPr="00780E8C" w:rsidRDefault="00106D9B" w:rsidP="00780E8C">
      <w:pPr>
        <w:pStyle w:val="zet"/>
      </w:pPr>
    </w:p>
    <w:p w14:paraId="37176A13" w14:textId="77777777" w:rsidR="00106D9B" w:rsidRPr="00780E8C" w:rsidRDefault="00106D9B" w:rsidP="00780E8C">
      <w:pPr>
        <w:pStyle w:val="zet"/>
      </w:pPr>
    </w:p>
    <w:p w14:paraId="67F3CE95" w14:textId="77777777" w:rsidR="00C42EE2" w:rsidRPr="00780E8C" w:rsidRDefault="00C42EE2" w:rsidP="00780E8C">
      <w:pPr>
        <w:pStyle w:val="zet"/>
      </w:pPr>
    </w:p>
    <w:p w14:paraId="010FDCEA" w14:textId="77777777" w:rsidR="00C42EE2" w:rsidRPr="00780E8C" w:rsidRDefault="00C42EE2" w:rsidP="00780E8C">
      <w:pPr>
        <w:pStyle w:val="zet"/>
      </w:pPr>
    </w:p>
    <w:p w14:paraId="407D01B6" w14:textId="77777777" w:rsidR="00C42EE2" w:rsidRPr="00780E8C" w:rsidRDefault="00C42EE2" w:rsidP="00780E8C">
      <w:pPr>
        <w:pStyle w:val="zet"/>
      </w:pPr>
    </w:p>
    <w:p w14:paraId="1AA8B901" w14:textId="77777777" w:rsidR="00C42EE2" w:rsidRPr="00780E8C" w:rsidRDefault="00C42EE2" w:rsidP="00780E8C">
      <w:pPr>
        <w:pStyle w:val="zet"/>
      </w:pPr>
    </w:p>
    <w:p w14:paraId="3BF096F4" w14:textId="77777777" w:rsidR="00AE787F" w:rsidRPr="00780E8C" w:rsidRDefault="00AE787F" w:rsidP="00780E8C">
      <w:pPr>
        <w:pStyle w:val="zet"/>
      </w:pPr>
    </w:p>
    <w:p w14:paraId="66F77072" w14:textId="77777777" w:rsidR="00AE787F" w:rsidRPr="00780E8C" w:rsidRDefault="00AE787F" w:rsidP="00780E8C">
      <w:pPr>
        <w:pStyle w:val="zet"/>
      </w:pPr>
    </w:p>
    <w:p w14:paraId="7E10BF24" w14:textId="77777777" w:rsidR="00AE787F" w:rsidRPr="00780E8C" w:rsidRDefault="00AE787F" w:rsidP="00780E8C">
      <w:pPr>
        <w:pStyle w:val="zet"/>
      </w:pPr>
    </w:p>
    <w:p w14:paraId="05717DF5" w14:textId="77777777" w:rsidR="00AE787F" w:rsidRPr="00780E8C" w:rsidRDefault="00AE787F" w:rsidP="00780E8C">
      <w:pPr>
        <w:pStyle w:val="zet"/>
      </w:pPr>
    </w:p>
    <w:p w14:paraId="2583383A" w14:textId="77777777" w:rsidR="00AE787F" w:rsidRPr="00780E8C" w:rsidRDefault="00AE787F" w:rsidP="00780E8C">
      <w:pPr>
        <w:pStyle w:val="zet"/>
      </w:pPr>
    </w:p>
    <w:p w14:paraId="5D1C1FC7" w14:textId="77777777" w:rsidR="00C42EE2" w:rsidRPr="00780E8C" w:rsidRDefault="00C42EE2" w:rsidP="00780E8C">
      <w:pPr>
        <w:pStyle w:val="zet"/>
      </w:pPr>
    </w:p>
    <w:p w14:paraId="4D27960C" w14:textId="77777777" w:rsidR="00C42EE2" w:rsidRPr="00780E8C" w:rsidRDefault="00C42EE2" w:rsidP="00780E8C">
      <w:pPr>
        <w:pStyle w:val="zet"/>
      </w:pPr>
    </w:p>
    <w:p w14:paraId="1B3E9C48" w14:textId="02B42B3F" w:rsidR="004D3ED2" w:rsidRPr="00780E8C" w:rsidRDefault="00D02D79" w:rsidP="00C83BB0">
      <w:pPr>
        <w:pStyle w:val="zet"/>
        <w:ind w:left="1985" w:hanging="1985"/>
        <w:rPr>
          <w:rFonts w:eastAsiaTheme="majorEastAsia" w:cstheme="majorBidi"/>
          <w:szCs w:val="28"/>
        </w:rPr>
      </w:pPr>
      <w:r w:rsidRPr="00780E8C">
        <w:rPr>
          <w:b/>
          <w:bCs/>
        </w:rPr>
        <w:t>Anahtar Kelimeler:</w:t>
      </w:r>
      <w:r w:rsidRPr="00780E8C">
        <w:t xml:space="preserve"> </w:t>
      </w:r>
      <w:r w:rsidR="00EE7D48" w:rsidRPr="00780E8C">
        <w:t>Kelime 1, Kelime 2,………………</w:t>
      </w:r>
      <w:r w:rsidR="00C42EE2" w:rsidRPr="00780E8C">
        <w:t xml:space="preserve"> (Anahtar Kelime sayısı 3-5 arasında olmalıdır.)</w:t>
      </w:r>
      <w:r w:rsidR="004D3ED2" w:rsidRPr="00780E8C">
        <w:br w:type="page"/>
      </w:r>
    </w:p>
    <w:p w14:paraId="2D0FEEDA" w14:textId="3359E8A4" w:rsidR="008C6C40" w:rsidRPr="007D1605" w:rsidRDefault="008C6C40" w:rsidP="00915368">
      <w:pPr>
        <w:pStyle w:val="Balk1"/>
        <w:spacing w:after="0" w:line="240" w:lineRule="auto"/>
      </w:pPr>
      <w:bookmarkStart w:id="4" w:name="_Toc210124462"/>
      <w:r w:rsidRPr="007D1605">
        <w:lastRenderedPageBreak/>
        <w:t>ABSTRACT</w:t>
      </w:r>
      <w:bookmarkEnd w:id="4"/>
    </w:p>
    <w:p w14:paraId="574AE83A" w14:textId="77777777" w:rsidR="008C6C40" w:rsidRPr="007D1605" w:rsidRDefault="008C6C40" w:rsidP="00353E7C">
      <w:pPr>
        <w:pStyle w:val="zet"/>
        <w:jc w:val="center"/>
      </w:pPr>
    </w:p>
    <w:p w14:paraId="6FBBDA66" w14:textId="77777777" w:rsidR="008C6C40" w:rsidRPr="007D1605" w:rsidRDefault="008C6C40" w:rsidP="00353E7C">
      <w:pPr>
        <w:pStyle w:val="zet"/>
        <w:jc w:val="center"/>
      </w:pPr>
    </w:p>
    <w:p w14:paraId="14B67963" w14:textId="77777777" w:rsidR="00CE4E34" w:rsidRPr="007D1605" w:rsidRDefault="00CE4E34" w:rsidP="00353E7C">
      <w:pPr>
        <w:pStyle w:val="zet"/>
        <w:jc w:val="center"/>
      </w:pPr>
    </w:p>
    <w:p w14:paraId="375B8808" w14:textId="77777777" w:rsidR="008C6C40" w:rsidRPr="007D1605" w:rsidRDefault="008C6C40" w:rsidP="00353E7C">
      <w:pPr>
        <w:pStyle w:val="zet"/>
        <w:jc w:val="center"/>
      </w:pPr>
    </w:p>
    <w:p w14:paraId="4D7E762B" w14:textId="77777777" w:rsidR="008C6C40" w:rsidRPr="007D1605" w:rsidRDefault="008C6C40" w:rsidP="00353E7C">
      <w:pPr>
        <w:pStyle w:val="zet"/>
        <w:jc w:val="center"/>
      </w:pPr>
    </w:p>
    <w:p w14:paraId="0788329B" w14:textId="77777777" w:rsidR="008C6C40" w:rsidRPr="007D1605" w:rsidRDefault="008C6C40" w:rsidP="00353E7C">
      <w:pPr>
        <w:pStyle w:val="zet"/>
        <w:jc w:val="center"/>
        <w:rPr>
          <w:b/>
        </w:rPr>
      </w:pPr>
      <w:r w:rsidRPr="007D1605">
        <w:rPr>
          <w:b/>
        </w:rPr>
        <w:t>TEZİN</w:t>
      </w:r>
      <w:r w:rsidR="00F12833" w:rsidRPr="007D1605">
        <w:rPr>
          <w:b/>
        </w:rPr>
        <w:t xml:space="preserve"> İNGİLİZCE</w:t>
      </w:r>
      <w:r w:rsidRPr="007D1605">
        <w:rPr>
          <w:b/>
        </w:rPr>
        <w:t xml:space="preserve"> ADI</w:t>
      </w:r>
    </w:p>
    <w:p w14:paraId="0F0A15C4" w14:textId="77777777" w:rsidR="008C6C40" w:rsidRPr="001420B8" w:rsidRDefault="008C6C40" w:rsidP="00353E7C">
      <w:pPr>
        <w:pStyle w:val="zet"/>
        <w:jc w:val="center"/>
        <w:rPr>
          <w:bCs/>
        </w:rPr>
      </w:pPr>
    </w:p>
    <w:p w14:paraId="10F1AF30" w14:textId="77777777" w:rsidR="008C6C40" w:rsidRPr="001420B8" w:rsidRDefault="008C6C40" w:rsidP="00353E7C">
      <w:pPr>
        <w:pStyle w:val="zet"/>
        <w:jc w:val="center"/>
        <w:rPr>
          <w:bCs/>
        </w:rPr>
      </w:pPr>
    </w:p>
    <w:p w14:paraId="22DA73A5" w14:textId="77777777" w:rsidR="008C6C40" w:rsidRPr="007D1605" w:rsidRDefault="008C6C40" w:rsidP="00353E7C">
      <w:pPr>
        <w:pStyle w:val="zet"/>
        <w:jc w:val="center"/>
        <w:rPr>
          <w:b/>
        </w:rPr>
      </w:pPr>
      <w:r w:rsidRPr="007D1605">
        <w:rPr>
          <w:b/>
        </w:rPr>
        <w:t>TEZ YAZARININ ADI SOYADI</w:t>
      </w:r>
    </w:p>
    <w:p w14:paraId="3193450D" w14:textId="77777777" w:rsidR="008C6C40" w:rsidRPr="001420B8" w:rsidRDefault="008C6C40" w:rsidP="00353E7C">
      <w:pPr>
        <w:pStyle w:val="zet"/>
        <w:jc w:val="center"/>
        <w:rPr>
          <w:bCs/>
        </w:rPr>
      </w:pPr>
    </w:p>
    <w:p w14:paraId="79CCE1D4" w14:textId="77777777" w:rsidR="008C6C40" w:rsidRPr="001420B8" w:rsidRDefault="008C6C40" w:rsidP="00353E7C">
      <w:pPr>
        <w:pStyle w:val="zet"/>
        <w:jc w:val="center"/>
        <w:rPr>
          <w:bCs/>
        </w:rPr>
      </w:pPr>
    </w:p>
    <w:p w14:paraId="4400879D" w14:textId="2121D6E7" w:rsidR="00B94AB0" w:rsidRPr="007D1605" w:rsidRDefault="00B94AB0" w:rsidP="00353E7C">
      <w:pPr>
        <w:pStyle w:val="zet"/>
        <w:jc w:val="center"/>
        <w:rPr>
          <w:b/>
        </w:rPr>
      </w:pPr>
      <w:r w:rsidRPr="007D1605">
        <w:rPr>
          <w:b/>
        </w:rPr>
        <w:t>PhD / M.Sc., Department of…….</w:t>
      </w:r>
    </w:p>
    <w:p w14:paraId="6D1052F4" w14:textId="77777777" w:rsidR="00235B5D" w:rsidRDefault="00B94AB0" w:rsidP="00353E7C">
      <w:pPr>
        <w:pStyle w:val="zet"/>
        <w:jc w:val="center"/>
        <w:rPr>
          <w:b/>
        </w:rPr>
      </w:pPr>
      <w:r w:rsidRPr="007D1605">
        <w:rPr>
          <w:b/>
        </w:rPr>
        <w:t>Supervisor</w:t>
      </w:r>
      <w:r w:rsidR="008C6C40" w:rsidRPr="007D1605">
        <w:rPr>
          <w:b/>
        </w:rPr>
        <w:t>:……………….</w:t>
      </w:r>
    </w:p>
    <w:p w14:paraId="635F66C7" w14:textId="1DDE1D22" w:rsidR="008C6C40" w:rsidRPr="007D1605" w:rsidRDefault="002F34DE" w:rsidP="00353E7C">
      <w:pPr>
        <w:pStyle w:val="zet"/>
        <w:jc w:val="center"/>
        <w:rPr>
          <w:b/>
        </w:rPr>
      </w:pPr>
      <w:r w:rsidRPr="007D1605">
        <w:rPr>
          <w:b/>
        </w:rPr>
        <w:t>Co-Advisor:……………..…</w:t>
      </w:r>
    </w:p>
    <w:p w14:paraId="5DF6CAD7" w14:textId="77777777" w:rsidR="008C6C40" w:rsidRPr="001420B8" w:rsidRDefault="008C6C40" w:rsidP="00353E7C">
      <w:pPr>
        <w:pStyle w:val="zet"/>
        <w:jc w:val="center"/>
        <w:rPr>
          <w:bCs/>
        </w:rPr>
      </w:pPr>
    </w:p>
    <w:p w14:paraId="5FD07F2F" w14:textId="77777777" w:rsidR="008C6C40" w:rsidRPr="001420B8" w:rsidRDefault="008C6C40" w:rsidP="00353E7C">
      <w:pPr>
        <w:pStyle w:val="zet"/>
        <w:jc w:val="center"/>
        <w:rPr>
          <w:bCs/>
        </w:rPr>
      </w:pPr>
    </w:p>
    <w:p w14:paraId="5CAC0930" w14:textId="3AB416C4" w:rsidR="008C6C40" w:rsidRPr="007D1605" w:rsidRDefault="00435641" w:rsidP="00353E7C">
      <w:pPr>
        <w:pStyle w:val="zet"/>
        <w:jc w:val="center"/>
        <w:rPr>
          <w:rFonts w:eastAsia="Times New Roman"/>
          <w:b/>
          <w:lang w:eastAsia="ko-KR"/>
        </w:rPr>
      </w:pPr>
      <w:r w:rsidRPr="007D1605">
        <w:rPr>
          <w:rFonts w:eastAsia="Times New Roman"/>
          <w:b/>
          <w:lang w:eastAsia="ko-KR"/>
        </w:rPr>
        <w:t>June</w:t>
      </w:r>
      <w:r w:rsidR="00F07E3E" w:rsidRPr="007D1605">
        <w:rPr>
          <w:rFonts w:eastAsia="Times New Roman"/>
          <w:b/>
          <w:lang w:eastAsia="ko-KR"/>
        </w:rPr>
        <w:t xml:space="preserve"> 2025</w:t>
      </w:r>
      <w:r w:rsidR="008C6C40" w:rsidRPr="007D1605">
        <w:rPr>
          <w:rFonts w:eastAsia="Times New Roman"/>
          <w:b/>
          <w:lang w:eastAsia="ko-KR"/>
        </w:rPr>
        <w:t xml:space="preserve">, </w:t>
      </w:r>
      <w:r w:rsidR="00C945BB" w:rsidRPr="007D1605">
        <w:rPr>
          <w:rFonts w:eastAsia="Times New Roman"/>
          <w:b/>
          <w:lang w:eastAsia="ko-KR"/>
        </w:rPr>
        <w:t>viii + 150</w:t>
      </w:r>
      <w:r w:rsidR="008C6C40" w:rsidRPr="007D1605">
        <w:rPr>
          <w:rFonts w:eastAsia="Times New Roman"/>
          <w:b/>
          <w:lang w:eastAsia="ko-KR"/>
        </w:rPr>
        <w:t xml:space="preserve"> </w:t>
      </w:r>
      <w:r w:rsidR="00744FDE" w:rsidRPr="007D1605">
        <w:rPr>
          <w:rFonts w:eastAsia="Times New Roman"/>
          <w:b/>
          <w:lang w:eastAsia="ko-KR"/>
        </w:rPr>
        <w:t>pages</w:t>
      </w:r>
    </w:p>
    <w:p w14:paraId="4EE94B7B" w14:textId="77777777" w:rsidR="008C6C40" w:rsidRPr="001420B8" w:rsidRDefault="008C6C40" w:rsidP="00353E7C">
      <w:pPr>
        <w:pStyle w:val="zet"/>
        <w:jc w:val="center"/>
        <w:rPr>
          <w:bCs/>
        </w:rPr>
      </w:pPr>
    </w:p>
    <w:p w14:paraId="67018DBD" w14:textId="77777777" w:rsidR="008C6C40" w:rsidRPr="001420B8" w:rsidRDefault="008C6C40" w:rsidP="00353E7C">
      <w:pPr>
        <w:pStyle w:val="zet"/>
        <w:jc w:val="center"/>
        <w:rPr>
          <w:bCs/>
        </w:rPr>
      </w:pPr>
    </w:p>
    <w:p w14:paraId="41A7869E" w14:textId="77777777" w:rsidR="008C6C40" w:rsidRPr="007D1605" w:rsidRDefault="008C6C40" w:rsidP="00353E7C">
      <w:pPr>
        <w:pStyle w:val="zet"/>
        <w:jc w:val="center"/>
      </w:pPr>
    </w:p>
    <w:p w14:paraId="52E43802" w14:textId="3B27DABE" w:rsidR="00012379" w:rsidRPr="007D1605" w:rsidRDefault="003E2113" w:rsidP="00353E7C">
      <w:pPr>
        <w:pStyle w:val="zet"/>
      </w:pPr>
      <w:r w:rsidRPr="007D1605">
        <w:t xml:space="preserve">Tez özeti bu satırdan başlayarak yazılır. Türkçe ve İngilizce özet bir sayfayı geçmemelidir. Anahtar kelime sayısı en az 3 en fazla 5 olmalıdır. Anahtar kelimeler sayfanın son satırında yer almalıdır. Ek-C bölümü Şekil C.1’de sayfanın hazırlanması ile ilgili bir örnek düzen verilmiştir. </w:t>
      </w:r>
      <w:r w:rsidR="00012379" w:rsidRPr="007D1605">
        <w:t xml:space="preserve">Tez </w:t>
      </w:r>
      <w:r w:rsidR="00FC2A53" w:rsidRPr="007D1605">
        <w:t>özeti……….</w:t>
      </w:r>
    </w:p>
    <w:p w14:paraId="1845920D" w14:textId="77777777" w:rsidR="00012379" w:rsidRPr="007D1605" w:rsidRDefault="00012379" w:rsidP="00353E7C">
      <w:pPr>
        <w:pStyle w:val="zet"/>
      </w:pPr>
    </w:p>
    <w:p w14:paraId="4000B0B9" w14:textId="77777777" w:rsidR="00012379" w:rsidRPr="007D1605" w:rsidRDefault="00012379" w:rsidP="00353E7C">
      <w:pPr>
        <w:pStyle w:val="zet"/>
      </w:pPr>
    </w:p>
    <w:p w14:paraId="7588854A" w14:textId="77777777" w:rsidR="00012379" w:rsidRPr="007D1605" w:rsidRDefault="00012379" w:rsidP="00353E7C">
      <w:pPr>
        <w:pStyle w:val="zet"/>
      </w:pPr>
    </w:p>
    <w:p w14:paraId="116E7128" w14:textId="77777777" w:rsidR="00012379" w:rsidRPr="007D1605" w:rsidRDefault="00012379" w:rsidP="00353E7C">
      <w:pPr>
        <w:pStyle w:val="zet"/>
      </w:pPr>
    </w:p>
    <w:p w14:paraId="54F7B604" w14:textId="77777777" w:rsidR="00012379" w:rsidRPr="007D1605" w:rsidRDefault="00012379" w:rsidP="00353E7C">
      <w:pPr>
        <w:pStyle w:val="zet"/>
      </w:pPr>
    </w:p>
    <w:p w14:paraId="3E0E90EB" w14:textId="77777777" w:rsidR="00012379" w:rsidRPr="007D1605" w:rsidRDefault="00012379" w:rsidP="00353E7C">
      <w:pPr>
        <w:pStyle w:val="zet"/>
      </w:pPr>
    </w:p>
    <w:p w14:paraId="4FDA5C90" w14:textId="77777777" w:rsidR="00012379" w:rsidRPr="007D1605" w:rsidRDefault="00012379" w:rsidP="00353E7C">
      <w:pPr>
        <w:pStyle w:val="zet"/>
      </w:pPr>
    </w:p>
    <w:p w14:paraId="071DEE50" w14:textId="77777777" w:rsidR="00012379" w:rsidRPr="007D1605" w:rsidRDefault="00012379" w:rsidP="00353E7C">
      <w:pPr>
        <w:pStyle w:val="zet"/>
      </w:pPr>
    </w:p>
    <w:p w14:paraId="5C69E515" w14:textId="77777777" w:rsidR="00012379" w:rsidRPr="007D1605" w:rsidRDefault="00012379" w:rsidP="00353E7C">
      <w:pPr>
        <w:pStyle w:val="zet"/>
      </w:pPr>
    </w:p>
    <w:p w14:paraId="03E7D689" w14:textId="77777777" w:rsidR="003E2113" w:rsidRPr="007D1605" w:rsidRDefault="003E2113" w:rsidP="00353E7C">
      <w:pPr>
        <w:pStyle w:val="zet"/>
      </w:pPr>
    </w:p>
    <w:p w14:paraId="2129DCF2" w14:textId="77777777" w:rsidR="00012379" w:rsidRPr="007D1605" w:rsidRDefault="00012379" w:rsidP="00353E7C">
      <w:pPr>
        <w:pStyle w:val="zet"/>
      </w:pPr>
    </w:p>
    <w:p w14:paraId="5E0DEF9A" w14:textId="77777777" w:rsidR="00012379" w:rsidRPr="007D1605" w:rsidRDefault="00012379" w:rsidP="00353E7C">
      <w:pPr>
        <w:pStyle w:val="zet"/>
      </w:pPr>
    </w:p>
    <w:p w14:paraId="5E092831" w14:textId="77777777" w:rsidR="00C42EE2" w:rsidRPr="00353E7C" w:rsidRDefault="00C42EE2" w:rsidP="00353E7C">
      <w:pPr>
        <w:pStyle w:val="zet"/>
        <w:rPr>
          <w:bCs/>
        </w:rPr>
      </w:pPr>
    </w:p>
    <w:p w14:paraId="64E0678D" w14:textId="77777777" w:rsidR="00C42EE2" w:rsidRPr="00353E7C" w:rsidRDefault="00C42EE2" w:rsidP="00353E7C">
      <w:pPr>
        <w:pStyle w:val="zet"/>
        <w:rPr>
          <w:bCs/>
        </w:rPr>
      </w:pPr>
    </w:p>
    <w:p w14:paraId="3FF2CB4A" w14:textId="77777777" w:rsidR="00C42EE2" w:rsidRPr="00353E7C" w:rsidRDefault="00C42EE2" w:rsidP="00353E7C">
      <w:pPr>
        <w:pStyle w:val="zet"/>
        <w:rPr>
          <w:bCs/>
        </w:rPr>
      </w:pPr>
    </w:p>
    <w:p w14:paraId="68F5B528" w14:textId="77777777" w:rsidR="00C42EE2" w:rsidRPr="00353E7C" w:rsidRDefault="00C42EE2" w:rsidP="00353E7C">
      <w:pPr>
        <w:pStyle w:val="zet"/>
        <w:rPr>
          <w:bCs/>
        </w:rPr>
      </w:pPr>
    </w:p>
    <w:p w14:paraId="196CCDB8" w14:textId="77777777" w:rsidR="00C42EE2" w:rsidRPr="00353E7C" w:rsidRDefault="00C42EE2" w:rsidP="00353E7C">
      <w:pPr>
        <w:pStyle w:val="zet"/>
        <w:rPr>
          <w:bCs/>
        </w:rPr>
      </w:pPr>
    </w:p>
    <w:p w14:paraId="30CA741E" w14:textId="77777777" w:rsidR="00C42EE2" w:rsidRPr="00353E7C" w:rsidRDefault="00C42EE2" w:rsidP="00353E7C">
      <w:pPr>
        <w:pStyle w:val="zet"/>
        <w:rPr>
          <w:bCs/>
        </w:rPr>
      </w:pPr>
    </w:p>
    <w:p w14:paraId="72DB08CE" w14:textId="77777777" w:rsidR="00AE787F" w:rsidRPr="00353E7C" w:rsidRDefault="00AE787F" w:rsidP="00353E7C">
      <w:pPr>
        <w:pStyle w:val="zet"/>
        <w:rPr>
          <w:bCs/>
        </w:rPr>
      </w:pPr>
    </w:p>
    <w:p w14:paraId="53A9CE0A" w14:textId="77777777" w:rsidR="00AE787F" w:rsidRPr="00353E7C" w:rsidRDefault="00AE787F" w:rsidP="00353E7C">
      <w:pPr>
        <w:pStyle w:val="zet"/>
        <w:rPr>
          <w:bCs/>
        </w:rPr>
      </w:pPr>
    </w:p>
    <w:p w14:paraId="525E0AD3" w14:textId="77777777" w:rsidR="00AE787F" w:rsidRPr="00353E7C" w:rsidRDefault="00AE787F" w:rsidP="00353E7C">
      <w:pPr>
        <w:pStyle w:val="zet"/>
        <w:rPr>
          <w:bCs/>
        </w:rPr>
      </w:pPr>
    </w:p>
    <w:p w14:paraId="22B10C8F" w14:textId="77777777" w:rsidR="00AE787F" w:rsidRPr="00353E7C" w:rsidRDefault="00AE787F" w:rsidP="00353E7C">
      <w:pPr>
        <w:pStyle w:val="zet"/>
        <w:rPr>
          <w:bCs/>
        </w:rPr>
      </w:pPr>
    </w:p>
    <w:p w14:paraId="0743B80B" w14:textId="7371D4C7" w:rsidR="00AE787F" w:rsidRDefault="00310E84" w:rsidP="00C83BB0">
      <w:pPr>
        <w:pStyle w:val="zet"/>
        <w:ind w:left="1134" w:hanging="1134"/>
      </w:pPr>
      <w:r w:rsidRPr="007D1605">
        <w:rPr>
          <w:b/>
        </w:rPr>
        <w:t>Keywords</w:t>
      </w:r>
      <w:r w:rsidR="00012379" w:rsidRPr="007D1605">
        <w:rPr>
          <w:b/>
        </w:rPr>
        <w:t xml:space="preserve">: </w:t>
      </w:r>
      <w:r w:rsidR="00985104" w:rsidRPr="007D1605">
        <w:t>Keyword</w:t>
      </w:r>
      <w:r w:rsidR="00985104" w:rsidRPr="007D1605">
        <w:rPr>
          <w:b/>
        </w:rPr>
        <w:t xml:space="preserve"> </w:t>
      </w:r>
      <w:r w:rsidR="00012379" w:rsidRPr="007D1605">
        <w:t xml:space="preserve">1, </w:t>
      </w:r>
      <w:r w:rsidR="00985104" w:rsidRPr="007D1605">
        <w:t>Keyword</w:t>
      </w:r>
      <w:r w:rsidR="00985104" w:rsidRPr="007D1605">
        <w:rPr>
          <w:b/>
        </w:rPr>
        <w:t xml:space="preserve"> </w:t>
      </w:r>
      <w:r w:rsidR="00012379" w:rsidRPr="007D1605">
        <w:t>2,……………………………..</w:t>
      </w:r>
      <w:r w:rsidR="00C42EE2" w:rsidRPr="007D1605">
        <w:t xml:space="preserve"> (Anahtar Kelime sayısı 3-5 arasında olmalıdır.)</w:t>
      </w:r>
      <w:r w:rsidR="00AE787F">
        <w:br w:type="page"/>
      </w:r>
    </w:p>
    <w:p w14:paraId="70FCC64F" w14:textId="77777777" w:rsidR="00DA5153" w:rsidRPr="0047611F" w:rsidRDefault="00DA5153" w:rsidP="00AE787F">
      <w:pPr>
        <w:spacing w:after="0" w:line="240" w:lineRule="auto"/>
        <w:ind w:left="1134" w:hanging="1134"/>
        <w:rPr>
          <w:rStyle w:val="HafifVurgulama"/>
          <w:rFonts w:ascii="Times New Roman" w:hAnsi="Times New Roman" w:cs="Times New Roman"/>
          <w:sz w:val="24"/>
          <w:szCs w:val="24"/>
        </w:rPr>
      </w:pPr>
    </w:p>
    <w:p w14:paraId="0C7D55E6" w14:textId="77777777" w:rsidR="00DA5153" w:rsidRPr="0047611F" w:rsidRDefault="00DA5153" w:rsidP="00AE787F">
      <w:pPr>
        <w:spacing w:after="0"/>
        <w:rPr>
          <w:rStyle w:val="HafifVurgulama"/>
          <w:rFonts w:ascii="Times New Roman" w:hAnsi="Times New Roman" w:cs="Times New Roman"/>
          <w:sz w:val="24"/>
          <w:szCs w:val="24"/>
        </w:rPr>
      </w:pPr>
    </w:p>
    <w:p w14:paraId="3D25BBCB" w14:textId="77777777" w:rsidR="00DA5153" w:rsidRPr="0047611F" w:rsidRDefault="00DA5153" w:rsidP="004B6C33">
      <w:pPr>
        <w:spacing w:after="0"/>
        <w:rPr>
          <w:rStyle w:val="HafifVurgulama"/>
          <w:rFonts w:ascii="Times New Roman" w:hAnsi="Times New Roman" w:cs="Times New Roman"/>
          <w:sz w:val="24"/>
          <w:szCs w:val="24"/>
        </w:rPr>
      </w:pPr>
    </w:p>
    <w:p w14:paraId="48DC4F42" w14:textId="77777777" w:rsidR="00DA5153" w:rsidRPr="0047611F" w:rsidRDefault="00DA5153" w:rsidP="004B6C33">
      <w:pPr>
        <w:spacing w:after="0"/>
        <w:rPr>
          <w:rStyle w:val="HafifVurgulama"/>
          <w:rFonts w:ascii="Times New Roman" w:hAnsi="Times New Roman" w:cs="Times New Roman"/>
          <w:sz w:val="24"/>
          <w:szCs w:val="24"/>
        </w:rPr>
      </w:pPr>
    </w:p>
    <w:p w14:paraId="202883D2" w14:textId="77777777" w:rsidR="00DA5153" w:rsidRPr="0047611F" w:rsidRDefault="00DA5153" w:rsidP="004B6C33">
      <w:pPr>
        <w:spacing w:after="0"/>
        <w:rPr>
          <w:rStyle w:val="HafifVurgulama"/>
          <w:rFonts w:ascii="Times New Roman" w:hAnsi="Times New Roman" w:cs="Times New Roman"/>
          <w:sz w:val="24"/>
          <w:szCs w:val="24"/>
        </w:rPr>
      </w:pPr>
    </w:p>
    <w:p w14:paraId="7330F06B" w14:textId="77777777" w:rsidR="00DA5153" w:rsidRPr="0047611F" w:rsidRDefault="00DA5153" w:rsidP="004B6C33">
      <w:pPr>
        <w:spacing w:after="0"/>
        <w:rPr>
          <w:rStyle w:val="HafifVurgulama"/>
          <w:rFonts w:ascii="Times New Roman" w:hAnsi="Times New Roman" w:cs="Times New Roman"/>
          <w:sz w:val="24"/>
          <w:szCs w:val="24"/>
        </w:rPr>
      </w:pPr>
    </w:p>
    <w:p w14:paraId="634CC527" w14:textId="77777777" w:rsidR="00DA5153" w:rsidRPr="0047611F" w:rsidRDefault="00DA5153" w:rsidP="004B6C33">
      <w:pPr>
        <w:spacing w:after="0"/>
        <w:rPr>
          <w:rStyle w:val="HafifVurgulama"/>
          <w:rFonts w:ascii="Times New Roman" w:hAnsi="Times New Roman" w:cs="Times New Roman"/>
          <w:sz w:val="24"/>
          <w:szCs w:val="24"/>
        </w:rPr>
      </w:pPr>
    </w:p>
    <w:p w14:paraId="58D5C00F" w14:textId="77777777" w:rsidR="00DA5153" w:rsidRPr="0047611F" w:rsidRDefault="00DA5153" w:rsidP="004B6C33">
      <w:pPr>
        <w:spacing w:after="0"/>
        <w:rPr>
          <w:rStyle w:val="HafifVurgulama"/>
          <w:rFonts w:ascii="Times New Roman" w:hAnsi="Times New Roman" w:cs="Times New Roman"/>
          <w:sz w:val="24"/>
          <w:szCs w:val="24"/>
        </w:rPr>
      </w:pPr>
    </w:p>
    <w:p w14:paraId="7D61CC18" w14:textId="77777777" w:rsidR="00DA5153" w:rsidRPr="0047611F" w:rsidRDefault="00DA5153" w:rsidP="004B6C33">
      <w:pPr>
        <w:spacing w:after="0"/>
        <w:rPr>
          <w:rStyle w:val="HafifVurgulama"/>
          <w:rFonts w:ascii="Times New Roman" w:hAnsi="Times New Roman" w:cs="Times New Roman"/>
          <w:sz w:val="24"/>
          <w:szCs w:val="24"/>
        </w:rPr>
      </w:pPr>
    </w:p>
    <w:p w14:paraId="3D38956B" w14:textId="77777777" w:rsidR="00DA5153" w:rsidRPr="0047611F" w:rsidRDefault="00DA5153" w:rsidP="004B6C33">
      <w:pPr>
        <w:spacing w:after="0"/>
        <w:rPr>
          <w:rStyle w:val="HafifVurgulama"/>
          <w:rFonts w:ascii="Times New Roman" w:hAnsi="Times New Roman" w:cs="Times New Roman"/>
          <w:sz w:val="24"/>
          <w:szCs w:val="24"/>
        </w:rPr>
      </w:pPr>
    </w:p>
    <w:p w14:paraId="3711507C" w14:textId="77777777" w:rsidR="0009546C" w:rsidRPr="0047611F" w:rsidRDefault="0009546C" w:rsidP="004B6C33">
      <w:pPr>
        <w:spacing w:after="0"/>
        <w:rPr>
          <w:rStyle w:val="HafifVurgulama"/>
          <w:rFonts w:ascii="Times New Roman" w:hAnsi="Times New Roman" w:cs="Times New Roman"/>
          <w:sz w:val="24"/>
          <w:szCs w:val="24"/>
        </w:rPr>
      </w:pPr>
    </w:p>
    <w:p w14:paraId="726755D9" w14:textId="77777777" w:rsidR="004B6C33" w:rsidRPr="0047611F" w:rsidRDefault="004B6C33" w:rsidP="004B6C33">
      <w:pPr>
        <w:spacing w:after="0"/>
        <w:rPr>
          <w:rStyle w:val="HafifVurgulama"/>
          <w:rFonts w:ascii="Times New Roman" w:hAnsi="Times New Roman" w:cs="Times New Roman"/>
          <w:sz w:val="24"/>
          <w:szCs w:val="24"/>
        </w:rPr>
      </w:pPr>
    </w:p>
    <w:p w14:paraId="74967C13" w14:textId="77777777" w:rsidR="004B6C33" w:rsidRPr="0047611F" w:rsidRDefault="004B6C33" w:rsidP="004B6C33">
      <w:pPr>
        <w:spacing w:after="0"/>
        <w:rPr>
          <w:rStyle w:val="HafifVurgulama"/>
          <w:rFonts w:ascii="Times New Roman" w:hAnsi="Times New Roman" w:cs="Times New Roman"/>
          <w:sz w:val="24"/>
          <w:szCs w:val="24"/>
        </w:rPr>
      </w:pPr>
    </w:p>
    <w:p w14:paraId="72AAA3E5" w14:textId="77777777" w:rsidR="004B6C33" w:rsidRPr="0047611F" w:rsidRDefault="004B6C33" w:rsidP="004B6C33">
      <w:pPr>
        <w:spacing w:after="0"/>
        <w:rPr>
          <w:rStyle w:val="HafifVurgulama"/>
          <w:rFonts w:ascii="Times New Roman" w:hAnsi="Times New Roman" w:cs="Times New Roman"/>
          <w:sz w:val="24"/>
          <w:szCs w:val="24"/>
        </w:rPr>
      </w:pPr>
    </w:p>
    <w:p w14:paraId="2E498256" w14:textId="77777777" w:rsidR="0009546C" w:rsidRPr="0047611F" w:rsidRDefault="0009546C" w:rsidP="004B6C33">
      <w:pPr>
        <w:spacing w:after="0"/>
        <w:rPr>
          <w:rStyle w:val="HafifVurgulama"/>
          <w:rFonts w:ascii="Times New Roman" w:hAnsi="Times New Roman" w:cs="Times New Roman"/>
          <w:sz w:val="24"/>
          <w:szCs w:val="24"/>
        </w:rPr>
      </w:pPr>
    </w:p>
    <w:p w14:paraId="4D3A08E2" w14:textId="77777777" w:rsidR="00AD2228" w:rsidRPr="0047611F" w:rsidRDefault="00AD2228" w:rsidP="004B6C33">
      <w:pPr>
        <w:spacing w:after="0"/>
        <w:rPr>
          <w:rStyle w:val="HafifVurgulama"/>
          <w:rFonts w:ascii="Times New Roman" w:hAnsi="Times New Roman" w:cs="Times New Roman"/>
          <w:sz w:val="24"/>
          <w:szCs w:val="24"/>
        </w:rPr>
      </w:pPr>
    </w:p>
    <w:p w14:paraId="4673A7A8" w14:textId="77777777" w:rsidR="00AD2228" w:rsidRPr="0047611F" w:rsidRDefault="00AD2228" w:rsidP="004B6C33">
      <w:pPr>
        <w:spacing w:after="0"/>
        <w:rPr>
          <w:rStyle w:val="HafifVurgulama"/>
          <w:rFonts w:ascii="Times New Roman" w:hAnsi="Times New Roman" w:cs="Times New Roman"/>
          <w:sz w:val="24"/>
          <w:szCs w:val="24"/>
        </w:rPr>
      </w:pPr>
    </w:p>
    <w:p w14:paraId="5DF3C4E7" w14:textId="35E7D3D3" w:rsidR="00AD2228" w:rsidRPr="0047611F" w:rsidRDefault="00DA5153" w:rsidP="00DA5153">
      <w:pPr>
        <w:spacing w:after="0"/>
        <w:jc w:val="right"/>
        <w:rPr>
          <w:rStyle w:val="HafifVurgulama"/>
          <w:rFonts w:ascii="Times New Roman" w:hAnsi="Times New Roman" w:cs="Times New Roman"/>
          <w:sz w:val="24"/>
          <w:szCs w:val="24"/>
        </w:rPr>
      </w:pPr>
      <w:r w:rsidRPr="0047611F">
        <w:rPr>
          <w:rStyle w:val="HafifVurgulama"/>
          <w:rFonts w:ascii="Times New Roman" w:hAnsi="Times New Roman" w:cs="Times New Roman"/>
          <w:sz w:val="24"/>
          <w:szCs w:val="24"/>
        </w:rPr>
        <w:t>Sevgili Aileme….</w:t>
      </w:r>
    </w:p>
    <w:p w14:paraId="636A8088" w14:textId="77777777" w:rsidR="00AD2228" w:rsidRPr="0047611F" w:rsidRDefault="00AD2228" w:rsidP="00AD2228">
      <w:pPr>
        <w:rPr>
          <w:rStyle w:val="HafifVurgulama"/>
          <w:rFonts w:ascii="Times New Roman" w:hAnsi="Times New Roman" w:cs="Times New Roman"/>
          <w:sz w:val="24"/>
          <w:szCs w:val="24"/>
          <w:highlight w:val="yellow"/>
        </w:rPr>
      </w:pPr>
      <w:r w:rsidRPr="0047611F">
        <w:rPr>
          <w:rStyle w:val="HafifVurgulama"/>
          <w:rFonts w:ascii="Times New Roman" w:hAnsi="Times New Roman" w:cs="Times New Roman"/>
          <w:sz w:val="24"/>
          <w:szCs w:val="24"/>
          <w:highlight w:val="yellow"/>
        </w:rPr>
        <w:br w:type="page"/>
      </w:r>
    </w:p>
    <w:p w14:paraId="1EE7D0E9" w14:textId="3AFA1392" w:rsidR="004144C1" w:rsidRPr="007D1605" w:rsidRDefault="00F21732" w:rsidP="007B3836">
      <w:pPr>
        <w:pStyle w:val="Balk1"/>
      </w:pPr>
      <w:bookmarkStart w:id="5" w:name="_Toc210124463"/>
      <w:r w:rsidRPr="007D1605">
        <w:rPr>
          <w:noProof/>
          <w:lang w:eastAsia="tr-TR"/>
        </w:rPr>
        <w:lastRenderedPageBreak/>
        <mc:AlternateContent>
          <mc:Choice Requires="wps">
            <w:drawing>
              <wp:anchor distT="0" distB="0" distL="114300" distR="114300" simplePos="0" relativeHeight="251675648" behindDoc="0" locked="0" layoutInCell="1" allowOverlap="1" wp14:anchorId="4343AECC" wp14:editId="58CC548E">
                <wp:simplePos x="0" y="0"/>
                <wp:positionH relativeFrom="column">
                  <wp:posOffset>-901093</wp:posOffset>
                </wp:positionH>
                <wp:positionV relativeFrom="paragraph">
                  <wp:posOffset>322</wp:posOffset>
                </wp:positionV>
                <wp:extent cx="2501265" cy="502920"/>
                <wp:effectExtent l="0" t="0" r="451485" b="20955"/>
                <wp:wrapNone/>
                <wp:docPr id="1702296169"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01265" cy="502920"/>
                        </a:xfrm>
                        <a:prstGeom prst="borderCallout1">
                          <a:avLst>
                            <a:gd name="adj1" fmla="val 48235"/>
                            <a:gd name="adj2" fmla="val 100315"/>
                            <a:gd name="adj3" fmla="val 38027"/>
                            <a:gd name="adj4" fmla="val 117488"/>
                          </a:avLst>
                        </a:prstGeom>
                        <a:solidFill>
                          <a:srgbClr val="FFFF00"/>
                        </a:solidFill>
                        <a:ln w="9525">
                          <a:solidFill>
                            <a:srgbClr val="000000"/>
                          </a:solidFill>
                          <a:miter lim="800000"/>
                          <a:headEnd/>
                          <a:tailEnd/>
                        </a:ln>
                      </wps:spPr>
                      <wps:txbx>
                        <w:txbxContent>
                          <w:p w14:paraId="156E43BC" w14:textId="66B607A4" w:rsidR="00F21732" w:rsidRPr="007D1605" w:rsidRDefault="00F21732" w:rsidP="00086B5D">
                            <w:pPr>
                              <w:rPr>
                                <w:rFonts w:ascii="Times New Roman" w:hAnsi="Times New Roman" w:cs="Times New Roman"/>
                              </w:rPr>
                            </w:pPr>
                            <w:r>
                              <w:rPr>
                                <w:rFonts w:ascii="Times New Roman" w:hAnsi="Times New Roman" w:cs="Times New Roman"/>
                              </w:rPr>
                              <w:t>Bir sayfayı geçmeyecek şekilde yazılmalıd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3AECC" id="_x0000_s1028" type="#_x0000_t47" style="position:absolute;left:0;text-align:left;margin-left:-70.95pt;margin-top:.05pt;width:196.95pt;height:39.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" adj="25377,8214,21668,10419" fillcolor="yellow">
                <v:textbox>
                  <w:txbxContent>
                    <w:p w14:paraId="156E43BC" w14:textId="66B607A4" w:rsidR="00F21732" w:rsidRPr="007D1605" w:rsidRDefault="00F21732" w:rsidP="00086B5D">
                      <w:pPr>
                        <w:rPr>
                          <w:rFonts w:ascii="Times New Roman" w:hAnsi="Times New Roman" w:cs="Times New Roman"/>
                        </w:rPr>
                      </w:pPr>
                      <w:r>
                        <w:rPr>
                          <w:rFonts w:ascii="Times New Roman" w:hAnsi="Times New Roman" w:cs="Times New Roman"/>
                        </w:rPr>
                        <w:t>Bir sayfayı geçmeyecek şekilde yazılmalıdır</w:t>
                      </w:r>
                    </w:p>
                  </w:txbxContent>
                </v:textbox>
                <o:callout v:ext="edit" minusx="t"/>
              </v:shape>
            </w:pict>
          </mc:Fallback>
        </mc:AlternateContent>
      </w:r>
      <w:r w:rsidR="004144C1" w:rsidRPr="007D1605">
        <w:t>ÖN SÖZ/</w:t>
      </w:r>
      <w:r w:rsidR="004144C1" w:rsidRPr="007B3836">
        <w:t>TEŞEKKÜR</w:t>
      </w:r>
      <w:bookmarkEnd w:id="5"/>
    </w:p>
    <w:p w14:paraId="1CE7F6BA" w14:textId="52D72BF9" w:rsidR="00086B5D" w:rsidRPr="007D1605" w:rsidRDefault="00086B5D" w:rsidP="00062F9C">
      <w:pPr>
        <w:pStyle w:val="TezAnaMetin"/>
      </w:pPr>
      <w:r w:rsidRPr="007D1605">
        <w:t xml:space="preserve">Tezimin hazırlanmasındaki her türlü destek ve katkılarından dolayı değerli tez hocam ……………’a, yüksek lisans/Doktora eğitimim boyunca faydalandığım saygıdeğer hocalarım …………., …………….. ve ……………….’a teşekkürü bir borç bilirim. </w:t>
      </w:r>
    </w:p>
    <w:p w14:paraId="37E83477" w14:textId="3F2737B9" w:rsidR="00086B5D" w:rsidRPr="007D1605" w:rsidRDefault="00086B5D" w:rsidP="00062F9C">
      <w:pPr>
        <w:pStyle w:val="TezAnaMetin"/>
      </w:pPr>
      <w:r w:rsidRPr="007D1605">
        <w:t>OKÜBAP-20XX-PTX-0XXNo`lu Proje ile tezimi maddi olarak destekleyen Osmaniye Korkut Ata Üniversitesi Bilimsel Araştırma Projeleri Birim Koordinatörlüğüne teşekkür ederim.</w:t>
      </w:r>
    </w:p>
    <w:p w14:paraId="138854A0" w14:textId="0B0E0CFE" w:rsidR="004144C1" w:rsidRPr="007D1605" w:rsidRDefault="00086B5D" w:rsidP="00062F9C">
      <w:pPr>
        <w:pStyle w:val="TezAnaMetin"/>
      </w:pPr>
      <w:r w:rsidRPr="007D1605">
        <w:t>Beni akademik hayata teşvik eden ve her türlü desteğini esirgemeyen değerli aileme ve sevgili eşime de katkılarından dolayı teşekkürlerimi sunarım.</w:t>
      </w:r>
    </w:p>
    <w:p w14:paraId="3FE94D99" w14:textId="75CF7452" w:rsidR="001238CB" w:rsidRDefault="001238CB" w:rsidP="004144C1">
      <w:pPr>
        <w:spacing w:after="0" w:line="360" w:lineRule="auto"/>
      </w:pPr>
      <w:r w:rsidRPr="007D1605">
        <w:rPr>
          <w:noProof/>
          <w:lang w:eastAsia="tr-TR"/>
        </w:rPr>
        <mc:AlternateContent>
          <mc:Choice Requires="wps">
            <w:drawing>
              <wp:anchor distT="0" distB="0" distL="114300" distR="114300" simplePos="0" relativeHeight="251656192" behindDoc="0" locked="0" layoutInCell="1" allowOverlap="1" wp14:anchorId="7993EBE0" wp14:editId="2BF6E1B7">
                <wp:simplePos x="0" y="0"/>
                <wp:positionH relativeFrom="column">
                  <wp:posOffset>-688438</wp:posOffset>
                </wp:positionH>
                <wp:positionV relativeFrom="paragraph">
                  <wp:posOffset>257517</wp:posOffset>
                </wp:positionV>
                <wp:extent cx="2501265" cy="502920"/>
                <wp:effectExtent l="19050" t="1543050" r="13335" b="11430"/>
                <wp:wrapNone/>
                <wp:docPr id="19"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01265" cy="502920"/>
                        </a:xfrm>
                        <a:prstGeom prst="borderCallout1">
                          <a:avLst>
                            <a:gd name="adj1" fmla="val 2102"/>
                            <a:gd name="adj2" fmla="val -354"/>
                            <a:gd name="adj3" fmla="val -308701"/>
                            <a:gd name="adj4" fmla="val 44278"/>
                          </a:avLst>
                        </a:prstGeom>
                        <a:solidFill>
                          <a:srgbClr val="FFFF00"/>
                        </a:solidFill>
                        <a:ln w="9525">
                          <a:solidFill>
                            <a:srgbClr val="000000"/>
                          </a:solidFill>
                          <a:miter lim="800000"/>
                          <a:headEnd/>
                          <a:tailEnd/>
                        </a:ln>
                      </wps:spPr>
                      <wps:txbx>
                        <w:txbxContent>
                          <w:p w14:paraId="3ACCE424" w14:textId="77777777" w:rsidR="00086B5D" w:rsidRPr="007D1605" w:rsidRDefault="00086B5D" w:rsidP="00086B5D">
                            <w:pPr>
                              <w:rPr>
                                <w:rFonts w:ascii="Times New Roman" w:hAnsi="Times New Roman" w:cs="Times New Roman"/>
                              </w:rPr>
                            </w:pPr>
                            <w:r w:rsidRPr="007D1605">
                              <w:rPr>
                                <w:rFonts w:ascii="Times New Roman" w:hAnsi="Times New Roman" w:cs="Times New Roman"/>
                              </w:rPr>
                              <w:t>Tezi</w:t>
                            </w:r>
                            <w:r w:rsidRPr="007D1605">
                              <w:rPr>
                                <w:rFonts w:ascii="Times New Roman" w:hAnsi="Times New Roman" w:cs="Times New Roman"/>
                                <w:b/>
                              </w:rPr>
                              <w:t xml:space="preserve"> PROJE </w:t>
                            </w:r>
                            <w:r w:rsidRPr="007D1605">
                              <w:rPr>
                                <w:rFonts w:ascii="Times New Roman" w:hAnsi="Times New Roman" w:cs="Times New Roman"/>
                              </w:rPr>
                              <w:t>kapsamında destekleyen kurumlara bu bölümde teşekkür edilir.</w:t>
                            </w:r>
                          </w:p>
                          <w:p w14:paraId="615904FB" w14:textId="77777777" w:rsidR="00086B5D" w:rsidRPr="007D1605" w:rsidRDefault="00086B5D" w:rsidP="00086B5D">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93EBE0" id="_x0000_s1029" type="#_x0000_t47" style="position:absolute;margin-left:-54.2pt;margin-top:20.3pt;width:196.95pt;height:39.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" adj="9564,-66679,-76,454" fillcolor="yellow">
                <v:textbox>
                  <w:txbxContent>
                    <w:p w14:paraId="3ACCE424" w14:textId="77777777" w:rsidR="00086B5D" w:rsidRPr="007D1605" w:rsidRDefault="00086B5D" w:rsidP="00086B5D">
                      <w:pPr>
                        <w:rPr>
                          <w:rFonts w:ascii="Times New Roman" w:hAnsi="Times New Roman" w:cs="Times New Roman"/>
                        </w:rPr>
                      </w:pPr>
                      <w:r w:rsidRPr="007D1605">
                        <w:rPr>
                          <w:rFonts w:ascii="Times New Roman" w:hAnsi="Times New Roman" w:cs="Times New Roman"/>
                        </w:rPr>
                        <w:t>Tezi</w:t>
                      </w:r>
                      <w:r w:rsidRPr="007D1605">
                        <w:rPr>
                          <w:rFonts w:ascii="Times New Roman" w:hAnsi="Times New Roman" w:cs="Times New Roman"/>
                          <w:b/>
                        </w:rPr>
                        <w:t xml:space="preserve"> PROJE </w:t>
                      </w:r>
                      <w:r w:rsidRPr="007D1605">
                        <w:rPr>
                          <w:rFonts w:ascii="Times New Roman" w:hAnsi="Times New Roman" w:cs="Times New Roman"/>
                        </w:rPr>
                        <w:t>kapsamında destekleyen kurumlara bu bölümde teşekkür edilir.</w:t>
                      </w:r>
                    </w:p>
                    <w:p w14:paraId="615904FB" w14:textId="77777777" w:rsidR="00086B5D" w:rsidRPr="007D1605" w:rsidRDefault="00086B5D" w:rsidP="00086B5D">
                      <w:pPr>
                        <w:rPr>
                          <w:rFonts w:ascii="Times New Roman" w:hAnsi="Times New Roman" w:cs="Times New Roman"/>
                        </w:rPr>
                      </w:pPr>
                    </w:p>
                  </w:txbxContent>
                </v:textbox>
                <o:callout v:ext="edit" minusx="t"/>
              </v:shape>
            </w:pict>
          </mc:Fallback>
        </mc:AlternateContent>
      </w:r>
      <w:r>
        <w:br w:type="page"/>
      </w:r>
    </w:p>
    <w:p w14:paraId="4FCF1CCB" w14:textId="361B9F38" w:rsidR="00720C47" w:rsidRDefault="00720C47" w:rsidP="00672C31">
      <w:pPr>
        <w:pStyle w:val="icindekiler"/>
      </w:pPr>
      <w:r w:rsidRPr="007D1605">
        <w:lastRenderedPageBreak/>
        <w:t>İÇİNDEKİLER</w:t>
      </w:r>
    </w:p>
    <w:p w14:paraId="45ED0319" w14:textId="77777777" w:rsidR="00CF7F74" w:rsidRPr="007568D0" w:rsidRDefault="00CF7F74" w:rsidP="00672C31">
      <w:pPr>
        <w:pStyle w:val="icindekiler"/>
        <w:rPr>
          <w:b w:val="0"/>
          <w:bCs/>
          <w:lang w:eastAsia="tr-TR"/>
        </w:rPr>
      </w:pPr>
    </w:p>
    <w:p w14:paraId="18051C88" w14:textId="3B62A1A5" w:rsidR="00720C47" w:rsidRPr="007D1605" w:rsidRDefault="00720C47" w:rsidP="006E5D0E">
      <w:pPr>
        <w:pStyle w:val="icindekiler"/>
        <w:spacing w:line="360" w:lineRule="auto"/>
        <w:jc w:val="right"/>
        <w:rPr>
          <w:szCs w:val="24"/>
          <w:lang w:eastAsia="tr-TR"/>
        </w:rPr>
      </w:pPr>
      <w:r w:rsidRPr="007D1605">
        <w:rPr>
          <w:szCs w:val="24"/>
          <w:lang w:eastAsia="tr-TR"/>
        </w:rPr>
        <w:t>Sayfa</w:t>
      </w:r>
    </w:p>
    <w:sdt>
      <w:sdtPr>
        <w:rPr>
          <w:rFonts w:asciiTheme="minorHAnsi" w:hAnsiTheme="minorHAnsi"/>
          <w:bCs/>
          <w:sz w:val="22"/>
        </w:rPr>
        <w:id w:val="-614592355"/>
        <w:docPartObj>
          <w:docPartGallery w:val="Table of Contents"/>
          <w:docPartUnique/>
        </w:docPartObj>
      </w:sdtPr>
      <w:sdtEndPr>
        <w:rPr>
          <w:rFonts w:ascii="Times New Roman" w:hAnsi="Times New Roman"/>
          <w:bCs w:val="0"/>
          <w:sz w:val="24"/>
        </w:rPr>
      </w:sdtEndPr>
      <w:sdtContent>
        <w:p w14:paraId="11630E09" w14:textId="46846754" w:rsidR="006D069A" w:rsidRDefault="00810D42">
          <w:pPr>
            <w:pStyle w:val="T1"/>
            <w:rPr>
              <w:rFonts w:asciiTheme="minorHAnsi" w:eastAsiaTheme="minorEastAsia" w:hAnsiTheme="minorHAnsi"/>
              <w:b w:val="0"/>
              <w:noProof/>
              <w:kern w:val="2"/>
              <w:szCs w:val="24"/>
              <w:lang w:eastAsia="tr-TR"/>
              <w14:ligatures w14:val="standardContextual"/>
            </w:rPr>
          </w:pPr>
          <w:r w:rsidRPr="007D1605">
            <w:fldChar w:fldCharType="begin"/>
          </w:r>
          <w:r w:rsidRPr="007D1605">
            <w:instrText xml:space="preserve"> TOC \o "1-4" \h \z \u </w:instrText>
          </w:r>
          <w:r w:rsidRPr="007D1605">
            <w:fldChar w:fldCharType="separate"/>
          </w:r>
          <w:hyperlink w:anchor="_Toc210124461" w:history="1">
            <w:r w:rsidR="006D069A" w:rsidRPr="009F1DDD">
              <w:rPr>
                <w:rStyle w:val="Kpr"/>
                <w:noProof/>
              </w:rPr>
              <w:t>ÖZET</w:t>
            </w:r>
            <w:r w:rsidR="006D069A">
              <w:rPr>
                <w:noProof/>
                <w:webHidden/>
              </w:rPr>
              <w:tab/>
            </w:r>
            <w:r w:rsidR="006D069A">
              <w:rPr>
                <w:noProof/>
                <w:webHidden/>
              </w:rPr>
              <w:fldChar w:fldCharType="begin"/>
            </w:r>
            <w:r w:rsidR="006D069A">
              <w:rPr>
                <w:noProof/>
                <w:webHidden/>
              </w:rPr>
              <w:instrText xml:space="preserve"> PAGEREF _Toc210124461 \h </w:instrText>
            </w:r>
            <w:r w:rsidR="006D069A">
              <w:rPr>
                <w:noProof/>
                <w:webHidden/>
              </w:rPr>
            </w:r>
            <w:r w:rsidR="006D069A">
              <w:rPr>
                <w:noProof/>
                <w:webHidden/>
              </w:rPr>
              <w:fldChar w:fldCharType="separate"/>
            </w:r>
            <w:r w:rsidR="003111CF">
              <w:rPr>
                <w:noProof/>
                <w:webHidden/>
              </w:rPr>
              <w:t>i</w:t>
            </w:r>
            <w:r w:rsidR="006D069A">
              <w:rPr>
                <w:noProof/>
                <w:webHidden/>
              </w:rPr>
              <w:fldChar w:fldCharType="end"/>
            </w:r>
          </w:hyperlink>
        </w:p>
        <w:p w14:paraId="201E38ED" w14:textId="36EF0276"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2" w:history="1">
            <w:r w:rsidRPr="009F1DDD">
              <w:rPr>
                <w:rStyle w:val="Kpr"/>
                <w:noProof/>
              </w:rPr>
              <w:t>ABSTRACT</w:t>
            </w:r>
            <w:r>
              <w:rPr>
                <w:noProof/>
                <w:webHidden/>
              </w:rPr>
              <w:tab/>
            </w:r>
            <w:r>
              <w:rPr>
                <w:noProof/>
                <w:webHidden/>
              </w:rPr>
              <w:fldChar w:fldCharType="begin"/>
            </w:r>
            <w:r>
              <w:rPr>
                <w:noProof/>
                <w:webHidden/>
              </w:rPr>
              <w:instrText xml:space="preserve"> PAGEREF _Toc210124462 \h </w:instrText>
            </w:r>
            <w:r>
              <w:rPr>
                <w:noProof/>
                <w:webHidden/>
              </w:rPr>
            </w:r>
            <w:r>
              <w:rPr>
                <w:noProof/>
                <w:webHidden/>
              </w:rPr>
              <w:fldChar w:fldCharType="separate"/>
            </w:r>
            <w:r w:rsidR="003111CF">
              <w:rPr>
                <w:noProof/>
                <w:webHidden/>
              </w:rPr>
              <w:t>ii</w:t>
            </w:r>
            <w:r>
              <w:rPr>
                <w:noProof/>
                <w:webHidden/>
              </w:rPr>
              <w:fldChar w:fldCharType="end"/>
            </w:r>
          </w:hyperlink>
        </w:p>
        <w:p w14:paraId="427AA4C7" w14:textId="58358490"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3" w:history="1">
            <w:r w:rsidRPr="009F1DDD">
              <w:rPr>
                <w:rStyle w:val="Kpr"/>
                <w:noProof/>
              </w:rPr>
              <w:t>ÖN SÖZ/TEŞEKKÜR</w:t>
            </w:r>
            <w:r>
              <w:rPr>
                <w:noProof/>
                <w:webHidden/>
              </w:rPr>
              <w:tab/>
            </w:r>
            <w:r>
              <w:rPr>
                <w:noProof/>
                <w:webHidden/>
              </w:rPr>
              <w:fldChar w:fldCharType="begin"/>
            </w:r>
            <w:r>
              <w:rPr>
                <w:noProof/>
                <w:webHidden/>
              </w:rPr>
              <w:instrText xml:space="preserve"> PAGEREF _Toc210124463 \h </w:instrText>
            </w:r>
            <w:r>
              <w:rPr>
                <w:noProof/>
                <w:webHidden/>
              </w:rPr>
            </w:r>
            <w:r>
              <w:rPr>
                <w:noProof/>
                <w:webHidden/>
              </w:rPr>
              <w:fldChar w:fldCharType="separate"/>
            </w:r>
            <w:r w:rsidR="003111CF">
              <w:rPr>
                <w:noProof/>
                <w:webHidden/>
              </w:rPr>
              <w:t>iv</w:t>
            </w:r>
            <w:r>
              <w:rPr>
                <w:noProof/>
                <w:webHidden/>
              </w:rPr>
              <w:fldChar w:fldCharType="end"/>
            </w:r>
          </w:hyperlink>
        </w:p>
        <w:p w14:paraId="76104779" w14:textId="17EE406E"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4" w:history="1">
            <w:r w:rsidRPr="009F1DDD">
              <w:rPr>
                <w:rStyle w:val="Kpr"/>
                <w:noProof/>
              </w:rPr>
              <w:t>ÇİZELGELER DİZİNİ</w:t>
            </w:r>
            <w:r>
              <w:rPr>
                <w:noProof/>
                <w:webHidden/>
              </w:rPr>
              <w:tab/>
            </w:r>
            <w:r>
              <w:rPr>
                <w:noProof/>
                <w:webHidden/>
              </w:rPr>
              <w:fldChar w:fldCharType="begin"/>
            </w:r>
            <w:r>
              <w:rPr>
                <w:noProof/>
                <w:webHidden/>
              </w:rPr>
              <w:instrText xml:space="preserve"> PAGEREF _Toc210124464 \h </w:instrText>
            </w:r>
            <w:r>
              <w:rPr>
                <w:noProof/>
                <w:webHidden/>
              </w:rPr>
            </w:r>
            <w:r>
              <w:rPr>
                <w:noProof/>
                <w:webHidden/>
              </w:rPr>
              <w:fldChar w:fldCharType="separate"/>
            </w:r>
            <w:r w:rsidR="003111CF">
              <w:rPr>
                <w:noProof/>
                <w:webHidden/>
              </w:rPr>
              <w:t>vii</w:t>
            </w:r>
            <w:r>
              <w:rPr>
                <w:noProof/>
                <w:webHidden/>
              </w:rPr>
              <w:fldChar w:fldCharType="end"/>
            </w:r>
          </w:hyperlink>
        </w:p>
        <w:p w14:paraId="6992DD59" w14:textId="4D92BEB0"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5" w:history="1">
            <w:r w:rsidRPr="009F1DDD">
              <w:rPr>
                <w:rStyle w:val="Kpr"/>
                <w:noProof/>
              </w:rPr>
              <w:t>ŞEKİLLER DİZİNİ</w:t>
            </w:r>
            <w:r>
              <w:rPr>
                <w:noProof/>
                <w:webHidden/>
              </w:rPr>
              <w:tab/>
            </w:r>
            <w:r>
              <w:rPr>
                <w:noProof/>
                <w:webHidden/>
              </w:rPr>
              <w:fldChar w:fldCharType="begin"/>
            </w:r>
            <w:r>
              <w:rPr>
                <w:noProof/>
                <w:webHidden/>
              </w:rPr>
              <w:instrText xml:space="preserve"> PAGEREF _Toc210124465 \h </w:instrText>
            </w:r>
            <w:r>
              <w:rPr>
                <w:noProof/>
                <w:webHidden/>
              </w:rPr>
            </w:r>
            <w:r>
              <w:rPr>
                <w:noProof/>
                <w:webHidden/>
              </w:rPr>
              <w:fldChar w:fldCharType="separate"/>
            </w:r>
            <w:r w:rsidR="003111CF">
              <w:rPr>
                <w:noProof/>
                <w:webHidden/>
              </w:rPr>
              <w:t>viii</w:t>
            </w:r>
            <w:r>
              <w:rPr>
                <w:noProof/>
                <w:webHidden/>
              </w:rPr>
              <w:fldChar w:fldCharType="end"/>
            </w:r>
          </w:hyperlink>
        </w:p>
        <w:p w14:paraId="42428ADB" w14:textId="3A6BD54A"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6" w:history="1">
            <w:r w:rsidRPr="009F1DDD">
              <w:rPr>
                <w:rStyle w:val="Kpr"/>
                <w:noProof/>
              </w:rPr>
              <w:t>SİMGELER VE KISALTMALAR</w:t>
            </w:r>
            <w:r>
              <w:rPr>
                <w:noProof/>
                <w:webHidden/>
              </w:rPr>
              <w:tab/>
            </w:r>
            <w:r>
              <w:rPr>
                <w:noProof/>
                <w:webHidden/>
              </w:rPr>
              <w:fldChar w:fldCharType="begin"/>
            </w:r>
            <w:r>
              <w:rPr>
                <w:noProof/>
                <w:webHidden/>
              </w:rPr>
              <w:instrText xml:space="preserve"> PAGEREF _Toc210124466 \h </w:instrText>
            </w:r>
            <w:r>
              <w:rPr>
                <w:noProof/>
                <w:webHidden/>
              </w:rPr>
            </w:r>
            <w:r>
              <w:rPr>
                <w:noProof/>
                <w:webHidden/>
              </w:rPr>
              <w:fldChar w:fldCharType="separate"/>
            </w:r>
            <w:r w:rsidR="003111CF">
              <w:rPr>
                <w:noProof/>
                <w:webHidden/>
              </w:rPr>
              <w:t>viii</w:t>
            </w:r>
            <w:r>
              <w:rPr>
                <w:noProof/>
                <w:webHidden/>
              </w:rPr>
              <w:fldChar w:fldCharType="end"/>
            </w:r>
          </w:hyperlink>
        </w:p>
        <w:p w14:paraId="0DD5C024" w14:textId="60448CCD"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7" w:history="1">
            <w:r w:rsidRPr="009F1DDD">
              <w:rPr>
                <w:rStyle w:val="Kpr"/>
                <w:noProof/>
              </w:rPr>
              <w:t>BÖLÜM I</w:t>
            </w:r>
            <w:r>
              <w:rPr>
                <w:noProof/>
                <w:webHidden/>
              </w:rPr>
              <w:tab/>
            </w:r>
            <w:r>
              <w:rPr>
                <w:noProof/>
                <w:webHidden/>
              </w:rPr>
              <w:fldChar w:fldCharType="begin"/>
            </w:r>
            <w:r>
              <w:rPr>
                <w:noProof/>
                <w:webHidden/>
              </w:rPr>
              <w:instrText xml:space="preserve"> PAGEREF _Toc210124467 \h </w:instrText>
            </w:r>
            <w:r>
              <w:rPr>
                <w:noProof/>
                <w:webHidden/>
              </w:rPr>
            </w:r>
            <w:r>
              <w:rPr>
                <w:noProof/>
                <w:webHidden/>
              </w:rPr>
              <w:fldChar w:fldCharType="separate"/>
            </w:r>
            <w:r w:rsidR="003111CF">
              <w:rPr>
                <w:noProof/>
                <w:webHidden/>
              </w:rPr>
              <w:t>1</w:t>
            </w:r>
            <w:r>
              <w:rPr>
                <w:noProof/>
                <w:webHidden/>
              </w:rPr>
              <w:fldChar w:fldCharType="end"/>
            </w:r>
          </w:hyperlink>
        </w:p>
        <w:p w14:paraId="5C38CA9E" w14:textId="7191A26C"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8" w:history="1">
            <w:r w:rsidRPr="009F1DDD">
              <w:rPr>
                <w:rStyle w:val="Kpr"/>
                <w:noProof/>
              </w:rPr>
              <w:t>GİRİŞ</w:t>
            </w:r>
            <w:r>
              <w:rPr>
                <w:noProof/>
                <w:webHidden/>
              </w:rPr>
              <w:tab/>
            </w:r>
            <w:r>
              <w:rPr>
                <w:noProof/>
                <w:webHidden/>
              </w:rPr>
              <w:fldChar w:fldCharType="begin"/>
            </w:r>
            <w:r>
              <w:rPr>
                <w:noProof/>
                <w:webHidden/>
              </w:rPr>
              <w:instrText xml:space="preserve"> PAGEREF _Toc210124468 \h </w:instrText>
            </w:r>
            <w:r>
              <w:rPr>
                <w:noProof/>
                <w:webHidden/>
              </w:rPr>
            </w:r>
            <w:r>
              <w:rPr>
                <w:noProof/>
                <w:webHidden/>
              </w:rPr>
              <w:fldChar w:fldCharType="separate"/>
            </w:r>
            <w:r w:rsidR="003111CF">
              <w:rPr>
                <w:noProof/>
                <w:webHidden/>
              </w:rPr>
              <w:t>1</w:t>
            </w:r>
            <w:r>
              <w:rPr>
                <w:noProof/>
                <w:webHidden/>
              </w:rPr>
              <w:fldChar w:fldCharType="end"/>
            </w:r>
          </w:hyperlink>
        </w:p>
        <w:p w14:paraId="09C1E951" w14:textId="7549F3BC"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9" w:history="1">
            <w:r w:rsidRPr="009F1DDD">
              <w:rPr>
                <w:rStyle w:val="Kpr"/>
                <w:noProof/>
              </w:rPr>
              <w:t>BÖLÜM II</w:t>
            </w:r>
            <w:r>
              <w:rPr>
                <w:noProof/>
                <w:webHidden/>
              </w:rPr>
              <w:tab/>
            </w:r>
            <w:r>
              <w:rPr>
                <w:noProof/>
                <w:webHidden/>
              </w:rPr>
              <w:fldChar w:fldCharType="begin"/>
            </w:r>
            <w:r>
              <w:rPr>
                <w:noProof/>
                <w:webHidden/>
              </w:rPr>
              <w:instrText xml:space="preserve"> PAGEREF _Toc210124469 \h </w:instrText>
            </w:r>
            <w:r>
              <w:rPr>
                <w:noProof/>
                <w:webHidden/>
              </w:rPr>
            </w:r>
            <w:r>
              <w:rPr>
                <w:noProof/>
                <w:webHidden/>
              </w:rPr>
              <w:fldChar w:fldCharType="separate"/>
            </w:r>
            <w:r w:rsidR="003111CF">
              <w:rPr>
                <w:noProof/>
                <w:webHidden/>
              </w:rPr>
              <w:t>3</w:t>
            </w:r>
            <w:r>
              <w:rPr>
                <w:noProof/>
                <w:webHidden/>
              </w:rPr>
              <w:fldChar w:fldCharType="end"/>
            </w:r>
          </w:hyperlink>
        </w:p>
        <w:p w14:paraId="6F207AB3" w14:textId="61C23CDA"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70" w:history="1">
            <w:r w:rsidRPr="009F1DDD">
              <w:rPr>
                <w:rStyle w:val="Kpr"/>
                <w:noProof/>
              </w:rPr>
              <w:t>BİÇİMLENDİRME İLE İLGİLİ YAZIM KURALLARI</w:t>
            </w:r>
            <w:r>
              <w:rPr>
                <w:noProof/>
                <w:webHidden/>
              </w:rPr>
              <w:tab/>
            </w:r>
            <w:r>
              <w:rPr>
                <w:noProof/>
                <w:webHidden/>
              </w:rPr>
              <w:fldChar w:fldCharType="begin"/>
            </w:r>
            <w:r>
              <w:rPr>
                <w:noProof/>
                <w:webHidden/>
              </w:rPr>
              <w:instrText xml:space="preserve"> PAGEREF _Toc210124470 \h </w:instrText>
            </w:r>
            <w:r>
              <w:rPr>
                <w:noProof/>
                <w:webHidden/>
              </w:rPr>
            </w:r>
            <w:r>
              <w:rPr>
                <w:noProof/>
                <w:webHidden/>
              </w:rPr>
              <w:fldChar w:fldCharType="separate"/>
            </w:r>
            <w:r w:rsidR="003111CF">
              <w:rPr>
                <w:noProof/>
                <w:webHidden/>
              </w:rPr>
              <w:t>3</w:t>
            </w:r>
            <w:r>
              <w:rPr>
                <w:noProof/>
                <w:webHidden/>
              </w:rPr>
              <w:fldChar w:fldCharType="end"/>
            </w:r>
          </w:hyperlink>
        </w:p>
        <w:p w14:paraId="4C1020A9" w14:textId="7E9E00C6"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1" w:history="1">
            <w:r w:rsidRPr="009F1DDD">
              <w:rPr>
                <w:rStyle w:val="Kpr"/>
                <w:noProof/>
              </w:rPr>
              <w:t>2.1. Kullanılacak Kâğıt ve Çoğaltma Sistemi (Birinci alt başlık)</w:t>
            </w:r>
            <w:r>
              <w:rPr>
                <w:noProof/>
                <w:webHidden/>
              </w:rPr>
              <w:tab/>
            </w:r>
            <w:r>
              <w:rPr>
                <w:noProof/>
                <w:webHidden/>
              </w:rPr>
              <w:fldChar w:fldCharType="begin"/>
            </w:r>
            <w:r>
              <w:rPr>
                <w:noProof/>
                <w:webHidden/>
              </w:rPr>
              <w:instrText xml:space="preserve"> PAGEREF _Toc210124471 \h </w:instrText>
            </w:r>
            <w:r>
              <w:rPr>
                <w:noProof/>
                <w:webHidden/>
              </w:rPr>
            </w:r>
            <w:r>
              <w:rPr>
                <w:noProof/>
                <w:webHidden/>
              </w:rPr>
              <w:fldChar w:fldCharType="separate"/>
            </w:r>
            <w:r w:rsidR="003111CF">
              <w:rPr>
                <w:noProof/>
                <w:webHidden/>
              </w:rPr>
              <w:t>3</w:t>
            </w:r>
            <w:r>
              <w:rPr>
                <w:noProof/>
                <w:webHidden/>
              </w:rPr>
              <w:fldChar w:fldCharType="end"/>
            </w:r>
          </w:hyperlink>
        </w:p>
        <w:p w14:paraId="21C1C225" w14:textId="6AF7A8CA"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2" w:history="1">
            <w:r w:rsidRPr="009F1DDD">
              <w:rPr>
                <w:rStyle w:val="Kpr"/>
                <w:rFonts w:eastAsia="Times New Roman"/>
                <w:noProof/>
                <w:lang w:eastAsia="ko-KR"/>
              </w:rPr>
              <w:t>2.2. Yazı Karakteri</w:t>
            </w:r>
            <w:r>
              <w:rPr>
                <w:noProof/>
                <w:webHidden/>
              </w:rPr>
              <w:tab/>
            </w:r>
            <w:r>
              <w:rPr>
                <w:noProof/>
                <w:webHidden/>
              </w:rPr>
              <w:fldChar w:fldCharType="begin"/>
            </w:r>
            <w:r>
              <w:rPr>
                <w:noProof/>
                <w:webHidden/>
              </w:rPr>
              <w:instrText xml:space="preserve"> PAGEREF _Toc210124472 \h </w:instrText>
            </w:r>
            <w:r>
              <w:rPr>
                <w:noProof/>
                <w:webHidden/>
              </w:rPr>
            </w:r>
            <w:r>
              <w:rPr>
                <w:noProof/>
                <w:webHidden/>
              </w:rPr>
              <w:fldChar w:fldCharType="separate"/>
            </w:r>
            <w:r w:rsidR="003111CF">
              <w:rPr>
                <w:noProof/>
                <w:webHidden/>
              </w:rPr>
              <w:t>3</w:t>
            </w:r>
            <w:r>
              <w:rPr>
                <w:noProof/>
                <w:webHidden/>
              </w:rPr>
              <w:fldChar w:fldCharType="end"/>
            </w:r>
          </w:hyperlink>
        </w:p>
        <w:p w14:paraId="2141DB9C" w14:textId="5E83BE09"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3" w:history="1">
            <w:r w:rsidRPr="009F1DDD">
              <w:rPr>
                <w:rStyle w:val="Kpr"/>
                <w:noProof/>
                <w:lang w:eastAsia="ko-KR"/>
              </w:rPr>
              <w:t>2.3. Sayfa Düzeni</w:t>
            </w:r>
            <w:r>
              <w:rPr>
                <w:noProof/>
                <w:webHidden/>
              </w:rPr>
              <w:tab/>
            </w:r>
            <w:r>
              <w:rPr>
                <w:noProof/>
                <w:webHidden/>
              </w:rPr>
              <w:fldChar w:fldCharType="begin"/>
            </w:r>
            <w:r>
              <w:rPr>
                <w:noProof/>
                <w:webHidden/>
              </w:rPr>
              <w:instrText xml:space="preserve"> PAGEREF _Toc210124473 \h </w:instrText>
            </w:r>
            <w:r>
              <w:rPr>
                <w:noProof/>
                <w:webHidden/>
              </w:rPr>
            </w:r>
            <w:r>
              <w:rPr>
                <w:noProof/>
                <w:webHidden/>
              </w:rPr>
              <w:fldChar w:fldCharType="separate"/>
            </w:r>
            <w:r w:rsidR="003111CF">
              <w:rPr>
                <w:noProof/>
                <w:webHidden/>
              </w:rPr>
              <w:t>3</w:t>
            </w:r>
            <w:r>
              <w:rPr>
                <w:noProof/>
                <w:webHidden/>
              </w:rPr>
              <w:fldChar w:fldCharType="end"/>
            </w:r>
          </w:hyperlink>
        </w:p>
        <w:p w14:paraId="7692C529" w14:textId="2EB2866C"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4" w:history="1">
            <w:r w:rsidRPr="009F1DDD">
              <w:rPr>
                <w:rStyle w:val="Kpr"/>
                <w:noProof/>
                <w:lang w:eastAsia="ko-KR"/>
              </w:rPr>
              <w:t>2.4. Satır Aralıkları, Boşluklar, Paragraf Düzeni</w:t>
            </w:r>
            <w:r>
              <w:rPr>
                <w:noProof/>
                <w:webHidden/>
              </w:rPr>
              <w:tab/>
            </w:r>
            <w:r>
              <w:rPr>
                <w:noProof/>
                <w:webHidden/>
              </w:rPr>
              <w:fldChar w:fldCharType="begin"/>
            </w:r>
            <w:r>
              <w:rPr>
                <w:noProof/>
                <w:webHidden/>
              </w:rPr>
              <w:instrText xml:space="preserve"> PAGEREF _Toc210124474 \h </w:instrText>
            </w:r>
            <w:r>
              <w:rPr>
                <w:noProof/>
                <w:webHidden/>
              </w:rPr>
            </w:r>
            <w:r>
              <w:rPr>
                <w:noProof/>
                <w:webHidden/>
              </w:rPr>
              <w:fldChar w:fldCharType="separate"/>
            </w:r>
            <w:r w:rsidR="003111CF">
              <w:rPr>
                <w:noProof/>
                <w:webHidden/>
              </w:rPr>
              <w:t>4</w:t>
            </w:r>
            <w:r>
              <w:rPr>
                <w:noProof/>
                <w:webHidden/>
              </w:rPr>
              <w:fldChar w:fldCharType="end"/>
            </w:r>
          </w:hyperlink>
        </w:p>
        <w:p w14:paraId="77A2BFC2" w14:textId="7151B575"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5" w:history="1">
            <w:r w:rsidRPr="009F1DDD">
              <w:rPr>
                <w:rStyle w:val="Kpr"/>
                <w:noProof/>
                <w:lang w:eastAsia="ko-KR"/>
              </w:rPr>
              <w:t>2.5. Sayfa Numaralandırma</w:t>
            </w:r>
            <w:r>
              <w:rPr>
                <w:noProof/>
                <w:webHidden/>
              </w:rPr>
              <w:tab/>
            </w:r>
            <w:r>
              <w:rPr>
                <w:noProof/>
                <w:webHidden/>
              </w:rPr>
              <w:fldChar w:fldCharType="begin"/>
            </w:r>
            <w:r>
              <w:rPr>
                <w:noProof/>
                <w:webHidden/>
              </w:rPr>
              <w:instrText xml:space="preserve"> PAGEREF _Toc210124475 \h </w:instrText>
            </w:r>
            <w:r>
              <w:rPr>
                <w:noProof/>
                <w:webHidden/>
              </w:rPr>
            </w:r>
            <w:r>
              <w:rPr>
                <w:noProof/>
                <w:webHidden/>
              </w:rPr>
              <w:fldChar w:fldCharType="separate"/>
            </w:r>
            <w:r w:rsidR="003111CF">
              <w:rPr>
                <w:noProof/>
                <w:webHidden/>
              </w:rPr>
              <w:t>5</w:t>
            </w:r>
            <w:r>
              <w:rPr>
                <w:noProof/>
                <w:webHidden/>
              </w:rPr>
              <w:fldChar w:fldCharType="end"/>
            </w:r>
          </w:hyperlink>
        </w:p>
        <w:p w14:paraId="39A37E12" w14:textId="429DEDC5"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6" w:history="1">
            <w:r w:rsidRPr="009F1DDD">
              <w:rPr>
                <w:rStyle w:val="Kpr"/>
                <w:noProof/>
                <w:lang w:eastAsia="ko-KR"/>
              </w:rPr>
              <w:t>2.6. Dış Kapak ve İç Kapak</w:t>
            </w:r>
            <w:r>
              <w:rPr>
                <w:noProof/>
                <w:webHidden/>
              </w:rPr>
              <w:tab/>
            </w:r>
            <w:r>
              <w:rPr>
                <w:noProof/>
                <w:webHidden/>
              </w:rPr>
              <w:fldChar w:fldCharType="begin"/>
            </w:r>
            <w:r>
              <w:rPr>
                <w:noProof/>
                <w:webHidden/>
              </w:rPr>
              <w:instrText xml:space="preserve"> PAGEREF _Toc210124476 \h </w:instrText>
            </w:r>
            <w:r>
              <w:rPr>
                <w:noProof/>
                <w:webHidden/>
              </w:rPr>
            </w:r>
            <w:r>
              <w:rPr>
                <w:noProof/>
                <w:webHidden/>
              </w:rPr>
              <w:fldChar w:fldCharType="separate"/>
            </w:r>
            <w:r w:rsidR="003111CF">
              <w:rPr>
                <w:noProof/>
                <w:webHidden/>
              </w:rPr>
              <w:t>6</w:t>
            </w:r>
            <w:r>
              <w:rPr>
                <w:noProof/>
                <w:webHidden/>
              </w:rPr>
              <w:fldChar w:fldCharType="end"/>
            </w:r>
          </w:hyperlink>
        </w:p>
        <w:p w14:paraId="50285779" w14:textId="2BBE10B6"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7" w:history="1">
            <w:r w:rsidRPr="009F1DDD">
              <w:rPr>
                <w:rStyle w:val="Kpr"/>
                <w:noProof/>
                <w:lang w:eastAsia="ko-KR"/>
              </w:rPr>
              <w:t>2.7. Ana ve Alt Başlıklar</w:t>
            </w:r>
            <w:r>
              <w:rPr>
                <w:noProof/>
                <w:webHidden/>
              </w:rPr>
              <w:tab/>
            </w:r>
            <w:r>
              <w:rPr>
                <w:noProof/>
                <w:webHidden/>
              </w:rPr>
              <w:fldChar w:fldCharType="begin"/>
            </w:r>
            <w:r>
              <w:rPr>
                <w:noProof/>
                <w:webHidden/>
              </w:rPr>
              <w:instrText xml:space="preserve"> PAGEREF _Toc210124477 \h </w:instrText>
            </w:r>
            <w:r>
              <w:rPr>
                <w:noProof/>
                <w:webHidden/>
              </w:rPr>
            </w:r>
            <w:r>
              <w:rPr>
                <w:noProof/>
                <w:webHidden/>
              </w:rPr>
              <w:fldChar w:fldCharType="separate"/>
            </w:r>
            <w:r w:rsidR="003111CF">
              <w:rPr>
                <w:noProof/>
                <w:webHidden/>
              </w:rPr>
              <w:t>6</w:t>
            </w:r>
            <w:r>
              <w:rPr>
                <w:noProof/>
                <w:webHidden/>
              </w:rPr>
              <w:fldChar w:fldCharType="end"/>
            </w:r>
          </w:hyperlink>
        </w:p>
        <w:p w14:paraId="36B09C1E" w14:textId="0729D903"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8" w:history="1">
            <w:r w:rsidRPr="009F1DDD">
              <w:rPr>
                <w:rStyle w:val="Kpr"/>
                <w:noProof/>
                <w:lang w:eastAsia="ko-KR"/>
              </w:rPr>
              <w:t>2.8. Dipnotlar</w:t>
            </w:r>
            <w:r>
              <w:rPr>
                <w:noProof/>
                <w:webHidden/>
              </w:rPr>
              <w:tab/>
            </w:r>
            <w:r>
              <w:rPr>
                <w:noProof/>
                <w:webHidden/>
              </w:rPr>
              <w:fldChar w:fldCharType="begin"/>
            </w:r>
            <w:r>
              <w:rPr>
                <w:noProof/>
                <w:webHidden/>
              </w:rPr>
              <w:instrText xml:space="preserve"> PAGEREF _Toc210124478 \h </w:instrText>
            </w:r>
            <w:r>
              <w:rPr>
                <w:noProof/>
                <w:webHidden/>
              </w:rPr>
            </w:r>
            <w:r>
              <w:rPr>
                <w:noProof/>
                <w:webHidden/>
              </w:rPr>
              <w:fldChar w:fldCharType="separate"/>
            </w:r>
            <w:r w:rsidR="003111CF">
              <w:rPr>
                <w:noProof/>
                <w:webHidden/>
              </w:rPr>
              <w:t>6</w:t>
            </w:r>
            <w:r>
              <w:rPr>
                <w:noProof/>
                <w:webHidden/>
              </w:rPr>
              <w:fldChar w:fldCharType="end"/>
            </w:r>
          </w:hyperlink>
        </w:p>
        <w:p w14:paraId="3061F89A" w14:textId="55D62A72"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9" w:history="1">
            <w:r w:rsidRPr="009F1DDD">
              <w:rPr>
                <w:rStyle w:val="Kpr"/>
                <w:noProof/>
                <w:lang w:eastAsia="ko-KR"/>
              </w:rPr>
              <w:t>2.9. Çizelgeler ve Şekiller</w:t>
            </w:r>
            <w:r>
              <w:rPr>
                <w:noProof/>
                <w:webHidden/>
              </w:rPr>
              <w:tab/>
            </w:r>
            <w:r>
              <w:rPr>
                <w:noProof/>
                <w:webHidden/>
              </w:rPr>
              <w:fldChar w:fldCharType="begin"/>
            </w:r>
            <w:r>
              <w:rPr>
                <w:noProof/>
                <w:webHidden/>
              </w:rPr>
              <w:instrText xml:space="preserve"> PAGEREF _Toc210124479 \h </w:instrText>
            </w:r>
            <w:r>
              <w:rPr>
                <w:noProof/>
                <w:webHidden/>
              </w:rPr>
            </w:r>
            <w:r>
              <w:rPr>
                <w:noProof/>
                <w:webHidden/>
              </w:rPr>
              <w:fldChar w:fldCharType="separate"/>
            </w:r>
            <w:r w:rsidR="003111CF">
              <w:rPr>
                <w:noProof/>
                <w:webHidden/>
              </w:rPr>
              <w:t>7</w:t>
            </w:r>
            <w:r>
              <w:rPr>
                <w:noProof/>
                <w:webHidden/>
              </w:rPr>
              <w:fldChar w:fldCharType="end"/>
            </w:r>
          </w:hyperlink>
        </w:p>
        <w:p w14:paraId="398AED49" w14:textId="6789005B"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80" w:history="1">
            <w:r w:rsidRPr="009F1DDD">
              <w:rPr>
                <w:rStyle w:val="Kpr"/>
                <w:noProof/>
                <w:lang w:eastAsia="ko-KR"/>
              </w:rPr>
              <w:t>2.10. Denklemler</w:t>
            </w:r>
            <w:r>
              <w:rPr>
                <w:noProof/>
                <w:webHidden/>
              </w:rPr>
              <w:tab/>
            </w:r>
            <w:r>
              <w:rPr>
                <w:noProof/>
                <w:webHidden/>
              </w:rPr>
              <w:fldChar w:fldCharType="begin"/>
            </w:r>
            <w:r>
              <w:rPr>
                <w:noProof/>
                <w:webHidden/>
              </w:rPr>
              <w:instrText xml:space="preserve"> PAGEREF _Toc210124480 \h </w:instrText>
            </w:r>
            <w:r>
              <w:rPr>
                <w:noProof/>
                <w:webHidden/>
              </w:rPr>
            </w:r>
            <w:r>
              <w:rPr>
                <w:noProof/>
                <w:webHidden/>
              </w:rPr>
              <w:fldChar w:fldCharType="separate"/>
            </w:r>
            <w:r w:rsidR="003111CF">
              <w:rPr>
                <w:noProof/>
                <w:webHidden/>
              </w:rPr>
              <w:t>8</w:t>
            </w:r>
            <w:r>
              <w:rPr>
                <w:noProof/>
                <w:webHidden/>
              </w:rPr>
              <w:fldChar w:fldCharType="end"/>
            </w:r>
          </w:hyperlink>
        </w:p>
        <w:p w14:paraId="21BDCBFC" w14:textId="04CFE448"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81" w:history="1">
            <w:r w:rsidRPr="009F1DDD">
              <w:rPr>
                <w:rStyle w:val="Kpr"/>
                <w:noProof/>
                <w:lang w:eastAsia="ko-KR"/>
              </w:rPr>
              <w:t>2.11. Atıflar</w:t>
            </w:r>
            <w:r>
              <w:rPr>
                <w:noProof/>
                <w:webHidden/>
              </w:rPr>
              <w:tab/>
            </w:r>
            <w:r>
              <w:rPr>
                <w:noProof/>
                <w:webHidden/>
              </w:rPr>
              <w:fldChar w:fldCharType="begin"/>
            </w:r>
            <w:r>
              <w:rPr>
                <w:noProof/>
                <w:webHidden/>
              </w:rPr>
              <w:instrText xml:space="preserve"> PAGEREF _Toc210124481 \h </w:instrText>
            </w:r>
            <w:r>
              <w:rPr>
                <w:noProof/>
                <w:webHidden/>
              </w:rPr>
            </w:r>
            <w:r>
              <w:rPr>
                <w:noProof/>
                <w:webHidden/>
              </w:rPr>
              <w:fldChar w:fldCharType="separate"/>
            </w:r>
            <w:r w:rsidR="003111CF">
              <w:rPr>
                <w:noProof/>
                <w:webHidden/>
              </w:rPr>
              <w:t>9</w:t>
            </w:r>
            <w:r>
              <w:rPr>
                <w:noProof/>
                <w:webHidden/>
              </w:rPr>
              <w:fldChar w:fldCharType="end"/>
            </w:r>
          </w:hyperlink>
        </w:p>
        <w:p w14:paraId="09473A72" w14:textId="1F9CDEE6"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82" w:history="1">
            <w:r w:rsidRPr="009F1DDD">
              <w:rPr>
                <w:rStyle w:val="Kpr"/>
                <w:rFonts w:cs="Times New Roman"/>
                <w:noProof/>
              </w:rPr>
              <w:t>2.12. Metin Bölümleri</w:t>
            </w:r>
            <w:r>
              <w:rPr>
                <w:noProof/>
                <w:webHidden/>
              </w:rPr>
              <w:tab/>
            </w:r>
            <w:r>
              <w:rPr>
                <w:noProof/>
                <w:webHidden/>
              </w:rPr>
              <w:fldChar w:fldCharType="begin"/>
            </w:r>
            <w:r>
              <w:rPr>
                <w:noProof/>
                <w:webHidden/>
              </w:rPr>
              <w:instrText xml:space="preserve"> PAGEREF _Toc210124482 \h </w:instrText>
            </w:r>
            <w:r>
              <w:rPr>
                <w:noProof/>
                <w:webHidden/>
              </w:rPr>
            </w:r>
            <w:r>
              <w:rPr>
                <w:noProof/>
                <w:webHidden/>
              </w:rPr>
              <w:fldChar w:fldCharType="separate"/>
            </w:r>
            <w:r w:rsidR="003111CF">
              <w:rPr>
                <w:noProof/>
                <w:webHidden/>
              </w:rPr>
              <w:t>9</w:t>
            </w:r>
            <w:r>
              <w:rPr>
                <w:noProof/>
                <w:webHidden/>
              </w:rPr>
              <w:fldChar w:fldCharType="end"/>
            </w:r>
          </w:hyperlink>
        </w:p>
        <w:p w14:paraId="0C99EE3A" w14:textId="3F48A78A"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83" w:history="1">
            <w:r w:rsidRPr="009F1DDD">
              <w:rPr>
                <w:rStyle w:val="Kpr"/>
                <w:noProof/>
              </w:rPr>
              <w:t>BÖLÜM III</w:t>
            </w:r>
            <w:r>
              <w:rPr>
                <w:noProof/>
                <w:webHidden/>
              </w:rPr>
              <w:tab/>
            </w:r>
            <w:r>
              <w:rPr>
                <w:noProof/>
                <w:webHidden/>
              </w:rPr>
              <w:fldChar w:fldCharType="begin"/>
            </w:r>
            <w:r>
              <w:rPr>
                <w:noProof/>
                <w:webHidden/>
              </w:rPr>
              <w:instrText xml:space="preserve"> PAGEREF _Toc210124483 \h </w:instrText>
            </w:r>
            <w:r>
              <w:rPr>
                <w:noProof/>
                <w:webHidden/>
              </w:rPr>
            </w:r>
            <w:r>
              <w:rPr>
                <w:noProof/>
                <w:webHidden/>
              </w:rPr>
              <w:fldChar w:fldCharType="separate"/>
            </w:r>
            <w:r w:rsidR="003111CF">
              <w:rPr>
                <w:noProof/>
                <w:webHidden/>
              </w:rPr>
              <w:t>11</w:t>
            </w:r>
            <w:r>
              <w:rPr>
                <w:noProof/>
                <w:webHidden/>
              </w:rPr>
              <w:fldChar w:fldCharType="end"/>
            </w:r>
          </w:hyperlink>
        </w:p>
        <w:p w14:paraId="0854CD23" w14:textId="6F5CF0D0"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84" w:history="1">
            <w:r w:rsidRPr="009F1DDD">
              <w:rPr>
                <w:rStyle w:val="Kpr"/>
                <w:noProof/>
              </w:rPr>
              <w:t xml:space="preserve">ATIF GÖSTERME VE </w:t>
            </w:r>
            <w:r w:rsidR="00370FA4">
              <w:rPr>
                <w:rStyle w:val="Kpr"/>
                <w:noProof/>
              </w:rPr>
              <w:t>KAYNAKLAR</w:t>
            </w:r>
            <w:r w:rsidRPr="009F1DDD">
              <w:rPr>
                <w:rStyle w:val="Kpr"/>
                <w:noProof/>
              </w:rPr>
              <w:t>NIN HAZIRLANMASI</w:t>
            </w:r>
            <w:r>
              <w:rPr>
                <w:noProof/>
                <w:webHidden/>
              </w:rPr>
              <w:tab/>
            </w:r>
            <w:r>
              <w:rPr>
                <w:noProof/>
                <w:webHidden/>
              </w:rPr>
              <w:fldChar w:fldCharType="begin"/>
            </w:r>
            <w:r>
              <w:rPr>
                <w:noProof/>
                <w:webHidden/>
              </w:rPr>
              <w:instrText xml:space="preserve"> PAGEREF _Toc210124484 \h </w:instrText>
            </w:r>
            <w:r>
              <w:rPr>
                <w:noProof/>
                <w:webHidden/>
              </w:rPr>
            </w:r>
            <w:r>
              <w:rPr>
                <w:noProof/>
                <w:webHidden/>
              </w:rPr>
              <w:fldChar w:fldCharType="separate"/>
            </w:r>
            <w:r w:rsidR="003111CF">
              <w:rPr>
                <w:noProof/>
                <w:webHidden/>
              </w:rPr>
              <w:t>11</w:t>
            </w:r>
            <w:r>
              <w:rPr>
                <w:noProof/>
                <w:webHidden/>
              </w:rPr>
              <w:fldChar w:fldCharType="end"/>
            </w:r>
          </w:hyperlink>
        </w:p>
        <w:p w14:paraId="384E75AE" w14:textId="0D861560"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85" w:history="1">
            <w:r w:rsidRPr="009F1DDD">
              <w:rPr>
                <w:rStyle w:val="Kpr"/>
                <w:noProof/>
              </w:rPr>
              <w:t>3.1. APA Yazım Şekli</w:t>
            </w:r>
            <w:r>
              <w:rPr>
                <w:noProof/>
                <w:webHidden/>
              </w:rPr>
              <w:tab/>
            </w:r>
            <w:r>
              <w:rPr>
                <w:noProof/>
                <w:webHidden/>
              </w:rPr>
              <w:fldChar w:fldCharType="begin"/>
            </w:r>
            <w:r>
              <w:rPr>
                <w:noProof/>
                <w:webHidden/>
              </w:rPr>
              <w:instrText xml:space="preserve"> PAGEREF _Toc210124485 \h </w:instrText>
            </w:r>
            <w:r>
              <w:rPr>
                <w:noProof/>
                <w:webHidden/>
              </w:rPr>
            </w:r>
            <w:r>
              <w:rPr>
                <w:noProof/>
                <w:webHidden/>
              </w:rPr>
              <w:fldChar w:fldCharType="separate"/>
            </w:r>
            <w:r w:rsidR="003111CF">
              <w:rPr>
                <w:noProof/>
                <w:webHidden/>
              </w:rPr>
              <w:t>11</w:t>
            </w:r>
            <w:r>
              <w:rPr>
                <w:noProof/>
                <w:webHidden/>
              </w:rPr>
              <w:fldChar w:fldCharType="end"/>
            </w:r>
          </w:hyperlink>
        </w:p>
        <w:p w14:paraId="3505765E" w14:textId="06C4BB6C" w:rsidR="006D069A" w:rsidRDefault="006D069A">
          <w:pPr>
            <w:pStyle w:val="T3"/>
            <w:tabs>
              <w:tab w:val="right" w:leader="dot" w:pos="8210"/>
            </w:tabs>
            <w:rPr>
              <w:rFonts w:asciiTheme="minorHAnsi" w:hAnsiTheme="minorHAnsi"/>
              <w:noProof/>
              <w:kern w:val="2"/>
              <w:szCs w:val="24"/>
              <w14:ligatures w14:val="standardContextual"/>
            </w:rPr>
          </w:pPr>
          <w:hyperlink w:anchor="_Toc210124486" w:history="1">
            <w:r w:rsidRPr="009F1DDD">
              <w:rPr>
                <w:rStyle w:val="Kpr"/>
                <w:noProof/>
              </w:rPr>
              <w:t>3.1.1. Dergi ve Gazete Makaleleri</w:t>
            </w:r>
            <w:r>
              <w:rPr>
                <w:noProof/>
                <w:webHidden/>
              </w:rPr>
              <w:tab/>
            </w:r>
            <w:r>
              <w:rPr>
                <w:noProof/>
                <w:webHidden/>
              </w:rPr>
              <w:fldChar w:fldCharType="begin"/>
            </w:r>
            <w:r>
              <w:rPr>
                <w:noProof/>
                <w:webHidden/>
              </w:rPr>
              <w:instrText xml:space="preserve"> PAGEREF _Toc210124486 \h </w:instrText>
            </w:r>
            <w:r>
              <w:rPr>
                <w:noProof/>
                <w:webHidden/>
              </w:rPr>
            </w:r>
            <w:r>
              <w:rPr>
                <w:noProof/>
                <w:webHidden/>
              </w:rPr>
              <w:fldChar w:fldCharType="separate"/>
            </w:r>
            <w:r w:rsidR="003111CF">
              <w:rPr>
                <w:noProof/>
                <w:webHidden/>
              </w:rPr>
              <w:t>11</w:t>
            </w:r>
            <w:r>
              <w:rPr>
                <w:noProof/>
                <w:webHidden/>
              </w:rPr>
              <w:fldChar w:fldCharType="end"/>
            </w:r>
          </w:hyperlink>
        </w:p>
        <w:p w14:paraId="2D9ACC0A" w14:textId="328B2151" w:rsidR="006D069A" w:rsidRDefault="006D069A">
          <w:pPr>
            <w:pStyle w:val="T3"/>
            <w:tabs>
              <w:tab w:val="right" w:leader="dot" w:pos="8210"/>
            </w:tabs>
            <w:rPr>
              <w:rFonts w:asciiTheme="minorHAnsi" w:hAnsiTheme="minorHAnsi"/>
              <w:noProof/>
              <w:kern w:val="2"/>
              <w:szCs w:val="24"/>
              <w14:ligatures w14:val="standardContextual"/>
            </w:rPr>
          </w:pPr>
          <w:hyperlink w:anchor="_Toc210124487" w:history="1">
            <w:r w:rsidRPr="009F1DDD">
              <w:rPr>
                <w:rStyle w:val="Kpr"/>
                <w:noProof/>
              </w:rPr>
              <w:t>3.1.2. Kitap</w:t>
            </w:r>
            <w:r>
              <w:rPr>
                <w:noProof/>
                <w:webHidden/>
              </w:rPr>
              <w:tab/>
            </w:r>
            <w:r>
              <w:rPr>
                <w:noProof/>
                <w:webHidden/>
              </w:rPr>
              <w:fldChar w:fldCharType="begin"/>
            </w:r>
            <w:r>
              <w:rPr>
                <w:noProof/>
                <w:webHidden/>
              </w:rPr>
              <w:instrText xml:space="preserve"> PAGEREF _Toc210124487 \h </w:instrText>
            </w:r>
            <w:r>
              <w:rPr>
                <w:noProof/>
                <w:webHidden/>
              </w:rPr>
            </w:r>
            <w:r>
              <w:rPr>
                <w:noProof/>
                <w:webHidden/>
              </w:rPr>
              <w:fldChar w:fldCharType="separate"/>
            </w:r>
            <w:r w:rsidR="003111CF">
              <w:rPr>
                <w:noProof/>
                <w:webHidden/>
              </w:rPr>
              <w:t>12</w:t>
            </w:r>
            <w:r>
              <w:rPr>
                <w:noProof/>
                <w:webHidden/>
              </w:rPr>
              <w:fldChar w:fldCharType="end"/>
            </w:r>
          </w:hyperlink>
        </w:p>
        <w:p w14:paraId="269277F2" w14:textId="25EB166A" w:rsidR="006D069A" w:rsidRDefault="006D069A">
          <w:pPr>
            <w:pStyle w:val="T3"/>
            <w:tabs>
              <w:tab w:val="right" w:leader="dot" w:pos="8210"/>
            </w:tabs>
            <w:rPr>
              <w:rFonts w:asciiTheme="minorHAnsi" w:hAnsiTheme="minorHAnsi"/>
              <w:noProof/>
              <w:kern w:val="2"/>
              <w:szCs w:val="24"/>
              <w14:ligatures w14:val="standardContextual"/>
            </w:rPr>
          </w:pPr>
          <w:hyperlink w:anchor="_Toc210124488" w:history="1">
            <w:r w:rsidRPr="009F1DDD">
              <w:rPr>
                <w:rStyle w:val="Kpr"/>
                <w:rFonts w:eastAsia="Times New Roman"/>
                <w:noProof/>
              </w:rPr>
              <w:t>3.1.3. Konferansta Sunulan Bildiriler</w:t>
            </w:r>
            <w:r>
              <w:rPr>
                <w:noProof/>
                <w:webHidden/>
              </w:rPr>
              <w:tab/>
            </w:r>
            <w:r>
              <w:rPr>
                <w:noProof/>
                <w:webHidden/>
              </w:rPr>
              <w:fldChar w:fldCharType="begin"/>
            </w:r>
            <w:r>
              <w:rPr>
                <w:noProof/>
                <w:webHidden/>
              </w:rPr>
              <w:instrText xml:space="preserve"> PAGEREF _Toc210124488 \h </w:instrText>
            </w:r>
            <w:r>
              <w:rPr>
                <w:noProof/>
                <w:webHidden/>
              </w:rPr>
            </w:r>
            <w:r>
              <w:rPr>
                <w:noProof/>
                <w:webHidden/>
              </w:rPr>
              <w:fldChar w:fldCharType="separate"/>
            </w:r>
            <w:r w:rsidR="003111CF">
              <w:rPr>
                <w:noProof/>
                <w:webHidden/>
              </w:rPr>
              <w:t>13</w:t>
            </w:r>
            <w:r>
              <w:rPr>
                <w:noProof/>
                <w:webHidden/>
              </w:rPr>
              <w:fldChar w:fldCharType="end"/>
            </w:r>
          </w:hyperlink>
        </w:p>
        <w:p w14:paraId="5C10505C" w14:textId="24EA524A" w:rsidR="006D069A" w:rsidRDefault="006D069A">
          <w:pPr>
            <w:pStyle w:val="T3"/>
            <w:tabs>
              <w:tab w:val="right" w:leader="dot" w:pos="8210"/>
            </w:tabs>
            <w:rPr>
              <w:rFonts w:asciiTheme="minorHAnsi" w:hAnsiTheme="minorHAnsi"/>
              <w:noProof/>
              <w:kern w:val="2"/>
              <w:szCs w:val="24"/>
              <w14:ligatures w14:val="standardContextual"/>
            </w:rPr>
          </w:pPr>
          <w:hyperlink w:anchor="_Toc210124489" w:history="1">
            <w:r w:rsidRPr="009F1DDD">
              <w:rPr>
                <w:rStyle w:val="Kpr"/>
                <w:rFonts w:eastAsia="Times New Roman"/>
                <w:noProof/>
              </w:rPr>
              <w:t>3.1.4. Tezler</w:t>
            </w:r>
            <w:r>
              <w:rPr>
                <w:noProof/>
                <w:webHidden/>
              </w:rPr>
              <w:tab/>
            </w:r>
            <w:r>
              <w:rPr>
                <w:noProof/>
                <w:webHidden/>
              </w:rPr>
              <w:fldChar w:fldCharType="begin"/>
            </w:r>
            <w:r>
              <w:rPr>
                <w:noProof/>
                <w:webHidden/>
              </w:rPr>
              <w:instrText xml:space="preserve"> PAGEREF _Toc210124489 \h </w:instrText>
            </w:r>
            <w:r>
              <w:rPr>
                <w:noProof/>
                <w:webHidden/>
              </w:rPr>
            </w:r>
            <w:r>
              <w:rPr>
                <w:noProof/>
                <w:webHidden/>
              </w:rPr>
              <w:fldChar w:fldCharType="separate"/>
            </w:r>
            <w:r w:rsidR="003111CF">
              <w:rPr>
                <w:noProof/>
                <w:webHidden/>
              </w:rPr>
              <w:t>14</w:t>
            </w:r>
            <w:r>
              <w:rPr>
                <w:noProof/>
                <w:webHidden/>
              </w:rPr>
              <w:fldChar w:fldCharType="end"/>
            </w:r>
          </w:hyperlink>
        </w:p>
        <w:p w14:paraId="78E7C444" w14:textId="6CE9CB38" w:rsidR="006D069A" w:rsidRDefault="006D069A">
          <w:pPr>
            <w:pStyle w:val="T3"/>
            <w:tabs>
              <w:tab w:val="right" w:leader="dot" w:pos="8210"/>
            </w:tabs>
            <w:rPr>
              <w:rFonts w:asciiTheme="minorHAnsi" w:hAnsiTheme="minorHAnsi"/>
              <w:noProof/>
              <w:kern w:val="2"/>
              <w:szCs w:val="24"/>
              <w14:ligatures w14:val="standardContextual"/>
            </w:rPr>
          </w:pPr>
          <w:hyperlink w:anchor="_Toc210124490" w:history="1">
            <w:r w:rsidRPr="009F1DDD">
              <w:rPr>
                <w:rStyle w:val="Kpr"/>
                <w:rFonts w:eastAsia="Times New Roman"/>
                <w:noProof/>
              </w:rPr>
              <w:t>3.1.5. Sözlük:</w:t>
            </w:r>
            <w:r>
              <w:rPr>
                <w:noProof/>
                <w:webHidden/>
              </w:rPr>
              <w:tab/>
            </w:r>
            <w:r>
              <w:rPr>
                <w:noProof/>
                <w:webHidden/>
              </w:rPr>
              <w:fldChar w:fldCharType="begin"/>
            </w:r>
            <w:r>
              <w:rPr>
                <w:noProof/>
                <w:webHidden/>
              </w:rPr>
              <w:instrText xml:space="preserve"> PAGEREF _Toc210124490 \h </w:instrText>
            </w:r>
            <w:r>
              <w:rPr>
                <w:noProof/>
                <w:webHidden/>
              </w:rPr>
            </w:r>
            <w:r>
              <w:rPr>
                <w:noProof/>
                <w:webHidden/>
              </w:rPr>
              <w:fldChar w:fldCharType="separate"/>
            </w:r>
            <w:r w:rsidR="003111CF">
              <w:rPr>
                <w:noProof/>
                <w:webHidden/>
              </w:rPr>
              <w:t>14</w:t>
            </w:r>
            <w:r>
              <w:rPr>
                <w:noProof/>
                <w:webHidden/>
              </w:rPr>
              <w:fldChar w:fldCharType="end"/>
            </w:r>
          </w:hyperlink>
        </w:p>
        <w:p w14:paraId="6E6165A7" w14:textId="25E2BE66" w:rsidR="006D069A" w:rsidRDefault="006D069A">
          <w:pPr>
            <w:pStyle w:val="T3"/>
            <w:tabs>
              <w:tab w:val="right" w:leader="dot" w:pos="8210"/>
            </w:tabs>
            <w:rPr>
              <w:rFonts w:asciiTheme="minorHAnsi" w:hAnsiTheme="minorHAnsi"/>
              <w:noProof/>
              <w:kern w:val="2"/>
              <w:szCs w:val="24"/>
              <w14:ligatures w14:val="standardContextual"/>
            </w:rPr>
          </w:pPr>
          <w:hyperlink w:anchor="_Toc210124491" w:history="1">
            <w:r w:rsidRPr="009F1DDD">
              <w:rPr>
                <w:rStyle w:val="Kpr"/>
                <w:rFonts w:eastAsia="Times New Roman"/>
                <w:noProof/>
              </w:rPr>
              <w:t xml:space="preserve">3.1.6. APA Yazım Şekline Göre Hazırlanmış Örnek </w:t>
            </w:r>
            <w:r w:rsidR="00370FA4">
              <w:rPr>
                <w:rStyle w:val="Kpr"/>
                <w:rFonts w:eastAsia="Times New Roman"/>
                <w:noProof/>
              </w:rPr>
              <w:t>Kaynaklar</w:t>
            </w:r>
            <w:r>
              <w:rPr>
                <w:noProof/>
                <w:webHidden/>
              </w:rPr>
              <w:tab/>
            </w:r>
            <w:r>
              <w:rPr>
                <w:noProof/>
                <w:webHidden/>
              </w:rPr>
              <w:fldChar w:fldCharType="begin"/>
            </w:r>
            <w:r>
              <w:rPr>
                <w:noProof/>
                <w:webHidden/>
              </w:rPr>
              <w:instrText xml:space="preserve"> PAGEREF _Toc210124491 \h </w:instrText>
            </w:r>
            <w:r>
              <w:rPr>
                <w:noProof/>
                <w:webHidden/>
              </w:rPr>
            </w:r>
            <w:r>
              <w:rPr>
                <w:noProof/>
                <w:webHidden/>
              </w:rPr>
              <w:fldChar w:fldCharType="separate"/>
            </w:r>
            <w:r w:rsidR="003111CF">
              <w:rPr>
                <w:noProof/>
                <w:webHidden/>
              </w:rPr>
              <w:t>15</w:t>
            </w:r>
            <w:r>
              <w:rPr>
                <w:noProof/>
                <w:webHidden/>
              </w:rPr>
              <w:fldChar w:fldCharType="end"/>
            </w:r>
          </w:hyperlink>
        </w:p>
        <w:p w14:paraId="2985A8BD" w14:textId="3174A0B6"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92" w:history="1">
            <w:r w:rsidRPr="009F1DDD">
              <w:rPr>
                <w:rStyle w:val="Kpr"/>
                <w:rFonts w:eastAsia="Times New Roman"/>
                <w:noProof/>
                <w:lang w:eastAsia="tr-TR"/>
              </w:rPr>
              <w:t>3.2. İSNAD-2 Yazım Şekli</w:t>
            </w:r>
            <w:r>
              <w:rPr>
                <w:noProof/>
                <w:webHidden/>
              </w:rPr>
              <w:tab/>
            </w:r>
            <w:r>
              <w:rPr>
                <w:noProof/>
                <w:webHidden/>
              </w:rPr>
              <w:fldChar w:fldCharType="begin"/>
            </w:r>
            <w:r>
              <w:rPr>
                <w:noProof/>
                <w:webHidden/>
              </w:rPr>
              <w:instrText xml:space="preserve"> PAGEREF _Toc210124492 \h </w:instrText>
            </w:r>
            <w:r>
              <w:rPr>
                <w:noProof/>
                <w:webHidden/>
              </w:rPr>
            </w:r>
            <w:r>
              <w:rPr>
                <w:noProof/>
                <w:webHidden/>
              </w:rPr>
              <w:fldChar w:fldCharType="separate"/>
            </w:r>
            <w:r w:rsidR="003111CF">
              <w:rPr>
                <w:noProof/>
                <w:webHidden/>
              </w:rPr>
              <w:t>15</w:t>
            </w:r>
            <w:r>
              <w:rPr>
                <w:noProof/>
                <w:webHidden/>
              </w:rPr>
              <w:fldChar w:fldCharType="end"/>
            </w:r>
          </w:hyperlink>
        </w:p>
        <w:p w14:paraId="07A711E3" w14:textId="45805320" w:rsidR="006D069A" w:rsidRDefault="006D069A">
          <w:pPr>
            <w:pStyle w:val="T3"/>
            <w:tabs>
              <w:tab w:val="right" w:leader="dot" w:pos="8210"/>
            </w:tabs>
            <w:rPr>
              <w:rFonts w:asciiTheme="minorHAnsi" w:hAnsiTheme="minorHAnsi"/>
              <w:noProof/>
              <w:kern w:val="2"/>
              <w:szCs w:val="24"/>
              <w14:ligatures w14:val="standardContextual"/>
            </w:rPr>
          </w:pPr>
          <w:hyperlink w:anchor="_Toc210124493" w:history="1">
            <w:r w:rsidRPr="009F1DDD">
              <w:rPr>
                <w:rStyle w:val="Kpr"/>
                <w:rFonts w:eastAsia="Times New Roman"/>
                <w:noProof/>
              </w:rPr>
              <w:t>3.2.1. Makale</w:t>
            </w:r>
            <w:r>
              <w:rPr>
                <w:noProof/>
                <w:webHidden/>
              </w:rPr>
              <w:tab/>
            </w:r>
            <w:r>
              <w:rPr>
                <w:noProof/>
                <w:webHidden/>
              </w:rPr>
              <w:fldChar w:fldCharType="begin"/>
            </w:r>
            <w:r>
              <w:rPr>
                <w:noProof/>
                <w:webHidden/>
              </w:rPr>
              <w:instrText xml:space="preserve"> PAGEREF _Toc210124493 \h </w:instrText>
            </w:r>
            <w:r>
              <w:rPr>
                <w:noProof/>
                <w:webHidden/>
              </w:rPr>
            </w:r>
            <w:r>
              <w:rPr>
                <w:noProof/>
                <w:webHidden/>
              </w:rPr>
              <w:fldChar w:fldCharType="separate"/>
            </w:r>
            <w:r w:rsidR="003111CF">
              <w:rPr>
                <w:noProof/>
                <w:webHidden/>
              </w:rPr>
              <w:t>15</w:t>
            </w:r>
            <w:r>
              <w:rPr>
                <w:noProof/>
                <w:webHidden/>
              </w:rPr>
              <w:fldChar w:fldCharType="end"/>
            </w:r>
          </w:hyperlink>
        </w:p>
        <w:p w14:paraId="2F65DFEC" w14:textId="065D43CF" w:rsidR="006D069A" w:rsidRDefault="006D069A">
          <w:pPr>
            <w:pStyle w:val="T3"/>
            <w:tabs>
              <w:tab w:val="right" w:leader="dot" w:pos="8210"/>
            </w:tabs>
            <w:rPr>
              <w:rFonts w:asciiTheme="minorHAnsi" w:hAnsiTheme="minorHAnsi"/>
              <w:noProof/>
              <w:kern w:val="2"/>
              <w:szCs w:val="24"/>
              <w14:ligatures w14:val="standardContextual"/>
            </w:rPr>
          </w:pPr>
          <w:hyperlink w:anchor="_Toc210124494" w:history="1">
            <w:r w:rsidRPr="009F1DDD">
              <w:rPr>
                <w:rStyle w:val="Kpr"/>
                <w:rFonts w:eastAsia="Times New Roman"/>
                <w:noProof/>
              </w:rPr>
              <w:t>3.2.2. Gazete Haberi</w:t>
            </w:r>
            <w:r>
              <w:rPr>
                <w:noProof/>
                <w:webHidden/>
              </w:rPr>
              <w:tab/>
            </w:r>
            <w:r>
              <w:rPr>
                <w:noProof/>
                <w:webHidden/>
              </w:rPr>
              <w:fldChar w:fldCharType="begin"/>
            </w:r>
            <w:r>
              <w:rPr>
                <w:noProof/>
                <w:webHidden/>
              </w:rPr>
              <w:instrText xml:space="preserve"> PAGEREF _Toc210124494 \h </w:instrText>
            </w:r>
            <w:r>
              <w:rPr>
                <w:noProof/>
                <w:webHidden/>
              </w:rPr>
            </w:r>
            <w:r>
              <w:rPr>
                <w:noProof/>
                <w:webHidden/>
              </w:rPr>
              <w:fldChar w:fldCharType="separate"/>
            </w:r>
            <w:r w:rsidR="003111CF">
              <w:rPr>
                <w:noProof/>
                <w:webHidden/>
              </w:rPr>
              <w:t>15</w:t>
            </w:r>
            <w:r>
              <w:rPr>
                <w:noProof/>
                <w:webHidden/>
              </w:rPr>
              <w:fldChar w:fldCharType="end"/>
            </w:r>
          </w:hyperlink>
        </w:p>
        <w:p w14:paraId="724C2BE2" w14:textId="46BED740" w:rsidR="006D069A" w:rsidRDefault="006D069A">
          <w:pPr>
            <w:pStyle w:val="T3"/>
            <w:tabs>
              <w:tab w:val="right" w:leader="dot" w:pos="8210"/>
            </w:tabs>
            <w:rPr>
              <w:rFonts w:asciiTheme="minorHAnsi" w:hAnsiTheme="minorHAnsi"/>
              <w:noProof/>
              <w:kern w:val="2"/>
              <w:szCs w:val="24"/>
              <w14:ligatures w14:val="standardContextual"/>
            </w:rPr>
          </w:pPr>
          <w:hyperlink w:anchor="_Toc210124495" w:history="1">
            <w:r w:rsidRPr="009F1DDD">
              <w:rPr>
                <w:rStyle w:val="Kpr"/>
                <w:rFonts w:eastAsia="Times New Roman"/>
                <w:noProof/>
              </w:rPr>
              <w:t>3.2.3. Kitap</w:t>
            </w:r>
            <w:r>
              <w:rPr>
                <w:noProof/>
                <w:webHidden/>
              </w:rPr>
              <w:tab/>
            </w:r>
            <w:r>
              <w:rPr>
                <w:noProof/>
                <w:webHidden/>
              </w:rPr>
              <w:fldChar w:fldCharType="begin"/>
            </w:r>
            <w:r>
              <w:rPr>
                <w:noProof/>
                <w:webHidden/>
              </w:rPr>
              <w:instrText xml:space="preserve"> PAGEREF _Toc210124495 \h </w:instrText>
            </w:r>
            <w:r>
              <w:rPr>
                <w:noProof/>
                <w:webHidden/>
              </w:rPr>
            </w:r>
            <w:r>
              <w:rPr>
                <w:noProof/>
                <w:webHidden/>
              </w:rPr>
              <w:fldChar w:fldCharType="separate"/>
            </w:r>
            <w:r w:rsidR="003111CF">
              <w:rPr>
                <w:noProof/>
                <w:webHidden/>
              </w:rPr>
              <w:t>16</w:t>
            </w:r>
            <w:r>
              <w:rPr>
                <w:noProof/>
                <w:webHidden/>
              </w:rPr>
              <w:fldChar w:fldCharType="end"/>
            </w:r>
          </w:hyperlink>
        </w:p>
        <w:p w14:paraId="6F3C846B" w14:textId="39CA6999" w:rsidR="006D069A" w:rsidRDefault="006D069A">
          <w:pPr>
            <w:pStyle w:val="T3"/>
            <w:tabs>
              <w:tab w:val="right" w:leader="dot" w:pos="8210"/>
            </w:tabs>
            <w:rPr>
              <w:rFonts w:asciiTheme="minorHAnsi" w:hAnsiTheme="minorHAnsi"/>
              <w:noProof/>
              <w:kern w:val="2"/>
              <w:szCs w:val="24"/>
              <w14:ligatures w14:val="standardContextual"/>
            </w:rPr>
          </w:pPr>
          <w:hyperlink w:anchor="_Toc210124496" w:history="1">
            <w:r w:rsidRPr="009F1DDD">
              <w:rPr>
                <w:rStyle w:val="Kpr"/>
                <w:rFonts w:eastAsia="Times New Roman"/>
                <w:noProof/>
              </w:rPr>
              <w:t>3.2.4. Bildiri/Tebliğ</w:t>
            </w:r>
            <w:r>
              <w:rPr>
                <w:noProof/>
                <w:webHidden/>
              </w:rPr>
              <w:tab/>
            </w:r>
            <w:r>
              <w:rPr>
                <w:noProof/>
                <w:webHidden/>
              </w:rPr>
              <w:fldChar w:fldCharType="begin"/>
            </w:r>
            <w:r>
              <w:rPr>
                <w:noProof/>
                <w:webHidden/>
              </w:rPr>
              <w:instrText xml:space="preserve"> PAGEREF _Toc210124496 \h </w:instrText>
            </w:r>
            <w:r>
              <w:rPr>
                <w:noProof/>
                <w:webHidden/>
              </w:rPr>
            </w:r>
            <w:r>
              <w:rPr>
                <w:noProof/>
                <w:webHidden/>
              </w:rPr>
              <w:fldChar w:fldCharType="separate"/>
            </w:r>
            <w:r w:rsidR="003111CF">
              <w:rPr>
                <w:noProof/>
                <w:webHidden/>
              </w:rPr>
              <w:t>17</w:t>
            </w:r>
            <w:r>
              <w:rPr>
                <w:noProof/>
                <w:webHidden/>
              </w:rPr>
              <w:fldChar w:fldCharType="end"/>
            </w:r>
          </w:hyperlink>
        </w:p>
        <w:p w14:paraId="7FB0FEDE" w14:textId="74EA8115" w:rsidR="006D069A" w:rsidRDefault="006D069A">
          <w:pPr>
            <w:pStyle w:val="T3"/>
            <w:tabs>
              <w:tab w:val="right" w:leader="dot" w:pos="8210"/>
            </w:tabs>
            <w:rPr>
              <w:rFonts w:asciiTheme="minorHAnsi" w:hAnsiTheme="minorHAnsi"/>
              <w:noProof/>
              <w:kern w:val="2"/>
              <w:szCs w:val="24"/>
              <w14:ligatures w14:val="standardContextual"/>
            </w:rPr>
          </w:pPr>
          <w:hyperlink w:anchor="_Toc210124497" w:history="1">
            <w:r w:rsidRPr="009F1DDD">
              <w:rPr>
                <w:rStyle w:val="Kpr"/>
                <w:rFonts w:eastAsia="Times New Roman"/>
                <w:noProof/>
              </w:rPr>
              <w:t>3.2.5. Tezler</w:t>
            </w:r>
            <w:r>
              <w:rPr>
                <w:noProof/>
                <w:webHidden/>
              </w:rPr>
              <w:tab/>
            </w:r>
            <w:r>
              <w:rPr>
                <w:noProof/>
                <w:webHidden/>
              </w:rPr>
              <w:fldChar w:fldCharType="begin"/>
            </w:r>
            <w:r>
              <w:rPr>
                <w:noProof/>
                <w:webHidden/>
              </w:rPr>
              <w:instrText xml:space="preserve"> PAGEREF _Toc210124497 \h </w:instrText>
            </w:r>
            <w:r>
              <w:rPr>
                <w:noProof/>
                <w:webHidden/>
              </w:rPr>
            </w:r>
            <w:r>
              <w:rPr>
                <w:noProof/>
                <w:webHidden/>
              </w:rPr>
              <w:fldChar w:fldCharType="separate"/>
            </w:r>
            <w:r w:rsidR="003111CF">
              <w:rPr>
                <w:noProof/>
                <w:webHidden/>
              </w:rPr>
              <w:t>17</w:t>
            </w:r>
            <w:r>
              <w:rPr>
                <w:noProof/>
                <w:webHidden/>
              </w:rPr>
              <w:fldChar w:fldCharType="end"/>
            </w:r>
          </w:hyperlink>
        </w:p>
        <w:p w14:paraId="442E908C" w14:textId="57230F04" w:rsidR="006D069A" w:rsidRDefault="006D069A">
          <w:pPr>
            <w:pStyle w:val="T3"/>
            <w:tabs>
              <w:tab w:val="right" w:leader="dot" w:pos="8210"/>
            </w:tabs>
            <w:rPr>
              <w:rFonts w:asciiTheme="minorHAnsi" w:hAnsiTheme="minorHAnsi"/>
              <w:noProof/>
              <w:kern w:val="2"/>
              <w:szCs w:val="24"/>
              <w14:ligatures w14:val="standardContextual"/>
            </w:rPr>
          </w:pPr>
          <w:hyperlink w:anchor="_Toc210124498" w:history="1">
            <w:r w:rsidRPr="009F1DDD">
              <w:rPr>
                <w:rStyle w:val="Kpr"/>
                <w:rFonts w:eastAsia="Times New Roman"/>
                <w:noProof/>
              </w:rPr>
              <w:t>3.2.6. Sözlük</w:t>
            </w:r>
            <w:r>
              <w:rPr>
                <w:noProof/>
                <w:webHidden/>
              </w:rPr>
              <w:tab/>
            </w:r>
            <w:r>
              <w:rPr>
                <w:noProof/>
                <w:webHidden/>
              </w:rPr>
              <w:fldChar w:fldCharType="begin"/>
            </w:r>
            <w:r>
              <w:rPr>
                <w:noProof/>
                <w:webHidden/>
              </w:rPr>
              <w:instrText xml:space="preserve"> PAGEREF _Toc210124498 \h </w:instrText>
            </w:r>
            <w:r>
              <w:rPr>
                <w:noProof/>
                <w:webHidden/>
              </w:rPr>
            </w:r>
            <w:r>
              <w:rPr>
                <w:noProof/>
                <w:webHidden/>
              </w:rPr>
              <w:fldChar w:fldCharType="separate"/>
            </w:r>
            <w:r w:rsidR="003111CF">
              <w:rPr>
                <w:noProof/>
                <w:webHidden/>
              </w:rPr>
              <w:t>17</w:t>
            </w:r>
            <w:r>
              <w:rPr>
                <w:noProof/>
                <w:webHidden/>
              </w:rPr>
              <w:fldChar w:fldCharType="end"/>
            </w:r>
          </w:hyperlink>
        </w:p>
        <w:p w14:paraId="496C151D" w14:textId="47A926DD" w:rsidR="006D069A" w:rsidRDefault="006D069A">
          <w:pPr>
            <w:pStyle w:val="T3"/>
            <w:tabs>
              <w:tab w:val="right" w:leader="dot" w:pos="8210"/>
            </w:tabs>
            <w:rPr>
              <w:rFonts w:asciiTheme="minorHAnsi" w:hAnsiTheme="minorHAnsi"/>
              <w:noProof/>
              <w:kern w:val="2"/>
              <w:szCs w:val="24"/>
              <w14:ligatures w14:val="standardContextual"/>
            </w:rPr>
          </w:pPr>
          <w:hyperlink w:anchor="_Toc210124499" w:history="1">
            <w:r w:rsidRPr="009F1DDD">
              <w:rPr>
                <w:rStyle w:val="Kpr"/>
                <w:rFonts w:eastAsia="Times New Roman"/>
                <w:noProof/>
              </w:rPr>
              <w:t>3.2.7. Görüşme veya Mülakat</w:t>
            </w:r>
            <w:r>
              <w:rPr>
                <w:noProof/>
                <w:webHidden/>
              </w:rPr>
              <w:tab/>
            </w:r>
            <w:r>
              <w:rPr>
                <w:noProof/>
                <w:webHidden/>
              </w:rPr>
              <w:fldChar w:fldCharType="begin"/>
            </w:r>
            <w:r>
              <w:rPr>
                <w:noProof/>
                <w:webHidden/>
              </w:rPr>
              <w:instrText xml:space="preserve"> PAGEREF _Toc210124499 \h </w:instrText>
            </w:r>
            <w:r>
              <w:rPr>
                <w:noProof/>
                <w:webHidden/>
              </w:rPr>
            </w:r>
            <w:r>
              <w:rPr>
                <w:noProof/>
                <w:webHidden/>
              </w:rPr>
              <w:fldChar w:fldCharType="separate"/>
            </w:r>
            <w:r w:rsidR="003111CF">
              <w:rPr>
                <w:noProof/>
                <w:webHidden/>
              </w:rPr>
              <w:t>18</w:t>
            </w:r>
            <w:r>
              <w:rPr>
                <w:noProof/>
                <w:webHidden/>
              </w:rPr>
              <w:fldChar w:fldCharType="end"/>
            </w:r>
          </w:hyperlink>
        </w:p>
        <w:p w14:paraId="5272D399" w14:textId="081152C2" w:rsidR="006D069A" w:rsidRDefault="006D069A">
          <w:pPr>
            <w:pStyle w:val="T3"/>
            <w:tabs>
              <w:tab w:val="right" w:leader="dot" w:pos="8210"/>
            </w:tabs>
            <w:rPr>
              <w:rFonts w:asciiTheme="minorHAnsi" w:hAnsiTheme="minorHAnsi"/>
              <w:noProof/>
              <w:kern w:val="2"/>
              <w:szCs w:val="24"/>
              <w14:ligatures w14:val="standardContextual"/>
            </w:rPr>
          </w:pPr>
          <w:hyperlink w:anchor="_Toc210124500" w:history="1">
            <w:r w:rsidRPr="009F1DDD">
              <w:rPr>
                <w:rStyle w:val="Kpr"/>
                <w:rFonts w:eastAsia="Times New Roman"/>
                <w:noProof/>
              </w:rPr>
              <w:t xml:space="preserve">3.2.8. İSNAD2 Yazım Şekline Göre Hazırlanmış Örnek </w:t>
            </w:r>
            <w:r w:rsidR="00370FA4">
              <w:rPr>
                <w:rStyle w:val="Kpr"/>
                <w:rFonts w:eastAsia="Times New Roman"/>
                <w:noProof/>
              </w:rPr>
              <w:t>Kaynaklar</w:t>
            </w:r>
            <w:r>
              <w:rPr>
                <w:noProof/>
                <w:webHidden/>
              </w:rPr>
              <w:tab/>
            </w:r>
            <w:r>
              <w:rPr>
                <w:noProof/>
                <w:webHidden/>
              </w:rPr>
              <w:fldChar w:fldCharType="begin"/>
            </w:r>
            <w:r>
              <w:rPr>
                <w:noProof/>
                <w:webHidden/>
              </w:rPr>
              <w:instrText xml:space="preserve"> PAGEREF _Toc210124500 \h </w:instrText>
            </w:r>
            <w:r>
              <w:rPr>
                <w:noProof/>
                <w:webHidden/>
              </w:rPr>
            </w:r>
            <w:r>
              <w:rPr>
                <w:noProof/>
                <w:webHidden/>
              </w:rPr>
              <w:fldChar w:fldCharType="separate"/>
            </w:r>
            <w:r w:rsidR="003111CF">
              <w:rPr>
                <w:noProof/>
                <w:webHidden/>
              </w:rPr>
              <w:t>19</w:t>
            </w:r>
            <w:r>
              <w:rPr>
                <w:noProof/>
                <w:webHidden/>
              </w:rPr>
              <w:fldChar w:fldCharType="end"/>
            </w:r>
          </w:hyperlink>
        </w:p>
        <w:p w14:paraId="1A2C7B29" w14:textId="618E787D"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501" w:history="1">
            <w:r w:rsidRPr="009F1DDD">
              <w:rPr>
                <w:rStyle w:val="Kpr"/>
                <w:noProof/>
              </w:rPr>
              <w:t>EKLER</w:t>
            </w:r>
            <w:r>
              <w:rPr>
                <w:noProof/>
                <w:webHidden/>
              </w:rPr>
              <w:tab/>
            </w:r>
            <w:r>
              <w:rPr>
                <w:noProof/>
                <w:webHidden/>
              </w:rPr>
              <w:fldChar w:fldCharType="begin"/>
            </w:r>
            <w:r>
              <w:rPr>
                <w:noProof/>
                <w:webHidden/>
              </w:rPr>
              <w:instrText xml:space="preserve"> PAGEREF _Toc210124501 \h </w:instrText>
            </w:r>
            <w:r>
              <w:rPr>
                <w:noProof/>
                <w:webHidden/>
              </w:rPr>
            </w:r>
            <w:r>
              <w:rPr>
                <w:noProof/>
                <w:webHidden/>
              </w:rPr>
              <w:fldChar w:fldCharType="separate"/>
            </w:r>
            <w:r w:rsidR="003111CF">
              <w:rPr>
                <w:noProof/>
                <w:webHidden/>
              </w:rPr>
              <w:t>20</w:t>
            </w:r>
            <w:r>
              <w:rPr>
                <w:noProof/>
                <w:webHidden/>
              </w:rPr>
              <w:fldChar w:fldCharType="end"/>
            </w:r>
          </w:hyperlink>
        </w:p>
        <w:p w14:paraId="377DA0EC" w14:textId="108C0D1A"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502" w:history="1">
            <w:r w:rsidRPr="009F1DDD">
              <w:rPr>
                <w:rStyle w:val="Kpr"/>
                <w:rFonts w:cs="Times New Roman"/>
                <w:noProof/>
              </w:rPr>
              <w:t>Ek-A Dış kapak örneği</w:t>
            </w:r>
            <w:r>
              <w:rPr>
                <w:noProof/>
                <w:webHidden/>
              </w:rPr>
              <w:tab/>
            </w:r>
            <w:r>
              <w:rPr>
                <w:noProof/>
                <w:webHidden/>
              </w:rPr>
              <w:fldChar w:fldCharType="begin"/>
            </w:r>
            <w:r>
              <w:rPr>
                <w:noProof/>
                <w:webHidden/>
              </w:rPr>
              <w:instrText xml:space="preserve"> PAGEREF _Toc210124502 \h </w:instrText>
            </w:r>
            <w:r>
              <w:rPr>
                <w:noProof/>
                <w:webHidden/>
              </w:rPr>
            </w:r>
            <w:r>
              <w:rPr>
                <w:noProof/>
                <w:webHidden/>
              </w:rPr>
              <w:fldChar w:fldCharType="separate"/>
            </w:r>
            <w:r w:rsidR="003111CF">
              <w:rPr>
                <w:noProof/>
                <w:webHidden/>
              </w:rPr>
              <w:t>20</w:t>
            </w:r>
            <w:r>
              <w:rPr>
                <w:noProof/>
                <w:webHidden/>
              </w:rPr>
              <w:fldChar w:fldCharType="end"/>
            </w:r>
          </w:hyperlink>
        </w:p>
        <w:p w14:paraId="69934D15" w14:textId="0B691F55"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503" w:history="1">
            <w:r w:rsidRPr="009F1DDD">
              <w:rPr>
                <w:rStyle w:val="Kpr"/>
                <w:rFonts w:cs="Times New Roman"/>
                <w:noProof/>
              </w:rPr>
              <w:t>Ek-B İç kapak örneği</w:t>
            </w:r>
            <w:r>
              <w:rPr>
                <w:noProof/>
                <w:webHidden/>
              </w:rPr>
              <w:tab/>
            </w:r>
            <w:r>
              <w:rPr>
                <w:noProof/>
                <w:webHidden/>
              </w:rPr>
              <w:fldChar w:fldCharType="begin"/>
            </w:r>
            <w:r>
              <w:rPr>
                <w:noProof/>
                <w:webHidden/>
              </w:rPr>
              <w:instrText xml:space="preserve"> PAGEREF _Toc210124503 \h </w:instrText>
            </w:r>
            <w:r>
              <w:rPr>
                <w:noProof/>
                <w:webHidden/>
              </w:rPr>
            </w:r>
            <w:r>
              <w:rPr>
                <w:noProof/>
                <w:webHidden/>
              </w:rPr>
              <w:fldChar w:fldCharType="separate"/>
            </w:r>
            <w:r w:rsidR="003111CF">
              <w:rPr>
                <w:noProof/>
                <w:webHidden/>
              </w:rPr>
              <w:t>21</w:t>
            </w:r>
            <w:r>
              <w:rPr>
                <w:noProof/>
                <w:webHidden/>
              </w:rPr>
              <w:fldChar w:fldCharType="end"/>
            </w:r>
          </w:hyperlink>
        </w:p>
        <w:p w14:paraId="5301062E" w14:textId="29FD1126"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504" w:history="1">
            <w:r w:rsidRPr="009F1DDD">
              <w:rPr>
                <w:rStyle w:val="Kpr"/>
                <w:rFonts w:cs="Times New Roman"/>
                <w:noProof/>
              </w:rPr>
              <w:t>Ek-C Yüksek Lisans ve Doktora için Onay Sayfaları</w:t>
            </w:r>
            <w:r>
              <w:rPr>
                <w:noProof/>
                <w:webHidden/>
              </w:rPr>
              <w:tab/>
            </w:r>
            <w:r>
              <w:rPr>
                <w:noProof/>
                <w:webHidden/>
              </w:rPr>
              <w:fldChar w:fldCharType="begin"/>
            </w:r>
            <w:r>
              <w:rPr>
                <w:noProof/>
                <w:webHidden/>
              </w:rPr>
              <w:instrText xml:space="preserve"> PAGEREF _Toc210124504 \h </w:instrText>
            </w:r>
            <w:r>
              <w:rPr>
                <w:noProof/>
                <w:webHidden/>
              </w:rPr>
            </w:r>
            <w:r>
              <w:rPr>
                <w:noProof/>
                <w:webHidden/>
              </w:rPr>
              <w:fldChar w:fldCharType="separate"/>
            </w:r>
            <w:r w:rsidR="003111CF">
              <w:rPr>
                <w:noProof/>
                <w:webHidden/>
              </w:rPr>
              <w:t>22</w:t>
            </w:r>
            <w:r>
              <w:rPr>
                <w:noProof/>
                <w:webHidden/>
              </w:rPr>
              <w:fldChar w:fldCharType="end"/>
            </w:r>
          </w:hyperlink>
        </w:p>
        <w:p w14:paraId="6956ED99" w14:textId="0E2C615F"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505" w:history="1">
            <w:r w:rsidRPr="009F1DDD">
              <w:rPr>
                <w:rStyle w:val="Kpr"/>
                <w:noProof/>
              </w:rPr>
              <w:t>Ek-D Özet sayfaları</w:t>
            </w:r>
            <w:r>
              <w:rPr>
                <w:noProof/>
                <w:webHidden/>
              </w:rPr>
              <w:tab/>
            </w:r>
            <w:r>
              <w:rPr>
                <w:noProof/>
                <w:webHidden/>
              </w:rPr>
              <w:fldChar w:fldCharType="begin"/>
            </w:r>
            <w:r>
              <w:rPr>
                <w:noProof/>
                <w:webHidden/>
              </w:rPr>
              <w:instrText xml:space="preserve"> PAGEREF _Toc210124505 \h </w:instrText>
            </w:r>
            <w:r>
              <w:rPr>
                <w:noProof/>
                <w:webHidden/>
              </w:rPr>
            </w:r>
            <w:r>
              <w:rPr>
                <w:noProof/>
                <w:webHidden/>
              </w:rPr>
              <w:fldChar w:fldCharType="separate"/>
            </w:r>
            <w:r w:rsidR="003111CF">
              <w:rPr>
                <w:noProof/>
                <w:webHidden/>
              </w:rPr>
              <w:t>23</w:t>
            </w:r>
            <w:r>
              <w:rPr>
                <w:noProof/>
                <w:webHidden/>
              </w:rPr>
              <w:fldChar w:fldCharType="end"/>
            </w:r>
          </w:hyperlink>
        </w:p>
        <w:p w14:paraId="46E5ED15" w14:textId="3A887ED4"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506" w:history="1">
            <w:r w:rsidRPr="009F1DDD">
              <w:rPr>
                <w:rStyle w:val="Kpr"/>
                <w:noProof/>
              </w:rPr>
              <w:t>Ek-E. Simgeler ve kısaltmalar sayfası</w:t>
            </w:r>
            <w:r>
              <w:rPr>
                <w:noProof/>
                <w:webHidden/>
              </w:rPr>
              <w:tab/>
            </w:r>
            <w:r>
              <w:rPr>
                <w:noProof/>
                <w:webHidden/>
              </w:rPr>
              <w:fldChar w:fldCharType="begin"/>
            </w:r>
            <w:r>
              <w:rPr>
                <w:noProof/>
                <w:webHidden/>
              </w:rPr>
              <w:instrText xml:space="preserve"> PAGEREF _Toc210124506 \h </w:instrText>
            </w:r>
            <w:r>
              <w:rPr>
                <w:noProof/>
                <w:webHidden/>
              </w:rPr>
            </w:r>
            <w:r>
              <w:rPr>
                <w:noProof/>
                <w:webHidden/>
              </w:rPr>
              <w:fldChar w:fldCharType="separate"/>
            </w:r>
            <w:r w:rsidR="003111CF">
              <w:rPr>
                <w:noProof/>
                <w:webHidden/>
              </w:rPr>
              <w:t>23</w:t>
            </w:r>
            <w:r>
              <w:rPr>
                <w:noProof/>
                <w:webHidden/>
              </w:rPr>
              <w:fldChar w:fldCharType="end"/>
            </w:r>
          </w:hyperlink>
        </w:p>
        <w:p w14:paraId="7DC52B0C" w14:textId="72124D76"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507" w:history="1">
            <w:r w:rsidRPr="009F1DDD">
              <w:rPr>
                <w:rStyle w:val="Kpr"/>
                <w:noProof/>
              </w:rPr>
              <w:t>ÖZGEÇMİŞ</w:t>
            </w:r>
            <w:r>
              <w:rPr>
                <w:noProof/>
                <w:webHidden/>
              </w:rPr>
              <w:tab/>
            </w:r>
            <w:r>
              <w:rPr>
                <w:noProof/>
                <w:webHidden/>
              </w:rPr>
              <w:fldChar w:fldCharType="begin"/>
            </w:r>
            <w:r>
              <w:rPr>
                <w:noProof/>
                <w:webHidden/>
              </w:rPr>
              <w:instrText xml:space="preserve"> PAGEREF _Toc210124507 \h </w:instrText>
            </w:r>
            <w:r>
              <w:rPr>
                <w:noProof/>
                <w:webHidden/>
              </w:rPr>
            </w:r>
            <w:r>
              <w:rPr>
                <w:noProof/>
                <w:webHidden/>
              </w:rPr>
              <w:fldChar w:fldCharType="separate"/>
            </w:r>
            <w:r w:rsidR="003111CF">
              <w:rPr>
                <w:noProof/>
                <w:webHidden/>
              </w:rPr>
              <w:t>24</w:t>
            </w:r>
            <w:r>
              <w:rPr>
                <w:noProof/>
                <w:webHidden/>
              </w:rPr>
              <w:fldChar w:fldCharType="end"/>
            </w:r>
          </w:hyperlink>
        </w:p>
        <w:p w14:paraId="10116532" w14:textId="1BF5C034"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508" w:history="1">
            <w:r w:rsidRPr="009F1DDD">
              <w:rPr>
                <w:rStyle w:val="Kpr"/>
                <w:noProof/>
              </w:rPr>
              <w:t>BENZERLİK RAPORU</w:t>
            </w:r>
            <w:r>
              <w:rPr>
                <w:noProof/>
                <w:webHidden/>
              </w:rPr>
              <w:tab/>
            </w:r>
            <w:r>
              <w:rPr>
                <w:noProof/>
                <w:webHidden/>
              </w:rPr>
              <w:fldChar w:fldCharType="begin"/>
            </w:r>
            <w:r>
              <w:rPr>
                <w:noProof/>
                <w:webHidden/>
              </w:rPr>
              <w:instrText xml:space="preserve"> PAGEREF _Toc210124508 \h </w:instrText>
            </w:r>
            <w:r>
              <w:rPr>
                <w:noProof/>
                <w:webHidden/>
              </w:rPr>
            </w:r>
            <w:r>
              <w:rPr>
                <w:noProof/>
                <w:webHidden/>
              </w:rPr>
              <w:fldChar w:fldCharType="separate"/>
            </w:r>
            <w:r w:rsidR="003111CF">
              <w:rPr>
                <w:noProof/>
                <w:webHidden/>
              </w:rPr>
              <w:t>25</w:t>
            </w:r>
            <w:r>
              <w:rPr>
                <w:noProof/>
                <w:webHidden/>
              </w:rPr>
              <w:fldChar w:fldCharType="end"/>
            </w:r>
          </w:hyperlink>
        </w:p>
        <w:p w14:paraId="2C16D4F0" w14:textId="0663F021" w:rsidR="007716F3" w:rsidRDefault="00810D42" w:rsidP="007716F3">
          <w:pPr>
            <w:pStyle w:val="T1"/>
          </w:pPr>
          <w:r w:rsidRPr="007D1605">
            <w:fldChar w:fldCharType="end"/>
          </w:r>
          <w:r w:rsidR="00D34817">
            <w:br w:type="page"/>
          </w:r>
        </w:p>
      </w:sdtContent>
    </w:sdt>
    <w:p w14:paraId="483328D3" w14:textId="269781EE" w:rsidR="00844E4A" w:rsidRPr="00266770" w:rsidRDefault="00F55AB4" w:rsidP="00266770">
      <w:pPr>
        <w:pStyle w:val="Balk1"/>
      </w:pPr>
      <w:bookmarkStart w:id="6" w:name="_Toc210124464"/>
      <w:r w:rsidRPr="007D1605">
        <w:lastRenderedPageBreak/>
        <w:t>ÇİZELGELER DİZİNİ</w:t>
      </w:r>
      <w:bookmarkEnd w:id="6"/>
    </w:p>
    <w:p w14:paraId="6DB20BE1" w14:textId="0819BF9A" w:rsidR="00844E4A" w:rsidRPr="007D1605" w:rsidRDefault="0001256B" w:rsidP="006E5D0E">
      <w:pPr>
        <w:pStyle w:val="icindekiler"/>
        <w:spacing w:line="360" w:lineRule="auto"/>
        <w:jc w:val="right"/>
        <w:rPr>
          <w:szCs w:val="24"/>
        </w:rPr>
      </w:pPr>
      <w:r w:rsidRPr="007D1605">
        <w:rPr>
          <w:szCs w:val="24"/>
          <w:lang w:eastAsia="tr-TR"/>
        </w:rPr>
        <w:t>Sayfa</w:t>
      </w:r>
    </w:p>
    <w:p w14:paraId="67F6BB3F" w14:textId="12DD1245" w:rsidR="00756C90" w:rsidRDefault="00551468">
      <w:pPr>
        <w:pStyle w:val="ekillerTablosu"/>
        <w:tabs>
          <w:tab w:val="right" w:leader="dot" w:pos="8210"/>
        </w:tabs>
        <w:rPr>
          <w:rFonts w:asciiTheme="minorHAnsi" w:eastAsiaTheme="minorEastAsia" w:hAnsiTheme="minorHAnsi"/>
          <w:noProof/>
          <w:kern w:val="2"/>
          <w:szCs w:val="24"/>
          <w:lang w:eastAsia="tr-TR"/>
          <w14:ligatures w14:val="standardContextual"/>
        </w:rPr>
      </w:pPr>
      <w:r w:rsidRPr="007D1605">
        <w:rPr>
          <w:rFonts w:eastAsia="Times New Roman" w:cs="Times New Roman"/>
          <w:szCs w:val="24"/>
          <w:highlight w:val="yellow"/>
          <w:lang w:eastAsia="ko-KR"/>
        </w:rPr>
        <w:fldChar w:fldCharType="begin"/>
      </w:r>
      <w:r w:rsidRPr="007D1605">
        <w:rPr>
          <w:rFonts w:eastAsia="Times New Roman" w:cs="Times New Roman"/>
          <w:szCs w:val="24"/>
          <w:highlight w:val="yellow"/>
          <w:lang w:eastAsia="ko-KR"/>
        </w:rPr>
        <w:instrText xml:space="preserve"> TOC \t "Aralık Yok;1;Çizelgeler;1" \c "Şekil" </w:instrText>
      </w:r>
      <w:r w:rsidRPr="007D1605">
        <w:rPr>
          <w:rFonts w:eastAsia="Times New Roman" w:cs="Times New Roman"/>
          <w:szCs w:val="24"/>
          <w:highlight w:val="yellow"/>
          <w:lang w:eastAsia="ko-KR"/>
        </w:rPr>
        <w:fldChar w:fldCharType="separate"/>
      </w:r>
      <w:r w:rsidR="00756C90">
        <w:rPr>
          <w:noProof/>
        </w:rPr>
        <w:t>Çizelge 2.1 Örnek bir çizelge örnek bir çizelge örnek bir çizelge örnek bir çizelge örnek bir çizelge örnek bir çizelge örnek bir çizelge</w:t>
      </w:r>
      <w:r w:rsidR="00756C90">
        <w:rPr>
          <w:noProof/>
        </w:rPr>
        <w:tab/>
      </w:r>
      <w:r w:rsidR="00756C90">
        <w:rPr>
          <w:noProof/>
        </w:rPr>
        <w:fldChar w:fldCharType="begin"/>
      </w:r>
      <w:r w:rsidR="00756C90">
        <w:rPr>
          <w:noProof/>
        </w:rPr>
        <w:instrText xml:space="preserve"> PAGEREF _Toc209180649 \h </w:instrText>
      </w:r>
      <w:r w:rsidR="00756C90">
        <w:rPr>
          <w:noProof/>
        </w:rPr>
      </w:r>
      <w:r w:rsidR="00756C90">
        <w:rPr>
          <w:noProof/>
        </w:rPr>
        <w:fldChar w:fldCharType="separate"/>
      </w:r>
      <w:r w:rsidR="00756C90">
        <w:rPr>
          <w:noProof/>
        </w:rPr>
        <w:t>8</w:t>
      </w:r>
      <w:r w:rsidR="00756C90">
        <w:rPr>
          <w:noProof/>
        </w:rPr>
        <w:fldChar w:fldCharType="end"/>
      </w:r>
    </w:p>
    <w:p w14:paraId="7F7A5047" w14:textId="514F7060"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2.2 Kaynak gösterim biçimleri</w:t>
      </w:r>
      <w:r>
        <w:rPr>
          <w:noProof/>
        </w:rPr>
        <w:tab/>
      </w:r>
      <w:r>
        <w:rPr>
          <w:noProof/>
        </w:rPr>
        <w:fldChar w:fldCharType="begin"/>
      </w:r>
      <w:r>
        <w:rPr>
          <w:noProof/>
        </w:rPr>
        <w:instrText xml:space="preserve"> PAGEREF _Toc209180650 \h </w:instrText>
      </w:r>
      <w:r>
        <w:rPr>
          <w:noProof/>
        </w:rPr>
      </w:r>
      <w:r>
        <w:rPr>
          <w:noProof/>
        </w:rPr>
        <w:fldChar w:fldCharType="separate"/>
      </w:r>
      <w:r>
        <w:rPr>
          <w:noProof/>
        </w:rPr>
        <w:t>9</w:t>
      </w:r>
      <w:r>
        <w:rPr>
          <w:noProof/>
        </w:rPr>
        <w:fldChar w:fldCharType="end"/>
      </w:r>
    </w:p>
    <w:p w14:paraId="12669F51" w14:textId="0CD8B096"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1 Metin içerisinde atıf gösterim düzeni</w:t>
      </w:r>
      <w:r>
        <w:rPr>
          <w:noProof/>
        </w:rPr>
        <w:tab/>
      </w:r>
      <w:r>
        <w:rPr>
          <w:noProof/>
        </w:rPr>
        <w:fldChar w:fldCharType="begin"/>
      </w:r>
      <w:r>
        <w:rPr>
          <w:noProof/>
        </w:rPr>
        <w:instrText xml:space="preserve"> PAGEREF _Toc209180651 \h </w:instrText>
      </w:r>
      <w:r>
        <w:rPr>
          <w:noProof/>
        </w:rPr>
      </w:r>
      <w:r>
        <w:rPr>
          <w:noProof/>
        </w:rPr>
        <w:fldChar w:fldCharType="separate"/>
      </w:r>
      <w:r>
        <w:rPr>
          <w:noProof/>
        </w:rPr>
        <w:t>11</w:t>
      </w:r>
      <w:r>
        <w:rPr>
          <w:noProof/>
        </w:rPr>
        <w:fldChar w:fldCharType="end"/>
      </w:r>
    </w:p>
    <w:p w14:paraId="05FAB315" w14:textId="771BD3B3"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2 Dergi ve gazete makale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52 \h </w:instrText>
      </w:r>
      <w:r>
        <w:rPr>
          <w:noProof/>
        </w:rPr>
      </w:r>
      <w:r>
        <w:rPr>
          <w:noProof/>
        </w:rPr>
        <w:fldChar w:fldCharType="separate"/>
      </w:r>
      <w:r>
        <w:rPr>
          <w:noProof/>
        </w:rPr>
        <w:t>11</w:t>
      </w:r>
      <w:r>
        <w:rPr>
          <w:noProof/>
        </w:rPr>
        <w:fldChar w:fldCharType="end"/>
      </w:r>
    </w:p>
    <w:p w14:paraId="7DB4D922" w14:textId="4AE2953E"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3 Dergi ve gazete makale atıflarının metin içerisinde gösterim düzeni.</w:t>
      </w:r>
      <w:r>
        <w:rPr>
          <w:noProof/>
        </w:rPr>
        <w:tab/>
      </w:r>
      <w:r>
        <w:rPr>
          <w:noProof/>
        </w:rPr>
        <w:fldChar w:fldCharType="begin"/>
      </w:r>
      <w:r>
        <w:rPr>
          <w:noProof/>
        </w:rPr>
        <w:instrText xml:space="preserve"> PAGEREF _Toc209180653 \h </w:instrText>
      </w:r>
      <w:r>
        <w:rPr>
          <w:noProof/>
        </w:rPr>
      </w:r>
      <w:r>
        <w:rPr>
          <w:noProof/>
        </w:rPr>
        <w:fldChar w:fldCharType="separate"/>
      </w:r>
      <w:r>
        <w:rPr>
          <w:noProof/>
        </w:rPr>
        <w:t>12</w:t>
      </w:r>
      <w:r>
        <w:rPr>
          <w:noProof/>
        </w:rPr>
        <w:fldChar w:fldCharType="end"/>
      </w:r>
    </w:p>
    <w:p w14:paraId="1DFAE983" w14:textId="5FD50BDD"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4 Kitap ve kitap bölümü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54 \h </w:instrText>
      </w:r>
      <w:r>
        <w:rPr>
          <w:noProof/>
        </w:rPr>
      </w:r>
      <w:r>
        <w:rPr>
          <w:noProof/>
        </w:rPr>
        <w:fldChar w:fldCharType="separate"/>
      </w:r>
      <w:r>
        <w:rPr>
          <w:noProof/>
        </w:rPr>
        <w:t>12</w:t>
      </w:r>
      <w:r>
        <w:rPr>
          <w:noProof/>
        </w:rPr>
        <w:fldChar w:fldCharType="end"/>
      </w:r>
    </w:p>
    <w:p w14:paraId="3DDCF951" w14:textId="306D933F"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5 Kitap ve kitap bölümü atıflarının metin içerisinde gösterim düzeni.</w:t>
      </w:r>
      <w:r>
        <w:rPr>
          <w:noProof/>
        </w:rPr>
        <w:tab/>
      </w:r>
      <w:r>
        <w:rPr>
          <w:noProof/>
        </w:rPr>
        <w:fldChar w:fldCharType="begin"/>
      </w:r>
      <w:r>
        <w:rPr>
          <w:noProof/>
        </w:rPr>
        <w:instrText xml:space="preserve"> PAGEREF _Toc209180655 \h </w:instrText>
      </w:r>
      <w:r>
        <w:rPr>
          <w:noProof/>
        </w:rPr>
      </w:r>
      <w:r>
        <w:rPr>
          <w:noProof/>
        </w:rPr>
        <w:fldChar w:fldCharType="separate"/>
      </w:r>
      <w:r>
        <w:rPr>
          <w:noProof/>
        </w:rPr>
        <w:t>12</w:t>
      </w:r>
      <w:r>
        <w:rPr>
          <w:noProof/>
        </w:rPr>
        <w:fldChar w:fldCharType="end"/>
      </w:r>
    </w:p>
    <w:p w14:paraId="61557124" w14:textId="0D3DDE21"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6 Konferansta sunulan bildirileri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56 \h </w:instrText>
      </w:r>
      <w:r>
        <w:rPr>
          <w:noProof/>
        </w:rPr>
      </w:r>
      <w:r>
        <w:rPr>
          <w:noProof/>
        </w:rPr>
        <w:fldChar w:fldCharType="separate"/>
      </w:r>
      <w:r>
        <w:rPr>
          <w:noProof/>
        </w:rPr>
        <w:t>13</w:t>
      </w:r>
      <w:r>
        <w:rPr>
          <w:noProof/>
        </w:rPr>
        <w:fldChar w:fldCharType="end"/>
      </w:r>
    </w:p>
    <w:p w14:paraId="25E24E51" w14:textId="7D269A63"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7 Konferansta sunulan bildirileri atıflarının metin içerisinde gösterim düzeni.</w:t>
      </w:r>
      <w:r>
        <w:rPr>
          <w:noProof/>
        </w:rPr>
        <w:tab/>
      </w:r>
      <w:r>
        <w:rPr>
          <w:noProof/>
        </w:rPr>
        <w:fldChar w:fldCharType="begin"/>
      </w:r>
      <w:r>
        <w:rPr>
          <w:noProof/>
        </w:rPr>
        <w:instrText xml:space="preserve"> PAGEREF _Toc209180657 \h </w:instrText>
      </w:r>
      <w:r>
        <w:rPr>
          <w:noProof/>
        </w:rPr>
      </w:r>
      <w:r>
        <w:rPr>
          <w:noProof/>
        </w:rPr>
        <w:fldChar w:fldCharType="separate"/>
      </w:r>
      <w:r>
        <w:rPr>
          <w:noProof/>
        </w:rPr>
        <w:t>13</w:t>
      </w:r>
      <w:r>
        <w:rPr>
          <w:noProof/>
        </w:rPr>
        <w:fldChar w:fldCharType="end"/>
      </w:r>
    </w:p>
    <w:p w14:paraId="75E343E7" w14:textId="467B8380"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8 Tez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58 \h </w:instrText>
      </w:r>
      <w:r>
        <w:rPr>
          <w:noProof/>
        </w:rPr>
      </w:r>
      <w:r>
        <w:rPr>
          <w:noProof/>
        </w:rPr>
        <w:fldChar w:fldCharType="separate"/>
      </w:r>
      <w:r>
        <w:rPr>
          <w:noProof/>
        </w:rPr>
        <w:t>14</w:t>
      </w:r>
      <w:r>
        <w:rPr>
          <w:noProof/>
        </w:rPr>
        <w:fldChar w:fldCharType="end"/>
      </w:r>
    </w:p>
    <w:p w14:paraId="2AB0E3E3" w14:textId="3C82579F"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9 Tez atıflarının metin içerisinde gösterim düzeni.</w:t>
      </w:r>
      <w:r>
        <w:rPr>
          <w:noProof/>
        </w:rPr>
        <w:tab/>
      </w:r>
      <w:r>
        <w:rPr>
          <w:noProof/>
        </w:rPr>
        <w:fldChar w:fldCharType="begin"/>
      </w:r>
      <w:r>
        <w:rPr>
          <w:noProof/>
        </w:rPr>
        <w:instrText xml:space="preserve"> PAGEREF _Toc209180659 \h </w:instrText>
      </w:r>
      <w:r>
        <w:rPr>
          <w:noProof/>
        </w:rPr>
      </w:r>
      <w:r>
        <w:rPr>
          <w:noProof/>
        </w:rPr>
        <w:fldChar w:fldCharType="separate"/>
      </w:r>
      <w:r>
        <w:rPr>
          <w:noProof/>
        </w:rPr>
        <w:t>14</w:t>
      </w:r>
      <w:r>
        <w:rPr>
          <w:noProof/>
        </w:rPr>
        <w:fldChar w:fldCharType="end"/>
      </w:r>
    </w:p>
    <w:p w14:paraId="5F2355C0" w14:textId="7CFF02DB"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10 Sözlük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60 \h </w:instrText>
      </w:r>
      <w:r>
        <w:rPr>
          <w:noProof/>
        </w:rPr>
      </w:r>
      <w:r>
        <w:rPr>
          <w:noProof/>
        </w:rPr>
        <w:fldChar w:fldCharType="separate"/>
      </w:r>
      <w:r>
        <w:rPr>
          <w:noProof/>
        </w:rPr>
        <w:t>14</w:t>
      </w:r>
      <w:r>
        <w:rPr>
          <w:noProof/>
        </w:rPr>
        <w:fldChar w:fldCharType="end"/>
      </w:r>
    </w:p>
    <w:p w14:paraId="699DA23B" w14:textId="77E165D5"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lang w:eastAsia="tr-TR"/>
        </w:rPr>
        <w:t>Çizelge 3.11 Sözlük atıflarının metin içerisinde gösterim düzeni.</w:t>
      </w:r>
      <w:r>
        <w:rPr>
          <w:noProof/>
        </w:rPr>
        <w:tab/>
      </w:r>
      <w:r>
        <w:rPr>
          <w:noProof/>
        </w:rPr>
        <w:fldChar w:fldCharType="begin"/>
      </w:r>
      <w:r>
        <w:rPr>
          <w:noProof/>
        </w:rPr>
        <w:instrText xml:space="preserve"> PAGEREF _Toc209180661 \h </w:instrText>
      </w:r>
      <w:r>
        <w:rPr>
          <w:noProof/>
        </w:rPr>
      </w:r>
      <w:r>
        <w:rPr>
          <w:noProof/>
        </w:rPr>
        <w:fldChar w:fldCharType="separate"/>
      </w:r>
      <w:r>
        <w:rPr>
          <w:noProof/>
        </w:rPr>
        <w:t>14</w:t>
      </w:r>
      <w:r>
        <w:rPr>
          <w:noProof/>
        </w:rPr>
        <w:fldChar w:fldCharType="end"/>
      </w:r>
    </w:p>
    <w:p w14:paraId="5F659875" w14:textId="2FC3BB5D"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12 Makale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62 \h </w:instrText>
      </w:r>
      <w:r>
        <w:rPr>
          <w:noProof/>
        </w:rPr>
      </w:r>
      <w:r>
        <w:rPr>
          <w:noProof/>
        </w:rPr>
        <w:fldChar w:fldCharType="separate"/>
      </w:r>
      <w:r>
        <w:rPr>
          <w:noProof/>
        </w:rPr>
        <w:t>15</w:t>
      </w:r>
      <w:r>
        <w:rPr>
          <w:noProof/>
        </w:rPr>
        <w:fldChar w:fldCharType="end"/>
      </w:r>
    </w:p>
    <w:p w14:paraId="5796B757" w14:textId="24B69438"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13 Makale atıflarının metin içerisinde gösterim düzeni.</w:t>
      </w:r>
      <w:r>
        <w:rPr>
          <w:noProof/>
        </w:rPr>
        <w:tab/>
      </w:r>
      <w:r>
        <w:rPr>
          <w:noProof/>
        </w:rPr>
        <w:fldChar w:fldCharType="begin"/>
      </w:r>
      <w:r>
        <w:rPr>
          <w:noProof/>
        </w:rPr>
        <w:instrText xml:space="preserve"> PAGEREF _Toc209180663 \h </w:instrText>
      </w:r>
      <w:r>
        <w:rPr>
          <w:noProof/>
        </w:rPr>
      </w:r>
      <w:r>
        <w:rPr>
          <w:noProof/>
        </w:rPr>
        <w:fldChar w:fldCharType="separate"/>
      </w:r>
      <w:r>
        <w:rPr>
          <w:noProof/>
        </w:rPr>
        <w:t>15</w:t>
      </w:r>
      <w:r>
        <w:rPr>
          <w:noProof/>
        </w:rPr>
        <w:fldChar w:fldCharType="end"/>
      </w:r>
    </w:p>
    <w:p w14:paraId="4C046197" w14:textId="70BB2E9A"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14 Gazete haberi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64 \h </w:instrText>
      </w:r>
      <w:r>
        <w:rPr>
          <w:noProof/>
        </w:rPr>
      </w:r>
      <w:r>
        <w:rPr>
          <w:noProof/>
        </w:rPr>
        <w:fldChar w:fldCharType="separate"/>
      </w:r>
      <w:r>
        <w:rPr>
          <w:noProof/>
        </w:rPr>
        <w:t>16</w:t>
      </w:r>
      <w:r>
        <w:rPr>
          <w:noProof/>
        </w:rPr>
        <w:fldChar w:fldCharType="end"/>
      </w:r>
    </w:p>
    <w:p w14:paraId="5F20C7A7" w14:textId="61134828"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15 Gazete haberi atıflarının metin içerisinde gösterim düzeni.</w:t>
      </w:r>
      <w:r>
        <w:rPr>
          <w:noProof/>
        </w:rPr>
        <w:tab/>
      </w:r>
      <w:r>
        <w:rPr>
          <w:noProof/>
        </w:rPr>
        <w:fldChar w:fldCharType="begin"/>
      </w:r>
      <w:r>
        <w:rPr>
          <w:noProof/>
        </w:rPr>
        <w:instrText xml:space="preserve"> PAGEREF _Toc209180665 \h </w:instrText>
      </w:r>
      <w:r>
        <w:rPr>
          <w:noProof/>
        </w:rPr>
      </w:r>
      <w:r>
        <w:rPr>
          <w:noProof/>
        </w:rPr>
        <w:fldChar w:fldCharType="separate"/>
      </w:r>
      <w:r>
        <w:rPr>
          <w:noProof/>
        </w:rPr>
        <w:t>16</w:t>
      </w:r>
      <w:r>
        <w:rPr>
          <w:noProof/>
        </w:rPr>
        <w:fldChar w:fldCharType="end"/>
      </w:r>
    </w:p>
    <w:p w14:paraId="07983DCB" w14:textId="55753AB0"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16 Kitap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66 \h </w:instrText>
      </w:r>
      <w:r>
        <w:rPr>
          <w:noProof/>
        </w:rPr>
      </w:r>
      <w:r>
        <w:rPr>
          <w:noProof/>
        </w:rPr>
        <w:fldChar w:fldCharType="separate"/>
      </w:r>
      <w:r>
        <w:rPr>
          <w:noProof/>
        </w:rPr>
        <w:t>16</w:t>
      </w:r>
      <w:r>
        <w:rPr>
          <w:noProof/>
        </w:rPr>
        <w:fldChar w:fldCharType="end"/>
      </w:r>
    </w:p>
    <w:p w14:paraId="76874C57" w14:textId="1C1EC83A"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17 Kitap atıflarının metin içerisinde gösterim düzeni.</w:t>
      </w:r>
      <w:r>
        <w:rPr>
          <w:noProof/>
        </w:rPr>
        <w:tab/>
      </w:r>
      <w:r>
        <w:rPr>
          <w:noProof/>
        </w:rPr>
        <w:fldChar w:fldCharType="begin"/>
      </w:r>
      <w:r>
        <w:rPr>
          <w:noProof/>
        </w:rPr>
        <w:instrText xml:space="preserve"> PAGEREF _Toc209180667 \h </w:instrText>
      </w:r>
      <w:r>
        <w:rPr>
          <w:noProof/>
        </w:rPr>
      </w:r>
      <w:r>
        <w:rPr>
          <w:noProof/>
        </w:rPr>
        <w:fldChar w:fldCharType="separate"/>
      </w:r>
      <w:r>
        <w:rPr>
          <w:noProof/>
        </w:rPr>
        <w:t>16</w:t>
      </w:r>
      <w:r>
        <w:rPr>
          <w:noProof/>
        </w:rPr>
        <w:fldChar w:fldCharType="end"/>
      </w:r>
    </w:p>
    <w:p w14:paraId="3F889D44" w14:textId="3586456C"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18 Bildiri/Tebliğ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68 \h </w:instrText>
      </w:r>
      <w:r>
        <w:rPr>
          <w:noProof/>
        </w:rPr>
      </w:r>
      <w:r>
        <w:rPr>
          <w:noProof/>
        </w:rPr>
        <w:fldChar w:fldCharType="separate"/>
      </w:r>
      <w:r>
        <w:rPr>
          <w:noProof/>
        </w:rPr>
        <w:t>17</w:t>
      </w:r>
      <w:r>
        <w:rPr>
          <w:noProof/>
        </w:rPr>
        <w:fldChar w:fldCharType="end"/>
      </w:r>
    </w:p>
    <w:p w14:paraId="770616B0" w14:textId="77913C57"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19 Bildiri/Tebliğ atıflarının metin içerisinde gösterim düzeni.</w:t>
      </w:r>
      <w:r>
        <w:rPr>
          <w:noProof/>
        </w:rPr>
        <w:tab/>
      </w:r>
      <w:r>
        <w:rPr>
          <w:noProof/>
        </w:rPr>
        <w:fldChar w:fldCharType="begin"/>
      </w:r>
      <w:r>
        <w:rPr>
          <w:noProof/>
        </w:rPr>
        <w:instrText xml:space="preserve"> PAGEREF _Toc209180669 \h </w:instrText>
      </w:r>
      <w:r>
        <w:rPr>
          <w:noProof/>
        </w:rPr>
      </w:r>
      <w:r>
        <w:rPr>
          <w:noProof/>
        </w:rPr>
        <w:fldChar w:fldCharType="separate"/>
      </w:r>
      <w:r>
        <w:rPr>
          <w:noProof/>
        </w:rPr>
        <w:t>17</w:t>
      </w:r>
      <w:r>
        <w:rPr>
          <w:noProof/>
        </w:rPr>
        <w:fldChar w:fldCharType="end"/>
      </w:r>
    </w:p>
    <w:p w14:paraId="3FA147BD" w14:textId="667A3AA2"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20 Tez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70 \h </w:instrText>
      </w:r>
      <w:r>
        <w:rPr>
          <w:noProof/>
        </w:rPr>
      </w:r>
      <w:r>
        <w:rPr>
          <w:noProof/>
        </w:rPr>
        <w:fldChar w:fldCharType="separate"/>
      </w:r>
      <w:r>
        <w:rPr>
          <w:noProof/>
        </w:rPr>
        <w:t>17</w:t>
      </w:r>
      <w:r>
        <w:rPr>
          <w:noProof/>
        </w:rPr>
        <w:fldChar w:fldCharType="end"/>
      </w:r>
    </w:p>
    <w:p w14:paraId="2949E36C" w14:textId="3027A0FB"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21 Tez atıflarının metin içerisinde gösterim düzeni.</w:t>
      </w:r>
      <w:r>
        <w:rPr>
          <w:noProof/>
        </w:rPr>
        <w:tab/>
      </w:r>
      <w:r>
        <w:rPr>
          <w:noProof/>
        </w:rPr>
        <w:fldChar w:fldCharType="begin"/>
      </w:r>
      <w:r>
        <w:rPr>
          <w:noProof/>
        </w:rPr>
        <w:instrText xml:space="preserve"> PAGEREF _Toc209180671 \h </w:instrText>
      </w:r>
      <w:r>
        <w:rPr>
          <w:noProof/>
        </w:rPr>
      </w:r>
      <w:r>
        <w:rPr>
          <w:noProof/>
        </w:rPr>
        <w:fldChar w:fldCharType="separate"/>
      </w:r>
      <w:r>
        <w:rPr>
          <w:noProof/>
        </w:rPr>
        <w:t>17</w:t>
      </w:r>
      <w:r>
        <w:rPr>
          <w:noProof/>
        </w:rPr>
        <w:fldChar w:fldCharType="end"/>
      </w:r>
    </w:p>
    <w:p w14:paraId="12A65DD6" w14:textId="755B28E1"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22 Sözlük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72 \h </w:instrText>
      </w:r>
      <w:r>
        <w:rPr>
          <w:noProof/>
        </w:rPr>
      </w:r>
      <w:r>
        <w:rPr>
          <w:noProof/>
        </w:rPr>
        <w:fldChar w:fldCharType="separate"/>
      </w:r>
      <w:r>
        <w:rPr>
          <w:noProof/>
        </w:rPr>
        <w:t>18</w:t>
      </w:r>
      <w:r>
        <w:rPr>
          <w:noProof/>
        </w:rPr>
        <w:fldChar w:fldCharType="end"/>
      </w:r>
    </w:p>
    <w:p w14:paraId="136A85AE" w14:textId="3DB27CE0"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lang w:eastAsia="tr-TR"/>
        </w:rPr>
        <w:t>Çizelge 3.23 Sözlük atıflarının metin içerisinde gösterim düzeni.</w:t>
      </w:r>
      <w:r>
        <w:rPr>
          <w:noProof/>
        </w:rPr>
        <w:tab/>
      </w:r>
      <w:r>
        <w:rPr>
          <w:noProof/>
        </w:rPr>
        <w:fldChar w:fldCharType="begin"/>
      </w:r>
      <w:r>
        <w:rPr>
          <w:noProof/>
        </w:rPr>
        <w:instrText xml:space="preserve"> PAGEREF _Toc209180673 \h </w:instrText>
      </w:r>
      <w:r>
        <w:rPr>
          <w:noProof/>
        </w:rPr>
      </w:r>
      <w:r>
        <w:rPr>
          <w:noProof/>
        </w:rPr>
        <w:fldChar w:fldCharType="separate"/>
      </w:r>
      <w:r>
        <w:rPr>
          <w:noProof/>
        </w:rPr>
        <w:t>18</w:t>
      </w:r>
      <w:r>
        <w:rPr>
          <w:noProof/>
        </w:rPr>
        <w:fldChar w:fldCharType="end"/>
      </w:r>
    </w:p>
    <w:p w14:paraId="78971AC1" w14:textId="34484878" w:rsidR="00756C90" w:rsidRP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sidRPr="00756C90">
        <w:rPr>
          <w:noProof/>
        </w:rPr>
        <w:t xml:space="preserve">Çizelge 3.24 </w:t>
      </w:r>
      <w:r w:rsidRPr="00756C90">
        <w:rPr>
          <w:noProof/>
          <w:lang w:eastAsia="tr-TR"/>
        </w:rPr>
        <w:t>Görüşme/Mülakat</w:t>
      </w:r>
      <w:r w:rsidRPr="00756C90">
        <w:rPr>
          <w:noProof/>
        </w:rPr>
        <w:t xml:space="preserve"> atıflarının </w:t>
      </w:r>
      <w:r w:rsidR="00370FA4">
        <w:rPr>
          <w:noProof/>
        </w:rPr>
        <w:t>kaynaklar</w:t>
      </w:r>
      <w:r w:rsidRPr="00756C90">
        <w:rPr>
          <w:noProof/>
        </w:rPr>
        <w:t xml:space="preserve"> gösterim düzeni.</w:t>
      </w:r>
      <w:r w:rsidRPr="00756C90">
        <w:rPr>
          <w:noProof/>
        </w:rPr>
        <w:tab/>
      </w:r>
      <w:r w:rsidRPr="00756C90">
        <w:rPr>
          <w:noProof/>
        </w:rPr>
        <w:fldChar w:fldCharType="begin"/>
      </w:r>
      <w:r w:rsidRPr="00756C90">
        <w:rPr>
          <w:noProof/>
        </w:rPr>
        <w:instrText xml:space="preserve"> PAGEREF _Toc209180674 \h </w:instrText>
      </w:r>
      <w:r w:rsidRPr="00756C90">
        <w:rPr>
          <w:noProof/>
        </w:rPr>
      </w:r>
      <w:r w:rsidRPr="00756C90">
        <w:rPr>
          <w:noProof/>
        </w:rPr>
        <w:fldChar w:fldCharType="separate"/>
      </w:r>
      <w:r w:rsidRPr="00756C90">
        <w:rPr>
          <w:noProof/>
        </w:rPr>
        <w:t>18</w:t>
      </w:r>
      <w:r w:rsidRPr="00756C90">
        <w:rPr>
          <w:noProof/>
        </w:rPr>
        <w:fldChar w:fldCharType="end"/>
      </w:r>
    </w:p>
    <w:p w14:paraId="57EA674E" w14:textId="177375CC"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sidRPr="00756C90">
        <w:rPr>
          <w:noProof/>
          <w:lang w:eastAsia="tr-TR"/>
        </w:rPr>
        <w:t>Çizelge 3.25 Görüşme/Mülakat atıflarının metin içerisinde gösterim düzeni.</w:t>
      </w:r>
      <w:r>
        <w:rPr>
          <w:noProof/>
        </w:rPr>
        <w:tab/>
      </w:r>
      <w:r>
        <w:rPr>
          <w:noProof/>
        </w:rPr>
        <w:fldChar w:fldCharType="begin"/>
      </w:r>
      <w:r>
        <w:rPr>
          <w:noProof/>
        </w:rPr>
        <w:instrText xml:space="preserve"> PAGEREF _Toc209180675 \h </w:instrText>
      </w:r>
      <w:r>
        <w:rPr>
          <w:noProof/>
        </w:rPr>
      </w:r>
      <w:r>
        <w:rPr>
          <w:noProof/>
        </w:rPr>
        <w:fldChar w:fldCharType="separate"/>
      </w:r>
      <w:r>
        <w:rPr>
          <w:noProof/>
        </w:rPr>
        <w:t>19</w:t>
      </w:r>
      <w:r>
        <w:rPr>
          <w:noProof/>
        </w:rPr>
        <w:fldChar w:fldCharType="end"/>
      </w:r>
    </w:p>
    <w:p w14:paraId="1B7EF0F2" w14:textId="70062A95" w:rsidR="009066A5" w:rsidRPr="007D1605" w:rsidRDefault="00551468" w:rsidP="00266770">
      <w:pPr>
        <w:pStyle w:val="Balk1"/>
        <w:rPr>
          <w:szCs w:val="24"/>
        </w:rPr>
      </w:pPr>
      <w:r w:rsidRPr="007D1605">
        <w:rPr>
          <w:rFonts w:eastAsia="Times New Roman"/>
          <w:highlight w:val="yellow"/>
        </w:rPr>
        <w:fldChar w:fldCharType="end"/>
      </w:r>
      <w:r w:rsidR="0060085D" w:rsidRPr="007D1605">
        <w:rPr>
          <w:rFonts w:eastAsia="Times New Roman"/>
          <w:highlight w:val="yellow"/>
        </w:rPr>
        <w:br w:type="page"/>
      </w:r>
      <w:bookmarkStart w:id="7" w:name="_Toc210124465"/>
      <w:r w:rsidR="00F55AB4" w:rsidRPr="007D1605">
        <w:lastRenderedPageBreak/>
        <w:t xml:space="preserve">ŞEKİLLER </w:t>
      </w:r>
      <w:r w:rsidR="00F55AB4" w:rsidRPr="00266770">
        <w:t>DİZİNİ</w:t>
      </w:r>
      <w:bookmarkEnd w:id="7"/>
    </w:p>
    <w:p w14:paraId="6FEE4236" w14:textId="2ED74760" w:rsidR="009066A5" w:rsidRPr="007D1605" w:rsidRDefault="0001256B" w:rsidP="006E5D0E">
      <w:pPr>
        <w:pStyle w:val="icindekiler"/>
        <w:spacing w:line="360" w:lineRule="auto"/>
        <w:jc w:val="right"/>
        <w:rPr>
          <w:szCs w:val="24"/>
        </w:rPr>
      </w:pPr>
      <w:r w:rsidRPr="007D1605">
        <w:rPr>
          <w:szCs w:val="24"/>
          <w:lang w:eastAsia="tr-TR"/>
        </w:rPr>
        <w:t>Sayfa</w:t>
      </w:r>
    </w:p>
    <w:p w14:paraId="1905A645" w14:textId="2F57CFB0" w:rsidR="00B849F0" w:rsidRDefault="00297472">
      <w:pPr>
        <w:pStyle w:val="ekillerTablosu"/>
        <w:tabs>
          <w:tab w:val="right" w:leader="dot" w:pos="8210"/>
        </w:tabs>
        <w:rPr>
          <w:rFonts w:asciiTheme="minorHAnsi" w:eastAsiaTheme="minorEastAsia" w:hAnsiTheme="minorHAnsi"/>
          <w:noProof/>
          <w:kern w:val="2"/>
          <w:szCs w:val="24"/>
          <w:lang w:eastAsia="tr-TR"/>
          <w14:ligatures w14:val="standardContextual"/>
        </w:rPr>
      </w:pPr>
      <w:r w:rsidRPr="007D1605">
        <w:rPr>
          <w:rFonts w:eastAsia="Times New Roman" w:cs="Times New Roman"/>
          <w:szCs w:val="24"/>
          <w:highlight w:val="yellow"/>
          <w:lang w:eastAsia="ko-KR"/>
        </w:rPr>
        <w:fldChar w:fldCharType="begin"/>
      </w:r>
      <w:r w:rsidRPr="007D1605">
        <w:rPr>
          <w:rFonts w:eastAsia="Times New Roman" w:cs="Times New Roman"/>
          <w:szCs w:val="24"/>
          <w:highlight w:val="yellow"/>
          <w:lang w:eastAsia="ko-KR"/>
        </w:rPr>
        <w:instrText xml:space="preserve"> TOC \f F \t "Konu Başlığı;Şekiller" \c "Şekiller" </w:instrText>
      </w:r>
      <w:r w:rsidRPr="007D1605">
        <w:rPr>
          <w:rFonts w:eastAsia="Times New Roman" w:cs="Times New Roman"/>
          <w:szCs w:val="24"/>
          <w:highlight w:val="yellow"/>
          <w:lang w:eastAsia="ko-KR"/>
        </w:rPr>
        <w:fldChar w:fldCharType="separate"/>
      </w:r>
      <w:bookmarkStart w:id="8" w:name="_Toc210124466"/>
      <w:r w:rsidR="00B849F0">
        <w:rPr>
          <w:noProof/>
        </w:rPr>
        <w:t>Şekil 2.1</w:t>
      </w:r>
      <w:r w:rsidR="00B849F0">
        <w:rPr>
          <w:noProof/>
          <w:lang w:eastAsia="ko-KR"/>
        </w:rPr>
        <w:t xml:space="preserve"> Tezin sayfa yapısı</w:t>
      </w:r>
      <w:r w:rsidR="00B849F0">
        <w:rPr>
          <w:noProof/>
        </w:rPr>
        <w:tab/>
      </w:r>
      <w:r w:rsidR="00B849F0">
        <w:rPr>
          <w:noProof/>
        </w:rPr>
        <w:fldChar w:fldCharType="begin"/>
      </w:r>
      <w:r w:rsidR="00B849F0">
        <w:rPr>
          <w:noProof/>
        </w:rPr>
        <w:instrText xml:space="preserve"> PAGEREF _Toc210654246 \h </w:instrText>
      </w:r>
      <w:r w:rsidR="00B849F0">
        <w:rPr>
          <w:noProof/>
        </w:rPr>
      </w:r>
      <w:r w:rsidR="00B849F0">
        <w:rPr>
          <w:noProof/>
        </w:rPr>
        <w:fldChar w:fldCharType="separate"/>
      </w:r>
      <w:r w:rsidR="00B849F0">
        <w:rPr>
          <w:noProof/>
        </w:rPr>
        <w:t>4</w:t>
      </w:r>
      <w:r w:rsidR="00B849F0">
        <w:rPr>
          <w:noProof/>
        </w:rPr>
        <w:fldChar w:fldCharType="end"/>
      </w:r>
    </w:p>
    <w:p w14:paraId="08C87252" w14:textId="3B882142"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2.2</w:t>
      </w:r>
      <w:r>
        <w:rPr>
          <w:noProof/>
          <w:lang w:eastAsia="ko-KR"/>
        </w:rPr>
        <w:t xml:space="preserve"> Yatay sayfa yapısı</w:t>
      </w:r>
      <w:r>
        <w:rPr>
          <w:noProof/>
        </w:rPr>
        <w:tab/>
      </w:r>
      <w:r>
        <w:rPr>
          <w:noProof/>
        </w:rPr>
        <w:fldChar w:fldCharType="begin"/>
      </w:r>
      <w:r>
        <w:rPr>
          <w:noProof/>
        </w:rPr>
        <w:instrText xml:space="preserve"> PAGEREF _Toc210654247 \h </w:instrText>
      </w:r>
      <w:r>
        <w:rPr>
          <w:noProof/>
        </w:rPr>
      </w:r>
      <w:r>
        <w:rPr>
          <w:noProof/>
        </w:rPr>
        <w:fldChar w:fldCharType="separate"/>
      </w:r>
      <w:r>
        <w:rPr>
          <w:noProof/>
        </w:rPr>
        <w:t>4</w:t>
      </w:r>
      <w:r>
        <w:rPr>
          <w:noProof/>
        </w:rPr>
        <w:fldChar w:fldCharType="end"/>
      </w:r>
    </w:p>
    <w:p w14:paraId="0CD671AF" w14:textId="3017B176"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2.3 Tez metni satır ve paragraf aralığı ayarları</w:t>
      </w:r>
      <w:r>
        <w:rPr>
          <w:noProof/>
        </w:rPr>
        <w:tab/>
      </w:r>
      <w:r>
        <w:rPr>
          <w:noProof/>
        </w:rPr>
        <w:fldChar w:fldCharType="begin"/>
      </w:r>
      <w:r>
        <w:rPr>
          <w:noProof/>
        </w:rPr>
        <w:instrText xml:space="preserve"> PAGEREF _Toc210654248 \h </w:instrText>
      </w:r>
      <w:r>
        <w:rPr>
          <w:noProof/>
        </w:rPr>
      </w:r>
      <w:r>
        <w:rPr>
          <w:noProof/>
        </w:rPr>
        <w:fldChar w:fldCharType="separate"/>
      </w:r>
      <w:r>
        <w:rPr>
          <w:noProof/>
        </w:rPr>
        <w:t>5</w:t>
      </w:r>
      <w:r>
        <w:rPr>
          <w:noProof/>
        </w:rPr>
        <w:fldChar w:fldCharType="end"/>
      </w:r>
    </w:p>
    <w:p w14:paraId="19D3FB67" w14:textId="4A26EFE9"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2.4 Bölümünü tercih eden öğrenci sayısının yıllara göre değişimi bölümünü tercih eden öğrenci sayısının yıllara göre değişimi</w:t>
      </w:r>
      <w:r>
        <w:rPr>
          <w:noProof/>
        </w:rPr>
        <w:tab/>
      </w:r>
      <w:r>
        <w:rPr>
          <w:noProof/>
        </w:rPr>
        <w:fldChar w:fldCharType="begin"/>
      </w:r>
      <w:r>
        <w:rPr>
          <w:noProof/>
        </w:rPr>
        <w:instrText xml:space="preserve"> PAGEREF _Toc210654249 \h </w:instrText>
      </w:r>
      <w:r>
        <w:rPr>
          <w:noProof/>
        </w:rPr>
      </w:r>
      <w:r>
        <w:rPr>
          <w:noProof/>
        </w:rPr>
        <w:fldChar w:fldCharType="separate"/>
      </w:r>
      <w:r>
        <w:rPr>
          <w:noProof/>
        </w:rPr>
        <w:t>8</w:t>
      </w:r>
      <w:r>
        <w:rPr>
          <w:noProof/>
        </w:rPr>
        <w:fldChar w:fldCharType="end"/>
      </w:r>
    </w:p>
    <w:p w14:paraId="74605410" w14:textId="5D5961E7"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A.1 Dış kapak ve dip kısmın boşluk ve aralık düzeni</w:t>
      </w:r>
      <w:r>
        <w:rPr>
          <w:noProof/>
        </w:rPr>
        <w:tab/>
      </w:r>
      <w:r>
        <w:rPr>
          <w:noProof/>
        </w:rPr>
        <w:fldChar w:fldCharType="begin"/>
      </w:r>
      <w:r>
        <w:rPr>
          <w:noProof/>
        </w:rPr>
        <w:instrText xml:space="preserve"> PAGEREF _Toc210654250 \h </w:instrText>
      </w:r>
      <w:r>
        <w:rPr>
          <w:noProof/>
        </w:rPr>
      </w:r>
      <w:r>
        <w:rPr>
          <w:noProof/>
        </w:rPr>
        <w:fldChar w:fldCharType="separate"/>
      </w:r>
      <w:r>
        <w:rPr>
          <w:noProof/>
        </w:rPr>
        <w:t>20</w:t>
      </w:r>
      <w:r>
        <w:rPr>
          <w:noProof/>
        </w:rPr>
        <w:fldChar w:fldCharType="end"/>
      </w:r>
    </w:p>
    <w:p w14:paraId="2E85EC1D" w14:textId="311822E7"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B.1 İç kapak boşluk ve aralık düzeni</w:t>
      </w:r>
      <w:r>
        <w:rPr>
          <w:noProof/>
        </w:rPr>
        <w:tab/>
      </w:r>
      <w:r>
        <w:rPr>
          <w:noProof/>
        </w:rPr>
        <w:fldChar w:fldCharType="begin"/>
      </w:r>
      <w:r>
        <w:rPr>
          <w:noProof/>
        </w:rPr>
        <w:instrText xml:space="preserve"> PAGEREF _Toc210654251 \h </w:instrText>
      </w:r>
      <w:r>
        <w:rPr>
          <w:noProof/>
        </w:rPr>
      </w:r>
      <w:r>
        <w:rPr>
          <w:noProof/>
        </w:rPr>
        <w:fldChar w:fldCharType="separate"/>
      </w:r>
      <w:r>
        <w:rPr>
          <w:noProof/>
        </w:rPr>
        <w:t>21</w:t>
      </w:r>
      <w:r>
        <w:rPr>
          <w:noProof/>
        </w:rPr>
        <w:fldChar w:fldCharType="end"/>
      </w:r>
    </w:p>
    <w:p w14:paraId="62BFE994" w14:textId="42698DC9"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C.1 Yüksek lisans/Doktora tezi onay sayfasının boşluk ve aralık düzeni</w:t>
      </w:r>
      <w:r>
        <w:rPr>
          <w:noProof/>
        </w:rPr>
        <w:tab/>
      </w:r>
      <w:r>
        <w:rPr>
          <w:noProof/>
        </w:rPr>
        <w:fldChar w:fldCharType="begin"/>
      </w:r>
      <w:r>
        <w:rPr>
          <w:noProof/>
        </w:rPr>
        <w:instrText xml:space="preserve"> PAGEREF _Toc210654252 \h </w:instrText>
      </w:r>
      <w:r>
        <w:rPr>
          <w:noProof/>
        </w:rPr>
      </w:r>
      <w:r>
        <w:rPr>
          <w:noProof/>
        </w:rPr>
        <w:fldChar w:fldCharType="separate"/>
      </w:r>
      <w:r>
        <w:rPr>
          <w:noProof/>
        </w:rPr>
        <w:t>22</w:t>
      </w:r>
      <w:r>
        <w:rPr>
          <w:noProof/>
        </w:rPr>
        <w:fldChar w:fldCharType="end"/>
      </w:r>
    </w:p>
    <w:p w14:paraId="7770B2D2" w14:textId="20B209AA"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D.1 Türkçe özet sayfasının boşluk ve aralık düzeni</w:t>
      </w:r>
      <w:r>
        <w:rPr>
          <w:noProof/>
        </w:rPr>
        <w:tab/>
      </w:r>
      <w:r>
        <w:rPr>
          <w:noProof/>
        </w:rPr>
        <w:fldChar w:fldCharType="begin"/>
      </w:r>
      <w:r>
        <w:rPr>
          <w:noProof/>
        </w:rPr>
        <w:instrText xml:space="preserve"> PAGEREF _Toc210654253 \h </w:instrText>
      </w:r>
      <w:r>
        <w:rPr>
          <w:noProof/>
        </w:rPr>
      </w:r>
      <w:r>
        <w:rPr>
          <w:noProof/>
        </w:rPr>
        <w:fldChar w:fldCharType="separate"/>
      </w:r>
      <w:r>
        <w:rPr>
          <w:noProof/>
        </w:rPr>
        <w:t>23</w:t>
      </w:r>
      <w:r>
        <w:rPr>
          <w:noProof/>
        </w:rPr>
        <w:fldChar w:fldCharType="end"/>
      </w:r>
    </w:p>
    <w:p w14:paraId="39891D3F" w14:textId="777A692C"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D.2 İngilizce özet sayfasının boşluk ve aralık düzeni</w:t>
      </w:r>
      <w:r>
        <w:rPr>
          <w:noProof/>
        </w:rPr>
        <w:tab/>
      </w:r>
      <w:r>
        <w:rPr>
          <w:noProof/>
        </w:rPr>
        <w:fldChar w:fldCharType="begin"/>
      </w:r>
      <w:r>
        <w:rPr>
          <w:noProof/>
        </w:rPr>
        <w:instrText xml:space="preserve"> PAGEREF _Toc210654254 \h </w:instrText>
      </w:r>
      <w:r>
        <w:rPr>
          <w:noProof/>
        </w:rPr>
      </w:r>
      <w:r>
        <w:rPr>
          <w:noProof/>
        </w:rPr>
        <w:fldChar w:fldCharType="separate"/>
      </w:r>
      <w:r>
        <w:rPr>
          <w:noProof/>
        </w:rPr>
        <w:t>22</w:t>
      </w:r>
      <w:r>
        <w:rPr>
          <w:noProof/>
        </w:rPr>
        <w:fldChar w:fldCharType="end"/>
      </w:r>
    </w:p>
    <w:p w14:paraId="5C33D692" w14:textId="5C3ED065"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E.1 Simgeler ve kısaltmalar sayfasının boşluk ve aralık düzeni</w:t>
      </w:r>
      <w:r>
        <w:rPr>
          <w:noProof/>
        </w:rPr>
        <w:tab/>
      </w:r>
      <w:r>
        <w:rPr>
          <w:noProof/>
        </w:rPr>
        <w:fldChar w:fldCharType="begin"/>
      </w:r>
      <w:r>
        <w:rPr>
          <w:noProof/>
        </w:rPr>
        <w:instrText xml:space="preserve"> PAGEREF _Toc210654255 \h </w:instrText>
      </w:r>
      <w:r>
        <w:rPr>
          <w:noProof/>
        </w:rPr>
      </w:r>
      <w:r>
        <w:rPr>
          <w:noProof/>
        </w:rPr>
        <w:fldChar w:fldCharType="separate"/>
      </w:r>
      <w:r>
        <w:rPr>
          <w:noProof/>
        </w:rPr>
        <w:t>23</w:t>
      </w:r>
      <w:r>
        <w:rPr>
          <w:noProof/>
        </w:rPr>
        <w:fldChar w:fldCharType="end"/>
      </w:r>
    </w:p>
    <w:p w14:paraId="42CCF63B" w14:textId="5B7F9AA1" w:rsidR="0060085D" w:rsidRPr="004A14B4" w:rsidRDefault="00B849F0" w:rsidP="004A14B4">
      <w:pPr>
        <w:pStyle w:val="Balk1"/>
      </w:pPr>
      <w:r w:rsidRPr="007D1605">
        <w:rPr>
          <w:noProof/>
          <w:lang w:eastAsia="tr-TR"/>
        </w:rPr>
        <mc:AlternateContent>
          <mc:Choice Requires="wps">
            <w:drawing>
              <wp:anchor distT="0" distB="0" distL="114300" distR="114300" simplePos="0" relativeHeight="251807744" behindDoc="0" locked="0" layoutInCell="1" allowOverlap="1" wp14:anchorId="7F1F2715" wp14:editId="2D1741B5">
                <wp:simplePos x="0" y="0"/>
                <wp:positionH relativeFrom="column">
                  <wp:posOffset>207645</wp:posOffset>
                </wp:positionH>
                <wp:positionV relativeFrom="paragraph">
                  <wp:posOffset>703580</wp:posOffset>
                </wp:positionV>
                <wp:extent cx="4696460" cy="1136015"/>
                <wp:effectExtent l="0" t="762000" r="27940" b="26035"/>
                <wp:wrapNone/>
                <wp:docPr id="1061726063"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96460" cy="1136015"/>
                        </a:xfrm>
                        <a:prstGeom prst="borderCallout1">
                          <a:avLst>
                            <a:gd name="adj1" fmla="val 2026"/>
                            <a:gd name="adj2" fmla="val 49442"/>
                            <a:gd name="adj3" fmla="val -66191"/>
                            <a:gd name="adj4" fmla="val 84942"/>
                          </a:avLst>
                        </a:prstGeom>
                        <a:solidFill>
                          <a:srgbClr val="FFFF00"/>
                        </a:solidFill>
                        <a:ln w="9525">
                          <a:solidFill>
                            <a:srgbClr val="000000"/>
                          </a:solidFill>
                          <a:miter lim="800000"/>
                          <a:headEnd/>
                          <a:tailEnd/>
                        </a:ln>
                      </wps:spPr>
                      <wps:txbx>
                        <w:txbxContent>
                          <w:p w14:paraId="20AF06D6" w14:textId="77777777" w:rsidR="00B849F0" w:rsidRPr="007D1605" w:rsidRDefault="00B849F0" w:rsidP="00B849F0">
                            <w:r w:rsidRPr="007D1605">
                              <w:rPr>
                                <w:rFonts w:ascii="Times New Roman" w:eastAsia="Times New Roman" w:hAnsi="Times New Roman" w:cs="Times New Roman"/>
                                <w:color w:val="EE0000"/>
                                <w:sz w:val="24"/>
                                <w:szCs w:val="24"/>
                                <w:lang w:eastAsia="ko-KR"/>
                              </w:rPr>
                              <w:t xml:space="preserve">Eklemelerden sonra yukarıdaki çizelgeler dizini alanına sağ tıklayıp, alanı güncelleştir, tüm tabloyu güncelleştir seçeneği ile son eklenen çizelge numaraları ve açıklamaları eklenebilir. Şekiller dizini </w:t>
                            </w:r>
                            <w:r>
                              <w:rPr>
                                <w:rFonts w:ascii="Times New Roman" w:eastAsia="Times New Roman" w:hAnsi="Times New Roman" w:cs="Times New Roman"/>
                                <w:color w:val="EE0000"/>
                                <w:sz w:val="24"/>
                                <w:szCs w:val="24"/>
                                <w:lang w:eastAsia="ko-KR"/>
                              </w:rPr>
                              <w:t>başlık1 ile yazıldığında sonrasında 24nk boşluk bırakmaktadır.</w:t>
                            </w:r>
                            <w:r w:rsidRPr="007D1605">
                              <w:rPr>
                                <w:rFonts w:ascii="Times New Roman" w:eastAsia="Times New Roman" w:hAnsi="Times New Roman" w:cs="Times New Roman"/>
                                <w:color w:val="EE0000"/>
                                <w:sz w:val="24"/>
                                <w:szCs w:val="24"/>
                                <w:lang w:eastAsia="ko-KR"/>
                              </w:rPr>
                              <w:t xml:space="preserve"> Şekiller dizini otomatik olarak 1,5 satır aralığı ile yazıl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F2715" id="_x0000_s1030" type="#_x0000_t47" style="position:absolute;left:0;text-align:left;margin-left:16.35pt;margin-top:55.4pt;width:369.8pt;height:89.4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" adj="18347,-14297,10679,438" fillcolor="yellow">
                <v:textbox>
                  <w:txbxContent>
                    <w:p w14:paraId="20AF06D6" w14:textId="77777777" w:rsidR="00B849F0" w:rsidRPr="007D1605" w:rsidRDefault="00B849F0" w:rsidP="00B849F0">
                      <w:r w:rsidRPr="007D1605">
                        <w:rPr>
                          <w:rFonts w:ascii="Times New Roman" w:eastAsia="Times New Roman" w:hAnsi="Times New Roman" w:cs="Times New Roman"/>
                          <w:color w:val="EE0000"/>
                          <w:sz w:val="24"/>
                          <w:szCs w:val="24"/>
                          <w:lang w:eastAsia="ko-KR"/>
                        </w:rPr>
                        <w:t xml:space="preserve">Eklemelerden sonra yukarıdaki çizelgeler dizini alanına sağ tıklayıp, alanı güncelleştir, tüm tabloyu güncelleştir seçeneği ile son eklenen çizelge numaraları ve açıklamaları eklenebilir. Şekiller dizini </w:t>
                      </w:r>
                      <w:r>
                        <w:rPr>
                          <w:rFonts w:ascii="Times New Roman" w:eastAsia="Times New Roman" w:hAnsi="Times New Roman" w:cs="Times New Roman"/>
                          <w:color w:val="EE0000"/>
                          <w:sz w:val="24"/>
                          <w:szCs w:val="24"/>
                          <w:lang w:eastAsia="ko-KR"/>
                        </w:rPr>
                        <w:t>başlık1 ile yazıldığında sonrasında 24nk boşluk bırakmaktadır.</w:t>
                      </w:r>
                      <w:r w:rsidRPr="007D1605">
                        <w:rPr>
                          <w:rFonts w:ascii="Times New Roman" w:eastAsia="Times New Roman" w:hAnsi="Times New Roman" w:cs="Times New Roman"/>
                          <w:color w:val="EE0000"/>
                          <w:sz w:val="24"/>
                          <w:szCs w:val="24"/>
                          <w:lang w:eastAsia="ko-KR"/>
                        </w:rPr>
                        <w:t xml:space="preserve"> Şekiller dizini otomatik olarak 1,5 satır aralığı ile yazılır.</w:t>
                      </w:r>
                    </w:p>
                  </w:txbxContent>
                </v:textbox>
                <o:callout v:ext="edit" minusx="t"/>
              </v:shape>
            </w:pict>
          </mc:Fallback>
        </mc:AlternateContent>
      </w:r>
      <w:r w:rsidR="00297472" w:rsidRPr="007D1605">
        <w:rPr>
          <w:rFonts w:eastAsia="Times New Roman"/>
          <w:szCs w:val="24"/>
          <w:highlight w:val="yellow"/>
        </w:rPr>
        <w:fldChar w:fldCharType="end"/>
      </w:r>
      <w:r w:rsidR="00FC026A" w:rsidRPr="007D1605">
        <w:rPr>
          <w:rFonts w:eastAsia="Times New Roman"/>
        </w:rPr>
        <w:br w:type="page"/>
      </w:r>
      <w:r w:rsidR="0060085D" w:rsidRPr="004A14B4">
        <w:lastRenderedPageBreak/>
        <w:t>SİMGELER VE KISALTMALAR</w:t>
      </w:r>
      <w:bookmarkEnd w:id="8"/>
    </w:p>
    <w:tbl>
      <w:tblPr>
        <w:tblStyle w:val="TabloKlavuzu"/>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3969"/>
        <w:gridCol w:w="992"/>
      </w:tblGrid>
      <w:tr w:rsidR="004B7019" w14:paraId="46FC6EC6" w14:textId="77777777" w:rsidTr="004B7019">
        <w:tc>
          <w:tcPr>
            <w:tcW w:w="2197" w:type="dxa"/>
          </w:tcPr>
          <w:p w14:paraId="6F66B3EF" w14:textId="49163EB2" w:rsidR="004B7019" w:rsidRPr="004B7019" w:rsidRDefault="004B7019" w:rsidP="004A14B4">
            <w:pPr>
              <w:pStyle w:val="zet"/>
              <w:rPr>
                <w:b/>
                <w:bCs/>
                <w:lang w:eastAsia="ko-KR"/>
              </w:rPr>
            </w:pPr>
            <w:r w:rsidRPr="004B7019">
              <w:rPr>
                <w:b/>
                <w:bCs/>
                <w:lang w:eastAsia="ko-KR"/>
              </w:rPr>
              <w:t>Simge/Kısaltma</w:t>
            </w:r>
          </w:p>
        </w:tc>
        <w:tc>
          <w:tcPr>
            <w:tcW w:w="3969" w:type="dxa"/>
          </w:tcPr>
          <w:p w14:paraId="5211C512" w14:textId="2E53A371" w:rsidR="004B7019" w:rsidRPr="004B7019" w:rsidRDefault="004B7019" w:rsidP="004A14B4">
            <w:pPr>
              <w:pStyle w:val="zet"/>
              <w:rPr>
                <w:b/>
                <w:bCs/>
                <w:lang w:eastAsia="ko-KR"/>
              </w:rPr>
            </w:pPr>
            <w:r w:rsidRPr="004B7019">
              <w:rPr>
                <w:b/>
                <w:bCs/>
                <w:lang w:eastAsia="ko-KR"/>
              </w:rPr>
              <w:t>Açıklama</w:t>
            </w:r>
          </w:p>
        </w:tc>
        <w:tc>
          <w:tcPr>
            <w:tcW w:w="992" w:type="dxa"/>
          </w:tcPr>
          <w:p w14:paraId="0EC21716" w14:textId="0D129A42" w:rsidR="004B7019" w:rsidRPr="004B7019" w:rsidRDefault="004B7019" w:rsidP="004A14B4">
            <w:pPr>
              <w:pStyle w:val="zet"/>
              <w:rPr>
                <w:b/>
                <w:bCs/>
                <w:lang w:eastAsia="ko-KR"/>
              </w:rPr>
            </w:pPr>
            <w:r w:rsidRPr="004B7019">
              <w:rPr>
                <w:b/>
                <w:bCs/>
                <w:lang w:eastAsia="ko-KR"/>
              </w:rPr>
              <w:t>Birim</w:t>
            </w:r>
          </w:p>
        </w:tc>
      </w:tr>
      <w:tr w:rsidR="004B7019" w14:paraId="6C046FBD" w14:textId="77777777" w:rsidTr="004B7019">
        <w:tc>
          <w:tcPr>
            <w:tcW w:w="2197" w:type="dxa"/>
          </w:tcPr>
          <w:p w14:paraId="5D327C38" w14:textId="639CDBF8" w:rsidR="004B7019" w:rsidRPr="004B7019" w:rsidRDefault="004B7019" w:rsidP="004A14B4">
            <w:pPr>
              <w:pStyle w:val="zet"/>
              <w:rPr>
                <w:b/>
                <w:bCs/>
                <w:lang w:eastAsia="ko-KR"/>
              </w:rPr>
            </w:pPr>
            <w:r w:rsidRPr="004B7019">
              <w:rPr>
                <w:b/>
                <w:bCs/>
                <w:lang w:eastAsia="ko-KR"/>
              </w:rPr>
              <w:t>T:</w:t>
            </w:r>
          </w:p>
        </w:tc>
        <w:tc>
          <w:tcPr>
            <w:tcW w:w="3969" w:type="dxa"/>
          </w:tcPr>
          <w:p w14:paraId="74D44576" w14:textId="31C6F317" w:rsidR="004B7019" w:rsidRPr="004B7019" w:rsidRDefault="004B7019" w:rsidP="004A14B4">
            <w:pPr>
              <w:pStyle w:val="zet"/>
              <w:rPr>
                <w:lang w:eastAsia="ko-KR"/>
              </w:rPr>
            </w:pPr>
            <w:r>
              <w:rPr>
                <w:lang w:eastAsia="ko-KR"/>
              </w:rPr>
              <w:t>Sıcaklık</w:t>
            </w:r>
          </w:p>
        </w:tc>
        <w:tc>
          <w:tcPr>
            <w:tcW w:w="992" w:type="dxa"/>
          </w:tcPr>
          <w:p w14:paraId="0E79A6E6" w14:textId="386894C5" w:rsidR="004B7019" w:rsidRPr="004B7019" w:rsidRDefault="004B7019" w:rsidP="004A14B4">
            <w:pPr>
              <w:pStyle w:val="zet"/>
              <w:rPr>
                <w:lang w:eastAsia="ko-KR"/>
              </w:rPr>
            </w:pPr>
            <w:r>
              <w:rPr>
                <w:lang w:eastAsia="ko-KR"/>
              </w:rPr>
              <w:t>K</w:t>
            </w:r>
          </w:p>
        </w:tc>
      </w:tr>
      <w:tr w:rsidR="004B7019" w14:paraId="2851E3CC" w14:textId="77777777" w:rsidTr="004B7019">
        <w:tc>
          <w:tcPr>
            <w:tcW w:w="2197" w:type="dxa"/>
          </w:tcPr>
          <w:p w14:paraId="013F899E" w14:textId="5A0A0D3B" w:rsidR="004B7019" w:rsidRPr="004B7019" w:rsidRDefault="004B7019" w:rsidP="004A14B4">
            <w:pPr>
              <w:pStyle w:val="zet"/>
              <w:rPr>
                <w:b/>
                <w:bCs/>
                <w:lang w:eastAsia="ko-KR"/>
              </w:rPr>
            </w:pPr>
            <w:r w:rsidRPr="004B7019">
              <w:rPr>
                <w:b/>
                <w:bCs/>
                <w:lang w:eastAsia="ko-KR"/>
              </w:rPr>
              <w:sym w:font="Symbol" w:char="F072"/>
            </w:r>
            <w:r w:rsidRPr="004B7019">
              <w:rPr>
                <w:b/>
                <w:bCs/>
                <w:lang w:eastAsia="ko-KR"/>
              </w:rPr>
              <w:t>:</w:t>
            </w:r>
          </w:p>
        </w:tc>
        <w:tc>
          <w:tcPr>
            <w:tcW w:w="3969" w:type="dxa"/>
          </w:tcPr>
          <w:p w14:paraId="7D8F31DC" w14:textId="36773441" w:rsidR="004B7019" w:rsidRPr="004B7019" w:rsidRDefault="004B7019" w:rsidP="004A14B4">
            <w:pPr>
              <w:pStyle w:val="zet"/>
              <w:rPr>
                <w:lang w:eastAsia="ko-KR"/>
              </w:rPr>
            </w:pPr>
            <w:r>
              <w:rPr>
                <w:lang w:eastAsia="ko-KR"/>
              </w:rPr>
              <w:t>Yoğunluk</w:t>
            </w:r>
          </w:p>
        </w:tc>
        <w:tc>
          <w:tcPr>
            <w:tcW w:w="992" w:type="dxa"/>
          </w:tcPr>
          <w:p w14:paraId="7978BF5A" w14:textId="1F8DFA48" w:rsidR="004B7019" w:rsidRPr="004B7019" w:rsidRDefault="004B7019" w:rsidP="004A14B4">
            <w:pPr>
              <w:pStyle w:val="zet"/>
              <w:rPr>
                <w:lang w:eastAsia="ko-KR"/>
              </w:rPr>
            </w:pPr>
            <w:r>
              <w:rPr>
                <w:lang w:eastAsia="ko-KR"/>
              </w:rPr>
              <w:t>kg/m</w:t>
            </w:r>
            <w:r>
              <w:rPr>
                <w:vertAlign w:val="superscript"/>
                <w:lang w:eastAsia="ko-KR"/>
              </w:rPr>
              <w:t>3</w:t>
            </w:r>
          </w:p>
        </w:tc>
      </w:tr>
      <w:tr w:rsidR="004B7019" w14:paraId="57F9B2DC" w14:textId="77777777" w:rsidTr="004B7019">
        <w:tc>
          <w:tcPr>
            <w:tcW w:w="2197" w:type="dxa"/>
          </w:tcPr>
          <w:p w14:paraId="689CC593" w14:textId="5FC1E6DA" w:rsidR="004B7019" w:rsidRPr="004B7019" w:rsidRDefault="004B7019" w:rsidP="004A14B4">
            <w:pPr>
              <w:pStyle w:val="zet"/>
              <w:rPr>
                <w:b/>
                <w:bCs/>
                <w:lang w:eastAsia="ko-KR"/>
              </w:rPr>
            </w:pPr>
            <w:r w:rsidRPr="004B7019">
              <w:rPr>
                <w:b/>
                <w:bCs/>
                <w:lang w:eastAsia="ko-KR"/>
              </w:rPr>
              <w:t>OKÜ</w:t>
            </w:r>
          </w:p>
        </w:tc>
        <w:tc>
          <w:tcPr>
            <w:tcW w:w="3969" w:type="dxa"/>
          </w:tcPr>
          <w:p w14:paraId="615488A5" w14:textId="0046991A" w:rsidR="004B7019" w:rsidRPr="004B7019" w:rsidRDefault="004B7019" w:rsidP="004A14B4">
            <w:pPr>
              <w:pStyle w:val="zet"/>
              <w:rPr>
                <w:lang w:eastAsia="ko-KR"/>
              </w:rPr>
            </w:pPr>
            <w:r>
              <w:rPr>
                <w:lang w:eastAsia="ko-KR"/>
              </w:rPr>
              <w:t>Osmaniye Korkut Ata Üniversitesi</w:t>
            </w:r>
          </w:p>
        </w:tc>
        <w:tc>
          <w:tcPr>
            <w:tcW w:w="992" w:type="dxa"/>
          </w:tcPr>
          <w:p w14:paraId="030AFF88" w14:textId="77777777" w:rsidR="004B7019" w:rsidRPr="004B7019" w:rsidRDefault="004B7019" w:rsidP="004A14B4">
            <w:pPr>
              <w:pStyle w:val="zet"/>
              <w:rPr>
                <w:lang w:eastAsia="ko-KR"/>
              </w:rPr>
            </w:pPr>
          </w:p>
        </w:tc>
      </w:tr>
      <w:tr w:rsidR="004B7019" w14:paraId="0BC7FAEC" w14:textId="77777777" w:rsidTr="004B7019">
        <w:tc>
          <w:tcPr>
            <w:tcW w:w="2197" w:type="dxa"/>
          </w:tcPr>
          <w:p w14:paraId="214F9371" w14:textId="09592D79" w:rsidR="004B7019" w:rsidRPr="004B7019" w:rsidRDefault="004B7019" w:rsidP="004A14B4">
            <w:pPr>
              <w:pStyle w:val="zet"/>
              <w:rPr>
                <w:b/>
                <w:bCs/>
                <w:lang w:eastAsia="ko-KR"/>
              </w:rPr>
            </w:pPr>
            <w:r w:rsidRPr="004B7019">
              <w:rPr>
                <w:b/>
                <w:bCs/>
                <w:lang w:eastAsia="ko-KR"/>
              </w:rPr>
              <w:t>TDK</w:t>
            </w:r>
          </w:p>
        </w:tc>
        <w:tc>
          <w:tcPr>
            <w:tcW w:w="3969" w:type="dxa"/>
          </w:tcPr>
          <w:p w14:paraId="04D827A7" w14:textId="5A3277E4" w:rsidR="004B7019" w:rsidRPr="004B7019" w:rsidRDefault="004B7019" w:rsidP="004A14B4">
            <w:pPr>
              <w:pStyle w:val="zet"/>
              <w:rPr>
                <w:lang w:eastAsia="ko-KR"/>
              </w:rPr>
            </w:pPr>
            <w:r>
              <w:rPr>
                <w:lang w:eastAsia="ko-KR"/>
              </w:rPr>
              <w:t>Türk Dil Kurumu</w:t>
            </w:r>
          </w:p>
        </w:tc>
        <w:tc>
          <w:tcPr>
            <w:tcW w:w="992" w:type="dxa"/>
          </w:tcPr>
          <w:p w14:paraId="7375DDB9" w14:textId="77777777" w:rsidR="004B7019" w:rsidRPr="004B7019" w:rsidRDefault="004B7019" w:rsidP="004A14B4">
            <w:pPr>
              <w:pStyle w:val="zet"/>
              <w:rPr>
                <w:lang w:eastAsia="ko-KR"/>
              </w:rPr>
            </w:pPr>
          </w:p>
        </w:tc>
      </w:tr>
      <w:tr w:rsidR="004B7019" w14:paraId="7DAEB4B8" w14:textId="77777777" w:rsidTr="004B7019">
        <w:tc>
          <w:tcPr>
            <w:tcW w:w="2197" w:type="dxa"/>
          </w:tcPr>
          <w:p w14:paraId="11F1D4D4" w14:textId="77777777" w:rsidR="004B7019" w:rsidRPr="004B7019" w:rsidRDefault="004B7019" w:rsidP="004B7019">
            <w:pPr>
              <w:pStyle w:val="zet"/>
              <w:rPr>
                <w:b/>
                <w:bCs/>
                <w:lang w:eastAsia="ko-KR"/>
              </w:rPr>
            </w:pPr>
          </w:p>
        </w:tc>
        <w:tc>
          <w:tcPr>
            <w:tcW w:w="3969" w:type="dxa"/>
          </w:tcPr>
          <w:p w14:paraId="057E7920" w14:textId="77777777" w:rsidR="004B7019" w:rsidRPr="004B7019" w:rsidRDefault="004B7019" w:rsidP="004B7019">
            <w:pPr>
              <w:pStyle w:val="zet"/>
              <w:rPr>
                <w:lang w:eastAsia="ko-KR"/>
              </w:rPr>
            </w:pPr>
          </w:p>
        </w:tc>
        <w:tc>
          <w:tcPr>
            <w:tcW w:w="992" w:type="dxa"/>
          </w:tcPr>
          <w:p w14:paraId="5FF96543" w14:textId="77777777" w:rsidR="004B7019" w:rsidRPr="004B7019" w:rsidRDefault="004B7019" w:rsidP="004B7019">
            <w:pPr>
              <w:pStyle w:val="zet"/>
              <w:rPr>
                <w:lang w:eastAsia="ko-KR"/>
              </w:rPr>
            </w:pPr>
          </w:p>
        </w:tc>
      </w:tr>
    </w:tbl>
    <w:p w14:paraId="0FC03734" w14:textId="5295303F" w:rsidR="0080197B" w:rsidRPr="007D1605" w:rsidRDefault="0080197B" w:rsidP="00AD2228">
      <w:pPr>
        <w:rPr>
          <w:rFonts w:ascii="Times New Roman" w:eastAsia="Times New Roman" w:hAnsi="Times New Roman" w:cs="Times New Roman"/>
          <w:sz w:val="24"/>
          <w:szCs w:val="24"/>
          <w:highlight w:val="yellow"/>
          <w:lang w:eastAsia="ko-KR"/>
        </w:rPr>
      </w:pPr>
    </w:p>
    <w:p w14:paraId="683CA79D" w14:textId="77777777" w:rsidR="0080197B" w:rsidRPr="007D1605" w:rsidRDefault="0080197B" w:rsidP="007716F3">
      <w:pPr>
        <w:pStyle w:val="icindekiler"/>
        <w:rPr>
          <w:highlight w:val="yellow"/>
        </w:rPr>
        <w:sectPr w:rsidR="0080197B" w:rsidRPr="007D1605" w:rsidSect="009C69A6">
          <w:footerReference w:type="default" r:id="rId9"/>
          <w:type w:val="continuous"/>
          <w:pgSz w:w="11906" w:h="16838"/>
          <w:pgMar w:top="1418" w:right="1418" w:bottom="1701" w:left="2268" w:header="709" w:footer="709" w:gutter="0"/>
          <w:pgNumType w:fmt="lowerRoman" w:start="1"/>
          <w:cols w:space="708"/>
          <w:docGrid w:linePitch="360"/>
        </w:sectPr>
      </w:pPr>
    </w:p>
    <w:p w14:paraId="318AB262" w14:textId="4068B6AE" w:rsidR="006850A7" w:rsidRPr="00063F2F" w:rsidRDefault="008324A2" w:rsidP="00063F2F">
      <w:pPr>
        <w:pStyle w:val="Balk1"/>
      </w:pPr>
      <w:bookmarkStart w:id="9" w:name="_Toc210124467"/>
      <w:bookmarkStart w:id="10" w:name="_Toc183714022"/>
      <w:r w:rsidRPr="007D1605">
        <w:rPr>
          <w:noProof/>
          <w:lang w:eastAsia="tr-TR"/>
        </w:rPr>
        <w:lastRenderedPageBreak/>
        <mc:AlternateContent>
          <mc:Choice Requires="wps">
            <w:drawing>
              <wp:anchor distT="0" distB="0" distL="114300" distR="114300" simplePos="0" relativeHeight="251627520" behindDoc="0" locked="0" layoutInCell="1" allowOverlap="1" wp14:anchorId="0E277BEB" wp14:editId="18293FD3">
                <wp:simplePos x="0" y="0"/>
                <wp:positionH relativeFrom="column">
                  <wp:posOffset>-1210945</wp:posOffset>
                </wp:positionH>
                <wp:positionV relativeFrom="paragraph">
                  <wp:posOffset>-504825</wp:posOffset>
                </wp:positionV>
                <wp:extent cx="2659975" cy="2170253"/>
                <wp:effectExtent l="0" t="0" r="864870" b="20955"/>
                <wp:wrapNone/>
                <wp:docPr id="1673917359"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59975" cy="2170253"/>
                        </a:xfrm>
                        <a:prstGeom prst="borderCallout1">
                          <a:avLst>
                            <a:gd name="adj1" fmla="val 51951"/>
                            <a:gd name="adj2" fmla="val 98610"/>
                            <a:gd name="adj3" fmla="val 35388"/>
                            <a:gd name="adj4" fmla="val 131264"/>
                          </a:avLst>
                        </a:prstGeom>
                        <a:solidFill>
                          <a:srgbClr val="FFFF00"/>
                        </a:solidFill>
                        <a:ln w="9525">
                          <a:solidFill>
                            <a:srgbClr val="000000"/>
                          </a:solidFill>
                          <a:miter lim="800000"/>
                          <a:headEnd/>
                          <a:tailEnd/>
                        </a:ln>
                      </wps:spPr>
                      <wps:txbx>
                        <w:txbxContent>
                          <w:p w14:paraId="34AAE9EE" w14:textId="45523C16" w:rsidR="006850A7" w:rsidRPr="007D1605" w:rsidRDefault="006850A7" w:rsidP="006850A7">
                            <w:r w:rsidRPr="007D1605">
                              <w:rPr>
                                <w:noProof/>
                              </w:rPr>
                              <w:drawing>
                                <wp:inline distT="0" distB="0" distL="0" distR="0" wp14:anchorId="7ED7E2B1" wp14:editId="66768EA4">
                                  <wp:extent cx="2561662" cy="2027583"/>
                                  <wp:effectExtent l="0" t="0" r="0" b="0"/>
                                  <wp:docPr id="287549802" name="Resim 1" descr="metin, ekran görüntüsü, sayı, numara, ekran, görüntüleme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8786" name="Resim 1" descr="metin, ekran görüntüsü, sayı, numara, ekran, görüntüleme içeren bir resim&#10;&#10;Yapay zeka tarafından oluşturulan içerik yanlış olabili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579352" cy="20415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277BEB" id="_x0000_s1031" type="#_x0000_t47" style="position:absolute;left:0;text-align:left;margin-left:-95.35pt;margin-top:-39.75pt;width:209.45pt;height:170.9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" adj="28353,7644,21300,11221" fillcolor="yellow">
                <v:textbox>
                  <w:txbxContent>
                    <w:p w14:paraId="34AAE9EE" w14:textId="45523C16" w:rsidR="006850A7" w:rsidRPr="007D1605" w:rsidRDefault="006850A7" w:rsidP="006850A7">
                      <w:r w:rsidRPr="007D1605">
                        <w:rPr>
                          <w:noProof/>
                        </w:rPr>
                        <w:drawing>
                          <wp:inline distT="0" distB="0" distL="0" distR="0" wp14:anchorId="7ED7E2B1" wp14:editId="66768EA4">
                            <wp:extent cx="2561662" cy="2027583"/>
                            <wp:effectExtent l="0" t="0" r="0" b="0"/>
                            <wp:docPr id="287549802" name="Resim 1" descr="metin, ekran görüntüsü, sayı, numara, ekran, görüntüleme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8786" name="Resim 1" descr="metin, ekran görüntüsü, sayı, numara, ekran, görüntüleme içeren bir resim&#10;&#10;Yapay zeka tarafından oluşturulan içerik yanlış olabili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579352" cy="2041585"/>
                                    </a:xfrm>
                                    <a:prstGeom prst="rect">
                                      <a:avLst/>
                                    </a:prstGeom>
                                  </pic:spPr>
                                </pic:pic>
                              </a:graphicData>
                            </a:graphic>
                          </wp:inline>
                        </w:drawing>
                      </w:r>
                    </w:p>
                  </w:txbxContent>
                </v:textbox>
                <o:callout v:ext="edit" minusx="t"/>
              </v:shape>
            </w:pict>
          </mc:Fallback>
        </mc:AlternateContent>
      </w:r>
      <w:r w:rsidR="006850A7" w:rsidRPr="00063F2F">
        <w:t>BÖLÜM I</w:t>
      </w:r>
      <w:bookmarkEnd w:id="9"/>
    </w:p>
    <w:p w14:paraId="4328EDFF" w14:textId="0815D2F1" w:rsidR="00B756FD" w:rsidRPr="007D1605" w:rsidRDefault="00B756FD" w:rsidP="00063F2F">
      <w:pPr>
        <w:pStyle w:val="Balk1"/>
      </w:pPr>
      <w:bookmarkStart w:id="11" w:name="_Toc210124468"/>
      <w:r w:rsidRPr="00063F2F">
        <w:t>GİRİŞ</w:t>
      </w:r>
      <w:bookmarkEnd w:id="1"/>
      <w:bookmarkEnd w:id="2"/>
      <w:bookmarkEnd w:id="10"/>
      <w:bookmarkEnd w:id="11"/>
    </w:p>
    <w:p w14:paraId="143F26EE" w14:textId="51967807" w:rsidR="00B756FD" w:rsidRPr="007D1605" w:rsidRDefault="00B756FD" w:rsidP="003200A8">
      <w:pPr>
        <w:pStyle w:val="TezAnaMetin"/>
      </w:pPr>
      <w:r w:rsidRPr="007D1605">
        <w:t>Osmaniye Korkut Ata Üniversitesi Lisansüstü Eğitim Enstitüsüne bağlı anabilim ve ana sanat dallarında, yüksek lisans, doktora ve sanatta yeterlik tezi hazırlayan adaylar ve tez danışmanları, savunma için hazırlanan tezlerde bu kılavuzda yer alan kurallara uygun hareket etmelidirler. Bu kılavuzun hazırlanmasında Amerikan Psikoloji Derneği’nin</w:t>
      </w:r>
      <w:r w:rsidR="00114B86" w:rsidRPr="007D1605">
        <w:t xml:space="preserve"> </w:t>
      </w:r>
      <w:r w:rsidRPr="007D1605">
        <w:t>(</w:t>
      </w:r>
      <w:hyperlink r:id="rId11" w:history="1">
        <w:r w:rsidR="00114B86" w:rsidRPr="007D1605">
          <w:rPr>
            <w:rStyle w:val="Kpr"/>
          </w:rPr>
          <w:t>https://apastyle.apa.org/style-grammar-guidelines/references/examples/journal-article-references</w:t>
        </w:r>
      </w:hyperlink>
      <w:r w:rsidRPr="007D1605">
        <w:t>)</w:t>
      </w:r>
      <w:r w:rsidRPr="007D1605">
        <w:rPr>
          <w:color w:val="EE0000"/>
        </w:rPr>
        <w:t xml:space="preserve"> </w:t>
      </w:r>
      <w:r w:rsidRPr="007D1605">
        <w:t>yazım kurallarından</w:t>
      </w:r>
      <w:r w:rsidR="001D486C">
        <w:t xml:space="preserve"> (7. versiyon)</w:t>
      </w:r>
      <w:r w:rsidRPr="007D1605">
        <w:t xml:space="preserve"> ve OKÜ Lisansüstü Eğitim Enstitüsü tez yazım kurallarından yararlanılmıştır. </w:t>
      </w:r>
    </w:p>
    <w:p w14:paraId="55C54363" w14:textId="3F64B335" w:rsidR="00B756FD" w:rsidRPr="007D1605" w:rsidRDefault="00B756FD" w:rsidP="008324A2">
      <w:pPr>
        <w:pStyle w:val="TezAnaMetin"/>
      </w:pPr>
      <w:r w:rsidRPr="007D1605">
        <w:t xml:space="preserve">Tez savunmasına girildiği tarihten itibaren </w:t>
      </w:r>
      <w:r w:rsidRPr="007D1605">
        <w:rPr>
          <w:bCs/>
          <w:i/>
        </w:rPr>
        <w:t>1 ay</w:t>
      </w:r>
      <w:r w:rsidRPr="007D1605">
        <w:t xml:space="preserve"> içerisinde aşağıda belirtilen işlemler tamamlanarak, ciltlenmiş tezler ve </w:t>
      </w:r>
      <w:r w:rsidR="0064039F" w:rsidRPr="007D1605">
        <w:t>dijital kopya</w:t>
      </w:r>
      <w:r w:rsidR="00086B5D" w:rsidRPr="007D1605">
        <w:t xml:space="preserve"> ile</w:t>
      </w:r>
      <w:r w:rsidRPr="007D1605">
        <w:t xml:space="preserve"> </w:t>
      </w:r>
      <w:r w:rsidR="0064039F" w:rsidRPr="007D1605">
        <w:t>Enstitü ’ye</w:t>
      </w:r>
      <w:r w:rsidRPr="007D1605">
        <w:t xml:space="preserve"> teslim edilmelidir.</w:t>
      </w:r>
    </w:p>
    <w:p w14:paraId="0BB71F62" w14:textId="4CCFD9D5" w:rsidR="00B756FD" w:rsidRPr="007D1605" w:rsidRDefault="00B756FD" w:rsidP="008324A2">
      <w:pPr>
        <w:pStyle w:val="TezAnaMetin"/>
        <w:numPr>
          <w:ilvl w:val="0"/>
          <w:numId w:val="15"/>
        </w:numPr>
      </w:pPr>
      <w:r w:rsidRPr="007D1605">
        <w:t>Tezler, tez yazım kılavuzuna uygun şekilde hazırlanır.</w:t>
      </w:r>
    </w:p>
    <w:p w14:paraId="0C78A6C2" w14:textId="481BEB11" w:rsidR="00B756FD" w:rsidRPr="007D1605" w:rsidRDefault="00B756FD" w:rsidP="008324A2">
      <w:pPr>
        <w:pStyle w:val="TezAnaMetin"/>
        <w:numPr>
          <w:ilvl w:val="0"/>
          <w:numId w:val="15"/>
        </w:numPr>
      </w:pPr>
      <w:r w:rsidRPr="007D1605">
        <w:t xml:space="preserve">Tezin ciltlenmemiş bir kopyası savunma sınavından önce, </w:t>
      </w:r>
      <w:r w:rsidR="00631470" w:rsidRPr="007D1605">
        <w:t xml:space="preserve">OKÜ.LEE.FR0021, OKÜ.LEE.FR0022, OKÜ.LEE.FR0023 ve </w:t>
      </w:r>
      <w:r w:rsidRPr="007D1605">
        <w:t>jüri atama formu</w:t>
      </w:r>
      <w:r w:rsidR="00631470" w:rsidRPr="007D1605">
        <w:t xml:space="preserve"> (OKÜ.LEE.FR0024)</w:t>
      </w:r>
      <w:r w:rsidRPr="007D1605">
        <w:t xml:space="preserve"> ile Enstitü’ye verilerek </w:t>
      </w:r>
      <w:r w:rsidRPr="007D1605">
        <w:rPr>
          <w:i/>
          <w:u w:val="single"/>
        </w:rPr>
        <w:t>ilk kontrol</w:t>
      </w:r>
      <w:r w:rsidRPr="007D1605">
        <w:t xml:space="preserve"> yaptırılır.</w:t>
      </w:r>
    </w:p>
    <w:p w14:paraId="0BA21022" w14:textId="5ADCCB94" w:rsidR="00B756FD" w:rsidRPr="007D1605" w:rsidRDefault="00B756FD" w:rsidP="008324A2">
      <w:pPr>
        <w:pStyle w:val="TezAnaMetin"/>
        <w:numPr>
          <w:ilvl w:val="0"/>
          <w:numId w:val="15"/>
        </w:numPr>
      </w:pPr>
      <w:r w:rsidRPr="007D1605">
        <w:t xml:space="preserve">Tez savunma sınavından sonra jüri üyelerinin belirlediği düzeltmeler tamamlanır. Bu durumdaki tezin bir kopyası ciltlenmemiş halde Enstitü’ye teslim edilerek </w:t>
      </w:r>
      <w:r w:rsidRPr="007D1605">
        <w:rPr>
          <w:i/>
          <w:u w:val="single"/>
        </w:rPr>
        <w:t>son kontrol</w:t>
      </w:r>
      <w:r w:rsidRPr="007D1605">
        <w:t xml:space="preserve"> yaptırılır. </w:t>
      </w:r>
    </w:p>
    <w:p w14:paraId="6351AFE8" w14:textId="2BFC5B90" w:rsidR="00B756FD" w:rsidRPr="007D1605" w:rsidRDefault="00B756FD" w:rsidP="008324A2">
      <w:pPr>
        <w:pStyle w:val="TezAnaMetin"/>
        <w:numPr>
          <w:ilvl w:val="0"/>
          <w:numId w:val="15"/>
        </w:numPr>
      </w:pPr>
      <w:r w:rsidRPr="007D1605">
        <w:t xml:space="preserve">Enstitü’den ilişik kesme belgesi alındıktan sonra son kontrolü yapılmış tezden, her jüri üyesine 1’er adet ve Enstitü’ye </w:t>
      </w:r>
      <w:r w:rsidR="0064039F" w:rsidRPr="007D1605">
        <w:t>1</w:t>
      </w:r>
      <w:r w:rsidRPr="007D1605">
        <w:t xml:space="preserve"> adet olmak üzere ciltlenir ve jüri üyelerine ve Enstitü’ye teslim edilir.</w:t>
      </w:r>
    </w:p>
    <w:p w14:paraId="4FD64307" w14:textId="6304A7E5" w:rsidR="000B52DB" w:rsidRPr="007D1605" w:rsidRDefault="00C250A4" w:rsidP="008324A2">
      <w:pPr>
        <w:pStyle w:val="TezAnaMetin"/>
        <w:numPr>
          <w:ilvl w:val="0"/>
          <w:numId w:val="15"/>
        </w:numPr>
        <w:rPr>
          <w:kern w:val="28"/>
        </w:rPr>
      </w:pPr>
      <w:r w:rsidRPr="007D1605">
        <w:rPr>
          <w:noProof/>
          <w:lang w:eastAsia="tr-TR"/>
        </w:rPr>
        <mc:AlternateContent>
          <mc:Choice Requires="wps">
            <w:drawing>
              <wp:anchor distT="0" distB="0" distL="114300" distR="114300" simplePos="0" relativeHeight="251630592" behindDoc="0" locked="0" layoutInCell="1" allowOverlap="1" wp14:anchorId="45EBF27A" wp14:editId="450B00F5">
                <wp:simplePos x="0" y="0"/>
                <wp:positionH relativeFrom="column">
                  <wp:posOffset>-1308562</wp:posOffset>
                </wp:positionH>
                <wp:positionV relativeFrom="paragraph">
                  <wp:posOffset>527570</wp:posOffset>
                </wp:positionV>
                <wp:extent cx="1447800" cy="1613535"/>
                <wp:effectExtent l="0" t="0" r="323850" b="24765"/>
                <wp:wrapNone/>
                <wp:docPr id="1605524639"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0" cy="1613535"/>
                        </a:xfrm>
                        <a:prstGeom prst="borderCallout1">
                          <a:avLst>
                            <a:gd name="adj1" fmla="val 51951"/>
                            <a:gd name="adj2" fmla="val 98610"/>
                            <a:gd name="adj3" fmla="val 28519"/>
                            <a:gd name="adj4" fmla="val 120259"/>
                          </a:avLst>
                        </a:prstGeom>
                        <a:solidFill>
                          <a:srgbClr val="FFFF00"/>
                        </a:solidFill>
                        <a:ln w="9525">
                          <a:solidFill>
                            <a:srgbClr val="000000"/>
                          </a:solidFill>
                          <a:miter lim="800000"/>
                          <a:headEnd/>
                          <a:tailEnd/>
                        </a:ln>
                      </wps:spPr>
                      <wps:txbx>
                        <w:txbxContent>
                          <w:p w14:paraId="466035C3" w14:textId="09517C60" w:rsidR="004F25C3" w:rsidRPr="007D1605" w:rsidRDefault="004F25C3" w:rsidP="006850A7">
                            <w:r>
                              <w:rPr>
                                <w:noProof/>
                              </w:rPr>
                              <w:drawing>
                                <wp:inline distT="0" distB="0" distL="0" distR="0" wp14:anchorId="161D14CB" wp14:editId="6255B3C7">
                                  <wp:extent cx="1264573" cy="1454728"/>
                                  <wp:effectExtent l="0" t="0" r="0" b="0"/>
                                  <wp:docPr id="118701915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85976" name="Resim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267994" cy="145866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BF27A" id="_x0000_s1032" type="#_x0000_t47" style="position:absolute;left:0;text-align:left;margin-left:-103.05pt;margin-top:41.55pt;width:114pt;height:127.0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" adj="25976,6160,21300,11221" fillcolor="yellow">
                <v:textbox>
                  <w:txbxContent>
                    <w:p w14:paraId="466035C3" w14:textId="09517C60" w:rsidR="004F25C3" w:rsidRPr="007D1605" w:rsidRDefault="004F25C3" w:rsidP="006850A7">
                      <w:r>
                        <w:rPr>
                          <w:noProof/>
                        </w:rPr>
                        <w:drawing>
                          <wp:inline distT="0" distB="0" distL="0" distR="0" wp14:anchorId="161D14CB" wp14:editId="6255B3C7">
                            <wp:extent cx="1264573" cy="1454728"/>
                            <wp:effectExtent l="0" t="0" r="0" b="0"/>
                            <wp:docPr id="118701915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85976" name="Resim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267994" cy="1458664"/>
                                    </a:xfrm>
                                    <a:prstGeom prst="rect">
                                      <a:avLst/>
                                    </a:prstGeom>
                                  </pic:spPr>
                                </pic:pic>
                              </a:graphicData>
                            </a:graphic>
                          </wp:inline>
                        </w:drawing>
                      </w:r>
                    </w:p>
                  </w:txbxContent>
                </v:textbox>
                <o:callout v:ext="edit" minusx="t"/>
              </v:shape>
            </w:pict>
          </mc:Fallback>
        </mc:AlternateContent>
      </w:r>
      <w:r w:rsidR="00B756FD" w:rsidRPr="007D1605">
        <w:t xml:space="preserve">Tez hazırlandıktan sonra, tezin tamamı ile Özet ve Abstract kısımları ayrı ayrı </w:t>
      </w:r>
      <w:r w:rsidR="00B756FD" w:rsidRPr="007D1605">
        <w:rPr>
          <w:i/>
          <w:iCs/>
        </w:rPr>
        <w:t>doc</w:t>
      </w:r>
      <w:r w:rsidR="00071DC3" w:rsidRPr="007D1605">
        <w:rPr>
          <w:i/>
          <w:iCs/>
        </w:rPr>
        <w:t>x</w:t>
      </w:r>
      <w:r w:rsidR="00B756FD" w:rsidRPr="007D1605">
        <w:t xml:space="preserve"> ve </w:t>
      </w:r>
      <w:r w:rsidR="00B756FD" w:rsidRPr="007D1605">
        <w:rPr>
          <w:i/>
        </w:rPr>
        <w:t xml:space="preserve">pdf </w:t>
      </w:r>
      <w:r w:rsidR="00B756FD" w:rsidRPr="007D1605">
        <w:t xml:space="preserve">dosyası şeklinde </w:t>
      </w:r>
      <w:r w:rsidR="0064039F" w:rsidRPr="007D1605">
        <w:t>bir</w:t>
      </w:r>
      <w:r w:rsidR="00B756FD" w:rsidRPr="007D1605">
        <w:t xml:space="preserve"> adet </w:t>
      </w:r>
      <w:r w:rsidR="0064039F" w:rsidRPr="007D1605">
        <w:t>dijital olarak</w:t>
      </w:r>
      <w:r w:rsidR="00B756FD" w:rsidRPr="007D1605">
        <w:t xml:space="preserve"> kaydedilir ve Enstitü’ye teslim edilir.</w:t>
      </w:r>
      <w:r w:rsidR="000B52DB" w:rsidRPr="007D1605">
        <w:t xml:space="preserve"> </w:t>
      </w:r>
    </w:p>
    <w:p w14:paraId="69D64506" w14:textId="56039978" w:rsidR="00B756FD" w:rsidRPr="007D1605" w:rsidRDefault="00B756FD" w:rsidP="008324A2">
      <w:pPr>
        <w:pStyle w:val="TezAnaMetin"/>
        <w:numPr>
          <w:ilvl w:val="0"/>
          <w:numId w:val="15"/>
        </w:numPr>
        <w:rPr>
          <w:kern w:val="28"/>
        </w:rPr>
      </w:pPr>
      <w:r w:rsidRPr="007D1605">
        <w:rPr>
          <w:kern w:val="28"/>
        </w:rPr>
        <w:t xml:space="preserve">Ayrıca, hazırlanan yüksek lisans ve doktora tezlerinin, internet üzerinden Yükseköğretim Kurulu Ulusal Tez Merkezi Tez Otomasyon Sistemi’ne </w:t>
      </w:r>
      <w:r w:rsidRPr="007D1605">
        <w:rPr>
          <w:kern w:val="28"/>
        </w:rPr>
        <w:lastRenderedPageBreak/>
        <w:t>yüklenmesi, gerekli kontrol ve düzenlemelerin yapılarak Sisteme kabul edilmesi ve tam metin (PDF) olarak araştırma hizmetine sunulması ile ilgili olarak; öğrenci, YÖK tarafından hazırlanan esas ve usullere göre gereken işlemleri yapmakla yükümlüdür. Söz konusu işlemlerle ilgili, YÖK tarafından hazırlanan kılavuza, Enstitü internet sayfasından veya YÖK’ün (</w:t>
      </w:r>
      <w:hyperlink r:id="rId13" w:history="1">
        <w:r w:rsidRPr="007D1605">
          <w:rPr>
            <w:color w:val="0000FF"/>
            <w:kern w:val="28"/>
            <w:u w:val="single"/>
          </w:rPr>
          <w:t>http://tez2.yok.gov.tr/</w:t>
        </w:r>
      </w:hyperlink>
      <w:r w:rsidRPr="007D1605">
        <w:rPr>
          <w:kern w:val="28"/>
        </w:rPr>
        <w:t>) internet adresinden ulaşılabilir. Öğrenci Tez Veri Girişi ve Yayımlama İzin Formunu belirtilen internet adresi üzerinden doldurduktan sonra imzalı çıktısını Enstitüye teslim etmekle yükümlüdür.</w:t>
      </w:r>
    </w:p>
    <w:p w14:paraId="465AA2C9" w14:textId="77777777" w:rsidR="00C4510F" w:rsidRDefault="00C4510F" w:rsidP="008324A2">
      <w:pPr>
        <w:pStyle w:val="TezAnaMetin"/>
        <w:rPr>
          <w:rFonts w:eastAsiaTheme="majorEastAsia" w:cstheme="majorBidi"/>
          <w:b/>
          <w:bCs/>
          <w:szCs w:val="28"/>
        </w:rPr>
      </w:pPr>
      <w:bookmarkStart w:id="12" w:name="_Toc183552484"/>
      <w:bookmarkStart w:id="13" w:name="_Toc68769566"/>
      <w:bookmarkStart w:id="14" w:name="_Toc320369229"/>
      <w:bookmarkStart w:id="15" w:name="_Toc320371501"/>
      <w:bookmarkStart w:id="16" w:name="_Toc320520013"/>
      <w:bookmarkStart w:id="17" w:name="_Toc320522839"/>
      <w:bookmarkStart w:id="18" w:name="_Toc320537705"/>
      <w:bookmarkStart w:id="19" w:name="_Toc320560062"/>
      <w:bookmarkStart w:id="20" w:name="_Toc320624495"/>
      <w:bookmarkStart w:id="21" w:name="_Toc418668359"/>
      <w:r>
        <w:br w:type="page"/>
      </w:r>
    </w:p>
    <w:p w14:paraId="12F39BF8" w14:textId="66E6FBE6" w:rsidR="006850A7" w:rsidRPr="007D1605" w:rsidRDefault="006850A7" w:rsidP="005F61CD">
      <w:pPr>
        <w:pStyle w:val="Balk1"/>
      </w:pPr>
      <w:bookmarkStart w:id="22" w:name="_Toc210124469"/>
      <w:r w:rsidRPr="007D1605">
        <w:rPr>
          <w:noProof/>
          <w:lang w:eastAsia="tr-TR"/>
        </w:rPr>
        <w:lastRenderedPageBreak/>
        <mc:AlternateContent>
          <mc:Choice Requires="wps">
            <w:drawing>
              <wp:anchor distT="0" distB="0" distL="114300" distR="114300" simplePos="0" relativeHeight="251648000" behindDoc="0" locked="0" layoutInCell="1" allowOverlap="1" wp14:anchorId="0D2F1599" wp14:editId="2AE9CEE3">
                <wp:simplePos x="0" y="0"/>
                <wp:positionH relativeFrom="column">
                  <wp:posOffset>-1278134</wp:posOffset>
                </wp:positionH>
                <wp:positionV relativeFrom="paragraph">
                  <wp:posOffset>-182800</wp:posOffset>
                </wp:positionV>
                <wp:extent cx="2707640" cy="691515"/>
                <wp:effectExtent l="0" t="0" r="759460" b="13335"/>
                <wp:wrapNone/>
                <wp:docPr id="184612034"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07640" cy="691515"/>
                        </a:xfrm>
                        <a:prstGeom prst="borderCallout1">
                          <a:avLst>
                            <a:gd name="adj1" fmla="val 51951"/>
                            <a:gd name="adj2" fmla="val 98610"/>
                            <a:gd name="adj3" fmla="val 42133"/>
                            <a:gd name="adj4" fmla="val 126832"/>
                          </a:avLst>
                        </a:prstGeom>
                        <a:solidFill>
                          <a:srgbClr val="FFFF00"/>
                        </a:solidFill>
                        <a:ln w="9525">
                          <a:solidFill>
                            <a:srgbClr val="000000"/>
                          </a:solidFill>
                          <a:miter lim="800000"/>
                          <a:headEnd/>
                          <a:tailEnd/>
                        </a:ln>
                      </wps:spPr>
                      <wps:txbx>
                        <w:txbxContent>
                          <w:p w14:paraId="4A1B68B0" w14:textId="6812A29A" w:rsidR="006850A7" w:rsidRPr="007D1605" w:rsidRDefault="006850A7" w:rsidP="006850A7">
                            <w:pPr>
                              <w:rPr>
                                <w:rFonts w:ascii="Times New Roman" w:hAnsi="Times New Roman" w:cs="Times New Roman"/>
                              </w:rPr>
                            </w:pPr>
                            <w:r w:rsidRPr="007D1605">
                              <w:rPr>
                                <w:rFonts w:ascii="Times New Roman" w:hAnsi="Times New Roman" w:cs="Times New Roman"/>
                              </w:rPr>
                              <w:t>BÖLÜM başlıkları “</w:t>
                            </w:r>
                            <w:r w:rsidRPr="007D1605">
                              <w:rPr>
                                <w:rFonts w:ascii="Times New Roman" w:hAnsi="Times New Roman" w:cs="Times New Roman"/>
                                <w:b/>
                                <w:bCs/>
                              </w:rPr>
                              <w:t>Ana Başlık</w:t>
                            </w:r>
                            <w:r w:rsidRPr="007D1605">
                              <w:rPr>
                                <w:rFonts w:ascii="Times New Roman" w:hAnsi="Times New Roman" w:cs="Times New Roman"/>
                              </w:rPr>
                              <w:t>” olmalı. Bir önceki uyarıda belirtildiği gibi 24nk satır sonrası aralık bırakılmal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2F1599" id="_x0000_s1033" type="#_x0000_t47" style="position:absolute;left:0;text-align:left;margin-left:-100.65pt;margin-top:-14.4pt;width:213.2pt;height:54.4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" adj="27396,9101,21300,11221" fillcolor="yellow">
                <v:textbox>
                  <w:txbxContent>
                    <w:p w14:paraId="4A1B68B0" w14:textId="6812A29A" w:rsidR="006850A7" w:rsidRPr="007D1605" w:rsidRDefault="006850A7" w:rsidP="006850A7">
                      <w:pPr>
                        <w:rPr>
                          <w:rFonts w:ascii="Times New Roman" w:hAnsi="Times New Roman" w:cs="Times New Roman"/>
                        </w:rPr>
                      </w:pPr>
                      <w:r w:rsidRPr="007D1605">
                        <w:rPr>
                          <w:rFonts w:ascii="Times New Roman" w:hAnsi="Times New Roman" w:cs="Times New Roman"/>
                        </w:rPr>
                        <w:t>BÖLÜM başlıkları “</w:t>
                      </w:r>
                      <w:r w:rsidRPr="007D1605">
                        <w:rPr>
                          <w:rFonts w:ascii="Times New Roman" w:hAnsi="Times New Roman" w:cs="Times New Roman"/>
                          <w:b/>
                          <w:bCs/>
                        </w:rPr>
                        <w:t>Ana Başlık</w:t>
                      </w:r>
                      <w:r w:rsidRPr="007D1605">
                        <w:rPr>
                          <w:rFonts w:ascii="Times New Roman" w:hAnsi="Times New Roman" w:cs="Times New Roman"/>
                        </w:rPr>
                        <w:t>” olmalı. Bir önceki uyarıda belirtildiği gibi 24nk satır sonrası aralık bırakılmalı</w:t>
                      </w:r>
                    </w:p>
                  </w:txbxContent>
                </v:textbox>
                <o:callout v:ext="edit" minusx="t"/>
              </v:shape>
            </w:pict>
          </mc:Fallback>
        </mc:AlternateContent>
      </w:r>
      <w:r w:rsidRPr="007D1605">
        <w:t>BÖLÜM II</w:t>
      </w:r>
      <w:bookmarkEnd w:id="22"/>
      <w:r w:rsidR="00147DD4" w:rsidRPr="007D1605">
        <w:t xml:space="preserve"> </w:t>
      </w:r>
    </w:p>
    <w:p w14:paraId="73F0A149" w14:textId="206B0F39" w:rsidR="00147DD4" w:rsidRPr="007D1605" w:rsidRDefault="00147DD4" w:rsidP="005F61CD">
      <w:pPr>
        <w:pStyle w:val="Balk1"/>
      </w:pPr>
      <w:bookmarkStart w:id="23" w:name="_Toc210124470"/>
      <w:r w:rsidRPr="007D1605">
        <w:t>BİÇİMLENDİRME İLE İLGİLİ YAZIM KURALLARI</w:t>
      </w:r>
      <w:bookmarkEnd w:id="12"/>
      <w:bookmarkEnd w:id="23"/>
    </w:p>
    <w:bookmarkEnd w:id="13"/>
    <w:bookmarkEnd w:id="14"/>
    <w:bookmarkEnd w:id="15"/>
    <w:bookmarkEnd w:id="16"/>
    <w:bookmarkEnd w:id="17"/>
    <w:bookmarkEnd w:id="18"/>
    <w:bookmarkEnd w:id="19"/>
    <w:bookmarkEnd w:id="20"/>
    <w:bookmarkEnd w:id="21"/>
    <w:p w14:paraId="716872D0" w14:textId="77777777" w:rsidR="003F3504" w:rsidRPr="007D1605" w:rsidRDefault="003F3504" w:rsidP="00F20DFF">
      <w:pPr>
        <w:pStyle w:val="TezAnaMetin"/>
      </w:pPr>
      <w:r w:rsidRPr="007D1605">
        <w:t xml:space="preserve">Tezlerde yazım ve noktalama kuralları için </w:t>
      </w:r>
      <w:r w:rsidRPr="007D1605">
        <w:rPr>
          <w:b/>
        </w:rPr>
        <w:t>Türk Dil Kurumu</w:t>
      </w:r>
      <w:r w:rsidRPr="007D1605">
        <w:t xml:space="preserve">’nun </w:t>
      </w:r>
      <w:r w:rsidRPr="007D1605">
        <w:rPr>
          <w:b/>
        </w:rPr>
        <w:t xml:space="preserve">Türkçe Sözlük </w:t>
      </w:r>
      <w:r w:rsidRPr="007D1605">
        <w:t xml:space="preserve">ve </w:t>
      </w:r>
      <w:r w:rsidRPr="007D1605">
        <w:rPr>
          <w:b/>
        </w:rPr>
        <w:t>İmlâ Kılavuzu</w:t>
      </w:r>
      <w:r w:rsidRPr="007D1605">
        <w:t>’na</w:t>
      </w:r>
      <w:r w:rsidRPr="007D1605">
        <w:rPr>
          <w:b/>
        </w:rPr>
        <w:t xml:space="preserve"> </w:t>
      </w:r>
      <w:r w:rsidRPr="007D1605">
        <w:t>uyulacaktır.</w:t>
      </w:r>
      <w:bookmarkStart w:id="24" w:name="_Toc320369230"/>
      <w:bookmarkStart w:id="25" w:name="_Toc320369907"/>
      <w:bookmarkStart w:id="26" w:name="_Toc320371502"/>
      <w:bookmarkStart w:id="27" w:name="_Toc320520014"/>
      <w:bookmarkStart w:id="28" w:name="_Toc320522840"/>
      <w:bookmarkStart w:id="29" w:name="_Toc320537706"/>
      <w:bookmarkStart w:id="30" w:name="_Toc320560063"/>
      <w:bookmarkStart w:id="31" w:name="_Toc320560128"/>
      <w:bookmarkStart w:id="32" w:name="_Toc320607814"/>
      <w:bookmarkStart w:id="33" w:name="_Toc320607998"/>
      <w:bookmarkStart w:id="34" w:name="_Toc320624086"/>
      <w:bookmarkStart w:id="35" w:name="_Toc320624496"/>
      <w:bookmarkStart w:id="36" w:name="_Toc320627620"/>
      <w:bookmarkStart w:id="37" w:name="_Toc320629992"/>
      <w:bookmarkStart w:id="38" w:name="_Toc320631181"/>
      <w:bookmarkStart w:id="39" w:name="_Toc320691771"/>
      <w:bookmarkStart w:id="40" w:name="_Toc321225377"/>
      <w:bookmarkStart w:id="41" w:name="_Toc321229027"/>
      <w:bookmarkStart w:id="42" w:name="_Toc321229903"/>
      <w:bookmarkStart w:id="43" w:name="_Toc321230742"/>
      <w:bookmarkStart w:id="44" w:name="_Toc321230974"/>
      <w:bookmarkStart w:id="45" w:name="_Toc321231113"/>
      <w:bookmarkStart w:id="46" w:name="_Toc321232131"/>
      <w:bookmarkStart w:id="47" w:name="_Toc321232181"/>
      <w:bookmarkStart w:id="48" w:name="_Toc321749138"/>
      <w:bookmarkStart w:id="49" w:name="_Toc321749362"/>
      <w:bookmarkStart w:id="50" w:name="_Toc321749413"/>
      <w:bookmarkStart w:id="51" w:name="_Toc322191188"/>
      <w:bookmarkStart w:id="52" w:name="_Toc322191811"/>
      <w:bookmarkStart w:id="53" w:name="_Toc322191861"/>
      <w:bookmarkStart w:id="54" w:name="_Toc322192900"/>
      <w:bookmarkStart w:id="55" w:name="_Toc322546284"/>
      <w:bookmarkStart w:id="56" w:name="_Toc322551621"/>
      <w:bookmarkStart w:id="57" w:name="_Toc322970707"/>
      <w:bookmarkStart w:id="58" w:name="_Toc323550291"/>
      <w:bookmarkStart w:id="59" w:name="_Toc323550341"/>
      <w:bookmarkStart w:id="60" w:name="_Toc323553446"/>
      <w:bookmarkStart w:id="61" w:name="_Toc323553774"/>
      <w:bookmarkStart w:id="62" w:name="_Toc323554219"/>
      <w:bookmarkStart w:id="63" w:name="_Toc414264740"/>
      <w:bookmarkStart w:id="64" w:name="_Toc418668309"/>
      <w:bookmarkStart w:id="65" w:name="_Toc418668360"/>
      <w:bookmarkStart w:id="66" w:name="_Toc320369231"/>
      <w:bookmarkStart w:id="67" w:name="_Toc320369908"/>
      <w:bookmarkStart w:id="68" w:name="_Toc320371503"/>
      <w:bookmarkStart w:id="69" w:name="_Toc320520015"/>
      <w:bookmarkStart w:id="70" w:name="_Toc320522841"/>
      <w:bookmarkStart w:id="71" w:name="_Toc320537707"/>
      <w:bookmarkStart w:id="72" w:name="_Toc320560064"/>
      <w:bookmarkStart w:id="73" w:name="_Toc320560129"/>
      <w:bookmarkStart w:id="74" w:name="_Toc320607815"/>
      <w:bookmarkStart w:id="75" w:name="_Toc320607999"/>
      <w:bookmarkStart w:id="76" w:name="_Toc320624087"/>
      <w:bookmarkStart w:id="77" w:name="_Toc320624497"/>
      <w:bookmarkStart w:id="78" w:name="_Toc320627621"/>
      <w:bookmarkStart w:id="79" w:name="_Toc320629993"/>
      <w:bookmarkStart w:id="80" w:name="_Toc320631182"/>
      <w:bookmarkStart w:id="81" w:name="_Toc320691772"/>
      <w:bookmarkStart w:id="82" w:name="_Toc321225378"/>
      <w:bookmarkStart w:id="83" w:name="_Toc321229028"/>
      <w:bookmarkStart w:id="84" w:name="_Toc321229904"/>
      <w:bookmarkStart w:id="85" w:name="_Toc321230743"/>
      <w:bookmarkStart w:id="86" w:name="_Toc321230975"/>
      <w:bookmarkStart w:id="87" w:name="_Toc321231114"/>
      <w:bookmarkStart w:id="88" w:name="_Toc321232132"/>
      <w:bookmarkStart w:id="89" w:name="_Toc321232182"/>
      <w:bookmarkStart w:id="90" w:name="_Toc321749139"/>
      <w:bookmarkStart w:id="91" w:name="_Toc321749363"/>
      <w:bookmarkStart w:id="92" w:name="_Toc321749414"/>
      <w:bookmarkStart w:id="93" w:name="_Toc322191189"/>
      <w:bookmarkStart w:id="94" w:name="_Toc322191812"/>
      <w:bookmarkStart w:id="95" w:name="_Toc322191862"/>
      <w:bookmarkStart w:id="96" w:name="_Toc322192901"/>
      <w:bookmarkStart w:id="97" w:name="_Toc322546285"/>
      <w:bookmarkStart w:id="98" w:name="_Toc322551622"/>
      <w:bookmarkStart w:id="99" w:name="_Toc322970708"/>
      <w:bookmarkStart w:id="100" w:name="_Toc323550292"/>
      <w:bookmarkStart w:id="101" w:name="_Toc323550342"/>
      <w:bookmarkStart w:id="102" w:name="_Toc323553447"/>
      <w:bookmarkStart w:id="103" w:name="_Toc323553775"/>
      <w:bookmarkStart w:id="104" w:name="_Toc323554220"/>
      <w:bookmarkStart w:id="105" w:name="_Toc414264741"/>
      <w:bookmarkStart w:id="106" w:name="_Toc418668310"/>
      <w:bookmarkStart w:id="107" w:name="_Toc418668361"/>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4F099B29" w14:textId="3CA89463" w:rsidR="003F3504" w:rsidRPr="007D1605" w:rsidRDefault="003F3504" w:rsidP="003F3504">
      <w:pPr>
        <w:pStyle w:val="Balk2"/>
      </w:pPr>
      <w:bookmarkStart w:id="108" w:name="_Toc68769567"/>
      <w:bookmarkStart w:id="109" w:name="_Toc183552485"/>
      <w:bookmarkStart w:id="110" w:name="_Toc210124471"/>
      <w:r w:rsidRPr="007D1605">
        <w:rPr>
          <w:szCs w:val="24"/>
        </w:rPr>
        <w:t>2.1</w:t>
      </w:r>
      <w:r w:rsidR="00190241" w:rsidRPr="007D1605">
        <w:rPr>
          <w:szCs w:val="24"/>
        </w:rPr>
        <w:t>.</w:t>
      </w:r>
      <w:r w:rsidRPr="007D1605">
        <w:rPr>
          <w:szCs w:val="24"/>
        </w:rPr>
        <w:t xml:space="preserve"> </w:t>
      </w:r>
      <w:r w:rsidRPr="007D1605">
        <w:t xml:space="preserve">Kullanılacak </w:t>
      </w:r>
      <w:r w:rsidR="00F05D66" w:rsidRPr="007D1605">
        <w:t>Kâğıt</w:t>
      </w:r>
      <w:r w:rsidRPr="007D1605">
        <w:t xml:space="preserve"> ve Çoğaltma Sistemi (Birinci alt başlık)</w:t>
      </w:r>
      <w:bookmarkEnd w:id="108"/>
      <w:bookmarkEnd w:id="109"/>
      <w:bookmarkEnd w:id="110"/>
    </w:p>
    <w:p w14:paraId="3E9248A4" w14:textId="77777777" w:rsidR="0008514B" w:rsidRPr="007D1605" w:rsidRDefault="0008514B" w:rsidP="00F20DFF">
      <w:pPr>
        <w:pStyle w:val="TezAnaMetin"/>
      </w:pPr>
      <w:r w:rsidRPr="007D1605">
        <w:t xml:space="preserve">Tezler A4 standardında (210 mm </w:t>
      </w:r>
      <w:r w:rsidRPr="007D1605">
        <w:sym w:font="Symbol" w:char="F0B4"/>
      </w:r>
      <w:r w:rsidRPr="007D1605">
        <w:t xml:space="preserve"> 297 mm, 80 g/m</w:t>
      </w:r>
      <w:r w:rsidRPr="007D1605">
        <w:rPr>
          <w:vertAlign w:val="superscript"/>
        </w:rPr>
        <w:t>2</w:t>
      </w:r>
      <w:r w:rsidRPr="007D1605">
        <w:t>), beyaz, birinci hamur kâğıda yazılmalı ve aynı özellikteki kâğıtlar kullanılarak çoğaltılmalı, kopyalar net ve okunaklı olmalıdır. Tez yazımında kâğıdın sadece bir yüzü kullanılmalıdır. Tez çalışmasının yapıldığı alanının gerektirdiği durumlarda, tez danışmanının onayı alınarak tez basım aşamasında belirtilen boyutların dışına çıkılabilir.</w:t>
      </w:r>
    </w:p>
    <w:p w14:paraId="0CF97FC4" w14:textId="6F1F4D4D" w:rsidR="0008514B" w:rsidRPr="007D1605" w:rsidRDefault="006B33BB" w:rsidP="006B33BB">
      <w:pPr>
        <w:pStyle w:val="Balk2"/>
        <w:rPr>
          <w:rFonts w:eastAsia="Times New Roman"/>
          <w:lang w:eastAsia="ko-KR"/>
        </w:rPr>
      </w:pPr>
      <w:bookmarkStart w:id="111" w:name="_Toc183552486"/>
      <w:bookmarkStart w:id="112" w:name="_Toc210124472"/>
      <w:r w:rsidRPr="007D1605">
        <w:rPr>
          <w:rFonts w:eastAsia="Times New Roman"/>
          <w:lang w:eastAsia="ko-KR"/>
        </w:rPr>
        <w:t>2.2</w:t>
      </w:r>
      <w:r w:rsidR="00190241" w:rsidRPr="007D1605">
        <w:rPr>
          <w:rFonts w:eastAsia="Times New Roman"/>
          <w:lang w:eastAsia="ko-KR"/>
        </w:rPr>
        <w:t>.</w:t>
      </w:r>
      <w:r w:rsidRPr="007D1605">
        <w:rPr>
          <w:rFonts w:eastAsia="Times New Roman"/>
          <w:lang w:eastAsia="ko-KR"/>
        </w:rPr>
        <w:t xml:space="preserve"> Yazı Karakteri</w:t>
      </w:r>
      <w:bookmarkEnd w:id="111"/>
      <w:bookmarkEnd w:id="112"/>
    </w:p>
    <w:p w14:paraId="5AA740EB" w14:textId="1801D1D3" w:rsidR="006B33BB" w:rsidRPr="007D1605" w:rsidRDefault="006B33BB" w:rsidP="00F20DFF">
      <w:pPr>
        <w:pStyle w:val="TezAnaMetin"/>
      </w:pPr>
      <w:r w:rsidRPr="007D1605">
        <w:t xml:space="preserve">Tez metinleri tüm tez boyunca, Times New Roman yazı tipi ile 12 punto olarak yazılmalıdır. Açıklamalar ve dipnotlar için 10 punto; tablo ve şekillerde ise 8 ile 12 punto arası kullanılabilir. Yazım karakteri ve boyutu tüm metinde aynı olmalıdır. Başlıklarda </w:t>
      </w:r>
      <w:r w:rsidRPr="007D1605">
        <w:rPr>
          <w:b/>
        </w:rPr>
        <w:t>koyu</w:t>
      </w:r>
      <w:r w:rsidRPr="007D1605">
        <w:t xml:space="preserve"> harfler kullanılmalıdır. </w:t>
      </w:r>
    </w:p>
    <w:p w14:paraId="5D72527C" w14:textId="1EE57192" w:rsidR="006B33BB" w:rsidRPr="007D1605" w:rsidRDefault="00F260ED" w:rsidP="003A1DB0">
      <w:pPr>
        <w:pStyle w:val="Balk2"/>
        <w:rPr>
          <w:lang w:eastAsia="ko-KR"/>
        </w:rPr>
      </w:pPr>
      <w:bookmarkStart w:id="113" w:name="_Toc183552487"/>
      <w:bookmarkStart w:id="114" w:name="_Toc210124473"/>
      <w:r w:rsidRPr="007D1605">
        <w:rPr>
          <w:lang w:eastAsia="ko-KR"/>
        </w:rPr>
        <w:t>2.3</w:t>
      </w:r>
      <w:r w:rsidR="00190241" w:rsidRPr="007D1605">
        <w:rPr>
          <w:lang w:eastAsia="ko-KR"/>
        </w:rPr>
        <w:t>.</w:t>
      </w:r>
      <w:r w:rsidRPr="007D1605">
        <w:rPr>
          <w:lang w:eastAsia="ko-KR"/>
        </w:rPr>
        <w:t xml:space="preserve"> Sayfa Düzeni</w:t>
      </w:r>
      <w:bookmarkEnd w:id="113"/>
      <w:bookmarkEnd w:id="114"/>
    </w:p>
    <w:p w14:paraId="1282366B" w14:textId="23D55D39" w:rsidR="00AA4877" w:rsidRPr="007D1605" w:rsidRDefault="00BD559A" w:rsidP="00F20DFF">
      <w:pPr>
        <w:pStyle w:val="TezAnaMetin"/>
      </w:pPr>
      <w:r w:rsidRPr="00DA19E1">
        <w:t xml:space="preserve">Dikey sayfaların sol kenarlarında 4 cm, </w:t>
      </w:r>
      <w:r w:rsidR="00AE5738" w:rsidRPr="00DA19E1">
        <w:t xml:space="preserve">üst kenarlarında 2,5 cm, </w:t>
      </w:r>
      <w:r w:rsidRPr="00DA19E1">
        <w:t xml:space="preserve">alt kenarda 3 cm ve sağ kenarlarda 2,5 cm boşluk bırakılmalıdır. Yatay sayfaların üst kenarında 4 cm, </w:t>
      </w:r>
      <w:r w:rsidR="00EB0B24" w:rsidRPr="00DA19E1">
        <w:t xml:space="preserve">sol kenarında 3 cm ve </w:t>
      </w:r>
      <w:r w:rsidRPr="00DA19E1">
        <w:t xml:space="preserve">diğer kenarlarında ise 2,5 cm boşluk bırakılmalıdır. </w:t>
      </w:r>
      <w:r w:rsidRPr="007D1605">
        <w:t xml:space="preserve">Her bölüm yeni sayfada, bütün satırlar ve başlıklar sol kenar boşluğunun bitiminden başlamalıdır. </w:t>
      </w:r>
      <w:r w:rsidR="00450C7B" w:rsidRPr="007D1605">
        <w:t xml:space="preserve">Tez metni </w:t>
      </w:r>
      <w:r w:rsidRPr="007D1605">
        <w:t>iki yana yaslanmış olmalıdır.</w:t>
      </w:r>
      <w:r w:rsidR="003557AC" w:rsidRPr="007D1605">
        <w:t xml:space="preserve"> </w:t>
      </w:r>
      <w:r w:rsidR="00AA4877" w:rsidRPr="007D1605">
        <w:t xml:space="preserve">Tezin sayfa yapısı Şekil 2.1’de gösterildiği gibi düzenlenmelidir. </w:t>
      </w:r>
      <w:r w:rsidR="00E67113">
        <w:t>Sayfa, yatay kullanıldığı durumlarda Şekil 2.2’de ki gibi boşluklar ayarlanmalıdır.</w:t>
      </w:r>
      <w:r w:rsidR="007B38EB">
        <w:t xml:space="preserve"> Yatay sayfalarda, sayfa Şekil 2.2’de gösterildiği gibi sol altta yer almalıdır.</w:t>
      </w:r>
    </w:p>
    <w:p w14:paraId="286E551B" w14:textId="4FD44482" w:rsidR="00BD559A" w:rsidRPr="007D1605" w:rsidRDefault="00AA4877" w:rsidP="00771522">
      <w:pPr>
        <w:spacing w:after="0" w:line="240" w:lineRule="auto"/>
        <w:jc w:val="center"/>
        <w:rPr>
          <w:lang w:eastAsia="ko-KR"/>
        </w:rPr>
      </w:pPr>
      <w:r w:rsidRPr="007D1605">
        <w:rPr>
          <w:noProof/>
          <w:lang w:eastAsia="tr-TR"/>
        </w:rPr>
        <w:lastRenderedPageBreak/>
        <w:drawing>
          <wp:inline distT="0" distB="0" distL="0" distR="0" wp14:anchorId="70F6E575" wp14:editId="4ACDADA4">
            <wp:extent cx="2449902" cy="3672098"/>
            <wp:effectExtent l="0" t="0" r="7620" b="5080"/>
            <wp:docPr id="1" name="Resim 1" descr="C:\Users\RuZGaR\Downloads\tez kenar boşluğ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ZGaR\Downloads\tez kenar boşluğu.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6674" cy="3697237"/>
                    </a:xfrm>
                    <a:prstGeom prst="rect">
                      <a:avLst/>
                    </a:prstGeom>
                    <a:noFill/>
                    <a:ln>
                      <a:noFill/>
                    </a:ln>
                  </pic:spPr>
                </pic:pic>
              </a:graphicData>
            </a:graphic>
          </wp:inline>
        </w:drawing>
      </w:r>
    </w:p>
    <w:p w14:paraId="2BC3A30F" w14:textId="77777777" w:rsidR="00DB420D" w:rsidRDefault="00DB420D" w:rsidP="00B849F0">
      <w:pPr>
        <w:pStyle w:val="KonuBal"/>
        <w:rPr>
          <w:lang w:eastAsia="ko-KR"/>
        </w:rPr>
      </w:pPr>
      <w:bookmarkStart w:id="115" w:name="_Toc183552506"/>
      <w:bookmarkStart w:id="116" w:name="_Toc210654246"/>
      <w:r w:rsidRPr="007D1605">
        <w:rPr>
          <w:rStyle w:val="KonuBalChar"/>
        </w:rPr>
        <w:t>Şekil 2.1</w:t>
      </w:r>
      <w:bookmarkEnd w:id="115"/>
      <w:r w:rsidRPr="007D1605">
        <w:rPr>
          <w:lang w:eastAsia="ko-KR"/>
        </w:rPr>
        <w:t xml:space="preserve"> Tezin sayfa yapısı</w:t>
      </w:r>
      <w:bookmarkEnd w:id="116"/>
    </w:p>
    <w:p w14:paraId="0EE2918C" w14:textId="77777777" w:rsidR="00E67113" w:rsidRDefault="00E67113" w:rsidP="00640FDA">
      <w:pPr>
        <w:pStyle w:val="mzaTablo"/>
        <w:rPr>
          <w:lang w:eastAsia="ko-KR"/>
        </w:rPr>
      </w:pPr>
    </w:p>
    <w:p w14:paraId="368D8A89" w14:textId="1A0FCA04" w:rsidR="00E67113" w:rsidRDefault="007B38EB" w:rsidP="00E67113">
      <w:pPr>
        <w:pStyle w:val="mzaTablo"/>
        <w:jc w:val="center"/>
        <w:rPr>
          <w:lang w:eastAsia="ko-KR"/>
        </w:rPr>
      </w:pPr>
      <w:r>
        <w:rPr>
          <w:noProof/>
          <w:lang w:eastAsia="tr-TR"/>
        </w:rPr>
        <mc:AlternateContent>
          <mc:Choice Requires="wps">
            <w:drawing>
              <wp:anchor distT="0" distB="0" distL="114300" distR="114300" simplePos="0" relativeHeight="251660288" behindDoc="0" locked="0" layoutInCell="1" allowOverlap="1" wp14:anchorId="6AC5C136" wp14:editId="45D21785">
                <wp:simplePos x="0" y="0"/>
                <wp:positionH relativeFrom="column">
                  <wp:posOffset>795986</wp:posOffset>
                </wp:positionH>
                <wp:positionV relativeFrom="paragraph">
                  <wp:posOffset>1960317</wp:posOffset>
                </wp:positionV>
                <wp:extent cx="576089" cy="213361"/>
                <wp:effectExtent l="0" t="9207" r="5397" b="5398"/>
                <wp:wrapNone/>
                <wp:docPr id="1691916057" name="Metin Kutusu 62"/>
                <wp:cNvGraphicFramePr/>
                <a:graphic xmlns:a="http://schemas.openxmlformats.org/drawingml/2006/main">
                  <a:graphicData uri="http://schemas.microsoft.com/office/word/2010/wordprocessingShape">
                    <wps:wsp>
                      <wps:cNvSpPr txBox="1"/>
                      <wps:spPr>
                        <a:xfrm rot="5400000">
                          <a:off x="0" y="0"/>
                          <a:ext cx="576089" cy="213361"/>
                        </a:xfrm>
                        <a:prstGeom prst="rect">
                          <a:avLst/>
                        </a:prstGeom>
                        <a:solidFill>
                          <a:schemeClr val="lt1"/>
                        </a:solidFill>
                        <a:ln w="6350">
                          <a:noFill/>
                        </a:ln>
                      </wps:spPr>
                      <wps:txbx>
                        <w:txbxContent>
                          <w:p w14:paraId="4A13A4D3" w14:textId="7F7C001C" w:rsidR="007B38EB" w:rsidRPr="00DA19E1" w:rsidRDefault="007B38EB" w:rsidP="00E67113">
                            <w:pPr>
                              <w:jc w:val="center"/>
                              <w:rPr>
                                <w:rFonts w:ascii="Times New Roman" w:hAnsi="Times New Roman" w:cs="Times New Roman"/>
                                <w:sz w:val="14"/>
                                <w:szCs w:val="14"/>
                              </w:rPr>
                            </w:pPr>
                            <w:r w:rsidRPr="00DA19E1">
                              <w:rPr>
                                <w:rFonts w:ascii="Times New Roman" w:hAnsi="Times New Roman" w:cs="Times New Roman"/>
                                <w:sz w:val="14"/>
                                <w:szCs w:val="14"/>
                              </w:rPr>
                              <w:t>Sayfa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C5C136" id="_x0000_t202" coordsize="21600,21600" o:spt="202" path="m,l,21600r21600,l21600,xe">
                <v:stroke joinstyle="miter"/>
                <v:path gradientshapeok="t" o:connecttype="rect"/>
              </v:shapetype>
              <v:shape id="Metin Kutusu 62" o:spid="_x0000_s1034" type="#_x0000_t202" style="position:absolute;left:0;text-align:left;margin-left:62.7pt;margin-top:154.35pt;width:45.35pt;height:16.8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" fillcolor="white [3201]" stroked="f" strokeweight=".5pt">
                <v:textbox>
                  <w:txbxContent>
                    <w:p w14:paraId="4A13A4D3" w14:textId="7F7C001C" w:rsidR="007B38EB" w:rsidRPr="00DA19E1" w:rsidRDefault="007B38EB" w:rsidP="00E67113">
                      <w:pPr>
                        <w:jc w:val="center"/>
                        <w:rPr>
                          <w:rFonts w:ascii="Times New Roman" w:hAnsi="Times New Roman" w:cs="Times New Roman"/>
                          <w:sz w:val="14"/>
                          <w:szCs w:val="14"/>
                        </w:rPr>
                      </w:pPr>
                      <w:r w:rsidRPr="00DA19E1">
                        <w:rPr>
                          <w:rFonts w:ascii="Times New Roman" w:hAnsi="Times New Roman" w:cs="Times New Roman"/>
                          <w:sz w:val="14"/>
                          <w:szCs w:val="14"/>
                        </w:rPr>
                        <w:t>Sayfa No</w:t>
                      </w:r>
                    </w:p>
                  </w:txbxContent>
                </v:textbox>
              </v:shape>
            </w:pict>
          </mc:Fallback>
        </mc:AlternateContent>
      </w:r>
      <w:r w:rsidR="00E67113">
        <w:rPr>
          <w:noProof/>
          <w:lang w:eastAsia="tr-TR"/>
        </w:rPr>
        <mc:AlternateContent>
          <mc:Choice Requires="wps">
            <w:drawing>
              <wp:anchor distT="0" distB="0" distL="114300" distR="114300" simplePos="0" relativeHeight="251658240" behindDoc="0" locked="0" layoutInCell="1" allowOverlap="1" wp14:anchorId="59B1B714" wp14:editId="393DFB9A">
                <wp:simplePos x="0" y="0"/>
                <wp:positionH relativeFrom="column">
                  <wp:posOffset>2023456</wp:posOffset>
                </wp:positionH>
                <wp:positionV relativeFrom="paragraph">
                  <wp:posOffset>1101204</wp:posOffset>
                </wp:positionV>
                <wp:extent cx="1551709" cy="491837"/>
                <wp:effectExtent l="0" t="0" r="0" b="3810"/>
                <wp:wrapNone/>
                <wp:docPr id="1903308515" name="Metin Kutusu 62"/>
                <wp:cNvGraphicFramePr/>
                <a:graphic xmlns:a="http://schemas.openxmlformats.org/drawingml/2006/main">
                  <a:graphicData uri="http://schemas.microsoft.com/office/word/2010/wordprocessingShape">
                    <wps:wsp>
                      <wps:cNvSpPr txBox="1"/>
                      <wps:spPr>
                        <a:xfrm>
                          <a:off x="0" y="0"/>
                          <a:ext cx="1551709" cy="491837"/>
                        </a:xfrm>
                        <a:prstGeom prst="rect">
                          <a:avLst/>
                        </a:prstGeom>
                        <a:solidFill>
                          <a:schemeClr val="lt1"/>
                        </a:solidFill>
                        <a:ln w="6350">
                          <a:noFill/>
                        </a:ln>
                      </wps:spPr>
                      <wps:txbx>
                        <w:txbxContent>
                          <w:p w14:paraId="09F0AA53" w14:textId="69130C9A" w:rsidR="00E67113" w:rsidRPr="00E67113" w:rsidRDefault="00E67113" w:rsidP="00E67113">
                            <w:pPr>
                              <w:jc w:val="center"/>
                              <w:rPr>
                                <w:rFonts w:ascii="Times New Roman" w:hAnsi="Times New Roman" w:cs="Times New Roman"/>
                              </w:rPr>
                            </w:pPr>
                            <w:r w:rsidRPr="00E67113">
                              <w:rPr>
                                <w:rFonts w:ascii="Times New Roman" w:hAnsi="Times New Roman" w:cs="Times New Roman"/>
                              </w:rPr>
                              <w:t>Çizelge ve/veya Şek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B1B714" id="_x0000_s1035" type="#_x0000_t202" style="position:absolute;left:0;text-align:left;margin-left:159.35pt;margin-top:86.7pt;width:122.2pt;height:38.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" fillcolor="white [3201]" stroked="f" strokeweight=".5pt">
                <v:textbox>
                  <w:txbxContent>
                    <w:p w14:paraId="09F0AA53" w14:textId="69130C9A" w:rsidR="00E67113" w:rsidRPr="00E67113" w:rsidRDefault="00E67113" w:rsidP="00E67113">
                      <w:pPr>
                        <w:jc w:val="center"/>
                        <w:rPr>
                          <w:rFonts w:ascii="Times New Roman" w:hAnsi="Times New Roman" w:cs="Times New Roman"/>
                        </w:rPr>
                      </w:pPr>
                      <w:r w:rsidRPr="00E67113">
                        <w:rPr>
                          <w:rFonts w:ascii="Times New Roman" w:hAnsi="Times New Roman" w:cs="Times New Roman"/>
                        </w:rPr>
                        <w:t>Çizelge ve/veya Şekil</w:t>
                      </w:r>
                    </w:p>
                  </w:txbxContent>
                </v:textbox>
              </v:shape>
            </w:pict>
          </mc:Fallback>
        </mc:AlternateContent>
      </w:r>
      <w:r w:rsidR="00E67113" w:rsidRPr="007D1605">
        <w:rPr>
          <w:noProof/>
          <w:lang w:eastAsia="tr-TR"/>
        </w:rPr>
        <w:drawing>
          <wp:inline distT="0" distB="0" distL="0" distR="0" wp14:anchorId="4BB02F42" wp14:editId="0569E678">
            <wp:extent cx="2449902" cy="3672098"/>
            <wp:effectExtent l="0" t="1270" r="6350" b="6350"/>
            <wp:docPr id="1450108929" name="Resim 1450108929" descr="C:\Users\RuZGaR\Downloads\tez kenar boşluğ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ZGaR\Downloads\tez kenar boşluğu.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2466674" cy="3697237"/>
                    </a:xfrm>
                    <a:prstGeom prst="rect">
                      <a:avLst/>
                    </a:prstGeom>
                    <a:noFill/>
                    <a:ln>
                      <a:noFill/>
                    </a:ln>
                  </pic:spPr>
                </pic:pic>
              </a:graphicData>
            </a:graphic>
          </wp:inline>
        </w:drawing>
      </w:r>
    </w:p>
    <w:p w14:paraId="059B78E3" w14:textId="0755678D" w:rsidR="00E67113" w:rsidRPr="007D1605" w:rsidRDefault="00E67113" w:rsidP="00B849F0">
      <w:pPr>
        <w:pStyle w:val="KonuBal"/>
        <w:rPr>
          <w:lang w:eastAsia="ko-KR"/>
        </w:rPr>
      </w:pPr>
      <w:bookmarkStart w:id="117" w:name="_Toc210654247"/>
      <w:r w:rsidRPr="007D1605">
        <w:rPr>
          <w:rStyle w:val="KonuBalChar"/>
        </w:rPr>
        <w:t>Şekil 2.</w:t>
      </w:r>
      <w:r>
        <w:rPr>
          <w:rStyle w:val="KonuBalChar"/>
        </w:rPr>
        <w:t>2</w:t>
      </w:r>
      <w:r w:rsidRPr="007D1605">
        <w:rPr>
          <w:lang w:eastAsia="ko-KR"/>
        </w:rPr>
        <w:t xml:space="preserve"> </w:t>
      </w:r>
      <w:r>
        <w:rPr>
          <w:lang w:eastAsia="ko-KR"/>
        </w:rPr>
        <w:t>Yatay sayfa</w:t>
      </w:r>
      <w:r w:rsidRPr="007D1605">
        <w:rPr>
          <w:lang w:eastAsia="ko-KR"/>
        </w:rPr>
        <w:t xml:space="preserve"> yapısı</w:t>
      </w:r>
      <w:bookmarkEnd w:id="117"/>
    </w:p>
    <w:p w14:paraId="0B533D69" w14:textId="6342A569" w:rsidR="00B72DB6" w:rsidRPr="007D1605" w:rsidRDefault="00B72DB6" w:rsidP="003A1DB0">
      <w:pPr>
        <w:pStyle w:val="Balk2"/>
        <w:rPr>
          <w:lang w:eastAsia="ko-KR"/>
        </w:rPr>
      </w:pPr>
      <w:bookmarkStart w:id="118" w:name="_Toc210124474"/>
      <w:r w:rsidRPr="007D1605">
        <w:rPr>
          <w:lang w:eastAsia="ko-KR"/>
        </w:rPr>
        <w:t>2.4</w:t>
      </w:r>
      <w:r w:rsidR="00190241" w:rsidRPr="007D1605">
        <w:rPr>
          <w:lang w:eastAsia="ko-KR"/>
        </w:rPr>
        <w:t>.</w:t>
      </w:r>
      <w:r w:rsidRPr="007D1605">
        <w:rPr>
          <w:lang w:eastAsia="ko-KR"/>
        </w:rPr>
        <w:t xml:space="preserve"> Satır Aralıkları, Boşluklar, Paragraf Düzeni</w:t>
      </w:r>
      <w:bookmarkEnd w:id="118"/>
    </w:p>
    <w:p w14:paraId="13679926" w14:textId="5C879C1F" w:rsidR="003A1DB0" w:rsidRPr="00CD2268" w:rsidRDefault="003A1DB0" w:rsidP="00F20DFF">
      <w:pPr>
        <w:pStyle w:val="TezAnaMetin"/>
      </w:pPr>
      <w:r w:rsidRPr="00CD2268">
        <w:t xml:space="preserve">Tez metni, kısaltmalar, çizelge, şekil ve simge listeleri, </w:t>
      </w:r>
      <w:r w:rsidR="00BC4E25" w:rsidRPr="00CD2268">
        <w:t>ön söz/</w:t>
      </w:r>
      <w:r w:rsidRPr="00CD2268">
        <w:t>teşekkür, kaynaklar, özgeçmiş</w:t>
      </w:r>
      <w:r w:rsidR="00DA19E1" w:rsidRPr="00CD2268">
        <w:t>, tez çalışması etik beyanı</w:t>
      </w:r>
      <w:r w:rsidRPr="00CD2268">
        <w:t xml:space="preserve"> ve ekler 1,5 satır aralığı ile yazılmalıdır. Dipnotlar, metin içindeki çizelge ve şekillerin isim ve açıklamaları, onay sayfası, Türkçe özet</w:t>
      </w:r>
      <w:r w:rsidR="003C6471" w:rsidRPr="00CD2268">
        <w:t>,</w:t>
      </w:r>
      <w:r w:rsidRPr="00CD2268">
        <w:t xml:space="preserve"> İngilizce özet ise 1 satır aralığı ile yazılmalıdır. </w:t>
      </w:r>
    </w:p>
    <w:p w14:paraId="086AFC88" w14:textId="4BEC1D4D" w:rsidR="003A1DB0" w:rsidRPr="007D1605" w:rsidRDefault="003A1DB0" w:rsidP="00F20DFF">
      <w:pPr>
        <w:pStyle w:val="TezAnaMetin"/>
      </w:pPr>
      <w:r w:rsidRPr="007D1605">
        <w:lastRenderedPageBreak/>
        <w:t xml:space="preserve">Paragraflar arasına 6nk aralık bırakılır ve paragraflar arasında boşluk/boş satır bırakılmamalıdır. </w:t>
      </w:r>
      <w:r w:rsidR="003557AC" w:rsidRPr="007D1605">
        <w:t xml:space="preserve">Yeni paragraf 1,25cm içeriden başlamalıdır. </w:t>
      </w:r>
      <w:r w:rsidRPr="007D1605">
        <w:t>Kelimeler satır sonlarında bölünmemeli, bölünüyorsa kelime bir aşağı satıra alınıp, cümleye devam edilmelidir. Bir paragrafın ilk satırı sayfanın son satırı, paragrafın son satırı da sayfanın ilk satırı olarak yazılmamalıdır. Tez metni içeriğinde ana başlıklardan</w:t>
      </w:r>
      <w:r w:rsidR="002A414E" w:rsidRPr="007D1605">
        <w:t xml:space="preserve"> önce aralık bırakılmaz; ana başlıklardan</w:t>
      </w:r>
      <w:r w:rsidRPr="007D1605">
        <w:t xml:space="preserve"> sonra 24nk, alt bölüm başlıklarından </w:t>
      </w:r>
      <w:r w:rsidR="00802915" w:rsidRPr="007D1605">
        <w:t>önce</w:t>
      </w:r>
      <w:r w:rsidRPr="007D1605">
        <w:t xml:space="preserve"> ve </w:t>
      </w:r>
      <w:r w:rsidR="00802915" w:rsidRPr="007D1605">
        <w:t>sonra</w:t>
      </w:r>
      <w:r w:rsidR="00864359" w:rsidRPr="007D1605">
        <w:t xml:space="preserve"> 1</w:t>
      </w:r>
      <w:r w:rsidR="00E74AB3" w:rsidRPr="007D1605">
        <w:t>8</w:t>
      </w:r>
      <w:r w:rsidRPr="007D1605">
        <w:t>nk aralık bırakılmalıdır. Tez içeriğinde oluşturulacak paragraf ve satır aralığı için gerekli ayarlamalar, Şekil 2.</w:t>
      </w:r>
      <w:r w:rsidR="00E67113">
        <w:t>3</w:t>
      </w:r>
      <w:r w:rsidRPr="007D1605">
        <w:t xml:space="preserve">’de verilmektedir. </w:t>
      </w:r>
    </w:p>
    <w:p w14:paraId="0B66A9F4" w14:textId="6207D63D" w:rsidR="003A1DB0" w:rsidRPr="007D1605" w:rsidRDefault="00E95343" w:rsidP="00771522">
      <w:pPr>
        <w:spacing w:after="0" w:line="240" w:lineRule="auto"/>
        <w:jc w:val="center"/>
        <w:rPr>
          <w:rFonts w:ascii="Times New Roman" w:eastAsia="Times New Roman" w:hAnsi="Times New Roman" w:cs="Times New Roman"/>
          <w:sz w:val="24"/>
          <w:szCs w:val="24"/>
          <w:lang w:eastAsia="ko-KR"/>
        </w:rPr>
      </w:pPr>
      <w:r w:rsidRPr="007D1605">
        <w:rPr>
          <w:rFonts w:ascii="Times New Roman" w:eastAsia="Times New Roman" w:hAnsi="Times New Roman" w:cs="Times New Roman"/>
          <w:noProof/>
          <w:sz w:val="24"/>
          <w:szCs w:val="24"/>
          <w:lang w:eastAsia="ko-KR"/>
        </w:rPr>
        <w:drawing>
          <wp:inline distT="0" distB="0" distL="0" distR="0" wp14:anchorId="2045630B" wp14:editId="61B2CE94">
            <wp:extent cx="3336966" cy="3910051"/>
            <wp:effectExtent l="0" t="0" r="0" b="0"/>
            <wp:docPr id="1590307438" name="Resim 1" descr="metin, ekran görüntüsü, ekran, görüntüleme, sayı, numar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07438" name="Resim 1" descr="metin, ekran görüntüsü, ekran, görüntüleme, sayı, numara içeren bir resim&#10;&#10;Yapay zeka tarafından oluşturulan içerik yanlış olabilir."/>
                    <pic:cNvPicPr/>
                  </pic:nvPicPr>
                  <pic:blipFill>
                    <a:blip r:embed="rId15"/>
                    <a:stretch>
                      <a:fillRect/>
                    </a:stretch>
                  </pic:blipFill>
                  <pic:spPr>
                    <a:xfrm>
                      <a:off x="0" y="0"/>
                      <a:ext cx="3360554" cy="3937691"/>
                    </a:xfrm>
                    <a:prstGeom prst="rect">
                      <a:avLst/>
                    </a:prstGeom>
                  </pic:spPr>
                </pic:pic>
              </a:graphicData>
            </a:graphic>
          </wp:inline>
        </w:drawing>
      </w:r>
    </w:p>
    <w:p w14:paraId="7C92A01F" w14:textId="22AC7717" w:rsidR="003A1DB0" w:rsidRPr="007D1605" w:rsidRDefault="003A1DB0" w:rsidP="00640FDA">
      <w:pPr>
        <w:pStyle w:val="KonuBal"/>
      </w:pPr>
      <w:bookmarkStart w:id="119" w:name="_Toc210654248"/>
      <w:r w:rsidRPr="007D1605">
        <w:t>Şekil 2.</w:t>
      </w:r>
      <w:r w:rsidR="00E67113">
        <w:t>3</w:t>
      </w:r>
      <w:r w:rsidRPr="007D1605">
        <w:t xml:space="preserve"> Tez metni satır ve paragraf aralığı ayarları</w:t>
      </w:r>
      <w:bookmarkEnd w:id="119"/>
    </w:p>
    <w:p w14:paraId="4942038F" w14:textId="7FFEEFF0" w:rsidR="00640FDA" w:rsidRPr="007D1605" w:rsidRDefault="00640FDA" w:rsidP="00F20DFF">
      <w:pPr>
        <w:pStyle w:val="TezAnaMetin"/>
      </w:pPr>
      <w:r w:rsidRPr="007D1605">
        <w:t xml:space="preserve">Listelemeler işaret, sayı, harf veya çok düzeyli listelemelerde karışık kullanılabilinir. </w:t>
      </w:r>
      <w:r w:rsidR="009C69BA" w:rsidRPr="007D1605">
        <w:t>Madde işareti/Numara konumu 0.63cm, metin girintisi 1.27cm olmalıdır.</w:t>
      </w:r>
      <w:r w:rsidR="004F25C3" w:rsidRPr="004F25C3">
        <w:rPr>
          <w:noProof/>
        </w:rPr>
        <w:t xml:space="preserve"> </w:t>
      </w:r>
    </w:p>
    <w:p w14:paraId="2015C517" w14:textId="0ED08FE7" w:rsidR="00A5520D" w:rsidRPr="007D1605" w:rsidRDefault="00A5520D" w:rsidP="00A5520D">
      <w:pPr>
        <w:pStyle w:val="Balk2"/>
      </w:pPr>
      <w:bookmarkStart w:id="120" w:name="_Toc68769571"/>
      <w:bookmarkStart w:id="121" w:name="_Toc210124475"/>
      <w:r w:rsidRPr="007D1605">
        <w:rPr>
          <w:lang w:eastAsia="ko-KR"/>
        </w:rPr>
        <w:t>2.</w:t>
      </w:r>
      <w:r w:rsidR="0023353A" w:rsidRPr="007D1605">
        <w:rPr>
          <w:lang w:eastAsia="ko-KR"/>
        </w:rPr>
        <w:t>5</w:t>
      </w:r>
      <w:r w:rsidR="00190241" w:rsidRPr="007D1605">
        <w:rPr>
          <w:lang w:eastAsia="ko-KR"/>
        </w:rPr>
        <w:t>.</w:t>
      </w:r>
      <w:r w:rsidRPr="007D1605">
        <w:rPr>
          <w:lang w:eastAsia="ko-KR"/>
        </w:rPr>
        <w:t xml:space="preserve"> Sayfa Numaralandırma</w:t>
      </w:r>
      <w:bookmarkEnd w:id="120"/>
      <w:bookmarkEnd w:id="121"/>
      <w:r w:rsidRPr="007D1605">
        <w:t xml:space="preserve"> </w:t>
      </w:r>
    </w:p>
    <w:p w14:paraId="7E36D8B2" w14:textId="1E4D0244" w:rsidR="00E313F0" w:rsidRDefault="00E313F0" w:rsidP="00F20DFF">
      <w:pPr>
        <w:pStyle w:val="TezAnaMetin"/>
      </w:pPr>
      <w:r w:rsidRPr="007D1605">
        <w:t xml:space="preserve">Dış kapak, iç kapak, onay sayfası ve </w:t>
      </w:r>
      <w:r w:rsidR="00032FB7" w:rsidRPr="007D1605">
        <w:t xml:space="preserve">tez çalışması etik beyanı </w:t>
      </w:r>
      <w:r w:rsidRPr="007D1605">
        <w:t xml:space="preserve">sayfasına sayfa numarası verilmemelidir. Türkçe özet, İngilizce özet, </w:t>
      </w:r>
      <w:r w:rsidR="002E6481" w:rsidRPr="007D1605">
        <w:t>ön söz/</w:t>
      </w:r>
      <w:r w:rsidRPr="007D1605">
        <w:t xml:space="preserve">teşekkür, içindekiler, çizelgeler dizini, şekiller dizini ile simgeler ve kısaltmalar sayfalarına küçük Roma </w:t>
      </w:r>
      <w:r w:rsidRPr="007D1605">
        <w:lastRenderedPageBreak/>
        <w:t xml:space="preserve">rakamları (i, ii,…) ile sayfa numarası verilmelidir. Tezin diğer bölümlerine </w:t>
      </w:r>
      <w:r w:rsidR="00DA19E1">
        <w:t xml:space="preserve">(Bölüm 1 Giriş’ten itibaren) </w:t>
      </w:r>
      <w:r w:rsidRPr="007D1605">
        <w:t>ise Arap rakamları (1, 2,…) ile sayfa numarası verilmelidir. Sayfa numaraları 12 boyutunda “Times New Roman” yazı tipi ile yazılmalı, sayfanın alt kenarından 2 cm yukarıda ve sayfa</w:t>
      </w:r>
      <w:r w:rsidR="002E6481" w:rsidRPr="007D1605">
        <w:t>nın sağına hizalanmalıdır</w:t>
      </w:r>
      <w:r w:rsidRPr="007D1605">
        <w:t>. Sayfa numaralarının önünde ve arkasında ayraç, çizgi gibi karakterler kullanılmamalıdır.</w:t>
      </w:r>
    </w:p>
    <w:p w14:paraId="5B628737" w14:textId="10936CCE" w:rsidR="009F2A61" w:rsidRDefault="009F2A61" w:rsidP="009F2A61">
      <w:pPr>
        <w:pStyle w:val="Balk2"/>
        <w:rPr>
          <w:lang w:eastAsia="ko-KR"/>
        </w:rPr>
      </w:pPr>
      <w:bookmarkStart w:id="122" w:name="_Toc210124476"/>
      <w:r w:rsidRPr="007D1605">
        <w:rPr>
          <w:lang w:eastAsia="ko-KR"/>
        </w:rPr>
        <w:t xml:space="preserve">2.6. </w:t>
      </w:r>
      <w:r>
        <w:rPr>
          <w:lang w:eastAsia="ko-KR"/>
        </w:rPr>
        <w:t>Dış Kapak ve İç Kapak</w:t>
      </w:r>
      <w:bookmarkEnd w:id="122"/>
    </w:p>
    <w:p w14:paraId="18EDE736" w14:textId="33EEBCBA" w:rsidR="004C1F24" w:rsidRDefault="004C1F24" w:rsidP="006D069A">
      <w:pPr>
        <w:pStyle w:val="TezAnaMetin"/>
      </w:pPr>
      <w:r>
        <w:t>Dış kapak sayfasında yazılan metinlerin tamamı Times New Roman 16 punto, kalın yazı karakteri, tek satır boşluğu ve satır öncesi/sonrası boşluk 0 (sıfır), büyük harf ile ve sayfaya ortalı biçimde Ek-A’ya uygun şekilde yazılır.</w:t>
      </w:r>
      <w:r w:rsidR="007D4857">
        <w:t xml:space="preserve"> Dış kapak, tez ana metinden ayrı bir dijital dosya olarak sunulur.</w:t>
      </w:r>
    </w:p>
    <w:p w14:paraId="7D32851A" w14:textId="3266483C" w:rsidR="009F2A61" w:rsidRPr="007D1605" w:rsidRDefault="009F2A61" w:rsidP="006D069A">
      <w:pPr>
        <w:pStyle w:val="TezAnaMetin"/>
      </w:pPr>
      <w:r>
        <w:t xml:space="preserve">İç kapak sayfasında yazılan metinlerin tamamı Times New Roman 16 punto, kalın </w:t>
      </w:r>
      <w:r w:rsidR="004C1F24">
        <w:t>yazı karakteri</w:t>
      </w:r>
      <w:r>
        <w:t xml:space="preserve">, tek satır boşluğu ve satır öncesi/sonrası boşluk 0 (sıfır), büyük harf ile ve sayfaya ortalı biçimde Ek-B’ye uygun şekilde yazılır. </w:t>
      </w:r>
    </w:p>
    <w:p w14:paraId="19242099" w14:textId="2C849733" w:rsidR="00106D9B" w:rsidRPr="007D1605" w:rsidRDefault="00EC76FA" w:rsidP="00B80EB3">
      <w:pPr>
        <w:pStyle w:val="Balk2"/>
        <w:rPr>
          <w:lang w:eastAsia="ko-KR"/>
        </w:rPr>
      </w:pPr>
      <w:bookmarkStart w:id="123" w:name="_Toc210124477"/>
      <w:r w:rsidRPr="007D1605">
        <w:rPr>
          <w:lang w:eastAsia="ko-KR"/>
        </w:rPr>
        <w:t>2.</w:t>
      </w:r>
      <w:r w:rsidR="006D069A">
        <w:rPr>
          <w:lang w:eastAsia="ko-KR"/>
        </w:rPr>
        <w:t>7</w:t>
      </w:r>
      <w:r w:rsidR="00190241" w:rsidRPr="007D1605">
        <w:rPr>
          <w:lang w:eastAsia="ko-KR"/>
        </w:rPr>
        <w:t>.</w:t>
      </w:r>
      <w:r w:rsidRPr="007D1605">
        <w:rPr>
          <w:lang w:eastAsia="ko-KR"/>
        </w:rPr>
        <w:t xml:space="preserve"> Ana ve Alt Başlıklar</w:t>
      </w:r>
      <w:bookmarkEnd w:id="123"/>
    </w:p>
    <w:p w14:paraId="1A0351D8" w14:textId="6E2B7A5F" w:rsidR="00E313F0" w:rsidRPr="007D1605" w:rsidRDefault="00A461B4" w:rsidP="00F20DFF">
      <w:pPr>
        <w:pStyle w:val="TezAnaMetin"/>
      </w:pPr>
      <w:r w:rsidRPr="007D1605">
        <w:t>Ana başlıklar büyük harflerle yazı alanı ortalanarak yazılacaktır.</w:t>
      </w:r>
      <w:r w:rsidR="005E1AC8" w:rsidRPr="007D1605">
        <w:t xml:space="preserve"> </w:t>
      </w:r>
      <w:r w:rsidRPr="007D1605">
        <w:t>Alt başlıklar tez içinde satır kenarından başlayacak şekilde</w:t>
      </w:r>
      <w:r w:rsidR="005E1AC8" w:rsidRPr="007D1605">
        <w:t xml:space="preserve"> </w:t>
      </w:r>
      <w:r w:rsidRPr="007D1605">
        <w:t>ayarlanmalıdır.</w:t>
      </w:r>
      <w:r w:rsidR="00917E41" w:rsidRPr="007D1605">
        <w:t xml:space="preserve"> Microsoft Word </w:t>
      </w:r>
      <w:r w:rsidR="00202335" w:rsidRPr="007D1605">
        <w:t>oluşturulan bu şablondaki</w:t>
      </w:r>
      <w:r w:rsidR="001569B8" w:rsidRPr="007D1605">
        <w:t xml:space="preserve"> stiller bölümünden</w:t>
      </w:r>
      <w:r w:rsidR="00917E41" w:rsidRPr="007D1605">
        <w:t xml:space="preserve"> Ana başlıklar </w:t>
      </w:r>
      <w:r w:rsidR="00917E41" w:rsidRPr="007D1605">
        <w:rPr>
          <w:b/>
          <w:bCs/>
          <w:iCs/>
        </w:rPr>
        <w:t>Başlık 1</w:t>
      </w:r>
      <w:r w:rsidR="00917E41" w:rsidRPr="007D1605">
        <w:t xml:space="preserve"> seçilerek, Alt başlıklar</w:t>
      </w:r>
      <w:r w:rsidR="000B64D2" w:rsidRPr="007D1605">
        <w:t xml:space="preserve"> </w:t>
      </w:r>
      <w:r w:rsidR="00752695" w:rsidRPr="007D1605">
        <w:t>düzey</w:t>
      </w:r>
      <w:r w:rsidR="000B64D2" w:rsidRPr="007D1605">
        <w:t xml:space="preserve"> sırasına göre</w:t>
      </w:r>
      <w:r w:rsidR="00917E41" w:rsidRPr="007D1605">
        <w:t xml:space="preserve"> </w:t>
      </w:r>
      <w:r w:rsidR="00917E41" w:rsidRPr="007D1605">
        <w:rPr>
          <w:b/>
          <w:bCs/>
          <w:iCs/>
        </w:rPr>
        <w:t>Başlık 2</w:t>
      </w:r>
      <w:r w:rsidR="000B64D2" w:rsidRPr="007D1605">
        <w:rPr>
          <w:b/>
          <w:bCs/>
          <w:iCs/>
        </w:rPr>
        <w:t xml:space="preserve">, Başlık 3 </w:t>
      </w:r>
      <w:r w:rsidR="000B64D2" w:rsidRPr="007D1605">
        <w:rPr>
          <w:iCs/>
        </w:rPr>
        <w:t>veya</w:t>
      </w:r>
      <w:r w:rsidR="000B64D2" w:rsidRPr="007D1605">
        <w:rPr>
          <w:b/>
          <w:bCs/>
          <w:iCs/>
        </w:rPr>
        <w:t xml:space="preserve"> Başlık 4</w:t>
      </w:r>
      <w:r w:rsidR="000B64D2" w:rsidRPr="007D1605">
        <w:rPr>
          <w:i/>
        </w:rPr>
        <w:t xml:space="preserve"> </w:t>
      </w:r>
      <w:r w:rsidR="00917E41" w:rsidRPr="007D1605">
        <w:t>seçilerek yazıl</w:t>
      </w:r>
      <w:r w:rsidR="007F3404" w:rsidRPr="007D1605">
        <w:t>malıdır</w:t>
      </w:r>
      <w:r w:rsidR="00917E41" w:rsidRPr="007D1605">
        <w:t>.</w:t>
      </w:r>
      <w:r w:rsidRPr="007D1605">
        <w:t xml:space="preserve"> Sadece ana başlıklar yeni bir sayfaya yazılacaktır. Ana başlıkların</w:t>
      </w:r>
      <w:r w:rsidR="005E1AC8" w:rsidRPr="007D1605">
        <w:t xml:space="preserve"> </w:t>
      </w:r>
      <w:r w:rsidRPr="007D1605">
        <w:t xml:space="preserve">tümü, alt başlıkların ise her kelimesinin ilk harfi büyük olacak şekilde yazılmalıdır. Alt başlıklar sayfanın son satırı olarak yazılmamalıdır. Alt başlıktan sonra en azından 2 satır </w:t>
      </w:r>
      <w:r w:rsidR="007F3404" w:rsidRPr="007D1605">
        <w:t>metin yer alacak şekilde olmalıdır,</w:t>
      </w:r>
      <w:r w:rsidRPr="007D1605">
        <w:t xml:space="preserve"> sığdırılamıyorsa başlık da sonraki sayfada yer almalıdır.</w:t>
      </w:r>
      <w:r w:rsidR="0087588F" w:rsidRPr="0087588F">
        <w:t xml:space="preserve"> </w:t>
      </w:r>
      <w:r w:rsidR="0087588F">
        <w:t xml:space="preserve">Eğer 5. veya daha fazla alt başlığınız varsa </w:t>
      </w:r>
      <w:r w:rsidR="0087588F" w:rsidRPr="0087588F">
        <w:rPr>
          <w:b/>
          <w:bCs/>
        </w:rPr>
        <w:t>Başlık 4</w:t>
      </w:r>
      <w:r w:rsidR="0087588F">
        <w:t xml:space="preserve"> formatında </w:t>
      </w:r>
      <w:r w:rsidR="0087588F" w:rsidRPr="0087588F">
        <w:rPr>
          <w:b/>
          <w:bCs/>
        </w:rPr>
        <w:t>Başlık 5</w:t>
      </w:r>
      <w:r w:rsidR="0087588F">
        <w:t xml:space="preserve">, </w:t>
      </w:r>
      <w:r w:rsidR="0087588F" w:rsidRPr="0087588F">
        <w:rPr>
          <w:b/>
          <w:bCs/>
        </w:rPr>
        <w:t>Başlık 6</w:t>
      </w:r>
      <w:r w:rsidR="0087588F">
        <w:t xml:space="preserve"> formatlarını kendiniz oluşturabilirsiniz.</w:t>
      </w:r>
    </w:p>
    <w:p w14:paraId="0C679128" w14:textId="7AAB75C7" w:rsidR="00AA3A0B" w:rsidRPr="007D1605" w:rsidRDefault="00AA3A0B" w:rsidP="00AA3A0B">
      <w:pPr>
        <w:pStyle w:val="Balk2"/>
        <w:rPr>
          <w:lang w:eastAsia="ko-KR"/>
        </w:rPr>
      </w:pPr>
      <w:bookmarkStart w:id="124" w:name="_Toc210124478"/>
      <w:r w:rsidRPr="007D1605">
        <w:rPr>
          <w:lang w:eastAsia="ko-KR"/>
        </w:rPr>
        <w:t>2.</w:t>
      </w:r>
      <w:r w:rsidR="006D069A">
        <w:rPr>
          <w:lang w:eastAsia="ko-KR"/>
        </w:rPr>
        <w:t>8</w:t>
      </w:r>
      <w:r w:rsidR="00190241" w:rsidRPr="007D1605">
        <w:rPr>
          <w:lang w:eastAsia="ko-KR"/>
        </w:rPr>
        <w:t>.</w:t>
      </w:r>
      <w:r w:rsidRPr="007D1605">
        <w:rPr>
          <w:lang w:eastAsia="ko-KR"/>
        </w:rPr>
        <w:t xml:space="preserve"> Dipnotlar</w:t>
      </w:r>
      <w:bookmarkEnd w:id="124"/>
    </w:p>
    <w:p w14:paraId="19346651" w14:textId="3BFE0F41" w:rsidR="00AA3A0B" w:rsidRPr="007D1605" w:rsidRDefault="007F5FBD" w:rsidP="00F20DFF">
      <w:pPr>
        <w:pStyle w:val="TezAnaMetin"/>
      </w:pPr>
      <w:r w:rsidRPr="007D1605">
        <w:t>Tez metni içeriğinde daha etkileyici bir biçimde açıklanma isteği bulunan ifadelerin vurgulanması</w:t>
      </w:r>
      <w:r w:rsidR="00AA44F3" w:rsidRPr="007D1605">
        <w:t>, içeriğin genişletilmesi ve ilave bilgilerin eklenmesi</w:t>
      </w:r>
      <w:r w:rsidRPr="007D1605">
        <w:t xml:space="preserve"> </w:t>
      </w:r>
      <w:r w:rsidRPr="007D1605">
        <w:lastRenderedPageBreak/>
        <w:t xml:space="preserve">amacıyla </w:t>
      </w:r>
      <w:r w:rsidR="00CC169F" w:rsidRPr="007D1605">
        <w:t>Dipnotlar</w:t>
      </w:r>
      <w:r w:rsidRPr="007D1605">
        <w:t xml:space="preserve"> kullanılabilir. </w:t>
      </w:r>
      <w:r w:rsidR="00CB5BA0" w:rsidRPr="007D1605">
        <w:t>Dipnotlar,</w:t>
      </w:r>
      <w:r w:rsidR="00CC169F" w:rsidRPr="007D1605">
        <w:t xml:space="preserve"> sayfanın en altında yer alan</w:t>
      </w:r>
      <w:r w:rsidRPr="007D1605">
        <w:t xml:space="preserve"> </w:t>
      </w:r>
      <w:r w:rsidR="00CB5BA0" w:rsidRPr="007D1605">
        <w:t>ve bir çizgi ile tez metninden ayrılan</w:t>
      </w:r>
      <w:r w:rsidR="00CC169F" w:rsidRPr="007D1605">
        <w:t xml:space="preserve"> </w:t>
      </w:r>
      <w:r w:rsidR="00206453" w:rsidRPr="007D1605">
        <w:t>ifadelerdir</w:t>
      </w:r>
      <w:r w:rsidR="00CC169F" w:rsidRPr="007D1605">
        <w:t xml:space="preserve">. </w:t>
      </w:r>
      <w:r w:rsidR="00206453" w:rsidRPr="007D1605">
        <w:t>D</w:t>
      </w:r>
      <w:r w:rsidR="00CC169F" w:rsidRPr="007D1605">
        <w:t xml:space="preserve">ipnotlar 10 </w:t>
      </w:r>
      <w:r w:rsidR="005675A7" w:rsidRPr="007D1605">
        <w:t xml:space="preserve">punto yazı </w:t>
      </w:r>
      <w:r w:rsidR="00CC169F" w:rsidRPr="007D1605">
        <w:t>büyüklüğünde “Times New Roman” yazı tipi</w:t>
      </w:r>
      <w:r w:rsidR="00B57FAA" w:rsidRPr="007D1605">
        <w:t>nde</w:t>
      </w:r>
      <w:r w:rsidR="00E837AC" w:rsidRPr="007D1605">
        <w:t xml:space="preserve"> ve</w:t>
      </w:r>
      <w:r w:rsidR="00B57FAA" w:rsidRPr="007D1605">
        <w:t xml:space="preserve"> 1 satır aralığı ile yazılır</w:t>
      </w:r>
      <w:r w:rsidR="00CC169F" w:rsidRPr="007D1605">
        <w:t xml:space="preserve">. </w:t>
      </w:r>
      <w:r w:rsidR="007A4EEF" w:rsidRPr="007D1605">
        <w:t>Dipnotlara tez boyunca</w:t>
      </w:r>
      <w:r w:rsidR="00CC169F" w:rsidRPr="007D1605">
        <w:t xml:space="preserve"> </w:t>
      </w:r>
      <w:r w:rsidR="00ED2947" w:rsidRPr="007D1605">
        <w:t>ana bölümlerde</w:t>
      </w:r>
      <w:r w:rsidR="00CC169F" w:rsidRPr="007D1605">
        <w:t xml:space="preserve"> sıraya göre numara veri</w:t>
      </w:r>
      <w:r w:rsidR="006819DA" w:rsidRPr="007D1605">
        <w:t>lir</w:t>
      </w:r>
      <w:r w:rsidR="00CC169F" w:rsidRPr="007D1605">
        <w:t xml:space="preserve"> ve bu numaralar üstsimge olarak Arap rakamlarıyla yazı</w:t>
      </w:r>
      <w:r w:rsidR="006819DA" w:rsidRPr="007D1605">
        <w:t>lır</w:t>
      </w:r>
      <w:r w:rsidR="00693254" w:rsidRPr="007D1605">
        <w:rPr>
          <w:rStyle w:val="DipnotBavurusu"/>
        </w:rPr>
        <w:footnoteReference w:id="1"/>
      </w:r>
      <w:r w:rsidR="00CC169F" w:rsidRPr="007D1605">
        <w:t xml:space="preserve">. </w:t>
      </w:r>
    </w:p>
    <w:p w14:paraId="0A45E79A" w14:textId="0441D340" w:rsidR="001577B2" w:rsidRPr="007D1605" w:rsidRDefault="001577B2" w:rsidP="001577B2">
      <w:pPr>
        <w:pStyle w:val="Balk2"/>
        <w:rPr>
          <w:lang w:eastAsia="ko-KR"/>
        </w:rPr>
      </w:pPr>
      <w:bookmarkStart w:id="125" w:name="_Toc210124479"/>
      <w:r w:rsidRPr="007D1605">
        <w:rPr>
          <w:lang w:eastAsia="ko-KR"/>
        </w:rPr>
        <w:t>2.</w:t>
      </w:r>
      <w:r w:rsidR="006D069A">
        <w:rPr>
          <w:lang w:eastAsia="ko-KR"/>
        </w:rPr>
        <w:t>9</w:t>
      </w:r>
      <w:r w:rsidR="00190241" w:rsidRPr="007D1605">
        <w:rPr>
          <w:lang w:eastAsia="ko-KR"/>
        </w:rPr>
        <w:t>.</w:t>
      </w:r>
      <w:r w:rsidRPr="007D1605">
        <w:rPr>
          <w:lang w:eastAsia="ko-KR"/>
        </w:rPr>
        <w:t xml:space="preserve"> Çizelgeler</w:t>
      </w:r>
      <w:r w:rsidR="007E0D07" w:rsidRPr="007D1605">
        <w:rPr>
          <w:lang w:eastAsia="ko-KR"/>
        </w:rPr>
        <w:t xml:space="preserve"> ve Şekiller</w:t>
      </w:r>
      <w:bookmarkEnd w:id="125"/>
    </w:p>
    <w:p w14:paraId="36D2BEEF" w14:textId="1C82ACB9" w:rsidR="00B51A17" w:rsidRPr="007D1605" w:rsidRDefault="00F21732" w:rsidP="00F20DFF">
      <w:pPr>
        <w:pStyle w:val="TezAnaMetin"/>
      </w:pPr>
      <w:r w:rsidRPr="00F21732">
        <w:t xml:space="preserve">Tez içerisinde kullanılacak çizelge ve tablolar “Çizelge’’, </w:t>
      </w:r>
      <w:bookmarkStart w:id="126" w:name="_Hlk210720545"/>
      <w:r w:rsidRPr="00F21732">
        <w:t xml:space="preserve">fotoğraflar, mikroskop görüntüleri, görüntülü bilgisayar çıktıları, haritalar, grafik, histogram, akış şeması, organizasyon şeması vs. </w:t>
      </w:r>
      <w:bookmarkEnd w:id="126"/>
      <w:r w:rsidRPr="00F21732">
        <w:t>“Şekil’’ olarak tanımlanır.</w:t>
      </w:r>
      <w:r>
        <w:t xml:space="preserve"> </w:t>
      </w:r>
      <w:r w:rsidR="007E0D07" w:rsidRPr="007D1605">
        <w:t>Çizelgeler (tablolar)</w:t>
      </w:r>
      <w:r w:rsidR="00B51A17" w:rsidRPr="007D1605">
        <w:t xml:space="preserve"> ve </w:t>
      </w:r>
      <w:r w:rsidR="007E0D07" w:rsidRPr="007D1605">
        <w:t>şekiller</w:t>
      </w:r>
      <w:r w:rsidR="00B51A17" w:rsidRPr="007D1605">
        <w:t xml:space="preserve"> sayfa düzeni esaslarına uymak şartı ile metinde ilk söz edildikleri yere mümkün olduğu kadar yakın yerleştirilmelidir. Çizelge ve şekillere, ilk rakam bölüm numarası (eklerde harf), ikinci rakam çizelgenin (veya şeklin) bölüm içindeki sıra numarası olmak üzere, ana bölümlerde “Çizelge 1.2”, “Şekil 1.1”, eklerde “Çizelge A.1”, “Şekil B.1” biçiminde sıra ile numara verilmelidir.</w:t>
      </w:r>
      <w:r w:rsidR="001569B8" w:rsidRPr="007D1605">
        <w:t xml:space="preserve"> Şekil numaraları ile şekil açıklamaları Microsoft Word şablonunda stiller bölümünden </w:t>
      </w:r>
      <w:r w:rsidR="001569B8" w:rsidRPr="007D1605">
        <w:rPr>
          <w:i/>
        </w:rPr>
        <w:t>Şekiller</w:t>
      </w:r>
      <w:r w:rsidR="001569B8" w:rsidRPr="007D1605">
        <w:t xml:space="preserve"> seçilerek yazılabilir. </w:t>
      </w:r>
      <w:r w:rsidR="00EF5908" w:rsidRPr="007D1605">
        <w:t>Çizelge açıklamaları ve çizelge numa</w:t>
      </w:r>
      <w:r w:rsidR="003A5053" w:rsidRPr="007D1605">
        <w:t>ra</w:t>
      </w:r>
      <w:r w:rsidR="00EF5908" w:rsidRPr="007D1605">
        <w:t xml:space="preserve">ları ise stiller bölümünden </w:t>
      </w:r>
      <w:r w:rsidR="00EF5908" w:rsidRPr="007D1605">
        <w:rPr>
          <w:i/>
        </w:rPr>
        <w:t>Çizelgeler</w:t>
      </w:r>
      <w:r w:rsidR="00EF5908" w:rsidRPr="007D1605">
        <w:t xml:space="preserve"> seçilerek yazılabilir. </w:t>
      </w:r>
      <w:r w:rsidR="00B51A17" w:rsidRPr="007D1605">
        <w:t xml:space="preserve">Çizgeler ve şekillere tez metni içerisinde mutlaka atıfta bulunulmalıdır. </w:t>
      </w:r>
    </w:p>
    <w:p w14:paraId="4DF3B54F" w14:textId="638E576D" w:rsidR="00A5520D" w:rsidRPr="007D1605" w:rsidRDefault="00B51A17" w:rsidP="00F20DFF">
      <w:pPr>
        <w:pStyle w:val="TezAnaMetin"/>
      </w:pPr>
      <w:r w:rsidRPr="007D1605">
        <w:t xml:space="preserve">Her şeklin numarası ve açıklaması şeklin altına, her çizelgenin numarası ve açıklaması ise çizelgenin üstüne yazılmalıdır. Çizelgenin tümü aynı sayfada olacak şekilde çizelge hazırlanmalıdır. </w:t>
      </w:r>
      <w:r w:rsidR="002C04D1" w:rsidRPr="007D1605">
        <w:t>İkinci ve daha fazla sayfaya devam eden şekil ve çizelgelerde “Şekil 2.</w:t>
      </w:r>
      <w:r w:rsidR="00E67113">
        <w:t>4</w:t>
      </w:r>
      <w:r w:rsidR="002C04D1" w:rsidRPr="007D1605">
        <w:t xml:space="preserve"> (devam) ve Çizelge 2.1 (devam) ibaresi ile yazılmalıdır.</w:t>
      </w:r>
      <w:r w:rsidR="006F5533" w:rsidRPr="007D1605">
        <w:t xml:space="preserve"> Dizinde ise yalnızca bir sayfa numarası (son sayfası)</w:t>
      </w:r>
      <w:r w:rsidR="00471B82" w:rsidRPr="007D1605">
        <w:t xml:space="preserve"> yer almalıdır. </w:t>
      </w:r>
      <w:r w:rsidRPr="007D1605">
        <w:t>Çizelge üst yazısından</w:t>
      </w:r>
      <w:r w:rsidR="00A02CCA" w:rsidRPr="007D1605">
        <w:t xml:space="preserve"> önce</w:t>
      </w:r>
      <w:r w:rsidR="007707D6" w:rsidRPr="007D1605">
        <w:t xml:space="preserve"> </w:t>
      </w:r>
      <w:r w:rsidR="00A02CCA" w:rsidRPr="007D1605">
        <w:t>ve şekil açıklamasından</w:t>
      </w:r>
      <w:r w:rsidRPr="007D1605">
        <w:t xml:space="preserve"> sonra </w:t>
      </w:r>
      <w:r w:rsidR="00B22F96" w:rsidRPr="007D1605">
        <w:t>1</w:t>
      </w:r>
      <w:r w:rsidR="00E83B36" w:rsidRPr="007D1605">
        <w:t>2</w:t>
      </w:r>
      <w:r w:rsidRPr="007D1605">
        <w:t>nk aralık bırakılmalıdır. Çizelge ve şekillerin büyük olması durumunda sayfa yatay olarak kullanılabilir. Şekil 2.</w:t>
      </w:r>
      <w:r w:rsidR="00E67113">
        <w:t>4</w:t>
      </w:r>
      <w:r w:rsidR="00FA7AF7" w:rsidRPr="007D1605">
        <w:t xml:space="preserve"> ve</w:t>
      </w:r>
      <w:r w:rsidRPr="007D1605">
        <w:t xml:space="preserve"> Çizelge 2.</w:t>
      </w:r>
      <w:r w:rsidR="00E46075" w:rsidRPr="007D1605">
        <w:t>1</w:t>
      </w:r>
      <w:r w:rsidRPr="007D1605">
        <w:t xml:space="preserve"> örnek olarak verilmiş</w:t>
      </w:r>
      <w:r w:rsidR="00FA7AF7" w:rsidRPr="007D1605">
        <w:t>tir</w:t>
      </w:r>
      <w:r w:rsidRPr="007D1605">
        <w:t>. Şekiller</w:t>
      </w:r>
      <w:r w:rsidR="001A039B" w:rsidRPr="007D1605">
        <w:t xml:space="preserve"> ve çizelgeler</w:t>
      </w:r>
      <w:r w:rsidRPr="007D1605">
        <w:t xml:space="preserve"> sayfada </w:t>
      </w:r>
      <w:r w:rsidR="006E0720" w:rsidRPr="007D1605">
        <w:t>orta</w:t>
      </w:r>
      <w:r w:rsidR="00EE05F4" w:rsidRPr="007D1605">
        <w:t xml:space="preserve"> hizalanmış biçimde olmalıdır.</w:t>
      </w:r>
    </w:p>
    <w:p w14:paraId="28C6BFC6" w14:textId="77777777" w:rsidR="00555B06" w:rsidRPr="007D1605" w:rsidRDefault="006B001B" w:rsidP="00F20DFF">
      <w:pPr>
        <w:pStyle w:val="TezAnaMetin"/>
      </w:pPr>
      <w:bookmarkStart w:id="127" w:name="_Hlk183515877"/>
      <w:r w:rsidRPr="007D1605">
        <w:lastRenderedPageBreak/>
        <w:t>Örnek metin Örnek metin Örnek metin Örnek metin Örnek metin Örnek metin  Örnek metin Örnek metin Örnek metin Örnek metin Örnek metin Örnek metin  Örnek metin</w:t>
      </w:r>
      <w:r w:rsidR="001E7234" w:rsidRPr="007D1605">
        <w:t>.</w:t>
      </w:r>
      <w:r w:rsidRPr="007D1605">
        <w:t xml:space="preserve"> </w:t>
      </w:r>
      <w:bookmarkEnd w:id="127"/>
      <w:r w:rsidR="00555B06" w:rsidRPr="007D1605">
        <w:t xml:space="preserve">Örnek metin Örnek metin Örnek metin Örnek metin Örnek metin Örnek metin  Örnek metin Örnek metin Örnek metin Örnek metin Örnek metin Örnek metin  Örnek metin. Örnek metin Örnek metin Örnek metin Örnek metin Örnek metin Örnek metin  Örnek metin Örnek metin Örnek metin Örnek metin Örnek metin Örnek metin  Örnek metin. </w:t>
      </w:r>
    </w:p>
    <w:p w14:paraId="67C36623" w14:textId="148CF8D5" w:rsidR="00C74E4C" w:rsidRPr="007D1605" w:rsidRDefault="008F43BA" w:rsidP="00523BD3">
      <w:pPr>
        <w:spacing w:before="360" w:after="0" w:line="240" w:lineRule="auto"/>
        <w:jc w:val="center"/>
      </w:pPr>
      <w:bookmarkStart w:id="128" w:name="_Toc68711830"/>
      <w:r w:rsidRPr="007D1605">
        <w:rPr>
          <w:noProof/>
          <w:lang w:eastAsia="tr-TR"/>
        </w:rPr>
        <mc:AlternateContent>
          <mc:Choice Requires="wps">
            <w:drawing>
              <wp:anchor distT="0" distB="0" distL="114300" distR="114300" simplePos="0" relativeHeight="251674624" behindDoc="0" locked="0" layoutInCell="1" allowOverlap="1" wp14:anchorId="7F32C9A8" wp14:editId="7A77548D">
                <wp:simplePos x="0" y="0"/>
                <wp:positionH relativeFrom="column">
                  <wp:posOffset>-1308562</wp:posOffset>
                </wp:positionH>
                <wp:positionV relativeFrom="paragraph">
                  <wp:posOffset>122035</wp:posOffset>
                </wp:positionV>
                <wp:extent cx="3505200" cy="2362200"/>
                <wp:effectExtent l="0" t="0" r="19050" b="742950"/>
                <wp:wrapNone/>
                <wp:docPr id="1252661931"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05200" cy="2362200"/>
                        </a:xfrm>
                        <a:prstGeom prst="borderCallout1">
                          <a:avLst>
                            <a:gd name="adj1" fmla="val 100045"/>
                            <a:gd name="adj2" fmla="val 49401"/>
                            <a:gd name="adj3" fmla="val 130000"/>
                            <a:gd name="adj4" fmla="val 46188"/>
                          </a:avLst>
                        </a:prstGeom>
                        <a:solidFill>
                          <a:srgbClr val="FFFF00"/>
                        </a:solidFill>
                        <a:ln w="9525">
                          <a:solidFill>
                            <a:srgbClr val="000000"/>
                          </a:solidFill>
                          <a:miter lim="800000"/>
                          <a:headEnd/>
                          <a:tailEnd/>
                        </a:ln>
                      </wps:spPr>
                      <wps:txbx>
                        <w:txbxContent>
                          <w:p w14:paraId="6FB1E4B1" w14:textId="37A80E79" w:rsidR="008F43BA" w:rsidRPr="007D1605" w:rsidRDefault="002D6666" w:rsidP="008F43BA">
                            <w:r w:rsidRPr="007D1605">
                              <w:rPr>
                                <w:noProof/>
                              </w:rPr>
                              <w:drawing>
                                <wp:inline distT="0" distB="0" distL="0" distR="0" wp14:anchorId="454001B0" wp14:editId="538D9894">
                                  <wp:extent cx="3313430" cy="2242820"/>
                                  <wp:effectExtent l="0" t="0" r="1270" b="5080"/>
                                  <wp:docPr id="638089766" name="Resim 1" descr="metin, ekran görüntüsü, sayı, numara,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81496" name="Resim 1" descr="metin, ekran görüntüsü, sayı, numara, yazılım içeren bir resim&#10;&#10;Yapay zeka tarafından oluşturulmuş içerik yanlış olabilir."/>
                                          <pic:cNvPicPr/>
                                        </pic:nvPicPr>
                                        <pic:blipFill>
                                          <a:blip r:embed="rId16"/>
                                          <a:stretch>
                                            <a:fillRect/>
                                          </a:stretch>
                                        </pic:blipFill>
                                        <pic:spPr>
                                          <a:xfrm>
                                            <a:off x="0" y="0"/>
                                            <a:ext cx="3313430" cy="224282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32C9A8" id="_x0000_s1036" type="#_x0000_t47" style="position:absolute;left:0;text-align:left;margin-left:-103.05pt;margin-top:9.6pt;width:276pt;height:18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" adj="9977,28080,10671,21610" fillcolor="yellow">
                <v:textbox>
                  <w:txbxContent>
                    <w:p w14:paraId="6FB1E4B1" w14:textId="37A80E79" w:rsidR="008F43BA" w:rsidRPr="007D1605" w:rsidRDefault="002D6666" w:rsidP="008F43BA">
                      <w:r w:rsidRPr="007D1605">
                        <w:rPr>
                          <w:noProof/>
                        </w:rPr>
                        <w:drawing>
                          <wp:inline distT="0" distB="0" distL="0" distR="0" wp14:anchorId="454001B0" wp14:editId="538D9894">
                            <wp:extent cx="3313430" cy="2242820"/>
                            <wp:effectExtent l="0" t="0" r="1270" b="5080"/>
                            <wp:docPr id="638089766" name="Resim 1" descr="metin, ekran görüntüsü, sayı, numara,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81496" name="Resim 1" descr="metin, ekran görüntüsü, sayı, numara, yazılım içeren bir resim&#10;&#10;Yapay zeka tarafından oluşturulmuş içerik yanlış olabilir."/>
                                    <pic:cNvPicPr/>
                                  </pic:nvPicPr>
                                  <pic:blipFill>
                                    <a:blip r:embed="rId16"/>
                                    <a:stretch>
                                      <a:fillRect/>
                                    </a:stretch>
                                  </pic:blipFill>
                                  <pic:spPr>
                                    <a:xfrm>
                                      <a:off x="0" y="0"/>
                                      <a:ext cx="3313430" cy="2242820"/>
                                    </a:xfrm>
                                    <a:prstGeom prst="rect">
                                      <a:avLst/>
                                    </a:prstGeom>
                                  </pic:spPr>
                                </pic:pic>
                              </a:graphicData>
                            </a:graphic>
                          </wp:inline>
                        </w:drawing>
                      </w:r>
                    </w:p>
                  </w:txbxContent>
                </v:textbox>
                <o:callout v:ext="edit" minusy="t"/>
              </v:shape>
            </w:pict>
          </mc:Fallback>
        </mc:AlternateContent>
      </w:r>
      <w:r w:rsidR="00C74E4C" w:rsidRPr="007D1605">
        <w:rPr>
          <w:noProof/>
          <w:lang w:eastAsia="tr-TR"/>
        </w:rPr>
        <w:drawing>
          <wp:inline distT="0" distB="0" distL="0" distR="0" wp14:anchorId="7A7B8804" wp14:editId="3C242DCA">
            <wp:extent cx="4102994" cy="3131820"/>
            <wp:effectExtent l="0" t="0" r="0" b="0"/>
            <wp:docPr id="4" name="Resim 4" descr="C:\Users\RuZGaR\Downloads\tez\sekilson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uZGaR\Downloads\tez\sekilson12.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243" t="2282" r="5801"/>
                    <a:stretch/>
                  </pic:blipFill>
                  <pic:spPr bwMode="auto">
                    <a:xfrm>
                      <a:off x="0" y="0"/>
                      <a:ext cx="4106443" cy="3134453"/>
                    </a:xfrm>
                    <a:prstGeom prst="rect">
                      <a:avLst/>
                    </a:prstGeom>
                    <a:noFill/>
                    <a:ln>
                      <a:noFill/>
                    </a:ln>
                    <a:extLst>
                      <a:ext uri="{53640926-AAD7-44D8-BBD7-CCE9431645EC}">
                        <a14:shadowObscured xmlns:a14="http://schemas.microsoft.com/office/drawing/2010/main"/>
                      </a:ext>
                    </a:extLst>
                  </pic:spPr>
                </pic:pic>
              </a:graphicData>
            </a:graphic>
          </wp:inline>
        </w:drawing>
      </w:r>
    </w:p>
    <w:p w14:paraId="4E324B31" w14:textId="5255980E" w:rsidR="00C74E4C" w:rsidRPr="00B849F0" w:rsidRDefault="00C74E4C" w:rsidP="00B849F0">
      <w:pPr>
        <w:pStyle w:val="KonuBal"/>
      </w:pPr>
      <w:bookmarkStart w:id="129" w:name="_Toc210654249"/>
      <w:r w:rsidRPr="00B849F0">
        <w:t>Şekil 2.</w:t>
      </w:r>
      <w:r w:rsidR="00E67113" w:rsidRPr="00B849F0">
        <w:t>4</w:t>
      </w:r>
      <w:r w:rsidRPr="00B849F0">
        <w:t xml:space="preserve"> </w:t>
      </w:r>
      <w:bookmarkEnd w:id="128"/>
      <w:r w:rsidRPr="00B849F0">
        <w:t xml:space="preserve">Bölümünü tercih eden öğrenci sayısının yıllara göre değişimi </w:t>
      </w:r>
      <w:r w:rsidR="0021498A" w:rsidRPr="00B849F0">
        <w:t>b</w:t>
      </w:r>
      <w:r w:rsidR="004174A7" w:rsidRPr="00B849F0">
        <w:t>ölümünü tercih eden öğrenci sayısının yıllara göre değişimi</w:t>
      </w:r>
      <w:bookmarkEnd w:id="129"/>
    </w:p>
    <w:p w14:paraId="4590185D" w14:textId="48932736" w:rsidR="006B001B" w:rsidRPr="007D1605" w:rsidRDefault="008F43BA" w:rsidP="003D4CF2">
      <w:pPr>
        <w:pStyle w:val="AralkYok"/>
      </w:pPr>
      <w:bookmarkStart w:id="130" w:name="_Toc209180649"/>
      <w:r w:rsidRPr="007D1605">
        <w:rPr>
          <w:noProof/>
          <w:lang w:eastAsia="tr-TR"/>
        </w:rPr>
        <mc:AlternateContent>
          <mc:Choice Requires="wps">
            <w:drawing>
              <wp:anchor distT="0" distB="0" distL="114300" distR="114300" simplePos="0" relativeHeight="251677696" behindDoc="0" locked="0" layoutInCell="1" allowOverlap="1" wp14:anchorId="5294C528" wp14:editId="4EF3AE57">
                <wp:simplePos x="0" y="0"/>
                <wp:positionH relativeFrom="column">
                  <wp:posOffset>2373284</wp:posOffset>
                </wp:positionH>
                <wp:positionV relativeFrom="paragraph">
                  <wp:posOffset>185420</wp:posOffset>
                </wp:positionV>
                <wp:extent cx="3505200" cy="2362200"/>
                <wp:effectExtent l="2171700" t="19050" r="19050" b="19050"/>
                <wp:wrapNone/>
                <wp:docPr id="1078409987"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05200" cy="2362200"/>
                        </a:xfrm>
                        <a:prstGeom prst="borderCallout1">
                          <a:avLst>
                            <a:gd name="adj1" fmla="val 50192"/>
                            <a:gd name="adj2" fmla="val 192"/>
                            <a:gd name="adj3" fmla="val -498"/>
                            <a:gd name="adj4" fmla="val -61520"/>
                          </a:avLst>
                        </a:prstGeom>
                        <a:solidFill>
                          <a:srgbClr val="FFFF00"/>
                        </a:solidFill>
                        <a:ln w="9525">
                          <a:solidFill>
                            <a:srgbClr val="000000"/>
                          </a:solidFill>
                          <a:miter lim="800000"/>
                          <a:headEnd/>
                          <a:tailEnd/>
                        </a:ln>
                      </wps:spPr>
                      <wps:txbx>
                        <w:txbxContent>
                          <w:p w14:paraId="5BB9A489" w14:textId="61688886" w:rsidR="008F43BA" w:rsidRPr="007D1605" w:rsidRDefault="00440C4E" w:rsidP="008F43BA">
                            <w:r w:rsidRPr="007D1605">
                              <w:rPr>
                                <w:noProof/>
                              </w:rPr>
                              <w:drawing>
                                <wp:inline distT="0" distB="0" distL="0" distR="0" wp14:anchorId="024A5CE4" wp14:editId="0D02EEC1">
                                  <wp:extent cx="3313430" cy="2252345"/>
                                  <wp:effectExtent l="0" t="0" r="1270" b="0"/>
                                  <wp:docPr id="788001766" name="Resim 1" descr="metin, ekran görüntüsü, sayı, numara,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18593" name="Resim 1" descr="metin, ekran görüntüsü, sayı, numara, yazılım içeren bir resim&#10;&#10;Yapay zeka tarafından oluşturulmuş içerik yanlış olabilir."/>
                                          <pic:cNvPicPr/>
                                        </pic:nvPicPr>
                                        <pic:blipFill>
                                          <a:blip r:embed="rId18"/>
                                          <a:stretch>
                                            <a:fillRect/>
                                          </a:stretch>
                                        </pic:blipFill>
                                        <pic:spPr>
                                          <a:xfrm>
                                            <a:off x="0" y="0"/>
                                            <a:ext cx="3313430" cy="225234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4C528" id="_x0000_s1037" type="#_x0000_t47" style="position:absolute;left:0;text-align:left;margin-left:186.85pt;margin-top:14.6pt;width:276pt;height:18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" adj="-13288,-108,41,10841" fillcolor="yellow">
                <v:textbox>
                  <w:txbxContent>
                    <w:p w14:paraId="5BB9A489" w14:textId="61688886" w:rsidR="008F43BA" w:rsidRPr="007D1605" w:rsidRDefault="00440C4E" w:rsidP="008F43BA">
                      <w:r w:rsidRPr="007D1605">
                        <w:rPr>
                          <w:noProof/>
                        </w:rPr>
                        <w:drawing>
                          <wp:inline distT="0" distB="0" distL="0" distR="0" wp14:anchorId="024A5CE4" wp14:editId="0D02EEC1">
                            <wp:extent cx="3313430" cy="2252345"/>
                            <wp:effectExtent l="0" t="0" r="1270" b="0"/>
                            <wp:docPr id="788001766" name="Resim 1" descr="metin, ekran görüntüsü, sayı, numara,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18593" name="Resim 1" descr="metin, ekran görüntüsü, sayı, numara, yazılım içeren bir resim&#10;&#10;Yapay zeka tarafından oluşturulmuş içerik yanlış olabilir."/>
                                    <pic:cNvPicPr/>
                                  </pic:nvPicPr>
                                  <pic:blipFill>
                                    <a:blip r:embed="rId18"/>
                                    <a:stretch>
                                      <a:fillRect/>
                                    </a:stretch>
                                  </pic:blipFill>
                                  <pic:spPr>
                                    <a:xfrm>
                                      <a:off x="0" y="0"/>
                                      <a:ext cx="3313430" cy="2252345"/>
                                    </a:xfrm>
                                    <a:prstGeom prst="rect">
                                      <a:avLst/>
                                    </a:prstGeom>
                                  </pic:spPr>
                                </pic:pic>
                              </a:graphicData>
                            </a:graphic>
                          </wp:inline>
                        </w:drawing>
                      </w:r>
                    </w:p>
                  </w:txbxContent>
                </v:textbox>
              </v:shape>
            </w:pict>
          </mc:Fallback>
        </mc:AlternateContent>
      </w:r>
      <w:r w:rsidR="006B001B" w:rsidRPr="007D1605">
        <w:t>Çizelge 2.</w:t>
      </w:r>
      <w:r w:rsidR="00E46075" w:rsidRPr="007D1605">
        <w:t>1</w:t>
      </w:r>
      <w:r w:rsidR="006B001B" w:rsidRPr="007D1605">
        <w:t xml:space="preserve"> Örnek bir çizelge</w:t>
      </w:r>
      <w:r w:rsidR="003D4CF2" w:rsidRPr="007D1605">
        <w:t xml:space="preserve"> </w:t>
      </w:r>
      <w:r w:rsidR="00517403" w:rsidRPr="007D1605">
        <w:t>ö</w:t>
      </w:r>
      <w:r w:rsidR="003D4CF2" w:rsidRPr="007D1605">
        <w:t xml:space="preserve">rnek bir çizelge </w:t>
      </w:r>
      <w:r w:rsidR="00517403" w:rsidRPr="007D1605">
        <w:t>ö</w:t>
      </w:r>
      <w:r w:rsidR="003D4CF2" w:rsidRPr="007D1605">
        <w:t xml:space="preserve">rnek bir çizelge </w:t>
      </w:r>
      <w:r w:rsidR="00517403" w:rsidRPr="007D1605">
        <w:t>ö</w:t>
      </w:r>
      <w:r w:rsidR="003D4CF2" w:rsidRPr="007D1605">
        <w:t xml:space="preserve">rnek bir çizelge </w:t>
      </w:r>
      <w:r w:rsidR="00517403" w:rsidRPr="007D1605">
        <w:t>ö</w:t>
      </w:r>
      <w:r w:rsidR="003D4CF2" w:rsidRPr="007D1605">
        <w:t xml:space="preserve">rnek bir çizelge </w:t>
      </w:r>
      <w:r w:rsidR="00517403" w:rsidRPr="007D1605">
        <w:t>ö</w:t>
      </w:r>
      <w:r w:rsidR="003D4CF2" w:rsidRPr="007D1605">
        <w:t>rnek bir çizelge</w:t>
      </w:r>
      <w:r w:rsidR="00E20A1B" w:rsidRPr="007D1605">
        <w:t xml:space="preserve"> </w:t>
      </w:r>
      <w:r w:rsidR="00517403" w:rsidRPr="007D1605">
        <w:t>ö</w:t>
      </w:r>
      <w:r w:rsidR="00E20A1B" w:rsidRPr="007D1605">
        <w:t>rnek bir çizelge</w:t>
      </w:r>
      <w:bookmarkEnd w:id="130"/>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227" w:type="dxa"/>
        </w:tblCellMar>
        <w:tblLook w:val="01E0" w:firstRow="1" w:lastRow="1" w:firstColumn="1" w:lastColumn="1" w:noHBand="0" w:noVBand="0"/>
      </w:tblPr>
      <w:tblGrid>
        <w:gridCol w:w="1134"/>
        <w:gridCol w:w="1134"/>
        <w:gridCol w:w="1134"/>
        <w:gridCol w:w="1134"/>
      </w:tblGrid>
      <w:tr w:rsidR="006B001B" w:rsidRPr="007D1605" w14:paraId="0F0A0D2A" w14:textId="77777777" w:rsidTr="00523BD3">
        <w:trPr>
          <w:trHeight w:val="227"/>
          <w:jc w:val="center"/>
        </w:trPr>
        <w:tc>
          <w:tcPr>
            <w:tcW w:w="1134" w:type="dxa"/>
            <w:tcBorders>
              <w:left w:val="nil"/>
              <w:bottom w:val="single" w:sz="4" w:space="0" w:color="000000"/>
              <w:right w:val="nil"/>
            </w:tcBorders>
            <w:tcMar>
              <w:top w:w="57" w:type="dxa"/>
              <w:bottom w:w="57" w:type="dxa"/>
            </w:tcMar>
          </w:tcPr>
          <w:p w14:paraId="44038E96" w14:textId="77777777" w:rsidR="006B001B" w:rsidRPr="007D1605" w:rsidRDefault="006B001B" w:rsidP="008B49DD">
            <w:pPr>
              <w:pStyle w:val="mzaTablo"/>
              <w:spacing w:line="208" w:lineRule="exact"/>
              <w:jc w:val="both"/>
              <w:rPr>
                <w:b/>
                <w:sz w:val="20"/>
              </w:rPr>
            </w:pPr>
            <w:r w:rsidRPr="007D1605">
              <w:rPr>
                <w:b/>
                <w:sz w:val="20"/>
              </w:rPr>
              <w:t>Bilgi A</w:t>
            </w:r>
          </w:p>
        </w:tc>
        <w:tc>
          <w:tcPr>
            <w:tcW w:w="1134" w:type="dxa"/>
            <w:tcBorders>
              <w:left w:val="nil"/>
              <w:bottom w:val="single" w:sz="4" w:space="0" w:color="000000"/>
              <w:right w:val="nil"/>
            </w:tcBorders>
            <w:tcMar>
              <w:top w:w="57" w:type="dxa"/>
              <w:bottom w:w="57" w:type="dxa"/>
            </w:tcMar>
            <w:vAlign w:val="center"/>
          </w:tcPr>
          <w:p w14:paraId="5781F26C" w14:textId="77777777" w:rsidR="006B001B" w:rsidRPr="007D1605" w:rsidRDefault="006B001B" w:rsidP="008B49DD">
            <w:pPr>
              <w:pStyle w:val="mzaTablo"/>
              <w:spacing w:line="208" w:lineRule="exact"/>
              <w:jc w:val="both"/>
              <w:rPr>
                <w:b/>
                <w:sz w:val="20"/>
              </w:rPr>
            </w:pPr>
            <w:r w:rsidRPr="007D1605">
              <w:rPr>
                <w:b/>
                <w:sz w:val="20"/>
              </w:rPr>
              <w:t>Bilgi B</w:t>
            </w:r>
          </w:p>
        </w:tc>
        <w:tc>
          <w:tcPr>
            <w:tcW w:w="1134" w:type="dxa"/>
            <w:tcBorders>
              <w:left w:val="nil"/>
              <w:bottom w:val="single" w:sz="4" w:space="0" w:color="000000"/>
              <w:right w:val="nil"/>
            </w:tcBorders>
            <w:tcMar>
              <w:top w:w="57" w:type="dxa"/>
              <w:bottom w:w="57" w:type="dxa"/>
            </w:tcMar>
            <w:vAlign w:val="center"/>
          </w:tcPr>
          <w:p w14:paraId="2F3E0296" w14:textId="77777777" w:rsidR="006B001B" w:rsidRPr="007D1605" w:rsidRDefault="006B001B" w:rsidP="008B49DD">
            <w:pPr>
              <w:pStyle w:val="mzaTablo"/>
              <w:spacing w:line="208" w:lineRule="exact"/>
              <w:jc w:val="both"/>
              <w:rPr>
                <w:b/>
                <w:sz w:val="20"/>
              </w:rPr>
            </w:pPr>
            <w:r w:rsidRPr="007D1605">
              <w:rPr>
                <w:b/>
                <w:sz w:val="20"/>
              </w:rPr>
              <w:t>Bilgi C</w:t>
            </w:r>
          </w:p>
        </w:tc>
        <w:tc>
          <w:tcPr>
            <w:tcW w:w="1134" w:type="dxa"/>
            <w:tcBorders>
              <w:left w:val="nil"/>
              <w:bottom w:val="single" w:sz="4" w:space="0" w:color="000000"/>
              <w:right w:val="nil"/>
            </w:tcBorders>
            <w:tcMar>
              <w:top w:w="57" w:type="dxa"/>
              <w:bottom w:w="57" w:type="dxa"/>
            </w:tcMar>
            <w:vAlign w:val="center"/>
          </w:tcPr>
          <w:p w14:paraId="78F5F6CD" w14:textId="77777777" w:rsidR="006B001B" w:rsidRPr="007D1605" w:rsidRDefault="006B001B" w:rsidP="008B49DD">
            <w:pPr>
              <w:pStyle w:val="mzaTablo"/>
              <w:spacing w:line="208" w:lineRule="exact"/>
              <w:jc w:val="both"/>
              <w:rPr>
                <w:b/>
                <w:sz w:val="20"/>
              </w:rPr>
            </w:pPr>
            <w:r w:rsidRPr="007D1605">
              <w:rPr>
                <w:b/>
                <w:sz w:val="20"/>
              </w:rPr>
              <w:t>Bilgi D</w:t>
            </w:r>
          </w:p>
        </w:tc>
      </w:tr>
      <w:tr w:rsidR="006B001B" w:rsidRPr="007D1605" w14:paraId="1E34CE0D" w14:textId="77777777" w:rsidTr="00523BD3">
        <w:trPr>
          <w:trHeight w:val="226"/>
          <w:jc w:val="center"/>
        </w:trPr>
        <w:tc>
          <w:tcPr>
            <w:tcW w:w="1134" w:type="dxa"/>
            <w:tcBorders>
              <w:left w:val="nil"/>
              <w:bottom w:val="nil"/>
              <w:right w:val="nil"/>
            </w:tcBorders>
            <w:tcMar>
              <w:top w:w="57" w:type="dxa"/>
              <w:bottom w:w="57" w:type="dxa"/>
            </w:tcMar>
          </w:tcPr>
          <w:p w14:paraId="0FA7ACF2" w14:textId="77777777" w:rsidR="006B001B" w:rsidRPr="007D1605" w:rsidRDefault="006B001B" w:rsidP="008B49DD">
            <w:pPr>
              <w:pStyle w:val="mzaTablo"/>
              <w:spacing w:line="207" w:lineRule="exact"/>
              <w:jc w:val="both"/>
              <w:rPr>
                <w:sz w:val="20"/>
              </w:rPr>
            </w:pPr>
            <w:r w:rsidRPr="007D1605">
              <w:rPr>
                <w:sz w:val="20"/>
              </w:rPr>
              <w:t>Örnek A1</w:t>
            </w:r>
          </w:p>
        </w:tc>
        <w:tc>
          <w:tcPr>
            <w:tcW w:w="1134" w:type="dxa"/>
            <w:tcBorders>
              <w:left w:val="nil"/>
              <w:bottom w:val="nil"/>
              <w:right w:val="nil"/>
            </w:tcBorders>
            <w:tcMar>
              <w:top w:w="57" w:type="dxa"/>
              <w:bottom w:w="57" w:type="dxa"/>
            </w:tcMar>
          </w:tcPr>
          <w:p w14:paraId="2EA28B98" w14:textId="77777777" w:rsidR="006B001B" w:rsidRPr="007D1605" w:rsidRDefault="006B001B" w:rsidP="008B49DD">
            <w:pPr>
              <w:pStyle w:val="mzaTablo"/>
              <w:spacing w:line="207" w:lineRule="exact"/>
              <w:jc w:val="both"/>
              <w:rPr>
                <w:sz w:val="20"/>
              </w:rPr>
            </w:pPr>
            <w:r w:rsidRPr="007D1605">
              <w:rPr>
                <w:sz w:val="20"/>
              </w:rPr>
              <w:t>Örnek B1</w:t>
            </w:r>
          </w:p>
        </w:tc>
        <w:tc>
          <w:tcPr>
            <w:tcW w:w="1134" w:type="dxa"/>
            <w:tcBorders>
              <w:left w:val="nil"/>
              <w:bottom w:val="nil"/>
              <w:right w:val="nil"/>
            </w:tcBorders>
            <w:tcMar>
              <w:top w:w="57" w:type="dxa"/>
              <w:bottom w:w="57" w:type="dxa"/>
            </w:tcMar>
          </w:tcPr>
          <w:p w14:paraId="2CD20B3B" w14:textId="77777777" w:rsidR="006B001B" w:rsidRPr="007D1605" w:rsidRDefault="006B001B" w:rsidP="008B49DD">
            <w:pPr>
              <w:pStyle w:val="mzaTablo"/>
              <w:spacing w:line="207" w:lineRule="exact"/>
              <w:jc w:val="both"/>
              <w:rPr>
                <w:sz w:val="20"/>
              </w:rPr>
            </w:pPr>
            <w:r w:rsidRPr="007D1605">
              <w:rPr>
                <w:sz w:val="20"/>
              </w:rPr>
              <w:t>Örnek C1</w:t>
            </w:r>
          </w:p>
        </w:tc>
        <w:tc>
          <w:tcPr>
            <w:tcW w:w="1134" w:type="dxa"/>
            <w:tcBorders>
              <w:left w:val="nil"/>
              <w:bottom w:val="nil"/>
              <w:right w:val="nil"/>
            </w:tcBorders>
            <w:tcMar>
              <w:top w:w="57" w:type="dxa"/>
              <w:bottom w:w="57" w:type="dxa"/>
            </w:tcMar>
          </w:tcPr>
          <w:p w14:paraId="11059514" w14:textId="77777777" w:rsidR="006B001B" w:rsidRPr="007D1605" w:rsidRDefault="006B001B" w:rsidP="008B49DD">
            <w:pPr>
              <w:pStyle w:val="mzaTablo"/>
              <w:spacing w:line="207" w:lineRule="exact"/>
              <w:jc w:val="both"/>
              <w:rPr>
                <w:sz w:val="20"/>
              </w:rPr>
            </w:pPr>
            <w:r w:rsidRPr="007D1605">
              <w:rPr>
                <w:sz w:val="20"/>
              </w:rPr>
              <w:t>Örnek D1</w:t>
            </w:r>
          </w:p>
        </w:tc>
      </w:tr>
      <w:tr w:rsidR="006B001B" w:rsidRPr="007D1605" w14:paraId="38D21C68" w14:textId="77777777" w:rsidTr="00523BD3">
        <w:trPr>
          <w:trHeight w:val="229"/>
          <w:jc w:val="center"/>
        </w:trPr>
        <w:tc>
          <w:tcPr>
            <w:tcW w:w="1134" w:type="dxa"/>
            <w:tcBorders>
              <w:top w:val="nil"/>
              <w:left w:val="nil"/>
              <w:bottom w:val="nil"/>
              <w:right w:val="nil"/>
            </w:tcBorders>
            <w:tcMar>
              <w:top w:w="57" w:type="dxa"/>
              <w:bottom w:w="57" w:type="dxa"/>
            </w:tcMar>
          </w:tcPr>
          <w:p w14:paraId="6AD17B86" w14:textId="77777777" w:rsidR="006B001B" w:rsidRPr="007D1605" w:rsidRDefault="006B001B" w:rsidP="008B49DD">
            <w:pPr>
              <w:pStyle w:val="mzaTablo"/>
              <w:spacing w:line="209" w:lineRule="exact"/>
              <w:jc w:val="both"/>
              <w:rPr>
                <w:sz w:val="20"/>
              </w:rPr>
            </w:pPr>
            <w:r w:rsidRPr="007D1605">
              <w:rPr>
                <w:sz w:val="20"/>
              </w:rPr>
              <w:t>Örnek A2</w:t>
            </w:r>
          </w:p>
        </w:tc>
        <w:tc>
          <w:tcPr>
            <w:tcW w:w="1134" w:type="dxa"/>
            <w:tcBorders>
              <w:top w:val="nil"/>
              <w:left w:val="nil"/>
              <w:bottom w:val="nil"/>
              <w:right w:val="nil"/>
            </w:tcBorders>
            <w:tcMar>
              <w:top w:w="57" w:type="dxa"/>
              <w:bottom w:w="57" w:type="dxa"/>
            </w:tcMar>
          </w:tcPr>
          <w:p w14:paraId="017CA35E" w14:textId="77777777" w:rsidR="006B001B" w:rsidRPr="007D1605" w:rsidRDefault="006B001B" w:rsidP="008B49DD">
            <w:pPr>
              <w:pStyle w:val="mzaTablo"/>
              <w:spacing w:line="209" w:lineRule="exact"/>
              <w:jc w:val="both"/>
              <w:rPr>
                <w:sz w:val="20"/>
              </w:rPr>
            </w:pPr>
            <w:r w:rsidRPr="007D1605">
              <w:rPr>
                <w:sz w:val="20"/>
              </w:rPr>
              <w:t>Örnek B2</w:t>
            </w:r>
          </w:p>
        </w:tc>
        <w:tc>
          <w:tcPr>
            <w:tcW w:w="1134" w:type="dxa"/>
            <w:tcBorders>
              <w:top w:val="nil"/>
              <w:left w:val="nil"/>
              <w:bottom w:val="nil"/>
              <w:right w:val="nil"/>
            </w:tcBorders>
            <w:tcMar>
              <w:top w:w="57" w:type="dxa"/>
              <w:bottom w:w="57" w:type="dxa"/>
            </w:tcMar>
          </w:tcPr>
          <w:p w14:paraId="2593FEFA" w14:textId="77777777" w:rsidR="006B001B" w:rsidRPr="007D1605" w:rsidRDefault="006B001B" w:rsidP="008B49DD">
            <w:pPr>
              <w:pStyle w:val="mzaTablo"/>
              <w:spacing w:line="209" w:lineRule="exact"/>
              <w:jc w:val="both"/>
              <w:rPr>
                <w:sz w:val="20"/>
              </w:rPr>
            </w:pPr>
            <w:r w:rsidRPr="007D1605">
              <w:rPr>
                <w:sz w:val="20"/>
              </w:rPr>
              <w:t>Örnek C2</w:t>
            </w:r>
          </w:p>
        </w:tc>
        <w:tc>
          <w:tcPr>
            <w:tcW w:w="1134" w:type="dxa"/>
            <w:tcBorders>
              <w:top w:val="nil"/>
              <w:left w:val="nil"/>
              <w:bottom w:val="nil"/>
              <w:right w:val="nil"/>
            </w:tcBorders>
            <w:tcMar>
              <w:top w:w="57" w:type="dxa"/>
              <w:bottom w:w="57" w:type="dxa"/>
            </w:tcMar>
          </w:tcPr>
          <w:p w14:paraId="39A98EA5" w14:textId="77777777" w:rsidR="006B001B" w:rsidRPr="007D1605" w:rsidRDefault="006B001B" w:rsidP="008B49DD">
            <w:pPr>
              <w:pStyle w:val="mzaTablo"/>
              <w:spacing w:line="209" w:lineRule="exact"/>
              <w:jc w:val="both"/>
              <w:rPr>
                <w:sz w:val="20"/>
              </w:rPr>
            </w:pPr>
            <w:r w:rsidRPr="007D1605">
              <w:rPr>
                <w:sz w:val="20"/>
              </w:rPr>
              <w:t>Örnek D2</w:t>
            </w:r>
          </w:p>
        </w:tc>
      </w:tr>
      <w:tr w:rsidR="006B001B" w:rsidRPr="007D1605" w14:paraId="72D4B1EF" w14:textId="77777777" w:rsidTr="00523BD3">
        <w:trPr>
          <w:trHeight w:val="230"/>
          <w:jc w:val="center"/>
        </w:trPr>
        <w:tc>
          <w:tcPr>
            <w:tcW w:w="1134" w:type="dxa"/>
            <w:tcBorders>
              <w:top w:val="nil"/>
              <w:left w:val="nil"/>
              <w:right w:val="nil"/>
            </w:tcBorders>
            <w:tcMar>
              <w:top w:w="57" w:type="dxa"/>
              <w:bottom w:w="57" w:type="dxa"/>
            </w:tcMar>
          </w:tcPr>
          <w:p w14:paraId="6F989673" w14:textId="77777777" w:rsidR="006B001B" w:rsidRPr="007D1605" w:rsidRDefault="006B001B" w:rsidP="008B49DD">
            <w:pPr>
              <w:pStyle w:val="mzaTablo"/>
              <w:spacing w:line="210" w:lineRule="exact"/>
              <w:jc w:val="both"/>
              <w:rPr>
                <w:sz w:val="20"/>
              </w:rPr>
            </w:pPr>
            <w:r w:rsidRPr="007D1605">
              <w:rPr>
                <w:sz w:val="20"/>
              </w:rPr>
              <w:t>Örnek A3</w:t>
            </w:r>
          </w:p>
        </w:tc>
        <w:tc>
          <w:tcPr>
            <w:tcW w:w="1134" w:type="dxa"/>
            <w:tcBorders>
              <w:top w:val="nil"/>
              <w:left w:val="nil"/>
              <w:right w:val="nil"/>
            </w:tcBorders>
            <w:tcMar>
              <w:top w:w="57" w:type="dxa"/>
              <w:bottom w:w="57" w:type="dxa"/>
            </w:tcMar>
          </w:tcPr>
          <w:p w14:paraId="4BD09D5B" w14:textId="77777777" w:rsidR="006B001B" w:rsidRPr="007D1605" w:rsidRDefault="006B001B" w:rsidP="008B49DD">
            <w:pPr>
              <w:pStyle w:val="mzaTablo"/>
              <w:spacing w:line="210" w:lineRule="exact"/>
              <w:jc w:val="both"/>
              <w:rPr>
                <w:sz w:val="20"/>
              </w:rPr>
            </w:pPr>
            <w:r w:rsidRPr="007D1605">
              <w:rPr>
                <w:sz w:val="20"/>
              </w:rPr>
              <w:t>Örnek B3</w:t>
            </w:r>
          </w:p>
        </w:tc>
        <w:tc>
          <w:tcPr>
            <w:tcW w:w="1134" w:type="dxa"/>
            <w:tcBorders>
              <w:top w:val="nil"/>
              <w:left w:val="nil"/>
              <w:right w:val="nil"/>
            </w:tcBorders>
            <w:tcMar>
              <w:top w:w="57" w:type="dxa"/>
              <w:bottom w:w="57" w:type="dxa"/>
            </w:tcMar>
          </w:tcPr>
          <w:p w14:paraId="1D319556" w14:textId="77777777" w:rsidR="006B001B" w:rsidRPr="007D1605" w:rsidRDefault="006B001B" w:rsidP="008B49DD">
            <w:pPr>
              <w:pStyle w:val="mzaTablo"/>
              <w:spacing w:line="210" w:lineRule="exact"/>
              <w:jc w:val="both"/>
              <w:rPr>
                <w:sz w:val="20"/>
              </w:rPr>
            </w:pPr>
            <w:r w:rsidRPr="007D1605">
              <w:rPr>
                <w:sz w:val="20"/>
              </w:rPr>
              <w:t>Örnek C3</w:t>
            </w:r>
          </w:p>
        </w:tc>
        <w:tc>
          <w:tcPr>
            <w:tcW w:w="1134" w:type="dxa"/>
            <w:tcBorders>
              <w:top w:val="nil"/>
              <w:left w:val="nil"/>
              <w:right w:val="nil"/>
            </w:tcBorders>
            <w:tcMar>
              <w:top w:w="57" w:type="dxa"/>
              <w:bottom w:w="57" w:type="dxa"/>
            </w:tcMar>
          </w:tcPr>
          <w:p w14:paraId="123ABF97" w14:textId="77777777" w:rsidR="006B001B" w:rsidRPr="007D1605" w:rsidRDefault="006B001B" w:rsidP="008B49DD">
            <w:pPr>
              <w:pStyle w:val="mzaTablo"/>
              <w:spacing w:line="210" w:lineRule="exact"/>
              <w:jc w:val="both"/>
              <w:rPr>
                <w:sz w:val="20"/>
              </w:rPr>
            </w:pPr>
            <w:r w:rsidRPr="007D1605">
              <w:rPr>
                <w:sz w:val="20"/>
              </w:rPr>
              <w:t>Örnek D3</w:t>
            </w:r>
          </w:p>
        </w:tc>
      </w:tr>
    </w:tbl>
    <w:p w14:paraId="64BB12DC" w14:textId="77777777" w:rsidR="00EE05F4" w:rsidRPr="007D1605" w:rsidRDefault="006B001B" w:rsidP="00F20DFF">
      <w:pPr>
        <w:pStyle w:val="TezAnaMetin"/>
      </w:pPr>
      <w:bookmarkStart w:id="131" w:name="_Hlk183517848"/>
      <w:r w:rsidRPr="007D1605">
        <w:t>Örnek metin Örnek metin Örnek metin Örnek metin Örnek metin Örnek metin  Örnek metin Örnek metin Örnek metin Örnek metin Örnek metin Örnek metin  Örnek metin</w:t>
      </w:r>
      <w:bookmarkEnd w:id="131"/>
      <w:r w:rsidR="001E7234" w:rsidRPr="007D1605">
        <w:t>.</w:t>
      </w:r>
    </w:p>
    <w:p w14:paraId="77CF77A2" w14:textId="57176C43" w:rsidR="0016381D" w:rsidRPr="007D1605" w:rsidRDefault="0016381D" w:rsidP="0016381D">
      <w:pPr>
        <w:pStyle w:val="Balk2"/>
        <w:rPr>
          <w:lang w:eastAsia="ko-KR"/>
        </w:rPr>
      </w:pPr>
      <w:bookmarkStart w:id="132" w:name="_Toc210124480"/>
      <w:r w:rsidRPr="007D1605">
        <w:rPr>
          <w:lang w:eastAsia="ko-KR"/>
        </w:rPr>
        <w:lastRenderedPageBreak/>
        <w:t>2.</w:t>
      </w:r>
      <w:r w:rsidR="006D069A">
        <w:rPr>
          <w:lang w:eastAsia="ko-KR"/>
        </w:rPr>
        <w:t>10</w:t>
      </w:r>
      <w:r w:rsidR="00190241" w:rsidRPr="007D1605">
        <w:rPr>
          <w:lang w:eastAsia="ko-KR"/>
        </w:rPr>
        <w:t>.</w:t>
      </w:r>
      <w:r w:rsidRPr="007D1605">
        <w:rPr>
          <w:lang w:eastAsia="ko-KR"/>
        </w:rPr>
        <w:t xml:space="preserve"> Denklemler</w:t>
      </w:r>
      <w:bookmarkEnd w:id="132"/>
    </w:p>
    <w:p w14:paraId="6D2D6966" w14:textId="4662714D" w:rsidR="0016381D" w:rsidRPr="007D1605" w:rsidRDefault="0016381D" w:rsidP="00F20DFF">
      <w:pPr>
        <w:pStyle w:val="TezAnaMetin"/>
      </w:pPr>
      <w:r w:rsidRPr="007D1605">
        <w:t>Denklemler 12 boyutunda “Cambria Math” yazı tipi ile sola dayalı olarak yazılır. Denklemlerin üstünde ve altında 1</w:t>
      </w:r>
      <w:r w:rsidR="004315B7" w:rsidRPr="007D1605">
        <w:t>8</w:t>
      </w:r>
      <w:r w:rsidRPr="007D1605">
        <w:t xml:space="preserve">nk aralık bırakılır. Denklemlere bölüm numarasını da içerecek şekilde sıra numarası verilir. </w:t>
      </w:r>
    </w:p>
    <w:p w14:paraId="02316F76" w14:textId="77777777" w:rsidR="0016381D" w:rsidRPr="007D1605" w:rsidRDefault="00000000" w:rsidP="004315B7">
      <w:pPr>
        <w:spacing w:before="360" w:after="360" w:line="360" w:lineRule="auto"/>
        <w:jc w:val="both"/>
        <w:rPr>
          <w:rFonts w:ascii="Times New Roman" w:eastAsia="Times New Roman" w:hAnsi="Times New Roman" w:cs="Times New Roman"/>
          <w:sz w:val="24"/>
          <w:szCs w:val="24"/>
          <w:lang w:eastAsia="ko-KR"/>
        </w:rPr>
      </w:pPr>
      <m:oMathPara>
        <m:oMath>
          <m:func>
            <m:funcPr>
              <m:ctrlPr>
                <w:rPr>
                  <w:rFonts w:ascii="Cambria Math" w:eastAsia="Times New Roman" w:hAnsi="Cambria Math" w:cs="Times New Roman"/>
                  <w:sz w:val="24"/>
                  <w:szCs w:val="24"/>
                  <w:lang w:eastAsia="ko-KR"/>
                </w:rPr>
              </m:ctrlPr>
            </m:funcPr>
            <m:fName>
              <m:r>
                <m:rPr>
                  <m:sty m:val="p"/>
                </m:rPr>
                <w:rPr>
                  <w:rFonts w:ascii="Cambria Math" w:eastAsia="Times New Roman" w:hAnsi="Cambria Math" w:cs="Times New Roman"/>
                  <w:sz w:val="24"/>
                  <w:szCs w:val="24"/>
                  <w:lang w:eastAsia="ko-KR"/>
                </w:rPr>
                <m:t>sin</m:t>
              </m:r>
            </m:fName>
            <m:e>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α+β</m:t>
                  </m:r>
                </m:e>
              </m:d>
            </m:e>
          </m:func>
          <m:r>
            <w:rPr>
              <w:rFonts w:ascii="Cambria Math" w:eastAsia="Times New Roman" w:hAnsi="Cambria Math" w:cs="Times New Roman"/>
              <w:sz w:val="24"/>
              <w:szCs w:val="24"/>
              <w:lang w:eastAsia="ko-KR"/>
            </w:rPr>
            <m:t>=</m:t>
          </m:r>
          <m:func>
            <m:funcPr>
              <m:ctrlPr>
                <w:rPr>
                  <w:rFonts w:ascii="Cambria Math" w:eastAsia="Times New Roman" w:hAnsi="Cambria Math" w:cs="Times New Roman"/>
                  <w:sz w:val="24"/>
                  <w:szCs w:val="24"/>
                  <w:lang w:eastAsia="ko-KR"/>
                </w:rPr>
              </m:ctrlPr>
            </m:funcPr>
            <m:fName>
              <m:r>
                <m:rPr>
                  <m:sty m:val="p"/>
                </m:rPr>
                <w:rPr>
                  <w:rFonts w:ascii="Cambria Math" w:eastAsia="Times New Roman" w:hAnsi="Cambria Math" w:cs="Times New Roman"/>
                  <w:sz w:val="24"/>
                  <w:szCs w:val="24"/>
                  <w:lang w:eastAsia="ko-KR"/>
                </w:rPr>
                <m:t>sin</m:t>
              </m:r>
            </m:fName>
            <m:e>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α</m:t>
                  </m:r>
                </m:e>
              </m:d>
              <m:func>
                <m:funcPr>
                  <m:ctrlPr>
                    <w:rPr>
                      <w:rFonts w:ascii="Cambria Math" w:eastAsia="Times New Roman" w:hAnsi="Cambria Math" w:cs="Times New Roman"/>
                      <w:sz w:val="24"/>
                      <w:szCs w:val="24"/>
                      <w:lang w:eastAsia="ko-KR"/>
                    </w:rPr>
                  </m:ctrlPr>
                </m:funcPr>
                <m:fName>
                  <m:r>
                    <m:rPr>
                      <m:sty m:val="p"/>
                    </m:rPr>
                    <w:rPr>
                      <w:rFonts w:ascii="Cambria Math" w:eastAsia="Times New Roman" w:hAnsi="Cambria Math" w:cs="Times New Roman"/>
                      <w:sz w:val="24"/>
                      <w:szCs w:val="24"/>
                      <w:lang w:eastAsia="ko-KR"/>
                    </w:rPr>
                    <m:t>cos</m:t>
                  </m:r>
                </m:fName>
                <m:e>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β</m:t>
                      </m:r>
                    </m:e>
                  </m:d>
                  <m:r>
                    <w:rPr>
                      <w:rFonts w:ascii="Cambria Math" w:eastAsia="Times New Roman" w:hAnsi="Cambria Math" w:cs="Times New Roman"/>
                      <w:sz w:val="24"/>
                      <w:szCs w:val="24"/>
                      <w:lang w:eastAsia="ko-KR"/>
                    </w:rPr>
                    <m:t>+</m:t>
                  </m:r>
                </m:e>
              </m:func>
            </m:e>
          </m:func>
          <m:func>
            <m:funcPr>
              <m:ctrlPr>
                <w:rPr>
                  <w:rFonts w:ascii="Cambria Math" w:eastAsia="Times New Roman" w:hAnsi="Cambria Math" w:cs="Times New Roman"/>
                  <w:sz w:val="24"/>
                  <w:szCs w:val="24"/>
                  <w:lang w:eastAsia="ko-KR"/>
                </w:rPr>
              </m:ctrlPr>
            </m:funcPr>
            <m:fName>
              <m:r>
                <m:rPr>
                  <m:sty m:val="p"/>
                </m:rPr>
                <w:rPr>
                  <w:rFonts w:ascii="Cambria Math" w:eastAsia="Times New Roman" w:hAnsi="Cambria Math" w:cs="Times New Roman"/>
                  <w:sz w:val="24"/>
                  <w:szCs w:val="24"/>
                  <w:lang w:eastAsia="ko-KR"/>
                </w:rPr>
                <m:t>sin</m:t>
              </m:r>
            </m:fName>
            <m:e>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β</m:t>
                  </m:r>
                </m:e>
              </m:d>
              <m:func>
                <m:funcPr>
                  <m:ctrlPr>
                    <w:rPr>
                      <w:rFonts w:ascii="Cambria Math" w:eastAsia="Times New Roman" w:hAnsi="Cambria Math" w:cs="Times New Roman"/>
                      <w:sz w:val="24"/>
                      <w:szCs w:val="24"/>
                      <w:lang w:eastAsia="ko-KR"/>
                    </w:rPr>
                  </m:ctrlPr>
                </m:funcPr>
                <m:fName>
                  <m:r>
                    <m:rPr>
                      <m:sty m:val="p"/>
                    </m:rPr>
                    <w:rPr>
                      <w:rFonts w:ascii="Cambria Math" w:eastAsia="Times New Roman" w:hAnsi="Cambria Math" w:cs="Times New Roman"/>
                      <w:sz w:val="24"/>
                      <w:szCs w:val="24"/>
                      <w:lang w:eastAsia="ko-KR"/>
                    </w:rPr>
                    <m:t>cos</m:t>
                  </m:r>
                </m:fName>
                <m:e>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α</m:t>
                      </m:r>
                    </m:e>
                  </m:d>
                </m:e>
              </m:func>
            </m:e>
          </m:func>
          <m:r>
            <w:rPr>
              <w:rFonts w:ascii="Cambria Math" w:eastAsia="Times New Roman" w:hAnsi="Cambria Math" w:cs="Times New Roman"/>
              <w:sz w:val="24"/>
              <w:szCs w:val="24"/>
              <w:lang w:eastAsia="ko-KR"/>
            </w:rPr>
            <m:t xml:space="preserve">                                                            </m:t>
          </m:r>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2.1</m:t>
              </m:r>
            </m:e>
          </m:d>
        </m:oMath>
      </m:oMathPara>
    </w:p>
    <w:p w14:paraId="3D8DA9A8" w14:textId="60C76F7E" w:rsidR="0016381D" w:rsidRPr="007D1605" w:rsidRDefault="0016381D" w:rsidP="00F20DFF">
      <w:pPr>
        <w:pStyle w:val="TezAnaMetin"/>
      </w:pPr>
      <w:r w:rsidRPr="007D1605">
        <w:t xml:space="preserve">Bu numaralar (2.1), (2.2), (2.3), şeklinde parantez içinde olacaktır. Burada birinci rakam bölüm numarasını, noktadan sonraki rakam ise denklemin sıra numarasını ifade etmektedir. Gerekiyorsa, aynı denklemin alt ifadeleri (2.1a), (2.1b) şeklinde de ifade edilebilir. Denklem numaraları sağa dayalı olacaktır. Bunun için denklem yazılırken numarası </w:t>
      </w:r>
      <w:r w:rsidR="002F65D2" w:rsidRPr="007D1605">
        <w:t>ile</w:t>
      </w:r>
      <w:r w:rsidRPr="007D1605">
        <w:t xml:space="preserve"> yazılır ve denklem ile numarası arasında yeteri kadar boşluk ilave edilerek denklemin sola dayalı, denklem numarasının ise sağa dayalı olması sağlanabilir. Metin içerisinde denklemlere atıfta bulunurken “denklem (2.1)”, “denklem (2.1a)” şeklinde atıfta bulunulmalıdır</w:t>
      </w:r>
      <w:r w:rsidR="00FF44D7" w:rsidRPr="007D1605">
        <w:t>.</w:t>
      </w:r>
    </w:p>
    <w:p w14:paraId="7EB256D0" w14:textId="18597684" w:rsidR="005131EA" w:rsidRPr="007D1605" w:rsidRDefault="005131EA" w:rsidP="005131EA">
      <w:pPr>
        <w:pStyle w:val="Balk2"/>
        <w:rPr>
          <w:lang w:eastAsia="ko-KR"/>
        </w:rPr>
      </w:pPr>
      <w:bookmarkStart w:id="133" w:name="_Toc210124481"/>
      <w:r w:rsidRPr="007D1605">
        <w:rPr>
          <w:lang w:eastAsia="ko-KR"/>
        </w:rPr>
        <w:t>2.1</w:t>
      </w:r>
      <w:r w:rsidR="006D069A">
        <w:rPr>
          <w:lang w:eastAsia="ko-KR"/>
        </w:rPr>
        <w:t>1</w:t>
      </w:r>
      <w:r w:rsidR="00190241" w:rsidRPr="007D1605">
        <w:rPr>
          <w:lang w:eastAsia="ko-KR"/>
        </w:rPr>
        <w:t>.</w:t>
      </w:r>
      <w:r w:rsidRPr="007D1605">
        <w:rPr>
          <w:lang w:eastAsia="ko-KR"/>
        </w:rPr>
        <w:t xml:space="preserve"> Atıflar</w:t>
      </w:r>
      <w:bookmarkEnd w:id="133"/>
    </w:p>
    <w:p w14:paraId="1AB97708" w14:textId="328168CA" w:rsidR="00083BDB" w:rsidRPr="007D1605" w:rsidRDefault="00083BDB" w:rsidP="00F20DFF">
      <w:pPr>
        <w:pStyle w:val="TezAnaMetin"/>
      </w:pPr>
      <w:r w:rsidRPr="007D1605">
        <w:t xml:space="preserve">Tez yazımında </w:t>
      </w:r>
      <w:r w:rsidR="00DA35BF" w:rsidRPr="007D1605">
        <w:t>üç</w:t>
      </w:r>
      <w:r w:rsidRPr="007D1605">
        <w:t xml:space="preserve"> farklı kaynak gösterim yönteminden birisi </w:t>
      </w:r>
      <w:r w:rsidR="00194EEF" w:rsidRPr="007D1605">
        <w:t>seçilebilir ve</w:t>
      </w:r>
      <w:r w:rsidR="002069B8" w:rsidRPr="007D1605">
        <w:t xml:space="preserve"> tezin bütününde kaynak gösterim yöntemlerinden sadece bir tanesi kullanılmalıdır. </w:t>
      </w:r>
      <w:r w:rsidRPr="007D1605">
        <w:t>Metin içinde atıfta bulunulan tüm kaynaklar, kaynaklar bölümünde yazılmak zorundadır.</w:t>
      </w:r>
      <w:r w:rsidR="002069B8" w:rsidRPr="007D1605">
        <w:t xml:space="preserve"> Tezde kullanılabilecek </w:t>
      </w:r>
      <w:r w:rsidR="00E46075" w:rsidRPr="007D1605">
        <w:t>kaynak gösterim biçimleri Çizelge 2.2’de verilmektedir.</w:t>
      </w:r>
    </w:p>
    <w:p w14:paraId="58181EFC" w14:textId="77777777" w:rsidR="009F1FD0" w:rsidRPr="007D1605" w:rsidRDefault="009F1FD0" w:rsidP="00706D60">
      <w:pPr>
        <w:pStyle w:val="AralkYok"/>
        <w:spacing w:before="360"/>
        <w:ind w:left="992" w:hanging="992"/>
      </w:pPr>
      <w:bookmarkStart w:id="134" w:name="_Toc209180650"/>
      <w:r w:rsidRPr="007D1605">
        <w:t>Çizelge 2.2 Kaynak gösterim biçimleri</w:t>
      </w:r>
      <w:bookmarkEnd w:id="134"/>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227" w:type="dxa"/>
        </w:tblCellMar>
        <w:tblLook w:val="01E0" w:firstRow="1" w:lastRow="1" w:firstColumn="1" w:lastColumn="1" w:noHBand="0" w:noVBand="0"/>
      </w:tblPr>
      <w:tblGrid>
        <w:gridCol w:w="1134"/>
        <w:gridCol w:w="6379"/>
      </w:tblGrid>
      <w:tr w:rsidR="00FA23F2" w:rsidRPr="007D1605" w14:paraId="1AF66C07" w14:textId="77777777" w:rsidTr="00523BD3">
        <w:trPr>
          <w:trHeight w:val="227"/>
          <w:jc w:val="center"/>
        </w:trPr>
        <w:tc>
          <w:tcPr>
            <w:tcW w:w="1134" w:type="dxa"/>
            <w:tcBorders>
              <w:left w:val="nil"/>
              <w:bottom w:val="single" w:sz="4" w:space="0" w:color="000000"/>
              <w:right w:val="nil"/>
            </w:tcBorders>
            <w:tcMar>
              <w:top w:w="57" w:type="dxa"/>
              <w:bottom w:w="57" w:type="dxa"/>
            </w:tcMar>
          </w:tcPr>
          <w:p w14:paraId="3069826A" w14:textId="77777777" w:rsidR="00FA23F2" w:rsidRPr="007D1605" w:rsidRDefault="00FA23F2" w:rsidP="008B49DD">
            <w:pPr>
              <w:pStyle w:val="mzaTablo"/>
              <w:spacing w:line="208" w:lineRule="exact"/>
              <w:jc w:val="both"/>
              <w:rPr>
                <w:b/>
                <w:sz w:val="20"/>
              </w:rPr>
            </w:pPr>
            <w:r w:rsidRPr="007D1605">
              <w:rPr>
                <w:b/>
                <w:sz w:val="20"/>
              </w:rPr>
              <w:t>Biçim</w:t>
            </w:r>
          </w:p>
        </w:tc>
        <w:tc>
          <w:tcPr>
            <w:tcW w:w="6379" w:type="dxa"/>
            <w:tcBorders>
              <w:left w:val="nil"/>
              <w:bottom w:val="single" w:sz="4" w:space="0" w:color="000000"/>
              <w:right w:val="nil"/>
            </w:tcBorders>
            <w:tcMar>
              <w:top w:w="57" w:type="dxa"/>
              <w:bottom w:w="57" w:type="dxa"/>
            </w:tcMar>
            <w:vAlign w:val="center"/>
          </w:tcPr>
          <w:p w14:paraId="5ABCE051" w14:textId="77777777" w:rsidR="00FA23F2" w:rsidRPr="007D1605" w:rsidRDefault="00FA23F2" w:rsidP="008B49DD">
            <w:pPr>
              <w:pStyle w:val="mzaTablo"/>
              <w:spacing w:line="208" w:lineRule="exact"/>
              <w:jc w:val="both"/>
              <w:rPr>
                <w:b/>
                <w:sz w:val="20"/>
              </w:rPr>
            </w:pPr>
            <w:r w:rsidRPr="007D1605">
              <w:rPr>
                <w:b/>
                <w:sz w:val="20"/>
              </w:rPr>
              <w:t>Adres</w:t>
            </w:r>
          </w:p>
        </w:tc>
      </w:tr>
      <w:tr w:rsidR="00FA23F2" w:rsidRPr="007D1605" w14:paraId="6E9FE605" w14:textId="77777777" w:rsidTr="00523BD3">
        <w:trPr>
          <w:trHeight w:val="226"/>
          <w:jc w:val="center"/>
        </w:trPr>
        <w:tc>
          <w:tcPr>
            <w:tcW w:w="1134" w:type="dxa"/>
            <w:tcBorders>
              <w:left w:val="nil"/>
              <w:bottom w:val="nil"/>
              <w:right w:val="nil"/>
            </w:tcBorders>
            <w:tcMar>
              <w:top w:w="57" w:type="dxa"/>
              <w:bottom w:w="57" w:type="dxa"/>
            </w:tcMar>
          </w:tcPr>
          <w:p w14:paraId="7A9B11E5" w14:textId="77777777" w:rsidR="00FA23F2" w:rsidRPr="007D1605" w:rsidRDefault="002706ED" w:rsidP="008B49DD">
            <w:pPr>
              <w:pStyle w:val="mzaTablo"/>
              <w:spacing w:line="207" w:lineRule="exact"/>
              <w:jc w:val="both"/>
              <w:rPr>
                <w:sz w:val="20"/>
              </w:rPr>
            </w:pPr>
            <w:r w:rsidRPr="007D1605">
              <w:rPr>
                <w:sz w:val="20"/>
              </w:rPr>
              <w:t>APA</w:t>
            </w:r>
          </w:p>
        </w:tc>
        <w:tc>
          <w:tcPr>
            <w:tcW w:w="6379" w:type="dxa"/>
            <w:tcBorders>
              <w:left w:val="nil"/>
              <w:bottom w:val="nil"/>
              <w:right w:val="nil"/>
            </w:tcBorders>
            <w:tcMar>
              <w:top w:w="57" w:type="dxa"/>
              <w:bottom w:w="57" w:type="dxa"/>
            </w:tcMar>
          </w:tcPr>
          <w:p w14:paraId="2A0A77BA" w14:textId="77777777" w:rsidR="00FA23F2" w:rsidRPr="007D1605" w:rsidRDefault="00FA23F2" w:rsidP="008B49DD">
            <w:pPr>
              <w:pStyle w:val="mzaTablo"/>
              <w:spacing w:line="207" w:lineRule="exact"/>
              <w:jc w:val="both"/>
              <w:rPr>
                <w:sz w:val="20"/>
              </w:rPr>
            </w:pPr>
            <w:r w:rsidRPr="007D1605">
              <w:rPr>
                <w:sz w:val="20"/>
              </w:rPr>
              <w:t>https://apastyle.apa.org/</w:t>
            </w:r>
          </w:p>
        </w:tc>
      </w:tr>
      <w:tr w:rsidR="00FA23F2" w:rsidRPr="007D1605" w14:paraId="49CC6481" w14:textId="77777777" w:rsidTr="00523BD3">
        <w:trPr>
          <w:trHeight w:val="229"/>
          <w:jc w:val="center"/>
        </w:trPr>
        <w:tc>
          <w:tcPr>
            <w:tcW w:w="1134" w:type="dxa"/>
            <w:tcBorders>
              <w:top w:val="nil"/>
              <w:left w:val="nil"/>
              <w:bottom w:val="nil"/>
              <w:right w:val="nil"/>
            </w:tcBorders>
            <w:tcMar>
              <w:top w:w="57" w:type="dxa"/>
              <w:bottom w:w="57" w:type="dxa"/>
            </w:tcMar>
          </w:tcPr>
          <w:p w14:paraId="07484AA7" w14:textId="77777777" w:rsidR="00FA23F2" w:rsidRPr="007D1605" w:rsidRDefault="002706ED" w:rsidP="008B49DD">
            <w:pPr>
              <w:pStyle w:val="mzaTablo"/>
              <w:spacing w:line="209" w:lineRule="exact"/>
              <w:jc w:val="both"/>
              <w:rPr>
                <w:sz w:val="20"/>
              </w:rPr>
            </w:pPr>
            <w:r w:rsidRPr="007D1605">
              <w:rPr>
                <w:sz w:val="20"/>
              </w:rPr>
              <w:t>IEEE</w:t>
            </w:r>
          </w:p>
        </w:tc>
        <w:tc>
          <w:tcPr>
            <w:tcW w:w="6379" w:type="dxa"/>
            <w:tcBorders>
              <w:top w:val="nil"/>
              <w:left w:val="nil"/>
              <w:bottom w:val="nil"/>
              <w:right w:val="nil"/>
            </w:tcBorders>
            <w:tcMar>
              <w:top w:w="57" w:type="dxa"/>
              <w:bottom w:w="57" w:type="dxa"/>
            </w:tcMar>
          </w:tcPr>
          <w:p w14:paraId="7B648D74" w14:textId="77777777" w:rsidR="000F47DB" w:rsidRPr="007D1605" w:rsidRDefault="000F47DB" w:rsidP="000F47DB">
            <w:pPr>
              <w:pStyle w:val="mzaTablo"/>
              <w:spacing w:line="209" w:lineRule="exact"/>
              <w:jc w:val="both"/>
              <w:rPr>
                <w:sz w:val="20"/>
              </w:rPr>
            </w:pPr>
            <w:r w:rsidRPr="007D1605">
              <w:rPr>
                <w:sz w:val="20"/>
              </w:rPr>
              <w:t>https://ieeedataport.org/sites/default/files/analysis/27/IEEE%20Citation%20</w:t>
            </w:r>
          </w:p>
          <w:p w14:paraId="5B93A276" w14:textId="77777777" w:rsidR="00FA23F2" w:rsidRPr="007D1605" w:rsidRDefault="000F47DB" w:rsidP="000F47DB">
            <w:pPr>
              <w:pStyle w:val="mzaTablo"/>
              <w:spacing w:line="209" w:lineRule="exact"/>
              <w:jc w:val="both"/>
              <w:rPr>
                <w:sz w:val="20"/>
              </w:rPr>
            </w:pPr>
            <w:r w:rsidRPr="007D1605">
              <w:rPr>
                <w:sz w:val="20"/>
              </w:rPr>
              <w:t>Guidelines.pdf</w:t>
            </w:r>
          </w:p>
        </w:tc>
      </w:tr>
      <w:tr w:rsidR="00FA23F2" w:rsidRPr="007D1605" w14:paraId="1A9F1601" w14:textId="77777777" w:rsidTr="00523BD3">
        <w:trPr>
          <w:trHeight w:val="230"/>
          <w:jc w:val="center"/>
        </w:trPr>
        <w:tc>
          <w:tcPr>
            <w:tcW w:w="1134" w:type="dxa"/>
            <w:tcBorders>
              <w:top w:val="nil"/>
              <w:left w:val="nil"/>
              <w:right w:val="nil"/>
            </w:tcBorders>
            <w:tcMar>
              <w:top w:w="57" w:type="dxa"/>
              <w:bottom w:w="57" w:type="dxa"/>
            </w:tcMar>
          </w:tcPr>
          <w:p w14:paraId="41388852" w14:textId="77777777" w:rsidR="00FA23F2" w:rsidRPr="007D1605" w:rsidRDefault="001A527B" w:rsidP="008B49DD">
            <w:pPr>
              <w:pStyle w:val="mzaTablo"/>
              <w:spacing w:line="210" w:lineRule="exact"/>
              <w:jc w:val="both"/>
              <w:rPr>
                <w:sz w:val="20"/>
              </w:rPr>
            </w:pPr>
            <w:bookmarkStart w:id="135" w:name="_Hlk192512658"/>
            <w:r w:rsidRPr="007D1605">
              <w:rPr>
                <w:sz w:val="20"/>
              </w:rPr>
              <w:t>İSNAD</w:t>
            </w:r>
          </w:p>
        </w:tc>
        <w:tc>
          <w:tcPr>
            <w:tcW w:w="6379" w:type="dxa"/>
            <w:tcBorders>
              <w:top w:val="nil"/>
              <w:left w:val="nil"/>
              <w:right w:val="nil"/>
            </w:tcBorders>
            <w:tcMar>
              <w:top w:w="57" w:type="dxa"/>
              <w:bottom w:w="57" w:type="dxa"/>
            </w:tcMar>
          </w:tcPr>
          <w:p w14:paraId="30D29B5D" w14:textId="77777777" w:rsidR="00FA23F2" w:rsidRPr="007D1605" w:rsidRDefault="001A527B" w:rsidP="008B49DD">
            <w:pPr>
              <w:pStyle w:val="mzaTablo"/>
              <w:spacing w:line="210" w:lineRule="exact"/>
              <w:jc w:val="both"/>
              <w:rPr>
                <w:sz w:val="20"/>
              </w:rPr>
            </w:pPr>
            <w:r w:rsidRPr="007D1605">
              <w:rPr>
                <w:sz w:val="20"/>
              </w:rPr>
              <w:t>https://www.isnadsistemi.org/</w:t>
            </w:r>
          </w:p>
        </w:tc>
      </w:tr>
    </w:tbl>
    <w:p w14:paraId="00E96E7B" w14:textId="7D147C4B" w:rsidR="00ED6C48" w:rsidRPr="007D1605" w:rsidRDefault="00ED6C48" w:rsidP="006423B7">
      <w:pPr>
        <w:pStyle w:val="Balk2"/>
        <w:spacing w:after="0"/>
        <w:rPr>
          <w:rFonts w:cs="Times New Roman"/>
          <w:szCs w:val="24"/>
        </w:rPr>
      </w:pPr>
      <w:bookmarkStart w:id="136" w:name="_Toc210124482"/>
      <w:bookmarkEnd w:id="135"/>
      <w:r w:rsidRPr="007D1605">
        <w:rPr>
          <w:rFonts w:cs="Times New Roman"/>
          <w:szCs w:val="24"/>
        </w:rPr>
        <w:t>2.1</w:t>
      </w:r>
      <w:r w:rsidR="006D069A">
        <w:rPr>
          <w:rFonts w:cs="Times New Roman"/>
          <w:szCs w:val="24"/>
        </w:rPr>
        <w:t>2</w:t>
      </w:r>
      <w:r w:rsidR="00190241" w:rsidRPr="007D1605">
        <w:rPr>
          <w:rFonts w:cs="Times New Roman"/>
          <w:szCs w:val="24"/>
        </w:rPr>
        <w:t>.</w:t>
      </w:r>
      <w:r w:rsidRPr="007D1605">
        <w:rPr>
          <w:rFonts w:cs="Times New Roman"/>
          <w:szCs w:val="24"/>
        </w:rPr>
        <w:t xml:space="preserve"> </w:t>
      </w:r>
      <w:r w:rsidR="00295740" w:rsidRPr="007D1605">
        <w:rPr>
          <w:rFonts w:cs="Times New Roman"/>
          <w:szCs w:val="24"/>
        </w:rPr>
        <w:t>Metin Bölümleri</w:t>
      </w:r>
      <w:bookmarkEnd w:id="136"/>
    </w:p>
    <w:p w14:paraId="2639F8C0" w14:textId="0A29E2F4" w:rsidR="00586AB7" w:rsidRPr="00F20DFF" w:rsidRDefault="000452E3" w:rsidP="00F20DFF">
      <w:pPr>
        <w:pStyle w:val="ListeParagraf"/>
        <w:numPr>
          <w:ilvl w:val="0"/>
          <w:numId w:val="1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ç Kapak </w:t>
      </w:r>
      <w:r w:rsidR="00586AB7" w:rsidRPr="00F20DFF">
        <w:rPr>
          <w:rFonts w:ascii="Times New Roman" w:hAnsi="Times New Roman" w:cs="Times New Roman"/>
          <w:sz w:val="24"/>
          <w:szCs w:val="24"/>
        </w:rPr>
        <w:t>Sayfası</w:t>
      </w:r>
    </w:p>
    <w:p w14:paraId="682B98CA" w14:textId="7AC40A3E" w:rsidR="00586AB7" w:rsidRPr="00F20DFF" w:rsidRDefault="00CE439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 xml:space="preserve">Tez </w:t>
      </w:r>
      <w:r w:rsidR="00586AB7" w:rsidRPr="00F20DFF">
        <w:rPr>
          <w:rFonts w:ascii="Times New Roman" w:hAnsi="Times New Roman" w:cs="Times New Roman"/>
          <w:sz w:val="24"/>
          <w:szCs w:val="24"/>
        </w:rPr>
        <w:t>Onay</w:t>
      </w:r>
      <w:r w:rsidRPr="00F20DFF">
        <w:rPr>
          <w:rFonts w:ascii="Times New Roman" w:hAnsi="Times New Roman" w:cs="Times New Roman"/>
          <w:sz w:val="24"/>
          <w:szCs w:val="24"/>
        </w:rPr>
        <w:t>ı</w:t>
      </w:r>
      <w:r w:rsidR="00586AB7" w:rsidRPr="00F20DFF">
        <w:rPr>
          <w:rFonts w:ascii="Times New Roman" w:hAnsi="Times New Roman" w:cs="Times New Roman"/>
          <w:sz w:val="24"/>
          <w:szCs w:val="24"/>
        </w:rPr>
        <w:t xml:space="preserve"> sayfası</w:t>
      </w:r>
    </w:p>
    <w:p w14:paraId="576E832D" w14:textId="63A0902A" w:rsidR="00CE4397" w:rsidRPr="00F20DFF" w:rsidRDefault="000452E3" w:rsidP="00F20DFF">
      <w:pPr>
        <w:pStyle w:val="ListeParagraf"/>
        <w:numPr>
          <w:ilvl w:val="0"/>
          <w:numId w:val="1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ez Çalışması </w:t>
      </w:r>
      <w:r w:rsidR="00CE4397" w:rsidRPr="00F20DFF">
        <w:rPr>
          <w:rFonts w:ascii="Times New Roman" w:hAnsi="Times New Roman" w:cs="Times New Roman"/>
          <w:sz w:val="24"/>
          <w:szCs w:val="24"/>
        </w:rPr>
        <w:t>Etik Beyanı Sayfası</w:t>
      </w:r>
    </w:p>
    <w:p w14:paraId="57036D30" w14:textId="52AD9D03"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Özet</w:t>
      </w:r>
    </w:p>
    <w:p w14:paraId="747BA2C2" w14:textId="0E9DCE4A"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Abstract</w:t>
      </w:r>
    </w:p>
    <w:p w14:paraId="0D4D1285" w14:textId="40502251"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İthaf sayfası (varsa)</w:t>
      </w:r>
    </w:p>
    <w:p w14:paraId="586D9FC8" w14:textId="77777777" w:rsidR="00CE4397" w:rsidRPr="00F20DFF" w:rsidRDefault="00CE439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Ön Söz / Teşekkür sayfası</w:t>
      </w:r>
    </w:p>
    <w:p w14:paraId="5D4E45BD" w14:textId="2E98A05E"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İçindekileri</w:t>
      </w:r>
    </w:p>
    <w:p w14:paraId="77CA3F85" w14:textId="7B4F2BDD"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 xml:space="preserve">Çizelgeler </w:t>
      </w:r>
      <w:r w:rsidR="00CE4397" w:rsidRPr="00F20DFF">
        <w:rPr>
          <w:rFonts w:ascii="Times New Roman" w:hAnsi="Times New Roman" w:cs="Times New Roman"/>
          <w:sz w:val="24"/>
          <w:szCs w:val="24"/>
        </w:rPr>
        <w:t>Dizini</w:t>
      </w:r>
      <w:r w:rsidRPr="00F20DFF">
        <w:rPr>
          <w:rFonts w:ascii="Times New Roman" w:hAnsi="Times New Roman" w:cs="Times New Roman"/>
          <w:sz w:val="24"/>
          <w:szCs w:val="24"/>
        </w:rPr>
        <w:t xml:space="preserve"> (varsa)</w:t>
      </w:r>
    </w:p>
    <w:p w14:paraId="2552353F" w14:textId="0E3E1F28" w:rsidR="00CE4397" w:rsidRPr="00F20DFF" w:rsidRDefault="00CE439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Şekiller Dizini (varsa)</w:t>
      </w:r>
    </w:p>
    <w:p w14:paraId="625DA128" w14:textId="164B265D" w:rsidR="00586AB7" w:rsidRPr="00F20DFF" w:rsidRDefault="00CE439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 xml:space="preserve">Simgeler ve </w:t>
      </w:r>
      <w:r w:rsidR="00586AB7" w:rsidRPr="00F20DFF">
        <w:rPr>
          <w:rFonts w:ascii="Times New Roman" w:hAnsi="Times New Roman" w:cs="Times New Roman"/>
          <w:sz w:val="24"/>
          <w:szCs w:val="24"/>
        </w:rPr>
        <w:t>Kısaltmalar sayfası (varsa)</w:t>
      </w:r>
    </w:p>
    <w:p w14:paraId="00E1F3AA" w14:textId="69E541EB"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Metin kısmı</w:t>
      </w:r>
    </w:p>
    <w:p w14:paraId="435DC003" w14:textId="77777777" w:rsidR="00640FDA" w:rsidRPr="00F20DFF" w:rsidRDefault="00586AB7" w:rsidP="00F20DFF">
      <w:pPr>
        <w:pStyle w:val="ListeParagraf"/>
        <w:numPr>
          <w:ilvl w:val="1"/>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Giriş</w:t>
      </w:r>
    </w:p>
    <w:p w14:paraId="4BA4D935" w14:textId="77777777" w:rsidR="00640FDA" w:rsidRPr="00F20DFF" w:rsidRDefault="00586AB7" w:rsidP="00F20DFF">
      <w:pPr>
        <w:pStyle w:val="ListeParagraf"/>
        <w:numPr>
          <w:ilvl w:val="1"/>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Diğer bölümler (malzeme ve yöntem; vb…)</w:t>
      </w:r>
    </w:p>
    <w:p w14:paraId="6632CEDE" w14:textId="77777777" w:rsidR="00640FDA" w:rsidRPr="00F20DFF" w:rsidRDefault="00586AB7" w:rsidP="00F20DFF">
      <w:pPr>
        <w:pStyle w:val="ListeParagraf"/>
        <w:numPr>
          <w:ilvl w:val="1"/>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Bulgular ve Tartışma</w:t>
      </w:r>
    </w:p>
    <w:p w14:paraId="39B5D7C2" w14:textId="7F5E781C" w:rsidR="00586AB7" w:rsidRPr="00F20DFF" w:rsidRDefault="00586AB7" w:rsidP="00F20DFF">
      <w:pPr>
        <w:pStyle w:val="ListeParagraf"/>
        <w:numPr>
          <w:ilvl w:val="1"/>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Sonuçlar ve Öneriler</w:t>
      </w:r>
    </w:p>
    <w:p w14:paraId="68B5CB2A" w14:textId="272384EE" w:rsidR="00ED6C48"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Kaynaklar</w:t>
      </w:r>
    </w:p>
    <w:p w14:paraId="3AFAE175" w14:textId="3D093F03"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Ekler</w:t>
      </w:r>
    </w:p>
    <w:p w14:paraId="280CFAE7" w14:textId="314039E5"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Öz Geçmiş</w:t>
      </w:r>
    </w:p>
    <w:p w14:paraId="276A233D" w14:textId="782E0E4C" w:rsidR="00291347" w:rsidRPr="00F20DFF" w:rsidRDefault="0029134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Benzerlik Raporu</w:t>
      </w:r>
    </w:p>
    <w:p w14:paraId="51310ECE" w14:textId="0B03FE15" w:rsidR="00020669" w:rsidRPr="007D1605" w:rsidRDefault="0099438F" w:rsidP="00F20DFF">
      <w:pPr>
        <w:pStyle w:val="TezAnaMetin"/>
      </w:pPr>
      <w:r w:rsidRPr="007D1605">
        <w:t>Bölümlerini</w:t>
      </w:r>
      <w:r w:rsidR="00ED6C48" w:rsidRPr="007D1605">
        <w:t xml:space="preserve"> içerir ve sayfa sınırlaması olmadan </w:t>
      </w:r>
      <w:r w:rsidR="00A64352" w:rsidRPr="007D1605">
        <w:t xml:space="preserve">tez bu sıralamaya göre </w:t>
      </w:r>
      <w:r w:rsidR="00ED6C48" w:rsidRPr="007D1605">
        <w:t>yazılır.</w:t>
      </w:r>
    </w:p>
    <w:p w14:paraId="347EB14F" w14:textId="77777777" w:rsidR="00020669" w:rsidRPr="007D1605" w:rsidRDefault="00020669" w:rsidP="00020669"/>
    <w:p w14:paraId="457A845D" w14:textId="77777777" w:rsidR="00295740" w:rsidRPr="007D1605" w:rsidRDefault="00295740" w:rsidP="00020669"/>
    <w:p w14:paraId="0834C485" w14:textId="77777777" w:rsidR="00295740" w:rsidRPr="007D1605" w:rsidRDefault="00295740" w:rsidP="00020669"/>
    <w:p w14:paraId="6B63E8E6" w14:textId="77777777" w:rsidR="00295740" w:rsidRPr="007D1605" w:rsidRDefault="00295740" w:rsidP="00020669"/>
    <w:p w14:paraId="761060F0" w14:textId="77777777" w:rsidR="00E67113" w:rsidRDefault="00E67113">
      <w:pPr>
        <w:rPr>
          <w:rFonts w:ascii="Times New Roman" w:eastAsiaTheme="majorEastAsia" w:hAnsi="Times New Roman" w:cstheme="majorBidi"/>
          <w:b/>
          <w:bCs/>
          <w:sz w:val="24"/>
          <w:szCs w:val="28"/>
        </w:rPr>
      </w:pPr>
      <w:r>
        <w:br w:type="page"/>
      </w:r>
    </w:p>
    <w:p w14:paraId="1BB9A547" w14:textId="66BCDA52" w:rsidR="00353378" w:rsidRPr="007D1605" w:rsidRDefault="00353378" w:rsidP="00BC37E6">
      <w:pPr>
        <w:pStyle w:val="Balk1"/>
      </w:pPr>
      <w:bookmarkStart w:id="137" w:name="_Toc210124483"/>
      <w:r w:rsidRPr="007D1605">
        <w:lastRenderedPageBreak/>
        <w:t>BÖLÜM III</w:t>
      </w:r>
      <w:bookmarkEnd w:id="137"/>
    </w:p>
    <w:p w14:paraId="618ACEAE" w14:textId="2ADFFC9C" w:rsidR="00295740" w:rsidRPr="007D1605" w:rsidRDefault="005C79A4" w:rsidP="00353378">
      <w:pPr>
        <w:pStyle w:val="Balk1"/>
      </w:pPr>
      <w:bookmarkStart w:id="138" w:name="_Toc210124484"/>
      <w:r w:rsidRPr="007D1605">
        <w:t xml:space="preserve">ATIF GÖSTERME VE </w:t>
      </w:r>
      <w:r w:rsidR="00370FA4">
        <w:t>KAYNAKLAR</w:t>
      </w:r>
      <w:r w:rsidR="00446618" w:rsidRPr="007D1605">
        <w:t>NIN HAZIRLANMASI</w:t>
      </w:r>
      <w:bookmarkEnd w:id="138"/>
    </w:p>
    <w:p w14:paraId="1CE0156B" w14:textId="3F4CC5B4" w:rsidR="00D95AB5" w:rsidRPr="007D1605" w:rsidRDefault="00370FA4" w:rsidP="00F20DFF">
      <w:pPr>
        <w:pStyle w:val="TezAnaMetin"/>
      </w:pPr>
      <w:r>
        <w:t>Kaynaklar</w:t>
      </w:r>
      <w:r w:rsidR="00D95AB5" w:rsidRPr="007D1605">
        <w:t xml:space="preserve"> hazırlanırken, ikinci satırdan itibaren 1,25cm içeriden yazılması gerekmektedir.</w:t>
      </w:r>
      <w:r w:rsidR="00716F6C" w:rsidRPr="007D1605">
        <w:t xml:space="preserve"> </w:t>
      </w:r>
      <w:r>
        <w:t>Kaynaklar</w:t>
      </w:r>
      <w:r w:rsidR="00716F6C" w:rsidRPr="007D1605">
        <w:t xml:space="preserve"> hazırlanırken yazı</w:t>
      </w:r>
      <w:r w:rsidR="005A172E" w:rsidRPr="007D1605">
        <w:t xml:space="preserve"> karakterleri</w:t>
      </w:r>
      <w:r w:rsidR="00716F6C" w:rsidRPr="007D1605">
        <w:t xml:space="preserve"> bölüm 2.2’de açıklandığı gibi seçilmelidir.</w:t>
      </w:r>
      <w:r w:rsidR="005A172E" w:rsidRPr="007D1605">
        <w:t xml:space="preserve"> </w:t>
      </w:r>
      <w:r w:rsidR="00D95AB5" w:rsidRPr="007D1605">
        <w:t>Bu bölüm, APA</w:t>
      </w:r>
      <w:r w:rsidR="001D486C">
        <w:t xml:space="preserve"> (7. versiyon)</w:t>
      </w:r>
      <w:r w:rsidR="00D95AB5" w:rsidRPr="007D1605">
        <w:t xml:space="preserve"> ve İSNAD2 yazım kurallarına göre hazırlanan </w:t>
      </w:r>
      <w:r>
        <w:t>kaynaklar</w:t>
      </w:r>
      <w:r w:rsidR="00D95AB5" w:rsidRPr="007D1605">
        <w:t xml:space="preserve"> ve metin içerisinde atıf gösterme kurallarını içermektedir. </w:t>
      </w:r>
    </w:p>
    <w:p w14:paraId="19BCC965" w14:textId="77777777" w:rsidR="00C72209" w:rsidRPr="007D1605" w:rsidRDefault="00C72209" w:rsidP="00C72209">
      <w:pPr>
        <w:pStyle w:val="Balk2"/>
      </w:pPr>
      <w:bookmarkStart w:id="139" w:name="_Toc210124485"/>
      <w:r w:rsidRPr="007D1605">
        <w:t>3.1. APA Yazım Şekli</w:t>
      </w:r>
      <w:bookmarkEnd w:id="139"/>
    </w:p>
    <w:p w14:paraId="66C577EF" w14:textId="4B8072B1" w:rsidR="00355AE3" w:rsidRPr="007D1605" w:rsidRDefault="00355AE3" w:rsidP="00F20DFF">
      <w:pPr>
        <w:pStyle w:val="TezAnaMetin"/>
      </w:pPr>
      <w:r w:rsidRPr="007D1605">
        <w:t xml:space="preserve">APA formatında metin içerisinde gösterilen atıflar, sayfa numarasının belirtildiği veya belirtilmediği iki durumda da verilebilir. Aşağıda bu sayfa numarasının belirtildiği ve belirtilmediği durumları içeren bir örnek verilmiştir. </w:t>
      </w:r>
    </w:p>
    <w:p w14:paraId="75AD5101" w14:textId="54296E7B" w:rsidR="0070393D" w:rsidRPr="007D1605" w:rsidRDefault="0070393D" w:rsidP="00216224">
      <w:pPr>
        <w:pStyle w:val="AralkYok"/>
        <w:spacing w:before="0"/>
        <w:ind w:left="992" w:hanging="992"/>
      </w:pPr>
      <w:bookmarkStart w:id="140" w:name="_Toc209180651"/>
      <w:r w:rsidRPr="007D1605">
        <w:t>Çizelge 3.1 Metin içerisinde atıf gösterim düzeni</w:t>
      </w:r>
      <w:bookmarkEnd w:id="140"/>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227" w:type="dxa"/>
        </w:tblCellMar>
        <w:tblLook w:val="01E0" w:firstRow="1" w:lastRow="1" w:firstColumn="1" w:lastColumn="1" w:noHBand="0" w:noVBand="0"/>
      </w:tblPr>
      <w:tblGrid>
        <w:gridCol w:w="3119"/>
        <w:gridCol w:w="3118"/>
      </w:tblGrid>
      <w:tr w:rsidR="0091758F" w:rsidRPr="007D1605" w14:paraId="6C0C6A87" w14:textId="77777777" w:rsidTr="00523BD3">
        <w:trPr>
          <w:trHeight w:val="227"/>
          <w:jc w:val="center"/>
        </w:trPr>
        <w:tc>
          <w:tcPr>
            <w:tcW w:w="3119" w:type="dxa"/>
            <w:tcBorders>
              <w:left w:val="nil"/>
              <w:bottom w:val="single" w:sz="4" w:space="0" w:color="000000"/>
              <w:right w:val="nil"/>
            </w:tcBorders>
            <w:tcMar>
              <w:top w:w="57" w:type="dxa"/>
              <w:bottom w:w="57" w:type="dxa"/>
            </w:tcMar>
          </w:tcPr>
          <w:p w14:paraId="32B2C194" w14:textId="063985DF" w:rsidR="0091758F" w:rsidRPr="007D1605" w:rsidRDefault="00DB69EC" w:rsidP="00FF0B78">
            <w:pPr>
              <w:pStyle w:val="mzaTablo"/>
              <w:spacing w:line="208" w:lineRule="exact"/>
              <w:jc w:val="both"/>
              <w:rPr>
                <w:b/>
                <w:sz w:val="20"/>
              </w:rPr>
            </w:pPr>
            <w:r w:rsidRPr="007D1605">
              <w:rPr>
                <w:b/>
                <w:sz w:val="20"/>
              </w:rPr>
              <w:t xml:space="preserve">Metin içi </w:t>
            </w:r>
            <w:r w:rsidR="0091758F" w:rsidRPr="007D1605">
              <w:rPr>
                <w:b/>
                <w:sz w:val="20"/>
              </w:rPr>
              <w:t>Atıf Şek</w:t>
            </w:r>
            <w:r w:rsidRPr="007D1605">
              <w:rPr>
                <w:b/>
                <w:sz w:val="20"/>
              </w:rPr>
              <w:t>li</w:t>
            </w:r>
          </w:p>
        </w:tc>
        <w:tc>
          <w:tcPr>
            <w:tcW w:w="3118" w:type="dxa"/>
            <w:tcBorders>
              <w:left w:val="nil"/>
              <w:bottom w:val="single" w:sz="4" w:space="0" w:color="000000"/>
              <w:right w:val="nil"/>
            </w:tcBorders>
            <w:tcMar>
              <w:top w:w="57" w:type="dxa"/>
              <w:bottom w:w="57" w:type="dxa"/>
            </w:tcMar>
            <w:vAlign w:val="center"/>
          </w:tcPr>
          <w:p w14:paraId="0EB90BF5" w14:textId="1F977A1C" w:rsidR="0091758F" w:rsidRPr="007D1605" w:rsidRDefault="0091758F" w:rsidP="00FF0B78">
            <w:pPr>
              <w:pStyle w:val="mzaTablo"/>
              <w:spacing w:line="208" w:lineRule="exact"/>
              <w:jc w:val="both"/>
              <w:rPr>
                <w:b/>
                <w:sz w:val="20"/>
              </w:rPr>
            </w:pPr>
            <w:r w:rsidRPr="007D1605">
              <w:rPr>
                <w:b/>
                <w:sz w:val="20"/>
              </w:rPr>
              <w:t>Metin</w:t>
            </w:r>
            <w:r w:rsidR="00554AAF" w:rsidRPr="007D1605">
              <w:rPr>
                <w:b/>
                <w:sz w:val="20"/>
              </w:rPr>
              <w:t xml:space="preserve"> içerisinde</w:t>
            </w:r>
            <w:r w:rsidRPr="007D1605">
              <w:rPr>
                <w:b/>
                <w:sz w:val="20"/>
              </w:rPr>
              <w:t xml:space="preserve"> </w:t>
            </w:r>
            <w:r w:rsidR="00A3775F" w:rsidRPr="007D1605">
              <w:rPr>
                <w:b/>
                <w:sz w:val="20"/>
              </w:rPr>
              <w:t>kullanım düzeni</w:t>
            </w:r>
          </w:p>
        </w:tc>
      </w:tr>
      <w:tr w:rsidR="0091758F" w:rsidRPr="007D1605" w14:paraId="0760C5D8" w14:textId="77777777" w:rsidTr="00523BD3">
        <w:trPr>
          <w:trHeight w:val="226"/>
          <w:jc w:val="center"/>
        </w:trPr>
        <w:tc>
          <w:tcPr>
            <w:tcW w:w="3119" w:type="dxa"/>
            <w:tcBorders>
              <w:left w:val="nil"/>
              <w:bottom w:val="nil"/>
              <w:right w:val="nil"/>
            </w:tcBorders>
            <w:tcMar>
              <w:top w:w="57" w:type="dxa"/>
              <w:bottom w:w="57" w:type="dxa"/>
            </w:tcMar>
          </w:tcPr>
          <w:p w14:paraId="335FA38C" w14:textId="3997F869" w:rsidR="0091758F" w:rsidRPr="007D1605" w:rsidRDefault="0091758F" w:rsidP="002B60DD">
            <w:pPr>
              <w:pStyle w:val="mzaTablo"/>
              <w:jc w:val="both"/>
              <w:rPr>
                <w:sz w:val="20"/>
              </w:rPr>
            </w:pPr>
            <w:r w:rsidRPr="007D1605">
              <w:rPr>
                <w:sz w:val="20"/>
              </w:rPr>
              <w:t xml:space="preserve">Sayfa numarasının belirtildiği </w:t>
            </w:r>
            <w:r w:rsidR="0086383B" w:rsidRPr="007D1605">
              <w:rPr>
                <w:sz w:val="20"/>
              </w:rPr>
              <w:t xml:space="preserve">atıf </w:t>
            </w:r>
            <w:r w:rsidRPr="007D1605">
              <w:rPr>
                <w:sz w:val="20"/>
              </w:rPr>
              <w:t>şek</w:t>
            </w:r>
            <w:r w:rsidR="0086383B" w:rsidRPr="007D1605">
              <w:rPr>
                <w:sz w:val="20"/>
              </w:rPr>
              <w:t>li</w:t>
            </w:r>
            <w:r w:rsidR="00DB69EC" w:rsidRPr="007D1605">
              <w:rPr>
                <w:sz w:val="20"/>
              </w:rPr>
              <w:t xml:space="preserve"> (belirli bir sayfaya yapılan atıf için)</w:t>
            </w:r>
          </w:p>
        </w:tc>
        <w:tc>
          <w:tcPr>
            <w:tcW w:w="3118" w:type="dxa"/>
            <w:tcBorders>
              <w:left w:val="nil"/>
              <w:bottom w:val="nil"/>
              <w:right w:val="nil"/>
            </w:tcBorders>
            <w:tcMar>
              <w:top w:w="57" w:type="dxa"/>
              <w:bottom w:w="57" w:type="dxa"/>
            </w:tcMar>
          </w:tcPr>
          <w:p w14:paraId="7711F7EA" w14:textId="3B9D23C4" w:rsidR="0091758F" w:rsidRPr="007D1605" w:rsidRDefault="00DB69EC" w:rsidP="002B60DD">
            <w:pPr>
              <w:pStyle w:val="mzaTablo"/>
              <w:jc w:val="both"/>
              <w:rPr>
                <w:sz w:val="20"/>
              </w:rPr>
            </w:pPr>
            <w:r w:rsidRPr="007D1605">
              <w:rPr>
                <w:sz w:val="20"/>
              </w:rPr>
              <w:t>(AA ve ark., 2015, s.12)</w:t>
            </w:r>
          </w:p>
        </w:tc>
      </w:tr>
      <w:tr w:rsidR="00DB69EC" w:rsidRPr="007D1605" w14:paraId="1D75DED4" w14:textId="77777777" w:rsidTr="00523BD3">
        <w:trPr>
          <w:trHeight w:val="229"/>
          <w:jc w:val="center"/>
        </w:trPr>
        <w:tc>
          <w:tcPr>
            <w:tcW w:w="3119" w:type="dxa"/>
            <w:tcBorders>
              <w:top w:val="nil"/>
              <w:left w:val="nil"/>
              <w:bottom w:val="nil"/>
              <w:right w:val="nil"/>
            </w:tcBorders>
            <w:tcMar>
              <w:top w:w="57" w:type="dxa"/>
              <w:bottom w:w="57" w:type="dxa"/>
            </w:tcMar>
          </w:tcPr>
          <w:p w14:paraId="2692B06F" w14:textId="764B68A8" w:rsidR="00DB69EC" w:rsidRPr="007D1605" w:rsidRDefault="00DB69EC" w:rsidP="002B60DD">
            <w:pPr>
              <w:pStyle w:val="mzaTablo"/>
              <w:jc w:val="both"/>
              <w:rPr>
                <w:sz w:val="20"/>
              </w:rPr>
            </w:pPr>
            <w:r w:rsidRPr="007D1605">
              <w:rPr>
                <w:sz w:val="20"/>
              </w:rPr>
              <w:t>Sayfa numarasının belirtildiği atıf şekli (belirli bir sayfa aralığına yapılan atıf için)</w:t>
            </w:r>
          </w:p>
        </w:tc>
        <w:tc>
          <w:tcPr>
            <w:tcW w:w="3118" w:type="dxa"/>
            <w:tcBorders>
              <w:top w:val="nil"/>
              <w:left w:val="nil"/>
              <w:bottom w:val="nil"/>
              <w:right w:val="nil"/>
            </w:tcBorders>
            <w:tcMar>
              <w:top w:w="57" w:type="dxa"/>
              <w:bottom w:w="57" w:type="dxa"/>
            </w:tcMar>
          </w:tcPr>
          <w:p w14:paraId="37539B34" w14:textId="1D64E7EF" w:rsidR="00DB69EC" w:rsidRPr="007D1605" w:rsidRDefault="00DB69EC" w:rsidP="002B60DD">
            <w:pPr>
              <w:pStyle w:val="mzaTablo"/>
              <w:jc w:val="both"/>
              <w:rPr>
                <w:sz w:val="20"/>
              </w:rPr>
            </w:pPr>
            <w:r w:rsidRPr="007D1605">
              <w:rPr>
                <w:sz w:val="20"/>
              </w:rPr>
              <w:t xml:space="preserve">(BB ve ark., 2010, ss.151-153).  </w:t>
            </w:r>
          </w:p>
        </w:tc>
      </w:tr>
      <w:tr w:rsidR="00DB69EC" w:rsidRPr="007D1605" w14:paraId="1EDAADAF" w14:textId="77777777" w:rsidTr="00523BD3">
        <w:trPr>
          <w:trHeight w:val="230"/>
          <w:jc w:val="center"/>
        </w:trPr>
        <w:tc>
          <w:tcPr>
            <w:tcW w:w="3119" w:type="dxa"/>
            <w:tcBorders>
              <w:top w:val="nil"/>
              <w:left w:val="nil"/>
              <w:right w:val="nil"/>
            </w:tcBorders>
            <w:tcMar>
              <w:top w:w="57" w:type="dxa"/>
              <w:bottom w:w="57" w:type="dxa"/>
            </w:tcMar>
          </w:tcPr>
          <w:p w14:paraId="4DF222B0" w14:textId="10048756" w:rsidR="00DB69EC" w:rsidRPr="007D1605" w:rsidRDefault="00DB69EC" w:rsidP="002B60DD">
            <w:pPr>
              <w:pStyle w:val="mzaTablo"/>
              <w:jc w:val="both"/>
              <w:rPr>
                <w:sz w:val="20"/>
              </w:rPr>
            </w:pPr>
            <w:r w:rsidRPr="007D1605">
              <w:rPr>
                <w:sz w:val="20"/>
              </w:rPr>
              <w:t>Sayfa numarasının belirtilmediği atıf şekli</w:t>
            </w:r>
          </w:p>
        </w:tc>
        <w:tc>
          <w:tcPr>
            <w:tcW w:w="3118" w:type="dxa"/>
            <w:tcBorders>
              <w:top w:val="nil"/>
              <w:left w:val="nil"/>
              <w:right w:val="nil"/>
            </w:tcBorders>
            <w:tcMar>
              <w:top w:w="57" w:type="dxa"/>
              <w:bottom w:w="57" w:type="dxa"/>
            </w:tcMar>
          </w:tcPr>
          <w:p w14:paraId="5D299234" w14:textId="2863CF61" w:rsidR="00DB69EC" w:rsidRPr="007D1605" w:rsidRDefault="00DB69EC" w:rsidP="002B60DD">
            <w:pPr>
              <w:pStyle w:val="mzaTablo"/>
              <w:jc w:val="both"/>
              <w:rPr>
                <w:sz w:val="20"/>
              </w:rPr>
            </w:pPr>
            <w:r w:rsidRPr="007D1605">
              <w:rPr>
                <w:sz w:val="20"/>
              </w:rPr>
              <w:t>(AA ve ark., 2015).</w:t>
            </w:r>
          </w:p>
        </w:tc>
      </w:tr>
    </w:tbl>
    <w:p w14:paraId="0143D636" w14:textId="517A7D96" w:rsidR="00435BD5" w:rsidRPr="007D1605" w:rsidRDefault="00B40EBB" w:rsidP="00273270">
      <w:pPr>
        <w:pStyle w:val="Balk3"/>
      </w:pPr>
      <w:bookmarkStart w:id="141" w:name="_Toc210124486"/>
      <w:r w:rsidRPr="007D1605">
        <w:t>3.1.</w:t>
      </w:r>
      <w:r w:rsidR="005526C2" w:rsidRPr="007D1605">
        <w:t>1</w:t>
      </w:r>
      <w:r w:rsidR="00190241" w:rsidRPr="007D1605">
        <w:t>.</w:t>
      </w:r>
      <w:r w:rsidRPr="007D1605">
        <w:t xml:space="preserve"> </w:t>
      </w:r>
      <w:r w:rsidR="00D45FBC" w:rsidRPr="007D1605">
        <w:t xml:space="preserve">Dergi ve Gazete </w:t>
      </w:r>
      <w:r w:rsidR="00435BD5" w:rsidRPr="007D1605">
        <w:t>Makale</w:t>
      </w:r>
      <w:r w:rsidR="00D45FBC" w:rsidRPr="007D1605">
        <w:t>leri</w:t>
      </w:r>
      <w:bookmarkEnd w:id="141"/>
    </w:p>
    <w:p w14:paraId="7C244814" w14:textId="27C1AE81" w:rsidR="004F4728" w:rsidRPr="007D1605" w:rsidRDefault="004F4728" w:rsidP="00216224">
      <w:pPr>
        <w:pStyle w:val="AralkYok"/>
        <w:spacing w:before="0"/>
        <w:ind w:left="992" w:hanging="992"/>
      </w:pPr>
      <w:bookmarkStart w:id="142" w:name="_Toc209180652"/>
      <w:r w:rsidRPr="007D1605">
        <w:t>Çizelge 3.2 Dergi ve gazete makale atıfları</w:t>
      </w:r>
      <w:r w:rsidR="009A390D" w:rsidRPr="007D1605">
        <w:t>nın</w:t>
      </w:r>
      <w:r w:rsidRPr="007D1605">
        <w:t xml:space="preserve"> </w:t>
      </w:r>
      <w:r w:rsidR="00370FA4">
        <w:t>kaynaklar</w:t>
      </w:r>
      <w:r w:rsidRPr="007D1605">
        <w:t xml:space="preserve"> gösterim düzeni.</w:t>
      </w:r>
      <w:bookmarkEnd w:id="142"/>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6379"/>
      </w:tblGrid>
      <w:tr w:rsidR="000B5A6D" w:rsidRPr="007D1605" w14:paraId="092AFAA6" w14:textId="77777777" w:rsidTr="00523BD3">
        <w:trPr>
          <w:trHeight w:val="227"/>
          <w:jc w:val="center"/>
        </w:trPr>
        <w:tc>
          <w:tcPr>
            <w:tcW w:w="1701" w:type="dxa"/>
            <w:tcBorders>
              <w:left w:val="nil"/>
              <w:bottom w:val="single" w:sz="4" w:space="0" w:color="000000"/>
              <w:right w:val="nil"/>
            </w:tcBorders>
            <w:tcMar>
              <w:top w:w="57" w:type="dxa"/>
              <w:bottom w:w="57" w:type="dxa"/>
            </w:tcMar>
          </w:tcPr>
          <w:p w14:paraId="6F2ACFD8" w14:textId="03836CD4" w:rsidR="000B5A6D" w:rsidRPr="007D1605" w:rsidRDefault="000B5A6D" w:rsidP="00C5523E">
            <w:pPr>
              <w:pStyle w:val="mzaTablo"/>
              <w:spacing w:line="208" w:lineRule="exact"/>
              <w:jc w:val="both"/>
              <w:rPr>
                <w:b/>
                <w:sz w:val="20"/>
              </w:rPr>
            </w:pPr>
            <w:r w:rsidRPr="007D1605">
              <w:rPr>
                <w:b/>
                <w:sz w:val="20"/>
              </w:rPr>
              <w:t>Atıf Türü</w:t>
            </w:r>
          </w:p>
        </w:tc>
        <w:tc>
          <w:tcPr>
            <w:tcW w:w="6379" w:type="dxa"/>
            <w:tcBorders>
              <w:left w:val="nil"/>
              <w:bottom w:val="single" w:sz="4" w:space="0" w:color="000000"/>
              <w:right w:val="nil"/>
            </w:tcBorders>
            <w:tcMar>
              <w:top w:w="57" w:type="dxa"/>
              <w:bottom w:w="57" w:type="dxa"/>
            </w:tcMar>
            <w:vAlign w:val="center"/>
          </w:tcPr>
          <w:p w14:paraId="5874854F" w14:textId="1DE1118F" w:rsidR="000B5A6D" w:rsidRPr="007D1605" w:rsidRDefault="000B5A6D" w:rsidP="00C5523E">
            <w:pPr>
              <w:pStyle w:val="mzaTablo"/>
              <w:spacing w:line="208" w:lineRule="exact"/>
              <w:jc w:val="both"/>
              <w:rPr>
                <w:b/>
                <w:sz w:val="20"/>
              </w:rPr>
            </w:pPr>
            <w:r w:rsidRPr="007D1605">
              <w:rPr>
                <w:b/>
                <w:sz w:val="20"/>
              </w:rPr>
              <w:t>Kaynak</w:t>
            </w:r>
            <w:r w:rsidR="00370FA4">
              <w:rPr>
                <w:b/>
                <w:sz w:val="20"/>
              </w:rPr>
              <w:t>lar</w:t>
            </w:r>
            <w:r w:rsidRPr="007D1605">
              <w:rPr>
                <w:b/>
                <w:sz w:val="20"/>
              </w:rPr>
              <w:t>da Gösterimi</w:t>
            </w:r>
          </w:p>
        </w:tc>
      </w:tr>
      <w:tr w:rsidR="000B5A6D" w:rsidRPr="007D1605" w14:paraId="2A8940A4" w14:textId="77777777" w:rsidTr="00523BD3">
        <w:trPr>
          <w:trHeight w:val="398"/>
          <w:jc w:val="center"/>
        </w:trPr>
        <w:tc>
          <w:tcPr>
            <w:tcW w:w="1701" w:type="dxa"/>
            <w:vMerge w:val="restart"/>
            <w:tcBorders>
              <w:left w:val="nil"/>
              <w:right w:val="nil"/>
            </w:tcBorders>
            <w:tcMar>
              <w:top w:w="57" w:type="dxa"/>
              <w:bottom w:w="57" w:type="dxa"/>
            </w:tcMar>
            <w:vAlign w:val="center"/>
          </w:tcPr>
          <w:p w14:paraId="223EC12B" w14:textId="77777777" w:rsidR="00EA1F4A" w:rsidRPr="007D1605" w:rsidRDefault="000B153F" w:rsidP="00C5523E">
            <w:pPr>
              <w:pStyle w:val="mzaTablo"/>
              <w:spacing w:line="207" w:lineRule="exact"/>
              <w:jc w:val="both"/>
              <w:rPr>
                <w:sz w:val="20"/>
              </w:rPr>
            </w:pPr>
            <w:r w:rsidRPr="007D1605">
              <w:rPr>
                <w:sz w:val="20"/>
              </w:rPr>
              <w:t xml:space="preserve">Dergi </w:t>
            </w:r>
            <w:r w:rsidR="000B5A6D" w:rsidRPr="007D1605">
              <w:rPr>
                <w:sz w:val="20"/>
              </w:rPr>
              <w:t>Makale</w:t>
            </w:r>
            <w:r w:rsidRPr="007D1605">
              <w:rPr>
                <w:sz w:val="20"/>
              </w:rPr>
              <w:t>si</w:t>
            </w:r>
          </w:p>
          <w:p w14:paraId="50DE68B4" w14:textId="65D76A54" w:rsidR="00F55EB8" w:rsidRPr="007D1605" w:rsidRDefault="00F55EB8" w:rsidP="00C5523E">
            <w:pPr>
              <w:pStyle w:val="mzaTablo"/>
              <w:spacing w:line="207" w:lineRule="exact"/>
              <w:jc w:val="both"/>
              <w:rPr>
                <w:sz w:val="20"/>
              </w:rPr>
            </w:pPr>
            <w:r w:rsidRPr="007D1605">
              <w:rPr>
                <w:sz w:val="20"/>
              </w:rPr>
              <w:t>(Sayfa veya makale numarası içeren makaleler)</w:t>
            </w:r>
          </w:p>
        </w:tc>
        <w:tc>
          <w:tcPr>
            <w:tcW w:w="6379" w:type="dxa"/>
            <w:tcBorders>
              <w:left w:val="nil"/>
              <w:bottom w:val="nil"/>
              <w:right w:val="nil"/>
            </w:tcBorders>
            <w:tcMar>
              <w:top w:w="57" w:type="dxa"/>
              <w:bottom w:w="57" w:type="dxa"/>
            </w:tcMar>
          </w:tcPr>
          <w:p w14:paraId="7F639648" w14:textId="77777777" w:rsidR="000B5A6D" w:rsidRPr="007D1605" w:rsidRDefault="000B5A6D" w:rsidP="001B17C0">
            <w:pPr>
              <w:pStyle w:val="mzaTablo"/>
              <w:ind w:left="709" w:hanging="709"/>
              <w:jc w:val="both"/>
              <w:rPr>
                <w:sz w:val="20"/>
              </w:rPr>
            </w:pPr>
            <w:r w:rsidRPr="007D1605">
              <w:rPr>
                <w:sz w:val="20"/>
              </w:rPr>
              <w:t xml:space="preserve">Grady, J. S., Her, M., Moreno, G., Perez, C., &amp; Yelinek, J. (2019). Emotions in storybooks: A comparison of storybooks that represent ethnic and racial groups in the United States. </w:t>
            </w:r>
            <w:r w:rsidRPr="007D1605">
              <w:rPr>
                <w:i/>
                <w:sz w:val="20"/>
              </w:rPr>
              <w:t>Psychology of Popular Media Culture</w:t>
            </w:r>
            <w:r w:rsidRPr="007D1605">
              <w:rPr>
                <w:sz w:val="20"/>
              </w:rPr>
              <w:t>,</w:t>
            </w:r>
            <w:r w:rsidRPr="007D1605">
              <w:rPr>
                <w:i/>
                <w:iCs/>
                <w:sz w:val="20"/>
              </w:rPr>
              <w:t xml:space="preserve"> 8</w:t>
            </w:r>
            <w:r w:rsidRPr="007D1605">
              <w:rPr>
                <w:sz w:val="20"/>
              </w:rPr>
              <w:t xml:space="preserve">(3), 207–217. </w:t>
            </w:r>
            <w:hyperlink r:id="rId19" w:history="1">
              <w:r w:rsidRPr="007D1605">
                <w:rPr>
                  <w:rStyle w:val="Kpr"/>
                  <w:sz w:val="20"/>
                </w:rPr>
                <w:t>https://doi.org/10.1037/ppm0000185</w:t>
              </w:r>
            </w:hyperlink>
          </w:p>
        </w:tc>
      </w:tr>
      <w:tr w:rsidR="000B5A6D" w:rsidRPr="007D1605" w14:paraId="3BB5E3CE" w14:textId="77777777" w:rsidTr="00523BD3">
        <w:trPr>
          <w:trHeight w:val="397"/>
          <w:jc w:val="center"/>
        </w:trPr>
        <w:tc>
          <w:tcPr>
            <w:tcW w:w="1701" w:type="dxa"/>
            <w:vMerge/>
            <w:tcBorders>
              <w:left w:val="nil"/>
              <w:bottom w:val="nil"/>
              <w:right w:val="nil"/>
            </w:tcBorders>
            <w:tcMar>
              <w:top w:w="57" w:type="dxa"/>
              <w:bottom w:w="57" w:type="dxa"/>
            </w:tcMar>
          </w:tcPr>
          <w:p w14:paraId="2F89AACD" w14:textId="77777777" w:rsidR="000B5A6D" w:rsidRPr="007D1605" w:rsidRDefault="000B5A6D" w:rsidP="000B5A6D">
            <w:pPr>
              <w:pStyle w:val="mzaTablo"/>
              <w:spacing w:line="207" w:lineRule="exact"/>
              <w:jc w:val="both"/>
              <w:rPr>
                <w:sz w:val="20"/>
              </w:rPr>
            </w:pPr>
          </w:p>
        </w:tc>
        <w:tc>
          <w:tcPr>
            <w:tcW w:w="6379" w:type="dxa"/>
            <w:tcBorders>
              <w:left w:val="nil"/>
              <w:bottom w:val="nil"/>
              <w:right w:val="nil"/>
            </w:tcBorders>
            <w:tcMar>
              <w:top w:w="57" w:type="dxa"/>
              <w:bottom w:w="57" w:type="dxa"/>
            </w:tcMar>
          </w:tcPr>
          <w:p w14:paraId="4F6A4A6C" w14:textId="36DAB2FB" w:rsidR="000B5A6D" w:rsidRPr="007D1605" w:rsidRDefault="000B5A6D" w:rsidP="001B17C0">
            <w:pPr>
              <w:pStyle w:val="mzaTablo"/>
              <w:ind w:left="709" w:hanging="709"/>
              <w:jc w:val="both"/>
              <w:rPr>
                <w:sz w:val="20"/>
              </w:rPr>
            </w:pPr>
            <w:r w:rsidRPr="007D1605">
              <w:rPr>
                <w:sz w:val="20"/>
              </w:rPr>
              <w:t xml:space="preserve">Jerrentrup, A., Mueller, T., Glowalla, U., Herder, M., Henrichs, N., Neubauer, A., &amp; Schaefer, J. R. (2018). Teaching medicine with the help of “Dr. House.” PLoS ONE, 13(3), Article e0193972. </w:t>
            </w:r>
            <w:hyperlink r:id="rId20" w:history="1">
              <w:r w:rsidRPr="007D1605">
                <w:rPr>
                  <w:rStyle w:val="Kpr"/>
                  <w:sz w:val="20"/>
                </w:rPr>
                <w:t>https://doi.org/10.1371/journal.pone.0193972</w:t>
              </w:r>
            </w:hyperlink>
          </w:p>
        </w:tc>
      </w:tr>
      <w:tr w:rsidR="00C47950" w:rsidRPr="007D1605" w14:paraId="45547E8B" w14:textId="77777777" w:rsidTr="00523BD3">
        <w:trPr>
          <w:trHeight w:val="241"/>
          <w:jc w:val="center"/>
        </w:trPr>
        <w:tc>
          <w:tcPr>
            <w:tcW w:w="1701" w:type="dxa"/>
            <w:tcBorders>
              <w:top w:val="nil"/>
              <w:left w:val="nil"/>
              <w:right w:val="nil"/>
            </w:tcBorders>
            <w:tcMar>
              <w:top w:w="57" w:type="dxa"/>
              <w:bottom w:w="57" w:type="dxa"/>
            </w:tcMar>
            <w:vAlign w:val="center"/>
          </w:tcPr>
          <w:p w14:paraId="04B26D97" w14:textId="77777777" w:rsidR="00C47950" w:rsidRPr="007D1605" w:rsidRDefault="00C47950" w:rsidP="000B5A6D">
            <w:pPr>
              <w:pStyle w:val="mzaTablo"/>
              <w:spacing w:line="209" w:lineRule="exact"/>
              <w:jc w:val="both"/>
              <w:rPr>
                <w:sz w:val="20"/>
              </w:rPr>
            </w:pPr>
            <w:r w:rsidRPr="007D1605">
              <w:rPr>
                <w:sz w:val="20"/>
              </w:rPr>
              <w:t>Gazete makalesi</w:t>
            </w:r>
          </w:p>
          <w:p w14:paraId="0059AE60" w14:textId="0AE5EBFB" w:rsidR="00C47950" w:rsidRPr="007D1605" w:rsidRDefault="00C47950" w:rsidP="000B5A6D">
            <w:pPr>
              <w:pStyle w:val="mzaTablo"/>
              <w:spacing w:line="210" w:lineRule="exact"/>
              <w:jc w:val="both"/>
              <w:rPr>
                <w:sz w:val="20"/>
              </w:rPr>
            </w:pPr>
          </w:p>
        </w:tc>
        <w:tc>
          <w:tcPr>
            <w:tcW w:w="6379" w:type="dxa"/>
            <w:tcBorders>
              <w:top w:val="nil"/>
              <w:left w:val="nil"/>
              <w:right w:val="nil"/>
            </w:tcBorders>
            <w:tcMar>
              <w:top w:w="57" w:type="dxa"/>
              <w:bottom w:w="57" w:type="dxa"/>
            </w:tcMar>
            <w:vAlign w:val="center"/>
          </w:tcPr>
          <w:p w14:paraId="0B8340AA" w14:textId="130CEB38" w:rsidR="00C47950" w:rsidRPr="007D1605" w:rsidRDefault="00C47950" w:rsidP="001B17C0">
            <w:pPr>
              <w:pStyle w:val="mzaTablo"/>
              <w:ind w:left="709" w:hanging="709"/>
              <w:jc w:val="both"/>
              <w:rPr>
                <w:sz w:val="20"/>
              </w:rPr>
            </w:pPr>
            <w:r w:rsidRPr="007D1605">
              <w:rPr>
                <w:rFonts w:cs="Times New Roman"/>
                <w:sz w:val="20"/>
                <w:szCs w:val="20"/>
              </w:rPr>
              <w:t xml:space="preserve">Carey, B. (2019, March 22). Can we get better at forgetting? </w:t>
            </w:r>
            <w:r w:rsidRPr="007D1605">
              <w:rPr>
                <w:rFonts w:cs="Times New Roman"/>
                <w:i/>
                <w:iCs/>
                <w:sz w:val="20"/>
                <w:szCs w:val="20"/>
              </w:rPr>
              <w:t>The New York Times</w:t>
            </w:r>
            <w:r w:rsidRPr="007D1605">
              <w:rPr>
                <w:rFonts w:cs="Times New Roman"/>
                <w:sz w:val="20"/>
                <w:szCs w:val="20"/>
              </w:rPr>
              <w:t xml:space="preserve">. </w:t>
            </w:r>
            <w:hyperlink r:id="rId21" w:tgtFrame="_blank" w:history="1">
              <w:r w:rsidRPr="007D1605">
                <w:rPr>
                  <w:rStyle w:val="Kpr"/>
                  <w:rFonts w:cs="Times New Roman"/>
                  <w:sz w:val="20"/>
                  <w:szCs w:val="20"/>
                </w:rPr>
                <w:t>https://www.nytimes.com/2019/03/22/health/memory-forgetting-psychology.html</w:t>
              </w:r>
            </w:hyperlink>
          </w:p>
        </w:tc>
      </w:tr>
    </w:tbl>
    <w:p w14:paraId="22A4E762" w14:textId="77777777" w:rsidR="00BE79A6" w:rsidRPr="007D1605" w:rsidRDefault="00BE79A6" w:rsidP="00BE79A6">
      <w:pPr>
        <w:pStyle w:val="AralkYok"/>
        <w:spacing w:before="360"/>
        <w:ind w:left="992" w:hanging="992"/>
      </w:pPr>
    </w:p>
    <w:p w14:paraId="3CDFA209" w14:textId="6A87D422" w:rsidR="00BE79A6" w:rsidRPr="007D1605" w:rsidRDefault="00BE79A6" w:rsidP="00BE79A6">
      <w:pPr>
        <w:pStyle w:val="AralkYok"/>
        <w:spacing w:before="360"/>
        <w:ind w:left="992" w:hanging="992"/>
      </w:pPr>
      <w:bookmarkStart w:id="143" w:name="_Toc209180653"/>
      <w:r w:rsidRPr="007D1605">
        <w:t>Çizelge 3.3 Dergi ve gazete makale atıflarının metin içerisinde gösterim düzeni.</w:t>
      </w:r>
      <w:bookmarkEnd w:id="143"/>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4962"/>
      </w:tblGrid>
      <w:tr w:rsidR="000B153F" w:rsidRPr="007D1605" w14:paraId="1B1F3258" w14:textId="77777777" w:rsidTr="00523BD3">
        <w:trPr>
          <w:trHeight w:val="227"/>
          <w:jc w:val="center"/>
        </w:trPr>
        <w:tc>
          <w:tcPr>
            <w:tcW w:w="1701" w:type="dxa"/>
            <w:tcBorders>
              <w:left w:val="nil"/>
              <w:bottom w:val="single" w:sz="4" w:space="0" w:color="000000"/>
              <w:right w:val="nil"/>
            </w:tcBorders>
            <w:tcMar>
              <w:top w:w="57" w:type="dxa"/>
              <w:bottom w:w="57" w:type="dxa"/>
            </w:tcMar>
          </w:tcPr>
          <w:p w14:paraId="06BC65E1" w14:textId="792D8EED" w:rsidR="000B153F" w:rsidRPr="007D1605" w:rsidRDefault="000B153F" w:rsidP="00C5523E">
            <w:pPr>
              <w:pStyle w:val="mzaTablo"/>
              <w:spacing w:line="208" w:lineRule="exact"/>
              <w:jc w:val="both"/>
              <w:rPr>
                <w:b/>
                <w:sz w:val="20"/>
              </w:rPr>
            </w:pPr>
            <w:r w:rsidRPr="007D1605">
              <w:rPr>
                <w:b/>
                <w:sz w:val="20"/>
              </w:rPr>
              <w:t>Kullanım Yeri</w:t>
            </w:r>
          </w:p>
        </w:tc>
        <w:tc>
          <w:tcPr>
            <w:tcW w:w="4962" w:type="dxa"/>
            <w:tcBorders>
              <w:left w:val="nil"/>
              <w:bottom w:val="single" w:sz="4" w:space="0" w:color="000000"/>
              <w:right w:val="nil"/>
            </w:tcBorders>
            <w:tcMar>
              <w:top w:w="57" w:type="dxa"/>
              <w:bottom w:w="57" w:type="dxa"/>
            </w:tcMar>
            <w:vAlign w:val="center"/>
          </w:tcPr>
          <w:p w14:paraId="049D219D" w14:textId="6A17906F" w:rsidR="000B153F" w:rsidRPr="007D1605" w:rsidRDefault="000B153F" w:rsidP="00C5523E">
            <w:pPr>
              <w:pStyle w:val="mzaTablo"/>
              <w:spacing w:line="208" w:lineRule="exact"/>
              <w:jc w:val="both"/>
              <w:rPr>
                <w:b/>
                <w:sz w:val="20"/>
              </w:rPr>
            </w:pPr>
            <w:r w:rsidRPr="007D1605">
              <w:rPr>
                <w:b/>
                <w:sz w:val="20"/>
              </w:rPr>
              <w:t>Metin içerisinde kullanım düzeni</w:t>
            </w:r>
          </w:p>
        </w:tc>
      </w:tr>
      <w:tr w:rsidR="000B153F" w:rsidRPr="007D1605" w14:paraId="428F0B2B" w14:textId="77777777" w:rsidTr="00523BD3">
        <w:trPr>
          <w:trHeight w:val="398"/>
          <w:jc w:val="center"/>
        </w:trPr>
        <w:tc>
          <w:tcPr>
            <w:tcW w:w="1701" w:type="dxa"/>
            <w:vMerge w:val="restart"/>
            <w:tcBorders>
              <w:left w:val="nil"/>
              <w:right w:val="nil"/>
            </w:tcBorders>
            <w:tcMar>
              <w:top w:w="57" w:type="dxa"/>
              <w:bottom w:w="57" w:type="dxa"/>
            </w:tcMar>
            <w:vAlign w:val="center"/>
          </w:tcPr>
          <w:p w14:paraId="16DB1730" w14:textId="75FA62AD" w:rsidR="000B153F" w:rsidRPr="007D1605" w:rsidRDefault="00A32260" w:rsidP="008E587B">
            <w:pPr>
              <w:pStyle w:val="mzaTablo"/>
              <w:spacing w:line="209" w:lineRule="exact"/>
              <w:jc w:val="both"/>
              <w:rPr>
                <w:sz w:val="20"/>
              </w:rPr>
            </w:pPr>
            <w:r w:rsidRPr="007D1605">
              <w:rPr>
                <w:sz w:val="20"/>
              </w:rPr>
              <w:t xml:space="preserve">Dergi Makalesi </w:t>
            </w:r>
            <w:r w:rsidR="000B153F" w:rsidRPr="007D1605">
              <w:rPr>
                <w:sz w:val="20"/>
              </w:rPr>
              <w:t>Metin içerisinde</w:t>
            </w:r>
            <w:r w:rsidR="008E587B" w:rsidRPr="007D1605">
              <w:rPr>
                <w:sz w:val="20"/>
              </w:rPr>
              <w:t xml:space="preserve"> </w:t>
            </w:r>
            <w:r w:rsidR="000B153F" w:rsidRPr="007D1605">
              <w:rPr>
                <w:sz w:val="20"/>
              </w:rPr>
              <w:t xml:space="preserve">(Cümle </w:t>
            </w:r>
            <w:r w:rsidR="00C80D5B" w:rsidRPr="007D1605">
              <w:rPr>
                <w:sz w:val="20"/>
              </w:rPr>
              <w:t>s</w:t>
            </w:r>
            <w:r w:rsidR="000B153F" w:rsidRPr="007D1605">
              <w:rPr>
                <w:sz w:val="20"/>
              </w:rPr>
              <w:t>onunda)</w:t>
            </w:r>
          </w:p>
        </w:tc>
        <w:tc>
          <w:tcPr>
            <w:tcW w:w="4962" w:type="dxa"/>
            <w:tcBorders>
              <w:left w:val="nil"/>
              <w:bottom w:val="nil"/>
              <w:right w:val="nil"/>
            </w:tcBorders>
            <w:tcMar>
              <w:top w:w="57" w:type="dxa"/>
              <w:bottom w:w="57" w:type="dxa"/>
            </w:tcMar>
            <w:vAlign w:val="center"/>
          </w:tcPr>
          <w:p w14:paraId="6E154F45" w14:textId="41095FD9" w:rsidR="000B153F" w:rsidRPr="007D1605" w:rsidRDefault="000B153F" w:rsidP="000B153F">
            <w:pPr>
              <w:pStyle w:val="mzaTablo"/>
              <w:spacing w:line="207" w:lineRule="exact"/>
              <w:ind w:left="709" w:hanging="709"/>
              <w:jc w:val="both"/>
              <w:rPr>
                <w:sz w:val="20"/>
              </w:rPr>
            </w:pPr>
            <w:r w:rsidRPr="007D1605">
              <w:rPr>
                <w:sz w:val="20"/>
              </w:rPr>
              <w:t>(Grady v</w:t>
            </w:r>
            <w:r w:rsidR="00A92215" w:rsidRPr="007D1605">
              <w:rPr>
                <w:sz w:val="20"/>
              </w:rPr>
              <w:t>d</w:t>
            </w:r>
            <w:r w:rsidRPr="007D1605">
              <w:rPr>
                <w:sz w:val="20"/>
              </w:rPr>
              <w:t>., 2019) veya (Grady v</w:t>
            </w:r>
            <w:r w:rsidR="00A92215" w:rsidRPr="007D1605">
              <w:rPr>
                <w:sz w:val="20"/>
              </w:rPr>
              <w:t>d</w:t>
            </w:r>
            <w:r w:rsidRPr="007D1605">
              <w:rPr>
                <w:sz w:val="20"/>
              </w:rPr>
              <w:t>., 2019, s.151)</w:t>
            </w:r>
          </w:p>
        </w:tc>
      </w:tr>
      <w:tr w:rsidR="000B153F" w:rsidRPr="007D1605" w14:paraId="2BB78346" w14:textId="77777777" w:rsidTr="00523BD3">
        <w:trPr>
          <w:trHeight w:val="397"/>
          <w:jc w:val="center"/>
        </w:trPr>
        <w:tc>
          <w:tcPr>
            <w:tcW w:w="1701" w:type="dxa"/>
            <w:vMerge/>
            <w:tcBorders>
              <w:left w:val="nil"/>
              <w:bottom w:val="nil"/>
              <w:right w:val="nil"/>
            </w:tcBorders>
            <w:tcMar>
              <w:top w:w="57" w:type="dxa"/>
              <w:bottom w:w="57" w:type="dxa"/>
            </w:tcMar>
          </w:tcPr>
          <w:p w14:paraId="04AC4944" w14:textId="77777777" w:rsidR="000B153F" w:rsidRPr="007D1605" w:rsidRDefault="000B153F" w:rsidP="00C5523E">
            <w:pPr>
              <w:pStyle w:val="mzaTablo"/>
              <w:spacing w:line="207" w:lineRule="exact"/>
              <w:jc w:val="both"/>
              <w:rPr>
                <w:sz w:val="20"/>
              </w:rPr>
            </w:pPr>
          </w:p>
        </w:tc>
        <w:tc>
          <w:tcPr>
            <w:tcW w:w="4962" w:type="dxa"/>
            <w:tcBorders>
              <w:top w:val="nil"/>
              <w:left w:val="nil"/>
              <w:bottom w:val="nil"/>
              <w:right w:val="nil"/>
            </w:tcBorders>
            <w:tcMar>
              <w:top w:w="57" w:type="dxa"/>
              <w:bottom w:w="57" w:type="dxa"/>
            </w:tcMar>
          </w:tcPr>
          <w:p w14:paraId="6083649B" w14:textId="0F96DE15" w:rsidR="000B153F" w:rsidRPr="007D1605" w:rsidRDefault="00F4626F" w:rsidP="00C5523E">
            <w:pPr>
              <w:pStyle w:val="mzaTablo"/>
              <w:spacing w:line="207" w:lineRule="exact"/>
              <w:ind w:left="709" w:hanging="709"/>
              <w:jc w:val="both"/>
              <w:rPr>
                <w:sz w:val="20"/>
              </w:rPr>
            </w:pPr>
            <w:r w:rsidRPr="007D1605">
              <w:rPr>
                <w:sz w:val="20"/>
              </w:rPr>
              <w:t>(Jerrentrup vd., 2018) veya (Jerrentrup vd., 2018, s.117)</w:t>
            </w:r>
          </w:p>
        </w:tc>
      </w:tr>
      <w:tr w:rsidR="008E587B" w:rsidRPr="007D1605" w14:paraId="23282B73" w14:textId="77777777" w:rsidTr="00523BD3">
        <w:trPr>
          <w:trHeight w:val="242"/>
          <w:jc w:val="center"/>
        </w:trPr>
        <w:tc>
          <w:tcPr>
            <w:tcW w:w="1701" w:type="dxa"/>
            <w:vMerge w:val="restart"/>
            <w:tcBorders>
              <w:top w:val="nil"/>
              <w:left w:val="nil"/>
              <w:bottom w:val="nil"/>
              <w:right w:val="nil"/>
            </w:tcBorders>
            <w:tcMar>
              <w:top w:w="57" w:type="dxa"/>
              <w:bottom w:w="57" w:type="dxa"/>
            </w:tcMar>
            <w:vAlign w:val="center"/>
          </w:tcPr>
          <w:p w14:paraId="72A51D21" w14:textId="3FDA428B" w:rsidR="008E587B" w:rsidRPr="007D1605" w:rsidRDefault="008E587B" w:rsidP="008E587B">
            <w:pPr>
              <w:pStyle w:val="mzaTablo"/>
              <w:spacing w:line="210" w:lineRule="exact"/>
              <w:jc w:val="both"/>
              <w:rPr>
                <w:sz w:val="20"/>
              </w:rPr>
            </w:pPr>
            <w:r w:rsidRPr="007D1605">
              <w:rPr>
                <w:sz w:val="20"/>
              </w:rPr>
              <w:t xml:space="preserve">Dergi Makalesi Metin içerisinde (Cümle </w:t>
            </w:r>
            <w:r w:rsidR="00C80D5B" w:rsidRPr="007D1605">
              <w:rPr>
                <w:sz w:val="20"/>
              </w:rPr>
              <w:t>b</w:t>
            </w:r>
            <w:r w:rsidRPr="007D1605">
              <w:rPr>
                <w:sz w:val="20"/>
              </w:rPr>
              <w:t>aşında)</w:t>
            </w:r>
          </w:p>
        </w:tc>
        <w:tc>
          <w:tcPr>
            <w:tcW w:w="4962" w:type="dxa"/>
            <w:tcBorders>
              <w:top w:val="nil"/>
              <w:left w:val="nil"/>
              <w:bottom w:val="nil"/>
              <w:right w:val="nil"/>
            </w:tcBorders>
            <w:tcMar>
              <w:top w:w="57" w:type="dxa"/>
              <w:bottom w:w="57" w:type="dxa"/>
            </w:tcMar>
            <w:vAlign w:val="center"/>
          </w:tcPr>
          <w:p w14:paraId="435B5DBE" w14:textId="318F890C" w:rsidR="008E587B" w:rsidRPr="007D1605" w:rsidRDefault="008E587B" w:rsidP="008E587B">
            <w:pPr>
              <w:pStyle w:val="mzaTablo"/>
              <w:spacing w:line="210" w:lineRule="exact"/>
              <w:jc w:val="both"/>
              <w:rPr>
                <w:sz w:val="20"/>
              </w:rPr>
            </w:pPr>
            <w:r w:rsidRPr="007D1605">
              <w:rPr>
                <w:sz w:val="20"/>
              </w:rPr>
              <w:t>Grady vd. (2019) veya Grady vd. (2019, s.151)</w:t>
            </w:r>
          </w:p>
        </w:tc>
      </w:tr>
      <w:tr w:rsidR="00B57FA2" w:rsidRPr="007D1605" w14:paraId="271F6013" w14:textId="77777777" w:rsidTr="00523BD3">
        <w:trPr>
          <w:trHeight w:val="242"/>
          <w:jc w:val="center"/>
        </w:trPr>
        <w:tc>
          <w:tcPr>
            <w:tcW w:w="1701" w:type="dxa"/>
            <w:vMerge/>
            <w:tcBorders>
              <w:left w:val="nil"/>
              <w:bottom w:val="nil"/>
              <w:right w:val="nil"/>
            </w:tcBorders>
            <w:tcMar>
              <w:top w:w="57" w:type="dxa"/>
              <w:bottom w:w="57" w:type="dxa"/>
            </w:tcMar>
            <w:vAlign w:val="center"/>
          </w:tcPr>
          <w:p w14:paraId="73F8A388" w14:textId="77777777" w:rsidR="00B57FA2" w:rsidRPr="007D1605" w:rsidRDefault="00B57FA2" w:rsidP="00B57FA2">
            <w:pPr>
              <w:pStyle w:val="mzaTablo"/>
              <w:spacing w:line="210" w:lineRule="exact"/>
              <w:jc w:val="both"/>
              <w:rPr>
                <w:sz w:val="20"/>
              </w:rPr>
            </w:pPr>
          </w:p>
        </w:tc>
        <w:tc>
          <w:tcPr>
            <w:tcW w:w="4962" w:type="dxa"/>
            <w:tcBorders>
              <w:top w:val="nil"/>
              <w:left w:val="nil"/>
              <w:bottom w:val="nil"/>
              <w:right w:val="nil"/>
            </w:tcBorders>
            <w:tcMar>
              <w:top w:w="57" w:type="dxa"/>
              <w:bottom w:w="57" w:type="dxa"/>
            </w:tcMar>
          </w:tcPr>
          <w:p w14:paraId="24A69E9B" w14:textId="3E91748F" w:rsidR="00B57FA2" w:rsidRPr="007D1605" w:rsidRDefault="00B57FA2" w:rsidP="00B57FA2">
            <w:pPr>
              <w:pStyle w:val="mzaTablo"/>
              <w:spacing w:line="210" w:lineRule="exact"/>
              <w:jc w:val="both"/>
              <w:rPr>
                <w:sz w:val="20"/>
              </w:rPr>
            </w:pPr>
            <w:r w:rsidRPr="007D1605">
              <w:rPr>
                <w:sz w:val="20"/>
              </w:rPr>
              <w:t>Jerrentrup vd. (2018) veya Jerrentrup vd. (2018, s.117)</w:t>
            </w:r>
          </w:p>
        </w:tc>
      </w:tr>
      <w:tr w:rsidR="00C80D5B" w:rsidRPr="007D1605" w14:paraId="6165E371" w14:textId="77777777" w:rsidTr="00523BD3">
        <w:trPr>
          <w:trHeight w:val="241"/>
          <w:jc w:val="center"/>
        </w:trPr>
        <w:tc>
          <w:tcPr>
            <w:tcW w:w="1701" w:type="dxa"/>
            <w:tcBorders>
              <w:top w:val="nil"/>
              <w:left w:val="nil"/>
              <w:bottom w:val="nil"/>
              <w:right w:val="nil"/>
            </w:tcBorders>
            <w:tcMar>
              <w:top w:w="57" w:type="dxa"/>
              <w:bottom w:w="57" w:type="dxa"/>
            </w:tcMar>
            <w:vAlign w:val="center"/>
          </w:tcPr>
          <w:p w14:paraId="7EDA9822" w14:textId="77777777" w:rsidR="00C80D5B" w:rsidRPr="007D1605" w:rsidRDefault="00C80D5B" w:rsidP="00C80D5B">
            <w:pPr>
              <w:pStyle w:val="mzaTablo"/>
              <w:spacing w:line="209" w:lineRule="exact"/>
              <w:jc w:val="both"/>
              <w:rPr>
                <w:sz w:val="20"/>
              </w:rPr>
            </w:pPr>
            <w:r w:rsidRPr="007D1605">
              <w:rPr>
                <w:sz w:val="20"/>
              </w:rPr>
              <w:t>Gazete makalesi</w:t>
            </w:r>
          </w:p>
          <w:p w14:paraId="591C422B" w14:textId="3343CD8D" w:rsidR="00C80D5B" w:rsidRPr="007D1605" w:rsidRDefault="00C80D5B" w:rsidP="00C80D5B">
            <w:pPr>
              <w:pStyle w:val="mzaTablo"/>
              <w:spacing w:line="209" w:lineRule="exact"/>
              <w:jc w:val="both"/>
              <w:rPr>
                <w:sz w:val="20"/>
              </w:rPr>
            </w:pPr>
            <w:r w:rsidRPr="007D1605">
              <w:rPr>
                <w:sz w:val="20"/>
              </w:rPr>
              <w:t>(Cümle sonunda)</w:t>
            </w:r>
          </w:p>
        </w:tc>
        <w:tc>
          <w:tcPr>
            <w:tcW w:w="4962" w:type="dxa"/>
            <w:tcBorders>
              <w:top w:val="nil"/>
              <w:left w:val="nil"/>
              <w:bottom w:val="nil"/>
              <w:right w:val="nil"/>
            </w:tcBorders>
            <w:tcMar>
              <w:top w:w="57" w:type="dxa"/>
              <w:bottom w:w="57" w:type="dxa"/>
            </w:tcMar>
            <w:vAlign w:val="center"/>
          </w:tcPr>
          <w:p w14:paraId="2C234DA1" w14:textId="25DDD9C4" w:rsidR="00C80D5B" w:rsidRPr="007D1605" w:rsidRDefault="00C80D5B" w:rsidP="00C80D5B">
            <w:pPr>
              <w:pStyle w:val="mzaTablo"/>
              <w:spacing w:line="210" w:lineRule="exact"/>
              <w:jc w:val="both"/>
              <w:rPr>
                <w:rFonts w:cs="Times New Roman"/>
                <w:sz w:val="20"/>
                <w:szCs w:val="20"/>
              </w:rPr>
            </w:pPr>
            <w:r w:rsidRPr="007D1605">
              <w:rPr>
                <w:sz w:val="20"/>
              </w:rPr>
              <w:t xml:space="preserve">(Carey, 2019) </w:t>
            </w:r>
          </w:p>
        </w:tc>
      </w:tr>
      <w:tr w:rsidR="00C80D5B" w:rsidRPr="007D1605" w14:paraId="26836E63" w14:textId="77777777" w:rsidTr="00523BD3">
        <w:trPr>
          <w:trHeight w:val="241"/>
          <w:jc w:val="center"/>
        </w:trPr>
        <w:tc>
          <w:tcPr>
            <w:tcW w:w="1701" w:type="dxa"/>
            <w:tcBorders>
              <w:top w:val="nil"/>
              <w:left w:val="nil"/>
              <w:right w:val="nil"/>
            </w:tcBorders>
            <w:tcMar>
              <w:top w:w="57" w:type="dxa"/>
              <w:bottom w:w="57" w:type="dxa"/>
            </w:tcMar>
            <w:vAlign w:val="center"/>
          </w:tcPr>
          <w:p w14:paraId="1CA66A02" w14:textId="77777777" w:rsidR="00C80D5B" w:rsidRPr="007D1605" w:rsidRDefault="00C80D5B" w:rsidP="00C80D5B">
            <w:pPr>
              <w:pStyle w:val="mzaTablo"/>
              <w:spacing w:line="209" w:lineRule="exact"/>
              <w:jc w:val="both"/>
              <w:rPr>
                <w:sz w:val="20"/>
              </w:rPr>
            </w:pPr>
            <w:r w:rsidRPr="007D1605">
              <w:rPr>
                <w:sz w:val="20"/>
              </w:rPr>
              <w:t>Gazete makalesi</w:t>
            </w:r>
          </w:p>
          <w:p w14:paraId="582320EC" w14:textId="559D3A25" w:rsidR="00C80D5B" w:rsidRPr="007D1605" w:rsidRDefault="00C80D5B" w:rsidP="00C80D5B">
            <w:pPr>
              <w:pStyle w:val="mzaTablo"/>
              <w:spacing w:line="209" w:lineRule="exact"/>
              <w:jc w:val="both"/>
              <w:rPr>
                <w:sz w:val="20"/>
              </w:rPr>
            </w:pPr>
            <w:r w:rsidRPr="007D1605">
              <w:rPr>
                <w:sz w:val="20"/>
              </w:rPr>
              <w:t>(Cümle başında)</w:t>
            </w:r>
          </w:p>
        </w:tc>
        <w:tc>
          <w:tcPr>
            <w:tcW w:w="4962" w:type="dxa"/>
            <w:tcBorders>
              <w:top w:val="nil"/>
              <w:left w:val="nil"/>
              <w:right w:val="nil"/>
            </w:tcBorders>
            <w:tcMar>
              <w:top w:w="57" w:type="dxa"/>
              <w:bottom w:w="57" w:type="dxa"/>
            </w:tcMar>
            <w:vAlign w:val="center"/>
          </w:tcPr>
          <w:p w14:paraId="56B2DADF" w14:textId="787D1EBD" w:rsidR="00C80D5B" w:rsidRPr="007D1605" w:rsidRDefault="00C80D5B" w:rsidP="00C80D5B">
            <w:pPr>
              <w:pStyle w:val="mzaTablo"/>
              <w:spacing w:line="210" w:lineRule="exact"/>
              <w:jc w:val="both"/>
              <w:rPr>
                <w:rFonts w:cs="Times New Roman"/>
                <w:sz w:val="20"/>
                <w:szCs w:val="20"/>
              </w:rPr>
            </w:pPr>
            <w:r w:rsidRPr="007D1605">
              <w:rPr>
                <w:sz w:val="20"/>
              </w:rPr>
              <w:t xml:space="preserve">Carey (2019) </w:t>
            </w:r>
          </w:p>
        </w:tc>
      </w:tr>
    </w:tbl>
    <w:p w14:paraId="382D40AF" w14:textId="02B1254C" w:rsidR="00020669" w:rsidRPr="007D1605" w:rsidRDefault="00C72209" w:rsidP="00FA7D8D">
      <w:pPr>
        <w:pStyle w:val="Balk3"/>
      </w:pPr>
      <w:bookmarkStart w:id="144" w:name="_Toc210124487"/>
      <w:r w:rsidRPr="007D1605">
        <w:t>3</w:t>
      </w:r>
      <w:r w:rsidR="005526C2" w:rsidRPr="007D1605">
        <w:t>.1</w:t>
      </w:r>
      <w:r w:rsidRPr="007D1605">
        <w:t>.</w:t>
      </w:r>
      <w:r w:rsidR="00741803" w:rsidRPr="007D1605">
        <w:t>2</w:t>
      </w:r>
      <w:r w:rsidRPr="007D1605">
        <w:t xml:space="preserve">. </w:t>
      </w:r>
      <w:r w:rsidR="009737FA" w:rsidRPr="007D1605">
        <w:t>Kitap</w:t>
      </w:r>
      <w:bookmarkEnd w:id="144"/>
    </w:p>
    <w:p w14:paraId="288E9C4F" w14:textId="432B7F73" w:rsidR="00CC221A" w:rsidRPr="007D1605" w:rsidRDefault="00CC221A" w:rsidP="00CC221A">
      <w:pPr>
        <w:pStyle w:val="AralkYok"/>
        <w:spacing w:before="360"/>
        <w:ind w:left="992" w:hanging="992"/>
      </w:pPr>
      <w:bookmarkStart w:id="145" w:name="_Toc209180654"/>
      <w:r w:rsidRPr="007D1605">
        <w:t>Çizelge 3.4 Kitap</w:t>
      </w:r>
      <w:r w:rsidR="00181EA4" w:rsidRPr="007D1605">
        <w:t xml:space="preserve"> ve kitap bölümü</w:t>
      </w:r>
      <w:r w:rsidRPr="007D1605">
        <w:t xml:space="preserve"> atıflarının </w:t>
      </w:r>
      <w:r w:rsidR="00370FA4">
        <w:t>kaynaklar</w:t>
      </w:r>
      <w:r w:rsidRPr="007D1605">
        <w:t xml:space="preserve"> gösterim düzeni.</w:t>
      </w:r>
      <w:bookmarkEnd w:id="145"/>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6379"/>
      </w:tblGrid>
      <w:tr w:rsidR="00D467EB" w:rsidRPr="007D1605" w14:paraId="0582D7F4" w14:textId="77777777" w:rsidTr="00523BD3">
        <w:trPr>
          <w:trHeight w:val="227"/>
          <w:jc w:val="center"/>
        </w:trPr>
        <w:tc>
          <w:tcPr>
            <w:tcW w:w="1701" w:type="dxa"/>
            <w:tcBorders>
              <w:left w:val="nil"/>
              <w:bottom w:val="single" w:sz="4" w:space="0" w:color="000000"/>
              <w:right w:val="nil"/>
            </w:tcBorders>
            <w:tcMar>
              <w:top w:w="57" w:type="dxa"/>
              <w:bottom w:w="57" w:type="dxa"/>
            </w:tcMar>
          </w:tcPr>
          <w:p w14:paraId="2168A1F9" w14:textId="77777777" w:rsidR="00D467EB" w:rsidRPr="007D1605" w:rsidRDefault="00D467EB" w:rsidP="00C5523E">
            <w:pPr>
              <w:pStyle w:val="mzaTablo"/>
              <w:spacing w:line="208" w:lineRule="exact"/>
              <w:jc w:val="both"/>
              <w:rPr>
                <w:b/>
                <w:sz w:val="20"/>
              </w:rPr>
            </w:pPr>
            <w:r w:rsidRPr="007D1605">
              <w:rPr>
                <w:b/>
                <w:sz w:val="20"/>
              </w:rPr>
              <w:t>Atıf Türü</w:t>
            </w:r>
          </w:p>
        </w:tc>
        <w:tc>
          <w:tcPr>
            <w:tcW w:w="6379" w:type="dxa"/>
            <w:tcBorders>
              <w:left w:val="nil"/>
              <w:bottom w:val="single" w:sz="4" w:space="0" w:color="000000"/>
              <w:right w:val="nil"/>
            </w:tcBorders>
            <w:tcMar>
              <w:top w:w="57" w:type="dxa"/>
              <w:bottom w:w="57" w:type="dxa"/>
            </w:tcMar>
            <w:vAlign w:val="center"/>
          </w:tcPr>
          <w:p w14:paraId="461A9996" w14:textId="49E47559" w:rsidR="00D467EB" w:rsidRPr="007D1605" w:rsidRDefault="00D467EB" w:rsidP="00C5523E">
            <w:pPr>
              <w:pStyle w:val="mzaTablo"/>
              <w:spacing w:line="208" w:lineRule="exact"/>
              <w:jc w:val="both"/>
              <w:rPr>
                <w:b/>
                <w:sz w:val="20"/>
              </w:rPr>
            </w:pPr>
            <w:r w:rsidRPr="007D1605">
              <w:rPr>
                <w:b/>
                <w:sz w:val="20"/>
              </w:rPr>
              <w:t>Kaynak</w:t>
            </w:r>
            <w:r w:rsidR="00370FA4">
              <w:rPr>
                <w:b/>
                <w:sz w:val="20"/>
              </w:rPr>
              <w:t>larda</w:t>
            </w:r>
            <w:r w:rsidRPr="007D1605">
              <w:rPr>
                <w:b/>
                <w:sz w:val="20"/>
              </w:rPr>
              <w:t xml:space="preserve"> Gösterimi</w:t>
            </w:r>
          </w:p>
        </w:tc>
      </w:tr>
      <w:tr w:rsidR="00D467EB" w:rsidRPr="007D1605" w14:paraId="7D8BBDB5" w14:textId="77777777" w:rsidTr="00523BD3">
        <w:trPr>
          <w:trHeight w:val="397"/>
          <w:jc w:val="center"/>
        </w:trPr>
        <w:tc>
          <w:tcPr>
            <w:tcW w:w="1701" w:type="dxa"/>
            <w:tcBorders>
              <w:left w:val="nil"/>
              <w:bottom w:val="nil"/>
              <w:right w:val="nil"/>
            </w:tcBorders>
            <w:tcMar>
              <w:top w:w="57" w:type="dxa"/>
              <w:bottom w:w="57" w:type="dxa"/>
            </w:tcMar>
            <w:vAlign w:val="center"/>
          </w:tcPr>
          <w:p w14:paraId="1772D27D" w14:textId="1C3060C0" w:rsidR="00D467EB" w:rsidRPr="007D1605" w:rsidRDefault="00D467EB" w:rsidP="00C5523E">
            <w:pPr>
              <w:pStyle w:val="mzaTablo"/>
              <w:spacing w:line="207" w:lineRule="exact"/>
              <w:jc w:val="both"/>
              <w:rPr>
                <w:sz w:val="20"/>
              </w:rPr>
            </w:pPr>
            <w:r w:rsidRPr="007D1605">
              <w:rPr>
                <w:sz w:val="20"/>
              </w:rPr>
              <w:t>Kitap</w:t>
            </w:r>
          </w:p>
        </w:tc>
        <w:tc>
          <w:tcPr>
            <w:tcW w:w="6379" w:type="dxa"/>
            <w:tcBorders>
              <w:left w:val="nil"/>
              <w:bottom w:val="nil"/>
              <w:right w:val="nil"/>
            </w:tcBorders>
            <w:tcMar>
              <w:top w:w="57" w:type="dxa"/>
              <w:bottom w:w="57" w:type="dxa"/>
            </w:tcMar>
          </w:tcPr>
          <w:p w14:paraId="2B01C267" w14:textId="5E89C2CB" w:rsidR="00D14153" w:rsidRPr="007D1605" w:rsidRDefault="00D467EB" w:rsidP="00BD74C4">
            <w:pPr>
              <w:pStyle w:val="mzaTablo"/>
              <w:ind w:left="709" w:hanging="709"/>
              <w:jc w:val="both"/>
              <w:rPr>
                <w:sz w:val="20"/>
              </w:rPr>
            </w:pPr>
            <w:r w:rsidRPr="007D1605">
              <w:rPr>
                <w:sz w:val="20"/>
              </w:rPr>
              <w:t>Jackson, L. M. (2019). The psychology of prejudice: From attitudes to social action (</w:t>
            </w:r>
            <w:r w:rsidR="00E12789" w:rsidRPr="007D1605">
              <w:rPr>
                <w:sz w:val="20"/>
              </w:rPr>
              <w:t>2. baskı</w:t>
            </w:r>
            <w:r w:rsidRPr="007D1605">
              <w:rPr>
                <w:sz w:val="20"/>
              </w:rPr>
              <w:t xml:space="preserve">.). American Psychological Association. </w:t>
            </w:r>
            <w:hyperlink r:id="rId22" w:history="1">
              <w:r w:rsidR="00D14153" w:rsidRPr="007D1605">
                <w:rPr>
                  <w:rStyle w:val="Kpr"/>
                  <w:sz w:val="20"/>
                </w:rPr>
                <w:t>https://doi.org/10.1037/0000168-000</w:t>
              </w:r>
            </w:hyperlink>
          </w:p>
        </w:tc>
      </w:tr>
      <w:tr w:rsidR="00D467EB" w:rsidRPr="007D1605" w14:paraId="29C2E426" w14:textId="77777777" w:rsidTr="00523BD3">
        <w:trPr>
          <w:trHeight w:val="241"/>
          <w:jc w:val="center"/>
        </w:trPr>
        <w:tc>
          <w:tcPr>
            <w:tcW w:w="1701" w:type="dxa"/>
            <w:tcBorders>
              <w:top w:val="nil"/>
              <w:left w:val="nil"/>
              <w:right w:val="nil"/>
            </w:tcBorders>
            <w:tcMar>
              <w:top w:w="57" w:type="dxa"/>
              <w:bottom w:w="57" w:type="dxa"/>
            </w:tcMar>
            <w:vAlign w:val="center"/>
          </w:tcPr>
          <w:p w14:paraId="74F9D637" w14:textId="3FB3711E" w:rsidR="00D467EB" w:rsidRPr="007D1605" w:rsidRDefault="00D467EB" w:rsidP="00C5523E">
            <w:pPr>
              <w:pStyle w:val="mzaTablo"/>
              <w:spacing w:line="209" w:lineRule="exact"/>
              <w:jc w:val="both"/>
              <w:rPr>
                <w:sz w:val="20"/>
              </w:rPr>
            </w:pPr>
            <w:r w:rsidRPr="007D1605">
              <w:rPr>
                <w:sz w:val="20"/>
              </w:rPr>
              <w:t>Kitap bölümü</w:t>
            </w:r>
          </w:p>
          <w:p w14:paraId="2F9BF9C9" w14:textId="77777777" w:rsidR="00D467EB" w:rsidRPr="007D1605" w:rsidRDefault="00D467EB" w:rsidP="00C5523E">
            <w:pPr>
              <w:pStyle w:val="mzaTablo"/>
              <w:spacing w:line="210" w:lineRule="exact"/>
              <w:jc w:val="both"/>
              <w:rPr>
                <w:sz w:val="20"/>
              </w:rPr>
            </w:pPr>
          </w:p>
        </w:tc>
        <w:tc>
          <w:tcPr>
            <w:tcW w:w="6379" w:type="dxa"/>
            <w:tcBorders>
              <w:top w:val="nil"/>
              <w:left w:val="nil"/>
              <w:right w:val="nil"/>
            </w:tcBorders>
            <w:tcMar>
              <w:top w:w="57" w:type="dxa"/>
              <w:bottom w:w="57" w:type="dxa"/>
            </w:tcMar>
            <w:vAlign w:val="center"/>
          </w:tcPr>
          <w:p w14:paraId="0DCA6CF6" w14:textId="7F186C4C" w:rsidR="00D467EB" w:rsidRPr="007D1605" w:rsidRDefault="00B05437" w:rsidP="00D14153">
            <w:pPr>
              <w:pStyle w:val="mzaTablo"/>
              <w:ind w:left="709" w:hanging="709"/>
              <w:jc w:val="both"/>
              <w:rPr>
                <w:rFonts w:cs="Times New Roman"/>
                <w:sz w:val="20"/>
                <w:szCs w:val="20"/>
              </w:rPr>
            </w:pPr>
            <w:r w:rsidRPr="007D1605">
              <w:rPr>
                <w:rFonts w:cs="Times New Roman"/>
                <w:sz w:val="20"/>
                <w:szCs w:val="20"/>
              </w:rPr>
              <w:t>Aron, L., Botella, M., &amp; Lubart, T. (2019). Culinary arts: Talent and their development. R. F. Subotnik, P. Olszewski-Kubilius, &amp; F. C. Worrell (Ed.), The psychology of high performance: Developing human potential into domain-specific talent (</w:t>
            </w:r>
            <w:r w:rsidR="00E12789" w:rsidRPr="007D1605">
              <w:rPr>
                <w:rFonts w:cs="Times New Roman"/>
                <w:sz w:val="20"/>
                <w:szCs w:val="20"/>
              </w:rPr>
              <w:t>ss</w:t>
            </w:r>
            <w:r w:rsidRPr="007D1605">
              <w:rPr>
                <w:rFonts w:cs="Times New Roman"/>
                <w:sz w:val="20"/>
                <w:szCs w:val="20"/>
              </w:rPr>
              <w:t xml:space="preserve">. 345–359). American Psychological Association. </w:t>
            </w:r>
            <w:hyperlink r:id="rId23" w:history="1">
              <w:r w:rsidR="00D14153" w:rsidRPr="007D1605">
                <w:rPr>
                  <w:rStyle w:val="Kpr"/>
                  <w:rFonts w:cs="Times New Roman"/>
                  <w:sz w:val="20"/>
                  <w:szCs w:val="20"/>
                </w:rPr>
                <w:t>https://doi.org/10.1037/0000120-016</w:t>
              </w:r>
            </w:hyperlink>
            <w:r w:rsidRPr="007D1605">
              <w:rPr>
                <w:sz w:val="20"/>
              </w:rPr>
              <w:t xml:space="preserve"> </w:t>
            </w:r>
          </w:p>
        </w:tc>
      </w:tr>
    </w:tbl>
    <w:p w14:paraId="791CE76D" w14:textId="19CBCBB0" w:rsidR="00181EA4" w:rsidRPr="007D1605" w:rsidRDefault="00181EA4" w:rsidP="00181EA4">
      <w:pPr>
        <w:pStyle w:val="AralkYok"/>
        <w:spacing w:before="360"/>
        <w:ind w:left="992" w:hanging="992"/>
      </w:pPr>
      <w:bookmarkStart w:id="146" w:name="_Toc209180655"/>
      <w:r w:rsidRPr="007D1605">
        <w:t xml:space="preserve">Çizelge 3.5 Kitap ve kitap bölümü atıflarının </w:t>
      </w:r>
      <w:r w:rsidR="0024106B" w:rsidRPr="007D1605">
        <w:t>metin içerisinde</w:t>
      </w:r>
      <w:r w:rsidRPr="007D1605">
        <w:t xml:space="preserve"> gösterim düzeni.</w:t>
      </w:r>
      <w:bookmarkEnd w:id="146"/>
      <w:r w:rsidRPr="007D1605">
        <w:t xml:space="preserve"> </w:t>
      </w:r>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4962"/>
      </w:tblGrid>
      <w:tr w:rsidR="00A96098" w:rsidRPr="007D1605" w14:paraId="7E3BCA73"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6B350304" w14:textId="77777777" w:rsidR="00A96098" w:rsidRPr="007D1605" w:rsidRDefault="00A96098" w:rsidP="00C5523E">
            <w:pPr>
              <w:pStyle w:val="mzaTablo"/>
              <w:spacing w:line="208" w:lineRule="exact"/>
              <w:jc w:val="both"/>
              <w:rPr>
                <w:b/>
                <w:sz w:val="20"/>
              </w:rPr>
            </w:pPr>
            <w:r w:rsidRPr="007D1605">
              <w:rPr>
                <w:b/>
                <w:sz w:val="20"/>
              </w:rPr>
              <w:t>Kullanım Yeri</w:t>
            </w:r>
          </w:p>
        </w:tc>
        <w:tc>
          <w:tcPr>
            <w:tcW w:w="4962" w:type="dxa"/>
            <w:tcBorders>
              <w:top w:val="single" w:sz="4" w:space="0" w:color="000000"/>
              <w:bottom w:val="single" w:sz="4" w:space="0" w:color="auto"/>
            </w:tcBorders>
            <w:tcMar>
              <w:top w:w="57" w:type="dxa"/>
              <w:bottom w:w="57" w:type="dxa"/>
            </w:tcMar>
            <w:vAlign w:val="center"/>
          </w:tcPr>
          <w:p w14:paraId="6BC1A09E" w14:textId="77777777" w:rsidR="00A96098" w:rsidRPr="007D1605" w:rsidRDefault="00A96098" w:rsidP="00C5523E">
            <w:pPr>
              <w:pStyle w:val="mzaTablo"/>
              <w:spacing w:line="208" w:lineRule="exact"/>
              <w:jc w:val="both"/>
              <w:rPr>
                <w:b/>
                <w:sz w:val="20"/>
              </w:rPr>
            </w:pPr>
            <w:r w:rsidRPr="007D1605">
              <w:rPr>
                <w:b/>
                <w:sz w:val="20"/>
              </w:rPr>
              <w:t>Metin içerisinde kullanım düzeni</w:t>
            </w:r>
          </w:p>
        </w:tc>
      </w:tr>
      <w:tr w:rsidR="00A96098" w:rsidRPr="007D1605" w14:paraId="44777EA6" w14:textId="77777777" w:rsidTr="00C132A1">
        <w:trPr>
          <w:trHeight w:val="242"/>
          <w:jc w:val="center"/>
        </w:trPr>
        <w:tc>
          <w:tcPr>
            <w:tcW w:w="1701" w:type="dxa"/>
            <w:tcBorders>
              <w:top w:val="single" w:sz="4" w:space="0" w:color="auto"/>
            </w:tcBorders>
            <w:tcMar>
              <w:top w:w="57" w:type="dxa"/>
              <w:bottom w:w="57" w:type="dxa"/>
            </w:tcMar>
            <w:vAlign w:val="center"/>
          </w:tcPr>
          <w:p w14:paraId="5E8FE504" w14:textId="3FD33E2C" w:rsidR="00A96098" w:rsidRPr="007D1605" w:rsidRDefault="00A96098" w:rsidP="00A96098">
            <w:pPr>
              <w:pStyle w:val="mzaTablo"/>
              <w:spacing w:line="210" w:lineRule="exact"/>
              <w:jc w:val="both"/>
              <w:rPr>
                <w:sz w:val="20"/>
              </w:rPr>
            </w:pPr>
            <w:r w:rsidRPr="007D1605">
              <w:rPr>
                <w:sz w:val="20"/>
              </w:rPr>
              <w:t>Kitap Metin içerisinde (Cümle sonunda)</w:t>
            </w:r>
          </w:p>
        </w:tc>
        <w:tc>
          <w:tcPr>
            <w:tcW w:w="4962" w:type="dxa"/>
            <w:tcBorders>
              <w:top w:val="single" w:sz="4" w:space="0" w:color="auto"/>
            </w:tcBorders>
            <w:tcMar>
              <w:top w:w="57" w:type="dxa"/>
              <w:bottom w:w="57" w:type="dxa"/>
            </w:tcMar>
            <w:vAlign w:val="center"/>
          </w:tcPr>
          <w:p w14:paraId="5151A6C4" w14:textId="0E6E602F" w:rsidR="00A96098" w:rsidRPr="007D1605" w:rsidRDefault="00A96098" w:rsidP="00A96098">
            <w:pPr>
              <w:pStyle w:val="mzaTablo"/>
              <w:spacing w:line="210" w:lineRule="exact"/>
              <w:jc w:val="both"/>
              <w:rPr>
                <w:sz w:val="20"/>
              </w:rPr>
            </w:pPr>
            <w:r w:rsidRPr="007D1605">
              <w:rPr>
                <w:sz w:val="20"/>
              </w:rPr>
              <w:t>(Jackson, 2019)</w:t>
            </w:r>
            <w:r w:rsidR="00C028E8" w:rsidRPr="007D1605">
              <w:rPr>
                <w:sz w:val="20"/>
              </w:rPr>
              <w:t xml:space="preserve"> veya (Jackson, 2019, ss. 219-221)</w:t>
            </w:r>
          </w:p>
        </w:tc>
      </w:tr>
      <w:tr w:rsidR="009E05BF" w:rsidRPr="007D1605" w14:paraId="79A880ED" w14:textId="77777777" w:rsidTr="00523BD3">
        <w:trPr>
          <w:trHeight w:val="241"/>
          <w:jc w:val="center"/>
        </w:trPr>
        <w:tc>
          <w:tcPr>
            <w:tcW w:w="1701" w:type="dxa"/>
            <w:tcMar>
              <w:top w:w="57" w:type="dxa"/>
              <w:bottom w:w="57" w:type="dxa"/>
            </w:tcMar>
            <w:vAlign w:val="center"/>
          </w:tcPr>
          <w:p w14:paraId="0CDDF6E5" w14:textId="60874EB9" w:rsidR="009E05BF" w:rsidRPr="007D1605" w:rsidRDefault="009E05BF" w:rsidP="009E05BF">
            <w:pPr>
              <w:pStyle w:val="mzaTablo"/>
              <w:spacing w:line="209" w:lineRule="exact"/>
              <w:jc w:val="both"/>
              <w:rPr>
                <w:sz w:val="20"/>
              </w:rPr>
            </w:pPr>
            <w:r w:rsidRPr="007D1605">
              <w:rPr>
                <w:sz w:val="20"/>
              </w:rPr>
              <w:t>Kitap Metin içerisinde (Cümle başında)</w:t>
            </w:r>
          </w:p>
        </w:tc>
        <w:tc>
          <w:tcPr>
            <w:tcW w:w="4962" w:type="dxa"/>
            <w:tcMar>
              <w:top w:w="57" w:type="dxa"/>
              <w:bottom w:w="57" w:type="dxa"/>
            </w:tcMar>
            <w:vAlign w:val="center"/>
          </w:tcPr>
          <w:p w14:paraId="3A5568F6" w14:textId="48D93791" w:rsidR="009E05BF" w:rsidRPr="007D1605" w:rsidRDefault="009E05BF" w:rsidP="009E05BF">
            <w:pPr>
              <w:pStyle w:val="mzaTablo"/>
              <w:spacing w:line="210" w:lineRule="exact"/>
              <w:jc w:val="both"/>
              <w:rPr>
                <w:rFonts w:cs="Times New Roman"/>
                <w:sz w:val="20"/>
                <w:szCs w:val="20"/>
              </w:rPr>
            </w:pPr>
            <w:r w:rsidRPr="007D1605">
              <w:rPr>
                <w:sz w:val="20"/>
              </w:rPr>
              <w:t>Jackson (2019)</w:t>
            </w:r>
            <w:r w:rsidR="00C64065" w:rsidRPr="007D1605">
              <w:rPr>
                <w:sz w:val="20"/>
              </w:rPr>
              <w:t xml:space="preserve"> veya Jackson (2019, ss. 219-221)</w:t>
            </w:r>
          </w:p>
        </w:tc>
      </w:tr>
      <w:tr w:rsidR="00B05437" w:rsidRPr="007D1605" w14:paraId="3F70D645" w14:textId="77777777" w:rsidTr="00523BD3">
        <w:trPr>
          <w:trHeight w:val="241"/>
          <w:jc w:val="center"/>
        </w:trPr>
        <w:tc>
          <w:tcPr>
            <w:tcW w:w="1701" w:type="dxa"/>
            <w:tcMar>
              <w:top w:w="57" w:type="dxa"/>
              <w:bottom w:w="57" w:type="dxa"/>
            </w:tcMar>
            <w:vAlign w:val="center"/>
          </w:tcPr>
          <w:p w14:paraId="3357CBD7" w14:textId="76AA6CE9" w:rsidR="00B05437" w:rsidRPr="007D1605" w:rsidRDefault="00B05437" w:rsidP="00B05437">
            <w:pPr>
              <w:pStyle w:val="mzaTablo"/>
              <w:spacing w:line="209" w:lineRule="exact"/>
              <w:jc w:val="both"/>
              <w:rPr>
                <w:sz w:val="20"/>
              </w:rPr>
            </w:pPr>
            <w:r w:rsidRPr="007D1605">
              <w:rPr>
                <w:sz w:val="20"/>
              </w:rPr>
              <w:t>Kitap</w:t>
            </w:r>
            <w:r w:rsidR="002222EB" w:rsidRPr="007D1605">
              <w:rPr>
                <w:sz w:val="20"/>
              </w:rPr>
              <w:t xml:space="preserve"> bölümü</w:t>
            </w:r>
            <w:r w:rsidRPr="007D1605">
              <w:rPr>
                <w:sz w:val="20"/>
              </w:rPr>
              <w:t xml:space="preserve"> Metin içerisinde (Cümle sonunda)</w:t>
            </w:r>
          </w:p>
        </w:tc>
        <w:tc>
          <w:tcPr>
            <w:tcW w:w="4962" w:type="dxa"/>
            <w:tcMar>
              <w:top w:w="57" w:type="dxa"/>
              <w:bottom w:w="57" w:type="dxa"/>
            </w:tcMar>
            <w:vAlign w:val="center"/>
          </w:tcPr>
          <w:p w14:paraId="4A33C747" w14:textId="31628BF2" w:rsidR="00B05437" w:rsidRPr="007D1605" w:rsidRDefault="002222EB" w:rsidP="00B05437">
            <w:pPr>
              <w:pStyle w:val="mzaTablo"/>
              <w:spacing w:line="210" w:lineRule="exact"/>
              <w:jc w:val="both"/>
              <w:rPr>
                <w:sz w:val="20"/>
              </w:rPr>
            </w:pPr>
            <w:r w:rsidRPr="007D1605">
              <w:rPr>
                <w:sz w:val="20"/>
              </w:rPr>
              <w:t>(Aron vd., 2019) veya (Aron vd.,</w:t>
            </w:r>
            <w:r w:rsidR="00CC0CDA" w:rsidRPr="007D1605">
              <w:rPr>
                <w:sz w:val="20"/>
              </w:rPr>
              <w:t xml:space="preserve"> 2019,</w:t>
            </w:r>
            <w:r w:rsidRPr="007D1605">
              <w:rPr>
                <w:sz w:val="20"/>
              </w:rPr>
              <w:t xml:space="preserve"> s. 79)</w:t>
            </w:r>
          </w:p>
        </w:tc>
      </w:tr>
      <w:tr w:rsidR="00CC0CDA" w:rsidRPr="007D1605" w14:paraId="64EC3C07" w14:textId="77777777" w:rsidTr="00523BD3">
        <w:trPr>
          <w:trHeight w:val="241"/>
          <w:jc w:val="center"/>
        </w:trPr>
        <w:tc>
          <w:tcPr>
            <w:tcW w:w="1701" w:type="dxa"/>
            <w:tcMar>
              <w:top w:w="57" w:type="dxa"/>
              <w:bottom w:w="57" w:type="dxa"/>
            </w:tcMar>
            <w:vAlign w:val="center"/>
          </w:tcPr>
          <w:p w14:paraId="7DE6BBAA" w14:textId="2F8ADB45" w:rsidR="00CC0CDA" w:rsidRPr="007D1605" w:rsidRDefault="00CC0CDA" w:rsidP="00CC0CDA">
            <w:pPr>
              <w:pStyle w:val="mzaTablo"/>
              <w:spacing w:line="209" w:lineRule="exact"/>
              <w:jc w:val="both"/>
              <w:rPr>
                <w:sz w:val="20"/>
              </w:rPr>
            </w:pPr>
            <w:r w:rsidRPr="007D1605">
              <w:rPr>
                <w:sz w:val="20"/>
              </w:rPr>
              <w:t>Kitap Metin içerisinde (Cümle başında)</w:t>
            </w:r>
          </w:p>
        </w:tc>
        <w:tc>
          <w:tcPr>
            <w:tcW w:w="4962" w:type="dxa"/>
            <w:tcMar>
              <w:top w:w="57" w:type="dxa"/>
              <w:bottom w:w="57" w:type="dxa"/>
            </w:tcMar>
            <w:vAlign w:val="center"/>
          </w:tcPr>
          <w:p w14:paraId="17BA661E" w14:textId="407EDF35" w:rsidR="00CC0CDA" w:rsidRPr="007D1605" w:rsidRDefault="00CC0CDA" w:rsidP="00CC0CDA">
            <w:pPr>
              <w:pStyle w:val="mzaTablo"/>
              <w:spacing w:line="210" w:lineRule="exact"/>
              <w:jc w:val="both"/>
              <w:rPr>
                <w:sz w:val="20"/>
              </w:rPr>
            </w:pPr>
            <w:r w:rsidRPr="007D1605">
              <w:rPr>
                <w:sz w:val="20"/>
              </w:rPr>
              <w:t>Aron vd. (2019) veya Aron vd.</w:t>
            </w:r>
            <w:r w:rsidR="004C70FE" w:rsidRPr="007D1605">
              <w:rPr>
                <w:sz w:val="20"/>
              </w:rPr>
              <w:t xml:space="preserve"> (2019</w:t>
            </w:r>
            <w:r w:rsidRPr="007D1605">
              <w:rPr>
                <w:sz w:val="20"/>
              </w:rPr>
              <w:t>,</w:t>
            </w:r>
            <w:r w:rsidR="004C70FE" w:rsidRPr="007D1605">
              <w:rPr>
                <w:sz w:val="20"/>
              </w:rPr>
              <w:t xml:space="preserve"> </w:t>
            </w:r>
            <w:r w:rsidRPr="007D1605">
              <w:rPr>
                <w:sz w:val="20"/>
              </w:rPr>
              <w:t>s. 79)</w:t>
            </w:r>
          </w:p>
        </w:tc>
      </w:tr>
    </w:tbl>
    <w:p w14:paraId="3620D11C" w14:textId="36369EC4" w:rsidR="0027018F" w:rsidRPr="007D1605" w:rsidRDefault="0027018F" w:rsidP="0027018F">
      <w:pPr>
        <w:shd w:val="clear" w:color="auto" w:fill="FFFFFF"/>
        <w:spacing w:after="150" w:line="240" w:lineRule="auto"/>
        <w:ind w:left="709" w:hanging="709"/>
        <w:jc w:val="both"/>
        <w:rPr>
          <w:rFonts w:ascii="Times New Roman" w:eastAsia="Times New Roman" w:hAnsi="Times New Roman" w:cs="Times New Roman"/>
          <w:sz w:val="24"/>
          <w:szCs w:val="24"/>
          <w:lang w:eastAsia="tr-TR"/>
        </w:rPr>
      </w:pPr>
    </w:p>
    <w:p w14:paraId="2E3B791D" w14:textId="77777777" w:rsidR="00556C9E" w:rsidRPr="007D1605" w:rsidRDefault="00556C9E" w:rsidP="0027018F">
      <w:pPr>
        <w:shd w:val="clear" w:color="auto" w:fill="FFFFFF"/>
        <w:spacing w:after="150" w:line="240" w:lineRule="auto"/>
        <w:ind w:left="709" w:hanging="709"/>
        <w:jc w:val="both"/>
        <w:rPr>
          <w:rFonts w:ascii="Times New Roman" w:eastAsia="Times New Roman" w:hAnsi="Times New Roman" w:cs="Times New Roman"/>
          <w:sz w:val="24"/>
          <w:szCs w:val="24"/>
          <w:lang w:eastAsia="tr-TR"/>
        </w:rPr>
      </w:pPr>
    </w:p>
    <w:p w14:paraId="7A5FF8F3" w14:textId="77777777" w:rsidR="00556C9E" w:rsidRPr="007D1605" w:rsidRDefault="00556C9E" w:rsidP="0027018F">
      <w:pPr>
        <w:shd w:val="clear" w:color="auto" w:fill="FFFFFF"/>
        <w:spacing w:after="150" w:line="240" w:lineRule="auto"/>
        <w:ind w:left="709" w:hanging="709"/>
        <w:jc w:val="both"/>
        <w:rPr>
          <w:rFonts w:ascii="Times New Roman" w:eastAsia="Times New Roman" w:hAnsi="Times New Roman" w:cs="Times New Roman"/>
          <w:sz w:val="24"/>
          <w:szCs w:val="24"/>
          <w:lang w:eastAsia="tr-TR"/>
        </w:rPr>
      </w:pPr>
    </w:p>
    <w:p w14:paraId="5CB51F1A" w14:textId="06C9C3DC" w:rsidR="0068224C" w:rsidRPr="007D1605" w:rsidRDefault="00C72209" w:rsidP="00E67623">
      <w:pPr>
        <w:pStyle w:val="Balk3"/>
        <w:spacing w:after="0"/>
        <w:rPr>
          <w:rFonts w:eastAsia="Times New Roman"/>
          <w:lang w:eastAsia="tr-TR"/>
        </w:rPr>
      </w:pPr>
      <w:bookmarkStart w:id="147" w:name="_Toc210124488"/>
      <w:r w:rsidRPr="007D1605">
        <w:rPr>
          <w:rFonts w:eastAsia="Times New Roman"/>
          <w:lang w:eastAsia="tr-TR"/>
        </w:rPr>
        <w:lastRenderedPageBreak/>
        <w:t>3</w:t>
      </w:r>
      <w:r w:rsidR="005526C2" w:rsidRPr="007D1605">
        <w:rPr>
          <w:rFonts w:eastAsia="Times New Roman"/>
          <w:lang w:eastAsia="tr-TR"/>
        </w:rPr>
        <w:t>.1</w:t>
      </w:r>
      <w:r w:rsidRPr="007D1605">
        <w:rPr>
          <w:rFonts w:eastAsia="Times New Roman"/>
          <w:lang w:eastAsia="tr-TR"/>
        </w:rPr>
        <w:t>.</w:t>
      </w:r>
      <w:r w:rsidR="00741803" w:rsidRPr="007D1605">
        <w:rPr>
          <w:rFonts w:eastAsia="Times New Roman"/>
          <w:lang w:eastAsia="tr-TR"/>
        </w:rPr>
        <w:t>3</w:t>
      </w:r>
      <w:r w:rsidRPr="007D1605">
        <w:rPr>
          <w:rFonts w:eastAsia="Times New Roman"/>
          <w:lang w:eastAsia="tr-TR"/>
        </w:rPr>
        <w:t xml:space="preserve">. </w:t>
      </w:r>
      <w:r w:rsidR="0068224C" w:rsidRPr="007D1605">
        <w:rPr>
          <w:rFonts w:eastAsia="Times New Roman"/>
          <w:lang w:eastAsia="tr-TR"/>
        </w:rPr>
        <w:t>Konferansta Sunulan Bildiriler</w:t>
      </w:r>
      <w:bookmarkEnd w:id="147"/>
    </w:p>
    <w:p w14:paraId="0622F003" w14:textId="08E2E283" w:rsidR="0024106B" w:rsidRPr="007D1605" w:rsidRDefault="0024106B" w:rsidP="0024106B">
      <w:pPr>
        <w:pStyle w:val="AralkYok"/>
        <w:spacing w:before="360"/>
        <w:ind w:left="992" w:hanging="992"/>
      </w:pPr>
      <w:bookmarkStart w:id="148" w:name="_Toc209180656"/>
      <w:r w:rsidRPr="007D1605">
        <w:t xml:space="preserve">Çizelge 3.6 Konferansta sunulan bildirileri atıflarının </w:t>
      </w:r>
      <w:r w:rsidR="00370FA4">
        <w:t>kaynaklar</w:t>
      </w:r>
      <w:r w:rsidRPr="007D1605">
        <w:t xml:space="preserve"> gösterim düzeni.</w:t>
      </w:r>
      <w:bookmarkEnd w:id="148"/>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273270" w:rsidRPr="007D1605" w14:paraId="7E3E6A9A"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159A6C48" w14:textId="77777777" w:rsidR="00273270" w:rsidRPr="007D1605" w:rsidRDefault="00273270" w:rsidP="00C5523E">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6038CDDC" w14:textId="50D645DD" w:rsidR="00273270" w:rsidRPr="007D1605" w:rsidRDefault="00273270" w:rsidP="00C5523E">
            <w:pPr>
              <w:pStyle w:val="mzaTablo"/>
              <w:spacing w:line="208" w:lineRule="exact"/>
              <w:jc w:val="both"/>
              <w:rPr>
                <w:b/>
                <w:sz w:val="20"/>
              </w:rPr>
            </w:pPr>
            <w:r w:rsidRPr="007D1605">
              <w:rPr>
                <w:b/>
                <w:sz w:val="20"/>
              </w:rPr>
              <w:t>Kaynak</w:t>
            </w:r>
            <w:r w:rsidR="00370FA4">
              <w:rPr>
                <w:b/>
                <w:sz w:val="20"/>
              </w:rPr>
              <w:t>lar</w:t>
            </w:r>
            <w:r w:rsidRPr="007D1605">
              <w:rPr>
                <w:b/>
                <w:sz w:val="20"/>
              </w:rPr>
              <w:t>da Gösterimi</w:t>
            </w:r>
          </w:p>
        </w:tc>
      </w:tr>
      <w:tr w:rsidR="00273270" w:rsidRPr="007D1605" w14:paraId="343A0F75" w14:textId="77777777" w:rsidTr="00523BD3">
        <w:trPr>
          <w:trHeight w:val="397"/>
          <w:jc w:val="center"/>
        </w:trPr>
        <w:tc>
          <w:tcPr>
            <w:tcW w:w="1843" w:type="dxa"/>
            <w:tcBorders>
              <w:left w:val="nil"/>
              <w:bottom w:val="nil"/>
              <w:right w:val="nil"/>
            </w:tcBorders>
            <w:tcMar>
              <w:top w:w="57" w:type="dxa"/>
              <w:bottom w:w="57" w:type="dxa"/>
            </w:tcMar>
            <w:vAlign w:val="center"/>
          </w:tcPr>
          <w:p w14:paraId="3B8C958C" w14:textId="76DF70DD" w:rsidR="00273270" w:rsidRPr="007D1605" w:rsidRDefault="00273270" w:rsidP="00C5523E">
            <w:pPr>
              <w:pStyle w:val="mzaTablo"/>
              <w:spacing w:line="207" w:lineRule="exact"/>
              <w:jc w:val="both"/>
              <w:rPr>
                <w:sz w:val="20"/>
              </w:rPr>
            </w:pPr>
            <w:r w:rsidRPr="007D1605">
              <w:rPr>
                <w:sz w:val="20"/>
              </w:rPr>
              <w:t>Bildiri kitabında</w:t>
            </w:r>
            <w:r w:rsidR="00D33F77" w:rsidRPr="007D1605">
              <w:rPr>
                <w:sz w:val="20"/>
              </w:rPr>
              <w:t xml:space="preserve"> yayınlanan konferans sunumları</w:t>
            </w:r>
          </w:p>
        </w:tc>
        <w:tc>
          <w:tcPr>
            <w:tcW w:w="6237" w:type="dxa"/>
            <w:tcBorders>
              <w:left w:val="nil"/>
              <w:bottom w:val="nil"/>
              <w:right w:val="nil"/>
            </w:tcBorders>
            <w:tcMar>
              <w:top w:w="57" w:type="dxa"/>
              <w:bottom w:w="57" w:type="dxa"/>
            </w:tcMar>
          </w:tcPr>
          <w:p w14:paraId="1B520297" w14:textId="0BBE1708" w:rsidR="00273270" w:rsidRPr="007D1605" w:rsidRDefault="00273270" w:rsidP="00C5523E">
            <w:pPr>
              <w:pStyle w:val="mzaTablo"/>
              <w:ind w:left="709" w:hanging="709"/>
              <w:jc w:val="both"/>
              <w:rPr>
                <w:sz w:val="20"/>
              </w:rPr>
            </w:pPr>
            <w:r w:rsidRPr="007D1605">
              <w:rPr>
                <w:sz w:val="20"/>
              </w:rPr>
              <w:t xml:space="preserve">Evans, A. C., Jr., Garbarino, J., Bocanegra, E., Kinscherff, R. T., &amp; Márquez-Greene, N. (2019, August 8–11). Gun violence: An event on the power of community [Konferans Sunumu]. APA 2019 Convention, Chicago, IL, </w:t>
            </w:r>
            <w:r w:rsidR="00E24498" w:rsidRPr="007D1605">
              <w:rPr>
                <w:sz w:val="20"/>
              </w:rPr>
              <w:t>Amerika Birleşik Devletleri</w:t>
            </w:r>
            <w:r w:rsidRPr="007D1605">
              <w:rPr>
                <w:sz w:val="20"/>
              </w:rPr>
              <w:t>. https://convention.apa.org/2019-video.</w:t>
            </w:r>
          </w:p>
        </w:tc>
      </w:tr>
      <w:tr w:rsidR="008B2F0A" w:rsidRPr="007D1605" w14:paraId="700AD3A0"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0489C2FA" w14:textId="2A5CB207" w:rsidR="008B2F0A" w:rsidRPr="007D1605" w:rsidRDefault="008B2F0A" w:rsidP="008B2F0A">
            <w:pPr>
              <w:pStyle w:val="mzaTablo"/>
              <w:spacing w:line="210" w:lineRule="exact"/>
              <w:jc w:val="both"/>
              <w:rPr>
                <w:sz w:val="20"/>
              </w:rPr>
            </w:pPr>
            <w:r w:rsidRPr="007D1605">
              <w:rPr>
                <w:sz w:val="20"/>
              </w:rPr>
              <w:t>Dergide yayınlanan konferans sunumları</w:t>
            </w:r>
          </w:p>
        </w:tc>
        <w:tc>
          <w:tcPr>
            <w:tcW w:w="6237" w:type="dxa"/>
            <w:tcBorders>
              <w:top w:val="nil"/>
              <w:left w:val="nil"/>
              <w:bottom w:val="nil"/>
              <w:right w:val="nil"/>
            </w:tcBorders>
            <w:tcMar>
              <w:top w:w="57" w:type="dxa"/>
              <w:bottom w:w="57" w:type="dxa"/>
            </w:tcMar>
            <w:vAlign w:val="center"/>
          </w:tcPr>
          <w:p w14:paraId="34099E4E" w14:textId="0955721E" w:rsidR="008B2F0A" w:rsidRPr="007D1605" w:rsidRDefault="00314DEF" w:rsidP="00984FC8">
            <w:pPr>
              <w:pStyle w:val="mzaTablo"/>
              <w:ind w:left="709" w:hanging="709"/>
              <w:jc w:val="both"/>
              <w:rPr>
                <w:rFonts w:cs="Times New Roman"/>
                <w:sz w:val="20"/>
                <w:szCs w:val="20"/>
              </w:rPr>
            </w:pPr>
            <w:r w:rsidRPr="007D1605">
              <w:rPr>
                <w:rFonts w:cs="Times New Roman"/>
                <w:sz w:val="20"/>
                <w:szCs w:val="20"/>
              </w:rPr>
              <w:t xml:space="preserve">Duckworth, A. L., Quirk, A., Gallop, R., Hoyle, R. H., Kelly, D. R., &amp; Matthews, M. D. (2019). Cognitive and noncognitive predictors of success. Proceedings of the National Academy of Sciences, USA, 116(47), 23499–23504. </w:t>
            </w:r>
            <w:hyperlink r:id="rId24" w:history="1">
              <w:r w:rsidR="00984FC8" w:rsidRPr="007D1605">
                <w:rPr>
                  <w:rStyle w:val="Kpr"/>
                  <w:rFonts w:cs="Times New Roman"/>
                  <w:sz w:val="20"/>
                  <w:szCs w:val="20"/>
                </w:rPr>
                <w:t>https://doi.org/10.1073/pnas.1910510116</w:t>
              </w:r>
            </w:hyperlink>
            <w:r w:rsidR="008B2F0A" w:rsidRPr="007D1605">
              <w:rPr>
                <w:sz w:val="20"/>
              </w:rPr>
              <w:t xml:space="preserve"> </w:t>
            </w:r>
          </w:p>
        </w:tc>
      </w:tr>
      <w:tr w:rsidR="00B51A69" w:rsidRPr="007D1605" w14:paraId="7BD8D0D2"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7E80EB23" w14:textId="345DC5F9" w:rsidR="00B51A69" w:rsidRPr="007D1605" w:rsidRDefault="00B51A69" w:rsidP="008B2F0A">
            <w:pPr>
              <w:pStyle w:val="mzaTablo"/>
              <w:spacing w:line="210" w:lineRule="exact"/>
              <w:jc w:val="both"/>
              <w:rPr>
                <w:sz w:val="20"/>
              </w:rPr>
            </w:pPr>
            <w:r w:rsidRPr="007D1605">
              <w:rPr>
                <w:sz w:val="20"/>
              </w:rPr>
              <w:t>Kitap olarak yayınlanan konferans bildirileri</w:t>
            </w:r>
          </w:p>
        </w:tc>
        <w:tc>
          <w:tcPr>
            <w:tcW w:w="6237" w:type="dxa"/>
            <w:tcBorders>
              <w:top w:val="nil"/>
              <w:left w:val="nil"/>
              <w:bottom w:val="nil"/>
              <w:right w:val="nil"/>
            </w:tcBorders>
            <w:tcMar>
              <w:top w:w="57" w:type="dxa"/>
              <w:bottom w:w="57" w:type="dxa"/>
            </w:tcMar>
            <w:vAlign w:val="center"/>
          </w:tcPr>
          <w:p w14:paraId="32C99EAB" w14:textId="03D638EA" w:rsidR="00CE361A" w:rsidRPr="007D1605" w:rsidRDefault="00C62EAF" w:rsidP="00CE361A">
            <w:pPr>
              <w:pStyle w:val="mzaTablo"/>
              <w:ind w:left="709" w:hanging="709"/>
              <w:jc w:val="both"/>
              <w:rPr>
                <w:rFonts w:cs="Times New Roman"/>
                <w:sz w:val="20"/>
                <w:szCs w:val="20"/>
              </w:rPr>
            </w:pPr>
            <w:r w:rsidRPr="007D1605">
              <w:rPr>
                <w:rFonts w:cs="Times New Roman"/>
                <w:sz w:val="20"/>
                <w:szCs w:val="20"/>
              </w:rPr>
              <w:t>Kushilevitz, E., &amp; Malkin, T. (Ed.). (2016). Lecture notes in computer science:</w:t>
            </w:r>
            <w:r w:rsidR="00A354AB" w:rsidRPr="007D1605">
              <w:rPr>
                <w:rFonts w:cs="Times New Roman"/>
                <w:sz w:val="20"/>
                <w:szCs w:val="20"/>
              </w:rPr>
              <w:t xml:space="preserve"> C</w:t>
            </w:r>
            <w:r w:rsidR="007B2B08" w:rsidRPr="007D1605">
              <w:rPr>
                <w:rFonts w:cs="Times New Roman"/>
                <w:sz w:val="20"/>
                <w:szCs w:val="20"/>
              </w:rPr>
              <w:t>.</w:t>
            </w:r>
            <w:r w:rsidRPr="007D1605">
              <w:rPr>
                <w:rFonts w:cs="Times New Roman"/>
                <w:sz w:val="20"/>
                <w:szCs w:val="20"/>
              </w:rPr>
              <w:t xml:space="preserve"> 9562. Theory of cryptography. Springer. </w:t>
            </w:r>
            <w:hyperlink r:id="rId25" w:history="1">
              <w:r w:rsidR="00CE361A" w:rsidRPr="007D1605">
                <w:rPr>
                  <w:rStyle w:val="Kpr"/>
                  <w:rFonts w:cs="Times New Roman"/>
                  <w:sz w:val="20"/>
                  <w:szCs w:val="20"/>
                </w:rPr>
                <w:t>https://doi.org/10.1007/978-3-662-49096-9</w:t>
              </w:r>
            </w:hyperlink>
          </w:p>
        </w:tc>
      </w:tr>
      <w:tr w:rsidR="0041733F" w:rsidRPr="007D1605" w14:paraId="5BC60E35" w14:textId="77777777" w:rsidTr="00523BD3">
        <w:trPr>
          <w:trHeight w:val="241"/>
          <w:jc w:val="center"/>
        </w:trPr>
        <w:tc>
          <w:tcPr>
            <w:tcW w:w="1843" w:type="dxa"/>
            <w:tcBorders>
              <w:top w:val="nil"/>
              <w:left w:val="nil"/>
              <w:right w:val="nil"/>
            </w:tcBorders>
            <w:tcMar>
              <w:top w:w="57" w:type="dxa"/>
              <w:bottom w:w="57" w:type="dxa"/>
            </w:tcMar>
            <w:vAlign w:val="center"/>
          </w:tcPr>
          <w:p w14:paraId="0501E6A1" w14:textId="082819B7" w:rsidR="0041733F" w:rsidRPr="007D1605" w:rsidRDefault="0041733F" w:rsidP="008B2F0A">
            <w:pPr>
              <w:pStyle w:val="mzaTablo"/>
              <w:spacing w:line="210" w:lineRule="exact"/>
              <w:jc w:val="both"/>
              <w:rPr>
                <w:sz w:val="20"/>
              </w:rPr>
            </w:pPr>
            <w:r w:rsidRPr="007D1605">
              <w:rPr>
                <w:sz w:val="20"/>
              </w:rPr>
              <w:t>Kitap bölümü olarak yayınlanan konferans bildirileri</w:t>
            </w:r>
          </w:p>
        </w:tc>
        <w:tc>
          <w:tcPr>
            <w:tcW w:w="6237" w:type="dxa"/>
            <w:tcBorders>
              <w:top w:val="nil"/>
              <w:left w:val="nil"/>
              <w:right w:val="nil"/>
            </w:tcBorders>
            <w:tcMar>
              <w:top w:w="57" w:type="dxa"/>
              <w:bottom w:w="57" w:type="dxa"/>
            </w:tcMar>
            <w:vAlign w:val="center"/>
          </w:tcPr>
          <w:p w14:paraId="34F951DB" w14:textId="01CC6023" w:rsidR="00CE361A" w:rsidRPr="007D1605" w:rsidRDefault="0041733F" w:rsidP="00CE361A">
            <w:pPr>
              <w:pStyle w:val="mzaTablo"/>
              <w:ind w:left="709" w:hanging="709"/>
              <w:jc w:val="both"/>
              <w:rPr>
                <w:rFonts w:cs="Times New Roman"/>
                <w:sz w:val="20"/>
                <w:szCs w:val="20"/>
              </w:rPr>
            </w:pPr>
            <w:r w:rsidRPr="007D1605">
              <w:rPr>
                <w:rFonts w:cs="Times New Roman"/>
                <w:sz w:val="20"/>
                <w:szCs w:val="20"/>
              </w:rPr>
              <w:t xml:space="preserve">Bedenel, A.-L., Jourdan, L., &amp; Biernacki, C. (2019). Probability estimation by an adapted genetic algorithm in web insurance. R. Battiti, M. Brunato, I. Kotsireas, &amp; P. Pardalos (Ed.), Lecture notes in computer science: </w:t>
            </w:r>
            <w:r w:rsidR="007B2B08" w:rsidRPr="007D1605">
              <w:rPr>
                <w:rFonts w:cs="Times New Roman"/>
                <w:sz w:val="20"/>
                <w:szCs w:val="20"/>
              </w:rPr>
              <w:t>C</w:t>
            </w:r>
            <w:r w:rsidRPr="007D1605">
              <w:rPr>
                <w:rFonts w:cs="Times New Roman"/>
                <w:sz w:val="20"/>
                <w:szCs w:val="20"/>
              </w:rPr>
              <w:t>. 11353. Learning and intelligent optimization (</w:t>
            </w:r>
            <w:r w:rsidR="00A354AB" w:rsidRPr="007D1605">
              <w:rPr>
                <w:rFonts w:cs="Times New Roman"/>
                <w:sz w:val="20"/>
                <w:szCs w:val="20"/>
              </w:rPr>
              <w:t>ss</w:t>
            </w:r>
            <w:r w:rsidRPr="007D1605">
              <w:rPr>
                <w:rFonts w:cs="Times New Roman"/>
                <w:sz w:val="20"/>
                <w:szCs w:val="20"/>
              </w:rPr>
              <w:t xml:space="preserve">. 225–240). Springer. </w:t>
            </w:r>
            <w:hyperlink r:id="rId26" w:history="1">
              <w:r w:rsidR="00CE361A" w:rsidRPr="007D1605">
                <w:rPr>
                  <w:rStyle w:val="Kpr"/>
                  <w:rFonts w:cs="Times New Roman"/>
                  <w:sz w:val="20"/>
                  <w:szCs w:val="20"/>
                </w:rPr>
                <w:t>https://doi.org/10.1007/978-3-030-05348-2_21</w:t>
              </w:r>
            </w:hyperlink>
          </w:p>
        </w:tc>
      </w:tr>
    </w:tbl>
    <w:p w14:paraId="2E38EBA7" w14:textId="4A4A6DF0" w:rsidR="0024106B" w:rsidRPr="007D1605" w:rsidRDefault="0024106B" w:rsidP="00B0683D">
      <w:pPr>
        <w:pStyle w:val="AralkYok"/>
        <w:spacing w:before="360"/>
        <w:ind w:left="992" w:hanging="992"/>
      </w:pPr>
      <w:bookmarkStart w:id="149" w:name="_Toc209180657"/>
      <w:r w:rsidRPr="007D1605">
        <w:t>Çizelge 3.7 Konferansta sunulan bildirileri atıflarının metin içerisinde gösterim düzeni.</w:t>
      </w:r>
      <w:bookmarkEnd w:id="149"/>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3686"/>
      </w:tblGrid>
      <w:tr w:rsidR="00BD52E1" w:rsidRPr="007D1605" w14:paraId="56434D2B"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5A3B99F4" w14:textId="77777777" w:rsidR="00BD52E1" w:rsidRPr="007D1605" w:rsidRDefault="00BD52E1" w:rsidP="00C5523E">
            <w:pPr>
              <w:pStyle w:val="mzaTablo"/>
              <w:spacing w:line="208" w:lineRule="exact"/>
              <w:jc w:val="both"/>
              <w:rPr>
                <w:b/>
                <w:sz w:val="20"/>
              </w:rPr>
            </w:pPr>
            <w:r w:rsidRPr="007D1605">
              <w:rPr>
                <w:b/>
                <w:sz w:val="20"/>
              </w:rPr>
              <w:t>Kullanım Yeri</w:t>
            </w:r>
          </w:p>
        </w:tc>
        <w:tc>
          <w:tcPr>
            <w:tcW w:w="3686" w:type="dxa"/>
            <w:tcBorders>
              <w:top w:val="single" w:sz="4" w:space="0" w:color="000000"/>
              <w:bottom w:val="single" w:sz="4" w:space="0" w:color="auto"/>
            </w:tcBorders>
            <w:tcMar>
              <w:top w:w="57" w:type="dxa"/>
              <w:bottom w:w="57" w:type="dxa"/>
            </w:tcMar>
            <w:vAlign w:val="center"/>
          </w:tcPr>
          <w:p w14:paraId="3B8E1EE0" w14:textId="77777777" w:rsidR="00BD52E1" w:rsidRPr="007D1605" w:rsidRDefault="00BD52E1" w:rsidP="00C5523E">
            <w:pPr>
              <w:pStyle w:val="mzaTablo"/>
              <w:spacing w:line="208" w:lineRule="exact"/>
              <w:jc w:val="both"/>
              <w:rPr>
                <w:b/>
                <w:sz w:val="20"/>
              </w:rPr>
            </w:pPr>
            <w:r w:rsidRPr="007D1605">
              <w:rPr>
                <w:b/>
                <w:sz w:val="20"/>
              </w:rPr>
              <w:t>Metin içerisinde kullanım düzeni</w:t>
            </w:r>
          </w:p>
        </w:tc>
      </w:tr>
      <w:tr w:rsidR="00155C1B" w:rsidRPr="007D1605" w14:paraId="6F2CDECC" w14:textId="77777777" w:rsidTr="00C132A1">
        <w:trPr>
          <w:trHeight w:val="242"/>
          <w:jc w:val="center"/>
        </w:trPr>
        <w:tc>
          <w:tcPr>
            <w:tcW w:w="1701" w:type="dxa"/>
            <w:tcBorders>
              <w:top w:val="single" w:sz="4" w:space="0" w:color="auto"/>
            </w:tcBorders>
            <w:tcMar>
              <w:top w:w="57" w:type="dxa"/>
              <w:bottom w:w="57" w:type="dxa"/>
            </w:tcMar>
            <w:vAlign w:val="center"/>
          </w:tcPr>
          <w:p w14:paraId="6EF443A2" w14:textId="7A1E8880" w:rsidR="00155C1B" w:rsidRPr="007D1605" w:rsidRDefault="00155C1B" w:rsidP="00155C1B">
            <w:pPr>
              <w:pStyle w:val="mzaTablo"/>
              <w:spacing w:line="210" w:lineRule="exact"/>
              <w:jc w:val="both"/>
              <w:rPr>
                <w:sz w:val="20"/>
              </w:rPr>
            </w:pPr>
            <w:r w:rsidRPr="007D1605">
              <w:rPr>
                <w:sz w:val="20"/>
              </w:rPr>
              <w:t>Bildiri kitabında yayınlanan konferans sunumları</w:t>
            </w:r>
            <w:r w:rsidR="00F600C3" w:rsidRPr="007D1605">
              <w:rPr>
                <w:sz w:val="20"/>
              </w:rPr>
              <w:t xml:space="preserve"> Metin içerisinde</w:t>
            </w:r>
            <w:r w:rsidR="00BF11D6" w:rsidRPr="007D1605">
              <w:rPr>
                <w:sz w:val="20"/>
              </w:rPr>
              <w:t xml:space="preserve"> </w:t>
            </w:r>
            <w:r w:rsidR="00F600C3" w:rsidRPr="007D1605">
              <w:rPr>
                <w:sz w:val="20"/>
              </w:rPr>
              <w:t>(</w:t>
            </w:r>
            <w:r w:rsidR="00BF11D6" w:rsidRPr="007D1605">
              <w:rPr>
                <w:sz w:val="20"/>
              </w:rPr>
              <w:t xml:space="preserve">Cümle </w:t>
            </w:r>
            <w:r w:rsidR="00D67532" w:rsidRPr="007D1605">
              <w:rPr>
                <w:sz w:val="20"/>
              </w:rPr>
              <w:t>sonunda</w:t>
            </w:r>
            <w:r w:rsidR="00BF11D6" w:rsidRPr="007D1605">
              <w:rPr>
                <w:sz w:val="20"/>
              </w:rPr>
              <w:t>)</w:t>
            </w:r>
          </w:p>
        </w:tc>
        <w:tc>
          <w:tcPr>
            <w:tcW w:w="3686" w:type="dxa"/>
            <w:tcBorders>
              <w:top w:val="single" w:sz="4" w:space="0" w:color="auto"/>
            </w:tcBorders>
            <w:tcMar>
              <w:top w:w="57" w:type="dxa"/>
              <w:bottom w:w="57" w:type="dxa"/>
            </w:tcMar>
            <w:vAlign w:val="center"/>
          </w:tcPr>
          <w:p w14:paraId="2BD395F7" w14:textId="34349881" w:rsidR="00155C1B" w:rsidRPr="007D1605" w:rsidRDefault="00BF11D6" w:rsidP="00155C1B">
            <w:pPr>
              <w:pStyle w:val="mzaTablo"/>
              <w:spacing w:line="210" w:lineRule="exact"/>
              <w:jc w:val="both"/>
              <w:rPr>
                <w:sz w:val="20"/>
              </w:rPr>
            </w:pPr>
            <w:r w:rsidRPr="007D1605">
              <w:rPr>
                <w:sz w:val="20"/>
              </w:rPr>
              <w:t>(Evans v</w:t>
            </w:r>
            <w:r w:rsidR="002B1009" w:rsidRPr="007D1605">
              <w:rPr>
                <w:sz w:val="20"/>
              </w:rPr>
              <w:t>d.</w:t>
            </w:r>
            <w:r w:rsidRPr="007D1605">
              <w:rPr>
                <w:sz w:val="20"/>
              </w:rPr>
              <w:t xml:space="preserve">, 2019) </w:t>
            </w:r>
            <w:r w:rsidR="00155C1B" w:rsidRPr="007D1605">
              <w:rPr>
                <w:sz w:val="20"/>
              </w:rPr>
              <w:t xml:space="preserve">veya </w:t>
            </w:r>
            <w:r w:rsidRPr="007D1605">
              <w:rPr>
                <w:sz w:val="20"/>
              </w:rPr>
              <w:t>(Evans v</w:t>
            </w:r>
            <w:r w:rsidR="002B1009" w:rsidRPr="007D1605">
              <w:rPr>
                <w:sz w:val="20"/>
              </w:rPr>
              <w:t>d.</w:t>
            </w:r>
            <w:r w:rsidRPr="007D1605">
              <w:rPr>
                <w:sz w:val="20"/>
              </w:rPr>
              <w:t>, 2019, s. 4)</w:t>
            </w:r>
          </w:p>
        </w:tc>
      </w:tr>
      <w:tr w:rsidR="00155C1B" w:rsidRPr="007D1605" w14:paraId="5CE72E38" w14:textId="77777777" w:rsidTr="00523BD3">
        <w:trPr>
          <w:trHeight w:val="241"/>
          <w:jc w:val="center"/>
        </w:trPr>
        <w:tc>
          <w:tcPr>
            <w:tcW w:w="1701" w:type="dxa"/>
            <w:tcMar>
              <w:top w:w="57" w:type="dxa"/>
              <w:bottom w:w="57" w:type="dxa"/>
            </w:tcMar>
            <w:vAlign w:val="center"/>
          </w:tcPr>
          <w:p w14:paraId="276C2F8C" w14:textId="00678493" w:rsidR="00155C1B" w:rsidRPr="007D1605" w:rsidRDefault="002D113F" w:rsidP="00155C1B">
            <w:pPr>
              <w:pStyle w:val="mzaTablo"/>
              <w:spacing w:line="209" w:lineRule="exact"/>
              <w:jc w:val="both"/>
              <w:rPr>
                <w:sz w:val="20"/>
              </w:rPr>
            </w:pPr>
            <w:r w:rsidRPr="007D1605">
              <w:rPr>
                <w:sz w:val="20"/>
              </w:rPr>
              <w:t xml:space="preserve">Dergide yayınlanan konferans sunumları </w:t>
            </w:r>
            <w:r w:rsidR="00F600C3" w:rsidRPr="007D1605">
              <w:rPr>
                <w:sz w:val="20"/>
              </w:rPr>
              <w:t xml:space="preserve">Metin içerisinde </w:t>
            </w:r>
            <w:r w:rsidR="00155C1B" w:rsidRPr="007D1605">
              <w:rPr>
                <w:sz w:val="20"/>
              </w:rPr>
              <w:t xml:space="preserve">(Cümle </w:t>
            </w:r>
            <w:r w:rsidR="00D67532" w:rsidRPr="007D1605">
              <w:rPr>
                <w:sz w:val="20"/>
              </w:rPr>
              <w:t>başında</w:t>
            </w:r>
            <w:r w:rsidR="00155C1B" w:rsidRPr="007D1605">
              <w:rPr>
                <w:sz w:val="20"/>
              </w:rPr>
              <w:t>)</w:t>
            </w:r>
          </w:p>
        </w:tc>
        <w:tc>
          <w:tcPr>
            <w:tcW w:w="3686" w:type="dxa"/>
            <w:tcMar>
              <w:top w:w="57" w:type="dxa"/>
              <w:bottom w:w="57" w:type="dxa"/>
            </w:tcMar>
            <w:vAlign w:val="center"/>
          </w:tcPr>
          <w:p w14:paraId="7C68D603" w14:textId="55B1E21D" w:rsidR="00155C1B" w:rsidRPr="007D1605" w:rsidRDefault="00D67532" w:rsidP="00155C1B">
            <w:pPr>
              <w:pStyle w:val="mzaTablo"/>
              <w:spacing w:line="210" w:lineRule="exact"/>
              <w:jc w:val="both"/>
              <w:rPr>
                <w:rFonts w:cs="Times New Roman"/>
                <w:sz w:val="20"/>
                <w:szCs w:val="20"/>
              </w:rPr>
            </w:pPr>
            <w:r w:rsidRPr="007D1605">
              <w:rPr>
                <w:sz w:val="20"/>
              </w:rPr>
              <w:t>Duckworth vd., (2019) veya Duckworth vd., (2019, s. 2)</w:t>
            </w:r>
          </w:p>
        </w:tc>
      </w:tr>
      <w:tr w:rsidR="00155C1B" w:rsidRPr="007D1605" w14:paraId="3F58C589" w14:textId="77777777" w:rsidTr="00523BD3">
        <w:trPr>
          <w:trHeight w:val="241"/>
          <w:jc w:val="center"/>
        </w:trPr>
        <w:tc>
          <w:tcPr>
            <w:tcW w:w="1701" w:type="dxa"/>
            <w:tcMar>
              <w:top w:w="57" w:type="dxa"/>
              <w:bottom w:w="57" w:type="dxa"/>
            </w:tcMar>
            <w:vAlign w:val="center"/>
          </w:tcPr>
          <w:p w14:paraId="2BE5015F" w14:textId="2D187C1B" w:rsidR="00155C1B" w:rsidRPr="007D1605" w:rsidRDefault="00155C1B" w:rsidP="00155C1B">
            <w:pPr>
              <w:pStyle w:val="mzaTablo"/>
              <w:spacing w:line="209" w:lineRule="exact"/>
              <w:jc w:val="both"/>
              <w:rPr>
                <w:sz w:val="20"/>
              </w:rPr>
            </w:pPr>
            <w:r w:rsidRPr="007D1605">
              <w:rPr>
                <w:sz w:val="20"/>
              </w:rPr>
              <w:t xml:space="preserve">Kitap Metin içerisinde (Cümle </w:t>
            </w:r>
            <w:r w:rsidR="005E3E95" w:rsidRPr="007D1605">
              <w:rPr>
                <w:sz w:val="20"/>
              </w:rPr>
              <w:t>başında</w:t>
            </w:r>
            <w:r w:rsidRPr="007D1605">
              <w:rPr>
                <w:sz w:val="20"/>
              </w:rPr>
              <w:t>)</w:t>
            </w:r>
          </w:p>
        </w:tc>
        <w:tc>
          <w:tcPr>
            <w:tcW w:w="3686" w:type="dxa"/>
            <w:tcMar>
              <w:top w:w="57" w:type="dxa"/>
              <w:bottom w:w="57" w:type="dxa"/>
            </w:tcMar>
            <w:vAlign w:val="center"/>
          </w:tcPr>
          <w:p w14:paraId="0B7269FD" w14:textId="159707D3" w:rsidR="00155C1B" w:rsidRPr="007D1605" w:rsidRDefault="008D0480" w:rsidP="00155C1B">
            <w:pPr>
              <w:pStyle w:val="mzaTablo"/>
              <w:spacing w:line="210" w:lineRule="exact"/>
              <w:jc w:val="both"/>
              <w:rPr>
                <w:sz w:val="20"/>
              </w:rPr>
            </w:pPr>
            <w:r w:rsidRPr="007D1605">
              <w:rPr>
                <w:sz w:val="20"/>
              </w:rPr>
              <w:t>Kushilevitz ve Malkin (2016) veya Kushilevitz ve Malkin (2016, s. 23)</w:t>
            </w:r>
          </w:p>
        </w:tc>
      </w:tr>
      <w:tr w:rsidR="00155C1B" w:rsidRPr="007D1605" w14:paraId="50E4880D" w14:textId="77777777" w:rsidTr="00523BD3">
        <w:trPr>
          <w:trHeight w:val="241"/>
          <w:jc w:val="center"/>
        </w:trPr>
        <w:tc>
          <w:tcPr>
            <w:tcW w:w="1701" w:type="dxa"/>
            <w:tcMar>
              <w:top w:w="57" w:type="dxa"/>
              <w:bottom w:w="57" w:type="dxa"/>
            </w:tcMar>
            <w:vAlign w:val="center"/>
          </w:tcPr>
          <w:p w14:paraId="4B9EDC34" w14:textId="15AA61E2" w:rsidR="00155C1B" w:rsidRPr="007D1605" w:rsidRDefault="00155C1B" w:rsidP="00155C1B">
            <w:pPr>
              <w:pStyle w:val="mzaTablo"/>
              <w:spacing w:line="209" w:lineRule="exact"/>
              <w:jc w:val="both"/>
              <w:rPr>
                <w:sz w:val="20"/>
              </w:rPr>
            </w:pPr>
            <w:r w:rsidRPr="007D1605">
              <w:rPr>
                <w:sz w:val="20"/>
              </w:rPr>
              <w:t xml:space="preserve">Kitap </w:t>
            </w:r>
            <w:r w:rsidR="00D90C69" w:rsidRPr="007D1605">
              <w:rPr>
                <w:sz w:val="20"/>
              </w:rPr>
              <w:t xml:space="preserve">bölümü </w:t>
            </w:r>
            <w:r w:rsidRPr="007D1605">
              <w:rPr>
                <w:sz w:val="20"/>
              </w:rPr>
              <w:t xml:space="preserve">Metin içerisinde (Cümle </w:t>
            </w:r>
            <w:r w:rsidR="005D3CB3" w:rsidRPr="007D1605">
              <w:rPr>
                <w:sz w:val="20"/>
              </w:rPr>
              <w:t>sonunda</w:t>
            </w:r>
            <w:r w:rsidRPr="007D1605">
              <w:rPr>
                <w:sz w:val="20"/>
              </w:rPr>
              <w:t>)</w:t>
            </w:r>
          </w:p>
        </w:tc>
        <w:tc>
          <w:tcPr>
            <w:tcW w:w="3686" w:type="dxa"/>
            <w:tcMar>
              <w:top w:w="57" w:type="dxa"/>
              <w:bottom w:w="57" w:type="dxa"/>
            </w:tcMar>
            <w:vAlign w:val="center"/>
          </w:tcPr>
          <w:p w14:paraId="2872A304" w14:textId="3B330448" w:rsidR="00155C1B" w:rsidRPr="007D1605" w:rsidRDefault="005D3CB3" w:rsidP="00155C1B">
            <w:pPr>
              <w:pStyle w:val="mzaTablo"/>
              <w:spacing w:line="210" w:lineRule="exact"/>
              <w:jc w:val="both"/>
              <w:rPr>
                <w:sz w:val="20"/>
              </w:rPr>
            </w:pPr>
            <w:r w:rsidRPr="007D1605">
              <w:rPr>
                <w:sz w:val="20"/>
              </w:rPr>
              <w:t xml:space="preserve">(Bedenel vd., 2019, s. 63) veya (Bedenel vd., 2019, s. </w:t>
            </w:r>
            <w:r w:rsidR="00794DBA" w:rsidRPr="007D1605">
              <w:rPr>
                <w:sz w:val="20"/>
              </w:rPr>
              <w:t>80</w:t>
            </w:r>
            <w:r w:rsidRPr="007D1605">
              <w:rPr>
                <w:sz w:val="20"/>
              </w:rPr>
              <w:t xml:space="preserve">) </w:t>
            </w:r>
          </w:p>
        </w:tc>
      </w:tr>
    </w:tbl>
    <w:p w14:paraId="4891F16B" w14:textId="77777777" w:rsidR="00B0683D" w:rsidRPr="007D1605" w:rsidRDefault="00B0683D" w:rsidP="00B0683D">
      <w:pPr>
        <w:rPr>
          <w:lang w:eastAsia="tr-TR"/>
        </w:rPr>
      </w:pPr>
    </w:p>
    <w:p w14:paraId="48CD82A2" w14:textId="77777777" w:rsidR="00B0683D" w:rsidRPr="007D1605" w:rsidRDefault="00B0683D" w:rsidP="00B0683D">
      <w:pPr>
        <w:rPr>
          <w:lang w:eastAsia="tr-TR"/>
        </w:rPr>
      </w:pPr>
    </w:p>
    <w:p w14:paraId="59EFD306" w14:textId="77777777" w:rsidR="00B0683D" w:rsidRPr="007D1605" w:rsidRDefault="00B0683D" w:rsidP="00B0683D">
      <w:pPr>
        <w:rPr>
          <w:lang w:eastAsia="tr-TR"/>
        </w:rPr>
      </w:pPr>
    </w:p>
    <w:p w14:paraId="158B5ADE" w14:textId="77777777" w:rsidR="00B0683D" w:rsidRPr="007D1605" w:rsidRDefault="00B0683D" w:rsidP="00B0683D">
      <w:pPr>
        <w:rPr>
          <w:lang w:eastAsia="tr-TR"/>
        </w:rPr>
      </w:pPr>
    </w:p>
    <w:p w14:paraId="3FC69B6B" w14:textId="77777777" w:rsidR="00B0683D" w:rsidRPr="007D1605" w:rsidRDefault="00B0683D" w:rsidP="00B0683D">
      <w:pPr>
        <w:rPr>
          <w:lang w:eastAsia="tr-TR"/>
        </w:rPr>
      </w:pPr>
    </w:p>
    <w:p w14:paraId="7C23A535" w14:textId="08F1EF2B" w:rsidR="00352614" w:rsidRPr="007D1605" w:rsidRDefault="006D7523" w:rsidP="00FA7D8D">
      <w:pPr>
        <w:pStyle w:val="Balk3"/>
        <w:rPr>
          <w:rFonts w:eastAsia="Times New Roman"/>
          <w:lang w:eastAsia="tr-TR"/>
        </w:rPr>
      </w:pPr>
      <w:bookmarkStart w:id="150" w:name="_Toc210124489"/>
      <w:r w:rsidRPr="007D1605">
        <w:rPr>
          <w:rFonts w:eastAsia="Times New Roman"/>
          <w:lang w:eastAsia="tr-TR"/>
        </w:rPr>
        <w:lastRenderedPageBreak/>
        <w:t>3.1.</w:t>
      </w:r>
      <w:r w:rsidR="00741803" w:rsidRPr="007D1605">
        <w:rPr>
          <w:rFonts w:eastAsia="Times New Roman"/>
          <w:lang w:eastAsia="tr-TR"/>
        </w:rPr>
        <w:t>4</w:t>
      </w:r>
      <w:r w:rsidRPr="007D1605">
        <w:rPr>
          <w:rFonts w:eastAsia="Times New Roman"/>
          <w:lang w:eastAsia="tr-TR"/>
        </w:rPr>
        <w:t xml:space="preserve">. </w:t>
      </w:r>
      <w:r w:rsidR="00352614" w:rsidRPr="007D1605">
        <w:rPr>
          <w:rFonts w:eastAsia="Times New Roman"/>
          <w:lang w:eastAsia="tr-TR"/>
        </w:rPr>
        <w:t>Tezler</w:t>
      </w:r>
      <w:bookmarkEnd w:id="150"/>
    </w:p>
    <w:p w14:paraId="33983B95" w14:textId="5AE576CC" w:rsidR="003A18A5" w:rsidRPr="007D1605" w:rsidRDefault="003A18A5" w:rsidP="003A18A5">
      <w:pPr>
        <w:pStyle w:val="AralkYok"/>
        <w:spacing w:before="360"/>
        <w:ind w:left="992" w:hanging="992"/>
      </w:pPr>
      <w:bookmarkStart w:id="151" w:name="_Toc209180658"/>
      <w:r w:rsidRPr="007D1605">
        <w:t xml:space="preserve">Çizelge 3.8 Tez atıflarının </w:t>
      </w:r>
      <w:r w:rsidR="00370FA4">
        <w:t>kaynaklar</w:t>
      </w:r>
      <w:r w:rsidRPr="007D1605">
        <w:t xml:space="preserve"> gösterim düzeni.</w:t>
      </w:r>
      <w:bookmarkEnd w:id="151"/>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B0683D" w:rsidRPr="007D1605" w14:paraId="76429B0F"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64CE830C" w14:textId="77777777" w:rsidR="00B0683D" w:rsidRPr="007D1605" w:rsidRDefault="00B0683D" w:rsidP="00C5523E">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61863F98" w14:textId="3BB95C9C" w:rsidR="00B0683D" w:rsidRPr="007D1605" w:rsidRDefault="00370FA4" w:rsidP="00C5523E">
            <w:pPr>
              <w:pStyle w:val="mzaTablo"/>
              <w:spacing w:line="208" w:lineRule="exact"/>
              <w:jc w:val="both"/>
              <w:rPr>
                <w:b/>
                <w:sz w:val="20"/>
              </w:rPr>
            </w:pPr>
            <w:r>
              <w:rPr>
                <w:b/>
                <w:sz w:val="20"/>
              </w:rPr>
              <w:t>Kaynaklar</w:t>
            </w:r>
            <w:r w:rsidR="00B0683D" w:rsidRPr="007D1605">
              <w:rPr>
                <w:b/>
                <w:sz w:val="20"/>
              </w:rPr>
              <w:t>da Gösterimi</w:t>
            </w:r>
          </w:p>
        </w:tc>
      </w:tr>
      <w:tr w:rsidR="00B0683D" w:rsidRPr="007D1605" w14:paraId="1D899617" w14:textId="77777777" w:rsidTr="00523BD3">
        <w:trPr>
          <w:trHeight w:val="397"/>
          <w:jc w:val="center"/>
        </w:trPr>
        <w:tc>
          <w:tcPr>
            <w:tcW w:w="1843" w:type="dxa"/>
            <w:tcBorders>
              <w:left w:val="nil"/>
              <w:bottom w:val="nil"/>
              <w:right w:val="nil"/>
            </w:tcBorders>
            <w:tcMar>
              <w:top w:w="57" w:type="dxa"/>
              <w:bottom w:w="57" w:type="dxa"/>
            </w:tcMar>
            <w:vAlign w:val="center"/>
          </w:tcPr>
          <w:p w14:paraId="74437D6A" w14:textId="0FC4F0AC" w:rsidR="00B0683D" w:rsidRPr="007D1605" w:rsidRDefault="00B0683D" w:rsidP="00C5523E">
            <w:pPr>
              <w:pStyle w:val="mzaTablo"/>
              <w:spacing w:line="207" w:lineRule="exact"/>
              <w:jc w:val="both"/>
              <w:rPr>
                <w:sz w:val="20"/>
              </w:rPr>
            </w:pPr>
            <w:r w:rsidRPr="007D1605">
              <w:rPr>
                <w:sz w:val="20"/>
              </w:rPr>
              <w:t>Yayınlanmış Tezler</w:t>
            </w:r>
          </w:p>
        </w:tc>
        <w:tc>
          <w:tcPr>
            <w:tcW w:w="6237" w:type="dxa"/>
            <w:tcBorders>
              <w:left w:val="nil"/>
              <w:bottom w:val="nil"/>
              <w:right w:val="nil"/>
            </w:tcBorders>
            <w:tcMar>
              <w:top w:w="57" w:type="dxa"/>
              <w:bottom w:w="57" w:type="dxa"/>
            </w:tcMar>
          </w:tcPr>
          <w:p w14:paraId="5C2F4C29" w14:textId="342BD25B" w:rsidR="00B0683D" w:rsidRPr="007D1605" w:rsidRDefault="00B0683D" w:rsidP="00C5523E">
            <w:pPr>
              <w:pStyle w:val="mzaTablo"/>
              <w:ind w:left="709" w:hanging="709"/>
              <w:jc w:val="both"/>
              <w:rPr>
                <w:sz w:val="20"/>
              </w:rPr>
            </w:pPr>
            <w:r w:rsidRPr="007D1605">
              <w:rPr>
                <w:sz w:val="20"/>
              </w:rPr>
              <w:t>Kabir, J. M. (2016). Factors influencing customer satisfaction at a fast food hamburger chain: The relationship between customer satisfaction and customer loyalty (Publication No. 10169573) [Doktora Tezi, Wilmington Üniversitesi]. ProQuest Dissertations &amp; Theses Global.</w:t>
            </w:r>
          </w:p>
        </w:tc>
      </w:tr>
      <w:tr w:rsidR="000D3028" w:rsidRPr="007D1605" w14:paraId="34A7D484" w14:textId="77777777" w:rsidTr="00523BD3">
        <w:trPr>
          <w:trHeight w:val="241"/>
          <w:jc w:val="center"/>
        </w:trPr>
        <w:tc>
          <w:tcPr>
            <w:tcW w:w="1843" w:type="dxa"/>
            <w:tcBorders>
              <w:top w:val="nil"/>
              <w:left w:val="nil"/>
              <w:right w:val="nil"/>
            </w:tcBorders>
            <w:tcMar>
              <w:top w:w="57" w:type="dxa"/>
              <w:bottom w:w="57" w:type="dxa"/>
            </w:tcMar>
            <w:vAlign w:val="center"/>
          </w:tcPr>
          <w:p w14:paraId="77746B7C" w14:textId="1B5CEF6E" w:rsidR="000D3028" w:rsidRPr="007D1605" w:rsidRDefault="000D3028" w:rsidP="000D3028">
            <w:pPr>
              <w:pStyle w:val="mzaTablo"/>
              <w:spacing w:line="210" w:lineRule="exact"/>
              <w:jc w:val="both"/>
              <w:rPr>
                <w:sz w:val="20"/>
              </w:rPr>
            </w:pPr>
            <w:r w:rsidRPr="007D1605">
              <w:rPr>
                <w:sz w:val="20"/>
              </w:rPr>
              <w:t>Yayınlanmamış Tezler</w:t>
            </w:r>
          </w:p>
        </w:tc>
        <w:tc>
          <w:tcPr>
            <w:tcW w:w="6237" w:type="dxa"/>
            <w:tcBorders>
              <w:top w:val="nil"/>
              <w:left w:val="nil"/>
              <w:right w:val="nil"/>
            </w:tcBorders>
            <w:tcMar>
              <w:top w:w="57" w:type="dxa"/>
              <w:bottom w:w="57" w:type="dxa"/>
            </w:tcMar>
            <w:vAlign w:val="center"/>
          </w:tcPr>
          <w:p w14:paraId="484C5D65" w14:textId="6CCDA6BD" w:rsidR="000D3028" w:rsidRPr="007D1605" w:rsidRDefault="00A70EB0" w:rsidP="000D3028">
            <w:pPr>
              <w:pStyle w:val="mzaTablo"/>
              <w:ind w:left="709" w:hanging="709"/>
              <w:jc w:val="both"/>
              <w:rPr>
                <w:rFonts w:cs="Times New Roman"/>
                <w:sz w:val="20"/>
                <w:szCs w:val="20"/>
              </w:rPr>
            </w:pPr>
            <w:r w:rsidRPr="007D1605">
              <w:rPr>
                <w:rFonts w:cs="Times New Roman"/>
                <w:sz w:val="20"/>
                <w:szCs w:val="20"/>
              </w:rPr>
              <w:t>Harris, L. (2014). Instructional leadership perceptions and practices of elementary school leaders [Yayınlanmamış Doktora Tezi]. Virginia Üniversitesi.</w:t>
            </w:r>
          </w:p>
        </w:tc>
      </w:tr>
    </w:tbl>
    <w:p w14:paraId="5DEB0376" w14:textId="05C7A165" w:rsidR="00A0785C" w:rsidRPr="007D1605" w:rsidRDefault="00A0785C" w:rsidP="00A0785C">
      <w:pPr>
        <w:pStyle w:val="AralkYok"/>
        <w:spacing w:before="360"/>
        <w:ind w:left="992" w:hanging="992"/>
      </w:pPr>
      <w:bookmarkStart w:id="152" w:name="_Toc209180659"/>
      <w:r w:rsidRPr="007D1605">
        <w:t>Çizelge 3.9 Tez atıflarının metin içerisinde gösterim düzeni.</w:t>
      </w:r>
      <w:bookmarkEnd w:id="152"/>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3686"/>
      </w:tblGrid>
      <w:tr w:rsidR="00A0785C" w:rsidRPr="007D1605" w14:paraId="70D6964A"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33835C02" w14:textId="77777777" w:rsidR="00A0785C" w:rsidRPr="007D1605" w:rsidRDefault="00A0785C" w:rsidP="00C5523E">
            <w:pPr>
              <w:pStyle w:val="mzaTablo"/>
              <w:spacing w:line="208" w:lineRule="exact"/>
              <w:jc w:val="both"/>
              <w:rPr>
                <w:b/>
                <w:sz w:val="20"/>
              </w:rPr>
            </w:pPr>
            <w:r w:rsidRPr="007D1605">
              <w:rPr>
                <w:b/>
                <w:sz w:val="20"/>
              </w:rPr>
              <w:t>Kullanım Yeri</w:t>
            </w:r>
          </w:p>
        </w:tc>
        <w:tc>
          <w:tcPr>
            <w:tcW w:w="3686" w:type="dxa"/>
            <w:tcBorders>
              <w:top w:val="single" w:sz="4" w:space="0" w:color="000000"/>
              <w:bottom w:val="single" w:sz="4" w:space="0" w:color="auto"/>
            </w:tcBorders>
            <w:tcMar>
              <w:top w:w="57" w:type="dxa"/>
              <w:bottom w:w="57" w:type="dxa"/>
            </w:tcMar>
            <w:vAlign w:val="center"/>
          </w:tcPr>
          <w:p w14:paraId="516D800F" w14:textId="77777777" w:rsidR="00A0785C" w:rsidRPr="007D1605" w:rsidRDefault="00A0785C" w:rsidP="00C5523E">
            <w:pPr>
              <w:pStyle w:val="mzaTablo"/>
              <w:spacing w:line="208" w:lineRule="exact"/>
              <w:jc w:val="both"/>
              <w:rPr>
                <w:b/>
                <w:sz w:val="20"/>
              </w:rPr>
            </w:pPr>
            <w:r w:rsidRPr="007D1605">
              <w:rPr>
                <w:b/>
                <w:sz w:val="20"/>
              </w:rPr>
              <w:t>Metin içerisinde kullanım düzeni</w:t>
            </w:r>
          </w:p>
        </w:tc>
      </w:tr>
      <w:tr w:rsidR="00A0785C" w:rsidRPr="007D1605" w14:paraId="7E3741BF" w14:textId="77777777" w:rsidTr="00C132A1">
        <w:trPr>
          <w:trHeight w:val="242"/>
          <w:jc w:val="center"/>
        </w:trPr>
        <w:tc>
          <w:tcPr>
            <w:tcW w:w="1701" w:type="dxa"/>
            <w:tcBorders>
              <w:top w:val="single" w:sz="4" w:space="0" w:color="auto"/>
            </w:tcBorders>
            <w:tcMar>
              <w:top w:w="57" w:type="dxa"/>
              <w:bottom w:w="57" w:type="dxa"/>
            </w:tcMar>
            <w:vAlign w:val="center"/>
          </w:tcPr>
          <w:p w14:paraId="735082BA" w14:textId="69EFF328" w:rsidR="00A0785C" w:rsidRPr="007D1605" w:rsidRDefault="00A0785C" w:rsidP="00C5523E">
            <w:pPr>
              <w:pStyle w:val="mzaTablo"/>
              <w:spacing w:line="210" w:lineRule="exact"/>
              <w:jc w:val="both"/>
              <w:rPr>
                <w:sz w:val="20"/>
              </w:rPr>
            </w:pPr>
            <w:r w:rsidRPr="007D1605">
              <w:rPr>
                <w:sz w:val="20"/>
              </w:rPr>
              <w:t>Yayınlanmış Tezler Metin içerisinde (Cümle sonunda)</w:t>
            </w:r>
          </w:p>
        </w:tc>
        <w:tc>
          <w:tcPr>
            <w:tcW w:w="3686" w:type="dxa"/>
            <w:tcBorders>
              <w:top w:val="single" w:sz="4" w:space="0" w:color="auto"/>
            </w:tcBorders>
            <w:tcMar>
              <w:top w:w="57" w:type="dxa"/>
              <w:bottom w:w="57" w:type="dxa"/>
            </w:tcMar>
            <w:vAlign w:val="center"/>
          </w:tcPr>
          <w:p w14:paraId="72B3FE7F" w14:textId="3BC46BD0" w:rsidR="00A0785C" w:rsidRPr="007D1605" w:rsidRDefault="00794DBA" w:rsidP="00C5523E">
            <w:pPr>
              <w:pStyle w:val="mzaTablo"/>
              <w:spacing w:line="210" w:lineRule="exact"/>
              <w:jc w:val="both"/>
              <w:rPr>
                <w:sz w:val="20"/>
              </w:rPr>
            </w:pPr>
            <w:r w:rsidRPr="007D1605">
              <w:rPr>
                <w:sz w:val="20"/>
              </w:rPr>
              <w:t>(Kabir, 2016) veya</w:t>
            </w:r>
            <w:r w:rsidR="00A0785C" w:rsidRPr="007D1605">
              <w:rPr>
                <w:sz w:val="20"/>
              </w:rPr>
              <w:t xml:space="preserve"> (</w:t>
            </w:r>
            <w:r w:rsidRPr="007D1605">
              <w:rPr>
                <w:sz w:val="20"/>
              </w:rPr>
              <w:t>Kabir</w:t>
            </w:r>
            <w:r w:rsidR="00A0785C" w:rsidRPr="007D1605">
              <w:rPr>
                <w:sz w:val="20"/>
              </w:rPr>
              <w:t>, 201</w:t>
            </w:r>
            <w:r w:rsidRPr="007D1605">
              <w:rPr>
                <w:sz w:val="20"/>
              </w:rPr>
              <w:t>6</w:t>
            </w:r>
            <w:r w:rsidR="00A0785C" w:rsidRPr="007D1605">
              <w:rPr>
                <w:sz w:val="20"/>
              </w:rPr>
              <w:t xml:space="preserve">, s. </w:t>
            </w:r>
            <w:r w:rsidRPr="007D1605">
              <w:rPr>
                <w:sz w:val="20"/>
              </w:rPr>
              <w:t>75</w:t>
            </w:r>
            <w:r w:rsidR="00A0785C" w:rsidRPr="007D1605">
              <w:rPr>
                <w:sz w:val="20"/>
              </w:rPr>
              <w:t>)</w:t>
            </w:r>
          </w:p>
        </w:tc>
      </w:tr>
      <w:tr w:rsidR="00A0785C" w:rsidRPr="007D1605" w14:paraId="05725740" w14:textId="77777777" w:rsidTr="00523BD3">
        <w:trPr>
          <w:trHeight w:val="241"/>
          <w:jc w:val="center"/>
        </w:trPr>
        <w:tc>
          <w:tcPr>
            <w:tcW w:w="1701" w:type="dxa"/>
            <w:tcMar>
              <w:top w:w="57" w:type="dxa"/>
              <w:bottom w:w="57" w:type="dxa"/>
            </w:tcMar>
            <w:vAlign w:val="center"/>
          </w:tcPr>
          <w:p w14:paraId="4F9E656A" w14:textId="7B0D6191" w:rsidR="00A0785C" w:rsidRPr="007D1605" w:rsidRDefault="00A0785C" w:rsidP="00C5523E">
            <w:pPr>
              <w:pStyle w:val="mzaTablo"/>
              <w:spacing w:line="209" w:lineRule="exact"/>
              <w:jc w:val="both"/>
              <w:rPr>
                <w:sz w:val="20"/>
              </w:rPr>
            </w:pPr>
            <w:r w:rsidRPr="007D1605">
              <w:rPr>
                <w:sz w:val="20"/>
              </w:rPr>
              <w:t>Yayınlanmamış Tezler Metin içerisinde (Cümle başında)</w:t>
            </w:r>
          </w:p>
        </w:tc>
        <w:tc>
          <w:tcPr>
            <w:tcW w:w="3686" w:type="dxa"/>
            <w:tcMar>
              <w:top w:w="57" w:type="dxa"/>
              <w:bottom w:w="57" w:type="dxa"/>
            </w:tcMar>
            <w:vAlign w:val="center"/>
          </w:tcPr>
          <w:p w14:paraId="0AA56076" w14:textId="37A2FC1C" w:rsidR="00A0785C" w:rsidRPr="007D1605" w:rsidRDefault="00385B2A" w:rsidP="00C5523E">
            <w:pPr>
              <w:pStyle w:val="mzaTablo"/>
              <w:spacing w:line="210" w:lineRule="exact"/>
              <w:jc w:val="both"/>
              <w:rPr>
                <w:sz w:val="20"/>
              </w:rPr>
            </w:pPr>
            <w:r w:rsidRPr="007D1605">
              <w:rPr>
                <w:sz w:val="20"/>
              </w:rPr>
              <w:t>Harris (2014, s. 56) veya Harris (2014, s. 56)</w:t>
            </w:r>
            <w:r w:rsidR="00A0785C" w:rsidRPr="007D1605">
              <w:rPr>
                <w:sz w:val="20"/>
              </w:rPr>
              <w:t xml:space="preserve"> </w:t>
            </w:r>
          </w:p>
        </w:tc>
      </w:tr>
    </w:tbl>
    <w:p w14:paraId="1BF8D155" w14:textId="77777777" w:rsidR="00A0785C" w:rsidRPr="007D1605" w:rsidRDefault="00A0785C" w:rsidP="00B0683D">
      <w:pPr>
        <w:rPr>
          <w:lang w:eastAsia="tr-TR"/>
        </w:rPr>
      </w:pPr>
    </w:p>
    <w:p w14:paraId="702D59EE" w14:textId="3F09F050" w:rsidR="00352614" w:rsidRPr="007D1605" w:rsidRDefault="005C390B" w:rsidP="00C23B54">
      <w:pPr>
        <w:pStyle w:val="Balk3"/>
        <w:rPr>
          <w:rFonts w:eastAsia="Times New Roman"/>
          <w:lang w:eastAsia="tr-TR"/>
        </w:rPr>
      </w:pPr>
      <w:bookmarkStart w:id="153" w:name="_Toc210124490"/>
      <w:r w:rsidRPr="007D1605">
        <w:rPr>
          <w:rFonts w:eastAsia="Times New Roman"/>
          <w:lang w:eastAsia="tr-TR"/>
        </w:rPr>
        <w:t>3.1.</w:t>
      </w:r>
      <w:r w:rsidR="00741803" w:rsidRPr="007D1605">
        <w:rPr>
          <w:rFonts w:eastAsia="Times New Roman"/>
          <w:lang w:eastAsia="tr-TR"/>
        </w:rPr>
        <w:t>5</w:t>
      </w:r>
      <w:r w:rsidRPr="007D1605">
        <w:rPr>
          <w:rFonts w:eastAsia="Times New Roman"/>
          <w:lang w:eastAsia="tr-TR"/>
        </w:rPr>
        <w:t xml:space="preserve">. </w:t>
      </w:r>
      <w:r w:rsidR="00941C6F" w:rsidRPr="007D1605">
        <w:rPr>
          <w:rFonts w:eastAsia="Times New Roman"/>
          <w:lang w:eastAsia="tr-TR"/>
        </w:rPr>
        <w:t>Sözlük:</w:t>
      </w:r>
      <w:bookmarkEnd w:id="153"/>
    </w:p>
    <w:p w14:paraId="1F518F8F" w14:textId="372A3A7B" w:rsidR="00C23B54" w:rsidRPr="007D1605" w:rsidRDefault="00C23B54" w:rsidP="00C23B54">
      <w:pPr>
        <w:pStyle w:val="AralkYok"/>
        <w:spacing w:before="360"/>
        <w:ind w:left="992" w:hanging="992"/>
      </w:pPr>
      <w:bookmarkStart w:id="154" w:name="_Toc209180660"/>
      <w:r w:rsidRPr="007D1605">
        <w:t xml:space="preserve">Çizelge 3.10 Sözlük atıflarının </w:t>
      </w:r>
      <w:r w:rsidR="00370FA4">
        <w:t>kaynaklar</w:t>
      </w:r>
      <w:r w:rsidRPr="007D1605">
        <w:t xml:space="preserve"> gösterim düzeni.</w:t>
      </w:r>
      <w:bookmarkEnd w:id="154"/>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C23B54" w:rsidRPr="007D1605" w14:paraId="09B509C6"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430E4C66" w14:textId="77777777" w:rsidR="00C23B54" w:rsidRPr="007D1605" w:rsidRDefault="00C23B54" w:rsidP="00C5523E">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1695BE5F" w14:textId="406D8A7F" w:rsidR="00C23B54" w:rsidRPr="007D1605" w:rsidRDefault="00370FA4" w:rsidP="00C5523E">
            <w:pPr>
              <w:pStyle w:val="mzaTablo"/>
              <w:spacing w:line="208" w:lineRule="exact"/>
              <w:jc w:val="both"/>
              <w:rPr>
                <w:b/>
                <w:sz w:val="20"/>
              </w:rPr>
            </w:pPr>
            <w:r>
              <w:rPr>
                <w:b/>
                <w:sz w:val="20"/>
              </w:rPr>
              <w:t>Kaynaklar</w:t>
            </w:r>
            <w:r w:rsidR="00C23B54" w:rsidRPr="007D1605">
              <w:rPr>
                <w:b/>
                <w:sz w:val="20"/>
              </w:rPr>
              <w:t>da Gösterimi</w:t>
            </w:r>
          </w:p>
        </w:tc>
      </w:tr>
      <w:tr w:rsidR="00C23B54" w:rsidRPr="007D1605" w14:paraId="691D6712" w14:textId="77777777" w:rsidTr="00523BD3">
        <w:trPr>
          <w:trHeight w:val="397"/>
          <w:jc w:val="center"/>
        </w:trPr>
        <w:tc>
          <w:tcPr>
            <w:tcW w:w="1843" w:type="dxa"/>
            <w:tcBorders>
              <w:left w:val="nil"/>
              <w:bottom w:val="nil"/>
              <w:right w:val="nil"/>
            </w:tcBorders>
            <w:tcMar>
              <w:top w:w="57" w:type="dxa"/>
              <w:bottom w:w="57" w:type="dxa"/>
            </w:tcMar>
            <w:vAlign w:val="center"/>
          </w:tcPr>
          <w:p w14:paraId="01449A72" w14:textId="56253C68" w:rsidR="00C23B54" w:rsidRPr="007D1605" w:rsidRDefault="00667A57" w:rsidP="00C5523E">
            <w:pPr>
              <w:pStyle w:val="mzaTablo"/>
              <w:spacing w:line="207" w:lineRule="exact"/>
              <w:jc w:val="both"/>
              <w:rPr>
                <w:sz w:val="20"/>
              </w:rPr>
            </w:pPr>
            <w:r w:rsidRPr="007D1605">
              <w:rPr>
                <w:sz w:val="20"/>
              </w:rPr>
              <w:t>Sözlük (Basılı)</w:t>
            </w:r>
          </w:p>
        </w:tc>
        <w:tc>
          <w:tcPr>
            <w:tcW w:w="6237" w:type="dxa"/>
            <w:tcBorders>
              <w:left w:val="nil"/>
              <w:bottom w:val="nil"/>
              <w:right w:val="nil"/>
            </w:tcBorders>
            <w:tcMar>
              <w:top w:w="57" w:type="dxa"/>
              <w:bottom w:w="57" w:type="dxa"/>
            </w:tcMar>
          </w:tcPr>
          <w:p w14:paraId="3FE5ACA7" w14:textId="5D645889" w:rsidR="00C23B54" w:rsidRPr="007D1605" w:rsidRDefault="006B1FBA" w:rsidP="00C5523E">
            <w:pPr>
              <w:pStyle w:val="mzaTablo"/>
              <w:ind w:left="709" w:hanging="709"/>
              <w:jc w:val="both"/>
              <w:rPr>
                <w:sz w:val="20"/>
              </w:rPr>
            </w:pPr>
            <w:r w:rsidRPr="007D1605">
              <w:rPr>
                <w:sz w:val="20"/>
              </w:rPr>
              <w:t>American Psychological Association. (2015). Mood induction. APA dictionary of psychology içinde (2. Baskı, s. 667).</w:t>
            </w:r>
          </w:p>
        </w:tc>
      </w:tr>
      <w:tr w:rsidR="00C23B54" w:rsidRPr="007D1605" w14:paraId="64491000" w14:textId="77777777" w:rsidTr="00523BD3">
        <w:trPr>
          <w:trHeight w:val="241"/>
          <w:jc w:val="center"/>
        </w:trPr>
        <w:tc>
          <w:tcPr>
            <w:tcW w:w="1843" w:type="dxa"/>
            <w:tcBorders>
              <w:top w:val="nil"/>
              <w:left w:val="nil"/>
              <w:right w:val="nil"/>
            </w:tcBorders>
            <w:tcMar>
              <w:top w:w="57" w:type="dxa"/>
              <w:bottom w:w="57" w:type="dxa"/>
            </w:tcMar>
            <w:vAlign w:val="center"/>
          </w:tcPr>
          <w:p w14:paraId="28081221" w14:textId="7B11CE56" w:rsidR="00C23B54" w:rsidRPr="007D1605" w:rsidRDefault="009B044A" w:rsidP="00C5523E">
            <w:pPr>
              <w:pStyle w:val="mzaTablo"/>
              <w:spacing w:line="210" w:lineRule="exact"/>
              <w:jc w:val="both"/>
              <w:rPr>
                <w:sz w:val="20"/>
              </w:rPr>
            </w:pPr>
            <w:r w:rsidRPr="007D1605">
              <w:rPr>
                <w:sz w:val="20"/>
              </w:rPr>
              <w:t>Sözlük (Çevrim içi)</w:t>
            </w:r>
          </w:p>
        </w:tc>
        <w:tc>
          <w:tcPr>
            <w:tcW w:w="6237" w:type="dxa"/>
            <w:tcBorders>
              <w:top w:val="nil"/>
              <w:left w:val="nil"/>
              <w:right w:val="nil"/>
            </w:tcBorders>
            <w:tcMar>
              <w:top w:w="57" w:type="dxa"/>
              <w:bottom w:w="57" w:type="dxa"/>
            </w:tcMar>
            <w:vAlign w:val="center"/>
          </w:tcPr>
          <w:p w14:paraId="58AC47BD" w14:textId="1533FEF5" w:rsidR="00C23B54" w:rsidRPr="007D1605" w:rsidRDefault="00487F59" w:rsidP="00C5523E">
            <w:pPr>
              <w:pStyle w:val="mzaTablo"/>
              <w:ind w:left="709" w:hanging="709"/>
              <w:jc w:val="both"/>
              <w:rPr>
                <w:rFonts w:cs="Times New Roman"/>
                <w:sz w:val="20"/>
                <w:szCs w:val="20"/>
              </w:rPr>
            </w:pPr>
            <w:r w:rsidRPr="007D1605">
              <w:rPr>
                <w:rFonts w:cs="Times New Roman"/>
                <w:sz w:val="20"/>
                <w:szCs w:val="20"/>
              </w:rPr>
              <w:t>Türk Dil Kurumu. (t.y.). Araştırma. Sozluk.gov.tr Güncel Türkçe Sözlük içinde. 16 Aralık, 2024, tarihinde https://sozluk.gov.tr/?ara=araştırma adresinden erişilmiştir.</w:t>
            </w:r>
            <w:r w:rsidR="00C23B54" w:rsidRPr="007D1605">
              <w:rPr>
                <w:rFonts w:cs="Times New Roman"/>
                <w:sz w:val="20"/>
                <w:szCs w:val="20"/>
              </w:rPr>
              <w:t>.</w:t>
            </w:r>
          </w:p>
        </w:tc>
      </w:tr>
    </w:tbl>
    <w:p w14:paraId="71785A06" w14:textId="77777777" w:rsidR="00487F59" w:rsidRPr="007D1605" w:rsidRDefault="00487F59" w:rsidP="00487F59">
      <w:pPr>
        <w:shd w:val="clear" w:color="auto" w:fill="FFFFFF"/>
        <w:spacing w:after="0" w:line="240" w:lineRule="auto"/>
        <w:ind w:left="709" w:hanging="709"/>
        <w:jc w:val="both"/>
        <w:rPr>
          <w:rFonts w:ascii="Times New Roman" w:eastAsia="Times New Roman" w:hAnsi="Times New Roman" w:cs="Times New Roman"/>
          <w:sz w:val="20"/>
          <w:szCs w:val="20"/>
          <w:lang w:eastAsia="tr-TR"/>
        </w:rPr>
      </w:pPr>
    </w:p>
    <w:p w14:paraId="402E3311" w14:textId="4EC7A922" w:rsidR="00941C6F" w:rsidRPr="007D1605" w:rsidRDefault="00487F59" w:rsidP="00487F59">
      <w:pPr>
        <w:pStyle w:val="AralkYok"/>
        <w:rPr>
          <w:lang w:eastAsia="tr-TR"/>
        </w:rPr>
      </w:pPr>
      <w:bookmarkStart w:id="155" w:name="_Toc209180661"/>
      <w:r w:rsidRPr="007D1605">
        <w:rPr>
          <w:lang w:eastAsia="tr-TR"/>
        </w:rPr>
        <w:t>Çizelge 3.</w:t>
      </w:r>
      <w:r w:rsidR="00826FAA" w:rsidRPr="007D1605">
        <w:rPr>
          <w:lang w:eastAsia="tr-TR"/>
        </w:rPr>
        <w:t>11</w:t>
      </w:r>
      <w:r w:rsidRPr="007D1605">
        <w:rPr>
          <w:lang w:eastAsia="tr-TR"/>
        </w:rPr>
        <w:t xml:space="preserve"> </w:t>
      </w:r>
      <w:r w:rsidR="00826FAA" w:rsidRPr="007D1605">
        <w:rPr>
          <w:lang w:eastAsia="tr-TR"/>
        </w:rPr>
        <w:t>Sözlük</w:t>
      </w:r>
      <w:r w:rsidRPr="007D1605">
        <w:rPr>
          <w:lang w:eastAsia="tr-TR"/>
        </w:rPr>
        <w:t xml:space="preserve"> atıflarının metin içerisinde gösterim düzeni.</w:t>
      </w:r>
      <w:bookmarkEnd w:id="155"/>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845"/>
        <w:gridCol w:w="3899"/>
      </w:tblGrid>
      <w:tr w:rsidR="00487F59" w:rsidRPr="007D1605" w14:paraId="16153B64" w14:textId="77777777" w:rsidTr="00C833A6">
        <w:trPr>
          <w:trHeight w:val="227"/>
          <w:jc w:val="center"/>
        </w:trPr>
        <w:tc>
          <w:tcPr>
            <w:tcW w:w="1845" w:type="dxa"/>
            <w:tcBorders>
              <w:top w:val="single" w:sz="4" w:space="0" w:color="000000"/>
              <w:bottom w:val="single" w:sz="4" w:space="0" w:color="auto"/>
            </w:tcBorders>
            <w:tcMar>
              <w:top w:w="57" w:type="dxa"/>
              <w:bottom w:w="57" w:type="dxa"/>
            </w:tcMar>
          </w:tcPr>
          <w:p w14:paraId="32C116DC" w14:textId="77777777" w:rsidR="00487F59" w:rsidRPr="007D1605" w:rsidRDefault="00487F59" w:rsidP="00C5523E">
            <w:pPr>
              <w:pStyle w:val="mzaTablo"/>
              <w:spacing w:line="208" w:lineRule="exact"/>
              <w:jc w:val="both"/>
              <w:rPr>
                <w:b/>
                <w:sz w:val="20"/>
              </w:rPr>
            </w:pPr>
            <w:r w:rsidRPr="007D1605">
              <w:rPr>
                <w:b/>
                <w:sz w:val="20"/>
              </w:rPr>
              <w:t>Kullanım Yeri</w:t>
            </w:r>
          </w:p>
        </w:tc>
        <w:tc>
          <w:tcPr>
            <w:tcW w:w="3899" w:type="dxa"/>
            <w:tcBorders>
              <w:top w:val="single" w:sz="4" w:space="0" w:color="000000"/>
              <w:bottom w:val="single" w:sz="4" w:space="0" w:color="auto"/>
            </w:tcBorders>
            <w:tcMar>
              <w:top w:w="57" w:type="dxa"/>
              <w:bottom w:w="57" w:type="dxa"/>
            </w:tcMar>
            <w:vAlign w:val="center"/>
          </w:tcPr>
          <w:p w14:paraId="3496BE74" w14:textId="77777777" w:rsidR="00487F59" w:rsidRPr="007D1605" w:rsidRDefault="00487F59" w:rsidP="00C5523E">
            <w:pPr>
              <w:pStyle w:val="mzaTablo"/>
              <w:spacing w:line="208" w:lineRule="exact"/>
              <w:jc w:val="both"/>
              <w:rPr>
                <w:b/>
                <w:sz w:val="20"/>
              </w:rPr>
            </w:pPr>
            <w:r w:rsidRPr="007D1605">
              <w:rPr>
                <w:b/>
                <w:sz w:val="20"/>
              </w:rPr>
              <w:t>Metin içerisinde kullanım düzeni</w:t>
            </w:r>
          </w:p>
        </w:tc>
      </w:tr>
      <w:tr w:rsidR="00487F59" w:rsidRPr="007D1605" w14:paraId="63C90BA8" w14:textId="77777777" w:rsidTr="00C833A6">
        <w:trPr>
          <w:trHeight w:val="242"/>
          <w:jc w:val="center"/>
        </w:trPr>
        <w:tc>
          <w:tcPr>
            <w:tcW w:w="1845" w:type="dxa"/>
            <w:tcBorders>
              <w:top w:val="single" w:sz="4" w:space="0" w:color="auto"/>
            </w:tcBorders>
            <w:tcMar>
              <w:top w:w="57" w:type="dxa"/>
              <w:bottom w:w="57" w:type="dxa"/>
            </w:tcMar>
            <w:vAlign w:val="center"/>
          </w:tcPr>
          <w:p w14:paraId="4794173C" w14:textId="7F4A2F2E" w:rsidR="00487F59" w:rsidRPr="007D1605" w:rsidRDefault="00BE5C15" w:rsidP="00C5523E">
            <w:pPr>
              <w:pStyle w:val="mzaTablo"/>
              <w:spacing w:line="210" w:lineRule="exact"/>
              <w:jc w:val="both"/>
              <w:rPr>
                <w:sz w:val="20"/>
              </w:rPr>
            </w:pPr>
            <w:r w:rsidRPr="007D1605">
              <w:rPr>
                <w:sz w:val="20"/>
              </w:rPr>
              <w:t>Sözlük (Basılı)</w:t>
            </w:r>
          </w:p>
        </w:tc>
        <w:tc>
          <w:tcPr>
            <w:tcW w:w="3899" w:type="dxa"/>
            <w:tcBorders>
              <w:top w:val="single" w:sz="4" w:space="0" w:color="auto"/>
            </w:tcBorders>
            <w:tcMar>
              <w:top w:w="57" w:type="dxa"/>
              <w:bottom w:w="57" w:type="dxa"/>
            </w:tcMar>
            <w:vAlign w:val="center"/>
          </w:tcPr>
          <w:p w14:paraId="174C4393" w14:textId="540051F0" w:rsidR="00487F59" w:rsidRPr="007D1605" w:rsidRDefault="00066A44" w:rsidP="00C5523E">
            <w:pPr>
              <w:pStyle w:val="mzaTablo"/>
              <w:spacing w:line="210" w:lineRule="exact"/>
              <w:jc w:val="both"/>
              <w:rPr>
                <w:sz w:val="20"/>
              </w:rPr>
            </w:pPr>
            <w:r w:rsidRPr="007D1605">
              <w:rPr>
                <w:sz w:val="20"/>
              </w:rPr>
              <w:t>(American Psychological Association, 2015)</w:t>
            </w:r>
          </w:p>
        </w:tc>
      </w:tr>
      <w:tr w:rsidR="00BE5C15" w:rsidRPr="007D1605" w14:paraId="15C75C2B" w14:textId="77777777" w:rsidTr="00C833A6">
        <w:trPr>
          <w:trHeight w:val="241"/>
          <w:jc w:val="center"/>
        </w:trPr>
        <w:tc>
          <w:tcPr>
            <w:tcW w:w="1845" w:type="dxa"/>
            <w:tcMar>
              <w:top w:w="57" w:type="dxa"/>
              <w:bottom w:w="57" w:type="dxa"/>
            </w:tcMar>
            <w:vAlign w:val="center"/>
          </w:tcPr>
          <w:p w14:paraId="32D12125" w14:textId="55B48F2E" w:rsidR="00BE5C15" w:rsidRPr="007D1605" w:rsidRDefault="00BE5C15" w:rsidP="00BE5C15">
            <w:pPr>
              <w:pStyle w:val="mzaTablo"/>
              <w:spacing w:line="209" w:lineRule="exact"/>
              <w:jc w:val="both"/>
              <w:rPr>
                <w:sz w:val="20"/>
              </w:rPr>
            </w:pPr>
            <w:r w:rsidRPr="007D1605">
              <w:rPr>
                <w:sz w:val="20"/>
              </w:rPr>
              <w:t>Sözlük (Çevrim içi)</w:t>
            </w:r>
          </w:p>
        </w:tc>
        <w:tc>
          <w:tcPr>
            <w:tcW w:w="3899" w:type="dxa"/>
            <w:tcMar>
              <w:top w:w="57" w:type="dxa"/>
              <w:bottom w:w="57" w:type="dxa"/>
            </w:tcMar>
            <w:vAlign w:val="center"/>
          </w:tcPr>
          <w:p w14:paraId="1BF15E9D" w14:textId="02E9570A" w:rsidR="00BE5C15" w:rsidRPr="007D1605" w:rsidRDefault="00AD63AB" w:rsidP="00AD63AB">
            <w:pPr>
              <w:pStyle w:val="mzaTablo"/>
              <w:spacing w:line="210" w:lineRule="exact"/>
              <w:jc w:val="both"/>
              <w:rPr>
                <w:sz w:val="20"/>
              </w:rPr>
            </w:pPr>
            <w:r w:rsidRPr="007D1605">
              <w:rPr>
                <w:sz w:val="20"/>
              </w:rPr>
              <w:t>(Türk Dil Kurumu, t.y.)</w:t>
            </w:r>
          </w:p>
        </w:tc>
      </w:tr>
    </w:tbl>
    <w:p w14:paraId="368BADBA" w14:textId="7404DB69" w:rsidR="00487F59" w:rsidRPr="007D1605" w:rsidRDefault="00AD63AB" w:rsidP="00AD63AB">
      <w:pPr>
        <w:shd w:val="clear" w:color="auto" w:fill="FFFFFF"/>
        <w:spacing w:before="360" w:after="0" w:line="360" w:lineRule="auto"/>
        <w:ind w:firstLine="709"/>
        <w:jc w:val="both"/>
        <w:rPr>
          <w:rFonts w:ascii="Times New Roman" w:eastAsia="Times New Roman" w:hAnsi="Times New Roman" w:cs="Times New Roman"/>
          <w:sz w:val="24"/>
          <w:szCs w:val="24"/>
          <w:lang w:eastAsia="tr-TR"/>
        </w:rPr>
      </w:pPr>
      <w:r w:rsidRPr="007D1605">
        <w:rPr>
          <w:rFonts w:ascii="Times New Roman" w:eastAsia="Times New Roman" w:hAnsi="Times New Roman" w:cs="Times New Roman"/>
          <w:sz w:val="24"/>
          <w:szCs w:val="24"/>
          <w:lang w:eastAsia="tr-TR"/>
        </w:rPr>
        <w:t xml:space="preserve">Çizelge 3.11’de t.y. kısaltması, tarih yok anlamına gelmektedir. </w:t>
      </w:r>
    </w:p>
    <w:p w14:paraId="419F8EAC" w14:textId="7AC0B803" w:rsidR="005A172E" w:rsidRPr="007D1605" w:rsidRDefault="005A172E" w:rsidP="005A172E">
      <w:pPr>
        <w:pStyle w:val="Balk3"/>
        <w:rPr>
          <w:rFonts w:eastAsia="Times New Roman"/>
          <w:lang w:eastAsia="tr-TR"/>
        </w:rPr>
      </w:pPr>
      <w:bookmarkStart w:id="156" w:name="_Toc210124491"/>
      <w:r w:rsidRPr="007D1605">
        <w:rPr>
          <w:rFonts w:eastAsia="Times New Roman"/>
          <w:lang w:eastAsia="tr-TR"/>
        </w:rPr>
        <w:t>3.1.</w:t>
      </w:r>
      <w:r w:rsidR="00741803" w:rsidRPr="007D1605">
        <w:rPr>
          <w:rFonts w:eastAsia="Times New Roman"/>
          <w:lang w:eastAsia="tr-TR"/>
        </w:rPr>
        <w:t>6</w:t>
      </w:r>
      <w:r w:rsidRPr="007D1605">
        <w:rPr>
          <w:rFonts w:eastAsia="Times New Roman"/>
          <w:lang w:eastAsia="tr-TR"/>
        </w:rPr>
        <w:t>. APA Yazım Şekline Göre Hazırlanmış Örnek Kaynak</w:t>
      </w:r>
      <w:bookmarkEnd w:id="156"/>
      <w:r w:rsidR="007D6D06">
        <w:rPr>
          <w:rFonts w:eastAsia="Times New Roman"/>
          <w:lang w:eastAsia="tr-TR"/>
        </w:rPr>
        <w:t>lar</w:t>
      </w:r>
    </w:p>
    <w:p w14:paraId="66A00F9A" w14:textId="77777777" w:rsidR="005A172E" w:rsidRPr="007D1605" w:rsidRDefault="005A172E" w:rsidP="00301E62">
      <w:pPr>
        <w:pStyle w:val="mzaTablo"/>
        <w:spacing w:after="120"/>
        <w:ind w:left="709" w:hanging="709"/>
        <w:jc w:val="both"/>
        <w:rPr>
          <w:rFonts w:cs="Times New Roman"/>
          <w:szCs w:val="24"/>
        </w:rPr>
      </w:pPr>
      <w:r w:rsidRPr="007D1605">
        <w:rPr>
          <w:rFonts w:cs="Times New Roman"/>
          <w:szCs w:val="24"/>
        </w:rPr>
        <w:t xml:space="preserve">American Psychological Association. (2015). Mood induction. APA dictionary of </w:t>
      </w:r>
      <w:r w:rsidRPr="007D1605">
        <w:rPr>
          <w:rFonts w:cs="Times New Roman"/>
          <w:szCs w:val="24"/>
        </w:rPr>
        <w:lastRenderedPageBreak/>
        <w:t>psychology içinde (2. Baskı, s. 667).</w:t>
      </w:r>
    </w:p>
    <w:p w14:paraId="4777874D" w14:textId="77777777" w:rsidR="00394E3A" w:rsidRPr="007D1605" w:rsidRDefault="00394E3A" w:rsidP="00301E62">
      <w:pPr>
        <w:pStyle w:val="mzaTablo"/>
        <w:spacing w:after="120"/>
        <w:ind w:left="709" w:hanging="709"/>
        <w:jc w:val="both"/>
        <w:rPr>
          <w:rFonts w:cs="Times New Roman"/>
          <w:szCs w:val="24"/>
        </w:rPr>
      </w:pPr>
      <w:r w:rsidRPr="007D1605">
        <w:rPr>
          <w:rFonts w:cs="Times New Roman"/>
          <w:szCs w:val="24"/>
        </w:rPr>
        <w:t xml:space="preserve">Bedenel, A.-L., Jourdan, L., &amp; Biernacki, C. (2019). Probability estimation by an adapted genetic algorithm in web insurance. R. Battiti, M. Brunato, I. Kotsireas, &amp; P. Pardalos (Ed.), Lecture notes in computer science: C. 11353. Learning and intelligent optimization (ss. 225–240). Springer. </w:t>
      </w:r>
      <w:hyperlink r:id="rId27" w:history="1">
        <w:r w:rsidRPr="007D1605">
          <w:rPr>
            <w:rStyle w:val="Kpr"/>
            <w:rFonts w:cs="Times New Roman"/>
            <w:szCs w:val="24"/>
          </w:rPr>
          <w:t>https://doi.org/10.1007/978-3-030-05348-2_21</w:t>
        </w:r>
      </w:hyperlink>
    </w:p>
    <w:p w14:paraId="7901E16D" w14:textId="77777777" w:rsidR="006C4D8C" w:rsidRPr="007D1605" w:rsidRDefault="005A172E" w:rsidP="006C4D8C">
      <w:pPr>
        <w:pStyle w:val="mzaTablo"/>
        <w:spacing w:after="120"/>
        <w:ind w:left="709" w:hanging="709"/>
        <w:jc w:val="both"/>
        <w:rPr>
          <w:rFonts w:cs="Times New Roman"/>
          <w:szCs w:val="24"/>
        </w:rPr>
      </w:pPr>
      <w:r w:rsidRPr="007D1605">
        <w:rPr>
          <w:rFonts w:cs="Times New Roman"/>
          <w:szCs w:val="24"/>
        </w:rPr>
        <w:t xml:space="preserve">Duckworth, A. L., Quirk, A., Gallop, R., Hoyle, R. H., Kelly, D. R., &amp; Matthews, M. D. (2019). Cognitive and noncognitive predictors of success. Proceedings of the National Academy of Sciences, USA, 116(47), 23499–23504. </w:t>
      </w:r>
      <w:hyperlink r:id="rId28" w:history="1">
        <w:r w:rsidRPr="007D1605">
          <w:rPr>
            <w:rStyle w:val="Kpr"/>
            <w:rFonts w:cs="Times New Roman"/>
            <w:szCs w:val="24"/>
          </w:rPr>
          <w:t>https://doi.org/10.1073/pnas.1910510116</w:t>
        </w:r>
      </w:hyperlink>
    </w:p>
    <w:p w14:paraId="12085ED4" w14:textId="77777777" w:rsidR="006C4D8C" w:rsidRPr="007D1605" w:rsidRDefault="006C4D8C" w:rsidP="006C4D8C">
      <w:pPr>
        <w:pStyle w:val="mzaTablo"/>
        <w:ind w:left="709" w:hanging="709"/>
        <w:jc w:val="both"/>
        <w:rPr>
          <w:rFonts w:cs="Times New Roman"/>
          <w:szCs w:val="24"/>
        </w:rPr>
      </w:pPr>
      <w:r w:rsidRPr="007D1605">
        <w:rPr>
          <w:rFonts w:cs="Times New Roman"/>
          <w:szCs w:val="24"/>
        </w:rPr>
        <w:t xml:space="preserve">Jackson, L. M. (2019). The psychology of prejudice: From attitudes to social action (2. baskı.). American Psychological Association. </w:t>
      </w:r>
      <w:hyperlink r:id="rId29" w:history="1">
        <w:r w:rsidRPr="007D1605">
          <w:rPr>
            <w:rStyle w:val="Kpr"/>
            <w:rFonts w:cs="Times New Roman"/>
            <w:szCs w:val="24"/>
          </w:rPr>
          <w:t>https://doi.org/10.1037/0000168-000</w:t>
        </w:r>
      </w:hyperlink>
    </w:p>
    <w:p w14:paraId="4174E015" w14:textId="77BF1EFD" w:rsidR="00487F59" w:rsidRPr="007D1605" w:rsidRDefault="005A172E" w:rsidP="000F3E01">
      <w:pPr>
        <w:pStyle w:val="mzaTablo"/>
        <w:ind w:left="709" w:hanging="709"/>
        <w:jc w:val="both"/>
        <w:rPr>
          <w:rFonts w:eastAsia="Times New Roman" w:cs="Times New Roman"/>
          <w:szCs w:val="24"/>
          <w:lang w:eastAsia="tr-TR"/>
        </w:rPr>
      </w:pPr>
      <w:r w:rsidRPr="007D1605">
        <w:rPr>
          <w:rFonts w:cs="Times New Roman"/>
          <w:szCs w:val="24"/>
        </w:rPr>
        <w:t xml:space="preserve"> </w:t>
      </w:r>
    </w:p>
    <w:p w14:paraId="2F1CEC41" w14:textId="0F87FD41" w:rsidR="00B94E6B" w:rsidRPr="00317E10" w:rsidRDefault="005C390B" w:rsidP="00FA7D8D">
      <w:pPr>
        <w:pStyle w:val="Balk2"/>
        <w:rPr>
          <w:rFonts w:eastAsia="Times New Roman"/>
          <w:lang w:eastAsia="tr-TR"/>
        </w:rPr>
      </w:pPr>
      <w:bookmarkStart w:id="157" w:name="_Toc210124492"/>
      <w:r w:rsidRPr="00317E10">
        <w:rPr>
          <w:rFonts w:eastAsia="Times New Roman"/>
          <w:lang w:eastAsia="tr-TR"/>
        </w:rPr>
        <w:t>3.2. İ</w:t>
      </w:r>
      <w:r w:rsidR="00B94E6B" w:rsidRPr="00317E10">
        <w:rPr>
          <w:rFonts w:eastAsia="Times New Roman"/>
          <w:lang w:eastAsia="tr-TR"/>
        </w:rPr>
        <w:t>SNAD-2</w:t>
      </w:r>
      <w:r w:rsidRPr="00317E10">
        <w:rPr>
          <w:rFonts w:eastAsia="Times New Roman"/>
          <w:lang w:eastAsia="tr-TR"/>
        </w:rPr>
        <w:t xml:space="preserve"> Yazım Şekli</w:t>
      </w:r>
      <w:bookmarkEnd w:id="157"/>
    </w:p>
    <w:p w14:paraId="234710F3" w14:textId="4BE475D9" w:rsidR="00754869" w:rsidRPr="00317E10" w:rsidRDefault="00754869" w:rsidP="008767E6">
      <w:pPr>
        <w:pStyle w:val="mzaTablo"/>
        <w:spacing w:line="360" w:lineRule="auto"/>
        <w:ind w:firstLine="709"/>
        <w:jc w:val="both"/>
        <w:rPr>
          <w:rFonts w:eastAsia="Times New Roman" w:cs="Times New Roman"/>
          <w:szCs w:val="24"/>
          <w:lang w:eastAsia="ko-KR"/>
        </w:rPr>
      </w:pPr>
      <w:r w:rsidRPr="00317E10">
        <w:rPr>
          <w:rFonts w:eastAsia="Times New Roman" w:cs="Times New Roman"/>
          <w:szCs w:val="24"/>
          <w:lang w:eastAsia="ko-KR"/>
        </w:rPr>
        <w:t xml:space="preserve">Bu bölümde makale, gazete haberi, kitap, bildiri/tebliğ, tezler ve sözlük için atıf yazım şekilleri gösterilmektedir. Farklı atıf türleri için https://www.isnadsistemi.org/ internet sitesi incelenebilir. </w:t>
      </w:r>
    </w:p>
    <w:p w14:paraId="2829A80F" w14:textId="352B4753" w:rsidR="00352614" w:rsidRPr="007D1605" w:rsidRDefault="005C390B" w:rsidP="00FA7D8D">
      <w:pPr>
        <w:pStyle w:val="Balk3"/>
        <w:rPr>
          <w:rFonts w:eastAsia="Times New Roman"/>
          <w:lang w:eastAsia="tr-TR"/>
        </w:rPr>
      </w:pPr>
      <w:bookmarkStart w:id="158" w:name="_Toc210124493"/>
      <w:r w:rsidRPr="007D1605">
        <w:rPr>
          <w:rFonts w:eastAsia="Times New Roman"/>
          <w:lang w:eastAsia="tr-TR"/>
        </w:rPr>
        <w:t xml:space="preserve">3.2.1. </w:t>
      </w:r>
      <w:r w:rsidR="00B94E6B" w:rsidRPr="007D1605">
        <w:rPr>
          <w:rFonts w:eastAsia="Times New Roman"/>
          <w:lang w:eastAsia="tr-TR"/>
        </w:rPr>
        <w:t>Makale</w:t>
      </w:r>
      <w:bookmarkEnd w:id="158"/>
    </w:p>
    <w:p w14:paraId="54CA8376" w14:textId="1DF069E6" w:rsidR="00A90EC0" w:rsidRPr="007D1605" w:rsidRDefault="00A90EC0" w:rsidP="00A90EC0">
      <w:pPr>
        <w:pStyle w:val="AralkYok"/>
        <w:spacing w:before="360"/>
        <w:ind w:left="992" w:hanging="992"/>
      </w:pPr>
      <w:bookmarkStart w:id="159" w:name="_Toc209180662"/>
      <w:r w:rsidRPr="007D1605">
        <w:t>Çizelge 3.</w:t>
      </w:r>
      <w:r w:rsidR="005D2A43" w:rsidRPr="007D1605">
        <w:t>12</w:t>
      </w:r>
      <w:r w:rsidRPr="007D1605">
        <w:t xml:space="preserve"> Makale atıflarının </w:t>
      </w:r>
      <w:r w:rsidR="00370FA4">
        <w:t>kaynaklar</w:t>
      </w:r>
      <w:r w:rsidRPr="007D1605">
        <w:t xml:space="preserve"> gösterim düzeni.</w:t>
      </w:r>
      <w:bookmarkEnd w:id="159"/>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A90EC0" w:rsidRPr="007D1605" w14:paraId="72CB0516"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782239C7" w14:textId="77777777" w:rsidR="00A90EC0" w:rsidRPr="007D1605" w:rsidRDefault="00A90EC0"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540F876B" w14:textId="5CC8BC9E" w:rsidR="00A90EC0" w:rsidRPr="007D1605" w:rsidRDefault="00370FA4" w:rsidP="001E10FD">
            <w:pPr>
              <w:pStyle w:val="mzaTablo"/>
              <w:spacing w:line="208" w:lineRule="exact"/>
              <w:jc w:val="both"/>
              <w:rPr>
                <w:b/>
                <w:sz w:val="20"/>
              </w:rPr>
            </w:pPr>
            <w:r>
              <w:rPr>
                <w:b/>
                <w:sz w:val="20"/>
              </w:rPr>
              <w:t>Kaynaklar</w:t>
            </w:r>
            <w:r w:rsidR="00A90EC0" w:rsidRPr="007D1605">
              <w:rPr>
                <w:b/>
                <w:sz w:val="20"/>
              </w:rPr>
              <w:t>da Gösterimi</w:t>
            </w:r>
          </w:p>
        </w:tc>
      </w:tr>
      <w:tr w:rsidR="00A90EC0" w:rsidRPr="007D1605" w14:paraId="5C2E4E26" w14:textId="77777777" w:rsidTr="00523BD3">
        <w:trPr>
          <w:trHeight w:val="241"/>
          <w:jc w:val="center"/>
        </w:trPr>
        <w:tc>
          <w:tcPr>
            <w:tcW w:w="1843" w:type="dxa"/>
            <w:tcBorders>
              <w:top w:val="nil"/>
              <w:left w:val="nil"/>
              <w:right w:val="nil"/>
            </w:tcBorders>
            <w:tcMar>
              <w:top w:w="57" w:type="dxa"/>
              <w:bottom w:w="57" w:type="dxa"/>
            </w:tcMar>
            <w:vAlign w:val="center"/>
          </w:tcPr>
          <w:p w14:paraId="0FFAC911" w14:textId="71D97F4A" w:rsidR="00A90EC0" w:rsidRPr="007D1605" w:rsidRDefault="002F4346" w:rsidP="001E10FD">
            <w:pPr>
              <w:pStyle w:val="mzaTablo"/>
              <w:spacing w:line="210" w:lineRule="exact"/>
              <w:jc w:val="both"/>
              <w:rPr>
                <w:sz w:val="20"/>
              </w:rPr>
            </w:pPr>
            <w:r w:rsidRPr="007D1605">
              <w:rPr>
                <w:sz w:val="20"/>
              </w:rPr>
              <w:t>Makale</w:t>
            </w:r>
          </w:p>
        </w:tc>
        <w:tc>
          <w:tcPr>
            <w:tcW w:w="6237" w:type="dxa"/>
            <w:tcBorders>
              <w:top w:val="nil"/>
              <w:left w:val="nil"/>
              <w:right w:val="nil"/>
            </w:tcBorders>
            <w:tcMar>
              <w:top w:w="57" w:type="dxa"/>
              <w:bottom w:w="57" w:type="dxa"/>
            </w:tcMar>
            <w:vAlign w:val="center"/>
          </w:tcPr>
          <w:p w14:paraId="2300439B" w14:textId="4D331640" w:rsidR="00A90EC0" w:rsidRPr="007D1605" w:rsidRDefault="005D2A43" w:rsidP="005D2A43">
            <w:pPr>
              <w:pStyle w:val="mzaTablo"/>
              <w:rPr>
                <w:rFonts w:cs="Times New Roman"/>
                <w:sz w:val="20"/>
                <w:szCs w:val="20"/>
              </w:rPr>
            </w:pPr>
            <w:r w:rsidRPr="007D1605">
              <w:rPr>
                <w:rFonts w:cs="Times New Roman"/>
                <w:sz w:val="20"/>
                <w:szCs w:val="20"/>
              </w:rPr>
              <w:t>Yazar Soyadı, Adı. “Makale Adı”. </w:t>
            </w:r>
            <w:r w:rsidRPr="007D1605">
              <w:rPr>
                <w:rFonts w:cs="Times New Roman"/>
                <w:i/>
                <w:iCs/>
                <w:sz w:val="20"/>
                <w:szCs w:val="20"/>
              </w:rPr>
              <w:t>Dergi Adı</w:t>
            </w:r>
            <w:r w:rsidRPr="007D1605">
              <w:rPr>
                <w:rFonts w:cs="Times New Roman"/>
                <w:sz w:val="20"/>
                <w:szCs w:val="20"/>
              </w:rPr>
              <w:t> Cilt Numarası/Sayı Numarası (Yayın Ayı Yılı), Sayfa Aralığı. https://doi.org/XXXXXXXXXX</w:t>
            </w:r>
          </w:p>
        </w:tc>
      </w:tr>
    </w:tbl>
    <w:p w14:paraId="67F6296A" w14:textId="6E106102" w:rsidR="005D2A43" w:rsidRPr="007D1605" w:rsidRDefault="005D2A43" w:rsidP="005D2A43">
      <w:pPr>
        <w:pStyle w:val="AralkYok"/>
        <w:spacing w:before="360"/>
        <w:ind w:left="992" w:hanging="992"/>
      </w:pPr>
      <w:bookmarkStart w:id="160" w:name="_Toc209180663"/>
      <w:r w:rsidRPr="007D1605">
        <w:t>Çizelge 3.13 Makale atıflarının metin içerisinde gösterim düzeni.</w:t>
      </w:r>
      <w:bookmarkEnd w:id="160"/>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5103"/>
      </w:tblGrid>
      <w:tr w:rsidR="005D2A43" w:rsidRPr="007D1605" w14:paraId="1143DCF6"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699FA551" w14:textId="77777777" w:rsidR="005D2A43" w:rsidRPr="007D1605" w:rsidRDefault="005D2A43" w:rsidP="001E10FD">
            <w:pPr>
              <w:pStyle w:val="mzaTablo"/>
              <w:spacing w:line="208" w:lineRule="exact"/>
              <w:jc w:val="both"/>
              <w:rPr>
                <w:b/>
                <w:sz w:val="20"/>
              </w:rPr>
            </w:pPr>
            <w:r w:rsidRPr="007D1605">
              <w:rPr>
                <w:b/>
                <w:sz w:val="20"/>
              </w:rPr>
              <w:t>Kullanım Yeri</w:t>
            </w:r>
          </w:p>
        </w:tc>
        <w:tc>
          <w:tcPr>
            <w:tcW w:w="5103" w:type="dxa"/>
            <w:tcBorders>
              <w:top w:val="single" w:sz="4" w:space="0" w:color="000000"/>
              <w:bottom w:val="single" w:sz="4" w:space="0" w:color="auto"/>
            </w:tcBorders>
            <w:tcMar>
              <w:top w:w="57" w:type="dxa"/>
              <w:bottom w:w="57" w:type="dxa"/>
            </w:tcMar>
            <w:vAlign w:val="center"/>
          </w:tcPr>
          <w:p w14:paraId="2C95FE27" w14:textId="77777777" w:rsidR="005D2A43" w:rsidRPr="007D1605" w:rsidRDefault="005D2A43" w:rsidP="001E10FD">
            <w:pPr>
              <w:pStyle w:val="mzaTablo"/>
              <w:spacing w:line="208" w:lineRule="exact"/>
              <w:jc w:val="both"/>
              <w:rPr>
                <w:b/>
                <w:sz w:val="20"/>
              </w:rPr>
            </w:pPr>
            <w:r w:rsidRPr="007D1605">
              <w:rPr>
                <w:b/>
                <w:sz w:val="20"/>
              </w:rPr>
              <w:t>Metin içerisinde kullanım düzeni</w:t>
            </w:r>
          </w:p>
        </w:tc>
      </w:tr>
      <w:tr w:rsidR="005D2A43" w:rsidRPr="007D1605" w14:paraId="214B8A71" w14:textId="77777777" w:rsidTr="00C132A1">
        <w:trPr>
          <w:trHeight w:val="242"/>
          <w:jc w:val="center"/>
        </w:trPr>
        <w:tc>
          <w:tcPr>
            <w:tcW w:w="1701" w:type="dxa"/>
            <w:tcBorders>
              <w:top w:val="single" w:sz="4" w:space="0" w:color="auto"/>
            </w:tcBorders>
            <w:tcMar>
              <w:top w:w="57" w:type="dxa"/>
              <w:bottom w:w="57" w:type="dxa"/>
            </w:tcMar>
            <w:vAlign w:val="center"/>
          </w:tcPr>
          <w:p w14:paraId="73808515" w14:textId="2B032643" w:rsidR="005D2A43" w:rsidRPr="007D1605" w:rsidRDefault="005D2A43" w:rsidP="001E10FD">
            <w:pPr>
              <w:pStyle w:val="mzaTablo"/>
              <w:spacing w:line="210" w:lineRule="exact"/>
              <w:jc w:val="both"/>
              <w:rPr>
                <w:sz w:val="20"/>
              </w:rPr>
            </w:pPr>
            <w:r w:rsidRPr="007D1605">
              <w:rPr>
                <w:sz w:val="20"/>
              </w:rPr>
              <w:t>İlk geçtiği yerde</w:t>
            </w:r>
          </w:p>
        </w:tc>
        <w:tc>
          <w:tcPr>
            <w:tcW w:w="5103" w:type="dxa"/>
            <w:tcBorders>
              <w:top w:val="single" w:sz="4" w:space="0" w:color="auto"/>
            </w:tcBorders>
            <w:tcMar>
              <w:top w:w="57" w:type="dxa"/>
              <w:bottom w:w="57" w:type="dxa"/>
            </w:tcMar>
            <w:vAlign w:val="center"/>
          </w:tcPr>
          <w:p w14:paraId="247E6DEB" w14:textId="54B102DA" w:rsidR="005D2A43" w:rsidRPr="007D1605" w:rsidRDefault="005D2A43" w:rsidP="001E10FD">
            <w:pPr>
              <w:pStyle w:val="mzaTablo"/>
              <w:spacing w:line="210" w:lineRule="exact"/>
              <w:jc w:val="both"/>
              <w:rPr>
                <w:sz w:val="20"/>
              </w:rPr>
            </w:pPr>
            <w:r w:rsidRPr="007D1605">
              <w:rPr>
                <w:sz w:val="20"/>
              </w:rPr>
              <w:t>Yazar Adı Soyadı, “Makale Adı”, </w:t>
            </w:r>
            <w:r w:rsidRPr="007D1605">
              <w:rPr>
                <w:i/>
                <w:iCs/>
                <w:sz w:val="20"/>
              </w:rPr>
              <w:t>Dergi Adı</w:t>
            </w:r>
            <w:r w:rsidRPr="007D1605">
              <w:rPr>
                <w:sz w:val="20"/>
              </w:rPr>
              <w:t> Cilt Numarası/Sayı Numarası (Yayın Ayı Yılı), Sayfa Numarası</w:t>
            </w:r>
            <w:r w:rsidR="006E0A6E" w:rsidRPr="007D1605">
              <w:rPr>
                <w:sz w:val="20"/>
              </w:rPr>
              <w:t>.</w:t>
            </w:r>
          </w:p>
        </w:tc>
      </w:tr>
      <w:tr w:rsidR="005D2A43" w:rsidRPr="007D1605" w14:paraId="75BEE8AE" w14:textId="77777777" w:rsidTr="00523BD3">
        <w:trPr>
          <w:trHeight w:val="241"/>
          <w:jc w:val="center"/>
        </w:trPr>
        <w:tc>
          <w:tcPr>
            <w:tcW w:w="1701" w:type="dxa"/>
            <w:tcMar>
              <w:top w:w="57" w:type="dxa"/>
              <w:bottom w:w="57" w:type="dxa"/>
            </w:tcMar>
            <w:vAlign w:val="center"/>
          </w:tcPr>
          <w:p w14:paraId="6A0AE21F" w14:textId="3C24674E" w:rsidR="005D2A43" w:rsidRPr="007D1605" w:rsidRDefault="005D2A43" w:rsidP="001E10FD">
            <w:pPr>
              <w:pStyle w:val="mzaTablo"/>
              <w:spacing w:line="209" w:lineRule="exact"/>
              <w:jc w:val="both"/>
              <w:rPr>
                <w:sz w:val="20"/>
              </w:rPr>
            </w:pPr>
            <w:r w:rsidRPr="007D1605">
              <w:rPr>
                <w:sz w:val="20"/>
              </w:rPr>
              <w:t>Sonraki geçtiği yerlerde</w:t>
            </w:r>
          </w:p>
        </w:tc>
        <w:tc>
          <w:tcPr>
            <w:tcW w:w="5103" w:type="dxa"/>
            <w:tcMar>
              <w:top w:w="57" w:type="dxa"/>
              <w:bottom w:w="57" w:type="dxa"/>
            </w:tcMar>
            <w:vAlign w:val="center"/>
          </w:tcPr>
          <w:p w14:paraId="3E91ADA2" w14:textId="31971C3A" w:rsidR="005D2A43" w:rsidRPr="007D1605" w:rsidRDefault="003B7E52" w:rsidP="001E10FD">
            <w:pPr>
              <w:pStyle w:val="mzaTablo"/>
              <w:spacing w:line="210" w:lineRule="exact"/>
              <w:jc w:val="both"/>
              <w:rPr>
                <w:sz w:val="20"/>
              </w:rPr>
            </w:pPr>
            <w:r w:rsidRPr="007D1605">
              <w:rPr>
                <w:sz w:val="20"/>
              </w:rPr>
              <w:t>Yazar Soyadı, “Makale Adı veya Kısaltılmış Makale Adı”, Sayfa Numarası.</w:t>
            </w:r>
          </w:p>
        </w:tc>
      </w:tr>
    </w:tbl>
    <w:p w14:paraId="7D44425C" w14:textId="33D56022" w:rsidR="00B94E6B" w:rsidRPr="007D1605" w:rsidRDefault="005C390B" w:rsidP="00FA7D8D">
      <w:pPr>
        <w:pStyle w:val="Balk3"/>
        <w:rPr>
          <w:rFonts w:eastAsia="Times New Roman"/>
          <w:lang w:eastAsia="tr-TR"/>
        </w:rPr>
      </w:pPr>
      <w:bookmarkStart w:id="161" w:name="_Toc210124494"/>
      <w:r w:rsidRPr="007D1605">
        <w:rPr>
          <w:rFonts w:eastAsia="Times New Roman"/>
          <w:lang w:eastAsia="tr-TR"/>
        </w:rPr>
        <w:t xml:space="preserve">3.2.2. </w:t>
      </w:r>
      <w:r w:rsidR="00073470" w:rsidRPr="007D1605">
        <w:rPr>
          <w:rFonts w:eastAsia="Times New Roman"/>
          <w:lang w:eastAsia="tr-TR"/>
        </w:rPr>
        <w:t>Gazete Haberi</w:t>
      </w:r>
      <w:bookmarkEnd w:id="161"/>
    </w:p>
    <w:p w14:paraId="11E39B53" w14:textId="5221F158" w:rsidR="001C5E89" w:rsidRPr="007D1605" w:rsidRDefault="001C5E89" w:rsidP="001C5E89">
      <w:pPr>
        <w:pStyle w:val="AralkYok"/>
        <w:spacing w:before="360"/>
        <w:ind w:left="992" w:hanging="992"/>
      </w:pPr>
      <w:bookmarkStart w:id="162" w:name="_Toc209180664"/>
      <w:r w:rsidRPr="007D1605">
        <w:t xml:space="preserve">Çizelge 3.14 Gazete </w:t>
      </w:r>
      <w:r w:rsidR="009A4CD9" w:rsidRPr="007D1605">
        <w:t>h</w:t>
      </w:r>
      <w:r w:rsidRPr="007D1605">
        <w:t xml:space="preserve">aberi atıflarının </w:t>
      </w:r>
      <w:r w:rsidR="00370FA4">
        <w:t>kaynaklar</w:t>
      </w:r>
      <w:r w:rsidRPr="007D1605">
        <w:t xml:space="preserve"> gösterim düzeni.</w:t>
      </w:r>
      <w:bookmarkEnd w:id="162"/>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1C5E89" w:rsidRPr="007D1605" w14:paraId="710EB144"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63CA71F4" w14:textId="77777777" w:rsidR="001C5E89" w:rsidRPr="007D1605" w:rsidRDefault="001C5E89"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68827D52" w14:textId="36DD5987" w:rsidR="001C5E89" w:rsidRPr="007D1605" w:rsidRDefault="00370FA4" w:rsidP="001E10FD">
            <w:pPr>
              <w:pStyle w:val="mzaTablo"/>
              <w:spacing w:line="208" w:lineRule="exact"/>
              <w:jc w:val="both"/>
              <w:rPr>
                <w:b/>
                <w:sz w:val="20"/>
              </w:rPr>
            </w:pPr>
            <w:r>
              <w:rPr>
                <w:b/>
                <w:sz w:val="20"/>
              </w:rPr>
              <w:t>Kaynaklar</w:t>
            </w:r>
            <w:r w:rsidR="001C5E89" w:rsidRPr="007D1605">
              <w:rPr>
                <w:b/>
                <w:sz w:val="20"/>
              </w:rPr>
              <w:t>da Gösterimi</w:t>
            </w:r>
          </w:p>
        </w:tc>
      </w:tr>
      <w:tr w:rsidR="001C5E89" w:rsidRPr="007D1605" w14:paraId="2ACED5C5" w14:textId="77777777" w:rsidTr="00523BD3">
        <w:trPr>
          <w:trHeight w:val="241"/>
          <w:jc w:val="center"/>
        </w:trPr>
        <w:tc>
          <w:tcPr>
            <w:tcW w:w="1843" w:type="dxa"/>
            <w:tcBorders>
              <w:top w:val="nil"/>
              <w:left w:val="nil"/>
              <w:right w:val="nil"/>
            </w:tcBorders>
            <w:tcMar>
              <w:top w:w="57" w:type="dxa"/>
              <w:bottom w:w="57" w:type="dxa"/>
            </w:tcMar>
            <w:vAlign w:val="center"/>
          </w:tcPr>
          <w:p w14:paraId="5BB36EEB" w14:textId="7AB3BB37" w:rsidR="001C5E89" w:rsidRPr="007D1605" w:rsidRDefault="001C5E89" w:rsidP="001E10FD">
            <w:pPr>
              <w:pStyle w:val="mzaTablo"/>
              <w:spacing w:line="210" w:lineRule="exact"/>
              <w:jc w:val="both"/>
              <w:rPr>
                <w:sz w:val="20"/>
              </w:rPr>
            </w:pPr>
            <w:r w:rsidRPr="007D1605">
              <w:rPr>
                <w:sz w:val="20"/>
              </w:rPr>
              <w:t>Gazete Haberi</w:t>
            </w:r>
          </w:p>
        </w:tc>
        <w:tc>
          <w:tcPr>
            <w:tcW w:w="6237" w:type="dxa"/>
            <w:tcBorders>
              <w:top w:val="nil"/>
              <w:left w:val="nil"/>
              <w:right w:val="nil"/>
            </w:tcBorders>
            <w:tcMar>
              <w:top w:w="57" w:type="dxa"/>
              <w:bottom w:w="57" w:type="dxa"/>
            </w:tcMar>
            <w:vAlign w:val="center"/>
          </w:tcPr>
          <w:p w14:paraId="0DB318E6" w14:textId="68520DD4" w:rsidR="001C5E89" w:rsidRPr="007D1605" w:rsidRDefault="001C5E89" w:rsidP="001E10FD">
            <w:pPr>
              <w:pStyle w:val="mzaTablo"/>
              <w:rPr>
                <w:rFonts w:cs="Times New Roman"/>
                <w:sz w:val="20"/>
                <w:szCs w:val="20"/>
              </w:rPr>
            </w:pPr>
            <w:r w:rsidRPr="007D1605">
              <w:rPr>
                <w:rFonts w:cs="Times New Roman"/>
                <w:sz w:val="20"/>
                <w:szCs w:val="20"/>
              </w:rPr>
              <w:t>Yazar Soyadı, Adı. “Haber Başlığı”. Gazete</w:t>
            </w:r>
            <w:r w:rsidRPr="007D1605">
              <w:rPr>
                <w:rFonts w:cs="Times New Roman"/>
                <w:i/>
                <w:iCs/>
                <w:sz w:val="20"/>
                <w:szCs w:val="20"/>
              </w:rPr>
              <w:t> Adı</w:t>
            </w:r>
            <w:r w:rsidRPr="007D1605">
              <w:rPr>
                <w:rFonts w:cs="Times New Roman"/>
                <w:sz w:val="20"/>
                <w:szCs w:val="20"/>
              </w:rPr>
              <w:t> (Gün Ay Yıl), Sayfa Aralığı. Erişim Adresi</w:t>
            </w:r>
          </w:p>
        </w:tc>
      </w:tr>
    </w:tbl>
    <w:p w14:paraId="37BAFBC4" w14:textId="77777777" w:rsidR="00795A03" w:rsidRPr="007D1605" w:rsidRDefault="00795A03" w:rsidP="00097E3D">
      <w:pPr>
        <w:pStyle w:val="AralkYok"/>
        <w:spacing w:before="360"/>
        <w:ind w:left="992" w:hanging="992"/>
      </w:pPr>
    </w:p>
    <w:p w14:paraId="2A1BF6B2" w14:textId="7532C4F6" w:rsidR="00097E3D" w:rsidRPr="007D1605" w:rsidRDefault="00097E3D" w:rsidP="00097E3D">
      <w:pPr>
        <w:pStyle w:val="AralkYok"/>
        <w:spacing w:before="360"/>
        <w:ind w:left="992" w:hanging="992"/>
      </w:pPr>
      <w:bookmarkStart w:id="163" w:name="_Toc209180665"/>
      <w:r w:rsidRPr="007D1605">
        <w:t xml:space="preserve">Çizelge 3.15 </w:t>
      </w:r>
      <w:r w:rsidR="009A4CD9" w:rsidRPr="007D1605">
        <w:t>Gazete haberi</w:t>
      </w:r>
      <w:r w:rsidRPr="007D1605">
        <w:t xml:space="preserve"> atıflarının metin içerisinde gösterim düzeni.</w:t>
      </w:r>
      <w:bookmarkEnd w:id="163"/>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5103"/>
      </w:tblGrid>
      <w:tr w:rsidR="00097E3D" w:rsidRPr="007D1605" w14:paraId="08EF29E8"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0DD3D4EC" w14:textId="77777777" w:rsidR="00097E3D" w:rsidRPr="007D1605" w:rsidRDefault="00097E3D" w:rsidP="001E10FD">
            <w:pPr>
              <w:pStyle w:val="mzaTablo"/>
              <w:spacing w:line="208" w:lineRule="exact"/>
              <w:jc w:val="both"/>
              <w:rPr>
                <w:b/>
                <w:sz w:val="20"/>
              </w:rPr>
            </w:pPr>
            <w:r w:rsidRPr="007D1605">
              <w:rPr>
                <w:b/>
                <w:sz w:val="20"/>
              </w:rPr>
              <w:t>Kullanım Yeri</w:t>
            </w:r>
          </w:p>
        </w:tc>
        <w:tc>
          <w:tcPr>
            <w:tcW w:w="5103" w:type="dxa"/>
            <w:tcBorders>
              <w:top w:val="single" w:sz="4" w:space="0" w:color="000000"/>
              <w:bottom w:val="single" w:sz="4" w:space="0" w:color="auto"/>
            </w:tcBorders>
            <w:tcMar>
              <w:top w:w="57" w:type="dxa"/>
              <w:bottom w:w="57" w:type="dxa"/>
            </w:tcMar>
            <w:vAlign w:val="center"/>
          </w:tcPr>
          <w:p w14:paraId="129C1570" w14:textId="77777777" w:rsidR="00097E3D" w:rsidRPr="007D1605" w:rsidRDefault="00097E3D" w:rsidP="001E10FD">
            <w:pPr>
              <w:pStyle w:val="mzaTablo"/>
              <w:spacing w:line="208" w:lineRule="exact"/>
              <w:jc w:val="both"/>
              <w:rPr>
                <w:b/>
                <w:sz w:val="20"/>
              </w:rPr>
            </w:pPr>
            <w:r w:rsidRPr="007D1605">
              <w:rPr>
                <w:b/>
                <w:sz w:val="20"/>
              </w:rPr>
              <w:t>Metin içerisinde kullanım düzeni</w:t>
            </w:r>
          </w:p>
        </w:tc>
      </w:tr>
      <w:tr w:rsidR="00097E3D" w:rsidRPr="007D1605" w14:paraId="03ECDFE5" w14:textId="77777777" w:rsidTr="00C132A1">
        <w:trPr>
          <w:trHeight w:val="242"/>
          <w:jc w:val="center"/>
        </w:trPr>
        <w:tc>
          <w:tcPr>
            <w:tcW w:w="1701" w:type="dxa"/>
            <w:tcBorders>
              <w:top w:val="single" w:sz="4" w:space="0" w:color="auto"/>
            </w:tcBorders>
            <w:tcMar>
              <w:top w:w="57" w:type="dxa"/>
              <w:bottom w:w="57" w:type="dxa"/>
            </w:tcMar>
            <w:vAlign w:val="center"/>
          </w:tcPr>
          <w:p w14:paraId="5A274FF1" w14:textId="77777777" w:rsidR="00097E3D" w:rsidRPr="007D1605" w:rsidRDefault="00097E3D" w:rsidP="001E10FD">
            <w:pPr>
              <w:pStyle w:val="mzaTablo"/>
              <w:spacing w:line="210" w:lineRule="exact"/>
              <w:jc w:val="both"/>
              <w:rPr>
                <w:sz w:val="20"/>
              </w:rPr>
            </w:pPr>
            <w:r w:rsidRPr="007D1605">
              <w:rPr>
                <w:sz w:val="20"/>
              </w:rPr>
              <w:t>İlk geçtiği yerde</w:t>
            </w:r>
          </w:p>
        </w:tc>
        <w:tc>
          <w:tcPr>
            <w:tcW w:w="5103" w:type="dxa"/>
            <w:tcBorders>
              <w:top w:val="single" w:sz="4" w:space="0" w:color="auto"/>
            </w:tcBorders>
            <w:tcMar>
              <w:top w:w="57" w:type="dxa"/>
              <w:bottom w:w="57" w:type="dxa"/>
            </w:tcMar>
            <w:vAlign w:val="center"/>
          </w:tcPr>
          <w:p w14:paraId="3132C644" w14:textId="39EC959D" w:rsidR="00097E3D" w:rsidRPr="007D1605" w:rsidRDefault="00097E3D" w:rsidP="001E10FD">
            <w:pPr>
              <w:pStyle w:val="mzaTablo"/>
              <w:spacing w:line="210" w:lineRule="exact"/>
              <w:jc w:val="both"/>
              <w:rPr>
                <w:sz w:val="20"/>
              </w:rPr>
            </w:pPr>
            <w:r w:rsidRPr="007D1605">
              <w:rPr>
                <w:sz w:val="20"/>
              </w:rPr>
              <w:t>Yazar Adı Soyadı, “Haber Başlığı”, Gazete</w:t>
            </w:r>
            <w:r w:rsidRPr="007D1605">
              <w:rPr>
                <w:i/>
                <w:iCs/>
                <w:sz w:val="20"/>
              </w:rPr>
              <w:t> Adı</w:t>
            </w:r>
            <w:r w:rsidRPr="007D1605">
              <w:rPr>
                <w:sz w:val="20"/>
              </w:rPr>
              <w:t> (Gün Ay Yıl), Sayfa Aralığı.</w:t>
            </w:r>
          </w:p>
        </w:tc>
      </w:tr>
      <w:tr w:rsidR="00097E3D" w:rsidRPr="007D1605" w14:paraId="2D789B9B" w14:textId="77777777" w:rsidTr="00523BD3">
        <w:trPr>
          <w:trHeight w:val="241"/>
          <w:jc w:val="center"/>
        </w:trPr>
        <w:tc>
          <w:tcPr>
            <w:tcW w:w="1701" w:type="dxa"/>
            <w:tcMar>
              <w:top w:w="57" w:type="dxa"/>
              <w:bottom w:w="57" w:type="dxa"/>
            </w:tcMar>
            <w:vAlign w:val="center"/>
          </w:tcPr>
          <w:p w14:paraId="315608B8" w14:textId="77777777" w:rsidR="00097E3D" w:rsidRPr="007D1605" w:rsidRDefault="00097E3D" w:rsidP="001E10FD">
            <w:pPr>
              <w:pStyle w:val="mzaTablo"/>
              <w:spacing w:line="209" w:lineRule="exact"/>
              <w:jc w:val="both"/>
              <w:rPr>
                <w:sz w:val="20"/>
              </w:rPr>
            </w:pPr>
            <w:r w:rsidRPr="007D1605">
              <w:rPr>
                <w:sz w:val="20"/>
              </w:rPr>
              <w:t>Sonraki geçtiği yerlerde</w:t>
            </w:r>
          </w:p>
        </w:tc>
        <w:tc>
          <w:tcPr>
            <w:tcW w:w="5103" w:type="dxa"/>
            <w:tcMar>
              <w:top w:w="57" w:type="dxa"/>
              <w:bottom w:w="57" w:type="dxa"/>
            </w:tcMar>
            <w:vAlign w:val="center"/>
          </w:tcPr>
          <w:p w14:paraId="4C993AFB" w14:textId="41F51717" w:rsidR="00097E3D" w:rsidRPr="007D1605" w:rsidRDefault="00653FE6" w:rsidP="001E10FD">
            <w:pPr>
              <w:pStyle w:val="mzaTablo"/>
              <w:spacing w:line="210" w:lineRule="exact"/>
              <w:jc w:val="both"/>
              <w:rPr>
                <w:sz w:val="20"/>
              </w:rPr>
            </w:pPr>
            <w:r w:rsidRPr="007D1605">
              <w:rPr>
                <w:sz w:val="20"/>
              </w:rPr>
              <w:t>Yazar Soyadı, “Haber Başlığı”, Sayfa Numarası</w:t>
            </w:r>
            <w:r w:rsidR="00097E3D" w:rsidRPr="007D1605">
              <w:rPr>
                <w:sz w:val="20"/>
              </w:rPr>
              <w:t xml:space="preserve"> </w:t>
            </w:r>
          </w:p>
        </w:tc>
      </w:tr>
    </w:tbl>
    <w:p w14:paraId="007388D4" w14:textId="44E23FD7" w:rsidR="00A6012F" w:rsidRPr="007D1605" w:rsidRDefault="005C390B" w:rsidP="00FA7D8D">
      <w:pPr>
        <w:pStyle w:val="Balk3"/>
        <w:rPr>
          <w:rFonts w:eastAsia="Times New Roman"/>
          <w:lang w:eastAsia="tr-TR"/>
        </w:rPr>
      </w:pPr>
      <w:bookmarkStart w:id="164" w:name="_Toc210124495"/>
      <w:r w:rsidRPr="007D1605">
        <w:rPr>
          <w:rFonts w:eastAsia="Times New Roman"/>
          <w:lang w:eastAsia="tr-TR"/>
        </w:rPr>
        <w:t xml:space="preserve">3.2.3. </w:t>
      </w:r>
      <w:r w:rsidR="00A6012F" w:rsidRPr="007D1605">
        <w:rPr>
          <w:rFonts w:eastAsia="Times New Roman"/>
          <w:lang w:eastAsia="tr-TR"/>
        </w:rPr>
        <w:t>Kitap</w:t>
      </w:r>
      <w:bookmarkEnd w:id="164"/>
    </w:p>
    <w:p w14:paraId="027C725A" w14:textId="2D47E0D4" w:rsidR="000066F3" w:rsidRPr="007D1605" w:rsidRDefault="000066F3" w:rsidP="000066F3">
      <w:pPr>
        <w:pStyle w:val="AralkYok"/>
        <w:spacing w:before="360"/>
        <w:ind w:left="992" w:hanging="992"/>
      </w:pPr>
      <w:bookmarkStart w:id="165" w:name="_Toc209180666"/>
      <w:r w:rsidRPr="007D1605">
        <w:t>Çizelge 3.1</w:t>
      </w:r>
      <w:r w:rsidR="007303C7" w:rsidRPr="007D1605">
        <w:t>6</w:t>
      </w:r>
      <w:r w:rsidRPr="007D1605">
        <w:t xml:space="preserve"> </w:t>
      </w:r>
      <w:r w:rsidR="007303C7" w:rsidRPr="007D1605">
        <w:t>Kitap</w:t>
      </w:r>
      <w:r w:rsidRPr="007D1605">
        <w:t xml:space="preserve"> atıflarının </w:t>
      </w:r>
      <w:r w:rsidR="00370FA4">
        <w:t>kaynaklar</w:t>
      </w:r>
      <w:r w:rsidRPr="007D1605">
        <w:t xml:space="preserve"> gösterim düzeni.</w:t>
      </w:r>
      <w:bookmarkEnd w:id="165"/>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0066F3" w:rsidRPr="007D1605" w14:paraId="558FC4D2"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7B3BA63B" w14:textId="77777777" w:rsidR="000066F3" w:rsidRPr="007D1605" w:rsidRDefault="000066F3"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3A6526D6" w14:textId="42B98B26" w:rsidR="000066F3" w:rsidRPr="007D1605" w:rsidRDefault="00370FA4" w:rsidP="001E10FD">
            <w:pPr>
              <w:pStyle w:val="mzaTablo"/>
              <w:spacing w:line="208" w:lineRule="exact"/>
              <w:jc w:val="both"/>
              <w:rPr>
                <w:b/>
                <w:sz w:val="20"/>
              </w:rPr>
            </w:pPr>
            <w:r>
              <w:rPr>
                <w:b/>
                <w:sz w:val="20"/>
              </w:rPr>
              <w:t>Kaynaklar</w:t>
            </w:r>
            <w:r w:rsidR="000066F3" w:rsidRPr="007D1605">
              <w:rPr>
                <w:b/>
                <w:sz w:val="20"/>
              </w:rPr>
              <w:t>da Gösterimi</w:t>
            </w:r>
          </w:p>
        </w:tc>
      </w:tr>
      <w:tr w:rsidR="000066F3" w:rsidRPr="007D1605" w14:paraId="2B7E41ED"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077E8768" w14:textId="46A326D3" w:rsidR="000066F3" w:rsidRPr="007D1605" w:rsidRDefault="000066F3" w:rsidP="001E10FD">
            <w:pPr>
              <w:pStyle w:val="mzaTablo"/>
              <w:spacing w:line="210" w:lineRule="exact"/>
              <w:jc w:val="both"/>
              <w:rPr>
                <w:sz w:val="20"/>
              </w:rPr>
            </w:pPr>
            <w:r w:rsidRPr="007D1605">
              <w:rPr>
                <w:sz w:val="20"/>
              </w:rPr>
              <w:t>Tek Yazarlı Kitap</w:t>
            </w:r>
          </w:p>
        </w:tc>
        <w:tc>
          <w:tcPr>
            <w:tcW w:w="6237" w:type="dxa"/>
            <w:tcBorders>
              <w:top w:val="nil"/>
              <w:left w:val="nil"/>
              <w:bottom w:val="nil"/>
              <w:right w:val="nil"/>
            </w:tcBorders>
            <w:tcMar>
              <w:top w:w="57" w:type="dxa"/>
              <w:bottom w:w="57" w:type="dxa"/>
            </w:tcMar>
            <w:vAlign w:val="center"/>
          </w:tcPr>
          <w:p w14:paraId="1C1D4F77" w14:textId="20EB0228" w:rsidR="000066F3" w:rsidRPr="007D1605" w:rsidRDefault="001C5753" w:rsidP="00CB0688">
            <w:pPr>
              <w:pStyle w:val="mzaTablo"/>
              <w:ind w:left="709" w:hanging="709"/>
              <w:rPr>
                <w:rFonts w:cs="Times New Roman"/>
                <w:sz w:val="20"/>
                <w:szCs w:val="20"/>
              </w:rPr>
            </w:pPr>
            <w:r w:rsidRPr="007D1605">
              <w:rPr>
                <w:rFonts w:cs="Times New Roman"/>
                <w:sz w:val="20"/>
                <w:szCs w:val="20"/>
              </w:rPr>
              <w:t>Yazar Soyadı, Adı. </w:t>
            </w:r>
            <w:r w:rsidRPr="007D1605">
              <w:rPr>
                <w:rFonts w:cs="Times New Roman"/>
                <w:i/>
                <w:iCs/>
                <w:sz w:val="20"/>
                <w:szCs w:val="20"/>
              </w:rPr>
              <w:t>Kitap Adı</w:t>
            </w:r>
            <w:r w:rsidRPr="007D1605">
              <w:rPr>
                <w:rFonts w:cs="Times New Roman"/>
                <w:sz w:val="20"/>
                <w:szCs w:val="20"/>
              </w:rPr>
              <w:t>. x Cilt. Basım Yeri: Yayıncı, x. Basım, Basım Yılı.</w:t>
            </w:r>
          </w:p>
        </w:tc>
      </w:tr>
      <w:tr w:rsidR="001C5753" w:rsidRPr="007D1605" w14:paraId="39D9443C"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377EA14C" w14:textId="4D7FD6D2" w:rsidR="001C5753" w:rsidRPr="007D1605" w:rsidRDefault="001C5753" w:rsidP="001E10FD">
            <w:pPr>
              <w:pStyle w:val="mzaTablo"/>
              <w:spacing w:line="210" w:lineRule="exact"/>
              <w:jc w:val="both"/>
              <w:rPr>
                <w:sz w:val="20"/>
              </w:rPr>
            </w:pPr>
            <w:r w:rsidRPr="007D1605">
              <w:rPr>
                <w:sz w:val="20"/>
              </w:rPr>
              <w:t>İki Yazarlı Kitap</w:t>
            </w:r>
          </w:p>
        </w:tc>
        <w:tc>
          <w:tcPr>
            <w:tcW w:w="6237" w:type="dxa"/>
            <w:tcBorders>
              <w:top w:val="nil"/>
              <w:left w:val="nil"/>
              <w:bottom w:val="nil"/>
              <w:right w:val="nil"/>
            </w:tcBorders>
            <w:tcMar>
              <w:top w:w="57" w:type="dxa"/>
              <w:bottom w:w="57" w:type="dxa"/>
            </w:tcMar>
            <w:vAlign w:val="center"/>
          </w:tcPr>
          <w:p w14:paraId="0FFEB7AE" w14:textId="66FA342F" w:rsidR="001C5753" w:rsidRPr="007D1605" w:rsidRDefault="001C5753" w:rsidP="00CB0688">
            <w:pPr>
              <w:pStyle w:val="mzaTablo"/>
              <w:ind w:left="709" w:hanging="709"/>
              <w:rPr>
                <w:rFonts w:cs="Times New Roman"/>
                <w:sz w:val="20"/>
                <w:szCs w:val="20"/>
              </w:rPr>
            </w:pPr>
            <w:r w:rsidRPr="007D1605">
              <w:rPr>
                <w:rFonts w:cs="Times New Roman"/>
                <w:sz w:val="20"/>
                <w:szCs w:val="20"/>
              </w:rPr>
              <w:t>Yazar Soyadı, Adı – Yazar Soyadı, Adı. Kitap Adı. x Cilt. Basım Yeri: Yayıncı, x. Basım, Basım Yılı.</w:t>
            </w:r>
          </w:p>
        </w:tc>
      </w:tr>
      <w:tr w:rsidR="001C5753" w:rsidRPr="007D1605" w14:paraId="19F0AEAF"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478B1937" w14:textId="34FBA74D" w:rsidR="001C5753" w:rsidRPr="007D1605" w:rsidRDefault="001C5753" w:rsidP="001E10FD">
            <w:pPr>
              <w:pStyle w:val="mzaTablo"/>
              <w:spacing w:line="210" w:lineRule="exact"/>
              <w:jc w:val="both"/>
              <w:rPr>
                <w:sz w:val="20"/>
              </w:rPr>
            </w:pPr>
            <w:r w:rsidRPr="007D1605">
              <w:rPr>
                <w:sz w:val="20"/>
              </w:rPr>
              <w:t>Çok Yazarlı Kitap</w:t>
            </w:r>
          </w:p>
        </w:tc>
        <w:tc>
          <w:tcPr>
            <w:tcW w:w="6237" w:type="dxa"/>
            <w:tcBorders>
              <w:top w:val="nil"/>
              <w:left w:val="nil"/>
              <w:bottom w:val="nil"/>
              <w:right w:val="nil"/>
            </w:tcBorders>
            <w:tcMar>
              <w:top w:w="57" w:type="dxa"/>
              <w:bottom w:w="57" w:type="dxa"/>
            </w:tcMar>
            <w:vAlign w:val="center"/>
          </w:tcPr>
          <w:p w14:paraId="3E533A4F" w14:textId="1CDD5690" w:rsidR="001C5753" w:rsidRPr="007D1605" w:rsidRDefault="001C5753" w:rsidP="001C5753">
            <w:pPr>
              <w:pStyle w:val="mzaTablo"/>
              <w:ind w:left="709" w:hanging="709"/>
              <w:rPr>
                <w:rFonts w:cs="Times New Roman"/>
                <w:sz w:val="20"/>
                <w:szCs w:val="20"/>
              </w:rPr>
            </w:pPr>
            <w:r w:rsidRPr="007D1605">
              <w:rPr>
                <w:rFonts w:cs="Times New Roman"/>
                <w:sz w:val="20"/>
                <w:szCs w:val="20"/>
              </w:rPr>
              <w:t>İlk Yazar Soyadı, Adı vd. </w:t>
            </w:r>
            <w:r w:rsidRPr="007D1605">
              <w:rPr>
                <w:rFonts w:cs="Times New Roman"/>
                <w:i/>
                <w:iCs/>
                <w:sz w:val="20"/>
                <w:szCs w:val="20"/>
              </w:rPr>
              <w:t>Kitap Adı</w:t>
            </w:r>
            <w:r w:rsidRPr="007D1605">
              <w:rPr>
                <w:rFonts w:cs="Times New Roman"/>
                <w:sz w:val="20"/>
                <w:szCs w:val="20"/>
              </w:rPr>
              <w:t>. x Cilt. Basım Yeri: Yayıncı, x. Basım, Basım Yılı.</w:t>
            </w:r>
          </w:p>
        </w:tc>
      </w:tr>
      <w:tr w:rsidR="003C5005" w:rsidRPr="007D1605" w14:paraId="468836AF" w14:textId="77777777" w:rsidTr="00523BD3">
        <w:trPr>
          <w:trHeight w:val="241"/>
          <w:jc w:val="center"/>
        </w:trPr>
        <w:tc>
          <w:tcPr>
            <w:tcW w:w="1843" w:type="dxa"/>
            <w:tcBorders>
              <w:top w:val="nil"/>
              <w:left w:val="nil"/>
              <w:right w:val="nil"/>
            </w:tcBorders>
            <w:tcMar>
              <w:top w:w="57" w:type="dxa"/>
              <w:bottom w:w="57" w:type="dxa"/>
            </w:tcMar>
            <w:vAlign w:val="center"/>
          </w:tcPr>
          <w:p w14:paraId="73B5B8E4" w14:textId="22433AF0" w:rsidR="003C5005" w:rsidRPr="007D1605" w:rsidRDefault="003C5005" w:rsidP="001E10FD">
            <w:pPr>
              <w:pStyle w:val="mzaTablo"/>
              <w:spacing w:line="210" w:lineRule="exact"/>
              <w:jc w:val="both"/>
              <w:rPr>
                <w:sz w:val="20"/>
              </w:rPr>
            </w:pPr>
            <w:r w:rsidRPr="007D1605">
              <w:rPr>
                <w:sz w:val="20"/>
              </w:rPr>
              <w:t>Kitap Bölümü</w:t>
            </w:r>
          </w:p>
        </w:tc>
        <w:tc>
          <w:tcPr>
            <w:tcW w:w="6237" w:type="dxa"/>
            <w:tcBorders>
              <w:top w:val="nil"/>
              <w:left w:val="nil"/>
              <w:right w:val="nil"/>
            </w:tcBorders>
            <w:tcMar>
              <w:top w:w="57" w:type="dxa"/>
              <w:bottom w:w="57" w:type="dxa"/>
            </w:tcMar>
            <w:vAlign w:val="center"/>
          </w:tcPr>
          <w:p w14:paraId="1D8305F4" w14:textId="30886277" w:rsidR="003C5005" w:rsidRPr="007D1605" w:rsidRDefault="003C5005" w:rsidP="00345810">
            <w:pPr>
              <w:pStyle w:val="mzaTablo"/>
              <w:ind w:left="709" w:hanging="709"/>
              <w:jc w:val="both"/>
              <w:rPr>
                <w:rFonts w:cs="Times New Roman"/>
                <w:sz w:val="20"/>
                <w:szCs w:val="20"/>
              </w:rPr>
            </w:pPr>
            <w:r w:rsidRPr="007D1605">
              <w:rPr>
                <w:rFonts w:cs="Times New Roman"/>
                <w:sz w:val="20"/>
                <w:szCs w:val="20"/>
              </w:rPr>
              <w:t>Bölüm Yazarının Soyadı, Adı. “Bölüm Adı”. çev. Çevirenin Adı Soyadı. </w:t>
            </w:r>
            <w:r w:rsidRPr="007D1605">
              <w:rPr>
                <w:rFonts w:cs="Times New Roman"/>
                <w:i/>
                <w:iCs/>
                <w:sz w:val="20"/>
                <w:szCs w:val="20"/>
              </w:rPr>
              <w:t>Kitap Adı.</w:t>
            </w:r>
            <w:r w:rsidRPr="007D1605">
              <w:rPr>
                <w:rFonts w:cs="Times New Roman"/>
                <w:sz w:val="20"/>
                <w:szCs w:val="20"/>
              </w:rPr>
              <w:t> ed. Editör Adı Soyadı. Cilt/Sayfa Aralığı. Basım Yeri: Yayıncı, x. Basım, Basım Yılı.</w:t>
            </w:r>
          </w:p>
        </w:tc>
      </w:tr>
    </w:tbl>
    <w:p w14:paraId="79A54429" w14:textId="3D5E9962" w:rsidR="007303C7" w:rsidRPr="007D1605" w:rsidRDefault="007303C7" w:rsidP="007303C7">
      <w:pPr>
        <w:pStyle w:val="AralkYok"/>
        <w:spacing w:before="360"/>
        <w:ind w:left="992" w:hanging="992"/>
      </w:pPr>
      <w:bookmarkStart w:id="166" w:name="_Toc209180667"/>
      <w:r w:rsidRPr="007D1605">
        <w:t>Çizelge 3.17 Kitap atıflarının metin içerisinde gösterim düzeni.</w:t>
      </w:r>
      <w:bookmarkEnd w:id="166"/>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5103"/>
      </w:tblGrid>
      <w:tr w:rsidR="007303C7" w:rsidRPr="007D1605" w14:paraId="4966BA85"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5434C311" w14:textId="77777777" w:rsidR="007303C7" w:rsidRPr="007D1605" w:rsidRDefault="007303C7" w:rsidP="001E10FD">
            <w:pPr>
              <w:pStyle w:val="mzaTablo"/>
              <w:spacing w:line="208" w:lineRule="exact"/>
              <w:jc w:val="both"/>
              <w:rPr>
                <w:b/>
                <w:sz w:val="20"/>
              </w:rPr>
            </w:pPr>
            <w:r w:rsidRPr="007D1605">
              <w:rPr>
                <w:b/>
                <w:sz w:val="20"/>
              </w:rPr>
              <w:t>Kullanım Yeri</w:t>
            </w:r>
          </w:p>
        </w:tc>
        <w:tc>
          <w:tcPr>
            <w:tcW w:w="5103" w:type="dxa"/>
            <w:tcBorders>
              <w:top w:val="single" w:sz="4" w:space="0" w:color="000000"/>
              <w:bottom w:val="single" w:sz="4" w:space="0" w:color="auto"/>
            </w:tcBorders>
            <w:tcMar>
              <w:top w:w="57" w:type="dxa"/>
              <w:bottom w:w="57" w:type="dxa"/>
            </w:tcMar>
            <w:vAlign w:val="center"/>
          </w:tcPr>
          <w:p w14:paraId="072C4BDB" w14:textId="77777777" w:rsidR="007303C7" w:rsidRPr="007D1605" w:rsidRDefault="007303C7" w:rsidP="001E10FD">
            <w:pPr>
              <w:pStyle w:val="mzaTablo"/>
              <w:spacing w:line="208" w:lineRule="exact"/>
              <w:jc w:val="both"/>
              <w:rPr>
                <w:b/>
                <w:sz w:val="20"/>
              </w:rPr>
            </w:pPr>
            <w:r w:rsidRPr="007D1605">
              <w:rPr>
                <w:b/>
                <w:sz w:val="20"/>
              </w:rPr>
              <w:t>Metin içerisinde kullanım düzeni</w:t>
            </w:r>
          </w:p>
        </w:tc>
      </w:tr>
      <w:tr w:rsidR="007303C7" w:rsidRPr="007D1605" w14:paraId="6AE54E06" w14:textId="77777777" w:rsidTr="00C132A1">
        <w:trPr>
          <w:trHeight w:val="242"/>
          <w:jc w:val="center"/>
        </w:trPr>
        <w:tc>
          <w:tcPr>
            <w:tcW w:w="1701" w:type="dxa"/>
            <w:tcBorders>
              <w:top w:val="single" w:sz="4" w:space="0" w:color="auto"/>
            </w:tcBorders>
            <w:tcMar>
              <w:top w:w="57" w:type="dxa"/>
              <w:bottom w:w="57" w:type="dxa"/>
            </w:tcMar>
            <w:vAlign w:val="center"/>
          </w:tcPr>
          <w:p w14:paraId="0EECFC29" w14:textId="77777777" w:rsidR="007303C7" w:rsidRPr="007D1605" w:rsidRDefault="007303C7" w:rsidP="001E10FD">
            <w:pPr>
              <w:pStyle w:val="mzaTablo"/>
              <w:spacing w:line="210" w:lineRule="exact"/>
              <w:jc w:val="both"/>
              <w:rPr>
                <w:sz w:val="20"/>
              </w:rPr>
            </w:pPr>
            <w:r w:rsidRPr="007D1605">
              <w:rPr>
                <w:sz w:val="20"/>
              </w:rPr>
              <w:t>İlk geçtiği yerde</w:t>
            </w:r>
          </w:p>
          <w:p w14:paraId="050E4F5F" w14:textId="154785A1" w:rsidR="007303C7" w:rsidRPr="007D1605" w:rsidRDefault="007303C7" w:rsidP="001E10FD">
            <w:pPr>
              <w:pStyle w:val="mzaTablo"/>
              <w:spacing w:line="210" w:lineRule="exact"/>
              <w:jc w:val="both"/>
              <w:rPr>
                <w:sz w:val="20"/>
              </w:rPr>
            </w:pPr>
            <w:r w:rsidRPr="007D1605">
              <w:rPr>
                <w:sz w:val="20"/>
              </w:rPr>
              <w:t>(Tek Yazarlı)</w:t>
            </w:r>
          </w:p>
        </w:tc>
        <w:tc>
          <w:tcPr>
            <w:tcW w:w="5103" w:type="dxa"/>
            <w:tcBorders>
              <w:top w:val="single" w:sz="4" w:space="0" w:color="auto"/>
            </w:tcBorders>
            <w:tcMar>
              <w:top w:w="57" w:type="dxa"/>
              <w:bottom w:w="57" w:type="dxa"/>
            </w:tcMar>
            <w:vAlign w:val="center"/>
          </w:tcPr>
          <w:p w14:paraId="110794D4" w14:textId="23FE40FA" w:rsidR="007303C7" w:rsidRPr="007D1605" w:rsidRDefault="007303C7" w:rsidP="001E10FD">
            <w:pPr>
              <w:pStyle w:val="mzaTablo"/>
              <w:spacing w:line="210" w:lineRule="exact"/>
              <w:jc w:val="both"/>
              <w:rPr>
                <w:sz w:val="20"/>
              </w:rPr>
            </w:pPr>
            <w:r w:rsidRPr="007D1605">
              <w:rPr>
                <w:sz w:val="20"/>
              </w:rPr>
              <w:t>Yazar Adı Soyadı, </w:t>
            </w:r>
            <w:r w:rsidRPr="007D1605">
              <w:rPr>
                <w:i/>
                <w:iCs/>
                <w:sz w:val="20"/>
              </w:rPr>
              <w:t>Kitap Adı</w:t>
            </w:r>
            <w:r w:rsidRPr="007D1605">
              <w:rPr>
                <w:sz w:val="20"/>
              </w:rPr>
              <w:t> (Basım Yeri: Yayıncı, Basım Yılı), Sayfa Numarası.</w:t>
            </w:r>
          </w:p>
        </w:tc>
      </w:tr>
      <w:tr w:rsidR="007303C7" w:rsidRPr="007D1605" w14:paraId="4B852995" w14:textId="77777777" w:rsidTr="00523BD3">
        <w:trPr>
          <w:trHeight w:val="241"/>
          <w:jc w:val="center"/>
        </w:trPr>
        <w:tc>
          <w:tcPr>
            <w:tcW w:w="1701" w:type="dxa"/>
            <w:tcMar>
              <w:top w:w="57" w:type="dxa"/>
              <w:bottom w:w="57" w:type="dxa"/>
            </w:tcMar>
            <w:vAlign w:val="center"/>
          </w:tcPr>
          <w:p w14:paraId="68189280" w14:textId="77777777" w:rsidR="007303C7" w:rsidRPr="007D1605" w:rsidRDefault="007303C7" w:rsidP="001E10FD">
            <w:pPr>
              <w:pStyle w:val="mzaTablo"/>
              <w:spacing w:line="209" w:lineRule="exact"/>
              <w:jc w:val="both"/>
              <w:rPr>
                <w:sz w:val="20"/>
              </w:rPr>
            </w:pPr>
            <w:r w:rsidRPr="007D1605">
              <w:rPr>
                <w:sz w:val="20"/>
              </w:rPr>
              <w:t>Sonraki geçtiği yerlerde</w:t>
            </w:r>
          </w:p>
          <w:p w14:paraId="79EF212E" w14:textId="72B69614" w:rsidR="007A0259" w:rsidRPr="007D1605" w:rsidRDefault="007A0259" w:rsidP="001E10FD">
            <w:pPr>
              <w:pStyle w:val="mzaTablo"/>
              <w:spacing w:line="209" w:lineRule="exact"/>
              <w:jc w:val="both"/>
              <w:rPr>
                <w:sz w:val="20"/>
              </w:rPr>
            </w:pPr>
            <w:r w:rsidRPr="007D1605">
              <w:rPr>
                <w:sz w:val="20"/>
              </w:rPr>
              <w:t>(Tek Yazarlı)</w:t>
            </w:r>
          </w:p>
        </w:tc>
        <w:tc>
          <w:tcPr>
            <w:tcW w:w="5103" w:type="dxa"/>
            <w:tcMar>
              <w:top w:w="57" w:type="dxa"/>
              <w:bottom w:w="57" w:type="dxa"/>
            </w:tcMar>
            <w:vAlign w:val="center"/>
          </w:tcPr>
          <w:p w14:paraId="65D8DC37" w14:textId="30F7658E" w:rsidR="007303C7" w:rsidRPr="007D1605" w:rsidRDefault="007303C7" w:rsidP="001E10FD">
            <w:pPr>
              <w:pStyle w:val="mzaTablo"/>
              <w:spacing w:line="210" w:lineRule="exact"/>
              <w:jc w:val="both"/>
              <w:rPr>
                <w:sz w:val="20"/>
              </w:rPr>
            </w:pPr>
            <w:r w:rsidRPr="007D1605">
              <w:rPr>
                <w:sz w:val="20"/>
              </w:rPr>
              <w:t>Yazar Soyadı, </w:t>
            </w:r>
            <w:r w:rsidRPr="007D1605">
              <w:rPr>
                <w:i/>
                <w:iCs/>
                <w:sz w:val="20"/>
              </w:rPr>
              <w:t>Kitap Kısa Adı</w:t>
            </w:r>
            <w:r w:rsidRPr="007D1605">
              <w:rPr>
                <w:sz w:val="20"/>
              </w:rPr>
              <w:t xml:space="preserve">, Sayfa Numarası. </w:t>
            </w:r>
          </w:p>
        </w:tc>
      </w:tr>
      <w:tr w:rsidR="007A0259" w:rsidRPr="007D1605" w14:paraId="3B99E8C2" w14:textId="77777777" w:rsidTr="00523BD3">
        <w:trPr>
          <w:trHeight w:val="241"/>
          <w:jc w:val="center"/>
        </w:trPr>
        <w:tc>
          <w:tcPr>
            <w:tcW w:w="1701" w:type="dxa"/>
            <w:tcMar>
              <w:top w:w="57" w:type="dxa"/>
              <w:bottom w:w="57" w:type="dxa"/>
            </w:tcMar>
            <w:vAlign w:val="center"/>
          </w:tcPr>
          <w:p w14:paraId="5F4E8179" w14:textId="77777777" w:rsidR="007A0259" w:rsidRPr="007D1605" w:rsidRDefault="007A0259" w:rsidP="007A0259">
            <w:pPr>
              <w:pStyle w:val="mzaTablo"/>
              <w:spacing w:line="210" w:lineRule="exact"/>
              <w:jc w:val="both"/>
              <w:rPr>
                <w:sz w:val="20"/>
              </w:rPr>
            </w:pPr>
            <w:r w:rsidRPr="007D1605">
              <w:rPr>
                <w:sz w:val="20"/>
              </w:rPr>
              <w:t>İlk geçtiği yerde</w:t>
            </w:r>
          </w:p>
          <w:p w14:paraId="198D6F1B" w14:textId="066A1EF0" w:rsidR="007A0259" w:rsidRPr="007D1605" w:rsidRDefault="007A0259" w:rsidP="007A0259">
            <w:pPr>
              <w:pStyle w:val="mzaTablo"/>
              <w:spacing w:line="209" w:lineRule="exact"/>
              <w:jc w:val="both"/>
              <w:rPr>
                <w:sz w:val="20"/>
              </w:rPr>
            </w:pPr>
            <w:r w:rsidRPr="007D1605">
              <w:rPr>
                <w:sz w:val="20"/>
              </w:rPr>
              <w:t>(</w:t>
            </w:r>
            <w:r w:rsidR="00C96D86" w:rsidRPr="007D1605">
              <w:rPr>
                <w:sz w:val="20"/>
              </w:rPr>
              <w:t>İki</w:t>
            </w:r>
            <w:r w:rsidRPr="007D1605">
              <w:rPr>
                <w:sz w:val="20"/>
              </w:rPr>
              <w:t xml:space="preserve"> Yazarlı)</w:t>
            </w:r>
          </w:p>
        </w:tc>
        <w:tc>
          <w:tcPr>
            <w:tcW w:w="5103" w:type="dxa"/>
            <w:tcMar>
              <w:top w:w="57" w:type="dxa"/>
              <w:bottom w:w="57" w:type="dxa"/>
            </w:tcMar>
            <w:vAlign w:val="center"/>
          </w:tcPr>
          <w:p w14:paraId="61EC26D0" w14:textId="4B331E27" w:rsidR="007A0259" w:rsidRPr="007D1605" w:rsidRDefault="00C96D86" w:rsidP="007A0259">
            <w:pPr>
              <w:pStyle w:val="mzaTablo"/>
              <w:spacing w:line="210" w:lineRule="exact"/>
              <w:jc w:val="both"/>
              <w:rPr>
                <w:sz w:val="20"/>
              </w:rPr>
            </w:pPr>
            <w:r w:rsidRPr="007D1605">
              <w:rPr>
                <w:sz w:val="20"/>
              </w:rPr>
              <w:t>Yazar Adı Soyadı – Yazar Adı Soyadı, </w:t>
            </w:r>
            <w:r w:rsidRPr="007D1605">
              <w:rPr>
                <w:i/>
                <w:iCs/>
                <w:sz w:val="20"/>
              </w:rPr>
              <w:t>Kitap Adı</w:t>
            </w:r>
            <w:r w:rsidRPr="007D1605">
              <w:rPr>
                <w:sz w:val="20"/>
              </w:rPr>
              <w:t> (Basım Yeri: Yayıncı, Basım Yılı), Cilt/Sayfa Numarası</w:t>
            </w:r>
          </w:p>
        </w:tc>
      </w:tr>
      <w:tr w:rsidR="007A0259" w:rsidRPr="007D1605" w14:paraId="1D939A4F" w14:textId="77777777" w:rsidTr="00523BD3">
        <w:trPr>
          <w:trHeight w:val="241"/>
          <w:jc w:val="center"/>
        </w:trPr>
        <w:tc>
          <w:tcPr>
            <w:tcW w:w="1701" w:type="dxa"/>
            <w:tcMar>
              <w:top w:w="57" w:type="dxa"/>
              <w:bottom w:w="57" w:type="dxa"/>
            </w:tcMar>
            <w:vAlign w:val="center"/>
          </w:tcPr>
          <w:p w14:paraId="19F6001C" w14:textId="77777777" w:rsidR="007A0259" w:rsidRPr="007D1605" w:rsidRDefault="007A0259" w:rsidP="007A0259">
            <w:pPr>
              <w:pStyle w:val="mzaTablo"/>
              <w:spacing w:line="209" w:lineRule="exact"/>
              <w:jc w:val="both"/>
              <w:rPr>
                <w:sz w:val="20"/>
              </w:rPr>
            </w:pPr>
            <w:r w:rsidRPr="007D1605">
              <w:rPr>
                <w:sz w:val="20"/>
              </w:rPr>
              <w:t>Sonraki geçtiği yerlerde</w:t>
            </w:r>
          </w:p>
          <w:p w14:paraId="6675CFAE" w14:textId="7D01FC1E" w:rsidR="007A0259" w:rsidRPr="007D1605" w:rsidRDefault="007A0259" w:rsidP="007A0259">
            <w:pPr>
              <w:pStyle w:val="mzaTablo"/>
              <w:spacing w:line="209" w:lineRule="exact"/>
              <w:jc w:val="both"/>
              <w:rPr>
                <w:sz w:val="20"/>
              </w:rPr>
            </w:pPr>
            <w:r w:rsidRPr="007D1605">
              <w:rPr>
                <w:sz w:val="20"/>
              </w:rPr>
              <w:t>(</w:t>
            </w:r>
            <w:r w:rsidR="00C96D86" w:rsidRPr="007D1605">
              <w:rPr>
                <w:sz w:val="20"/>
              </w:rPr>
              <w:t>İki</w:t>
            </w:r>
            <w:r w:rsidRPr="007D1605">
              <w:rPr>
                <w:sz w:val="20"/>
              </w:rPr>
              <w:t xml:space="preserve"> Yazarlı)</w:t>
            </w:r>
          </w:p>
        </w:tc>
        <w:tc>
          <w:tcPr>
            <w:tcW w:w="5103" w:type="dxa"/>
            <w:tcMar>
              <w:top w:w="57" w:type="dxa"/>
              <w:bottom w:w="57" w:type="dxa"/>
            </w:tcMar>
            <w:vAlign w:val="center"/>
          </w:tcPr>
          <w:p w14:paraId="50AD25E5" w14:textId="4F06CA17" w:rsidR="007A0259" w:rsidRPr="007D1605" w:rsidRDefault="00354F3E" w:rsidP="007A0259">
            <w:pPr>
              <w:pStyle w:val="mzaTablo"/>
              <w:spacing w:line="210" w:lineRule="exact"/>
              <w:jc w:val="both"/>
              <w:rPr>
                <w:sz w:val="20"/>
              </w:rPr>
            </w:pPr>
            <w:r w:rsidRPr="007D1605">
              <w:rPr>
                <w:sz w:val="20"/>
              </w:rPr>
              <w:t>Yazar Soyadı – Yazar Soyadı, </w:t>
            </w:r>
            <w:r w:rsidRPr="007D1605">
              <w:rPr>
                <w:i/>
                <w:iCs/>
                <w:sz w:val="20"/>
              </w:rPr>
              <w:t>Kitap Kısa Adı</w:t>
            </w:r>
            <w:r w:rsidRPr="007D1605">
              <w:rPr>
                <w:sz w:val="20"/>
              </w:rPr>
              <w:t>, Cilt/Sayfa Numarası.</w:t>
            </w:r>
          </w:p>
        </w:tc>
      </w:tr>
      <w:tr w:rsidR="00AF5B5F" w:rsidRPr="007D1605" w14:paraId="73803696" w14:textId="77777777" w:rsidTr="00523BD3">
        <w:trPr>
          <w:trHeight w:val="241"/>
          <w:jc w:val="center"/>
        </w:trPr>
        <w:tc>
          <w:tcPr>
            <w:tcW w:w="1701" w:type="dxa"/>
            <w:tcMar>
              <w:top w:w="57" w:type="dxa"/>
              <w:bottom w:w="57" w:type="dxa"/>
            </w:tcMar>
            <w:vAlign w:val="center"/>
          </w:tcPr>
          <w:p w14:paraId="1D4A4D15" w14:textId="77777777" w:rsidR="00AF5B5F" w:rsidRPr="007D1605" w:rsidRDefault="00AF5B5F" w:rsidP="00AF5B5F">
            <w:pPr>
              <w:pStyle w:val="mzaTablo"/>
              <w:spacing w:line="210" w:lineRule="exact"/>
              <w:jc w:val="both"/>
              <w:rPr>
                <w:sz w:val="20"/>
              </w:rPr>
            </w:pPr>
            <w:r w:rsidRPr="007D1605">
              <w:rPr>
                <w:sz w:val="20"/>
              </w:rPr>
              <w:t>İlk geçtiği yerde</w:t>
            </w:r>
          </w:p>
          <w:p w14:paraId="7C04239E" w14:textId="01850A6F" w:rsidR="00AF5B5F" w:rsidRPr="007D1605" w:rsidRDefault="00AF5B5F" w:rsidP="00AF5B5F">
            <w:pPr>
              <w:pStyle w:val="mzaTablo"/>
              <w:spacing w:line="209" w:lineRule="exact"/>
              <w:jc w:val="both"/>
              <w:rPr>
                <w:sz w:val="20"/>
              </w:rPr>
            </w:pPr>
            <w:r w:rsidRPr="007D1605">
              <w:rPr>
                <w:sz w:val="20"/>
              </w:rPr>
              <w:t>(Çok Yazarlı)</w:t>
            </w:r>
          </w:p>
        </w:tc>
        <w:tc>
          <w:tcPr>
            <w:tcW w:w="5103" w:type="dxa"/>
            <w:tcMar>
              <w:top w:w="57" w:type="dxa"/>
              <w:bottom w:w="57" w:type="dxa"/>
            </w:tcMar>
            <w:vAlign w:val="center"/>
          </w:tcPr>
          <w:p w14:paraId="45D76666" w14:textId="5D92479A" w:rsidR="00AF5B5F" w:rsidRPr="007D1605" w:rsidRDefault="008D62C4" w:rsidP="00AF5B5F">
            <w:pPr>
              <w:pStyle w:val="mzaTablo"/>
              <w:spacing w:line="210" w:lineRule="exact"/>
              <w:jc w:val="both"/>
              <w:rPr>
                <w:sz w:val="20"/>
              </w:rPr>
            </w:pPr>
            <w:r w:rsidRPr="007D1605">
              <w:rPr>
                <w:sz w:val="20"/>
              </w:rPr>
              <w:t>Yazar Adı Soyadı vd., </w:t>
            </w:r>
            <w:r w:rsidRPr="007D1605">
              <w:rPr>
                <w:i/>
                <w:iCs/>
                <w:sz w:val="20"/>
              </w:rPr>
              <w:t>Kitap Adı</w:t>
            </w:r>
            <w:r w:rsidRPr="007D1605">
              <w:rPr>
                <w:sz w:val="20"/>
              </w:rPr>
              <w:t> (Basım Yeri: Yayıncı, Basım Yılı), Cilt/Sayfa Numarası</w:t>
            </w:r>
          </w:p>
        </w:tc>
      </w:tr>
      <w:tr w:rsidR="00AF5B5F" w:rsidRPr="007D1605" w14:paraId="548BE24D" w14:textId="77777777" w:rsidTr="00523BD3">
        <w:trPr>
          <w:trHeight w:val="241"/>
          <w:jc w:val="center"/>
        </w:trPr>
        <w:tc>
          <w:tcPr>
            <w:tcW w:w="1701" w:type="dxa"/>
            <w:tcMar>
              <w:top w:w="57" w:type="dxa"/>
              <w:bottom w:w="57" w:type="dxa"/>
            </w:tcMar>
            <w:vAlign w:val="center"/>
          </w:tcPr>
          <w:p w14:paraId="1B6B371D" w14:textId="77777777" w:rsidR="00AF5B5F" w:rsidRPr="007D1605" w:rsidRDefault="00AF5B5F" w:rsidP="00AF5B5F">
            <w:pPr>
              <w:pStyle w:val="mzaTablo"/>
              <w:spacing w:line="209" w:lineRule="exact"/>
              <w:jc w:val="both"/>
              <w:rPr>
                <w:sz w:val="20"/>
              </w:rPr>
            </w:pPr>
            <w:r w:rsidRPr="007D1605">
              <w:rPr>
                <w:sz w:val="20"/>
              </w:rPr>
              <w:t>Sonraki geçtiği yerlerde</w:t>
            </w:r>
          </w:p>
          <w:p w14:paraId="414DA73A" w14:textId="1B15BDEF" w:rsidR="00AF5B5F" w:rsidRPr="007D1605" w:rsidRDefault="00AF5B5F" w:rsidP="00AF5B5F">
            <w:pPr>
              <w:pStyle w:val="mzaTablo"/>
              <w:spacing w:line="209" w:lineRule="exact"/>
              <w:jc w:val="both"/>
              <w:rPr>
                <w:sz w:val="20"/>
              </w:rPr>
            </w:pPr>
            <w:r w:rsidRPr="007D1605">
              <w:rPr>
                <w:sz w:val="20"/>
              </w:rPr>
              <w:t>(Çok Yazarlı)</w:t>
            </w:r>
          </w:p>
        </w:tc>
        <w:tc>
          <w:tcPr>
            <w:tcW w:w="5103" w:type="dxa"/>
            <w:tcMar>
              <w:top w:w="57" w:type="dxa"/>
              <w:bottom w:w="57" w:type="dxa"/>
            </w:tcMar>
            <w:vAlign w:val="center"/>
          </w:tcPr>
          <w:p w14:paraId="5B15207B" w14:textId="65159D59" w:rsidR="00AF5B5F" w:rsidRPr="007D1605" w:rsidRDefault="008D62C4" w:rsidP="00AF5B5F">
            <w:pPr>
              <w:pStyle w:val="mzaTablo"/>
              <w:spacing w:line="210" w:lineRule="exact"/>
              <w:jc w:val="both"/>
              <w:rPr>
                <w:sz w:val="20"/>
              </w:rPr>
            </w:pPr>
            <w:r w:rsidRPr="007D1605">
              <w:rPr>
                <w:sz w:val="20"/>
              </w:rPr>
              <w:t>Yazar Soyadı vd., </w:t>
            </w:r>
            <w:r w:rsidRPr="007D1605">
              <w:rPr>
                <w:i/>
                <w:iCs/>
                <w:sz w:val="20"/>
              </w:rPr>
              <w:t>Kitap Kısa Adı</w:t>
            </w:r>
            <w:r w:rsidRPr="007D1605">
              <w:rPr>
                <w:sz w:val="20"/>
              </w:rPr>
              <w:t>, Cilt/Sayfa Numarası</w:t>
            </w:r>
          </w:p>
        </w:tc>
      </w:tr>
      <w:tr w:rsidR="008C5C1B" w:rsidRPr="007D1605" w14:paraId="0BBB6B9B" w14:textId="77777777" w:rsidTr="00523BD3">
        <w:trPr>
          <w:trHeight w:val="241"/>
          <w:jc w:val="center"/>
        </w:trPr>
        <w:tc>
          <w:tcPr>
            <w:tcW w:w="1701" w:type="dxa"/>
            <w:tcMar>
              <w:top w:w="57" w:type="dxa"/>
              <w:bottom w:w="57" w:type="dxa"/>
            </w:tcMar>
            <w:vAlign w:val="center"/>
          </w:tcPr>
          <w:p w14:paraId="346A7484" w14:textId="77777777" w:rsidR="008C5C1B" w:rsidRPr="007D1605" w:rsidRDefault="008C5C1B" w:rsidP="008C5C1B">
            <w:pPr>
              <w:pStyle w:val="mzaTablo"/>
              <w:spacing w:line="210" w:lineRule="exact"/>
              <w:jc w:val="both"/>
              <w:rPr>
                <w:sz w:val="20"/>
              </w:rPr>
            </w:pPr>
            <w:r w:rsidRPr="007D1605">
              <w:rPr>
                <w:sz w:val="20"/>
              </w:rPr>
              <w:t>İlk geçtiği yerde</w:t>
            </w:r>
          </w:p>
          <w:p w14:paraId="1D0F80C7" w14:textId="01B4D8FB" w:rsidR="008C5C1B" w:rsidRPr="007D1605" w:rsidRDefault="008C5C1B" w:rsidP="008C5C1B">
            <w:pPr>
              <w:pStyle w:val="mzaTablo"/>
              <w:spacing w:line="209" w:lineRule="exact"/>
              <w:jc w:val="both"/>
              <w:rPr>
                <w:sz w:val="20"/>
              </w:rPr>
            </w:pPr>
            <w:r w:rsidRPr="007D1605">
              <w:rPr>
                <w:sz w:val="20"/>
              </w:rPr>
              <w:t>(Kitap Bölümü)</w:t>
            </w:r>
          </w:p>
        </w:tc>
        <w:tc>
          <w:tcPr>
            <w:tcW w:w="5103" w:type="dxa"/>
            <w:tcMar>
              <w:top w:w="57" w:type="dxa"/>
              <w:bottom w:w="57" w:type="dxa"/>
            </w:tcMar>
            <w:vAlign w:val="center"/>
          </w:tcPr>
          <w:p w14:paraId="76CC03D1" w14:textId="18A87DEB" w:rsidR="008C5C1B" w:rsidRPr="007D1605" w:rsidRDefault="008C5C1B" w:rsidP="008C5C1B">
            <w:pPr>
              <w:pStyle w:val="mzaTablo"/>
              <w:spacing w:line="210" w:lineRule="exact"/>
              <w:jc w:val="both"/>
              <w:rPr>
                <w:sz w:val="20"/>
              </w:rPr>
            </w:pPr>
            <w:r w:rsidRPr="007D1605">
              <w:rPr>
                <w:sz w:val="20"/>
              </w:rPr>
              <w:t>Bölüm Yazarının Adı Soyadı, “Bölüm Adı”, çev. Çeviren, </w:t>
            </w:r>
            <w:r w:rsidRPr="007D1605">
              <w:rPr>
                <w:i/>
                <w:iCs/>
                <w:sz w:val="20"/>
              </w:rPr>
              <w:t>Kitap Adı</w:t>
            </w:r>
            <w:r w:rsidRPr="007D1605">
              <w:rPr>
                <w:sz w:val="20"/>
              </w:rPr>
              <w:t>, ed. Editör Adı Soyadı (Basım Yeri: Yayıncı, Basım Yılı), Cilt/Sayfa Numarası</w:t>
            </w:r>
          </w:p>
        </w:tc>
      </w:tr>
      <w:tr w:rsidR="008C5C1B" w:rsidRPr="007D1605" w14:paraId="05AD2479" w14:textId="77777777" w:rsidTr="00523BD3">
        <w:trPr>
          <w:trHeight w:val="241"/>
          <w:jc w:val="center"/>
        </w:trPr>
        <w:tc>
          <w:tcPr>
            <w:tcW w:w="1701" w:type="dxa"/>
            <w:tcMar>
              <w:top w:w="57" w:type="dxa"/>
              <w:bottom w:w="57" w:type="dxa"/>
            </w:tcMar>
            <w:vAlign w:val="center"/>
          </w:tcPr>
          <w:p w14:paraId="18C5F2B0" w14:textId="77777777" w:rsidR="008C5C1B" w:rsidRPr="007D1605" w:rsidRDefault="008C5C1B" w:rsidP="008C5C1B">
            <w:pPr>
              <w:pStyle w:val="mzaTablo"/>
              <w:spacing w:line="209" w:lineRule="exact"/>
              <w:jc w:val="both"/>
              <w:rPr>
                <w:sz w:val="20"/>
              </w:rPr>
            </w:pPr>
            <w:r w:rsidRPr="007D1605">
              <w:rPr>
                <w:sz w:val="20"/>
              </w:rPr>
              <w:t>Sonraki geçtiği yerlerde</w:t>
            </w:r>
          </w:p>
          <w:p w14:paraId="1A0167F0" w14:textId="15232F9D" w:rsidR="008C5C1B" w:rsidRPr="007D1605" w:rsidRDefault="008C5C1B" w:rsidP="008C5C1B">
            <w:pPr>
              <w:pStyle w:val="mzaTablo"/>
              <w:spacing w:line="209" w:lineRule="exact"/>
              <w:jc w:val="both"/>
              <w:rPr>
                <w:sz w:val="20"/>
              </w:rPr>
            </w:pPr>
            <w:r w:rsidRPr="007D1605">
              <w:rPr>
                <w:sz w:val="20"/>
              </w:rPr>
              <w:t>(Kitap bölümü)</w:t>
            </w:r>
          </w:p>
        </w:tc>
        <w:tc>
          <w:tcPr>
            <w:tcW w:w="5103" w:type="dxa"/>
            <w:tcMar>
              <w:top w:w="57" w:type="dxa"/>
              <w:bottom w:w="57" w:type="dxa"/>
            </w:tcMar>
            <w:vAlign w:val="center"/>
          </w:tcPr>
          <w:p w14:paraId="42FD2CD1" w14:textId="5B9F10A9" w:rsidR="008C5C1B" w:rsidRPr="007D1605" w:rsidRDefault="00EE7969" w:rsidP="008C5C1B">
            <w:pPr>
              <w:pStyle w:val="mzaTablo"/>
              <w:spacing w:line="210" w:lineRule="exact"/>
              <w:jc w:val="both"/>
              <w:rPr>
                <w:sz w:val="20"/>
              </w:rPr>
            </w:pPr>
            <w:r w:rsidRPr="007D1605">
              <w:rPr>
                <w:sz w:val="20"/>
              </w:rPr>
              <w:t>Yazar Soyadı, “Bölüm Kısa Adı”, Cilt/Sayfa Numarası.</w:t>
            </w:r>
          </w:p>
        </w:tc>
      </w:tr>
    </w:tbl>
    <w:p w14:paraId="1E07EB1F" w14:textId="77777777" w:rsidR="007303C7" w:rsidRPr="007D1605" w:rsidRDefault="007303C7" w:rsidP="00A6012F">
      <w:pPr>
        <w:shd w:val="clear" w:color="auto" w:fill="FFFFFF"/>
        <w:spacing w:after="150" w:line="240" w:lineRule="auto"/>
        <w:ind w:left="709" w:hanging="709"/>
        <w:jc w:val="both"/>
        <w:rPr>
          <w:rFonts w:ascii="Times New Roman" w:eastAsia="Times New Roman" w:hAnsi="Times New Roman" w:cs="Times New Roman"/>
          <w:b/>
          <w:bCs/>
          <w:sz w:val="24"/>
          <w:szCs w:val="24"/>
          <w:lang w:eastAsia="tr-TR"/>
        </w:rPr>
      </w:pPr>
    </w:p>
    <w:p w14:paraId="4FF86C4E" w14:textId="6B39993F" w:rsidR="007473A5" w:rsidRPr="007D1605" w:rsidRDefault="005C390B" w:rsidP="00FA7D8D">
      <w:pPr>
        <w:pStyle w:val="Balk3"/>
        <w:rPr>
          <w:rFonts w:eastAsia="Times New Roman"/>
          <w:lang w:eastAsia="tr-TR"/>
        </w:rPr>
      </w:pPr>
      <w:bookmarkStart w:id="167" w:name="_Toc210124496"/>
      <w:r w:rsidRPr="007D1605">
        <w:rPr>
          <w:rFonts w:eastAsia="Times New Roman"/>
          <w:lang w:eastAsia="tr-TR"/>
        </w:rPr>
        <w:lastRenderedPageBreak/>
        <w:t>3.2.</w:t>
      </w:r>
      <w:r w:rsidR="00345810" w:rsidRPr="007D1605">
        <w:rPr>
          <w:rFonts w:eastAsia="Times New Roman"/>
          <w:lang w:eastAsia="tr-TR"/>
        </w:rPr>
        <w:t>4</w:t>
      </w:r>
      <w:r w:rsidRPr="007D1605">
        <w:rPr>
          <w:rFonts w:eastAsia="Times New Roman"/>
          <w:lang w:eastAsia="tr-TR"/>
        </w:rPr>
        <w:t xml:space="preserve">. </w:t>
      </w:r>
      <w:r w:rsidR="007473A5" w:rsidRPr="007D1605">
        <w:rPr>
          <w:rFonts w:eastAsia="Times New Roman"/>
          <w:lang w:eastAsia="tr-TR"/>
        </w:rPr>
        <w:t>Bildiri/Tebliğ</w:t>
      </w:r>
      <w:bookmarkEnd w:id="167"/>
    </w:p>
    <w:p w14:paraId="7BA853FC" w14:textId="53DA54F1" w:rsidR="00581BC0" w:rsidRPr="007D1605" w:rsidRDefault="00581BC0" w:rsidP="00581BC0">
      <w:pPr>
        <w:pStyle w:val="AralkYok"/>
        <w:spacing w:before="360"/>
        <w:ind w:left="992" w:hanging="992"/>
      </w:pPr>
      <w:bookmarkStart w:id="168" w:name="_Toc209180668"/>
      <w:r w:rsidRPr="007D1605">
        <w:t xml:space="preserve">Çizelge 3.18 </w:t>
      </w:r>
      <w:r w:rsidR="00E8311E" w:rsidRPr="007D1605">
        <w:t>Bildiri/Tebliğ</w:t>
      </w:r>
      <w:r w:rsidRPr="007D1605">
        <w:t xml:space="preserve"> atıflarının </w:t>
      </w:r>
      <w:r w:rsidR="00370FA4">
        <w:t>kaynaklar</w:t>
      </w:r>
      <w:r w:rsidRPr="007D1605">
        <w:t xml:space="preserve"> gösterim düzeni.</w:t>
      </w:r>
      <w:bookmarkEnd w:id="168"/>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581BC0" w:rsidRPr="007D1605" w14:paraId="01239726"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03AADBEB" w14:textId="77777777" w:rsidR="00581BC0" w:rsidRPr="007D1605" w:rsidRDefault="00581BC0"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4CC3731A" w14:textId="435BA9F0" w:rsidR="00581BC0" w:rsidRPr="007D1605" w:rsidRDefault="00370FA4" w:rsidP="001E10FD">
            <w:pPr>
              <w:pStyle w:val="mzaTablo"/>
              <w:spacing w:line="208" w:lineRule="exact"/>
              <w:jc w:val="both"/>
              <w:rPr>
                <w:b/>
                <w:sz w:val="20"/>
              </w:rPr>
            </w:pPr>
            <w:r>
              <w:rPr>
                <w:b/>
                <w:sz w:val="20"/>
              </w:rPr>
              <w:t>Kaynaklar</w:t>
            </w:r>
            <w:r w:rsidR="00581BC0" w:rsidRPr="007D1605">
              <w:rPr>
                <w:b/>
                <w:sz w:val="20"/>
              </w:rPr>
              <w:t>da Gösterimi</w:t>
            </w:r>
          </w:p>
        </w:tc>
      </w:tr>
      <w:tr w:rsidR="005839F7" w:rsidRPr="007D1605" w14:paraId="70D0EC3F" w14:textId="77777777" w:rsidTr="00523BD3">
        <w:trPr>
          <w:trHeight w:val="241"/>
          <w:jc w:val="center"/>
        </w:trPr>
        <w:tc>
          <w:tcPr>
            <w:tcW w:w="1843" w:type="dxa"/>
            <w:tcBorders>
              <w:top w:val="nil"/>
              <w:left w:val="nil"/>
              <w:right w:val="nil"/>
            </w:tcBorders>
            <w:tcMar>
              <w:top w:w="57" w:type="dxa"/>
              <w:bottom w:w="57" w:type="dxa"/>
            </w:tcMar>
            <w:vAlign w:val="center"/>
          </w:tcPr>
          <w:p w14:paraId="4AEF6C71" w14:textId="02969EBC" w:rsidR="005839F7" w:rsidRPr="007D1605" w:rsidRDefault="005839F7" w:rsidP="005839F7">
            <w:pPr>
              <w:pStyle w:val="mzaTablo"/>
              <w:spacing w:line="210" w:lineRule="exact"/>
              <w:jc w:val="both"/>
              <w:rPr>
                <w:sz w:val="20"/>
              </w:rPr>
            </w:pPr>
            <w:r w:rsidRPr="007D1605">
              <w:rPr>
                <w:sz w:val="20"/>
              </w:rPr>
              <w:t>Bildiri/Tebliğ</w:t>
            </w:r>
          </w:p>
        </w:tc>
        <w:tc>
          <w:tcPr>
            <w:tcW w:w="6237" w:type="dxa"/>
            <w:tcBorders>
              <w:top w:val="nil"/>
              <w:left w:val="nil"/>
              <w:right w:val="nil"/>
            </w:tcBorders>
            <w:tcMar>
              <w:top w:w="57" w:type="dxa"/>
              <w:bottom w:w="57" w:type="dxa"/>
            </w:tcMar>
            <w:vAlign w:val="center"/>
          </w:tcPr>
          <w:p w14:paraId="0D938E90" w14:textId="67543390" w:rsidR="005839F7" w:rsidRPr="007D1605" w:rsidRDefault="005839F7" w:rsidP="005839F7">
            <w:pPr>
              <w:pStyle w:val="mzaTablo"/>
              <w:ind w:left="709" w:hanging="709"/>
              <w:rPr>
                <w:rFonts w:cs="Times New Roman"/>
                <w:sz w:val="20"/>
                <w:szCs w:val="20"/>
              </w:rPr>
            </w:pPr>
            <w:r w:rsidRPr="007D1605">
              <w:rPr>
                <w:rFonts w:cs="Times New Roman"/>
                <w:sz w:val="20"/>
                <w:szCs w:val="20"/>
              </w:rPr>
              <w:t>Yazar Soyadı, Adı. “Bildiri Başlığı”. </w:t>
            </w:r>
            <w:r w:rsidRPr="007D1605">
              <w:rPr>
                <w:rFonts w:cs="Times New Roman"/>
                <w:i/>
                <w:iCs/>
                <w:sz w:val="20"/>
                <w:szCs w:val="20"/>
              </w:rPr>
              <w:t>Kitap Adı</w:t>
            </w:r>
            <w:r w:rsidRPr="007D1605">
              <w:rPr>
                <w:rFonts w:cs="Times New Roman"/>
                <w:sz w:val="20"/>
                <w:szCs w:val="20"/>
              </w:rPr>
              <w:t>. ed. Editör Adı Soyadı. Cilt/Sayfa Aralığı. Basım Yeri: Yayıncı, x. Basım, Basım Yılı.</w:t>
            </w:r>
          </w:p>
        </w:tc>
      </w:tr>
    </w:tbl>
    <w:p w14:paraId="6ABB89BB" w14:textId="15A909FA" w:rsidR="00970B6D" w:rsidRPr="007D1605" w:rsidRDefault="00970B6D" w:rsidP="00970B6D">
      <w:pPr>
        <w:pStyle w:val="AralkYok"/>
        <w:spacing w:before="360"/>
        <w:ind w:left="992" w:hanging="992"/>
      </w:pPr>
      <w:bookmarkStart w:id="169" w:name="_Toc209180669"/>
      <w:r w:rsidRPr="007D1605">
        <w:t xml:space="preserve">Çizelge 3.19 </w:t>
      </w:r>
      <w:r w:rsidR="0069108A" w:rsidRPr="007D1605">
        <w:t xml:space="preserve">Bildiri/Tebliğ </w:t>
      </w:r>
      <w:r w:rsidRPr="007D1605">
        <w:t>atıflarının metin içerisinde gösterim düzeni.</w:t>
      </w:r>
      <w:bookmarkEnd w:id="169"/>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5103"/>
      </w:tblGrid>
      <w:tr w:rsidR="00970B6D" w:rsidRPr="007D1605" w14:paraId="5F56842B"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379FB555" w14:textId="77777777" w:rsidR="00970B6D" w:rsidRPr="007D1605" w:rsidRDefault="00970B6D" w:rsidP="001E10FD">
            <w:pPr>
              <w:pStyle w:val="mzaTablo"/>
              <w:spacing w:line="208" w:lineRule="exact"/>
              <w:jc w:val="both"/>
              <w:rPr>
                <w:b/>
                <w:sz w:val="20"/>
              </w:rPr>
            </w:pPr>
            <w:r w:rsidRPr="007D1605">
              <w:rPr>
                <w:b/>
                <w:sz w:val="20"/>
              </w:rPr>
              <w:t>Kullanım Yeri</w:t>
            </w:r>
          </w:p>
        </w:tc>
        <w:tc>
          <w:tcPr>
            <w:tcW w:w="5103" w:type="dxa"/>
            <w:tcBorders>
              <w:top w:val="single" w:sz="4" w:space="0" w:color="000000"/>
              <w:bottom w:val="single" w:sz="4" w:space="0" w:color="auto"/>
            </w:tcBorders>
            <w:tcMar>
              <w:top w:w="57" w:type="dxa"/>
              <w:bottom w:w="57" w:type="dxa"/>
            </w:tcMar>
            <w:vAlign w:val="center"/>
          </w:tcPr>
          <w:p w14:paraId="04FC5506" w14:textId="77777777" w:rsidR="00970B6D" w:rsidRPr="007D1605" w:rsidRDefault="00970B6D" w:rsidP="001E10FD">
            <w:pPr>
              <w:pStyle w:val="mzaTablo"/>
              <w:spacing w:line="208" w:lineRule="exact"/>
              <w:jc w:val="both"/>
              <w:rPr>
                <w:b/>
                <w:sz w:val="20"/>
              </w:rPr>
            </w:pPr>
            <w:r w:rsidRPr="007D1605">
              <w:rPr>
                <w:b/>
                <w:sz w:val="20"/>
              </w:rPr>
              <w:t>Metin içerisinde kullanım düzeni</w:t>
            </w:r>
          </w:p>
        </w:tc>
      </w:tr>
      <w:tr w:rsidR="00970B6D" w:rsidRPr="007D1605" w14:paraId="5E04AAA2" w14:textId="77777777" w:rsidTr="00C132A1">
        <w:trPr>
          <w:trHeight w:val="242"/>
          <w:jc w:val="center"/>
        </w:trPr>
        <w:tc>
          <w:tcPr>
            <w:tcW w:w="1701" w:type="dxa"/>
            <w:tcBorders>
              <w:top w:val="single" w:sz="4" w:space="0" w:color="auto"/>
            </w:tcBorders>
            <w:tcMar>
              <w:top w:w="57" w:type="dxa"/>
              <w:bottom w:w="57" w:type="dxa"/>
            </w:tcMar>
            <w:vAlign w:val="center"/>
          </w:tcPr>
          <w:p w14:paraId="15196048" w14:textId="77777777" w:rsidR="00970B6D" w:rsidRPr="007D1605" w:rsidRDefault="00970B6D" w:rsidP="001E10FD">
            <w:pPr>
              <w:pStyle w:val="mzaTablo"/>
              <w:spacing w:line="210" w:lineRule="exact"/>
              <w:jc w:val="both"/>
              <w:rPr>
                <w:sz w:val="20"/>
              </w:rPr>
            </w:pPr>
            <w:r w:rsidRPr="007D1605">
              <w:rPr>
                <w:sz w:val="20"/>
              </w:rPr>
              <w:t>İlk geçtiği yerde</w:t>
            </w:r>
          </w:p>
        </w:tc>
        <w:tc>
          <w:tcPr>
            <w:tcW w:w="5103" w:type="dxa"/>
            <w:tcBorders>
              <w:top w:val="single" w:sz="4" w:space="0" w:color="auto"/>
            </w:tcBorders>
            <w:tcMar>
              <w:top w:w="57" w:type="dxa"/>
              <w:bottom w:w="57" w:type="dxa"/>
            </w:tcMar>
            <w:vAlign w:val="center"/>
          </w:tcPr>
          <w:p w14:paraId="098F6AE6" w14:textId="247D24B9" w:rsidR="00970B6D" w:rsidRPr="007D1605" w:rsidRDefault="00AC6C3E" w:rsidP="001E10FD">
            <w:pPr>
              <w:pStyle w:val="mzaTablo"/>
              <w:spacing w:line="210" w:lineRule="exact"/>
              <w:jc w:val="both"/>
              <w:rPr>
                <w:sz w:val="20"/>
              </w:rPr>
            </w:pPr>
            <w:r w:rsidRPr="007D1605">
              <w:rPr>
                <w:sz w:val="20"/>
              </w:rPr>
              <w:t>Yazar Adı Soyadı, “Bildiri Başlığı”, </w:t>
            </w:r>
            <w:r w:rsidRPr="007D1605">
              <w:rPr>
                <w:i/>
                <w:iCs/>
                <w:sz w:val="20"/>
              </w:rPr>
              <w:t>Kitap Adı</w:t>
            </w:r>
            <w:r w:rsidRPr="007D1605">
              <w:rPr>
                <w:sz w:val="20"/>
              </w:rPr>
              <w:t xml:space="preserve">, ed. Editör Adı Soyadı (Basım Yeri: Yayıncı, Basım Yılı), Cilt/Sayfa Numarası </w:t>
            </w:r>
          </w:p>
        </w:tc>
      </w:tr>
      <w:tr w:rsidR="00970B6D" w:rsidRPr="007D1605" w14:paraId="6780D657" w14:textId="77777777" w:rsidTr="00523BD3">
        <w:trPr>
          <w:trHeight w:val="241"/>
          <w:jc w:val="center"/>
        </w:trPr>
        <w:tc>
          <w:tcPr>
            <w:tcW w:w="1701" w:type="dxa"/>
            <w:tcMar>
              <w:top w:w="57" w:type="dxa"/>
              <w:bottom w:w="57" w:type="dxa"/>
            </w:tcMar>
            <w:vAlign w:val="center"/>
          </w:tcPr>
          <w:p w14:paraId="7412E1B7" w14:textId="77777777" w:rsidR="00970B6D" w:rsidRPr="007D1605" w:rsidRDefault="00970B6D" w:rsidP="001E10FD">
            <w:pPr>
              <w:pStyle w:val="mzaTablo"/>
              <w:spacing w:line="209" w:lineRule="exact"/>
              <w:jc w:val="both"/>
              <w:rPr>
                <w:sz w:val="20"/>
              </w:rPr>
            </w:pPr>
            <w:r w:rsidRPr="007D1605">
              <w:rPr>
                <w:sz w:val="20"/>
              </w:rPr>
              <w:t>Sonraki geçtiği yerlerde</w:t>
            </w:r>
          </w:p>
        </w:tc>
        <w:tc>
          <w:tcPr>
            <w:tcW w:w="5103" w:type="dxa"/>
            <w:tcMar>
              <w:top w:w="57" w:type="dxa"/>
              <w:bottom w:w="57" w:type="dxa"/>
            </w:tcMar>
            <w:vAlign w:val="center"/>
          </w:tcPr>
          <w:p w14:paraId="136A13A8" w14:textId="5D8A83C2" w:rsidR="00970B6D" w:rsidRPr="007D1605" w:rsidRDefault="00ED059A" w:rsidP="001E10FD">
            <w:pPr>
              <w:pStyle w:val="mzaTablo"/>
              <w:spacing w:line="210" w:lineRule="exact"/>
              <w:jc w:val="both"/>
              <w:rPr>
                <w:sz w:val="20"/>
              </w:rPr>
            </w:pPr>
            <w:r w:rsidRPr="007D1605">
              <w:rPr>
                <w:sz w:val="20"/>
              </w:rPr>
              <w:t>Yazar Soyadı, “Bildiri Başlığı”, Cilt/Sayfa Numarası</w:t>
            </w:r>
            <w:r w:rsidR="00970B6D" w:rsidRPr="007D1605">
              <w:rPr>
                <w:sz w:val="20"/>
              </w:rPr>
              <w:t xml:space="preserve"> </w:t>
            </w:r>
          </w:p>
        </w:tc>
      </w:tr>
    </w:tbl>
    <w:p w14:paraId="16170385" w14:textId="10F3964B" w:rsidR="00B2487A" w:rsidRPr="007D1605" w:rsidRDefault="005C390B" w:rsidP="00FA7D8D">
      <w:pPr>
        <w:pStyle w:val="Balk3"/>
        <w:rPr>
          <w:rFonts w:eastAsia="Times New Roman"/>
          <w:lang w:eastAsia="tr-TR"/>
        </w:rPr>
      </w:pPr>
      <w:bookmarkStart w:id="170" w:name="_Toc210124497"/>
      <w:r w:rsidRPr="007D1605">
        <w:rPr>
          <w:rFonts w:eastAsia="Times New Roman"/>
          <w:lang w:eastAsia="tr-TR"/>
        </w:rPr>
        <w:t>3.2.</w:t>
      </w:r>
      <w:r w:rsidR="00345810" w:rsidRPr="007D1605">
        <w:rPr>
          <w:rFonts w:eastAsia="Times New Roman"/>
          <w:lang w:eastAsia="tr-TR"/>
        </w:rPr>
        <w:t>5</w:t>
      </w:r>
      <w:r w:rsidRPr="007D1605">
        <w:rPr>
          <w:rFonts w:eastAsia="Times New Roman"/>
          <w:lang w:eastAsia="tr-TR"/>
        </w:rPr>
        <w:t xml:space="preserve">. </w:t>
      </w:r>
      <w:r w:rsidR="00600FA0" w:rsidRPr="007D1605">
        <w:rPr>
          <w:rFonts w:eastAsia="Times New Roman"/>
          <w:lang w:eastAsia="tr-TR"/>
        </w:rPr>
        <w:t>Tezler</w:t>
      </w:r>
      <w:bookmarkEnd w:id="170"/>
    </w:p>
    <w:p w14:paraId="77F634BF" w14:textId="74B46957" w:rsidR="00600FA0" w:rsidRPr="007D1605" w:rsidRDefault="00600FA0" w:rsidP="00600FA0">
      <w:pPr>
        <w:pStyle w:val="AralkYok"/>
        <w:spacing w:before="360"/>
        <w:ind w:left="992" w:hanging="992"/>
      </w:pPr>
      <w:bookmarkStart w:id="171" w:name="_Toc209180670"/>
      <w:r w:rsidRPr="007D1605">
        <w:t>Çizelge 3.</w:t>
      </w:r>
      <w:r w:rsidR="00277FC4" w:rsidRPr="007D1605">
        <w:t>20</w:t>
      </w:r>
      <w:r w:rsidRPr="007D1605">
        <w:t xml:space="preserve"> Tez atıflarının </w:t>
      </w:r>
      <w:r w:rsidR="00370FA4">
        <w:t>kaynaklar</w:t>
      </w:r>
      <w:r w:rsidRPr="007D1605">
        <w:t xml:space="preserve"> gösterim düzeni.</w:t>
      </w:r>
      <w:bookmarkEnd w:id="171"/>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600FA0" w:rsidRPr="007D1605" w14:paraId="52798183"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3B527042" w14:textId="77777777" w:rsidR="00600FA0" w:rsidRPr="007D1605" w:rsidRDefault="00600FA0"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64A96AF7" w14:textId="5DC0BC6A" w:rsidR="00600FA0" w:rsidRPr="007D1605" w:rsidRDefault="00370FA4" w:rsidP="001E10FD">
            <w:pPr>
              <w:pStyle w:val="mzaTablo"/>
              <w:spacing w:line="208" w:lineRule="exact"/>
              <w:jc w:val="both"/>
              <w:rPr>
                <w:b/>
                <w:sz w:val="20"/>
              </w:rPr>
            </w:pPr>
            <w:r>
              <w:rPr>
                <w:b/>
                <w:sz w:val="20"/>
              </w:rPr>
              <w:t>Kaynaklar</w:t>
            </w:r>
            <w:r w:rsidR="00600FA0" w:rsidRPr="007D1605">
              <w:rPr>
                <w:b/>
                <w:sz w:val="20"/>
              </w:rPr>
              <w:t>da Gösterimi</w:t>
            </w:r>
          </w:p>
        </w:tc>
      </w:tr>
      <w:tr w:rsidR="00600FA0" w:rsidRPr="007D1605" w14:paraId="3896154E"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1A6A5B21" w14:textId="0FB8C6EC" w:rsidR="00600FA0" w:rsidRPr="007D1605" w:rsidRDefault="00B979E9" w:rsidP="001E10FD">
            <w:pPr>
              <w:pStyle w:val="mzaTablo"/>
              <w:spacing w:line="210" w:lineRule="exact"/>
              <w:jc w:val="both"/>
              <w:rPr>
                <w:sz w:val="20"/>
              </w:rPr>
            </w:pPr>
            <w:r w:rsidRPr="007D1605">
              <w:rPr>
                <w:sz w:val="20"/>
              </w:rPr>
              <w:t>Yüksek Lisans Tezi</w:t>
            </w:r>
          </w:p>
        </w:tc>
        <w:tc>
          <w:tcPr>
            <w:tcW w:w="6237" w:type="dxa"/>
            <w:tcBorders>
              <w:top w:val="nil"/>
              <w:left w:val="nil"/>
              <w:bottom w:val="nil"/>
              <w:right w:val="nil"/>
            </w:tcBorders>
            <w:tcMar>
              <w:top w:w="57" w:type="dxa"/>
              <w:bottom w:w="57" w:type="dxa"/>
            </w:tcMar>
            <w:vAlign w:val="center"/>
          </w:tcPr>
          <w:p w14:paraId="7D36C0F9" w14:textId="42832918" w:rsidR="00600FA0" w:rsidRPr="007D1605" w:rsidRDefault="00B979E9" w:rsidP="00B979E9">
            <w:pPr>
              <w:pStyle w:val="mzaTablo"/>
              <w:ind w:left="709" w:hanging="709"/>
              <w:rPr>
                <w:rFonts w:cs="Times New Roman"/>
                <w:sz w:val="20"/>
                <w:szCs w:val="20"/>
              </w:rPr>
            </w:pPr>
            <w:r w:rsidRPr="007D1605">
              <w:rPr>
                <w:rFonts w:cs="Times New Roman"/>
                <w:sz w:val="20"/>
                <w:szCs w:val="20"/>
              </w:rPr>
              <w:t>Yazar Soyadı, Adı. </w:t>
            </w:r>
            <w:r w:rsidRPr="007D1605">
              <w:rPr>
                <w:rFonts w:cs="Times New Roman"/>
                <w:i/>
                <w:iCs/>
                <w:sz w:val="20"/>
                <w:szCs w:val="20"/>
              </w:rPr>
              <w:t>Tez Adı</w:t>
            </w:r>
            <w:r w:rsidRPr="007D1605">
              <w:rPr>
                <w:rFonts w:cs="Times New Roman"/>
                <w:sz w:val="20"/>
                <w:szCs w:val="20"/>
              </w:rPr>
              <w:t>. Şehir: Üniversite Adı, Enstitü Adı, Yüksek Lisans Tezi, Yıl. Varsa Erişim Adresi</w:t>
            </w:r>
          </w:p>
        </w:tc>
      </w:tr>
      <w:tr w:rsidR="00B979E9" w:rsidRPr="007D1605" w14:paraId="4A750D69" w14:textId="77777777" w:rsidTr="00523BD3">
        <w:trPr>
          <w:trHeight w:val="241"/>
          <w:jc w:val="center"/>
        </w:trPr>
        <w:tc>
          <w:tcPr>
            <w:tcW w:w="1843" w:type="dxa"/>
            <w:tcBorders>
              <w:top w:val="nil"/>
              <w:left w:val="nil"/>
              <w:right w:val="nil"/>
            </w:tcBorders>
            <w:tcMar>
              <w:top w:w="57" w:type="dxa"/>
              <w:bottom w:w="57" w:type="dxa"/>
            </w:tcMar>
            <w:vAlign w:val="center"/>
          </w:tcPr>
          <w:p w14:paraId="727DF1D4" w14:textId="279BF2D5" w:rsidR="00B979E9" w:rsidRPr="007D1605" w:rsidRDefault="00B979E9" w:rsidP="001E10FD">
            <w:pPr>
              <w:pStyle w:val="mzaTablo"/>
              <w:spacing w:line="210" w:lineRule="exact"/>
              <w:jc w:val="both"/>
              <w:rPr>
                <w:sz w:val="20"/>
              </w:rPr>
            </w:pPr>
            <w:r w:rsidRPr="007D1605">
              <w:rPr>
                <w:sz w:val="20"/>
              </w:rPr>
              <w:t>Doktora Tezi</w:t>
            </w:r>
          </w:p>
        </w:tc>
        <w:tc>
          <w:tcPr>
            <w:tcW w:w="6237" w:type="dxa"/>
            <w:tcBorders>
              <w:top w:val="nil"/>
              <w:left w:val="nil"/>
              <w:right w:val="nil"/>
            </w:tcBorders>
            <w:tcMar>
              <w:top w:w="57" w:type="dxa"/>
              <w:bottom w:w="57" w:type="dxa"/>
            </w:tcMar>
            <w:vAlign w:val="center"/>
          </w:tcPr>
          <w:p w14:paraId="64B337EB" w14:textId="01A985D3" w:rsidR="00B979E9" w:rsidRPr="007D1605" w:rsidRDefault="00B979E9" w:rsidP="00B979E9">
            <w:pPr>
              <w:pStyle w:val="mzaTablo"/>
              <w:ind w:left="709" w:hanging="709"/>
              <w:rPr>
                <w:rFonts w:cs="Times New Roman"/>
                <w:sz w:val="20"/>
                <w:szCs w:val="20"/>
              </w:rPr>
            </w:pPr>
            <w:r w:rsidRPr="007D1605">
              <w:rPr>
                <w:rFonts w:cs="Times New Roman"/>
                <w:sz w:val="20"/>
                <w:szCs w:val="20"/>
              </w:rPr>
              <w:t>Yazar Soyadı, Adı. </w:t>
            </w:r>
            <w:r w:rsidRPr="007D1605">
              <w:rPr>
                <w:rFonts w:cs="Times New Roman"/>
                <w:i/>
                <w:iCs/>
                <w:sz w:val="20"/>
                <w:szCs w:val="20"/>
              </w:rPr>
              <w:t>Tez Adı</w:t>
            </w:r>
            <w:r w:rsidRPr="007D1605">
              <w:rPr>
                <w:rFonts w:cs="Times New Roman"/>
                <w:sz w:val="20"/>
                <w:szCs w:val="20"/>
              </w:rPr>
              <w:t xml:space="preserve">. Şehir: Üniversite Adı, Enstitü Adı, Doktora Tezi, Yıl. (varsa) Erişim Adresi </w:t>
            </w:r>
          </w:p>
        </w:tc>
      </w:tr>
    </w:tbl>
    <w:p w14:paraId="70BC2D1F" w14:textId="1E33F4C3" w:rsidR="00600FA0" w:rsidRPr="007D1605" w:rsidRDefault="00600FA0" w:rsidP="00600FA0">
      <w:pPr>
        <w:pStyle w:val="AralkYok"/>
        <w:spacing w:before="360"/>
        <w:ind w:left="992" w:hanging="992"/>
      </w:pPr>
      <w:bookmarkStart w:id="172" w:name="_Toc209180671"/>
      <w:r w:rsidRPr="007D1605">
        <w:t>Çizelge 3.</w:t>
      </w:r>
      <w:r w:rsidR="00277FC4" w:rsidRPr="007D1605">
        <w:t>21</w:t>
      </w:r>
      <w:r w:rsidRPr="007D1605">
        <w:t xml:space="preserve"> Tez atıflarının metin içerisinde gösterim düzeni.</w:t>
      </w:r>
      <w:bookmarkEnd w:id="172"/>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5103"/>
      </w:tblGrid>
      <w:tr w:rsidR="00600FA0" w:rsidRPr="007D1605" w14:paraId="136C60D4"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7E1BEBA7" w14:textId="77777777" w:rsidR="00600FA0" w:rsidRPr="007D1605" w:rsidRDefault="00600FA0" w:rsidP="001E10FD">
            <w:pPr>
              <w:pStyle w:val="mzaTablo"/>
              <w:spacing w:line="208" w:lineRule="exact"/>
              <w:jc w:val="both"/>
              <w:rPr>
                <w:b/>
                <w:sz w:val="20"/>
              </w:rPr>
            </w:pPr>
            <w:r w:rsidRPr="007D1605">
              <w:rPr>
                <w:b/>
                <w:sz w:val="20"/>
              </w:rPr>
              <w:t>Kullanım Yeri</w:t>
            </w:r>
          </w:p>
        </w:tc>
        <w:tc>
          <w:tcPr>
            <w:tcW w:w="5103" w:type="dxa"/>
            <w:tcBorders>
              <w:top w:val="single" w:sz="4" w:space="0" w:color="000000"/>
              <w:bottom w:val="single" w:sz="4" w:space="0" w:color="auto"/>
            </w:tcBorders>
            <w:tcMar>
              <w:top w:w="57" w:type="dxa"/>
              <w:bottom w:w="57" w:type="dxa"/>
            </w:tcMar>
            <w:vAlign w:val="center"/>
          </w:tcPr>
          <w:p w14:paraId="102C6D5E" w14:textId="77777777" w:rsidR="00600FA0" w:rsidRPr="007D1605" w:rsidRDefault="00600FA0" w:rsidP="001E10FD">
            <w:pPr>
              <w:pStyle w:val="mzaTablo"/>
              <w:spacing w:line="208" w:lineRule="exact"/>
              <w:jc w:val="both"/>
              <w:rPr>
                <w:b/>
                <w:sz w:val="20"/>
              </w:rPr>
            </w:pPr>
            <w:r w:rsidRPr="007D1605">
              <w:rPr>
                <w:b/>
                <w:sz w:val="20"/>
              </w:rPr>
              <w:t>Metin içerisinde kullanım düzeni</w:t>
            </w:r>
          </w:p>
        </w:tc>
      </w:tr>
      <w:tr w:rsidR="00600FA0" w:rsidRPr="007D1605" w14:paraId="5F10A3DB" w14:textId="77777777" w:rsidTr="00C132A1">
        <w:trPr>
          <w:trHeight w:val="242"/>
          <w:jc w:val="center"/>
        </w:trPr>
        <w:tc>
          <w:tcPr>
            <w:tcW w:w="1701" w:type="dxa"/>
            <w:tcBorders>
              <w:top w:val="single" w:sz="4" w:space="0" w:color="auto"/>
            </w:tcBorders>
            <w:tcMar>
              <w:top w:w="57" w:type="dxa"/>
              <w:bottom w:w="57" w:type="dxa"/>
            </w:tcMar>
            <w:vAlign w:val="center"/>
          </w:tcPr>
          <w:p w14:paraId="0DC15A8F" w14:textId="77777777" w:rsidR="00600FA0" w:rsidRPr="007D1605" w:rsidRDefault="00600FA0" w:rsidP="001E10FD">
            <w:pPr>
              <w:pStyle w:val="mzaTablo"/>
              <w:spacing w:line="210" w:lineRule="exact"/>
              <w:jc w:val="both"/>
              <w:rPr>
                <w:sz w:val="20"/>
              </w:rPr>
            </w:pPr>
            <w:r w:rsidRPr="007D1605">
              <w:rPr>
                <w:sz w:val="20"/>
              </w:rPr>
              <w:t>İlk geçtiği yerde</w:t>
            </w:r>
          </w:p>
          <w:p w14:paraId="3FCB68E7" w14:textId="74B721D0" w:rsidR="00166C42" w:rsidRPr="007D1605" w:rsidRDefault="00166C42" w:rsidP="001E10FD">
            <w:pPr>
              <w:pStyle w:val="mzaTablo"/>
              <w:spacing w:line="210" w:lineRule="exact"/>
              <w:jc w:val="both"/>
              <w:rPr>
                <w:sz w:val="20"/>
              </w:rPr>
            </w:pPr>
            <w:r w:rsidRPr="007D1605">
              <w:rPr>
                <w:sz w:val="20"/>
              </w:rPr>
              <w:t>(Yüksek Lisans Tezi)</w:t>
            </w:r>
          </w:p>
        </w:tc>
        <w:tc>
          <w:tcPr>
            <w:tcW w:w="5103" w:type="dxa"/>
            <w:tcBorders>
              <w:top w:val="single" w:sz="4" w:space="0" w:color="auto"/>
            </w:tcBorders>
            <w:tcMar>
              <w:top w:w="57" w:type="dxa"/>
              <w:bottom w:w="57" w:type="dxa"/>
            </w:tcMar>
            <w:vAlign w:val="center"/>
          </w:tcPr>
          <w:p w14:paraId="79842F1F" w14:textId="6FCB333D" w:rsidR="00600FA0" w:rsidRPr="007D1605" w:rsidRDefault="003B2A2A" w:rsidP="001E10FD">
            <w:pPr>
              <w:pStyle w:val="mzaTablo"/>
              <w:spacing w:line="210" w:lineRule="exact"/>
              <w:jc w:val="both"/>
              <w:rPr>
                <w:sz w:val="20"/>
              </w:rPr>
            </w:pPr>
            <w:r w:rsidRPr="007D1605">
              <w:rPr>
                <w:sz w:val="20"/>
              </w:rPr>
              <w:t>Yazar Adı Soyadı, </w:t>
            </w:r>
            <w:r w:rsidRPr="007D1605">
              <w:rPr>
                <w:i/>
                <w:iCs/>
                <w:sz w:val="20"/>
              </w:rPr>
              <w:t>Tez Adı</w:t>
            </w:r>
            <w:r w:rsidRPr="007D1605">
              <w:rPr>
                <w:sz w:val="20"/>
              </w:rPr>
              <w:t> (Şehir: Üniversite Adı, Enstitü Adı, Yüksek Lisans Tezi, Yıl), Sayfa Numarası.</w:t>
            </w:r>
            <w:r w:rsidR="00600FA0" w:rsidRPr="007D1605">
              <w:rPr>
                <w:sz w:val="20"/>
              </w:rPr>
              <w:t xml:space="preserve"> </w:t>
            </w:r>
          </w:p>
        </w:tc>
      </w:tr>
      <w:tr w:rsidR="00600FA0" w:rsidRPr="007D1605" w14:paraId="54B8A62A" w14:textId="77777777" w:rsidTr="00523BD3">
        <w:trPr>
          <w:trHeight w:val="241"/>
          <w:jc w:val="center"/>
        </w:trPr>
        <w:tc>
          <w:tcPr>
            <w:tcW w:w="1701" w:type="dxa"/>
            <w:tcMar>
              <w:top w:w="57" w:type="dxa"/>
              <w:bottom w:w="57" w:type="dxa"/>
            </w:tcMar>
            <w:vAlign w:val="center"/>
          </w:tcPr>
          <w:p w14:paraId="1C6B0278" w14:textId="7B207A25" w:rsidR="00166C42" w:rsidRPr="007D1605" w:rsidRDefault="00600FA0" w:rsidP="00C97A87">
            <w:pPr>
              <w:pStyle w:val="mzaTablo"/>
              <w:spacing w:line="209" w:lineRule="exact"/>
              <w:jc w:val="both"/>
              <w:rPr>
                <w:sz w:val="20"/>
              </w:rPr>
            </w:pPr>
            <w:r w:rsidRPr="007D1605">
              <w:rPr>
                <w:sz w:val="20"/>
              </w:rPr>
              <w:t>Sonraki geçtiği yerlerde</w:t>
            </w:r>
            <w:r w:rsidR="00C97A87" w:rsidRPr="007D1605">
              <w:rPr>
                <w:sz w:val="20"/>
              </w:rPr>
              <w:t xml:space="preserve"> </w:t>
            </w:r>
            <w:r w:rsidR="00166C42" w:rsidRPr="007D1605">
              <w:rPr>
                <w:sz w:val="20"/>
              </w:rPr>
              <w:t>(Yüksek Lisans Tezi)</w:t>
            </w:r>
          </w:p>
        </w:tc>
        <w:tc>
          <w:tcPr>
            <w:tcW w:w="5103" w:type="dxa"/>
            <w:tcMar>
              <w:top w:w="57" w:type="dxa"/>
              <w:bottom w:w="57" w:type="dxa"/>
            </w:tcMar>
            <w:vAlign w:val="center"/>
          </w:tcPr>
          <w:p w14:paraId="504A7D60" w14:textId="2BCDEDA7" w:rsidR="00600FA0" w:rsidRPr="007D1605" w:rsidRDefault="00E27B91" w:rsidP="001E10FD">
            <w:pPr>
              <w:pStyle w:val="mzaTablo"/>
              <w:spacing w:line="210" w:lineRule="exact"/>
              <w:jc w:val="both"/>
              <w:rPr>
                <w:sz w:val="20"/>
              </w:rPr>
            </w:pPr>
            <w:r w:rsidRPr="007D1605">
              <w:rPr>
                <w:sz w:val="20"/>
              </w:rPr>
              <w:t>Yazar Soyadı, </w:t>
            </w:r>
            <w:r w:rsidRPr="007D1605">
              <w:rPr>
                <w:i/>
                <w:iCs/>
                <w:sz w:val="20"/>
              </w:rPr>
              <w:t>Tez Adı</w:t>
            </w:r>
            <w:r w:rsidRPr="007D1605">
              <w:rPr>
                <w:sz w:val="20"/>
              </w:rPr>
              <w:t> veya </w:t>
            </w:r>
            <w:r w:rsidRPr="007D1605">
              <w:rPr>
                <w:i/>
                <w:iCs/>
                <w:sz w:val="20"/>
              </w:rPr>
              <w:t>Kısa Adı</w:t>
            </w:r>
            <w:r w:rsidRPr="007D1605">
              <w:rPr>
                <w:sz w:val="20"/>
              </w:rPr>
              <w:t>, Sayfa Numarası</w:t>
            </w:r>
            <w:r w:rsidR="00600FA0" w:rsidRPr="007D1605">
              <w:rPr>
                <w:sz w:val="20"/>
              </w:rPr>
              <w:t xml:space="preserve"> </w:t>
            </w:r>
          </w:p>
        </w:tc>
      </w:tr>
      <w:tr w:rsidR="00C97A87" w:rsidRPr="007D1605" w14:paraId="3B3C56E1" w14:textId="77777777" w:rsidTr="00523BD3">
        <w:trPr>
          <w:trHeight w:val="241"/>
          <w:jc w:val="center"/>
        </w:trPr>
        <w:tc>
          <w:tcPr>
            <w:tcW w:w="1701" w:type="dxa"/>
            <w:tcMar>
              <w:top w:w="57" w:type="dxa"/>
              <w:bottom w:w="57" w:type="dxa"/>
            </w:tcMar>
            <w:vAlign w:val="center"/>
          </w:tcPr>
          <w:p w14:paraId="339CE5B5" w14:textId="77777777" w:rsidR="00C97A87" w:rsidRPr="007D1605" w:rsidRDefault="00C97A87" w:rsidP="00C97A87">
            <w:pPr>
              <w:pStyle w:val="mzaTablo"/>
              <w:spacing w:line="210" w:lineRule="exact"/>
              <w:jc w:val="both"/>
              <w:rPr>
                <w:sz w:val="20"/>
              </w:rPr>
            </w:pPr>
            <w:r w:rsidRPr="007D1605">
              <w:rPr>
                <w:sz w:val="20"/>
              </w:rPr>
              <w:t>İlk geçtiği yerde</w:t>
            </w:r>
          </w:p>
          <w:p w14:paraId="7CE172D7" w14:textId="3665D473" w:rsidR="00C97A87" w:rsidRPr="007D1605" w:rsidRDefault="00C97A87" w:rsidP="00C97A87">
            <w:pPr>
              <w:pStyle w:val="mzaTablo"/>
              <w:spacing w:line="209" w:lineRule="exact"/>
              <w:jc w:val="both"/>
              <w:rPr>
                <w:sz w:val="20"/>
              </w:rPr>
            </w:pPr>
            <w:r w:rsidRPr="007D1605">
              <w:rPr>
                <w:sz w:val="20"/>
              </w:rPr>
              <w:t>(Doktora Tezi)</w:t>
            </w:r>
          </w:p>
        </w:tc>
        <w:tc>
          <w:tcPr>
            <w:tcW w:w="5103" w:type="dxa"/>
            <w:tcMar>
              <w:top w:w="57" w:type="dxa"/>
              <w:bottom w:w="57" w:type="dxa"/>
            </w:tcMar>
            <w:vAlign w:val="center"/>
          </w:tcPr>
          <w:p w14:paraId="6FFF9677" w14:textId="6A63BAA9" w:rsidR="00C97A87" w:rsidRPr="007D1605" w:rsidRDefault="00C97A87" w:rsidP="00C97A87">
            <w:pPr>
              <w:pStyle w:val="mzaTablo"/>
              <w:spacing w:line="210" w:lineRule="exact"/>
              <w:jc w:val="both"/>
              <w:rPr>
                <w:sz w:val="20"/>
              </w:rPr>
            </w:pPr>
            <w:r w:rsidRPr="007D1605">
              <w:rPr>
                <w:sz w:val="20"/>
              </w:rPr>
              <w:t>Yazar Adı Soyadı, </w:t>
            </w:r>
            <w:r w:rsidRPr="007D1605">
              <w:rPr>
                <w:i/>
                <w:iCs/>
                <w:sz w:val="20"/>
              </w:rPr>
              <w:t>Tez Adı</w:t>
            </w:r>
            <w:r w:rsidRPr="007D1605">
              <w:rPr>
                <w:sz w:val="20"/>
              </w:rPr>
              <w:t> (Şehir: Üniversite Adı, Enstitü Adı, Doktora Tezi, Yıl), Sayfa Numarası</w:t>
            </w:r>
          </w:p>
        </w:tc>
      </w:tr>
      <w:tr w:rsidR="00C97A87" w:rsidRPr="007D1605" w14:paraId="6EED93D4" w14:textId="77777777" w:rsidTr="00523BD3">
        <w:trPr>
          <w:trHeight w:val="241"/>
          <w:jc w:val="center"/>
        </w:trPr>
        <w:tc>
          <w:tcPr>
            <w:tcW w:w="1701" w:type="dxa"/>
            <w:tcMar>
              <w:top w:w="57" w:type="dxa"/>
              <w:bottom w:w="57" w:type="dxa"/>
            </w:tcMar>
            <w:vAlign w:val="center"/>
          </w:tcPr>
          <w:p w14:paraId="1E0367FD" w14:textId="7074AD45" w:rsidR="00C97A87" w:rsidRPr="007D1605" w:rsidRDefault="00C97A87" w:rsidP="00C97A87">
            <w:pPr>
              <w:pStyle w:val="mzaTablo"/>
              <w:spacing w:line="209" w:lineRule="exact"/>
              <w:jc w:val="both"/>
              <w:rPr>
                <w:sz w:val="20"/>
              </w:rPr>
            </w:pPr>
            <w:r w:rsidRPr="007D1605">
              <w:rPr>
                <w:sz w:val="20"/>
              </w:rPr>
              <w:t>Sonraki geçtiği yerlerde (Doktora Tezi)</w:t>
            </w:r>
          </w:p>
        </w:tc>
        <w:tc>
          <w:tcPr>
            <w:tcW w:w="5103" w:type="dxa"/>
            <w:tcMar>
              <w:top w:w="57" w:type="dxa"/>
              <w:bottom w:w="57" w:type="dxa"/>
            </w:tcMar>
            <w:vAlign w:val="center"/>
          </w:tcPr>
          <w:p w14:paraId="03B91880" w14:textId="67C878EE" w:rsidR="00C97A87" w:rsidRPr="007D1605" w:rsidRDefault="009272B3" w:rsidP="00C97A87">
            <w:pPr>
              <w:pStyle w:val="mzaTablo"/>
              <w:spacing w:line="210" w:lineRule="exact"/>
              <w:jc w:val="both"/>
              <w:rPr>
                <w:sz w:val="20"/>
              </w:rPr>
            </w:pPr>
            <w:r w:rsidRPr="007D1605">
              <w:rPr>
                <w:sz w:val="20"/>
              </w:rPr>
              <w:t>Yazar Soyadı, </w:t>
            </w:r>
            <w:r w:rsidRPr="007D1605">
              <w:rPr>
                <w:i/>
                <w:iCs/>
                <w:sz w:val="20"/>
              </w:rPr>
              <w:t>Tez Adı</w:t>
            </w:r>
            <w:r w:rsidRPr="007D1605">
              <w:rPr>
                <w:sz w:val="20"/>
              </w:rPr>
              <w:t> veya</w:t>
            </w:r>
            <w:r w:rsidRPr="007D1605">
              <w:rPr>
                <w:i/>
                <w:iCs/>
                <w:sz w:val="20"/>
              </w:rPr>
              <w:t> Kısa Adı</w:t>
            </w:r>
            <w:r w:rsidRPr="007D1605">
              <w:rPr>
                <w:sz w:val="20"/>
              </w:rPr>
              <w:t>, Sayfa Numarası</w:t>
            </w:r>
          </w:p>
        </w:tc>
      </w:tr>
    </w:tbl>
    <w:p w14:paraId="0B0CF067" w14:textId="5CC65499" w:rsidR="00FE4C22" w:rsidRPr="007D1605" w:rsidRDefault="005C390B" w:rsidP="00FA7D8D">
      <w:pPr>
        <w:pStyle w:val="Balk3"/>
        <w:rPr>
          <w:rFonts w:eastAsia="Times New Roman"/>
          <w:lang w:eastAsia="tr-TR"/>
        </w:rPr>
      </w:pPr>
      <w:bookmarkStart w:id="173" w:name="_Toc210124498"/>
      <w:r w:rsidRPr="007D1605">
        <w:rPr>
          <w:rFonts w:eastAsia="Times New Roman"/>
          <w:lang w:eastAsia="tr-TR"/>
        </w:rPr>
        <w:t>3.2.</w:t>
      </w:r>
      <w:r w:rsidR="00345810" w:rsidRPr="007D1605">
        <w:rPr>
          <w:rFonts w:eastAsia="Times New Roman"/>
          <w:lang w:eastAsia="tr-TR"/>
        </w:rPr>
        <w:t>6</w:t>
      </w:r>
      <w:r w:rsidRPr="007D1605">
        <w:rPr>
          <w:rFonts w:eastAsia="Times New Roman"/>
          <w:lang w:eastAsia="tr-TR"/>
        </w:rPr>
        <w:t xml:space="preserve">. </w:t>
      </w:r>
      <w:r w:rsidR="00FE4C22" w:rsidRPr="007D1605">
        <w:rPr>
          <w:rFonts w:eastAsia="Times New Roman"/>
          <w:lang w:eastAsia="tr-TR"/>
        </w:rPr>
        <w:t>Sözlük</w:t>
      </w:r>
      <w:bookmarkEnd w:id="173"/>
    </w:p>
    <w:p w14:paraId="2427DA6B" w14:textId="79342330" w:rsidR="00192479" w:rsidRPr="007D1605" w:rsidRDefault="00192479" w:rsidP="00192479">
      <w:pPr>
        <w:pStyle w:val="AralkYok"/>
        <w:spacing w:before="360"/>
        <w:ind w:left="992" w:hanging="992"/>
      </w:pPr>
      <w:bookmarkStart w:id="174" w:name="_Toc209180672"/>
      <w:r w:rsidRPr="007D1605">
        <w:t xml:space="preserve">Çizelge 3.22 Sözlük atıflarının </w:t>
      </w:r>
      <w:r w:rsidR="00370FA4">
        <w:t>kaynaklar</w:t>
      </w:r>
      <w:r w:rsidRPr="007D1605">
        <w:t xml:space="preserve"> gösterim düzeni.</w:t>
      </w:r>
      <w:bookmarkEnd w:id="174"/>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192479" w:rsidRPr="007D1605" w14:paraId="37C917B1"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27F30C8B" w14:textId="77777777" w:rsidR="00192479" w:rsidRPr="007D1605" w:rsidRDefault="00192479"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323509E3" w14:textId="67CDBF3F" w:rsidR="00192479" w:rsidRPr="007D1605" w:rsidRDefault="00370FA4" w:rsidP="001E10FD">
            <w:pPr>
              <w:pStyle w:val="mzaTablo"/>
              <w:spacing w:line="208" w:lineRule="exact"/>
              <w:jc w:val="both"/>
              <w:rPr>
                <w:b/>
                <w:sz w:val="20"/>
              </w:rPr>
            </w:pPr>
            <w:r>
              <w:rPr>
                <w:b/>
                <w:sz w:val="20"/>
              </w:rPr>
              <w:t>Kaynaklar</w:t>
            </w:r>
            <w:r w:rsidR="00192479" w:rsidRPr="007D1605">
              <w:rPr>
                <w:b/>
                <w:sz w:val="20"/>
              </w:rPr>
              <w:t>da Gösterimi</w:t>
            </w:r>
          </w:p>
        </w:tc>
      </w:tr>
      <w:tr w:rsidR="00192479" w:rsidRPr="007D1605" w14:paraId="52C54CB2" w14:textId="77777777" w:rsidTr="00523BD3">
        <w:trPr>
          <w:trHeight w:val="397"/>
          <w:jc w:val="center"/>
        </w:trPr>
        <w:tc>
          <w:tcPr>
            <w:tcW w:w="1843" w:type="dxa"/>
            <w:tcBorders>
              <w:left w:val="nil"/>
              <w:bottom w:val="nil"/>
              <w:right w:val="nil"/>
            </w:tcBorders>
            <w:tcMar>
              <w:top w:w="57" w:type="dxa"/>
              <w:bottom w:w="57" w:type="dxa"/>
            </w:tcMar>
            <w:vAlign w:val="center"/>
          </w:tcPr>
          <w:p w14:paraId="389EAD0E" w14:textId="1D51965C" w:rsidR="00192479" w:rsidRPr="007D1605" w:rsidRDefault="00192479" w:rsidP="001E10FD">
            <w:pPr>
              <w:pStyle w:val="mzaTablo"/>
              <w:spacing w:line="207" w:lineRule="exact"/>
              <w:jc w:val="both"/>
              <w:rPr>
                <w:sz w:val="20"/>
              </w:rPr>
            </w:pPr>
            <w:r w:rsidRPr="007D1605">
              <w:rPr>
                <w:sz w:val="20"/>
              </w:rPr>
              <w:t>Sözlük (Basılı</w:t>
            </w:r>
            <w:r w:rsidR="00AE3287" w:rsidRPr="007D1605">
              <w:rPr>
                <w:sz w:val="20"/>
              </w:rPr>
              <w:t>, Latin Harfli</w:t>
            </w:r>
            <w:r w:rsidRPr="007D1605">
              <w:rPr>
                <w:sz w:val="20"/>
              </w:rPr>
              <w:t>)</w:t>
            </w:r>
          </w:p>
        </w:tc>
        <w:tc>
          <w:tcPr>
            <w:tcW w:w="6237" w:type="dxa"/>
            <w:tcBorders>
              <w:left w:val="nil"/>
              <w:bottom w:val="nil"/>
              <w:right w:val="nil"/>
            </w:tcBorders>
            <w:tcMar>
              <w:top w:w="57" w:type="dxa"/>
              <w:bottom w:w="57" w:type="dxa"/>
            </w:tcMar>
          </w:tcPr>
          <w:p w14:paraId="3A61BE10" w14:textId="4880AA2C" w:rsidR="00192479" w:rsidRPr="007D1605" w:rsidRDefault="00AE3287" w:rsidP="001E10FD">
            <w:pPr>
              <w:pStyle w:val="mzaTablo"/>
              <w:ind w:left="709" w:hanging="709"/>
              <w:jc w:val="both"/>
              <w:rPr>
                <w:sz w:val="20"/>
              </w:rPr>
            </w:pPr>
            <w:r w:rsidRPr="007D1605">
              <w:rPr>
                <w:sz w:val="20"/>
              </w:rPr>
              <w:t>Yazar Soyadı, Adı. </w:t>
            </w:r>
            <w:r w:rsidRPr="007D1605">
              <w:rPr>
                <w:i/>
                <w:iCs/>
                <w:sz w:val="20"/>
              </w:rPr>
              <w:t>Sözlük Adı</w:t>
            </w:r>
            <w:r w:rsidRPr="007D1605">
              <w:rPr>
                <w:sz w:val="20"/>
              </w:rPr>
              <w:t>. ed. Editörün Adı Soyadı. Basım Yeri: Yayıncı, x. Basım, Basım Yılı.</w:t>
            </w:r>
          </w:p>
        </w:tc>
      </w:tr>
      <w:tr w:rsidR="00192479" w:rsidRPr="007D1605" w14:paraId="051C8300" w14:textId="77777777" w:rsidTr="00523BD3">
        <w:trPr>
          <w:trHeight w:val="241"/>
          <w:jc w:val="center"/>
        </w:trPr>
        <w:tc>
          <w:tcPr>
            <w:tcW w:w="1843" w:type="dxa"/>
            <w:tcBorders>
              <w:top w:val="nil"/>
              <w:left w:val="nil"/>
              <w:right w:val="nil"/>
            </w:tcBorders>
            <w:tcMar>
              <w:top w:w="57" w:type="dxa"/>
              <w:bottom w:w="57" w:type="dxa"/>
            </w:tcMar>
            <w:vAlign w:val="center"/>
          </w:tcPr>
          <w:p w14:paraId="761C1D2E" w14:textId="77777777" w:rsidR="00192479" w:rsidRPr="007D1605" w:rsidRDefault="00192479" w:rsidP="001E10FD">
            <w:pPr>
              <w:pStyle w:val="mzaTablo"/>
              <w:spacing w:line="210" w:lineRule="exact"/>
              <w:jc w:val="both"/>
              <w:rPr>
                <w:sz w:val="20"/>
              </w:rPr>
            </w:pPr>
            <w:r w:rsidRPr="007D1605">
              <w:rPr>
                <w:sz w:val="20"/>
              </w:rPr>
              <w:t>Sözlük (Çevrim içi)</w:t>
            </w:r>
          </w:p>
        </w:tc>
        <w:tc>
          <w:tcPr>
            <w:tcW w:w="6237" w:type="dxa"/>
            <w:tcBorders>
              <w:top w:val="nil"/>
              <w:left w:val="nil"/>
              <w:right w:val="nil"/>
            </w:tcBorders>
            <w:tcMar>
              <w:top w:w="57" w:type="dxa"/>
              <w:bottom w:w="57" w:type="dxa"/>
            </w:tcMar>
            <w:vAlign w:val="center"/>
          </w:tcPr>
          <w:p w14:paraId="2F9869B8" w14:textId="6A806A96" w:rsidR="00192479" w:rsidRPr="007D1605" w:rsidRDefault="00F331E4" w:rsidP="001E10FD">
            <w:pPr>
              <w:pStyle w:val="mzaTablo"/>
              <w:ind w:left="709" w:hanging="709"/>
              <w:jc w:val="both"/>
              <w:rPr>
                <w:rFonts w:cs="Times New Roman"/>
                <w:sz w:val="20"/>
                <w:szCs w:val="20"/>
              </w:rPr>
            </w:pPr>
            <w:r w:rsidRPr="007D1605">
              <w:rPr>
                <w:rFonts w:cs="Times New Roman"/>
                <w:i/>
                <w:iCs/>
                <w:sz w:val="20"/>
                <w:szCs w:val="20"/>
              </w:rPr>
              <w:t>Sözlük Adı</w:t>
            </w:r>
            <w:r w:rsidRPr="007D1605">
              <w:rPr>
                <w:rFonts w:cs="Times New Roman"/>
                <w:sz w:val="20"/>
                <w:szCs w:val="20"/>
              </w:rPr>
              <w:t>. Erişim Gün Ay Yıl. Erişim Gün Ay Yıl. Erişim Adresi.</w:t>
            </w:r>
          </w:p>
        </w:tc>
      </w:tr>
    </w:tbl>
    <w:p w14:paraId="084F4831" w14:textId="106D5645" w:rsidR="00795A03" w:rsidRPr="007D1605" w:rsidRDefault="00795A03" w:rsidP="00795A03">
      <w:pPr>
        <w:pStyle w:val="AralkYok"/>
        <w:rPr>
          <w:lang w:eastAsia="tr-TR"/>
        </w:rPr>
      </w:pPr>
      <w:bookmarkStart w:id="175" w:name="_Toc209180673"/>
      <w:r w:rsidRPr="007D1605">
        <w:rPr>
          <w:lang w:eastAsia="tr-TR"/>
        </w:rPr>
        <w:lastRenderedPageBreak/>
        <w:t>Çizelge 3.23 Sözlük atıflarının metin içerisinde gösterim düzeni.</w:t>
      </w:r>
      <w:bookmarkEnd w:id="175"/>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3686"/>
      </w:tblGrid>
      <w:tr w:rsidR="00795A03" w:rsidRPr="007D1605" w14:paraId="3D8E3E5B"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02C47FAF" w14:textId="77777777" w:rsidR="00795A03" w:rsidRPr="007D1605" w:rsidRDefault="00795A03" w:rsidP="00C56B70">
            <w:pPr>
              <w:pStyle w:val="mzaTablo"/>
              <w:spacing w:line="208" w:lineRule="exact"/>
              <w:jc w:val="both"/>
              <w:rPr>
                <w:b/>
                <w:sz w:val="20"/>
              </w:rPr>
            </w:pPr>
            <w:r w:rsidRPr="007D1605">
              <w:rPr>
                <w:b/>
                <w:sz w:val="20"/>
              </w:rPr>
              <w:t>Kullanım Yeri</w:t>
            </w:r>
          </w:p>
        </w:tc>
        <w:tc>
          <w:tcPr>
            <w:tcW w:w="3686" w:type="dxa"/>
            <w:tcBorders>
              <w:top w:val="single" w:sz="4" w:space="0" w:color="000000"/>
              <w:bottom w:val="single" w:sz="4" w:space="0" w:color="auto"/>
            </w:tcBorders>
            <w:tcMar>
              <w:top w:w="57" w:type="dxa"/>
              <w:bottom w:w="57" w:type="dxa"/>
            </w:tcMar>
            <w:vAlign w:val="center"/>
          </w:tcPr>
          <w:p w14:paraId="47630A48" w14:textId="77777777" w:rsidR="00795A03" w:rsidRPr="007D1605" w:rsidRDefault="00795A03" w:rsidP="00C56B70">
            <w:pPr>
              <w:pStyle w:val="mzaTablo"/>
              <w:spacing w:line="208" w:lineRule="exact"/>
              <w:jc w:val="both"/>
              <w:rPr>
                <w:b/>
                <w:sz w:val="20"/>
              </w:rPr>
            </w:pPr>
            <w:r w:rsidRPr="007D1605">
              <w:rPr>
                <w:b/>
                <w:sz w:val="20"/>
              </w:rPr>
              <w:t>Metin içerisinde kullanım düzeni</w:t>
            </w:r>
          </w:p>
        </w:tc>
      </w:tr>
      <w:tr w:rsidR="00795A03" w:rsidRPr="007D1605" w14:paraId="43D9D955" w14:textId="77777777" w:rsidTr="00C132A1">
        <w:trPr>
          <w:trHeight w:val="242"/>
          <w:jc w:val="center"/>
        </w:trPr>
        <w:tc>
          <w:tcPr>
            <w:tcW w:w="1701" w:type="dxa"/>
            <w:tcBorders>
              <w:top w:val="single" w:sz="4" w:space="0" w:color="auto"/>
            </w:tcBorders>
            <w:tcMar>
              <w:top w:w="57" w:type="dxa"/>
              <w:bottom w:w="57" w:type="dxa"/>
            </w:tcMar>
            <w:vAlign w:val="center"/>
          </w:tcPr>
          <w:p w14:paraId="14FAFD81" w14:textId="77777777" w:rsidR="00795A03" w:rsidRPr="007D1605" w:rsidRDefault="00795A03" w:rsidP="00C56B70">
            <w:pPr>
              <w:pStyle w:val="mzaTablo"/>
              <w:spacing w:line="210" w:lineRule="exact"/>
              <w:jc w:val="both"/>
              <w:rPr>
                <w:sz w:val="20"/>
              </w:rPr>
            </w:pPr>
            <w:r w:rsidRPr="007D1605">
              <w:rPr>
                <w:sz w:val="20"/>
              </w:rPr>
              <w:t>İlk geçtiği yerde (Basılı, Latin Harfli)</w:t>
            </w:r>
          </w:p>
        </w:tc>
        <w:tc>
          <w:tcPr>
            <w:tcW w:w="3686" w:type="dxa"/>
            <w:tcBorders>
              <w:top w:val="single" w:sz="4" w:space="0" w:color="auto"/>
            </w:tcBorders>
            <w:tcMar>
              <w:top w:w="57" w:type="dxa"/>
              <w:bottom w:w="57" w:type="dxa"/>
            </w:tcMar>
            <w:vAlign w:val="center"/>
          </w:tcPr>
          <w:p w14:paraId="7BDC0C89" w14:textId="77777777" w:rsidR="00795A03" w:rsidRPr="007D1605" w:rsidRDefault="00795A03" w:rsidP="00C56B70">
            <w:pPr>
              <w:pStyle w:val="mzaTablo"/>
              <w:spacing w:line="210" w:lineRule="exact"/>
              <w:jc w:val="both"/>
              <w:rPr>
                <w:sz w:val="20"/>
              </w:rPr>
            </w:pPr>
            <w:r w:rsidRPr="007D1605">
              <w:rPr>
                <w:sz w:val="20"/>
              </w:rPr>
              <w:t xml:space="preserve">(Yazar Soyadı, Yayın Tarihi) </w:t>
            </w:r>
          </w:p>
        </w:tc>
      </w:tr>
      <w:tr w:rsidR="00795A03" w:rsidRPr="007D1605" w14:paraId="0FB62491" w14:textId="77777777" w:rsidTr="00523BD3">
        <w:trPr>
          <w:trHeight w:val="241"/>
          <w:jc w:val="center"/>
        </w:trPr>
        <w:tc>
          <w:tcPr>
            <w:tcW w:w="1701" w:type="dxa"/>
            <w:tcMar>
              <w:top w:w="57" w:type="dxa"/>
              <w:bottom w:w="57" w:type="dxa"/>
            </w:tcMar>
            <w:vAlign w:val="center"/>
          </w:tcPr>
          <w:p w14:paraId="17736B92" w14:textId="77777777" w:rsidR="00795A03" w:rsidRPr="007D1605" w:rsidRDefault="00795A03" w:rsidP="00C56B70">
            <w:pPr>
              <w:pStyle w:val="mzaTablo"/>
              <w:spacing w:line="209" w:lineRule="exact"/>
              <w:jc w:val="both"/>
              <w:rPr>
                <w:sz w:val="20"/>
              </w:rPr>
            </w:pPr>
            <w:r w:rsidRPr="007D1605">
              <w:rPr>
                <w:sz w:val="20"/>
              </w:rPr>
              <w:t>Sonraki geçtiği yerlerde (Basılı, Latin Harfli)</w:t>
            </w:r>
          </w:p>
        </w:tc>
        <w:tc>
          <w:tcPr>
            <w:tcW w:w="3686" w:type="dxa"/>
            <w:tcMar>
              <w:top w:w="57" w:type="dxa"/>
              <w:bottom w:w="57" w:type="dxa"/>
            </w:tcMar>
            <w:vAlign w:val="center"/>
          </w:tcPr>
          <w:p w14:paraId="41F283C6" w14:textId="77777777" w:rsidR="00795A03" w:rsidRPr="007D1605" w:rsidRDefault="00795A03" w:rsidP="00C56B70">
            <w:pPr>
              <w:pStyle w:val="mzaTablo"/>
              <w:spacing w:line="210" w:lineRule="exact"/>
              <w:jc w:val="both"/>
              <w:rPr>
                <w:sz w:val="20"/>
              </w:rPr>
            </w:pPr>
            <w:r w:rsidRPr="007D1605">
              <w:rPr>
                <w:sz w:val="20"/>
              </w:rPr>
              <w:t>(Yazar Soyadı, Yayın Tarihi)</w:t>
            </w:r>
          </w:p>
        </w:tc>
      </w:tr>
      <w:tr w:rsidR="00795A03" w:rsidRPr="007D1605" w14:paraId="34954889" w14:textId="77777777" w:rsidTr="00523BD3">
        <w:trPr>
          <w:trHeight w:val="241"/>
          <w:jc w:val="center"/>
        </w:trPr>
        <w:tc>
          <w:tcPr>
            <w:tcW w:w="1701" w:type="dxa"/>
            <w:tcMar>
              <w:top w:w="57" w:type="dxa"/>
              <w:bottom w:w="57" w:type="dxa"/>
            </w:tcMar>
            <w:vAlign w:val="center"/>
          </w:tcPr>
          <w:p w14:paraId="59A575CA" w14:textId="77777777" w:rsidR="00795A03" w:rsidRPr="007D1605" w:rsidRDefault="00795A03" w:rsidP="00C56B70">
            <w:pPr>
              <w:pStyle w:val="mzaTablo"/>
              <w:spacing w:line="209" w:lineRule="exact"/>
              <w:jc w:val="both"/>
              <w:rPr>
                <w:sz w:val="20"/>
              </w:rPr>
            </w:pPr>
            <w:r w:rsidRPr="007D1605">
              <w:rPr>
                <w:sz w:val="20"/>
              </w:rPr>
              <w:t>İlk geçtiği yerde (Çevrim içi)</w:t>
            </w:r>
          </w:p>
        </w:tc>
        <w:tc>
          <w:tcPr>
            <w:tcW w:w="3686" w:type="dxa"/>
            <w:tcMar>
              <w:top w:w="57" w:type="dxa"/>
              <w:bottom w:w="57" w:type="dxa"/>
            </w:tcMar>
            <w:vAlign w:val="center"/>
          </w:tcPr>
          <w:p w14:paraId="3BA4992E" w14:textId="77777777" w:rsidR="00795A03" w:rsidRPr="007D1605" w:rsidRDefault="00795A03" w:rsidP="00C56B70">
            <w:pPr>
              <w:pStyle w:val="mzaTablo"/>
              <w:spacing w:line="210" w:lineRule="exact"/>
              <w:jc w:val="both"/>
              <w:rPr>
                <w:sz w:val="20"/>
              </w:rPr>
            </w:pPr>
            <w:r w:rsidRPr="007D1605">
              <w:rPr>
                <w:sz w:val="20"/>
              </w:rPr>
              <w:t>(</w:t>
            </w:r>
            <w:r w:rsidRPr="007D1605">
              <w:rPr>
                <w:i/>
                <w:iCs/>
                <w:sz w:val="20"/>
              </w:rPr>
              <w:t>Sözlük Adı</w:t>
            </w:r>
            <w:r w:rsidRPr="007D1605">
              <w:rPr>
                <w:sz w:val="20"/>
              </w:rPr>
              <w:t>, Gün Ay Yıl)</w:t>
            </w:r>
          </w:p>
        </w:tc>
      </w:tr>
      <w:tr w:rsidR="00795A03" w:rsidRPr="007D1605" w14:paraId="1AC2F78D" w14:textId="77777777" w:rsidTr="00523BD3">
        <w:trPr>
          <w:trHeight w:val="241"/>
          <w:jc w:val="center"/>
        </w:trPr>
        <w:tc>
          <w:tcPr>
            <w:tcW w:w="1701" w:type="dxa"/>
            <w:tcMar>
              <w:top w:w="57" w:type="dxa"/>
              <w:bottom w:w="57" w:type="dxa"/>
            </w:tcMar>
            <w:vAlign w:val="center"/>
          </w:tcPr>
          <w:p w14:paraId="5E0C8CE7" w14:textId="77777777" w:rsidR="00795A03" w:rsidRPr="007D1605" w:rsidRDefault="00795A03" w:rsidP="00C56B70">
            <w:pPr>
              <w:pStyle w:val="mzaTablo"/>
              <w:spacing w:line="209" w:lineRule="exact"/>
              <w:jc w:val="both"/>
              <w:rPr>
                <w:sz w:val="20"/>
              </w:rPr>
            </w:pPr>
            <w:r w:rsidRPr="007D1605">
              <w:rPr>
                <w:sz w:val="20"/>
              </w:rPr>
              <w:t>Sonraki geçtiği yerlerde (Çevrim içi)</w:t>
            </w:r>
          </w:p>
        </w:tc>
        <w:tc>
          <w:tcPr>
            <w:tcW w:w="3686" w:type="dxa"/>
            <w:tcMar>
              <w:top w:w="57" w:type="dxa"/>
              <w:bottom w:w="57" w:type="dxa"/>
            </w:tcMar>
            <w:vAlign w:val="center"/>
          </w:tcPr>
          <w:p w14:paraId="228671A8" w14:textId="77777777" w:rsidR="00795A03" w:rsidRPr="007D1605" w:rsidRDefault="00795A03" w:rsidP="00C56B70">
            <w:pPr>
              <w:pStyle w:val="mzaTablo"/>
              <w:spacing w:line="210" w:lineRule="exact"/>
              <w:jc w:val="both"/>
              <w:rPr>
                <w:sz w:val="20"/>
              </w:rPr>
            </w:pPr>
            <w:r w:rsidRPr="007D1605">
              <w:rPr>
                <w:sz w:val="20"/>
              </w:rPr>
              <w:t>(</w:t>
            </w:r>
            <w:r w:rsidRPr="007D1605">
              <w:rPr>
                <w:i/>
                <w:iCs/>
                <w:sz w:val="20"/>
              </w:rPr>
              <w:t>Sözlük Adı</w:t>
            </w:r>
            <w:r w:rsidRPr="007D1605">
              <w:rPr>
                <w:sz w:val="20"/>
              </w:rPr>
              <w:t>, Gün Ay Yıl)</w:t>
            </w:r>
          </w:p>
        </w:tc>
      </w:tr>
    </w:tbl>
    <w:p w14:paraId="7121A41E" w14:textId="083D9D68" w:rsidR="00727181" w:rsidRPr="00317E10" w:rsidRDefault="00727181" w:rsidP="00795A03">
      <w:pPr>
        <w:pStyle w:val="Balk3"/>
        <w:rPr>
          <w:rFonts w:eastAsia="Times New Roman"/>
          <w:lang w:eastAsia="tr-TR"/>
        </w:rPr>
      </w:pPr>
      <w:bookmarkStart w:id="176" w:name="_Toc210124499"/>
      <w:r w:rsidRPr="00317E10">
        <w:rPr>
          <w:rFonts w:eastAsia="Times New Roman"/>
          <w:lang w:eastAsia="tr-TR"/>
        </w:rPr>
        <w:t>3.2.7. Görüşme veya Mülakat</w:t>
      </w:r>
      <w:bookmarkEnd w:id="176"/>
    </w:p>
    <w:p w14:paraId="5288FA2D" w14:textId="5B2EC088" w:rsidR="00727181" w:rsidRPr="00317E10" w:rsidRDefault="00727181" w:rsidP="00F20DFF">
      <w:pPr>
        <w:pStyle w:val="TezAnaMetin"/>
        <w:rPr>
          <w:spacing w:val="-2"/>
        </w:rPr>
      </w:pPr>
      <w:r w:rsidRPr="00317E10">
        <w:t>Kişisel iletişimle</w:t>
      </w:r>
      <w:r w:rsidRPr="00317E10">
        <w:rPr>
          <w:spacing w:val="-2"/>
        </w:rPr>
        <w:t xml:space="preserve"> </w:t>
      </w:r>
      <w:r w:rsidRPr="00317E10">
        <w:t>kastedilen</w:t>
      </w:r>
      <w:r w:rsidRPr="00317E10">
        <w:rPr>
          <w:spacing w:val="-1"/>
        </w:rPr>
        <w:t xml:space="preserve"> </w:t>
      </w:r>
      <w:r w:rsidRPr="00317E10">
        <w:t>şey mektuplar, notlar,</w:t>
      </w:r>
      <w:r w:rsidRPr="00317E10">
        <w:rPr>
          <w:spacing w:val="-1"/>
        </w:rPr>
        <w:t xml:space="preserve"> </w:t>
      </w:r>
      <w:r w:rsidRPr="00317E10">
        <w:t xml:space="preserve">kimi elektronik iletişimler </w:t>
      </w:r>
      <w:r w:rsidRPr="00317E10">
        <w:rPr>
          <w:spacing w:val="-2"/>
        </w:rPr>
        <w:t>(örn.,</w:t>
      </w:r>
      <w:r w:rsidRPr="00317E10">
        <w:rPr>
          <w:spacing w:val="-8"/>
        </w:rPr>
        <w:t xml:space="preserve"> </w:t>
      </w:r>
      <w:r w:rsidRPr="00317E10">
        <w:rPr>
          <w:spacing w:val="-2"/>
        </w:rPr>
        <w:t>e-posta,</w:t>
      </w:r>
      <w:r w:rsidRPr="00317E10">
        <w:rPr>
          <w:spacing w:val="-8"/>
        </w:rPr>
        <w:t xml:space="preserve"> </w:t>
      </w:r>
      <w:r w:rsidRPr="00317E10">
        <w:rPr>
          <w:spacing w:val="-2"/>
        </w:rPr>
        <w:t>veya</w:t>
      </w:r>
      <w:r w:rsidRPr="00317E10">
        <w:rPr>
          <w:spacing w:val="-5"/>
        </w:rPr>
        <w:t xml:space="preserve"> </w:t>
      </w:r>
      <w:r w:rsidRPr="00317E10">
        <w:rPr>
          <w:spacing w:val="-2"/>
        </w:rPr>
        <w:t>arşivlenmiş</w:t>
      </w:r>
      <w:r w:rsidRPr="00317E10">
        <w:rPr>
          <w:spacing w:val="-6"/>
        </w:rPr>
        <w:t xml:space="preserve"> </w:t>
      </w:r>
      <w:r w:rsidRPr="00317E10">
        <w:rPr>
          <w:spacing w:val="-2"/>
        </w:rPr>
        <w:t>tartışma</w:t>
      </w:r>
      <w:r w:rsidRPr="00317E10">
        <w:rPr>
          <w:spacing w:val="-8"/>
        </w:rPr>
        <w:t xml:space="preserve"> </w:t>
      </w:r>
      <w:r w:rsidRPr="00317E10">
        <w:rPr>
          <w:spacing w:val="-2"/>
        </w:rPr>
        <w:t>gruplarındaki</w:t>
      </w:r>
      <w:r w:rsidRPr="00317E10">
        <w:rPr>
          <w:spacing w:val="-5"/>
        </w:rPr>
        <w:t xml:space="preserve"> </w:t>
      </w:r>
      <w:r w:rsidRPr="00317E10">
        <w:rPr>
          <w:spacing w:val="-2"/>
        </w:rPr>
        <w:t>mesajlar</w:t>
      </w:r>
      <w:r w:rsidRPr="00317E10">
        <w:rPr>
          <w:spacing w:val="-8"/>
        </w:rPr>
        <w:t xml:space="preserve"> </w:t>
      </w:r>
      <w:r w:rsidRPr="00317E10">
        <w:rPr>
          <w:spacing w:val="-2"/>
        </w:rPr>
        <w:t>veya elektronik</w:t>
      </w:r>
      <w:r w:rsidRPr="00317E10">
        <w:rPr>
          <w:spacing w:val="-4"/>
        </w:rPr>
        <w:t xml:space="preserve"> </w:t>
      </w:r>
      <w:r w:rsidRPr="00317E10">
        <w:rPr>
          <w:spacing w:val="-2"/>
        </w:rPr>
        <w:t xml:space="preserve">bülten </w:t>
      </w:r>
      <w:r w:rsidRPr="00317E10">
        <w:t xml:space="preserve">afişleri), bireysel görüşmeler, telefon konuşmaları ve buna benzer şeyler olabilir. Bunlar, tekrar ulaşılabilecek verilerden oluşmadıkları için </w:t>
      </w:r>
      <w:r w:rsidR="00370FA4">
        <w:t>kaynaklar</w:t>
      </w:r>
      <w:r w:rsidRPr="00317E10">
        <w:t xml:space="preserve">a eklenmezler. </w:t>
      </w:r>
      <w:r w:rsidRPr="00317E10">
        <w:rPr>
          <w:spacing w:val="-2"/>
        </w:rPr>
        <w:t>Kişisel</w:t>
      </w:r>
      <w:r w:rsidRPr="00317E10">
        <w:rPr>
          <w:spacing w:val="-15"/>
        </w:rPr>
        <w:t xml:space="preserve"> </w:t>
      </w:r>
      <w:r w:rsidRPr="00317E10">
        <w:rPr>
          <w:spacing w:val="-2"/>
        </w:rPr>
        <w:t>iletişimlerin</w:t>
      </w:r>
      <w:r w:rsidRPr="00317E10">
        <w:rPr>
          <w:spacing w:val="-13"/>
        </w:rPr>
        <w:t xml:space="preserve"> </w:t>
      </w:r>
      <w:r w:rsidRPr="00317E10">
        <w:rPr>
          <w:spacing w:val="-2"/>
        </w:rPr>
        <w:t>kaynağını</w:t>
      </w:r>
      <w:r w:rsidRPr="00317E10">
        <w:rPr>
          <w:spacing w:val="-13"/>
        </w:rPr>
        <w:t xml:space="preserve"> </w:t>
      </w:r>
      <w:r w:rsidRPr="00317E10">
        <w:rPr>
          <w:spacing w:val="-2"/>
        </w:rPr>
        <w:t>sadece</w:t>
      </w:r>
      <w:r w:rsidRPr="00317E10">
        <w:rPr>
          <w:spacing w:val="-13"/>
        </w:rPr>
        <w:t xml:space="preserve"> </w:t>
      </w:r>
      <w:r w:rsidRPr="00317E10">
        <w:rPr>
          <w:spacing w:val="-2"/>
        </w:rPr>
        <w:t>metin</w:t>
      </w:r>
      <w:r w:rsidRPr="00317E10">
        <w:rPr>
          <w:spacing w:val="-13"/>
        </w:rPr>
        <w:t xml:space="preserve"> </w:t>
      </w:r>
      <w:r w:rsidRPr="00317E10">
        <w:rPr>
          <w:spacing w:val="-2"/>
        </w:rPr>
        <w:t>içinde</w:t>
      </w:r>
      <w:r w:rsidRPr="00317E10">
        <w:rPr>
          <w:spacing w:val="-13"/>
        </w:rPr>
        <w:t xml:space="preserve"> </w:t>
      </w:r>
      <w:r w:rsidRPr="00317E10">
        <w:rPr>
          <w:spacing w:val="-2"/>
        </w:rPr>
        <w:t>veriniz,</w:t>
      </w:r>
      <w:r w:rsidRPr="00317E10">
        <w:rPr>
          <w:spacing w:val="-13"/>
        </w:rPr>
        <w:t xml:space="preserve"> </w:t>
      </w:r>
      <w:r w:rsidRPr="00317E10">
        <w:rPr>
          <w:spacing w:val="-2"/>
        </w:rPr>
        <w:t>iletişimde</w:t>
      </w:r>
      <w:r w:rsidRPr="00317E10">
        <w:rPr>
          <w:spacing w:val="-13"/>
        </w:rPr>
        <w:t xml:space="preserve"> </w:t>
      </w:r>
      <w:r w:rsidRPr="00317E10">
        <w:rPr>
          <w:spacing w:val="-2"/>
        </w:rPr>
        <w:t>bulunulan</w:t>
      </w:r>
      <w:r w:rsidRPr="00317E10">
        <w:rPr>
          <w:spacing w:val="-13"/>
        </w:rPr>
        <w:t xml:space="preserve"> </w:t>
      </w:r>
      <w:r w:rsidRPr="00317E10">
        <w:rPr>
          <w:spacing w:val="-2"/>
        </w:rPr>
        <w:t xml:space="preserve">kişinin </w:t>
      </w:r>
      <w:r w:rsidRPr="00317E10">
        <w:t>soyadıyla</w:t>
      </w:r>
      <w:r w:rsidRPr="00317E10">
        <w:rPr>
          <w:spacing w:val="-7"/>
        </w:rPr>
        <w:t xml:space="preserve"> </w:t>
      </w:r>
      <w:r w:rsidRPr="00317E10">
        <w:t>birlikte</w:t>
      </w:r>
      <w:r w:rsidRPr="00317E10">
        <w:rPr>
          <w:spacing w:val="-3"/>
        </w:rPr>
        <w:t xml:space="preserve"> </w:t>
      </w:r>
      <w:r w:rsidRPr="00317E10">
        <w:t>adının</w:t>
      </w:r>
      <w:r w:rsidRPr="00317E10">
        <w:rPr>
          <w:spacing w:val="-3"/>
        </w:rPr>
        <w:t xml:space="preserve"> </w:t>
      </w:r>
      <w:r w:rsidRPr="00317E10">
        <w:t>baş harflerini</w:t>
      </w:r>
      <w:r w:rsidRPr="00317E10">
        <w:rPr>
          <w:spacing w:val="-3"/>
        </w:rPr>
        <w:t xml:space="preserve"> </w:t>
      </w:r>
      <w:r w:rsidRPr="00317E10">
        <w:t>de</w:t>
      </w:r>
      <w:r w:rsidRPr="00317E10">
        <w:rPr>
          <w:spacing w:val="-3"/>
        </w:rPr>
        <w:t xml:space="preserve"> </w:t>
      </w:r>
      <w:r w:rsidRPr="00317E10">
        <w:t>veriniz</w:t>
      </w:r>
      <w:r w:rsidRPr="00317E10">
        <w:rPr>
          <w:spacing w:val="-3"/>
        </w:rPr>
        <w:t xml:space="preserve"> </w:t>
      </w:r>
      <w:r w:rsidRPr="00317E10">
        <w:t>ve mümkünse</w:t>
      </w:r>
      <w:r w:rsidRPr="00317E10">
        <w:rPr>
          <w:spacing w:val="-3"/>
        </w:rPr>
        <w:t xml:space="preserve"> </w:t>
      </w:r>
      <w:r w:rsidRPr="00317E10">
        <w:t>belirli</w:t>
      </w:r>
      <w:r w:rsidRPr="00317E10">
        <w:rPr>
          <w:spacing w:val="-3"/>
        </w:rPr>
        <w:t xml:space="preserve"> </w:t>
      </w:r>
      <w:r w:rsidRPr="00317E10">
        <w:t>tarih</w:t>
      </w:r>
      <w:r w:rsidRPr="00317E10">
        <w:rPr>
          <w:spacing w:val="-3"/>
        </w:rPr>
        <w:t xml:space="preserve"> </w:t>
      </w:r>
      <w:r w:rsidRPr="00317E10">
        <w:t xml:space="preserve">vermeye </w:t>
      </w:r>
      <w:r w:rsidRPr="00317E10">
        <w:rPr>
          <w:spacing w:val="-2"/>
        </w:rPr>
        <w:t>çalışınız.</w:t>
      </w:r>
      <w:r w:rsidR="002A5E34" w:rsidRPr="00317E10">
        <w:rPr>
          <w:spacing w:val="-2"/>
        </w:rPr>
        <w:t xml:space="preserve"> Erişimi Kısıtlı olmayan kaynaklardan yararlanıldığı durumlarda web sayfaları, dergiler ve kitaplarda İSNAD 2 atıf sistemine göre düzenlenir.</w:t>
      </w:r>
    </w:p>
    <w:p w14:paraId="0242D238" w14:textId="13C405E3" w:rsidR="002A5E34" w:rsidRPr="00317E10" w:rsidRDefault="002A5E34" w:rsidP="002A5E34">
      <w:pPr>
        <w:pStyle w:val="AralkYok"/>
        <w:spacing w:before="360"/>
        <w:ind w:left="992" w:hanging="992"/>
      </w:pPr>
      <w:bookmarkStart w:id="177" w:name="_Toc209180674"/>
      <w:r w:rsidRPr="00317E10">
        <w:t xml:space="preserve">Çizelge 3.24 </w:t>
      </w:r>
      <w:r w:rsidRPr="00317E10">
        <w:rPr>
          <w:lang w:eastAsia="tr-TR"/>
        </w:rPr>
        <w:t>Görüşme/Mülakat</w:t>
      </w:r>
      <w:r w:rsidRPr="00317E10">
        <w:t xml:space="preserve"> atıflarının </w:t>
      </w:r>
      <w:r w:rsidR="00370FA4">
        <w:t>kaynaklar</w:t>
      </w:r>
      <w:r w:rsidRPr="00317E10">
        <w:t xml:space="preserve"> gösterim düzeni.</w:t>
      </w:r>
      <w:bookmarkEnd w:id="177"/>
      <w:r w:rsidRPr="00317E10">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317E10" w:rsidRPr="00317E10" w14:paraId="25C7B5EC" w14:textId="77777777" w:rsidTr="00297A8E">
        <w:trPr>
          <w:trHeight w:val="227"/>
          <w:jc w:val="center"/>
        </w:trPr>
        <w:tc>
          <w:tcPr>
            <w:tcW w:w="1843" w:type="dxa"/>
            <w:tcBorders>
              <w:left w:val="nil"/>
              <w:bottom w:val="single" w:sz="4" w:space="0" w:color="000000"/>
              <w:right w:val="nil"/>
            </w:tcBorders>
            <w:tcMar>
              <w:top w:w="57" w:type="dxa"/>
              <w:bottom w:w="57" w:type="dxa"/>
            </w:tcMar>
          </w:tcPr>
          <w:p w14:paraId="58876890" w14:textId="77777777" w:rsidR="002A5E34" w:rsidRPr="00317E10" w:rsidRDefault="002A5E34" w:rsidP="00297A8E">
            <w:pPr>
              <w:pStyle w:val="mzaTablo"/>
              <w:spacing w:line="208" w:lineRule="exact"/>
              <w:jc w:val="both"/>
              <w:rPr>
                <w:b/>
                <w:sz w:val="20"/>
              </w:rPr>
            </w:pPr>
            <w:r w:rsidRPr="00317E10">
              <w:rPr>
                <w:b/>
                <w:sz w:val="20"/>
              </w:rPr>
              <w:t>Atıf Türü</w:t>
            </w:r>
          </w:p>
        </w:tc>
        <w:tc>
          <w:tcPr>
            <w:tcW w:w="6237" w:type="dxa"/>
            <w:tcBorders>
              <w:left w:val="nil"/>
              <w:bottom w:val="single" w:sz="4" w:space="0" w:color="000000"/>
              <w:right w:val="nil"/>
            </w:tcBorders>
            <w:tcMar>
              <w:top w:w="57" w:type="dxa"/>
              <w:bottom w:w="57" w:type="dxa"/>
            </w:tcMar>
            <w:vAlign w:val="center"/>
          </w:tcPr>
          <w:p w14:paraId="5DC33B53" w14:textId="4BEB52A4" w:rsidR="002A5E34" w:rsidRPr="00317E10" w:rsidRDefault="00370FA4" w:rsidP="00297A8E">
            <w:pPr>
              <w:pStyle w:val="mzaTablo"/>
              <w:spacing w:line="208" w:lineRule="exact"/>
              <w:jc w:val="both"/>
              <w:rPr>
                <w:b/>
                <w:sz w:val="20"/>
              </w:rPr>
            </w:pPr>
            <w:r>
              <w:rPr>
                <w:b/>
                <w:sz w:val="20"/>
              </w:rPr>
              <w:t>Kaynaklar</w:t>
            </w:r>
            <w:r w:rsidR="002A5E34" w:rsidRPr="00317E10">
              <w:rPr>
                <w:b/>
                <w:sz w:val="20"/>
              </w:rPr>
              <w:t>da Gösterimi</w:t>
            </w:r>
          </w:p>
        </w:tc>
      </w:tr>
      <w:tr w:rsidR="00317E10" w:rsidRPr="00317E10" w14:paraId="75BB703F" w14:textId="77777777" w:rsidTr="00297A8E">
        <w:trPr>
          <w:trHeight w:val="397"/>
          <w:jc w:val="center"/>
        </w:trPr>
        <w:tc>
          <w:tcPr>
            <w:tcW w:w="1843" w:type="dxa"/>
            <w:tcBorders>
              <w:left w:val="nil"/>
              <w:bottom w:val="nil"/>
              <w:right w:val="nil"/>
            </w:tcBorders>
            <w:tcMar>
              <w:top w:w="57" w:type="dxa"/>
              <w:bottom w:w="57" w:type="dxa"/>
            </w:tcMar>
            <w:vAlign w:val="center"/>
          </w:tcPr>
          <w:p w14:paraId="799ADF3F" w14:textId="22549D46" w:rsidR="002A5E34" w:rsidRPr="00317E10" w:rsidRDefault="002A5E34" w:rsidP="00297A8E">
            <w:pPr>
              <w:pStyle w:val="mzaTablo"/>
              <w:spacing w:line="207" w:lineRule="exact"/>
              <w:jc w:val="both"/>
              <w:rPr>
                <w:sz w:val="20"/>
              </w:rPr>
            </w:pPr>
            <w:r w:rsidRPr="00317E10">
              <w:rPr>
                <w:sz w:val="20"/>
              </w:rPr>
              <w:t>Erişime Kısıtlı kaynaklar</w:t>
            </w:r>
          </w:p>
        </w:tc>
        <w:tc>
          <w:tcPr>
            <w:tcW w:w="6237" w:type="dxa"/>
            <w:tcBorders>
              <w:left w:val="nil"/>
              <w:bottom w:val="nil"/>
              <w:right w:val="nil"/>
            </w:tcBorders>
            <w:tcMar>
              <w:top w:w="57" w:type="dxa"/>
              <w:bottom w:w="57" w:type="dxa"/>
            </w:tcMar>
          </w:tcPr>
          <w:p w14:paraId="45735CC9" w14:textId="2B9D09C8" w:rsidR="002A5E34" w:rsidRPr="00317E10" w:rsidRDefault="00370FA4" w:rsidP="00297A8E">
            <w:pPr>
              <w:pStyle w:val="mzaTablo"/>
              <w:ind w:left="709" w:hanging="709"/>
              <w:jc w:val="both"/>
              <w:rPr>
                <w:sz w:val="20"/>
                <w:szCs w:val="20"/>
              </w:rPr>
            </w:pPr>
            <w:r>
              <w:rPr>
                <w:rFonts w:cs="Times New Roman"/>
                <w:sz w:val="20"/>
                <w:szCs w:val="20"/>
                <w:shd w:val="clear" w:color="auto" w:fill="FFFFFF"/>
              </w:rPr>
              <w:t>Kaynaklar</w:t>
            </w:r>
            <w:r w:rsidR="006715CB" w:rsidRPr="00317E10">
              <w:rPr>
                <w:rFonts w:cs="Times New Roman"/>
                <w:sz w:val="20"/>
                <w:szCs w:val="20"/>
                <w:shd w:val="clear" w:color="auto" w:fill="FFFFFF"/>
              </w:rPr>
              <w:t>a eklenmez. Ancak görüşülen kişilerin rumuzları (K1, K2 gibi) ve yaş, cinsiyet gibi araştırma açısından bilinmesi gerekli temel bilgileri tablo olarak Eklerde verilir.</w:t>
            </w:r>
          </w:p>
        </w:tc>
      </w:tr>
      <w:tr w:rsidR="00317E10" w:rsidRPr="00317E10" w14:paraId="704B7275" w14:textId="77777777" w:rsidTr="006715CB">
        <w:trPr>
          <w:trHeight w:val="241"/>
          <w:jc w:val="center"/>
        </w:trPr>
        <w:tc>
          <w:tcPr>
            <w:tcW w:w="1843" w:type="dxa"/>
            <w:tcBorders>
              <w:top w:val="nil"/>
              <w:left w:val="nil"/>
              <w:bottom w:val="nil"/>
              <w:right w:val="nil"/>
            </w:tcBorders>
            <w:tcMar>
              <w:top w:w="57" w:type="dxa"/>
              <w:bottom w:w="57" w:type="dxa"/>
            </w:tcMar>
            <w:vAlign w:val="center"/>
          </w:tcPr>
          <w:p w14:paraId="32CE09F0" w14:textId="2D354EB7" w:rsidR="002A5E34" w:rsidRPr="00317E10" w:rsidRDefault="006715CB" w:rsidP="00297A8E">
            <w:pPr>
              <w:pStyle w:val="mzaTablo"/>
              <w:spacing w:line="210" w:lineRule="exact"/>
              <w:jc w:val="both"/>
              <w:rPr>
                <w:sz w:val="20"/>
              </w:rPr>
            </w:pPr>
            <w:r w:rsidRPr="00317E10">
              <w:rPr>
                <w:sz w:val="20"/>
              </w:rPr>
              <w:t>Web sayfalarında</w:t>
            </w:r>
          </w:p>
        </w:tc>
        <w:tc>
          <w:tcPr>
            <w:tcW w:w="6237" w:type="dxa"/>
            <w:tcBorders>
              <w:top w:val="nil"/>
              <w:left w:val="nil"/>
              <w:bottom w:val="nil"/>
              <w:right w:val="nil"/>
            </w:tcBorders>
            <w:tcMar>
              <w:top w:w="57" w:type="dxa"/>
              <w:bottom w:w="57" w:type="dxa"/>
            </w:tcMar>
            <w:vAlign w:val="center"/>
          </w:tcPr>
          <w:p w14:paraId="25600924" w14:textId="7AB47EB7" w:rsidR="002A5E34" w:rsidRPr="00317E10" w:rsidRDefault="006715CB" w:rsidP="00297A8E">
            <w:pPr>
              <w:pStyle w:val="mzaTablo"/>
              <w:ind w:left="709" w:hanging="709"/>
              <w:jc w:val="both"/>
              <w:rPr>
                <w:rFonts w:cs="Times New Roman"/>
                <w:sz w:val="20"/>
                <w:szCs w:val="20"/>
              </w:rPr>
            </w:pPr>
            <w:r w:rsidRPr="00317E10">
              <w:rPr>
                <w:rFonts w:cs="Times New Roman"/>
                <w:sz w:val="20"/>
                <w:szCs w:val="20"/>
                <w:shd w:val="clear" w:color="auto" w:fill="FFFFFF"/>
              </w:rPr>
              <w:t>Görüşme Yapılan Kişinin Soyadı, Adı.   “Görüşme Başlığı” (Görüşmeci: Adı Soyadı, Kayıt Biçimi, Görüşme Gün Ay Yıl). Erişim Adresi</w:t>
            </w:r>
          </w:p>
        </w:tc>
      </w:tr>
      <w:tr w:rsidR="00317E10" w:rsidRPr="00317E10" w14:paraId="47703215" w14:textId="77777777" w:rsidTr="006715CB">
        <w:trPr>
          <w:trHeight w:val="241"/>
          <w:jc w:val="center"/>
        </w:trPr>
        <w:tc>
          <w:tcPr>
            <w:tcW w:w="1843" w:type="dxa"/>
            <w:tcBorders>
              <w:top w:val="nil"/>
              <w:left w:val="nil"/>
              <w:bottom w:val="nil"/>
              <w:right w:val="nil"/>
            </w:tcBorders>
            <w:tcMar>
              <w:top w:w="57" w:type="dxa"/>
              <w:bottom w:w="57" w:type="dxa"/>
            </w:tcMar>
            <w:vAlign w:val="center"/>
          </w:tcPr>
          <w:p w14:paraId="1D78AE12" w14:textId="23A61BB1" w:rsidR="006715CB" w:rsidRPr="00317E10" w:rsidRDefault="006715CB" w:rsidP="00297A8E">
            <w:pPr>
              <w:pStyle w:val="mzaTablo"/>
              <w:spacing w:line="210" w:lineRule="exact"/>
              <w:jc w:val="both"/>
              <w:rPr>
                <w:sz w:val="20"/>
              </w:rPr>
            </w:pPr>
            <w:r w:rsidRPr="00317E10">
              <w:rPr>
                <w:sz w:val="20"/>
              </w:rPr>
              <w:t>Dergilerde</w:t>
            </w:r>
          </w:p>
        </w:tc>
        <w:tc>
          <w:tcPr>
            <w:tcW w:w="6237" w:type="dxa"/>
            <w:tcBorders>
              <w:top w:val="nil"/>
              <w:left w:val="nil"/>
              <w:bottom w:val="nil"/>
              <w:right w:val="nil"/>
            </w:tcBorders>
            <w:tcMar>
              <w:top w:w="57" w:type="dxa"/>
              <w:bottom w:w="57" w:type="dxa"/>
            </w:tcMar>
            <w:vAlign w:val="center"/>
          </w:tcPr>
          <w:p w14:paraId="39BA9EF0" w14:textId="37F6DC29" w:rsidR="006715CB" w:rsidRPr="00317E10" w:rsidRDefault="006715CB" w:rsidP="00297A8E">
            <w:pPr>
              <w:pStyle w:val="mzaTablo"/>
              <w:ind w:left="709" w:hanging="709"/>
              <w:jc w:val="both"/>
              <w:rPr>
                <w:rFonts w:cs="Times New Roman"/>
                <w:sz w:val="20"/>
                <w:szCs w:val="20"/>
                <w:shd w:val="clear" w:color="auto" w:fill="FFFFFF"/>
              </w:rPr>
            </w:pPr>
            <w:r w:rsidRPr="00317E10">
              <w:rPr>
                <w:rFonts w:cs="Times New Roman"/>
                <w:sz w:val="20"/>
                <w:szCs w:val="20"/>
                <w:shd w:val="clear" w:color="auto" w:fill="FFFFFF"/>
              </w:rPr>
              <w:t xml:space="preserve">Görüşme Yapılan Kişinin Soyadı, Adı.   “Görüşme Başlığı” (Görüşmeci: Adı Soyadı, Kayıt Biçimi) </w:t>
            </w:r>
            <w:r w:rsidRPr="00317E10">
              <w:rPr>
                <w:rFonts w:cs="Times New Roman"/>
                <w:i/>
                <w:iCs/>
                <w:sz w:val="20"/>
                <w:szCs w:val="20"/>
                <w:shd w:val="clear" w:color="auto" w:fill="FFFFFF"/>
              </w:rPr>
              <w:t>Dergi Adı</w:t>
            </w:r>
            <w:r w:rsidRPr="00317E10">
              <w:rPr>
                <w:rFonts w:cs="Times New Roman"/>
                <w:sz w:val="20"/>
                <w:szCs w:val="20"/>
                <w:shd w:val="clear" w:color="auto" w:fill="FFFFFF"/>
              </w:rPr>
              <w:t xml:space="preserve"> Cilt/Sayı (Yayın Tarihi), Sayfa Aralığı. Web adresi (varsa)</w:t>
            </w:r>
          </w:p>
        </w:tc>
      </w:tr>
      <w:tr w:rsidR="006715CB" w:rsidRPr="00317E10" w14:paraId="4759853D" w14:textId="77777777" w:rsidTr="00297A8E">
        <w:trPr>
          <w:trHeight w:val="241"/>
          <w:jc w:val="center"/>
        </w:trPr>
        <w:tc>
          <w:tcPr>
            <w:tcW w:w="1843" w:type="dxa"/>
            <w:tcBorders>
              <w:top w:val="nil"/>
              <w:left w:val="nil"/>
              <w:right w:val="nil"/>
            </w:tcBorders>
            <w:tcMar>
              <w:top w:w="57" w:type="dxa"/>
              <w:bottom w:w="57" w:type="dxa"/>
            </w:tcMar>
            <w:vAlign w:val="center"/>
          </w:tcPr>
          <w:p w14:paraId="4F5CD9BA" w14:textId="73C90CAE" w:rsidR="006715CB" w:rsidRPr="00317E10" w:rsidRDefault="006715CB" w:rsidP="00297A8E">
            <w:pPr>
              <w:pStyle w:val="mzaTablo"/>
              <w:spacing w:line="210" w:lineRule="exact"/>
              <w:jc w:val="both"/>
              <w:rPr>
                <w:sz w:val="20"/>
              </w:rPr>
            </w:pPr>
            <w:r w:rsidRPr="00317E10">
              <w:rPr>
                <w:sz w:val="20"/>
              </w:rPr>
              <w:t>Kitapta</w:t>
            </w:r>
          </w:p>
        </w:tc>
        <w:tc>
          <w:tcPr>
            <w:tcW w:w="6237" w:type="dxa"/>
            <w:tcBorders>
              <w:top w:val="nil"/>
              <w:left w:val="nil"/>
              <w:right w:val="nil"/>
            </w:tcBorders>
            <w:tcMar>
              <w:top w:w="57" w:type="dxa"/>
              <w:bottom w:w="57" w:type="dxa"/>
            </w:tcMar>
            <w:vAlign w:val="center"/>
          </w:tcPr>
          <w:p w14:paraId="38198D96" w14:textId="05617739" w:rsidR="006715CB" w:rsidRPr="00317E10" w:rsidRDefault="006715CB" w:rsidP="00297A8E">
            <w:pPr>
              <w:pStyle w:val="mzaTablo"/>
              <w:ind w:left="709" w:hanging="709"/>
              <w:jc w:val="both"/>
              <w:rPr>
                <w:rFonts w:cs="Times New Roman"/>
                <w:sz w:val="20"/>
                <w:szCs w:val="20"/>
                <w:shd w:val="clear" w:color="auto" w:fill="FFFFFF"/>
              </w:rPr>
            </w:pPr>
            <w:r w:rsidRPr="00317E10">
              <w:rPr>
                <w:rFonts w:cs="Times New Roman"/>
                <w:sz w:val="20"/>
                <w:szCs w:val="20"/>
                <w:shd w:val="clear" w:color="auto" w:fill="FFFFFF"/>
              </w:rPr>
              <w:t xml:space="preserve">Görüşme Yapılan Kişinin Soyadı, Adı.   “Görüşme Başlığı” (Görüşmeci: Adı Soyadı, Kayıt Biçimi) </w:t>
            </w:r>
            <w:r w:rsidRPr="00317E10">
              <w:rPr>
                <w:rFonts w:cs="Times New Roman"/>
                <w:i/>
                <w:iCs/>
                <w:sz w:val="20"/>
                <w:szCs w:val="20"/>
                <w:shd w:val="clear" w:color="auto" w:fill="FFFFFF"/>
              </w:rPr>
              <w:t>Kitap Adı</w:t>
            </w:r>
            <w:r w:rsidRPr="00317E10">
              <w:rPr>
                <w:rFonts w:cs="Times New Roman"/>
                <w:sz w:val="20"/>
                <w:szCs w:val="20"/>
                <w:shd w:val="clear" w:color="auto" w:fill="FFFFFF"/>
              </w:rPr>
              <w:t xml:space="preserve"> ed. Editör Adı Soyadı. Cilt/Sayfa Aralığı. </w:t>
            </w:r>
            <w:r w:rsidR="00DE3755" w:rsidRPr="00317E10">
              <w:rPr>
                <w:rFonts w:cs="Times New Roman"/>
                <w:sz w:val="20"/>
                <w:szCs w:val="20"/>
                <w:shd w:val="clear" w:color="auto" w:fill="FFFFFF"/>
              </w:rPr>
              <w:t>Basım Yeri: Yayıncı, x. Basım, Basım Yılı.</w:t>
            </w:r>
          </w:p>
        </w:tc>
      </w:tr>
    </w:tbl>
    <w:p w14:paraId="7CE1ECB5" w14:textId="77777777" w:rsidR="002A5E34" w:rsidRPr="00317E10" w:rsidRDefault="002A5E34" w:rsidP="00727181">
      <w:pPr>
        <w:pStyle w:val="GvdeMetni"/>
        <w:spacing w:before="1" w:line="360" w:lineRule="auto"/>
        <w:ind w:right="493" w:firstLine="690"/>
        <w:jc w:val="both"/>
        <w:rPr>
          <w:rFonts w:ascii="Times New Roman" w:hAnsi="Times New Roman" w:cs="Times New Roman"/>
          <w:spacing w:val="-2"/>
          <w:sz w:val="24"/>
          <w:szCs w:val="24"/>
        </w:rPr>
      </w:pPr>
    </w:p>
    <w:p w14:paraId="118FE83E" w14:textId="4C36CD93" w:rsidR="00727181" w:rsidRPr="00317E10" w:rsidRDefault="00727181" w:rsidP="00727181">
      <w:pPr>
        <w:pStyle w:val="AralkYok"/>
        <w:rPr>
          <w:lang w:eastAsia="tr-TR"/>
        </w:rPr>
      </w:pPr>
      <w:bookmarkStart w:id="178" w:name="_Toc209180675"/>
      <w:r w:rsidRPr="00317E10">
        <w:rPr>
          <w:lang w:eastAsia="tr-TR"/>
        </w:rPr>
        <w:t>Çizelge 3.2</w:t>
      </w:r>
      <w:r w:rsidR="002A5E34" w:rsidRPr="00317E10">
        <w:rPr>
          <w:lang w:eastAsia="tr-TR"/>
        </w:rPr>
        <w:t>5</w:t>
      </w:r>
      <w:r w:rsidRPr="00317E10">
        <w:rPr>
          <w:lang w:eastAsia="tr-TR"/>
        </w:rPr>
        <w:t xml:space="preserve"> </w:t>
      </w:r>
      <w:r w:rsidR="0079142B" w:rsidRPr="00317E10">
        <w:rPr>
          <w:lang w:eastAsia="tr-TR"/>
        </w:rPr>
        <w:t>Görüşme/Mülakat</w:t>
      </w:r>
      <w:r w:rsidRPr="00317E10">
        <w:rPr>
          <w:lang w:eastAsia="tr-TR"/>
        </w:rPr>
        <w:t xml:space="preserve"> atıflarının metin içerisinde gösterim düzeni.</w:t>
      </w:r>
      <w:bookmarkEnd w:id="178"/>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3686"/>
      </w:tblGrid>
      <w:tr w:rsidR="00317E10" w:rsidRPr="00317E10" w14:paraId="0E6AD31F"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58CD54E9" w14:textId="77777777" w:rsidR="00727181" w:rsidRPr="00317E10" w:rsidRDefault="00727181" w:rsidP="00297A8E">
            <w:pPr>
              <w:pStyle w:val="mzaTablo"/>
              <w:spacing w:line="208" w:lineRule="exact"/>
              <w:jc w:val="both"/>
              <w:rPr>
                <w:b/>
                <w:sz w:val="20"/>
              </w:rPr>
            </w:pPr>
            <w:r w:rsidRPr="00317E10">
              <w:rPr>
                <w:b/>
                <w:sz w:val="20"/>
              </w:rPr>
              <w:t>Kullanım Yeri</w:t>
            </w:r>
          </w:p>
        </w:tc>
        <w:tc>
          <w:tcPr>
            <w:tcW w:w="3686" w:type="dxa"/>
            <w:tcBorders>
              <w:top w:val="single" w:sz="4" w:space="0" w:color="000000"/>
              <w:bottom w:val="single" w:sz="4" w:space="0" w:color="auto"/>
            </w:tcBorders>
            <w:tcMar>
              <w:top w:w="57" w:type="dxa"/>
              <w:bottom w:w="57" w:type="dxa"/>
            </w:tcMar>
            <w:vAlign w:val="center"/>
          </w:tcPr>
          <w:p w14:paraId="583F45EF" w14:textId="77777777" w:rsidR="00727181" w:rsidRPr="00317E10" w:rsidRDefault="00727181" w:rsidP="00297A8E">
            <w:pPr>
              <w:pStyle w:val="mzaTablo"/>
              <w:spacing w:line="208" w:lineRule="exact"/>
              <w:jc w:val="both"/>
              <w:rPr>
                <w:b/>
                <w:sz w:val="20"/>
              </w:rPr>
            </w:pPr>
            <w:r w:rsidRPr="00317E10">
              <w:rPr>
                <w:b/>
                <w:sz w:val="20"/>
              </w:rPr>
              <w:t>Metin içerisinde kullanım düzeni</w:t>
            </w:r>
          </w:p>
        </w:tc>
      </w:tr>
      <w:tr w:rsidR="00317E10" w:rsidRPr="00317E10" w14:paraId="2E4BC563" w14:textId="77777777" w:rsidTr="00C132A1">
        <w:trPr>
          <w:trHeight w:val="242"/>
          <w:jc w:val="center"/>
        </w:trPr>
        <w:tc>
          <w:tcPr>
            <w:tcW w:w="1701" w:type="dxa"/>
            <w:tcBorders>
              <w:top w:val="single" w:sz="4" w:space="0" w:color="auto"/>
            </w:tcBorders>
            <w:tcMar>
              <w:top w:w="57" w:type="dxa"/>
              <w:bottom w:w="57" w:type="dxa"/>
            </w:tcMar>
            <w:vAlign w:val="center"/>
          </w:tcPr>
          <w:p w14:paraId="3331F1F4" w14:textId="3344E6A0" w:rsidR="00727181" w:rsidRPr="00317E10" w:rsidRDefault="0079142B" w:rsidP="00297A8E">
            <w:pPr>
              <w:pStyle w:val="mzaTablo"/>
              <w:spacing w:line="210" w:lineRule="exact"/>
              <w:jc w:val="both"/>
              <w:rPr>
                <w:sz w:val="20"/>
              </w:rPr>
            </w:pPr>
            <w:r w:rsidRPr="00317E10">
              <w:rPr>
                <w:sz w:val="20"/>
              </w:rPr>
              <w:t>G</w:t>
            </w:r>
            <w:r w:rsidR="00727181" w:rsidRPr="00317E10">
              <w:rPr>
                <w:sz w:val="20"/>
              </w:rPr>
              <w:t>eçtiği yerde (</w:t>
            </w:r>
            <w:r w:rsidR="002A5E34" w:rsidRPr="00317E10">
              <w:rPr>
                <w:sz w:val="20"/>
              </w:rPr>
              <w:t xml:space="preserve">Erişimi Kısıtlı </w:t>
            </w:r>
            <w:r w:rsidR="002A5E34" w:rsidRPr="00317E10">
              <w:rPr>
                <w:sz w:val="20"/>
              </w:rPr>
              <w:lastRenderedPageBreak/>
              <w:t>kaynak</w:t>
            </w:r>
            <w:r w:rsidR="00727181" w:rsidRPr="00317E10">
              <w:rPr>
                <w:sz w:val="20"/>
              </w:rPr>
              <w:t>)</w:t>
            </w:r>
          </w:p>
        </w:tc>
        <w:tc>
          <w:tcPr>
            <w:tcW w:w="3686" w:type="dxa"/>
            <w:tcBorders>
              <w:top w:val="single" w:sz="4" w:space="0" w:color="auto"/>
            </w:tcBorders>
            <w:tcMar>
              <w:top w:w="57" w:type="dxa"/>
              <w:bottom w:w="57" w:type="dxa"/>
            </w:tcMar>
            <w:vAlign w:val="center"/>
          </w:tcPr>
          <w:p w14:paraId="1E1BDF21" w14:textId="28354CFF" w:rsidR="00727181" w:rsidRPr="00317E10" w:rsidRDefault="006715CB" w:rsidP="006715CB">
            <w:pPr>
              <w:pStyle w:val="mzaTablo"/>
              <w:spacing w:line="210" w:lineRule="exact"/>
              <w:jc w:val="both"/>
              <w:rPr>
                <w:sz w:val="20"/>
              </w:rPr>
            </w:pPr>
            <w:r w:rsidRPr="00317E10">
              <w:rPr>
                <w:sz w:val="20"/>
              </w:rPr>
              <w:lastRenderedPageBreak/>
              <w:t>(K1, K2 gibi rumuzlar belirtilir</w:t>
            </w:r>
            <w:r w:rsidR="00727181" w:rsidRPr="00317E10">
              <w:rPr>
                <w:sz w:val="20"/>
              </w:rPr>
              <w:t xml:space="preserve">) </w:t>
            </w:r>
          </w:p>
        </w:tc>
      </w:tr>
      <w:tr w:rsidR="00317E10" w:rsidRPr="00317E10" w14:paraId="406A6C31" w14:textId="77777777" w:rsidTr="00297A8E">
        <w:trPr>
          <w:trHeight w:val="241"/>
          <w:jc w:val="center"/>
        </w:trPr>
        <w:tc>
          <w:tcPr>
            <w:tcW w:w="1701" w:type="dxa"/>
            <w:tcMar>
              <w:top w:w="57" w:type="dxa"/>
              <w:bottom w:w="57" w:type="dxa"/>
            </w:tcMar>
            <w:vAlign w:val="center"/>
          </w:tcPr>
          <w:p w14:paraId="2BE03CFC" w14:textId="7454CF06" w:rsidR="00727181" w:rsidRPr="00317E10" w:rsidRDefault="006715CB" w:rsidP="00297A8E">
            <w:pPr>
              <w:pStyle w:val="mzaTablo"/>
              <w:spacing w:line="209" w:lineRule="exact"/>
              <w:jc w:val="both"/>
              <w:rPr>
                <w:sz w:val="20"/>
              </w:rPr>
            </w:pPr>
            <w:r w:rsidRPr="00317E10">
              <w:rPr>
                <w:sz w:val="20"/>
              </w:rPr>
              <w:t>G</w:t>
            </w:r>
            <w:r w:rsidR="00727181" w:rsidRPr="00317E10">
              <w:rPr>
                <w:sz w:val="20"/>
              </w:rPr>
              <w:t>eçtiği yerlerde (</w:t>
            </w:r>
            <w:r w:rsidRPr="00317E10">
              <w:rPr>
                <w:sz w:val="20"/>
              </w:rPr>
              <w:t>web sayfalarında</w:t>
            </w:r>
            <w:r w:rsidR="00727181" w:rsidRPr="00317E10">
              <w:rPr>
                <w:sz w:val="20"/>
              </w:rPr>
              <w:t>)</w:t>
            </w:r>
          </w:p>
        </w:tc>
        <w:tc>
          <w:tcPr>
            <w:tcW w:w="3686" w:type="dxa"/>
            <w:tcMar>
              <w:top w:w="57" w:type="dxa"/>
              <w:bottom w:w="57" w:type="dxa"/>
            </w:tcMar>
            <w:vAlign w:val="center"/>
          </w:tcPr>
          <w:p w14:paraId="5490571A" w14:textId="4AF13531" w:rsidR="00727181" w:rsidRPr="00317E10" w:rsidRDefault="00727181" w:rsidP="00297A8E">
            <w:pPr>
              <w:pStyle w:val="mzaTablo"/>
              <w:spacing w:line="210" w:lineRule="exact"/>
              <w:jc w:val="both"/>
              <w:rPr>
                <w:sz w:val="20"/>
              </w:rPr>
            </w:pPr>
            <w:r w:rsidRPr="00317E10">
              <w:rPr>
                <w:sz w:val="20"/>
              </w:rPr>
              <w:t>(</w:t>
            </w:r>
            <w:r w:rsidR="00DE3755" w:rsidRPr="00317E10">
              <w:rPr>
                <w:sz w:val="20"/>
              </w:rPr>
              <w:t>Görüşme Yapılanın</w:t>
            </w:r>
            <w:r w:rsidRPr="00317E10">
              <w:rPr>
                <w:sz w:val="20"/>
              </w:rPr>
              <w:t xml:space="preserve"> Soyadı, </w:t>
            </w:r>
            <w:r w:rsidR="006715CB" w:rsidRPr="00317E10">
              <w:rPr>
                <w:sz w:val="20"/>
              </w:rPr>
              <w:t>Görüşme</w:t>
            </w:r>
            <w:r w:rsidRPr="00317E10">
              <w:rPr>
                <w:sz w:val="20"/>
              </w:rPr>
              <w:t xml:space="preserve"> Tarihi)</w:t>
            </w:r>
          </w:p>
        </w:tc>
      </w:tr>
      <w:tr w:rsidR="00317E10" w:rsidRPr="00317E10" w14:paraId="1933E77D" w14:textId="77777777" w:rsidTr="00297A8E">
        <w:trPr>
          <w:trHeight w:val="241"/>
          <w:jc w:val="center"/>
        </w:trPr>
        <w:tc>
          <w:tcPr>
            <w:tcW w:w="1701" w:type="dxa"/>
            <w:tcMar>
              <w:top w:w="57" w:type="dxa"/>
              <w:bottom w:w="57" w:type="dxa"/>
            </w:tcMar>
            <w:vAlign w:val="center"/>
          </w:tcPr>
          <w:p w14:paraId="4DC57548" w14:textId="504A5764" w:rsidR="00727181" w:rsidRPr="00317E10" w:rsidRDefault="00DE3755" w:rsidP="00297A8E">
            <w:pPr>
              <w:pStyle w:val="mzaTablo"/>
              <w:spacing w:line="209" w:lineRule="exact"/>
              <w:jc w:val="both"/>
              <w:rPr>
                <w:sz w:val="20"/>
              </w:rPr>
            </w:pPr>
            <w:r w:rsidRPr="00317E10">
              <w:rPr>
                <w:sz w:val="20"/>
              </w:rPr>
              <w:t>Geçtiği yerlerde (Dergide)</w:t>
            </w:r>
          </w:p>
        </w:tc>
        <w:tc>
          <w:tcPr>
            <w:tcW w:w="3686" w:type="dxa"/>
            <w:tcMar>
              <w:top w:w="57" w:type="dxa"/>
              <w:bottom w:w="57" w:type="dxa"/>
            </w:tcMar>
            <w:vAlign w:val="center"/>
          </w:tcPr>
          <w:p w14:paraId="2B31310F" w14:textId="7942CFDB" w:rsidR="00727181" w:rsidRPr="00317E10" w:rsidRDefault="00DE3755" w:rsidP="00297A8E">
            <w:pPr>
              <w:pStyle w:val="mzaTablo"/>
              <w:spacing w:line="210" w:lineRule="exact"/>
              <w:jc w:val="both"/>
              <w:rPr>
                <w:sz w:val="20"/>
              </w:rPr>
            </w:pPr>
            <w:r w:rsidRPr="00317E10">
              <w:rPr>
                <w:sz w:val="20"/>
              </w:rPr>
              <w:t>(Görüşme Yapılanın Soyadı, Görüşme Tarihi)</w:t>
            </w:r>
          </w:p>
        </w:tc>
      </w:tr>
      <w:tr w:rsidR="00DE3755" w:rsidRPr="00317E10" w14:paraId="5BDD8E5D" w14:textId="77777777" w:rsidTr="00297A8E">
        <w:trPr>
          <w:trHeight w:val="241"/>
          <w:jc w:val="center"/>
        </w:trPr>
        <w:tc>
          <w:tcPr>
            <w:tcW w:w="1701" w:type="dxa"/>
            <w:tcMar>
              <w:top w:w="57" w:type="dxa"/>
              <w:bottom w:w="57" w:type="dxa"/>
            </w:tcMar>
            <w:vAlign w:val="center"/>
          </w:tcPr>
          <w:p w14:paraId="7744747B" w14:textId="74D8FE7D" w:rsidR="00727181" w:rsidRPr="00317E10" w:rsidRDefault="00DE3755" w:rsidP="00297A8E">
            <w:pPr>
              <w:pStyle w:val="mzaTablo"/>
              <w:spacing w:line="209" w:lineRule="exact"/>
              <w:jc w:val="both"/>
              <w:rPr>
                <w:sz w:val="20"/>
              </w:rPr>
            </w:pPr>
            <w:r w:rsidRPr="00317E10">
              <w:rPr>
                <w:sz w:val="20"/>
              </w:rPr>
              <w:t>Geçtiği yerlerde (Kitapta)</w:t>
            </w:r>
          </w:p>
        </w:tc>
        <w:tc>
          <w:tcPr>
            <w:tcW w:w="3686" w:type="dxa"/>
            <w:tcMar>
              <w:top w:w="57" w:type="dxa"/>
              <w:bottom w:w="57" w:type="dxa"/>
            </w:tcMar>
            <w:vAlign w:val="center"/>
          </w:tcPr>
          <w:p w14:paraId="18359D3B" w14:textId="3F423400" w:rsidR="00727181" w:rsidRPr="00317E10" w:rsidRDefault="00DE3755" w:rsidP="00297A8E">
            <w:pPr>
              <w:pStyle w:val="mzaTablo"/>
              <w:spacing w:line="210" w:lineRule="exact"/>
              <w:jc w:val="both"/>
              <w:rPr>
                <w:sz w:val="20"/>
              </w:rPr>
            </w:pPr>
            <w:r w:rsidRPr="00317E10">
              <w:rPr>
                <w:sz w:val="20"/>
              </w:rPr>
              <w:t>(Görüşme Yapılanın Soyadı, Görüşme Tarihi)</w:t>
            </w:r>
          </w:p>
        </w:tc>
      </w:tr>
    </w:tbl>
    <w:p w14:paraId="55C97155" w14:textId="77777777" w:rsidR="00727181" w:rsidRPr="00317E10" w:rsidRDefault="00727181" w:rsidP="00727181">
      <w:pPr>
        <w:pStyle w:val="GvdeMetni"/>
        <w:spacing w:before="1" w:line="360" w:lineRule="auto"/>
        <w:ind w:left="325" w:right="493" w:firstLine="690"/>
        <w:jc w:val="both"/>
        <w:rPr>
          <w:rFonts w:ascii="Times New Roman" w:hAnsi="Times New Roman" w:cs="Times New Roman"/>
        </w:rPr>
      </w:pPr>
    </w:p>
    <w:p w14:paraId="56FC8FAE" w14:textId="063835A7" w:rsidR="00795A03" w:rsidRPr="00317E10" w:rsidRDefault="00795A03" w:rsidP="00795A03">
      <w:pPr>
        <w:pStyle w:val="Balk3"/>
        <w:rPr>
          <w:rFonts w:eastAsia="Times New Roman"/>
          <w:lang w:eastAsia="tr-TR"/>
        </w:rPr>
      </w:pPr>
      <w:bookmarkStart w:id="179" w:name="_Toc210124500"/>
      <w:r w:rsidRPr="00317E10">
        <w:rPr>
          <w:rFonts w:eastAsia="Times New Roman"/>
          <w:lang w:eastAsia="tr-TR"/>
        </w:rPr>
        <w:t>3.2.</w:t>
      </w:r>
      <w:r w:rsidR="00727181" w:rsidRPr="00317E10">
        <w:rPr>
          <w:rFonts w:eastAsia="Times New Roman"/>
          <w:lang w:eastAsia="tr-TR"/>
        </w:rPr>
        <w:t>8</w:t>
      </w:r>
      <w:r w:rsidRPr="00317E10">
        <w:rPr>
          <w:rFonts w:eastAsia="Times New Roman"/>
          <w:lang w:eastAsia="tr-TR"/>
        </w:rPr>
        <w:t xml:space="preserve">. İSNAD2 Yazım Şekline Göre Hazırlanmış Örnek </w:t>
      </w:r>
      <w:r w:rsidR="00370FA4">
        <w:rPr>
          <w:rFonts w:eastAsia="Times New Roman"/>
          <w:lang w:eastAsia="tr-TR"/>
        </w:rPr>
        <w:t>Kaynaklar</w:t>
      </w:r>
      <w:bookmarkEnd w:id="179"/>
    </w:p>
    <w:p w14:paraId="754D8572" w14:textId="77777777" w:rsidR="00E72687" w:rsidRPr="00317E10" w:rsidRDefault="00E72687" w:rsidP="00906A6D">
      <w:pPr>
        <w:pStyle w:val="Kaynaklarmetin"/>
      </w:pPr>
      <w:r w:rsidRPr="00317E10">
        <w:t>Bölüm Yazarının Soyadı, Adı. “Bölüm Adı”. çev. Çevirenin Adı Soyadı. </w:t>
      </w:r>
      <w:r w:rsidRPr="00317E10">
        <w:rPr>
          <w:i/>
          <w:iCs/>
        </w:rPr>
        <w:t>Kitap Adı.</w:t>
      </w:r>
      <w:r w:rsidRPr="00317E10">
        <w:t> ed. Editör Adı Soyadı. Cilt/Sayfa Aralığı. Basım Yeri: Yayıncı, x. Basım, Basım Yılı.</w:t>
      </w:r>
    </w:p>
    <w:p w14:paraId="5B767BD7" w14:textId="77777777" w:rsidR="00652F1B" w:rsidRPr="00317E10" w:rsidRDefault="00652F1B" w:rsidP="00906A6D">
      <w:pPr>
        <w:pStyle w:val="Kaynaklarmetin"/>
      </w:pPr>
      <w:r w:rsidRPr="00317E10">
        <w:t>İlk Yazar Soyadı, Adı vd. </w:t>
      </w:r>
      <w:r w:rsidRPr="00317E10">
        <w:rPr>
          <w:i/>
          <w:iCs/>
        </w:rPr>
        <w:t>Kitap Adı</w:t>
      </w:r>
      <w:r w:rsidRPr="00317E10">
        <w:t>. x Cilt. Basım Yeri: Yayıncı, x. Basım, Basım Yılı.</w:t>
      </w:r>
    </w:p>
    <w:p w14:paraId="5F7C4DAE" w14:textId="77777777" w:rsidR="00511643" w:rsidRPr="00317E10" w:rsidRDefault="00511643" w:rsidP="00906A6D">
      <w:pPr>
        <w:pStyle w:val="Kaynaklarmetin"/>
      </w:pPr>
      <w:r w:rsidRPr="00317E10">
        <w:t>Yazar Adı Soyadı, “Bildiri Başlığı”, </w:t>
      </w:r>
      <w:r w:rsidRPr="00317E10">
        <w:rPr>
          <w:i/>
          <w:iCs/>
        </w:rPr>
        <w:t>Kitap Adı</w:t>
      </w:r>
      <w:r w:rsidRPr="00317E10">
        <w:t xml:space="preserve">, ed. Editör Adı Soyadı (Basım Yeri: Yayıncı, Basım Yılı), Cilt/Sayfa Numarası </w:t>
      </w:r>
    </w:p>
    <w:p w14:paraId="29B6E8EA" w14:textId="691219AB" w:rsidR="00DE3755" w:rsidRPr="00317E10" w:rsidRDefault="00DE3755" w:rsidP="00906A6D">
      <w:pPr>
        <w:pStyle w:val="Kaynaklarmetin"/>
        <w:rPr>
          <w:shd w:val="clear" w:color="auto" w:fill="FFFFFF"/>
        </w:rPr>
      </w:pPr>
      <w:r w:rsidRPr="00317E10">
        <w:rPr>
          <w:shd w:val="clear" w:color="auto" w:fill="FFFFFF"/>
        </w:rPr>
        <w:t xml:space="preserve">Görüşme Yapılan Kişinin Soyadı, Adı.   “Görüşme Başlığı” (Görüşmeci: Adı Soyadı, Kayıt Biçimi) </w:t>
      </w:r>
      <w:r w:rsidRPr="00317E10">
        <w:rPr>
          <w:i/>
          <w:iCs/>
          <w:shd w:val="clear" w:color="auto" w:fill="FFFFFF"/>
        </w:rPr>
        <w:t>Kitap Adı</w:t>
      </w:r>
      <w:r w:rsidRPr="00317E10">
        <w:rPr>
          <w:shd w:val="clear" w:color="auto" w:fill="FFFFFF"/>
        </w:rPr>
        <w:t xml:space="preserve"> ed. Editör Adı Soyadı. Cilt/Sayfa Aralığı. Basım Yeri: Yayıncı, x. Basım, Basım Yılı.</w:t>
      </w:r>
    </w:p>
    <w:p w14:paraId="3524B2FE" w14:textId="1118FD3B" w:rsidR="00DE3755" w:rsidRPr="00317E10" w:rsidRDefault="00DE3755" w:rsidP="00906A6D">
      <w:pPr>
        <w:pStyle w:val="Kaynaklarmetin"/>
        <w:rPr>
          <w:shd w:val="clear" w:color="auto" w:fill="FFFFFF"/>
        </w:rPr>
      </w:pPr>
      <w:r w:rsidRPr="00317E10">
        <w:rPr>
          <w:shd w:val="clear" w:color="auto" w:fill="FFFFFF"/>
        </w:rPr>
        <w:t>Görüşme Yapılan Kişinin Soyadı, Adı.   “Görüşme Başlığı” (Görüşmeci: Adı Soyadı, Kayıt Biçimi, Görüşme Gün Ay Yıl). Erişim Adresi</w:t>
      </w:r>
    </w:p>
    <w:p w14:paraId="57DD610C" w14:textId="6C24E2E8" w:rsidR="00DE3755" w:rsidRPr="00DE3755" w:rsidRDefault="00DE3755" w:rsidP="00906A6D">
      <w:pPr>
        <w:pStyle w:val="Kaynaklarmetin"/>
        <w:rPr>
          <w:color w:val="EE0000"/>
        </w:rPr>
      </w:pPr>
      <w:r w:rsidRPr="00317E10">
        <w:rPr>
          <w:shd w:val="clear" w:color="auto" w:fill="FFFFFF"/>
        </w:rPr>
        <w:t xml:space="preserve">Görüşme Yapılan Kişinin Soyadı, Adı.   “Görüşme Başlığı” (Görüşmeci: Adı Soyadı, Kayıt Biçimi) </w:t>
      </w:r>
      <w:r w:rsidRPr="00317E10">
        <w:rPr>
          <w:i/>
          <w:iCs/>
          <w:shd w:val="clear" w:color="auto" w:fill="FFFFFF"/>
        </w:rPr>
        <w:t>Dergi Adı</w:t>
      </w:r>
      <w:r w:rsidRPr="00317E10">
        <w:rPr>
          <w:shd w:val="clear" w:color="auto" w:fill="FFFFFF"/>
        </w:rPr>
        <w:t xml:space="preserve"> Cilt/Sayı (Yayın Tarihi), Sayfa Aralığı. Web adresi (varsa)</w:t>
      </w:r>
    </w:p>
    <w:p w14:paraId="0F386D89" w14:textId="77777777" w:rsidR="00511643" w:rsidRPr="00A17186" w:rsidRDefault="00511643" w:rsidP="00A17186">
      <w:pPr>
        <w:pStyle w:val="TezAnaMetin"/>
        <w:spacing w:before="0" w:after="0"/>
        <w:ind w:firstLine="0"/>
      </w:pPr>
    </w:p>
    <w:p w14:paraId="76DA6AE3" w14:textId="2FAD8969" w:rsidR="007F3CDA" w:rsidRPr="007D1605" w:rsidRDefault="007F3CDA" w:rsidP="00A17186">
      <w:pPr>
        <w:pStyle w:val="TezAnaMetin"/>
        <w:spacing w:before="0" w:after="0"/>
        <w:ind w:firstLine="0"/>
      </w:pPr>
    </w:p>
    <w:p w14:paraId="35855437" w14:textId="77777777" w:rsidR="00795A03" w:rsidRPr="007D1605" w:rsidRDefault="00795A03" w:rsidP="00A17186">
      <w:pPr>
        <w:pStyle w:val="TezAnaMetin"/>
        <w:spacing w:before="0" w:after="0"/>
        <w:ind w:firstLine="0"/>
      </w:pPr>
    </w:p>
    <w:p w14:paraId="1A6F7F9E" w14:textId="0A0FF2DA" w:rsidR="00183F7E" w:rsidRPr="007D1605" w:rsidRDefault="00183F7E">
      <w:pPr>
        <w:rPr>
          <w:rFonts w:ascii="Times New Roman" w:eastAsiaTheme="majorEastAsia" w:hAnsi="Times New Roman" w:cstheme="majorBidi"/>
          <w:b/>
          <w:bCs/>
          <w:sz w:val="24"/>
          <w:szCs w:val="28"/>
        </w:rPr>
      </w:pPr>
      <w:r w:rsidRPr="007D1605">
        <w:br w:type="page"/>
      </w:r>
    </w:p>
    <w:p w14:paraId="7BAD8D9C" w14:textId="77777777" w:rsidR="004101E8" w:rsidRDefault="004101E8" w:rsidP="004101E8">
      <w:pPr>
        <w:pStyle w:val="Balk1"/>
      </w:pPr>
      <w:bookmarkStart w:id="180" w:name="_Toc210124501"/>
      <w:r>
        <w:lastRenderedPageBreak/>
        <w:t>KAYNAKLAR</w:t>
      </w:r>
    </w:p>
    <w:p w14:paraId="00B85A37" w14:textId="7DAA96B1" w:rsidR="007D6D06" w:rsidRPr="007D6D06" w:rsidRDefault="007D6D06" w:rsidP="007D6D06">
      <w:pPr>
        <w:pStyle w:val="Kaynaklarmetin"/>
      </w:pPr>
      <w:r w:rsidRPr="007D6D06">
        <w:t xml:space="preserve">Evans, A. C., Jr., Garbarino, J., Bocanegra, E., Kinscherff, R. T., &amp; Márquez-Greene, N. (2019, August 8–11). Gun violence: An event on the power of community [Konferans Sunumu]. APA 2019 Convention, Chicago, IL, Amerika Birleşik Devletleri. </w:t>
      </w:r>
      <w:hyperlink r:id="rId30" w:history="1">
        <w:r w:rsidRPr="007D6D06">
          <w:rPr>
            <w:rStyle w:val="Kpr"/>
            <w:color w:val="auto"/>
            <w:u w:val="none"/>
          </w:rPr>
          <w:t>https://convention.apa.org/2019-video</w:t>
        </w:r>
      </w:hyperlink>
    </w:p>
    <w:p w14:paraId="26442422" w14:textId="77777777" w:rsidR="007D6D06" w:rsidRPr="007D6D06" w:rsidRDefault="007D6D06" w:rsidP="007D6D06">
      <w:pPr>
        <w:pStyle w:val="Kaynaklarmetin"/>
      </w:pPr>
      <w:r w:rsidRPr="007D6D06">
        <w:t xml:space="preserve">Duckworth, A. L., Quirk, A., Gallop, R., Hoyle, R. H., Kelly, D. R., &amp; Matthews, M. D. (2019). Cognitive and noncognitive predictors of success. Proceedings of the National Academy of Sciences, USA, 116(47), 23499–23504. </w:t>
      </w:r>
      <w:hyperlink r:id="rId31" w:history="1">
        <w:r w:rsidRPr="007D6D06">
          <w:rPr>
            <w:rStyle w:val="Kpr"/>
            <w:color w:val="auto"/>
            <w:u w:val="none"/>
          </w:rPr>
          <w:t>https://doi.org/10.1073/pnas.1910510116</w:t>
        </w:r>
      </w:hyperlink>
    </w:p>
    <w:p w14:paraId="79925386" w14:textId="77777777" w:rsidR="007D6D06" w:rsidRPr="007D6D06" w:rsidRDefault="007D6D06" w:rsidP="007D6D06">
      <w:pPr>
        <w:pStyle w:val="Kaynaklarmetin"/>
      </w:pPr>
      <w:r w:rsidRPr="007D6D06">
        <w:t xml:space="preserve">Jackson, L. M. (2019). The psychology of prejudice: From attitudes to social action (2. baskı.). American Psychological Association. </w:t>
      </w:r>
      <w:hyperlink r:id="rId32" w:history="1">
        <w:r w:rsidRPr="007D6D06">
          <w:rPr>
            <w:rStyle w:val="Kpr"/>
            <w:color w:val="auto"/>
            <w:u w:val="none"/>
          </w:rPr>
          <w:t>https://doi.org/10.1037/0000168-000</w:t>
        </w:r>
      </w:hyperlink>
    </w:p>
    <w:p w14:paraId="7FC6C242" w14:textId="7D9B38CE" w:rsidR="004101E8" w:rsidRDefault="007D6D06" w:rsidP="007D6D06">
      <w:pPr>
        <w:pStyle w:val="Kaynaklarmetin"/>
        <w:rPr>
          <w:rFonts w:eastAsiaTheme="majorEastAsia"/>
        </w:rPr>
      </w:pPr>
      <w:r w:rsidRPr="007D6D06">
        <w:t>Kabir, J. M. (2016). Factors influencing customer satisfaction at a fast food hamburger chain: The relationship between customer satisfaction and customer loyalty (Publication No. 10169573) [Doktora Tezi, Wilmington Üniversitesi]. ProQuest Dissertations &amp; Theses Global</w:t>
      </w:r>
      <w:r w:rsidR="004101E8">
        <w:br w:type="page"/>
      </w:r>
    </w:p>
    <w:p w14:paraId="2211B5E0" w14:textId="42317E4A" w:rsidR="00427998" w:rsidRPr="007D1605" w:rsidRDefault="00427998" w:rsidP="0030714C">
      <w:pPr>
        <w:pStyle w:val="Balk1"/>
      </w:pPr>
      <w:r w:rsidRPr="007D1605">
        <w:lastRenderedPageBreak/>
        <w:t>EKLER</w:t>
      </w:r>
      <w:bookmarkEnd w:id="180"/>
    </w:p>
    <w:p w14:paraId="4E944918" w14:textId="04B51C28" w:rsidR="00183F7E" w:rsidRPr="007D1605" w:rsidRDefault="00001042" w:rsidP="00183F7E">
      <w:pPr>
        <w:rPr>
          <w:rStyle w:val="Balk2Char"/>
          <w:rFonts w:eastAsiaTheme="minorHAnsi" w:cs="Times New Roman"/>
          <w:szCs w:val="24"/>
        </w:rPr>
      </w:pPr>
      <w:bookmarkStart w:id="181" w:name="_Toc210124502"/>
      <w:r>
        <w:rPr>
          <w:noProof/>
        </w:rPr>
        <w:drawing>
          <wp:anchor distT="0" distB="0" distL="114300" distR="114300" simplePos="0" relativeHeight="251662336" behindDoc="1" locked="0" layoutInCell="1" allowOverlap="1" wp14:anchorId="322418D1" wp14:editId="27DD1752">
            <wp:simplePos x="0" y="0"/>
            <wp:positionH relativeFrom="column">
              <wp:posOffset>1132840</wp:posOffset>
            </wp:positionH>
            <wp:positionV relativeFrom="paragraph">
              <wp:posOffset>328295</wp:posOffset>
            </wp:positionV>
            <wp:extent cx="4184319" cy="5940000"/>
            <wp:effectExtent l="0" t="0" r="6985" b="3810"/>
            <wp:wrapNone/>
            <wp:docPr id="1539774719" name="Resim 1" descr="metin, ekran görüntüsü, yazı tipi, tasar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74719" name="Resim 1" descr="metin, ekran görüntüsü, yazı tipi, tasarım içeren bir resim&#10;&#10;Yapay zeka tarafından oluşturulmuş içerik yanlış olabilir."/>
                    <pic:cNvPicPr/>
                  </pic:nvPicPr>
                  <pic:blipFill>
                    <a:blip r:embed="rId33">
                      <a:extLst>
                        <a:ext uri="{28A0092B-C50C-407E-A947-70E740481C1C}">
                          <a14:useLocalDpi xmlns:a14="http://schemas.microsoft.com/office/drawing/2010/main" val="0"/>
                        </a:ext>
                      </a:extLst>
                    </a:blip>
                    <a:stretch>
                      <a:fillRect/>
                    </a:stretch>
                  </pic:blipFill>
                  <pic:spPr>
                    <a:xfrm>
                      <a:off x="0" y="0"/>
                      <a:ext cx="4184319" cy="5940000"/>
                    </a:xfrm>
                    <a:prstGeom prst="rect">
                      <a:avLst/>
                    </a:prstGeom>
                  </pic:spPr>
                </pic:pic>
              </a:graphicData>
            </a:graphic>
            <wp14:sizeRelH relativeFrom="margin">
              <wp14:pctWidth>0</wp14:pctWidth>
            </wp14:sizeRelH>
            <wp14:sizeRelV relativeFrom="margin">
              <wp14:pctHeight>0</wp14:pctHeight>
            </wp14:sizeRelV>
          </wp:anchor>
        </w:drawing>
      </w:r>
      <w:r w:rsidR="00183F7E" w:rsidRPr="007D1605">
        <w:rPr>
          <w:rStyle w:val="Balk2Char"/>
          <w:rFonts w:eastAsiaTheme="minorHAnsi" w:cs="Times New Roman"/>
          <w:szCs w:val="24"/>
        </w:rPr>
        <w:t>Ek-A Dış kapak örneği</w:t>
      </w:r>
      <w:bookmarkEnd w:id="181"/>
    </w:p>
    <w:p w14:paraId="305DC939" w14:textId="7531707B" w:rsidR="00183F7E" w:rsidRPr="007D1605" w:rsidRDefault="00183F7E" w:rsidP="00183F7E">
      <w:pPr>
        <w:rPr>
          <w:rStyle w:val="Balk2Char"/>
          <w:rFonts w:eastAsiaTheme="minorHAnsi" w:cs="Times New Roman"/>
          <w:szCs w:val="24"/>
        </w:rPr>
      </w:pPr>
    </w:p>
    <w:p w14:paraId="4D890AAC" w14:textId="47632875" w:rsidR="00183F7E" w:rsidRPr="007D1605" w:rsidRDefault="00183F7E" w:rsidP="00183F7E">
      <w:pPr>
        <w:rPr>
          <w:rStyle w:val="Balk2Char"/>
          <w:rFonts w:eastAsiaTheme="minorHAnsi" w:cs="Times New Roman"/>
          <w:szCs w:val="24"/>
        </w:rPr>
      </w:pPr>
    </w:p>
    <w:p w14:paraId="3CA52A5A" w14:textId="44833CB0" w:rsidR="00183F7E" w:rsidRPr="007D1605" w:rsidRDefault="00183F7E" w:rsidP="00183F7E">
      <w:pPr>
        <w:rPr>
          <w:rStyle w:val="Balk2Char"/>
          <w:rFonts w:eastAsiaTheme="minorHAnsi" w:cs="Times New Roman"/>
          <w:szCs w:val="24"/>
        </w:rPr>
      </w:pPr>
    </w:p>
    <w:p w14:paraId="13039053" w14:textId="156A991C" w:rsidR="00183F7E" w:rsidRPr="007D1605" w:rsidRDefault="00435B86" w:rsidP="00183F7E">
      <w:pPr>
        <w:rPr>
          <w:rStyle w:val="Balk2Char"/>
          <w:rFonts w:eastAsiaTheme="minorHAnsi" w:cs="Times New Roman"/>
          <w:szCs w:val="24"/>
        </w:rPr>
      </w:pPr>
      <w:r w:rsidRPr="007D1605">
        <w:rPr>
          <w:noProof/>
        </w:rPr>
        <mc:AlternateContent>
          <mc:Choice Requires="wps">
            <w:drawing>
              <wp:anchor distT="0" distB="0" distL="114300" distR="114300" simplePos="0" relativeHeight="251628544" behindDoc="0" locked="0" layoutInCell="1" allowOverlap="1" wp14:anchorId="560FE65C" wp14:editId="01824FCF">
                <wp:simplePos x="0" y="0"/>
                <wp:positionH relativeFrom="column">
                  <wp:posOffset>4110901</wp:posOffset>
                </wp:positionH>
                <wp:positionV relativeFrom="page">
                  <wp:posOffset>2934586</wp:posOffset>
                </wp:positionV>
                <wp:extent cx="1899285" cy="596900"/>
                <wp:effectExtent l="762000" t="0" r="24765" b="12700"/>
                <wp:wrapNone/>
                <wp:docPr id="1236416783"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9285" cy="596900"/>
                        </a:xfrm>
                        <a:prstGeom prst="borderCallout1">
                          <a:avLst>
                            <a:gd name="adj1" fmla="val 53696"/>
                            <a:gd name="adj2" fmla="val 142"/>
                            <a:gd name="adj3" fmla="val 51476"/>
                            <a:gd name="adj4" fmla="val -39008"/>
                          </a:avLst>
                        </a:prstGeom>
                        <a:solidFill>
                          <a:srgbClr val="FFFF00"/>
                        </a:solidFill>
                        <a:ln w="9525">
                          <a:solidFill>
                            <a:srgbClr val="000000"/>
                          </a:solidFill>
                          <a:miter lim="800000"/>
                          <a:headEnd/>
                          <a:tailEnd/>
                        </a:ln>
                      </wps:spPr>
                      <wps:txbx>
                        <w:txbxContent>
                          <w:p w14:paraId="57F63804" w14:textId="3CC2556D"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001042">
                              <w:rPr>
                                <w:rFonts w:ascii="Times New Roman" w:hAnsi="Times New Roman" w:cs="Times New Roman"/>
                                <w:i/>
                                <w:iCs/>
                                <w:sz w:val="18"/>
                                <w:szCs w:val="18"/>
                              </w:rPr>
                              <w:t>7</w:t>
                            </w:r>
                            <w:r w:rsidRPr="007D1605">
                              <w:rPr>
                                <w:rFonts w:ascii="Times New Roman" w:hAnsi="Times New Roman" w:cs="Times New Roman"/>
                                <w:i/>
                                <w:iCs/>
                                <w:sz w:val="18"/>
                                <w:szCs w:val="18"/>
                              </w:rPr>
                              <w:t xml:space="preserve"> satır boşluk</w:t>
                            </w:r>
                            <w:r w:rsidR="00435B86" w:rsidRPr="007D1605">
                              <w:rPr>
                                <w:rFonts w:ascii="Times New Roman" w:hAnsi="Times New Roman" w:cs="Times New Roman"/>
                                <w:sz w:val="18"/>
                                <w:szCs w:val="18"/>
                              </w:rPr>
                              <w:t xml:space="preserve"> </w:t>
                            </w:r>
                            <w:r w:rsidR="00435B86" w:rsidRPr="007D1605">
                              <w:rPr>
                                <w:rFonts w:ascii="Times New Roman" w:hAnsi="Times New Roman" w:cs="Times New Roman"/>
                                <w:color w:val="EE0000"/>
                                <w:sz w:val="18"/>
                                <w:szCs w:val="18"/>
                              </w:rPr>
                              <w:t xml:space="preserve">(ABD adı 2 satır ise </w:t>
                            </w:r>
                            <w:r w:rsidR="003243EB">
                              <w:rPr>
                                <w:rFonts w:ascii="Times New Roman" w:hAnsi="Times New Roman" w:cs="Times New Roman"/>
                                <w:color w:val="EE0000"/>
                                <w:sz w:val="18"/>
                                <w:szCs w:val="18"/>
                              </w:rPr>
                              <w:t>6</w:t>
                            </w:r>
                            <w:r w:rsidR="00435B86" w:rsidRPr="007D1605">
                              <w:rPr>
                                <w:rFonts w:ascii="Times New Roman" w:hAnsi="Times New Roman" w:cs="Times New Roman"/>
                                <w:color w:val="EE0000"/>
                                <w:sz w:val="18"/>
                                <w:szCs w:val="18"/>
                              </w:rPr>
                              <w:t xml:space="preserve"> satır boşluk)</w:t>
                            </w:r>
                          </w:p>
                          <w:p w14:paraId="3E779638" w14:textId="7F1807F5" w:rsidR="00F4431A" w:rsidRPr="007D1605" w:rsidRDefault="00F4431A" w:rsidP="00F4431A">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FE65C" id="Açıklama Balonu: Çizgi 3" o:spid="_x0000_s1038" type="#_x0000_t47" style="position:absolute;margin-left:323.7pt;margin-top:231.05pt;width:149.55pt;height:47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" adj="-8426,11119,31,11598" fillcolor="yellow">
                <v:textbox>
                  <w:txbxContent>
                    <w:p w14:paraId="57F63804" w14:textId="3CC2556D"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001042">
                        <w:rPr>
                          <w:rFonts w:ascii="Times New Roman" w:hAnsi="Times New Roman" w:cs="Times New Roman"/>
                          <w:i/>
                          <w:iCs/>
                          <w:sz w:val="18"/>
                          <w:szCs w:val="18"/>
                        </w:rPr>
                        <w:t>7</w:t>
                      </w:r>
                      <w:r w:rsidRPr="007D1605">
                        <w:rPr>
                          <w:rFonts w:ascii="Times New Roman" w:hAnsi="Times New Roman" w:cs="Times New Roman"/>
                          <w:i/>
                          <w:iCs/>
                          <w:sz w:val="18"/>
                          <w:szCs w:val="18"/>
                        </w:rPr>
                        <w:t xml:space="preserve"> satır boşluk</w:t>
                      </w:r>
                      <w:r w:rsidR="00435B86" w:rsidRPr="007D1605">
                        <w:rPr>
                          <w:rFonts w:ascii="Times New Roman" w:hAnsi="Times New Roman" w:cs="Times New Roman"/>
                          <w:sz w:val="18"/>
                          <w:szCs w:val="18"/>
                        </w:rPr>
                        <w:t xml:space="preserve"> </w:t>
                      </w:r>
                      <w:r w:rsidR="00435B86" w:rsidRPr="007D1605">
                        <w:rPr>
                          <w:rFonts w:ascii="Times New Roman" w:hAnsi="Times New Roman" w:cs="Times New Roman"/>
                          <w:color w:val="EE0000"/>
                          <w:sz w:val="18"/>
                          <w:szCs w:val="18"/>
                        </w:rPr>
                        <w:t xml:space="preserve">(ABD adı 2 satır ise </w:t>
                      </w:r>
                      <w:r w:rsidR="003243EB">
                        <w:rPr>
                          <w:rFonts w:ascii="Times New Roman" w:hAnsi="Times New Roman" w:cs="Times New Roman"/>
                          <w:color w:val="EE0000"/>
                          <w:sz w:val="18"/>
                          <w:szCs w:val="18"/>
                        </w:rPr>
                        <w:t>6</w:t>
                      </w:r>
                      <w:r w:rsidR="00435B86" w:rsidRPr="007D1605">
                        <w:rPr>
                          <w:rFonts w:ascii="Times New Roman" w:hAnsi="Times New Roman" w:cs="Times New Roman"/>
                          <w:color w:val="EE0000"/>
                          <w:sz w:val="18"/>
                          <w:szCs w:val="18"/>
                        </w:rPr>
                        <w:t xml:space="preserve"> satır boşluk)</w:t>
                      </w:r>
                    </w:p>
                    <w:p w14:paraId="3E779638" w14:textId="7F1807F5" w:rsidR="00F4431A" w:rsidRPr="007D1605" w:rsidRDefault="00F4431A" w:rsidP="00F4431A">
                      <w:pPr>
                        <w:rPr>
                          <w:rFonts w:ascii="Times New Roman" w:hAnsi="Times New Roman" w:cs="Times New Roman"/>
                          <w:sz w:val="18"/>
                          <w:szCs w:val="18"/>
                        </w:rPr>
                      </w:pPr>
                    </w:p>
                  </w:txbxContent>
                </v:textbox>
                <w10:wrap anchory="page"/>
              </v:shape>
            </w:pict>
          </mc:Fallback>
        </mc:AlternateContent>
      </w:r>
      <w:r w:rsidR="00163710" w:rsidRPr="007D1605">
        <w:rPr>
          <w:rFonts w:ascii="Times New Roman" w:hAnsi="Times New Roman" w:cs="Times New Roman"/>
          <w:b/>
          <w:bCs/>
          <w:noProof/>
          <w:sz w:val="24"/>
          <w:szCs w:val="24"/>
        </w:rPr>
        <mc:AlternateContent>
          <mc:Choice Requires="wps">
            <w:drawing>
              <wp:anchor distT="0" distB="0" distL="114300" distR="114300" simplePos="0" relativeHeight="251629568" behindDoc="0" locked="0" layoutInCell="1" allowOverlap="1" wp14:anchorId="47BF3D4B" wp14:editId="48D3E1DC">
                <wp:simplePos x="0" y="0"/>
                <wp:positionH relativeFrom="column">
                  <wp:posOffset>3352165</wp:posOffset>
                </wp:positionH>
                <wp:positionV relativeFrom="paragraph">
                  <wp:posOffset>8255</wp:posOffset>
                </wp:positionV>
                <wp:extent cx="0" cy="936000"/>
                <wp:effectExtent l="76200" t="38100" r="76200" b="54610"/>
                <wp:wrapNone/>
                <wp:docPr id="196183717" name="Düz Ok Bağlayıcısı 18"/>
                <wp:cNvGraphicFramePr/>
                <a:graphic xmlns:a="http://schemas.openxmlformats.org/drawingml/2006/main">
                  <a:graphicData uri="http://schemas.microsoft.com/office/word/2010/wordprocessingShape">
                    <wps:wsp>
                      <wps:cNvCnPr/>
                      <wps:spPr>
                        <a:xfrm>
                          <a:off x="0" y="0"/>
                          <a:ext cx="0" cy="936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EA9AD3" id="_x0000_t32" coordsize="21600,21600" o:spt="32" o:oned="t" path="m,l21600,21600e" filled="f">
                <v:path arrowok="t" fillok="f" o:connecttype="none"/>
                <o:lock v:ext="edit" shapetype="t"/>
              </v:shapetype>
              <v:shape id="Düz Ok Bağlayıcısı 18" o:spid="_x0000_s1026" type="#_x0000_t32" style="position:absolute;margin-left:263.95pt;margin-top:.65pt;width:0;height:73.7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" strokecolor="#e00" strokeweight="1pt">
                <v:stroke startarrow="block" endarrow="block"/>
              </v:shape>
            </w:pict>
          </mc:Fallback>
        </mc:AlternateContent>
      </w:r>
    </w:p>
    <w:p w14:paraId="5ACD2206" w14:textId="4C7B58BB" w:rsidR="00183F7E" w:rsidRPr="007D1605" w:rsidRDefault="00183F7E" w:rsidP="00183F7E">
      <w:pPr>
        <w:rPr>
          <w:rStyle w:val="Balk2Char"/>
          <w:rFonts w:eastAsiaTheme="minorHAnsi" w:cs="Times New Roman"/>
          <w:szCs w:val="24"/>
        </w:rPr>
      </w:pPr>
    </w:p>
    <w:p w14:paraId="2BA79F7C" w14:textId="7114D836" w:rsidR="00183F7E" w:rsidRPr="007D1605" w:rsidRDefault="00202056" w:rsidP="00183F7E">
      <w:pPr>
        <w:rPr>
          <w:rStyle w:val="Balk2Char"/>
          <w:rFonts w:eastAsiaTheme="minorHAnsi" w:cs="Times New Roman"/>
          <w:szCs w:val="24"/>
        </w:rPr>
      </w:pPr>
      <w:r w:rsidRPr="007D1605">
        <w:rPr>
          <w:noProof/>
        </w:rPr>
        <w:drawing>
          <wp:anchor distT="0" distB="0" distL="114300" distR="114300" simplePos="0" relativeHeight="251626496" behindDoc="0" locked="0" layoutInCell="1" allowOverlap="1" wp14:anchorId="030C621B" wp14:editId="7F495A8F">
            <wp:simplePos x="0" y="0"/>
            <wp:positionH relativeFrom="column">
              <wp:posOffset>-2806039</wp:posOffset>
            </wp:positionH>
            <wp:positionV relativeFrom="paragraph">
              <wp:posOffset>501273</wp:posOffset>
            </wp:positionV>
            <wp:extent cx="6035505" cy="1722542"/>
            <wp:effectExtent l="3810" t="0" r="7620" b="7620"/>
            <wp:wrapNone/>
            <wp:docPr id="1650224494" name="Resim 1" descr="metin, ekran görüntüsü, çizgi, yazı tip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24494" name="Resim 1" descr="metin, ekran görüntüsü, çizgi, yazı tipi içeren bir resim&#10;&#10;Yapay zeka tarafından oluşturulan içerik yanlış olabilir."/>
                    <pic:cNvPicPr/>
                  </pic:nvPicPr>
                  <pic:blipFill>
                    <a:blip r:embed="rId34" cstate="print">
                      <a:extLst>
                        <a:ext uri="{28A0092B-C50C-407E-A947-70E740481C1C}">
                          <a14:useLocalDpi xmlns:a14="http://schemas.microsoft.com/office/drawing/2010/main" val="0"/>
                        </a:ext>
                      </a:extLst>
                    </a:blip>
                    <a:stretch>
                      <a:fillRect/>
                    </a:stretch>
                  </pic:blipFill>
                  <pic:spPr>
                    <a:xfrm rot="16200000">
                      <a:off x="0" y="0"/>
                      <a:ext cx="6035505" cy="1722542"/>
                    </a:xfrm>
                    <a:prstGeom prst="rect">
                      <a:avLst/>
                    </a:prstGeom>
                  </pic:spPr>
                </pic:pic>
              </a:graphicData>
            </a:graphic>
          </wp:anchor>
        </w:drawing>
      </w:r>
    </w:p>
    <w:p w14:paraId="73E7D33C" w14:textId="2B021494" w:rsidR="00183F7E" w:rsidRPr="007D1605" w:rsidRDefault="003243EB" w:rsidP="00183F7E">
      <w:pPr>
        <w:rPr>
          <w:rStyle w:val="Balk2Char"/>
          <w:rFonts w:eastAsiaTheme="minorHAnsi" w:cs="Times New Roman"/>
          <w:szCs w:val="24"/>
        </w:rPr>
      </w:pPr>
      <w:r w:rsidRPr="007D1605">
        <w:rPr>
          <w:noProof/>
        </w:rPr>
        <mc:AlternateContent>
          <mc:Choice Requires="wps">
            <w:drawing>
              <wp:anchor distT="0" distB="0" distL="114300" distR="114300" simplePos="0" relativeHeight="251655168" behindDoc="0" locked="0" layoutInCell="1" allowOverlap="1" wp14:anchorId="51FB3609" wp14:editId="6C5518B3">
                <wp:simplePos x="0" y="0"/>
                <wp:positionH relativeFrom="column">
                  <wp:posOffset>4109129</wp:posOffset>
                </wp:positionH>
                <wp:positionV relativeFrom="page">
                  <wp:posOffset>3997842</wp:posOffset>
                </wp:positionV>
                <wp:extent cx="1784985" cy="393405"/>
                <wp:effectExtent l="647700" t="0" r="24765" b="26035"/>
                <wp:wrapNone/>
                <wp:docPr id="76934609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4985" cy="393405"/>
                        </a:xfrm>
                        <a:prstGeom prst="borderCallout1">
                          <a:avLst>
                            <a:gd name="adj1" fmla="val 51298"/>
                            <a:gd name="adj2" fmla="val 567"/>
                            <a:gd name="adj3" fmla="val 52096"/>
                            <a:gd name="adj4" fmla="val -36156"/>
                          </a:avLst>
                        </a:prstGeom>
                        <a:solidFill>
                          <a:srgbClr val="FFFF00"/>
                        </a:solidFill>
                        <a:ln w="9525">
                          <a:solidFill>
                            <a:srgbClr val="000000"/>
                          </a:solidFill>
                          <a:miter lim="800000"/>
                          <a:headEnd/>
                          <a:tailEnd/>
                        </a:ln>
                      </wps:spPr>
                      <wps:txbx>
                        <w:txbxContent>
                          <w:p w14:paraId="66C27C4D" w14:textId="31800945"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5</w:t>
                            </w:r>
                            <w:r w:rsidRPr="007D1605">
                              <w:rPr>
                                <w:rFonts w:ascii="Times New Roman" w:hAnsi="Times New Roman" w:cs="Times New Roman"/>
                                <w:i/>
                                <w:iCs/>
                                <w:sz w:val="18"/>
                                <w:szCs w:val="18"/>
                              </w:rPr>
                              <w:t xml:space="preserve"> satır boşluk</w:t>
                            </w:r>
                            <w:r w:rsidR="00435B86" w:rsidRPr="007D1605">
                              <w:rPr>
                                <w:rFonts w:ascii="Times New Roman" w:hAnsi="Times New Roman" w:cs="Times New Roman"/>
                                <w:sz w:val="18"/>
                                <w:szCs w:val="18"/>
                              </w:rPr>
                              <w:t xml:space="preserve"> </w:t>
                            </w:r>
                            <w:r w:rsidR="00435B86" w:rsidRPr="007D1605">
                              <w:rPr>
                                <w:rFonts w:ascii="Times New Roman" w:hAnsi="Times New Roman" w:cs="Times New Roman"/>
                                <w:color w:val="EE0000"/>
                                <w:sz w:val="18"/>
                                <w:szCs w:val="18"/>
                              </w:rPr>
                              <w:t xml:space="preserve">(Başlık </w:t>
                            </w:r>
                            <w:r w:rsidR="003243EB">
                              <w:rPr>
                                <w:rFonts w:ascii="Times New Roman" w:hAnsi="Times New Roman" w:cs="Times New Roman"/>
                                <w:color w:val="EE0000"/>
                                <w:sz w:val="18"/>
                                <w:szCs w:val="18"/>
                              </w:rPr>
                              <w:t>3</w:t>
                            </w:r>
                            <w:r w:rsidR="00435B86" w:rsidRPr="007D1605">
                              <w:rPr>
                                <w:rFonts w:ascii="Times New Roman" w:hAnsi="Times New Roman" w:cs="Times New Roman"/>
                                <w:color w:val="EE0000"/>
                                <w:sz w:val="18"/>
                                <w:szCs w:val="18"/>
                              </w:rPr>
                              <w:t xml:space="preserve"> satır ise </w:t>
                            </w:r>
                            <w:r w:rsidR="003243EB">
                              <w:rPr>
                                <w:rFonts w:ascii="Times New Roman" w:hAnsi="Times New Roman" w:cs="Times New Roman"/>
                                <w:color w:val="EE0000"/>
                                <w:sz w:val="18"/>
                                <w:szCs w:val="18"/>
                              </w:rPr>
                              <w:t>4</w:t>
                            </w:r>
                            <w:r w:rsidR="00435B86" w:rsidRPr="007D1605">
                              <w:rPr>
                                <w:rFonts w:ascii="Times New Roman" w:hAnsi="Times New Roman" w:cs="Times New Roman"/>
                                <w:color w:val="EE0000"/>
                                <w:sz w:val="18"/>
                                <w:szCs w:val="18"/>
                              </w:rPr>
                              <w:t xml:space="preserve"> satır boşluk)</w:t>
                            </w:r>
                          </w:p>
                          <w:p w14:paraId="4E2779ED" w14:textId="77777777" w:rsidR="00F4431A" w:rsidRPr="007D1605" w:rsidRDefault="00F4431A" w:rsidP="00F4431A">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FB3609" id="_x0000_s1039" type="#_x0000_t47" style="position:absolute;margin-left:323.55pt;margin-top:314.8pt;width:140.55pt;height:3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" adj="-7810,11253,122,11080" fillcolor="yellow">
                <v:textbox>
                  <w:txbxContent>
                    <w:p w14:paraId="66C27C4D" w14:textId="31800945"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5</w:t>
                      </w:r>
                      <w:r w:rsidRPr="007D1605">
                        <w:rPr>
                          <w:rFonts w:ascii="Times New Roman" w:hAnsi="Times New Roman" w:cs="Times New Roman"/>
                          <w:i/>
                          <w:iCs/>
                          <w:sz w:val="18"/>
                          <w:szCs w:val="18"/>
                        </w:rPr>
                        <w:t xml:space="preserve"> satır boşluk</w:t>
                      </w:r>
                      <w:r w:rsidR="00435B86" w:rsidRPr="007D1605">
                        <w:rPr>
                          <w:rFonts w:ascii="Times New Roman" w:hAnsi="Times New Roman" w:cs="Times New Roman"/>
                          <w:sz w:val="18"/>
                          <w:szCs w:val="18"/>
                        </w:rPr>
                        <w:t xml:space="preserve"> </w:t>
                      </w:r>
                      <w:r w:rsidR="00435B86" w:rsidRPr="007D1605">
                        <w:rPr>
                          <w:rFonts w:ascii="Times New Roman" w:hAnsi="Times New Roman" w:cs="Times New Roman"/>
                          <w:color w:val="EE0000"/>
                          <w:sz w:val="18"/>
                          <w:szCs w:val="18"/>
                        </w:rPr>
                        <w:t xml:space="preserve">(Başlık </w:t>
                      </w:r>
                      <w:r w:rsidR="003243EB">
                        <w:rPr>
                          <w:rFonts w:ascii="Times New Roman" w:hAnsi="Times New Roman" w:cs="Times New Roman"/>
                          <w:color w:val="EE0000"/>
                          <w:sz w:val="18"/>
                          <w:szCs w:val="18"/>
                        </w:rPr>
                        <w:t>3</w:t>
                      </w:r>
                      <w:r w:rsidR="00435B86" w:rsidRPr="007D1605">
                        <w:rPr>
                          <w:rFonts w:ascii="Times New Roman" w:hAnsi="Times New Roman" w:cs="Times New Roman"/>
                          <w:color w:val="EE0000"/>
                          <w:sz w:val="18"/>
                          <w:szCs w:val="18"/>
                        </w:rPr>
                        <w:t xml:space="preserve"> satır ise </w:t>
                      </w:r>
                      <w:r w:rsidR="003243EB">
                        <w:rPr>
                          <w:rFonts w:ascii="Times New Roman" w:hAnsi="Times New Roman" w:cs="Times New Roman"/>
                          <w:color w:val="EE0000"/>
                          <w:sz w:val="18"/>
                          <w:szCs w:val="18"/>
                        </w:rPr>
                        <w:t>4</w:t>
                      </w:r>
                      <w:r w:rsidR="00435B86" w:rsidRPr="007D1605">
                        <w:rPr>
                          <w:rFonts w:ascii="Times New Roman" w:hAnsi="Times New Roman" w:cs="Times New Roman"/>
                          <w:color w:val="EE0000"/>
                          <w:sz w:val="18"/>
                          <w:szCs w:val="18"/>
                        </w:rPr>
                        <w:t xml:space="preserve"> satır boşluk)</w:t>
                      </w:r>
                    </w:p>
                    <w:p w14:paraId="4E2779ED" w14:textId="77777777" w:rsidR="00F4431A" w:rsidRPr="007D1605" w:rsidRDefault="00F4431A" w:rsidP="00F4431A">
                      <w:pPr>
                        <w:rPr>
                          <w:rFonts w:ascii="Times New Roman" w:hAnsi="Times New Roman" w:cs="Times New Roman"/>
                          <w:sz w:val="18"/>
                          <w:szCs w:val="18"/>
                        </w:rPr>
                      </w:pPr>
                    </w:p>
                  </w:txbxContent>
                </v:textbox>
                <o:callout v:ext="edit" minusy="t"/>
                <w10:wrap anchory="page"/>
              </v:shape>
            </w:pict>
          </mc:Fallback>
        </mc:AlternateContent>
      </w:r>
      <w:r w:rsidRPr="007D1605">
        <w:rPr>
          <w:rFonts w:ascii="Times New Roman" w:hAnsi="Times New Roman" w:cs="Times New Roman"/>
          <w:b/>
          <w:bCs/>
          <w:noProof/>
          <w:sz w:val="24"/>
          <w:szCs w:val="24"/>
        </w:rPr>
        <mc:AlternateContent>
          <mc:Choice Requires="wps">
            <w:drawing>
              <wp:anchor distT="0" distB="0" distL="114300" distR="114300" simplePos="0" relativeHeight="251631616" behindDoc="0" locked="0" layoutInCell="1" allowOverlap="1" wp14:anchorId="33B3E009" wp14:editId="5230884D">
                <wp:simplePos x="0" y="0"/>
                <wp:positionH relativeFrom="column">
                  <wp:posOffset>3352165</wp:posOffset>
                </wp:positionH>
                <wp:positionV relativeFrom="paragraph">
                  <wp:posOffset>208442</wp:posOffset>
                </wp:positionV>
                <wp:extent cx="0" cy="503555"/>
                <wp:effectExtent l="76200" t="38100" r="57150" b="48895"/>
                <wp:wrapNone/>
                <wp:docPr id="542378109" name="Düz Ok Bağlayıcısı 18"/>
                <wp:cNvGraphicFramePr/>
                <a:graphic xmlns:a="http://schemas.openxmlformats.org/drawingml/2006/main">
                  <a:graphicData uri="http://schemas.microsoft.com/office/word/2010/wordprocessingShape">
                    <wps:wsp>
                      <wps:cNvCnPr/>
                      <wps:spPr>
                        <a:xfrm>
                          <a:off x="0" y="0"/>
                          <a:ext cx="0" cy="503555"/>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3F25B6" id="Düz Ok Bağlayıcısı 18" o:spid="_x0000_s1026" type="#_x0000_t32" style="position:absolute;margin-left:263.95pt;margin-top:16.4pt;width:0;height:39.6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" strokecolor="#e00" strokeweight="1pt">
                <v:stroke startarrow="block" endarrow="block"/>
              </v:shape>
            </w:pict>
          </mc:Fallback>
        </mc:AlternateContent>
      </w:r>
    </w:p>
    <w:p w14:paraId="518D59D5" w14:textId="208BBAE9" w:rsidR="00183F7E" w:rsidRPr="007D1605" w:rsidRDefault="00183F7E" w:rsidP="00183F7E">
      <w:pPr>
        <w:rPr>
          <w:rStyle w:val="Balk2Char"/>
          <w:rFonts w:eastAsiaTheme="minorHAnsi" w:cs="Times New Roman"/>
          <w:szCs w:val="24"/>
        </w:rPr>
      </w:pPr>
    </w:p>
    <w:p w14:paraId="2BAD20F4" w14:textId="664947B8" w:rsidR="00183F7E" w:rsidRPr="007D1605" w:rsidRDefault="003243EB" w:rsidP="00183F7E">
      <w:pPr>
        <w:rPr>
          <w:rStyle w:val="Balk2Char"/>
          <w:rFonts w:eastAsiaTheme="minorHAnsi" w:cs="Times New Roman"/>
          <w:szCs w:val="24"/>
        </w:rPr>
      </w:pPr>
      <w:r w:rsidRPr="007D1605">
        <w:rPr>
          <w:rFonts w:ascii="Times New Roman" w:hAnsi="Times New Roman" w:cs="Times New Roman"/>
          <w:b/>
          <w:bCs/>
          <w:noProof/>
          <w:sz w:val="24"/>
          <w:szCs w:val="24"/>
        </w:rPr>
        <mc:AlternateContent>
          <mc:Choice Requires="wps">
            <w:drawing>
              <wp:anchor distT="0" distB="0" distL="114300" distR="114300" simplePos="0" relativeHeight="251657216" behindDoc="0" locked="0" layoutInCell="1" allowOverlap="1" wp14:anchorId="6D8ECD2B" wp14:editId="17A18EFB">
                <wp:simplePos x="0" y="0"/>
                <wp:positionH relativeFrom="column">
                  <wp:posOffset>3355340</wp:posOffset>
                </wp:positionH>
                <wp:positionV relativeFrom="paragraph">
                  <wp:posOffset>247650</wp:posOffset>
                </wp:positionV>
                <wp:extent cx="0" cy="684000"/>
                <wp:effectExtent l="76200" t="38100" r="95250" b="59055"/>
                <wp:wrapNone/>
                <wp:docPr id="1254950612" name="Düz Ok Bağlayıcısı 18"/>
                <wp:cNvGraphicFramePr/>
                <a:graphic xmlns:a="http://schemas.openxmlformats.org/drawingml/2006/main">
                  <a:graphicData uri="http://schemas.microsoft.com/office/word/2010/wordprocessingShape">
                    <wps:wsp>
                      <wps:cNvCnPr/>
                      <wps:spPr>
                        <a:xfrm>
                          <a:off x="0" y="0"/>
                          <a:ext cx="0" cy="684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6D2DE6" id="Düz Ok Bağlayıcısı 18" o:spid="_x0000_s1026" type="#_x0000_t32" style="position:absolute;margin-left:264.2pt;margin-top:19.5pt;width:0;height:53.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" strokecolor="#e00" strokeweight="1pt">
                <v:stroke startarrow="block" endarrow="block"/>
              </v:shape>
            </w:pict>
          </mc:Fallback>
        </mc:AlternateContent>
      </w:r>
    </w:p>
    <w:p w14:paraId="7A6FF72D" w14:textId="2AD11C24" w:rsidR="00183F7E" w:rsidRPr="007D1605" w:rsidRDefault="003243EB" w:rsidP="00183F7E">
      <w:pPr>
        <w:rPr>
          <w:rStyle w:val="Balk2Char"/>
          <w:rFonts w:eastAsiaTheme="minorHAnsi" w:cs="Times New Roman"/>
          <w:szCs w:val="24"/>
        </w:rPr>
      </w:pPr>
      <w:r w:rsidRPr="007D1605">
        <w:rPr>
          <w:noProof/>
        </w:rPr>
        <mc:AlternateContent>
          <mc:Choice Requires="wps">
            <w:drawing>
              <wp:anchor distT="0" distB="0" distL="114300" distR="114300" simplePos="0" relativeHeight="251659264" behindDoc="0" locked="0" layoutInCell="1" allowOverlap="1" wp14:anchorId="382D0167" wp14:editId="19EA1FC9">
                <wp:simplePos x="0" y="0"/>
                <wp:positionH relativeFrom="column">
                  <wp:posOffset>4110015</wp:posOffset>
                </wp:positionH>
                <wp:positionV relativeFrom="page">
                  <wp:posOffset>4816549</wp:posOffset>
                </wp:positionV>
                <wp:extent cx="1762125" cy="328295"/>
                <wp:effectExtent l="742950" t="0" r="28575" b="14605"/>
                <wp:wrapNone/>
                <wp:docPr id="481965332"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125" cy="328295"/>
                        </a:xfrm>
                        <a:prstGeom prst="borderCallout1">
                          <a:avLst>
                            <a:gd name="adj1" fmla="val 53696"/>
                            <a:gd name="adj2" fmla="val 142"/>
                            <a:gd name="adj3" fmla="val 48786"/>
                            <a:gd name="adj4" fmla="val -41126"/>
                          </a:avLst>
                        </a:prstGeom>
                        <a:solidFill>
                          <a:srgbClr val="FFFF00"/>
                        </a:solidFill>
                        <a:ln w="9525">
                          <a:solidFill>
                            <a:srgbClr val="000000"/>
                          </a:solidFill>
                          <a:miter lim="800000"/>
                          <a:headEnd/>
                          <a:tailEnd/>
                        </a:ln>
                      </wps:spPr>
                      <wps:txbx>
                        <w:txbxContent>
                          <w:p w14:paraId="10C3EEF2" w14:textId="09126EBB"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5</w:t>
                            </w:r>
                            <w:r w:rsidRPr="007D1605">
                              <w:rPr>
                                <w:rFonts w:ascii="Times New Roman" w:hAnsi="Times New Roman" w:cs="Times New Roman"/>
                                <w:i/>
                                <w:iCs/>
                                <w:sz w:val="18"/>
                                <w:szCs w:val="18"/>
                              </w:rPr>
                              <w:t xml:space="preserve"> satır boşluk</w:t>
                            </w:r>
                          </w:p>
                          <w:p w14:paraId="47B278B4" w14:textId="77777777" w:rsidR="00F4431A" w:rsidRPr="007D1605" w:rsidRDefault="00F4431A" w:rsidP="00F4431A">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D0167" id="_x0000_s1040" type="#_x0000_t47" style="position:absolute;margin-left:323.6pt;margin-top:379.25pt;width:138.75pt;height:25.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" adj="-8883,10538,31,11598" fillcolor="yellow">
                <v:textbox>
                  <w:txbxContent>
                    <w:p w14:paraId="10C3EEF2" w14:textId="09126EBB"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5</w:t>
                      </w:r>
                      <w:r w:rsidRPr="007D1605">
                        <w:rPr>
                          <w:rFonts w:ascii="Times New Roman" w:hAnsi="Times New Roman" w:cs="Times New Roman"/>
                          <w:i/>
                          <w:iCs/>
                          <w:sz w:val="18"/>
                          <w:szCs w:val="18"/>
                        </w:rPr>
                        <w:t xml:space="preserve"> satır boşluk</w:t>
                      </w:r>
                    </w:p>
                    <w:p w14:paraId="47B278B4" w14:textId="77777777" w:rsidR="00F4431A" w:rsidRPr="007D1605" w:rsidRDefault="00F4431A" w:rsidP="00F4431A">
                      <w:pPr>
                        <w:rPr>
                          <w:rFonts w:ascii="Times New Roman" w:hAnsi="Times New Roman" w:cs="Times New Roman"/>
                          <w:sz w:val="18"/>
                          <w:szCs w:val="18"/>
                        </w:rPr>
                      </w:pPr>
                    </w:p>
                  </w:txbxContent>
                </v:textbox>
                <w10:wrap anchory="page"/>
              </v:shape>
            </w:pict>
          </mc:Fallback>
        </mc:AlternateContent>
      </w:r>
    </w:p>
    <w:p w14:paraId="35C30FDE" w14:textId="5E638423" w:rsidR="00183F7E" w:rsidRPr="007D1605" w:rsidRDefault="00183F7E" w:rsidP="00183F7E">
      <w:pPr>
        <w:rPr>
          <w:rStyle w:val="Balk2Char"/>
          <w:rFonts w:eastAsiaTheme="minorHAnsi" w:cs="Times New Roman"/>
          <w:szCs w:val="24"/>
        </w:rPr>
      </w:pPr>
    </w:p>
    <w:p w14:paraId="3BCAC2E0" w14:textId="1BA78A1C" w:rsidR="00183F7E" w:rsidRPr="007D1605" w:rsidRDefault="00F4431A" w:rsidP="00183F7E">
      <w:pPr>
        <w:rPr>
          <w:rStyle w:val="Balk2Char"/>
          <w:rFonts w:eastAsiaTheme="minorHAnsi" w:cs="Times New Roman"/>
          <w:szCs w:val="24"/>
        </w:rPr>
      </w:pPr>
      <w:r w:rsidRPr="007D1605">
        <w:rPr>
          <w:rFonts w:ascii="Times New Roman" w:hAnsi="Times New Roman" w:cs="Times New Roman"/>
          <w:b/>
          <w:bCs/>
          <w:noProof/>
          <w:sz w:val="24"/>
          <w:szCs w:val="24"/>
        </w:rPr>
        <mc:AlternateContent>
          <mc:Choice Requires="wps">
            <w:drawing>
              <wp:anchor distT="0" distB="0" distL="114300" distR="114300" simplePos="0" relativeHeight="251668480" behindDoc="0" locked="0" layoutInCell="1" allowOverlap="1" wp14:anchorId="7F67F313" wp14:editId="30234BBA">
                <wp:simplePos x="0" y="0"/>
                <wp:positionH relativeFrom="column">
                  <wp:posOffset>3352800</wp:posOffset>
                </wp:positionH>
                <wp:positionV relativeFrom="paragraph">
                  <wp:posOffset>142240</wp:posOffset>
                </wp:positionV>
                <wp:extent cx="0" cy="792000"/>
                <wp:effectExtent l="76200" t="38100" r="57150" b="65405"/>
                <wp:wrapNone/>
                <wp:docPr id="1333653777" name="Düz Ok Bağlayıcısı 18"/>
                <wp:cNvGraphicFramePr/>
                <a:graphic xmlns:a="http://schemas.openxmlformats.org/drawingml/2006/main">
                  <a:graphicData uri="http://schemas.microsoft.com/office/word/2010/wordprocessingShape">
                    <wps:wsp>
                      <wps:cNvCnPr/>
                      <wps:spPr>
                        <a:xfrm>
                          <a:off x="0" y="0"/>
                          <a:ext cx="0" cy="792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EC5637" id="Düz Ok Bağlayıcısı 18" o:spid="_x0000_s1026" type="#_x0000_t32" style="position:absolute;margin-left:264pt;margin-top:11.2pt;width:0;height:62.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" strokecolor="#e00" strokeweight="1pt">
                <v:stroke startarrow="block" endarrow="block"/>
              </v:shape>
            </w:pict>
          </mc:Fallback>
        </mc:AlternateContent>
      </w:r>
    </w:p>
    <w:p w14:paraId="41EF6D41" w14:textId="7013B321" w:rsidR="00183F7E" w:rsidRPr="007D1605" w:rsidRDefault="00F4431A" w:rsidP="00183F7E">
      <w:pPr>
        <w:rPr>
          <w:rStyle w:val="Balk2Char"/>
          <w:rFonts w:eastAsiaTheme="minorHAnsi" w:cs="Times New Roman"/>
          <w:szCs w:val="24"/>
        </w:rPr>
      </w:pPr>
      <w:r w:rsidRPr="007D1605">
        <w:rPr>
          <w:noProof/>
        </w:rPr>
        <mc:AlternateContent>
          <mc:Choice Requires="wps">
            <w:drawing>
              <wp:anchor distT="0" distB="0" distL="114300" distR="114300" simplePos="0" relativeHeight="251672576" behindDoc="0" locked="0" layoutInCell="1" allowOverlap="1" wp14:anchorId="4082D49D" wp14:editId="3338663A">
                <wp:simplePos x="0" y="0"/>
                <wp:positionH relativeFrom="column">
                  <wp:posOffset>4172039</wp:posOffset>
                </wp:positionH>
                <wp:positionV relativeFrom="page">
                  <wp:posOffset>5773479</wp:posOffset>
                </wp:positionV>
                <wp:extent cx="1718310" cy="254635"/>
                <wp:effectExtent l="819150" t="0" r="15240" b="12065"/>
                <wp:wrapNone/>
                <wp:docPr id="110062409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8310" cy="254635"/>
                        </a:xfrm>
                        <a:prstGeom prst="borderCallout1">
                          <a:avLst>
                            <a:gd name="adj1" fmla="val 53696"/>
                            <a:gd name="adj2" fmla="val 142"/>
                            <a:gd name="adj3" fmla="val 48786"/>
                            <a:gd name="adj4" fmla="val -46939"/>
                          </a:avLst>
                        </a:prstGeom>
                        <a:solidFill>
                          <a:srgbClr val="FFFF00"/>
                        </a:solidFill>
                        <a:ln w="9525">
                          <a:solidFill>
                            <a:srgbClr val="000000"/>
                          </a:solidFill>
                          <a:miter lim="800000"/>
                          <a:headEnd/>
                          <a:tailEnd/>
                        </a:ln>
                      </wps:spPr>
                      <wps:txbx>
                        <w:txbxContent>
                          <w:p w14:paraId="6D5EBD3B" w14:textId="454F321D"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6</w:t>
                            </w:r>
                            <w:r w:rsidRPr="007D1605">
                              <w:rPr>
                                <w:rFonts w:ascii="Times New Roman" w:hAnsi="Times New Roman" w:cs="Times New Roman"/>
                                <w:i/>
                                <w:iCs/>
                                <w:sz w:val="18"/>
                                <w:szCs w:val="18"/>
                              </w:rPr>
                              <w:t xml:space="preserve"> satır boşluk</w:t>
                            </w:r>
                          </w:p>
                          <w:p w14:paraId="668E66C9" w14:textId="77777777" w:rsidR="00F4431A" w:rsidRPr="007D1605" w:rsidRDefault="00F4431A" w:rsidP="00F4431A">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82D49D" id="_x0000_s1041" type="#_x0000_t47" style="position:absolute;margin-left:328.5pt;margin-top:454.6pt;width:135.3pt;height:20.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" adj="-10139,10538,31,11598" fillcolor="yellow">
                <v:textbox>
                  <w:txbxContent>
                    <w:p w14:paraId="6D5EBD3B" w14:textId="454F321D"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6</w:t>
                      </w:r>
                      <w:r w:rsidRPr="007D1605">
                        <w:rPr>
                          <w:rFonts w:ascii="Times New Roman" w:hAnsi="Times New Roman" w:cs="Times New Roman"/>
                          <w:i/>
                          <w:iCs/>
                          <w:sz w:val="18"/>
                          <w:szCs w:val="18"/>
                        </w:rPr>
                        <w:t xml:space="preserve"> satır boşluk</w:t>
                      </w:r>
                    </w:p>
                    <w:p w14:paraId="668E66C9" w14:textId="77777777" w:rsidR="00F4431A" w:rsidRPr="007D1605" w:rsidRDefault="00F4431A" w:rsidP="00F4431A">
                      <w:pPr>
                        <w:rPr>
                          <w:rFonts w:ascii="Times New Roman" w:hAnsi="Times New Roman" w:cs="Times New Roman"/>
                          <w:sz w:val="18"/>
                          <w:szCs w:val="18"/>
                        </w:rPr>
                      </w:pPr>
                    </w:p>
                  </w:txbxContent>
                </v:textbox>
                <w10:wrap anchory="page"/>
              </v:shape>
            </w:pict>
          </mc:Fallback>
        </mc:AlternateContent>
      </w:r>
    </w:p>
    <w:p w14:paraId="277AAC17" w14:textId="566EBDB6" w:rsidR="00183F7E" w:rsidRPr="007D1605" w:rsidRDefault="00183F7E" w:rsidP="00183F7E">
      <w:pPr>
        <w:rPr>
          <w:rStyle w:val="Balk2Char"/>
          <w:rFonts w:eastAsiaTheme="minorHAnsi" w:cs="Times New Roman"/>
          <w:szCs w:val="24"/>
        </w:rPr>
      </w:pPr>
    </w:p>
    <w:p w14:paraId="3ECBC0E4" w14:textId="54C95737" w:rsidR="00183F7E" w:rsidRPr="007D1605" w:rsidRDefault="00183F7E" w:rsidP="00183F7E">
      <w:pPr>
        <w:rPr>
          <w:rStyle w:val="Balk2Char"/>
          <w:rFonts w:eastAsiaTheme="minorHAnsi" w:cs="Times New Roman"/>
          <w:szCs w:val="24"/>
        </w:rPr>
      </w:pPr>
    </w:p>
    <w:p w14:paraId="6DB84661" w14:textId="3D5A12B1" w:rsidR="00183F7E" w:rsidRPr="007D1605" w:rsidRDefault="00183F7E" w:rsidP="00183F7E">
      <w:pPr>
        <w:rPr>
          <w:rStyle w:val="Balk2Char"/>
          <w:rFonts w:eastAsiaTheme="minorHAnsi" w:cs="Times New Roman"/>
          <w:szCs w:val="24"/>
        </w:rPr>
      </w:pPr>
    </w:p>
    <w:p w14:paraId="7627B7EA" w14:textId="226015C9" w:rsidR="00183F7E" w:rsidRPr="007D1605" w:rsidRDefault="00183F7E" w:rsidP="00183F7E">
      <w:pPr>
        <w:rPr>
          <w:rStyle w:val="Balk2Char"/>
          <w:rFonts w:eastAsiaTheme="minorHAnsi" w:cs="Times New Roman"/>
          <w:szCs w:val="24"/>
        </w:rPr>
      </w:pPr>
    </w:p>
    <w:p w14:paraId="3E0D28C8" w14:textId="18F0E658" w:rsidR="00183F7E" w:rsidRPr="007D1605" w:rsidRDefault="00183F7E" w:rsidP="00183F7E">
      <w:pPr>
        <w:rPr>
          <w:rStyle w:val="Balk2Char"/>
          <w:rFonts w:eastAsiaTheme="minorHAnsi" w:cs="Times New Roman"/>
          <w:szCs w:val="24"/>
        </w:rPr>
      </w:pPr>
    </w:p>
    <w:p w14:paraId="37F802CB" w14:textId="6BCDB1F2" w:rsidR="00183F7E" w:rsidRPr="007D1605" w:rsidRDefault="00183F7E" w:rsidP="007A7833">
      <w:pPr>
        <w:pStyle w:val="KonuBal"/>
        <w:rPr>
          <w:rStyle w:val="Balk2Char"/>
          <w:b w:val="0"/>
          <w:bCs w:val="0"/>
          <w:sz w:val="20"/>
          <w:szCs w:val="52"/>
        </w:rPr>
      </w:pPr>
    </w:p>
    <w:p w14:paraId="0E3F66A6" w14:textId="0772D85D" w:rsidR="000C3A0D" w:rsidRPr="00B849F0" w:rsidRDefault="000C3A0D" w:rsidP="00B849F0">
      <w:pPr>
        <w:pStyle w:val="KonuBal"/>
      </w:pPr>
      <w:bookmarkStart w:id="182" w:name="_Toc210654250"/>
      <w:r w:rsidRPr="00B849F0">
        <w:rPr>
          <w:rStyle w:val="KonuBalChar"/>
        </w:rPr>
        <w:t xml:space="preserve">Şekil </w:t>
      </w:r>
      <w:r w:rsidRPr="00B849F0">
        <w:rPr>
          <w:rStyle w:val="Balk2Char"/>
          <w:b w:val="0"/>
          <w:bCs w:val="0"/>
          <w:sz w:val="20"/>
          <w:szCs w:val="52"/>
        </w:rPr>
        <w:t>A.1 Dış kapak ve dip kısmın boşluk ve aralık düzeni</w:t>
      </w:r>
      <w:bookmarkEnd w:id="182"/>
      <w:r w:rsidRPr="00B849F0">
        <w:t xml:space="preserve"> </w:t>
      </w:r>
    </w:p>
    <w:p w14:paraId="566D56AF" w14:textId="09B7B320" w:rsidR="00183F7E" w:rsidRPr="007D1605" w:rsidRDefault="00183F7E" w:rsidP="00183F7E"/>
    <w:p w14:paraId="4E1994BC" w14:textId="2CF9FEAB" w:rsidR="00202056" w:rsidRPr="007D1605" w:rsidRDefault="00202056">
      <w:pPr>
        <w:rPr>
          <w:rStyle w:val="Balk2Char"/>
          <w:rFonts w:eastAsiaTheme="minorHAnsi" w:cs="Times New Roman"/>
          <w:b w:val="0"/>
          <w:bCs w:val="0"/>
          <w:szCs w:val="24"/>
        </w:rPr>
      </w:pPr>
    </w:p>
    <w:p w14:paraId="33E6F60B" w14:textId="5BE325E6" w:rsidR="00D029AB" w:rsidRPr="007D1605" w:rsidRDefault="0043191A">
      <w:pPr>
        <w:rPr>
          <w:rStyle w:val="Balk2Char"/>
          <w:rFonts w:eastAsiaTheme="minorHAnsi" w:cs="Times New Roman"/>
          <w:b w:val="0"/>
          <w:bCs w:val="0"/>
          <w:szCs w:val="24"/>
        </w:rPr>
      </w:pPr>
      <w:r w:rsidRPr="007D1605">
        <w:rPr>
          <w:noProof/>
        </w:rPr>
        <mc:AlternateContent>
          <mc:Choice Requires="wps">
            <w:drawing>
              <wp:anchor distT="0" distB="0" distL="114300" distR="114300" simplePos="0" relativeHeight="251661312" behindDoc="0" locked="0" layoutInCell="1" allowOverlap="1" wp14:anchorId="1B62BA13" wp14:editId="2287FA4E">
                <wp:simplePos x="0" y="0"/>
                <wp:positionH relativeFrom="column">
                  <wp:posOffset>2345011</wp:posOffset>
                </wp:positionH>
                <wp:positionV relativeFrom="page">
                  <wp:posOffset>8835213</wp:posOffset>
                </wp:positionV>
                <wp:extent cx="2472055" cy="554990"/>
                <wp:effectExtent l="0" t="1371600" r="23495" b="16510"/>
                <wp:wrapNone/>
                <wp:docPr id="172805827"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72055" cy="554990"/>
                        </a:xfrm>
                        <a:prstGeom prst="borderCallout1">
                          <a:avLst>
                            <a:gd name="adj1" fmla="val 53696"/>
                            <a:gd name="adj2" fmla="val 142"/>
                            <a:gd name="adj3" fmla="val -247371"/>
                            <a:gd name="adj4" fmla="val 21221"/>
                          </a:avLst>
                        </a:prstGeom>
                        <a:solidFill>
                          <a:srgbClr val="FFFF00"/>
                        </a:solidFill>
                        <a:ln w="9525">
                          <a:solidFill>
                            <a:srgbClr val="000000"/>
                          </a:solidFill>
                          <a:miter lim="800000"/>
                          <a:headEnd/>
                          <a:tailEnd/>
                        </a:ln>
                      </wps:spPr>
                      <wps:txbx>
                        <w:txbxContent>
                          <w:p w14:paraId="71F2B111" w14:textId="4DC6F4E1" w:rsidR="0043191A" w:rsidRPr="0043191A" w:rsidRDefault="009C50C8" w:rsidP="00F4431A">
                            <w:pPr>
                              <w:rPr>
                                <w:rFonts w:ascii="Times New Roman" w:hAnsi="Times New Roman" w:cs="Times New Roman"/>
                                <w:b/>
                                <w:bCs/>
                                <w:sz w:val="18"/>
                                <w:szCs w:val="18"/>
                              </w:rPr>
                            </w:pPr>
                            <w:r w:rsidRPr="007D1605">
                              <w:rPr>
                                <w:rFonts w:ascii="Times New Roman" w:hAnsi="Times New Roman" w:cs="Times New Roman"/>
                                <w:sz w:val="18"/>
                                <w:szCs w:val="18"/>
                              </w:rPr>
                              <w:t>RENK</w:t>
                            </w:r>
                            <w:r w:rsidR="0043191A">
                              <w:rPr>
                                <w:rFonts w:ascii="Times New Roman" w:hAnsi="Times New Roman" w:cs="Times New Roman"/>
                                <w:sz w:val="18"/>
                                <w:szCs w:val="18"/>
                              </w:rPr>
                              <w:t>LER</w:t>
                            </w:r>
                            <w:r w:rsidRPr="007D1605">
                              <w:rPr>
                                <w:rFonts w:ascii="Times New Roman" w:hAnsi="Times New Roman" w:cs="Times New Roman"/>
                                <w:sz w:val="18"/>
                                <w:szCs w:val="18"/>
                              </w:rPr>
                              <w:t xml:space="preserve"> :</w:t>
                            </w:r>
                            <w:r w:rsidR="0043191A">
                              <w:rPr>
                                <w:rFonts w:ascii="Times New Roman" w:hAnsi="Times New Roman" w:cs="Times New Roman"/>
                                <w:sz w:val="18"/>
                                <w:szCs w:val="18"/>
                              </w:rPr>
                              <w:t xml:space="preserve">Gri: </w:t>
                            </w:r>
                            <w:r w:rsidR="0043191A" w:rsidRPr="0043191A">
                              <w:rPr>
                                <w:rFonts w:ascii="Times New Roman" w:hAnsi="Times New Roman" w:cs="Times New Roman"/>
                                <w:b/>
                                <w:bCs/>
                                <w:sz w:val="18"/>
                                <w:szCs w:val="18"/>
                              </w:rPr>
                              <w:t>%35 koyu</w:t>
                            </w:r>
                            <w:r w:rsidRPr="007D1605">
                              <w:rPr>
                                <w:rFonts w:ascii="Times New Roman" w:hAnsi="Times New Roman" w:cs="Times New Roman"/>
                                <w:sz w:val="18"/>
                                <w:szCs w:val="18"/>
                              </w:rPr>
                              <w:br/>
                            </w:r>
                            <w:r w:rsidR="0043191A">
                              <w:rPr>
                                <w:rFonts w:ascii="Times New Roman" w:hAnsi="Times New Roman" w:cs="Times New Roman"/>
                                <w:sz w:val="18"/>
                                <w:szCs w:val="18"/>
                              </w:rPr>
                              <w:t xml:space="preserve">Kırmızı: </w:t>
                            </w:r>
                            <w:r w:rsidRPr="007D1605">
                              <w:rPr>
                                <w:rFonts w:ascii="Times New Roman" w:hAnsi="Times New Roman" w:cs="Times New Roman"/>
                                <w:sz w:val="18"/>
                                <w:szCs w:val="18"/>
                              </w:rPr>
                              <w:t>CMYK:</w:t>
                            </w:r>
                            <w:r w:rsidRPr="007D1605">
                              <w:rPr>
                                <w:rFonts w:ascii="Times New Roman" w:hAnsi="Times New Roman" w:cs="Times New Roman"/>
                                <w:b/>
                                <w:bCs/>
                                <w:sz w:val="18"/>
                                <w:szCs w:val="18"/>
                              </w:rPr>
                              <w:t>0;</w:t>
                            </w:r>
                            <w:r w:rsidR="000737FA" w:rsidRPr="007D1605">
                              <w:rPr>
                                <w:rFonts w:ascii="Times New Roman" w:hAnsi="Times New Roman" w:cs="Times New Roman"/>
                                <w:b/>
                                <w:bCs/>
                                <w:sz w:val="18"/>
                                <w:szCs w:val="18"/>
                              </w:rPr>
                              <w:t>79</w:t>
                            </w:r>
                            <w:r w:rsidRPr="007D1605">
                              <w:rPr>
                                <w:rFonts w:ascii="Times New Roman" w:hAnsi="Times New Roman" w:cs="Times New Roman"/>
                                <w:b/>
                                <w:bCs/>
                                <w:sz w:val="18"/>
                                <w:szCs w:val="18"/>
                              </w:rPr>
                              <w:t>;</w:t>
                            </w:r>
                            <w:r w:rsidR="000737FA" w:rsidRPr="007D1605">
                              <w:rPr>
                                <w:rFonts w:ascii="Times New Roman" w:hAnsi="Times New Roman" w:cs="Times New Roman"/>
                                <w:b/>
                                <w:bCs/>
                                <w:sz w:val="18"/>
                                <w:szCs w:val="18"/>
                              </w:rPr>
                              <w:t>84</w:t>
                            </w:r>
                            <w:r w:rsidRPr="007D1605">
                              <w:rPr>
                                <w:rFonts w:ascii="Times New Roman" w:hAnsi="Times New Roman" w:cs="Times New Roman"/>
                                <w:b/>
                                <w:bCs/>
                                <w:sz w:val="18"/>
                                <w:szCs w:val="18"/>
                              </w:rPr>
                              <w:t>;</w:t>
                            </w:r>
                            <w:r w:rsidR="000737FA" w:rsidRPr="007D1605">
                              <w:rPr>
                                <w:rFonts w:ascii="Times New Roman" w:hAnsi="Times New Roman" w:cs="Times New Roman"/>
                                <w:b/>
                                <w:bCs/>
                                <w:sz w:val="18"/>
                                <w:szCs w:val="18"/>
                              </w:rPr>
                              <w:t>3</w:t>
                            </w:r>
                            <w:r w:rsidRPr="007D1605">
                              <w:rPr>
                                <w:rFonts w:ascii="Times New Roman" w:hAnsi="Times New Roman" w:cs="Times New Roman"/>
                                <w:b/>
                                <w:bCs/>
                                <w:sz w:val="18"/>
                                <w:szCs w:val="18"/>
                              </w:rPr>
                              <w:t>0</w:t>
                            </w:r>
                            <w:r w:rsidR="0043191A">
                              <w:rPr>
                                <w:rFonts w:ascii="Times New Roman" w:hAnsi="Times New Roman" w:cs="Times New Roman"/>
                                <w:b/>
                                <w:bCs/>
                                <w:sz w:val="18"/>
                                <w:szCs w:val="18"/>
                              </w:rPr>
                              <w:t xml:space="preserve"> -</w:t>
                            </w:r>
                            <w:r w:rsidRPr="007D1605">
                              <w:rPr>
                                <w:rFonts w:ascii="Times New Roman" w:hAnsi="Times New Roman" w:cs="Times New Roman"/>
                                <w:sz w:val="18"/>
                                <w:szCs w:val="18"/>
                              </w:rPr>
                              <w:t xml:space="preserve">RGB: </w:t>
                            </w:r>
                            <w:r w:rsidRPr="007D1605">
                              <w:rPr>
                                <w:rFonts w:ascii="Times New Roman" w:hAnsi="Times New Roman" w:cs="Times New Roman"/>
                                <w:b/>
                                <w:bCs/>
                                <w:sz w:val="18"/>
                                <w:szCs w:val="18"/>
                              </w:rPr>
                              <w:t>1</w:t>
                            </w:r>
                            <w:r w:rsidR="009C5F1D" w:rsidRPr="007D1605">
                              <w:rPr>
                                <w:rFonts w:ascii="Times New Roman" w:hAnsi="Times New Roman" w:cs="Times New Roman"/>
                                <w:b/>
                                <w:bCs/>
                                <w:sz w:val="18"/>
                                <w:szCs w:val="18"/>
                              </w:rPr>
                              <w:t>79</w:t>
                            </w:r>
                            <w:r w:rsidRPr="007D1605">
                              <w:rPr>
                                <w:rFonts w:ascii="Times New Roman" w:hAnsi="Times New Roman" w:cs="Times New Roman"/>
                                <w:b/>
                                <w:bCs/>
                                <w:sz w:val="18"/>
                                <w:szCs w:val="18"/>
                              </w:rPr>
                              <w:t>;</w:t>
                            </w:r>
                            <w:r w:rsidR="009C5F1D" w:rsidRPr="007D1605">
                              <w:rPr>
                                <w:rFonts w:ascii="Times New Roman" w:hAnsi="Times New Roman" w:cs="Times New Roman"/>
                                <w:b/>
                                <w:bCs/>
                                <w:sz w:val="18"/>
                                <w:szCs w:val="18"/>
                              </w:rPr>
                              <w:t>3</w:t>
                            </w:r>
                            <w:r w:rsidRPr="007D1605">
                              <w:rPr>
                                <w:rFonts w:ascii="Times New Roman" w:hAnsi="Times New Roman" w:cs="Times New Roman"/>
                                <w:b/>
                                <w:bCs/>
                                <w:sz w:val="18"/>
                                <w:szCs w:val="18"/>
                              </w:rPr>
                              <w:t>8;</w:t>
                            </w:r>
                            <w:r w:rsidR="009C5F1D" w:rsidRPr="007D1605">
                              <w:rPr>
                                <w:rFonts w:ascii="Times New Roman" w:hAnsi="Times New Roman" w:cs="Times New Roman"/>
                                <w:b/>
                                <w:bCs/>
                                <w:sz w:val="18"/>
                                <w:szCs w:val="18"/>
                              </w:rPr>
                              <w:t>29</w:t>
                            </w:r>
                            <w:r w:rsidR="0043191A">
                              <w:rPr>
                                <w:rFonts w:ascii="Times New Roman" w:hAnsi="Times New Roman" w:cs="Times New Roman"/>
                                <w:b/>
                                <w:bCs/>
                                <w:sz w:val="18"/>
                                <w:szCs w:val="18"/>
                              </w:rPr>
                              <w:br/>
                            </w:r>
                            <w:r w:rsidR="0043191A" w:rsidRPr="0043191A">
                              <w:rPr>
                                <w:rFonts w:ascii="Times New Roman" w:hAnsi="Times New Roman" w:cs="Times New Roman"/>
                                <w:sz w:val="18"/>
                                <w:szCs w:val="18"/>
                              </w:rPr>
                              <w:t>Siyah:</w:t>
                            </w:r>
                            <w:r w:rsidR="0043191A">
                              <w:rPr>
                                <w:rFonts w:ascii="Times New Roman" w:hAnsi="Times New Roman" w:cs="Times New Roman"/>
                                <w:b/>
                                <w:bCs/>
                                <w:sz w:val="18"/>
                                <w:szCs w:val="18"/>
                              </w:rPr>
                              <w:t xml:space="preserve"> %75 koyu</w:t>
                            </w:r>
                          </w:p>
                          <w:p w14:paraId="2EF89376" w14:textId="77777777" w:rsidR="009C50C8" w:rsidRPr="007D1605" w:rsidRDefault="009C50C8" w:rsidP="00F4431A">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2BA13" id="_x0000_s1042" type="#_x0000_t47" style="position:absolute;margin-left:184.65pt;margin-top:695.7pt;width:194.65pt;height:43.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" adj="4584,-53432,31,11598" fillcolor="yellow">
                <v:textbox>
                  <w:txbxContent>
                    <w:p w14:paraId="71F2B111" w14:textId="4DC6F4E1" w:rsidR="0043191A" w:rsidRPr="0043191A" w:rsidRDefault="009C50C8" w:rsidP="00F4431A">
                      <w:pPr>
                        <w:rPr>
                          <w:rFonts w:ascii="Times New Roman" w:hAnsi="Times New Roman" w:cs="Times New Roman"/>
                          <w:b/>
                          <w:bCs/>
                          <w:sz w:val="18"/>
                          <w:szCs w:val="18"/>
                        </w:rPr>
                      </w:pPr>
                      <w:r w:rsidRPr="007D1605">
                        <w:rPr>
                          <w:rFonts w:ascii="Times New Roman" w:hAnsi="Times New Roman" w:cs="Times New Roman"/>
                          <w:sz w:val="18"/>
                          <w:szCs w:val="18"/>
                        </w:rPr>
                        <w:t>RENK</w:t>
                      </w:r>
                      <w:r w:rsidR="0043191A">
                        <w:rPr>
                          <w:rFonts w:ascii="Times New Roman" w:hAnsi="Times New Roman" w:cs="Times New Roman"/>
                          <w:sz w:val="18"/>
                          <w:szCs w:val="18"/>
                        </w:rPr>
                        <w:t>LER</w:t>
                      </w:r>
                      <w:r w:rsidRPr="007D1605">
                        <w:rPr>
                          <w:rFonts w:ascii="Times New Roman" w:hAnsi="Times New Roman" w:cs="Times New Roman"/>
                          <w:sz w:val="18"/>
                          <w:szCs w:val="18"/>
                        </w:rPr>
                        <w:t xml:space="preserve"> :</w:t>
                      </w:r>
                      <w:r w:rsidR="0043191A">
                        <w:rPr>
                          <w:rFonts w:ascii="Times New Roman" w:hAnsi="Times New Roman" w:cs="Times New Roman"/>
                          <w:sz w:val="18"/>
                          <w:szCs w:val="18"/>
                        </w:rPr>
                        <w:t xml:space="preserve">Gri: </w:t>
                      </w:r>
                      <w:r w:rsidR="0043191A" w:rsidRPr="0043191A">
                        <w:rPr>
                          <w:rFonts w:ascii="Times New Roman" w:hAnsi="Times New Roman" w:cs="Times New Roman"/>
                          <w:b/>
                          <w:bCs/>
                          <w:sz w:val="18"/>
                          <w:szCs w:val="18"/>
                        </w:rPr>
                        <w:t>%35 koyu</w:t>
                      </w:r>
                      <w:r w:rsidRPr="007D1605">
                        <w:rPr>
                          <w:rFonts w:ascii="Times New Roman" w:hAnsi="Times New Roman" w:cs="Times New Roman"/>
                          <w:sz w:val="18"/>
                          <w:szCs w:val="18"/>
                        </w:rPr>
                        <w:br/>
                      </w:r>
                      <w:r w:rsidR="0043191A">
                        <w:rPr>
                          <w:rFonts w:ascii="Times New Roman" w:hAnsi="Times New Roman" w:cs="Times New Roman"/>
                          <w:sz w:val="18"/>
                          <w:szCs w:val="18"/>
                        </w:rPr>
                        <w:t xml:space="preserve">Kırmızı: </w:t>
                      </w:r>
                      <w:r w:rsidRPr="007D1605">
                        <w:rPr>
                          <w:rFonts w:ascii="Times New Roman" w:hAnsi="Times New Roman" w:cs="Times New Roman"/>
                          <w:sz w:val="18"/>
                          <w:szCs w:val="18"/>
                        </w:rPr>
                        <w:t>CMYK:</w:t>
                      </w:r>
                      <w:r w:rsidRPr="007D1605">
                        <w:rPr>
                          <w:rFonts w:ascii="Times New Roman" w:hAnsi="Times New Roman" w:cs="Times New Roman"/>
                          <w:b/>
                          <w:bCs/>
                          <w:sz w:val="18"/>
                          <w:szCs w:val="18"/>
                        </w:rPr>
                        <w:t>0;</w:t>
                      </w:r>
                      <w:r w:rsidR="000737FA" w:rsidRPr="007D1605">
                        <w:rPr>
                          <w:rFonts w:ascii="Times New Roman" w:hAnsi="Times New Roman" w:cs="Times New Roman"/>
                          <w:b/>
                          <w:bCs/>
                          <w:sz w:val="18"/>
                          <w:szCs w:val="18"/>
                        </w:rPr>
                        <w:t>79</w:t>
                      </w:r>
                      <w:r w:rsidRPr="007D1605">
                        <w:rPr>
                          <w:rFonts w:ascii="Times New Roman" w:hAnsi="Times New Roman" w:cs="Times New Roman"/>
                          <w:b/>
                          <w:bCs/>
                          <w:sz w:val="18"/>
                          <w:szCs w:val="18"/>
                        </w:rPr>
                        <w:t>;</w:t>
                      </w:r>
                      <w:r w:rsidR="000737FA" w:rsidRPr="007D1605">
                        <w:rPr>
                          <w:rFonts w:ascii="Times New Roman" w:hAnsi="Times New Roman" w:cs="Times New Roman"/>
                          <w:b/>
                          <w:bCs/>
                          <w:sz w:val="18"/>
                          <w:szCs w:val="18"/>
                        </w:rPr>
                        <w:t>84</w:t>
                      </w:r>
                      <w:r w:rsidRPr="007D1605">
                        <w:rPr>
                          <w:rFonts w:ascii="Times New Roman" w:hAnsi="Times New Roman" w:cs="Times New Roman"/>
                          <w:b/>
                          <w:bCs/>
                          <w:sz w:val="18"/>
                          <w:szCs w:val="18"/>
                        </w:rPr>
                        <w:t>;</w:t>
                      </w:r>
                      <w:r w:rsidR="000737FA" w:rsidRPr="007D1605">
                        <w:rPr>
                          <w:rFonts w:ascii="Times New Roman" w:hAnsi="Times New Roman" w:cs="Times New Roman"/>
                          <w:b/>
                          <w:bCs/>
                          <w:sz w:val="18"/>
                          <w:szCs w:val="18"/>
                        </w:rPr>
                        <w:t>3</w:t>
                      </w:r>
                      <w:r w:rsidRPr="007D1605">
                        <w:rPr>
                          <w:rFonts w:ascii="Times New Roman" w:hAnsi="Times New Roman" w:cs="Times New Roman"/>
                          <w:b/>
                          <w:bCs/>
                          <w:sz w:val="18"/>
                          <w:szCs w:val="18"/>
                        </w:rPr>
                        <w:t>0</w:t>
                      </w:r>
                      <w:r w:rsidR="0043191A">
                        <w:rPr>
                          <w:rFonts w:ascii="Times New Roman" w:hAnsi="Times New Roman" w:cs="Times New Roman"/>
                          <w:b/>
                          <w:bCs/>
                          <w:sz w:val="18"/>
                          <w:szCs w:val="18"/>
                        </w:rPr>
                        <w:t xml:space="preserve"> -</w:t>
                      </w:r>
                      <w:r w:rsidRPr="007D1605">
                        <w:rPr>
                          <w:rFonts w:ascii="Times New Roman" w:hAnsi="Times New Roman" w:cs="Times New Roman"/>
                          <w:sz w:val="18"/>
                          <w:szCs w:val="18"/>
                        </w:rPr>
                        <w:t xml:space="preserve">RGB: </w:t>
                      </w:r>
                      <w:r w:rsidRPr="007D1605">
                        <w:rPr>
                          <w:rFonts w:ascii="Times New Roman" w:hAnsi="Times New Roman" w:cs="Times New Roman"/>
                          <w:b/>
                          <w:bCs/>
                          <w:sz w:val="18"/>
                          <w:szCs w:val="18"/>
                        </w:rPr>
                        <w:t>1</w:t>
                      </w:r>
                      <w:r w:rsidR="009C5F1D" w:rsidRPr="007D1605">
                        <w:rPr>
                          <w:rFonts w:ascii="Times New Roman" w:hAnsi="Times New Roman" w:cs="Times New Roman"/>
                          <w:b/>
                          <w:bCs/>
                          <w:sz w:val="18"/>
                          <w:szCs w:val="18"/>
                        </w:rPr>
                        <w:t>79</w:t>
                      </w:r>
                      <w:r w:rsidRPr="007D1605">
                        <w:rPr>
                          <w:rFonts w:ascii="Times New Roman" w:hAnsi="Times New Roman" w:cs="Times New Roman"/>
                          <w:b/>
                          <w:bCs/>
                          <w:sz w:val="18"/>
                          <w:szCs w:val="18"/>
                        </w:rPr>
                        <w:t>;</w:t>
                      </w:r>
                      <w:r w:rsidR="009C5F1D" w:rsidRPr="007D1605">
                        <w:rPr>
                          <w:rFonts w:ascii="Times New Roman" w:hAnsi="Times New Roman" w:cs="Times New Roman"/>
                          <w:b/>
                          <w:bCs/>
                          <w:sz w:val="18"/>
                          <w:szCs w:val="18"/>
                        </w:rPr>
                        <w:t>3</w:t>
                      </w:r>
                      <w:r w:rsidRPr="007D1605">
                        <w:rPr>
                          <w:rFonts w:ascii="Times New Roman" w:hAnsi="Times New Roman" w:cs="Times New Roman"/>
                          <w:b/>
                          <w:bCs/>
                          <w:sz w:val="18"/>
                          <w:szCs w:val="18"/>
                        </w:rPr>
                        <w:t>8;</w:t>
                      </w:r>
                      <w:r w:rsidR="009C5F1D" w:rsidRPr="007D1605">
                        <w:rPr>
                          <w:rFonts w:ascii="Times New Roman" w:hAnsi="Times New Roman" w:cs="Times New Roman"/>
                          <w:b/>
                          <w:bCs/>
                          <w:sz w:val="18"/>
                          <w:szCs w:val="18"/>
                        </w:rPr>
                        <w:t>29</w:t>
                      </w:r>
                      <w:r w:rsidR="0043191A">
                        <w:rPr>
                          <w:rFonts w:ascii="Times New Roman" w:hAnsi="Times New Roman" w:cs="Times New Roman"/>
                          <w:b/>
                          <w:bCs/>
                          <w:sz w:val="18"/>
                          <w:szCs w:val="18"/>
                        </w:rPr>
                        <w:br/>
                      </w:r>
                      <w:r w:rsidR="0043191A" w:rsidRPr="0043191A">
                        <w:rPr>
                          <w:rFonts w:ascii="Times New Roman" w:hAnsi="Times New Roman" w:cs="Times New Roman"/>
                          <w:sz w:val="18"/>
                          <w:szCs w:val="18"/>
                        </w:rPr>
                        <w:t>Siyah:</w:t>
                      </w:r>
                      <w:r w:rsidR="0043191A">
                        <w:rPr>
                          <w:rFonts w:ascii="Times New Roman" w:hAnsi="Times New Roman" w:cs="Times New Roman"/>
                          <w:b/>
                          <w:bCs/>
                          <w:sz w:val="18"/>
                          <w:szCs w:val="18"/>
                        </w:rPr>
                        <w:t xml:space="preserve"> %75 koyu</w:t>
                      </w:r>
                    </w:p>
                    <w:p w14:paraId="2EF89376" w14:textId="77777777" w:rsidR="009C50C8" w:rsidRPr="007D1605" w:rsidRDefault="009C50C8" w:rsidP="00F4431A">
                      <w:pPr>
                        <w:rPr>
                          <w:rFonts w:ascii="Times New Roman" w:hAnsi="Times New Roman" w:cs="Times New Roman"/>
                          <w:sz w:val="18"/>
                          <w:szCs w:val="18"/>
                        </w:rPr>
                      </w:pPr>
                    </w:p>
                  </w:txbxContent>
                </v:textbox>
                <o:callout v:ext="edit" minusx="t"/>
                <w10:wrap anchory="page"/>
              </v:shape>
            </w:pict>
          </mc:Fallback>
        </mc:AlternateContent>
      </w:r>
    </w:p>
    <w:p w14:paraId="65655F39" w14:textId="77777777" w:rsidR="00D029AB" w:rsidRPr="007D1605" w:rsidRDefault="00D029AB">
      <w:pPr>
        <w:rPr>
          <w:rStyle w:val="Balk2Char"/>
          <w:rFonts w:eastAsiaTheme="minorHAnsi" w:cs="Times New Roman"/>
          <w:b w:val="0"/>
          <w:bCs w:val="0"/>
          <w:szCs w:val="24"/>
        </w:rPr>
      </w:pPr>
    </w:p>
    <w:p w14:paraId="40B5DC6B" w14:textId="15A9D30C" w:rsidR="0041665F" w:rsidRPr="007D1605" w:rsidRDefault="0041665F" w:rsidP="007744DD">
      <w:bookmarkStart w:id="183" w:name="_Toc210124503"/>
      <w:r w:rsidRPr="007D1605">
        <w:rPr>
          <w:rStyle w:val="Balk2Char"/>
          <w:rFonts w:eastAsiaTheme="minorHAnsi" w:cs="Times New Roman"/>
          <w:szCs w:val="24"/>
        </w:rPr>
        <w:lastRenderedPageBreak/>
        <w:t>Ek-</w:t>
      </w:r>
      <w:r w:rsidR="00183F7E" w:rsidRPr="009F2A61">
        <w:rPr>
          <w:rStyle w:val="Balk2Char"/>
          <w:rFonts w:eastAsiaTheme="minorHAnsi" w:cs="Times New Roman"/>
          <w:szCs w:val="24"/>
        </w:rPr>
        <w:t>B</w:t>
      </w:r>
      <w:r w:rsidRPr="007D1605">
        <w:rPr>
          <w:rStyle w:val="Balk2Char"/>
          <w:rFonts w:eastAsiaTheme="minorHAnsi" w:cs="Times New Roman"/>
          <w:szCs w:val="24"/>
        </w:rPr>
        <w:t xml:space="preserve"> İç kapak örneği</w:t>
      </w:r>
      <w:bookmarkEnd w:id="183"/>
    </w:p>
    <w:p w14:paraId="6AAB48DD" w14:textId="1128E755" w:rsidR="00AE0F5B" w:rsidRPr="007D1605" w:rsidRDefault="00B849F0" w:rsidP="00636015">
      <w:pPr>
        <w:rPr>
          <w:rStyle w:val="Balk2Char"/>
          <w:rFonts w:asciiTheme="minorHAnsi" w:eastAsiaTheme="minorHAnsi" w:hAnsiTheme="minorHAnsi" w:cstheme="minorBidi"/>
          <w:b w:val="0"/>
          <w:bCs w:val="0"/>
          <w:sz w:val="22"/>
          <w:szCs w:val="22"/>
        </w:rPr>
      </w:pPr>
      <w:r w:rsidRPr="007D1605">
        <w:rPr>
          <w:noProof/>
        </w:rPr>
        <mc:AlternateContent>
          <mc:Choice Requires="wps">
            <w:drawing>
              <wp:anchor distT="0" distB="0" distL="114300" distR="114300" simplePos="0" relativeHeight="251559936" behindDoc="0" locked="0" layoutInCell="1" allowOverlap="1" wp14:anchorId="67D1FF59" wp14:editId="6AE45059">
                <wp:simplePos x="0" y="0"/>
                <wp:positionH relativeFrom="column">
                  <wp:posOffset>2960370</wp:posOffset>
                </wp:positionH>
                <wp:positionV relativeFrom="paragraph">
                  <wp:posOffset>3553460</wp:posOffset>
                </wp:positionV>
                <wp:extent cx="0" cy="1008000"/>
                <wp:effectExtent l="76200" t="38100" r="57150" b="59055"/>
                <wp:wrapNone/>
                <wp:docPr id="1170561632" name="Düz Ok Bağlayıcısı 4"/>
                <wp:cNvGraphicFramePr/>
                <a:graphic xmlns:a="http://schemas.openxmlformats.org/drawingml/2006/main">
                  <a:graphicData uri="http://schemas.microsoft.com/office/word/2010/wordprocessingShape">
                    <wps:wsp>
                      <wps:cNvCnPr/>
                      <wps:spPr>
                        <a:xfrm>
                          <a:off x="0" y="0"/>
                          <a:ext cx="0" cy="1008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B05F3A" id="Düz Ok Bağlayıcısı 4" o:spid="_x0000_s1026" type="#_x0000_t32" style="position:absolute;margin-left:233.1pt;margin-top:279.8pt;width:0;height:79.35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" strokecolor="#e00" strokeweight="1pt">
                <v:stroke startarrow="block" endarrow="block"/>
              </v:shape>
            </w:pict>
          </mc:Fallback>
        </mc:AlternateContent>
      </w:r>
      <w:r w:rsidR="00A069E0" w:rsidRPr="007D1605">
        <w:rPr>
          <w:noProof/>
        </w:rPr>
        <mc:AlternateContent>
          <mc:Choice Requires="wps">
            <w:drawing>
              <wp:anchor distT="0" distB="0" distL="114300" distR="114300" simplePos="0" relativeHeight="251722752" behindDoc="0" locked="0" layoutInCell="1" allowOverlap="1" wp14:anchorId="0B61E317" wp14:editId="07DBAF97">
                <wp:simplePos x="0" y="0"/>
                <wp:positionH relativeFrom="column">
                  <wp:posOffset>3826510</wp:posOffset>
                </wp:positionH>
                <wp:positionV relativeFrom="page">
                  <wp:posOffset>5042535</wp:posOffset>
                </wp:positionV>
                <wp:extent cx="1836420" cy="281940"/>
                <wp:effectExtent l="533400" t="0" r="11430" b="22860"/>
                <wp:wrapNone/>
                <wp:docPr id="350378905"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36420" cy="281940"/>
                        </a:xfrm>
                        <a:prstGeom prst="borderCallout1">
                          <a:avLst>
                            <a:gd name="adj1" fmla="val 53696"/>
                            <a:gd name="adj2" fmla="val 142"/>
                            <a:gd name="adj3" fmla="val 54281"/>
                            <a:gd name="adj4" fmla="val -28760"/>
                          </a:avLst>
                        </a:prstGeom>
                        <a:solidFill>
                          <a:srgbClr val="FFFF00"/>
                        </a:solidFill>
                        <a:ln w="9525">
                          <a:solidFill>
                            <a:srgbClr val="000000"/>
                          </a:solidFill>
                          <a:miter lim="800000"/>
                          <a:headEnd/>
                          <a:tailEnd/>
                        </a:ln>
                      </wps:spPr>
                      <wps:txbx>
                        <w:txbxContent>
                          <w:p w14:paraId="6184D6E3" w14:textId="07B53B0A"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1</w:t>
                            </w:r>
                            <w:r w:rsidR="00913615" w:rsidRPr="007D1605">
                              <w:rPr>
                                <w:rFonts w:ascii="Times New Roman" w:hAnsi="Times New Roman" w:cs="Times New Roman"/>
                                <w:sz w:val="18"/>
                                <w:szCs w:val="18"/>
                              </w:rPr>
                              <w:t>6</w:t>
                            </w:r>
                            <w:r w:rsidRPr="007D1605">
                              <w:rPr>
                                <w:rFonts w:ascii="Times New Roman" w:hAnsi="Times New Roman" w:cs="Times New Roman"/>
                                <w:sz w:val="18"/>
                                <w:szCs w:val="18"/>
                              </w:rPr>
                              <w:t xml:space="preserve"> punto, tek satır, </w:t>
                            </w:r>
                            <w:r w:rsidR="00913615" w:rsidRPr="007D1605">
                              <w:rPr>
                                <w:rFonts w:ascii="Times New Roman" w:hAnsi="Times New Roman" w:cs="Times New Roman"/>
                                <w:i/>
                                <w:iCs/>
                                <w:sz w:val="18"/>
                                <w:szCs w:val="18"/>
                              </w:rPr>
                              <w:t>7</w:t>
                            </w:r>
                            <w:r w:rsidRPr="007D1605">
                              <w:rPr>
                                <w:rFonts w:ascii="Times New Roman" w:hAnsi="Times New Roman" w:cs="Times New Roman"/>
                                <w:i/>
                                <w:iCs/>
                                <w:sz w:val="18"/>
                                <w:szCs w:val="18"/>
                              </w:rPr>
                              <w:t xml:space="preserve">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61E317" id="_x0000_s1043" type="#_x0000_t47" style="position:absolute;margin-left:301.3pt;margin-top:397.05pt;width:144.6pt;height:22.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" adj="-6212,11725,31,11598" fillcolor="yellow">
                <v:textbox>
                  <w:txbxContent>
                    <w:p w14:paraId="6184D6E3" w14:textId="07B53B0A"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1</w:t>
                      </w:r>
                      <w:r w:rsidR="00913615" w:rsidRPr="007D1605">
                        <w:rPr>
                          <w:rFonts w:ascii="Times New Roman" w:hAnsi="Times New Roman" w:cs="Times New Roman"/>
                          <w:sz w:val="18"/>
                          <w:szCs w:val="18"/>
                        </w:rPr>
                        <w:t>6</w:t>
                      </w:r>
                      <w:r w:rsidRPr="007D1605">
                        <w:rPr>
                          <w:rFonts w:ascii="Times New Roman" w:hAnsi="Times New Roman" w:cs="Times New Roman"/>
                          <w:sz w:val="18"/>
                          <w:szCs w:val="18"/>
                        </w:rPr>
                        <w:t xml:space="preserve"> punto, tek satır, </w:t>
                      </w:r>
                      <w:r w:rsidR="00913615" w:rsidRPr="007D1605">
                        <w:rPr>
                          <w:rFonts w:ascii="Times New Roman" w:hAnsi="Times New Roman" w:cs="Times New Roman"/>
                          <w:i/>
                          <w:iCs/>
                          <w:sz w:val="18"/>
                          <w:szCs w:val="18"/>
                        </w:rPr>
                        <w:t>7</w:t>
                      </w:r>
                      <w:r w:rsidRPr="007D1605">
                        <w:rPr>
                          <w:rFonts w:ascii="Times New Roman" w:hAnsi="Times New Roman" w:cs="Times New Roman"/>
                          <w:i/>
                          <w:iCs/>
                          <w:sz w:val="18"/>
                          <w:szCs w:val="18"/>
                        </w:rPr>
                        <w:t xml:space="preserve"> satır boşluk</w:t>
                      </w:r>
                    </w:p>
                  </w:txbxContent>
                </v:textbox>
                <o:callout v:ext="edit" minusy="t"/>
                <w10:wrap anchory="page"/>
              </v:shape>
            </w:pict>
          </mc:Fallback>
        </mc:AlternateContent>
      </w:r>
      <w:r w:rsidR="00A069E0" w:rsidRPr="007D1605">
        <w:rPr>
          <w:noProof/>
        </w:rPr>
        <mc:AlternateContent>
          <mc:Choice Requires="wps">
            <w:drawing>
              <wp:anchor distT="0" distB="0" distL="114300" distR="114300" simplePos="0" relativeHeight="251646976" behindDoc="0" locked="0" layoutInCell="1" allowOverlap="1" wp14:anchorId="132D34F6" wp14:editId="71936695">
                <wp:simplePos x="0" y="0"/>
                <wp:positionH relativeFrom="column">
                  <wp:posOffset>4431030</wp:posOffset>
                </wp:positionH>
                <wp:positionV relativeFrom="page">
                  <wp:posOffset>5791200</wp:posOffset>
                </wp:positionV>
                <wp:extent cx="1384300" cy="464820"/>
                <wp:effectExtent l="209550" t="0" r="25400" b="11430"/>
                <wp:wrapNone/>
                <wp:docPr id="449187552"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4300" cy="464820"/>
                        </a:xfrm>
                        <a:prstGeom prst="borderCallout1">
                          <a:avLst>
                            <a:gd name="adj1" fmla="val 50284"/>
                            <a:gd name="adj2" fmla="val 142"/>
                            <a:gd name="adj3" fmla="val 36751"/>
                            <a:gd name="adj4" fmla="val -14552"/>
                          </a:avLst>
                        </a:prstGeom>
                        <a:solidFill>
                          <a:srgbClr val="FFFF00"/>
                        </a:solidFill>
                        <a:ln w="9525">
                          <a:solidFill>
                            <a:srgbClr val="000000"/>
                          </a:solidFill>
                          <a:miter lim="800000"/>
                          <a:headEnd/>
                          <a:tailEnd/>
                        </a:ln>
                      </wps:spPr>
                      <wps:txbx>
                        <w:txbxContent>
                          <w:p w14:paraId="1EEB2C81" w14:textId="77777777"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Yüksek Lisans Tezi veya Doktora Tezi yazılacakt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D34F6" id="_x0000_s1044" type="#_x0000_t47" style="position:absolute;margin-left:348.9pt;margin-top:456pt;width:109pt;height:36.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" adj="-3143,7938,31,10861" fillcolor="yellow">
                <v:textbox>
                  <w:txbxContent>
                    <w:p w14:paraId="1EEB2C81" w14:textId="77777777"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Yüksek Lisans Tezi veya Doktora Tezi yazılacaktır</w:t>
                      </w:r>
                    </w:p>
                  </w:txbxContent>
                </v:textbox>
                <w10:wrap anchory="page"/>
              </v:shape>
            </w:pict>
          </mc:Fallback>
        </mc:AlternateContent>
      </w:r>
      <w:r w:rsidR="00A069E0" w:rsidRPr="007D1605">
        <w:rPr>
          <w:noProof/>
        </w:rPr>
        <mc:AlternateContent>
          <mc:Choice Requires="wps">
            <w:drawing>
              <wp:anchor distT="0" distB="0" distL="114300" distR="114300" simplePos="0" relativeHeight="251701248" behindDoc="0" locked="0" layoutInCell="1" allowOverlap="1" wp14:anchorId="5477E82C" wp14:editId="61620D7B">
                <wp:simplePos x="0" y="0"/>
                <wp:positionH relativeFrom="column">
                  <wp:posOffset>3828415</wp:posOffset>
                </wp:positionH>
                <wp:positionV relativeFrom="page">
                  <wp:posOffset>6552565</wp:posOffset>
                </wp:positionV>
                <wp:extent cx="1878330" cy="283845"/>
                <wp:effectExtent l="704850" t="0" r="26670" b="20955"/>
                <wp:wrapNone/>
                <wp:docPr id="122927533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78330" cy="283845"/>
                        </a:xfrm>
                        <a:prstGeom prst="borderCallout1">
                          <a:avLst>
                            <a:gd name="adj1" fmla="val 53696"/>
                            <a:gd name="adj2" fmla="val 142"/>
                            <a:gd name="adj3" fmla="val 48876"/>
                            <a:gd name="adj4" fmla="val -36658"/>
                          </a:avLst>
                        </a:prstGeom>
                        <a:solidFill>
                          <a:srgbClr val="FFFF00"/>
                        </a:solidFill>
                        <a:ln w="9525">
                          <a:solidFill>
                            <a:srgbClr val="000000"/>
                          </a:solidFill>
                          <a:miter lim="800000"/>
                          <a:headEnd/>
                          <a:tailEnd/>
                        </a:ln>
                      </wps:spPr>
                      <wps:txbx>
                        <w:txbxContent>
                          <w:p w14:paraId="7714A96D" w14:textId="081E28E4" w:rsidR="001F57F2" w:rsidRPr="007D1605" w:rsidRDefault="000F5839" w:rsidP="001F57F2">
                            <w:pPr>
                              <w:rPr>
                                <w:rFonts w:ascii="Times New Roman" w:hAnsi="Times New Roman" w:cs="Times New Roman"/>
                                <w:sz w:val="18"/>
                                <w:szCs w:val="18"/>
                              </w:rPr>
                            </w:pPr>
                            <w:r w:rsidRPr="007D1605">
                              <w:rPr>
                                <w:rFonts w:ascii="Times New Roman" w:hAnsi="Times New Roman" w:cs="Times New Roman"/>
                                <w:sz w:val="18"/>
                                <w:szCs w:val="18"/>
                              </w:rPr>
                              <w:t>1</w:t>
                            </w:r>
                            <w:r w:rsidR="00913615" w:rsidRPr="007D1605">
                              <w:rPr>
                                <w:rFonts w:ascii="Times New Roman" w:hAnsi="Times New Roman" w:cs="Times New Roman"/>
                                <w:sz w:val="18"/>
                                <w:szCs w:val="18"/>
                              </w:rPr>
                              <w:t>6</w:t>
                            </w:r>
                            <w:r w:rsidRPr="007D1605">
                              <w:rPr>
                                <w:rFonts w:ascii="Times New Roman" w:hAnsi="Times New Roman" w:cs="Times New Roman"/>
                                <w:sz w:val="18"/>
                                <w:szCs w:val="18"/>
                              </w:rPr>
                              <w:t xml:space="preserve"> punto, tek satır, </w:t>
                            </w:r>
                            <w:r w:rsidR="00913615" w:rsidRPr="007D1605">
                              <w:rPr>
                                <w:rFonts w:ascii="Times New Roman" w:hAnsi="Times New Roman" w:cs="Times New Roman"/>
                                <w:i/>
                                <w:iCs/>
                                <w:sz w:val="18"/>
                                <w:szCs w:val="18"/>
                              </w:rPr>
                              <w:t>9</w:t>
                            </w:r>
                            <w:r w:rsidRPr="007D1605">
                              <w:rPr>
                                <w:rFonts w:ascii="Times New Roman" w:hAnsi="Times New Roman" w:cs="Times New Roman"/>
                                <w:i/>
                                <w:iCs/>
                                <w:sz w:val="18"/>
                                <w:szCs w:val="18"/>
                              </w:rPr>
                              <w:t xml:space="preserve">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77E82C" id="_x0000_s1045" type="#_x0000_t47" style="position:absolute;margin-left:301.45pt;margin-top:515.95pt;width:147.9pt;height:22.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" adj="-7918,10557,31,11598" fillcolor="yellow">
                <v:textbox>
                  <w:txbxContent>
                    <w:p w14:paraId="7714A96D" w14:textId="081E28E4" w:rsidR="001F57F2" w:rsidRPr="007D1605" w:rsidRDefault="000F5839" w:rsidP="001F57F2">
                      <w:pPr>
                        <w:rPr>
                          <w:rFonts w:ascii="Times New Roman" w:hAnsi="Times New Roman" w:cs="Times New Roman"/>
                          <w:sz w:val="18"/>
                          <w:szCs w:val="18"/>
                        </w:rPr>
                      </w:pPr>
                      <w:r w:rsidRPr="007D1605">
                        <w:rPr>
                          <w:rFonts w:ascii="Times New Roman" w:hAnsi="Times New Roman" w:cs="Times New Roman"/>
                          <w:sz w:val="18"/>
                          <w:szCs w:val="18"/>
                        </w:rPr>
                        <w:t>1</w:t>
                      </w:r>
                      <w:r w:rsidR="00913615" w:rsidRPr="007D1605">
                        <w:rPr>
                          <w:rFonts w:ascii="Times New Roman" w:hAnsi="Times New Roman" w:cs="Times New Roman"/>
                          <w:sz w:val="18"/>
                          <w:szCs w:val="18"/>
                        </w:rPr>
                        <w:t>6</w:t>
                      </w:r>
                      <w:r w:rsidRPr="007D1605">
                        <w:rPr>
                          <w:rFonts w:ascii="Times New Roman" w:hAnsi="Times New Roman" w:cs="Times New Roman"/>
                          <w:sz w:val="18"/>
                          <w:szCs w:val="18"/>
                        </w:rPr>
                        <w:t xml:space="preserve"> punto, tek satır, </w:t>
                      </w:r>
                      <w:r w:rsidR="00913615" w:rsidRPr="007D1605">
                        <w:rPr>
                          <w:rFonts w:ascii="Times New Roman" w:hAnsi="Times New Roman" w:cs="Times New Roman"/>
                          <w:i/>
                          <w:iCs/>
                          <w:sz w:val="18"/>
                          <w:szCs w:val="18"/>
                        </w:rPr>
                        <w:t>9</w:t>
                      </w:r>
                      <w:r w:rsidRPr="007D1605">
                        <w:rPr>
                          <w:rFonts w:ascii="Times New Roman" w:hAnsi="Times New Roman" w:cs="Times New Roman"/>
                          <w:i/>
                          <w:iCs/>
                          <w:sz w:val="18"/>
                          <w:szCs w:val="18"/>
                        </w:rPr>
                        <w:t xml:space="preserve"> satır boşluk</w:t>
                      </w:r>
                    </w:p>
                  </w:txbxContent>
                </v:textbox>
                <w10:wrap anchory="page"/>
              </v:shape>
            </w:pict>
          </mc:Fallback>
        </mc:AlternateContent>
      </w:r>
      <w:r w:rsidR="00A069E0" w:rsidRPr="007D1605">
        <w:rPr>
          <w:noProof/>
        </w:rPr>
        <mc:AlternateContent>
          <mc:Choice Requires="wps">
            <w:drawing>
              <wp:anchor distT="0" distB="0" distL="114300" distR="114300" simplePos="0" relativeHeight="251538432" behindDoc="0" locked="0" layoutInCell="1" allowOverlap="1" wp14:anchorId="1F89E3BC" wp14:editId="36022DD5">
                <wp:simplePos x="0" y="0"/>
                <wp:positionH relativeFrom="column">
                  <wp:posOffset>2996565</wp:posOffset>
                </wp:positionH>
                <wp:positionV relativeFrom="paragraph">
                  <wp:posOffset>4909820</wp:posOffset>
                </wp:positionV>
                <wp:extent cx="0" cy="1236345"/>
                <wp:effectExtent l="76200" t="38100" r="76200" b="59055"/>
                <wp:wrapNone/>
                <wp:docPr id="70095234" name="Düz Ok Bağlayıcısı 4"/>
                <wp:cNvGraphicFramePr/>
                <a:graphic xmlns:a="http://schemas.openxmlformats.org/drawingml/2006/main">
                  <a:graphicData uri="http://schemas.microsoft.com/office/word/2010/wordprocessingShape">
                    <wps:wsp>
                      <wps:cNvCnPr/>
                      <wps:spPr>
                        <a:xfrm>
                          <a:off x="0" y="0"/>
                          <a:ext cx="0" cy="1236345"/>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271CEC" id="Düz Ok Bağlayıcısı 4" o:spid="_x0000_s1026" type="#_x0000_t32" style="position:absolute;margin-left:235.95pt;margin-top:386.6pt;width:0;height:97.35pt;z-index:251538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" strokecolor="#e00" strokeweight="1pt">
                <v:stroke startarrow="block" endarrow="block"/>
              </v:shape>
            </w:pict>
          </mc:Fallback>
        </mc:AlternateContent>
      </w:r>
      <w:r w:rsidR="00A069E0" w:rsidRPr="007D1605">
        <w:rPr>
          <w:noProof/>
        </w:rPr>
        <mc:AlternateContent>
          <mc:Choice Requires="wps">
            <w:drawing>
              <wp:anchor distT="0" distB="0" distL="114300" distR="114300" simplePos="0" relativeHeight="251768832" behindDoc="0" locked="0" layoutInCell="1" allowOverlap="1" wp14:anchorId="0930B1E3" wp14:editId="732B918C">
                <wp:simplePos x="0" y="0"/>
                <wp:positionH relativeFrom="column">
                  <wp:posOffset>4636770</wp:posOffset>
                </wp:positionH>
                <wp:positionV relativeFrom="page">
                  <wp:posOffset>7924800</wp:posOffset>
                </wp:positionV>
                <wp:extent cx="1087755" cy="237490"/>
                <wp:effectExtent l="1524000" t="133350" r="17145" b="10160"/>
                <wp:wrapNone/>
                <wp:docPr id="189180759"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87755" cy="237490"/>
                        </a:xfrm>
                        <a:prstGeom prst="borderCallout1">
                          <a:avLst>
                            <a:gd name="adj1" fmla="val 53696"/>
                            <a:gd name="adj2" fmla="val 142"/>
                            <a:gd name="adj3" fmla="val -57419"/>
                            <a:gd name="adj4" fmla="val -138804"/>
                          </a:avLst>
                        </a:prstGeom>
                        <a:solidFill>
                          <a:srgbClr val="FFFF00"/>
                        </a:solidFill>
                        <a:ln w="9525">
                          <a:solidFill>
                            <a:srgbClr val="000000"/>
                          </a:solidFill>
                          <a:miter lim="800000"/>
                          <a:headEnd/>
                          <a:tailEnd/>
                        </a:ln>
                      </wps:spPr>
                      <wps:txbx>
                        <w:txbxContent>
                          <w:p w14:paraId="0D8A7E92" w14:textId="3EF97FE9"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Son sat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0B1E3" id="_x0000_s1046" type="#_x0000_t47" style="position:absolute;margin-left:365.1pt;margin-top:624pt;width:85.65pt;height:18.7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" adj="-29982,-12403,31,11598" fillcolor="yellow">
                <v:textbox>
                  <w:txbxContent>
                    <w:p w14:paraId="0D8A7E92" w14:textId="3EF97FE9"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Son satır</w:t>
                      </w:r>
                    </w:p>
                  </w:txbxContent>
                </v:textbox>
                <w10:wrap anchory="page"/>
              </v:shape>
            </w:pict>
          </mc:Fallback>
        </mc:AlternateContent>
      </w:r>
      <w:r w:rsidR="00A069E0" w:rsidRPr="007D1605">
        <w:rPr>
          <w:noProof/>
        </w:rPr>
        <mc:AlternateContent>
          <mc:Choice Requires="wps">
            <w:drawing>
              <wp:anchor distT="0" distB="0" distL="114300" distR="114300" simplePos="0" relativeHeight="251748352" behindDoc="0" locked="0" layoutInCell="1" allowOverlap="1" wp14:anchorId="0C4E3ACD" wp14:editId="13A8D2C0">
                <wp:simplePos x="0" y="0"/>
                <wp:positionH relativeFrom="column">
                  <wp:posOffset>3895725</wp:posOffset>
                </wp:positionH>
                <wp:positionV relativeFrom="page">
                  <wp:posOffset>3924300</wp:posOffset>
                </wp:positionV>
                <wp:extent cx="1769110" cy="441960"/>
                <wp:effectExtent l="742950" t="0" r="21590" b="15240"/>
                <wp:wrapNone/>
                <wp:docPr id="589729922"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9110" cy="441960"/>
                        </a:xfrm>
                        <a:prstGeom prst="borderCallout1">
                          <a:avLst>
                            <a:gd name="adj1" fmla="val 53696"/>
                            <a:gd name="adj2" fmla="val 142"/>
                            <a:gd name="adj3" fmla="val 53618"/>
                            <a:gd name="adj4" fmla="val -41869"/>
                          </a:avLst>
                        </a:prstGeom>
                        <a:solidFill>
                          <a:srgbClr val="FFFF00"/>
                        </a:solidFill>
                        <a:ln w="9525">
                          <a:solidFill>
                            <a:srgbClr val="000000"/>
                          </a:solidFill>
                          <a:miter lim="800000"/>
                          <a:headEnd/>
                          <a:tailEnd/>
                        </a:ln>
                      </wps:spPr>
                      <wps:txbx>
                        <w:txbxContent>
                          <w:p w14:paraId="119B3F17" w14:textId="55039EB8"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Pr="007D1605">
                              <w:rPr>
                                <w:rFonts w:ascii="Times New Roman" w:hAnsi="Times New Roman" w:cs="Times New Roman"/>
                                <w:i/>
                                <w:iCs/>
                                <w:sz w:val="18"/>
                                <w:szCs w:val="18"/>
                              </w:rPr>
                              <w:t>5 satır boşluk</w:t>
                            </w:r>
                            <w:r w:rsidR="00BB2EAD" w:rsidRPr="007D1605">
                              <w:rPr>
                                <w:rFonts w:ascii="Times New Roman" w:hAnsi="Times New Roman" w:cs="Times New Roman"/>
                                <w:sz w:val="18"/>
                                <w:szCs w:val="18"/>
                              </w:rPr>
                              <w:t xml:space="preserve"> </w:t>
                            </w:r>
                            <w:r w:rsidR="00BB2EAD" w:rsidRPr="007D1605">
                              <w:rPr>
                                <w:rFonts w:ascii="Times New Roman" w:hAnsi="Times New Roman" w:cs="Times New Roman"/>
                                <w:color w:val="EE0000"/>
                                <w:sz w:val="18"/>
                                <w:szCs w:val="18"/>
                              </w:rPr>
                              <w:t>(Başlık 3 satır is 4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E3ACD" id="_x0000_s1047" type="#_x0000_t47" style="position:absolute;margin-left:306.75pt;margin-top:309pt;width:139.3pt;height:34.8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" adj="-9044,11581,31,11598" fillcolor="yellow">
                <v:textbox>
                  <w:txbxContent>
                    <w:p w14:paraId="119B3F17" w14:textId="55039EB8"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Pr="007D1605">
                        <w:rPr>
                          <w:rFonts w:ascii="Times New Roman" w:hAnsi="Times New Roman" w:cs="Times New Roman"/>
                          <w:i/>
                          <w:iCs/>
                          <w:sz w:val="18"/>
                          <w:szCs w:val="18"/>
                        </w:rPr>
                        <w:t>5 satır boşluk</w:t>
                      </w:r>
                      <w:r w:rsidR="00BB2EAD" w:rsidRPr="007D1605">
                        <w:rPr>
                          <w:rFonts w:ascii="Times New Roman" w:hAnsi="Times New Roman" w:cs="Times New Roman"/>
                          <w:sz w:val="18"/>
                          <w:szCs w:val="18"/>
                        </w:rPr>
                        <w:t xml:space="preserve"> </w:t>
                      </w:r>
                      <w:r w:rsidR="00BB2EAD" w:rsidRPr="007D1605">
                        <w:rPr>
                          <w:rFonts w:ascii="Times New Roman" w:hAnsi="Times New Roman" w:cs="Times New Roman"/>
                          <w:color w:val="EE0000"/>
                          <w:sz w:val="18"/>
                          <w:szCs w:val="18"/>
                        </w:rPr>
                        <w:t>(Başlık 3 satır is 4 satır boşluk)</w:t>
                      </w:r>
                    </w:p>
                  </w:txbxContent>
                </v:textbox>
                <w10:wrap anchory="page"/>
              </v:shape>
            </w:pict>
          </mc:Fallback>
        </mc:AlternateContent>
      </w:r>
      <w:r w:rsidR="00A069E0" w:rsidRPr="007D1605">
        <w:rPr>
          <w:noProof/>
        </w:rPr>
        <mc:AlternateContent>
          <mc:Choice Requires="wps">
            <w:drawing>
              <wp:anchor distT="0" distB="0" distL="114300" distR="114300" simplePos="0" relativeHeight="251577344" behindDoc="0" locked="0" layoutInCell="1" allowOverlap="1" wp14:anchorId="1D2D7868" wp14:editId="219DFEC0">
                <wp:simplePos x="0" y="0"/>
                <wp:positionH relativeFrom="column">
                  <wp:posOffset>2950210</wp:posOffset>
                </wp:positionH>
                <wp:positionV relativeFrom="paragraph">
                  <wp:posOffset>2576195</wp:posOffset>
                </wp:positionV>
                <wp:extent cx="0" cy="697277"/>
                <wp:effectExtent l="76200" t="38100" r="57150" b="64770"/>
                <wp:wrapNone/>
                <wp:docPr id="551103271" name="Düz Ok Bağlayıcısı 4"/>
                <wp:cNvGraphicFramePr/>
                <a:graphic xmlns:a="http://schemas.openxmlformats.org/drawingml/2006/main">
                  <a:graphicData uri="http://schemas.microsoft.com/office/word/2010/wordprocessingShape">
                    <wps:wsp>
                      <wps:cNvCnPr/>
                      <wps:spPr>
                        <a:xfrm>
                          <a:off x="0" y="0"/>
                          <a:ext cx="0" cy="697277"/>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B486B0" id="Düz Ok Bağlayıcısı 4" o:spid="_x0000_s1026" type="#_x0000_t32" style="position:absolute;margin-left:232.3pt;margin-top:202.85pt;width:0;height:54.9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" strokecolor="#e00" strokeweight="1pt">
                <v:stroke startarrow="block" endarrow="block"/>
              </v:shape>
            </w:pict>
          </mc:Fallback>
        </mc:AlternateContent>
      </w:r>
      <w:r w:rsidR="00A069E0" w:rsidRPr="007D1605">
        <w:rPr>
          <w:noProof/>
        </w:rPr>
        <mc:AlternateContent>
          <mc:Choice Requires="wps">
            <w:drawing>
              <wp:anchor distT="0" distB="0" distL="114300" distR="114300" simplePos="0" relativeHeight="251623424" behindDoc="0" locked="0" layoutInCell="1" allowOverlap="1" wp14:anchorId="7EF99560" wp14:editId="1367CACE">
                <wp:simplePos x="0" y="0"/>
                <wp:positionH relativeFrom="column">
                  <wp:posOffset>2950210</wp:posOffset>
                </wp:positionH>
                <wp:positionV relativeFrom="paragraph">
                  <wp:posOffset>1323975</wp:posOffset>
                </wp:positionV>
                <wp:extent cx="0" cy="819899"/>
                <wp:effectExtent l="76200" t="38100" r="57150" b="56515"/>
                <wp:wrapNone/>
                <wp:docPr id="1070481584" name="Düz Ok Bağlayıcısı 4"/>
                <wp:cNvGraphicFramePr/>
                <a:graphic xmlns:a="http://schemas.openxmlformats.org/drawingml/2006/main">
                  <a:graphicData uri="http://schemas.microsoft.com/office/word/2010/wordprocessingShape">
                    <wps:wsp>
                      <wps:cNvCnPr/>
                      <wps:spPr>
                        <a:xfrm>
                          <a:off x="0" y="0"/>
                          <a:ext cx="0" cy="819899"/>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33D23F" id="Düz Ok Bağlayıcısı 4" o:spid="_x0000_s1026" type="#_x0000_t32" style="position:absolute;margin-left:232.3pt;margin-top:104.25pt;width:0;height:64.5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" strokecolor="#e00" strokeweight="1pt">
                <v:stroke startarrow="block" endarrow="block"/>
              </v:shape>
            </w:pict>
          </mc:Fallback>
        </mc:AlternateContent>
      </w:r>
      <w:r w:rsidR="00A069E0" w:rsidRPr="007D1605">
        <w:rPr>
          <w:noProof/>
        </w:rPr>
        <mc:AlternateContent>
          <mc:Choice Requires="wps">
            <w:drawing>
              <wp:anchor distT="0" distB="0" distL="114300" distR="114300" simplePos="0" relativeHeight="251793408" behindDoc="0" locked="0" layoutInCell="1" allowOverlap="1" wp14:anchorId="5454EEB9" wp14:editId="2DF74500">
                <wp:simplePos x="0" y="0"/>
                <wp:positionH relativeFrom="column">
                  <wp:posOffset>4017645</wp:posOffset>
                </wp:positionH>
                <wp:positionV relativeFrom="page">
                  <wp:posOffset>2735580</wp:posOffset>
                </wp:positionV>
                <wp:extent cx="1797685" cy="403860"/>
                <wp:effectExtent l="857250" t="0" r="12065" b="15240"/>
                <wp:wrapNone/>
                <wp:docPr id="1121090156"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97685" cy="403860"/>
                        </a:xfrm>
                        <a:prstGeom prst="borderCallout1">
                          <a:avLst>
                            <a:gd name="adj1" fmla="val 53696"/>
                            <a:gd name="adj2" fmla="val 142"/>
                            <a:gd name="adj3" fmla="val 54281"/>
                            <a:gd name="adj4" fmla="val -47432"/>
                          </a:avLst>
                        </a:prstGeom>
                        <a:solidFill>
                          <a:srgbClr val="FFFF00"/>
                        </a:solidFill>
                        <a:ln w="9525">
                          <a:solidFill>
                            <a:srgbClr val="000000"/>
                          </a:solidFill>
                          <a:miter lim="800000"/>
                          <a:headEnd/>
                          <a:tailEnd/>
                        </a:ln>
                      </wps:spPr>
                      <wps:txbx>
                        <w:txbxContent>
                          <w:p w14:paraId="2A08AA46" w14:textId="2DA30A3D"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Pr="007D1605">
                              <w:rPr>
                                <w:rFonts w:ascii="Times New Roman" w:hAnsi="Times New Roman" w:cs="Times New Roman"/>
                                <w:i/>
                                <w:iCs/>
                                <w:sz w:val="18"/>
                                <w:szCs w:val="18"/>
                              </w:rPr>
                              <w:t>6 satır boşluk</w:t>
                            </w:r>
                            <w:r w:rsidR="00BB2EAD" w:rsidRPr="007D1605">
                              <w:rPr>
                                <w:rFonts w:ascii="Times New Roman" w:hAnsi="Times New Roman" w:cs="Times New Roman"/>
                                <w:sz w:val="18"/>
                                <w:szCs w:val="18"/>
                              </w:rPr>
                              <w:t xml:space="preserve"> </w:t>
                            </w:r>
                            <w:r w:rsidR="00BB2EAD" w:rsidRPr="007D1605">
                              <w:rPr>
                                <w:rFonts w:ascii="Times New Roman" w:hAnsi="Times New Roman" w:cs="Times New Roman"/>
                                <w:color w:val="EE0000"/>
                                <w:sz w:val="18"/>
                                <w:szCs w:val="18"/>
                              </w:rPr>
                              <w:t>(ABD adı 2 satır ise 5 sat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54EEB9" id="_x0000_s1048" type="#_x0000_t47" style="position:absolute;margin-left:316.35pt;margin-top:215.4pt;width:141.55pt;height:31.8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" adj="-10245,11725,31,11598" fillcolor="yellow">
                <v:textbox>
                  <w:txbxContent>
                    <w:p w14:paraId="2A08AA46" w14:textId="2DA30A3D"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Pr="007D1605">
                        <w:rPr>
                          <w:rFonts w:ascii="Times New Roman" w:hAnsi="Times New Roman" w:cs="Times New Roman"/>
                          <w:i/>
                          <w:iCs/>
                          <w:sz w:val="18"/>
                          <w:szCs w:val="18"/>
                        </w:rPr>
                        <w:t>6 satır boşluk</w:t>
                      </w:r>
                      <w:r w:rsidR="00BB2EAD" w:rsidRPr="007D1605">
                        <w:rPr>
                          <w:rFonts w:ascii="Times New Roman" w:hAnsi="Times New Roman" w:cs="Times New Roman"/>
                          <w:sz w:val="18"/>
                          <w:szCs w:val="18"/>
                        </w:rPr>
                        <w:t xml:space="preserve"> </w:t>
                      </w:r>
                      <w:r w:rsidR="00BB2EAD" w:rsidRPr="007D1605">
                        <w:rPr>
                          <w:rFonts w:ascii="Times New Roman" w:hAnsi="Times New Roman" w:cs="Times New Roman"/>
                          <w:color w:val="EE0000"/>
                          <w:sz w:val="18"/>
                          <w:szCs w:val="18"/>
                        </w:rPr>
                        <w:t>(ABD adı 2 satır ise 5 satır)</w:t>
                      </w:r>
                    </w:p>
                  </w:txbxContent>
                </v:textbox>
                <o:callout v:ext="edit" minusy="t"/>
                <w10:wrap anchory="page"/>
              </v:shape>
            </w:pict>
          </mc:Fallback>
        </mc:AlternateContent>
      </w:r>
      <w:r w:rsidR="00A069E0" w:rsidRPr="007D1605">
        <w:rPr>
          <w:noProof/>
        </w:rPr>
        <mc:AlternateContent>
          <mc:Choice Requires="wps">
            <w:drawing>
              <wp:anchor distT="0" distB="0" distL="114300" distR="114300" simplePos="0" relativeHeight="251603968" behindDoc="0" locked="0" layoutInCell="1" allowOverlap="1" wp14:anchorId="46338E00" wp14:editId="0A079816">
                <wp:simplePos x="0" y="0"/>
                <wp:positionH relativeFrom="column">
                  <wp:posOffset>4427855</wp:posOffset>
                </wp:positionH>
                <wp:positionV relativeFrom="page">
                  <wp:posOffset>1767205</wp:posOffset>
                </wp:positionV>
                <wp:extent cx="1131404" cy="294199"/>
                <wp:effectExtent l="1371600" t="0" r="12065" b="10795"/>
                <wp:wrapNone/>
                <wp:docPr id="1891083571"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1404" cy="294199"/>
                        </a:xfrm>
                        <a:prstGeom prst="borderCallout1">
                          <a:avLst>
                            <a:gd name="adj1" fmla="val 53696"/>
                            <a:gd name="adj2" fmla="val 142"/>
                            <a:gd name="adj3" fmla="val 50870"/>
                            <a:gd name="adj4" fmla="val -121291"/>
                          </a:avLst>
                        </a:prstGeom>
                        <a:solidFill>
                          <a:srgbClr val="FFFF00"/>
                        </a:solidFill>
                        <a:ln w="9525">
                          <a:solidFill>
                            <a:srgbClr val="000000"/>
                          </a:solidFill>
                          <a:miter lim="800000"/>
                          <a:headEnd/>
                          <a:tailEnd/>
                        </a:ln>
                      </wps:spPr>
                      <wps:txbx>
                        <w:txbxContent>
                          <w:p w14:paraId="07359E4C" w14:textId="6AB1CF66"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ilk sat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338E00" id="_x0000_s1049" type="#_x0000_t47" style="position:absolute;margin-left:348.65pt;margin-top:139.15pt;width:89.1pt;height:23.1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" adj="-26199,10988,31,11598" fillcolor="yellow">
                <v:textbox>
                  <w:txbxContent>
                    <w:p w14:paraId="07359E4C" w14:textId="6AB1CF66"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ilk satır</w:t>
                      </w:r>
                    </w:p>
                  </w:txbxContent>
                </v:textbox>
                <w10:wrap anchory="page"/>
              </v:shape>
            </w:pict>
          </mc:Fallback>
        </mc:AlternateContent>
      </w:r>
      <w:r w:rsidR="00A069E0">
        <w:rPr>
          <w:noProof/>
        </w:rPr>
        <w:drawing>
          <wp:inline distT="0" distB="0" distL="0" distR="0" wp14:anchorId="1EDE7195" wp14:editId="70263157">
            <wp:extent cx="5219700" cy="7360285"/>
            <wp:effectExtent l="0" t="0" r="0" b="0"/>
            <wp:docPr id="281863860" name="Resim 1" descr="metin, ekran görüntüsü,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863860" name="Resim 1" descr="metin, ekran görüntüsü, yazı tipi içeren bir resim&#10;&#10;Yapay zeka tarafından oluşturulmuş içerik yanlış olabilir."/>
                    <pic:cNvPicPr/>
                  </pic:nvPicPr>
                  <pic:blipFill>
                    <a:blip r:embed="rId35"/>
                    <a:stretch>
                      <a:fillRect/>
                    </a:stretch>
                  </pic:blipFill>
                  <pic:spPr>
                    <a:xfrm>
                      <a:off x="0" y="0"/>
                      <a:ext cx="5219700" cy="7360285"/>
                    </a:xfrm>
                    <a:prstGeom prst="rect">
                      <a:avLst/>
                    </a:prstGeom>
                  </pic:spPr>
                </pic:pic>
              </a:graphicData>
            </a:graphic>
          </wp:inline>
        </w:drawing>
      </w:r>
    </w:p>
    <w:p w14:paraId="0CD7B174" w14:textId="79838063" w:rsidR="00600BD7" w:rsidRPr="00B849F0" w:rsidRDefault="00600BD7" w:rsidP="00B849F0">
      <w:pPr>
        <w:pStyle w:val="KonuBal"/>
      </w:pPr>
      <w:bookmarkStart w:id="184" w:name="_Toc210654251"/>
      <w:r w:rsidRPr="00B849F0">
        <w:t xml:space="preserve">Şekil </w:t>
      </w:r>
      <w:r w:rsidRPr="00B849F0">
        <w:rPr>
          <w:rStyle w:val="Balk2Char"/>
          <w:b w:val="0"/>
          <w:bCs w:val="0"/>
          <w:sz w:val="20"/>
          <w:szCs w:val="52"/>
        </w:rPr>
        <w:t>B.1 İç kapak boşluk ve aralık düzeni</w:t>
      </w:r>
      <w:bookmarkEnd w:id="184"/>
    </w:p>
    <w:p w14:paraId="715D45B8" w14:textId="77777777" w:rsidR="00AE0F5B" w:rsidRPr="00DF411B" w:rsidRDefault="00AE0F5B" w:rsidP="00DF411B">
      <w:pPr>
        <w:pStyle w:val="TezAnaMetin"/>
        <w:spacing w:before="0" w:after="0"/>
        <w:rPr>
          <w:rStyle w:val="Balk2Char"/>
          <w:rFonts w:eastAsiaTheme="minorHAnsi" w:cs="Times New Roman"/>
          <w:b w:val="0"/>
          <w:bCs w:val="0"/>
          <w:szCs w:val="24"/>
        </w:rPr>
      </w:pPr>
    </w:p>
    <w:p w14:paraId="00C7D392" w14:textId="1F14A22C" w:rsidR="00AE0F5B" w:rsidRPr="00DF411B" w:rsidRDefault="00AE0F5B" w:rsidP="00DF411B">
      <w:pPr>
        <w:pStyle w:val="TezAnaMetin"/>
        <w:spacing w:before="0" w:after="0"/>
        <w:rPr>
          <w:rStyle w:val="Balk2Char"/>
          <w:rFonts w:eastAsiaTheme="minorHAnsi" w:cs="Times New Roman"/>
          <w:b w:val="0"/>
          <w:bCs w:val="0"/>
          <w:szCs w:val="24"/>
        </w:rPr>
      </w:pPr>
    </w:p>
    <w:p w14:paraId="2BA9EDBA" w14:textId="0A5F79A2" w:rsidR="00AE0F5B" w:rsidRPr="007D1605" w:rsidRDefault="005F43DB" w:rsidP="005F43DB">
      <w:pPr>
        <w:pStyle w:val="Balk2"/>
        <w:rPr>
          <w:rStyle w:val="Balk2Char"/>
          <w:rFonts w:asciiTheme="minorHAnsi" w:eastAsiaTheme="minorHAnsi" w:hAnsiTheme="minorHAnsi" w:cstheme="minorBidi"/>
          <w:b/>
          <w:bCs/>
          <w:sz w:val="22"/>
          <w:szCs w:val="22"/>
        </w:rPr>
      </w:pPr>
      <w:bookmarkStart w:id="185" w:name="_Toc210124504"/>
      <w:r w:rsidRPr="007D1605">
        <w:rPr>
          <w:rStyle w:val="Balk2Char"/>
          <w:rFonts w:eastAsiaTheme="minorHAnsi" w:cs="Times New Roman"/>
          <w:b/>
          <w:bCs/>
          <w:szCs w:val="24"/>
        </w:rPr>
        <w:lastRenderedPageBreak/>
        <w:t>Ek-</w:t>
      </w:r>
      <w:r w:rsidR="00B4701F" w:rsidRPr="007D1605">
        <w:rPr>
          <w:rStyle w:val="Balk2Char"/>
          <w:rFonts w:eastAsiaTheme="minorHAnsi" w:cs="Times New Roman"/>
          <w:b/>
          <w:bCs/>
          <w:szCs w:val="24"/>
        </w:rPr>
        <w:t>C</w:t>
      </w:r>
      <w:r w:rsidRPr="007D1605">
        <w:rPr>
          <w:rStyle w:val="Balk2Char"/>
          <w:rFonts w:eastAsiaTheme="minorHAnsi" w:cs="Times New Roman"/>
          <w:b/>
          <w:bCs/>
          <w:szCs w:val="24"/>
        </w:rPr>
        <w:t xml:space="preserve"> Yüksek Lisans ve Doktora için Onay Sayfaları</w:t>
      </w:r>
      <w:bookmarkEnd w:id="185"/>
    </w:p>
    <w:p w14:paraId="7A4AF82C" w14:textId="0D73C6FD" w:rsidR="005C78CC" w:rsidRDefault="00F91FCC" w:rsidP="005C78CC">
      <w:pPr>
        <w:pStyle w:val="AralkYok"/>
        <w:ind w:left="0" w:firstLine="0"/>
      </w:pPr>
      <w:r w:rsidRPr="007D1605">
        <w:rPr>
          <w:noProof/>
        </w:rPr>
        <mc:AlternateContent>
          <mc:Choice Requires="wps">
            <w:drawing>
              <wp:anchor distT="0" distB="0" distL="114300" distR="114300" simplePos="0" relativeHeight="251654656" behindDoc="0" locked="0" layoutInCell="1" allowOverlap="1" wp14:anchorId="1EF059EF" wp14:editId="2AC8F160">
                <wp:simplePos x="0" y="0"/>
                <wp:positionH relativeFrom="column">
                  <wp:posOffset>2183130</wp:posOffset>
                </wp:positionH>
                <wp:positionV relativeFrom="page">
                  <wp:posOffset>6720840</wp:posOffset>
                </wp:positionV>
                <wp:extent cx="3196590" cy="533400"/>
                <wp:effectExtent l="971550" t="0" r="22860" b="19050"/>
                <wp:wrapNone/>
                <wp:docPr id="14219342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6590" cy="533400"/>
                        </a:xfrm>
                        <a:prstGeom prst="borderCallout1">
                          <a:avLst>
                            <a:gd name="adj1" fmla="val 53696"/>
                            <a:gd name="adj2" fmla="val 142"/>
                            <a:gd name="adj3" fmla="val 42247"/>
                            <a:gd name="adj4" fmla="val -29985"/>
                          </a:avLst>
                        </a:prstGeom>
                        <a:solidFill>
                          <a:srgbClr val="FFFF00"/>
                        </a:solidFill>
                        <a:ln w="9525">
                          <a:solidFill>
                            <a:srgbClr val="000000"/>
                          </a:solidFill>
                          <a:miter lim="800000"/>
                          <a:headEnd/>
                          <a:tailEnd/>
                        </a:ln>
                      </wps:spPr>
                      <wps:txbx>
                        <w:txbxContent>
                          <w:p w14:paraId="58F9CB5B" w14:textId="4F445189" w:rsidR="00534766" w:rsidRPr="007D1605" w:rsidRDefault="00534766" w:rsidP="00BA185E">
                            <w:pPr>
                              <w:spacing w:after="0" w:line="240" w:lineRule="auto"/>
                              <w:rPr>
                                <w:rFonts w:ascii="Times New Roman" w:hAnsi="Times New Roman" w:cs="Times New Roman"/>
                                <w:i/>
                                <w:iCs/>
                                <w:sz w:val="18"/>
                                <w:szCs w:val="18"/>
                              </w:rPr>
                            </w:pPr>
                            <w:r w:rsidRPr="007D1605">
                              <w:rPr>
                                <w:rFonts w:ascii="Times New Roman" w:hAnsi="Times New Roman" w:cs="Times New Roman"/>
                                <w:sz w:val="18"/>
                                <w:szCs w:val="18"/>
                              </w:rPr>
                              <w:t xml:space="preserve">12 punto, tek satır, </w:t>
                            </w:r>
                            <w:r w:rsidR="00B74FC2">
                              <w:rPr>
                                <w:rFonts w:ascii="Times New Roman" w:hAnsi="Times New Roman" w:cs="Times New Roman"/>
                                <w:i/>
                                <w:iCs/>
                                <w:sz w:val="18"/>
                                <w:szCs w:val="18"/>
                              </w:rPr>
                              <w:t>3</w:t>
                            </w:r>
                            <w:r w:rsidRPr="007D1605">
                              <w:rPr>
                                <w:rFonts w:ascii="Times New Roman" w:hAnsi="Times New Roman" w:cs="Times New Roman"/>
                                <w:i/>
                                <w:iCs/>
                                <w:sz w:val="18"/>
                                <w:szCs w:val="18"/>
                              </w:rPr>
                              <w:t xml:space="preserve"> satır boşluk</w:t>
                            </w:r>
                          </w:p>
                          <w:p w14:paraId="6B8921A9" w14:textId="1CD7C0F6" w:rsidR="00BA185E" w:rsidRDefault="00BA185E" w:rsidP="00BA185E">
                            <w:pPr>
                              <w:spacing w:line="240" w:lineRule="auto"/>
                              <w:rPr>
                                <w:rFonts w:ascii="Times New Roman" w:hAnsi="Times New Roman" w:cs="Times New Roman"/>
                                <w:i/>
                                <w:iCs/>
                                <w:color w:val="EE0000"/>
                                <w:sz w:val="18"/>
                                <w:szCs w:val="18"/>
                              </w:rPr>
                            </w:pPr>
                            <w:r w:rsidRPr="007D1605">
                              <w:rPr>
                                <w:rFonts w:ascii="Times New Roman" w:hAnsi="Times New Roman" w:cs="Times New Roman"/>
                                <w:i/>
                                <w:iCs/>
                                <w:color w:val="EE0000"/>
                                <w:sz w:val="18"/>
                                <w:szCs w:val="18"/>
                              </w:rPr>
                              <w:t>(Üyesi sayısı az ise boşluk otomatik artacaktır)</w:t>
                            </w:r>
                            <w:r w:rsidR="00F91FCC">
                              <w:rPr>
                                <w:rFonts w:ascii="Times New Roman" w:hAnsi="Times New Roman" w:cs="Times New Roman"/>
                                <w:i/>
                                <w:iCs/>
                                <w:color w:val="EE0000"/>
                                <w:sz w:val="18"/>
                                <w:szCs w:val="18"/>
                              </w:rPr>
                              <w:br/>
                              <w:t>(Tez başlığı 3 satır olduğu durumlarda 2 satır boşluk bırakılır)</w:t>
                            </w:r>
                          </w:p>
                          <w:p w14:paraId="4BD723CC" w14:textId="77777777" w:rsidR="00F91FCC" w:rsidRPr="007D1605" w:rsidRDefault="00F91FCC" w:rsidP="00BA185E">
                            <w:pPr>
                              <w:spacing w:line="240" w:lineRule="auto"/>
                              <w:rPr>
                                <w:rFonts w:ascii="Times New Roman" w:hAnsi="Times New Roman" w:cs="Times New Roman"/>
                                <w:color w:val="EE0000"/>
                                <w:sz w:val="18"/>
                                <w:szCs w:val="18"/>
                              </w:rPr>
                            </w:pPr>
                          </w:p>
                          <w:p w14:paraId="01FB57ED" w14:textId="77777777" w:rsidR="00534766" w:rsidRPr="007D1605" w:rsidRDefault="00534766"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F059EF" id="_x0000_s1050" type="#_x0000_t47" style="position:absolute;margin-left:171.9pt;margin-top:529.2pt;width:251.7pt;height:4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" adj="-6477,9125,31,11598" fillcolor="yellow">
                <v:textbox>
                  <w:txbxContent>
                    <w:p w14:paraId="58F9CB5B" w14:textId="4F445189" w:rsidR="00534766" w:rsidRPr="007D1605" w:rsidRDefault="00534766" w:rsidP="00BA185E">
                      <w:pPr>
                        <w:spacing w:after="0" w:line="240" w:lineRule="auto"/>
                        <w:rPr>
                          <w:rFonts w:ascii="Times New Roman" w:hAnsi="Times New Roman" w:cs="Times New Roman"/>
                          <w:i/>
                          <w:iCs/>
                          <w:sz w:val="18"/>
                          <w:szCs w:val="18"/>
                        </w:rPr>
                      </w:pPr>
                      <w:r w:rsidRPr="007D1605">
                        <w:rPr>
                          <w:rFonts w:ascii="Times New Roman" w:hAnsi="Times New Roman" w:cs="Times New Roman"/>
                          <w:sz w:val="18"/>
                          <w:szCs w:val="18"/>
                        </w:rPr>
                        <w:t xml:space="preserve">12 punto, tek satır, </w:t>
                      </w:r>
                      <w:r w:rsidR="00B74FC2">
                        <w:rPr>
                          <w:rFonts w:ascii="Times New Roman" w:hAnsi="Times New Roman" w:cs="Times New Roman"/>
                          <w:i/>
                          <w:iCs/>
                          <w:sz w:val="18"/>
                          <w:szCs w:val="18"/>
                        </w:rPr>
                        <w:t>3</w:t>
                      </w:r>
                      <w:r w:rsidRPr="007D1605">
                        <w:rPr>
                          <w:rFonts w:ascii="Times New Roman" w:hAnsi="Times New Roman" w:cs="Times New Roman"/>
                          <w:i/>
                          <w:iCs/>
                          <w:sz w:val="18"/>
                          <w:szCs w:val="18"/>
                        </w:rPr>
                        <w:t xml:space="preserve"> satır boşluk</w:t>
                      </w:r>
                    </w:p>
                    <w:p w14:paraId="6B8921A9" w14:textId="1CD7C0F6" w:rsidR="00BA185E" w:rsidRDefault="00BA185E" w:rsidP="00BA185E">
                      <w:pPr>
                        <w:spacing w:line="240" w:lineRule="auto"/>
                        <w:rPr>
                          <w:rFonts w:ascii="Times New Roman" w:hAnsi="Times New Roman" w:cs="Times New Roman"/>
                          <w:i/>
                          <w:iCs/>
                          <w:color w:val="EE0000"/>
                          <w:sz w:val="18"/>
                          <w:szCs w:val="18"/>
                        </w:rPr>
                      </w:pPr>
                      <w:r w:rsidRPr="007D1605">
                        <w:rPr>
                          <w:rFonts w:ascii="Times New Roman" w:hAnsi="Times New Roman" w:cs="Times New Roman"/>
                          <w:i/>
                          <w:iCs/>
                          <w:color w:val="EE0000"/>
                          <w:sz w:val="18"/>
                          <w:szCs w:val="18"/>
                        </w:rPr>
                        <w:t>(Üyesi sayısı az ise boşluk otomatik artacaktır)</w:t>
                      </w:r>
                      <w:r w:rsidR="00F91FCC">
                        <w:rPr>
                          <w:rFonts w:ascii="Times New Roman" w:hAnsi="Times New Roman" w:cs="Times New Roman"/>
                          <w:i/>
                          <w:iCs/>
                          <w:color w:val="EE0000"/>
                          <w:sz w:val="18"/>
                          <w:szCs w:val="18"/>
                        </w:rPr>
                        <w:br/>
                        <w:t>(Tez başlığı 3 satır olduğu durumlarda 2 satır boşluk bırakılır)</w:t>
                      </w:r>
                    </w:p>
                    <w:p w14:paraId="4BD723CC" w14:textId="77777777" w:rsidR="00F91FCC" w:rsidRPr="007D1605" w:rsidRDefault="00F91FCC" w:rsidP="00BA185E">
                      <w:pPr>
                        <w:spacing w:line="240" w:lineRule="auto"/>
                        <w:rPr>
                          <w:rFonts w:ascii="Times New Roman" w:hAnsi="Times New Roman" w:cs="Times New Roman"/>
                          <w:color w:val="EE0000"/>
                          <w:sz w:val="18"/>
                          <w:szCs w:val="18"/>
                        </w:rPr>
                      </w:pPr>
                    </w:p>
                    <w:p w14:paraId="01FB57ED" w14:textId="77777777" w:rsidR="00534766" w:rsidRPr="007D1605" w:rsidRDefault="00534766" w:rsidP="001F57F2">
                      <w:pPr>
                        <w:rPr>
                          <w:rFonts w:ascii="Times New Roman" w:hAnsi="Times New Roman" w:cs="Times New Roman"/>
                          <w:sz w:val="18"/>
                          <w:szCs w:val="18"/>
                        </w:rPr>
                      </w:pPr>
                    </w:p>
                  </w:txbxContent>
                </v:textbox>
                <w10:wrap anchory="page"/>
              </v:shape>
            </w:pict>
          </mc:Fallback>
        </mc:AlternateContent>
      </w:r>
      <w:r w:rsidR="00FE1BE7" w:rsidRPr="007D1605">
        <w:rPr>
          <w:noProof/>
        </w:rPr>
        <mc:AlternateContent>
          <mc:Choice Requires="wps">
            <w:drawing>
              <wp:anchor distT="0" distB="0" distL="114300" distR="114300" simplePos="0" relativeHeight="251656704" behindDoc="0" locked="0" layoutInCell="1" allowOverlap="1" wp14:anchorId="71DCCA57" wp14:editId="5B52FDAF">
                <wp:simplePos x="0" y="0"/>
                <wp:positionH relativeFrom="column">
                  <wp:posOffset>1821180</wp:posOffset>
                </wp:positionH>
                <wp:positionV relativeFrom="page">
                  <wp:posOffset>7383780</wp:posOffset>
                </wp:positionV>
                <wp:extent cx="1738630" cy="238760"/>
                <wp:effectExtent l="647700" t="0" r="13970" b="27940"/>
                <wp:wrapNone/>
                <wp:docPr id="23976041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38630" cy="238760"/>
                        </a:xfrm>
                        <a:prstGeom prst="borderCallout1">
                          <a:avLst>
                            <a:gd name="adj1" fmla="val 53696"/>
                            <a:gd name="adj2" fmla="val 142"/>
                            <a:gd name="adj3" fmla="val 57718"/>
                            <a:gd name="adj4" fmla="val -36307"/>
                          </a:avLst>
                        </a:prstGeom>
                        <a:solidFill>
                          <a:srgbClr val="FFFF00"/>
                        </a:solidFill>
                        <a:ln w="9525">
                          <a:solidFill>
                            <a:srgbClr val="000000"/>
                          </a:solidFill>
                          <a:miter lim="800000"/>
                          <a:headEnd/>
                          <a:tailEnd/>
                        </a:ln>
                      </wps:spPr>
                      <wps:txbx>
                        <w:txbxContent>
                          <w:p w14:paraId="48EC07F7" w14:textId="054C11A9"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tek satır, </w:t>
                            </w:r>
                            <w:r w:rsidR="00B74FC2">
                              <w:rPr>
                                <w:rFonts w:ascii="Times New Roman" w:hAnsi="Times New Roman" w:cs="Times New Roman"/>
                                <w:i/>
                                <w:iCs/>
                                <w:sz w:val="18"/>
                                <w:szCs w:val="18"/>
                              </w:rPr>
                              <w:t>2</w:t>
                            </w:r>
                            <w:r w:rsidRPr="007D1605">
                              <w:rPr>
                                <w:rFonts w:ascii="Times New Roman" w:hAnsi="Times New Roman" w:cs="Times New Roman"/>
                                <w:i/>
                                <w:iCs/>
                                <w:sz w:val="18"/>
                                <w:szCs w:val="18"/>
                              </w:rPr>
                              <w:t xml:space="preserve"> satır boşluk</w:t>
                            </w:r>
                          </w:p>
                          <w:p w14:paraId="21FA75D5" w14:textId="77777777" w:rsidR="00534766" w:rsidRPr="007D1605" w:rsidRDefault="00534766"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CCA57" id="_x0000_s1051" type="#_x0000_t47" style="position:absolute;margin-left:143.4pt;margin-top:581.4pt;width:136.9pt;height:18.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" adj="-7842,12467,31,11598" fillcolor="yellow">
                <v:textbox>
                  <w:txbxContent>
                    <w:p w14:paraId="48EC07F7" w14:textId="054C11A9"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tek satır, </w:t>
                      </w:r>
                      <w:r w:rsidR="00B74FC2">
                        <w:rPr>
                          <w:rFonts w:ascii="Times New Roman" w:hAnsi="Times New Roman" w:cs="Times New Roman"/>
                          <w:i/>
                          <w:iCs/>
                          <w:sz w:val="18"/>
                          <w:szCs w:val="18"/>
                        </w:rPr>
                        <w:t>2</w:t>
                      </w:r>
                      <w:r w:rsidRPr="007D1605">
                        <w:rPr>
                          <w:rFonts w:ascii="Times New Roman" w:hAnsi="Times New Roman" w:cs="Times New Roman"/>
                          <w:i/>
                          <w:iCs/>
                          <w:sz w:val="18"/>
                          <w:szCs w:val="18"/>
                        </w:rPr>
                        <w:t xml:space="preserve"> satır boşluk</w:t>
                      </w:r>
                    </w:p>
                    <w:p w14:paraId="21FA75D5" w14:textId="77777777" w:rsidR="00534766" w:rsidRPr="007D1605" w:rsidRDefault="00534766" w:rsidP="001F57F2">
                      <w:pPr>
                        <w:rPr>
                          <w:rFonts w:ascii="Times New Roman" w:hAnsi="Times New Roman" w:cs="Times New Roman"/>
                          <w:sz w:val="18"/>
                          <w:szCs w:val="18"/>
                        </w:rPr>
                      </w:pPr>
                    </w:p>
                  </w:txbxContent>
                </v:textbox>
                <o:callout v:ext="edit" minusy="t"/>
                <w10:wrap anchory="page"/>
              </v:shape>
            </w:pict>
          </mc:Fallback>
        </mc:AlternateContent>
      </w:r>
      <w:r w:rsidR="00B74FC2" w:rsidRPr="007D1605">
        <w:rPr>
          <w:noProof/>
        </w:rPr>
        <mc:AlternateContent>
          <mc:Choice Requires="wps">
            <w:drawing>
              <wp:anchor distT="0" distB="0" distL="114300" distR="114300" simplePos="0" relativeHeight="251625472" behindDoc="0" locked="0" layoutInCell="1" allowOverlap="1" wp14:anchorId="6AEA4CFE" wp14:editId="1B5D6E68">
                <wp:simplePos x="0" y="0"/>
                <wp:positionH relativeFrom="column">
                  <wp:posOffset>1108710</wp:posOffset>
                </wp:positionH>
                <wp:positionV relativeFrom="paragraph">
                  <wp:posOffset>6014720</wp:posOffset>
                </wp:positionV>
                <wp:extent cx="0" cy="216000"/>
                <wp:effectExtent l="76200" t="38100" r="57150" b="50800"/>
                <wp:wrapNone/>
                <wp:docPr id="244422416" name="Düz Ok Bağlayıcısı 4"/>
                <wp:cNvGraphicFramePr/>
                <a:graphic xmlns:a="http://schemas.openxmlformats.org/drawingml/2006/main">
                  <a:graphicData uri="http://schemas.microsoft.com/office/word/2010/wordprocessingShape">
                    <wps:wsp>
                      <wps:cNvCnPr/>
                      <wps:spPr>
                        <a:xfrm flipH="1">
                          <a:off x="0" y="0"/>
                          <a:ext cx="0" cy="216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8A4906" id="Düz Ok Bağlayıcısı 4" o:spid="_x0000_s1026" type="#_x0000_t32" style="position:absolute;margin-left:87.3pt;margin-top:473.6pt;width:0;height:17pt;flip:x;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" strokecolor="#e00" strokeweight="1pt">
                <v:stroke startarrow="block" endarrow="block"/>
              </v:shape>
            </w:pict>
          </mc:Fallback>
        </mc:AlternateContent>
      </w:r>
      <w:r w:rsidR="00B74FC2" w:rsidRPr="007D1605">
        <w:rPr>
          <w:noProof/>
        </w:rPr>
        <mc:AlternateContent>
          <mc:Choice Requires="wps">
            <w:drawing>
              <wp:anchor distT="0" distB="0" distL="114300" distR="114300" simplePos="0" relativeHeight="251544576" behindDoc="0" locked="0" layoutInCell="1" allowOverlap="1" wp14:anchorId="531A0C60" wp14:editId="2934C6EA">
                <wp:simplePos x="0" y="0"/>
                <wp:positionH relativeFrom="column">
                  <wp:posOffset>1165860</wp:posOffset>
                </wp:positionH>
                <wp:positionV relativeFrom="paragraph">
                  <wp:posOffset>5396230</wp:posOffset>
                </wp:positionV>
                <wp:extent cx="313" cy="288000"/>
                <wp:effectExtent l="76200" t="38100" r="57150" b="55245"/>
                <wp:wrapNone/>
                <wp:docPr id="1637506497" name="Düz Ok Bağlayıcısı 4"/>
                <wp:cNvGraphicFramePr/>
                <a:graphic xmlns:a="http://schemas.openxmlformats.org/drawingml/2006/main">
                  <a:graphicData uri="http://schemas.microsoft.com/office/word/2010/wordprocessingShape">
                    <wps:wsp>
                      <wps:cNvCnPr/>
                      <wps:spPr>
                        <a:xfrm flipH="1">
                          <a:off x="0" y="0"/>
                          <a:ext cx="313" cy="288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2E997E" id="Düz Ok Bağlayıcısı 4" o:spid="_x0000_s1026" type="#_x0000_t32" style="position:absolute;margin-left:91.8pt;margin-top:424.9pt;width:0;height:22.7pt;flip:x;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" strokecolor="#e00" strokeweight="1pt">
                <v:stroke startarrow="block" endarrow="block"/>
              </v:shape>
            </w:pict>
          </mc:Fallback>
        </mc:AlternateContent>
      </w:r>
      <w:r w:rsidR="00B74FC2" w:rsidRPr="007D1605">
        <w:rPr>
          <w:noProof/>
        </w:rPr>
        <mc:AlternateContent>
          <mc:Choice Requires="wps">
            <w:drawing>
              <wp:anchor distT="0" distB="0" distL="114300" distR="114300" simplePos="0" relativeHeight="251512832" behindDoc="0" locked="0" layoutInCell="1" allowOverlap="1" wp14:anchorId="65AD4EBB" wp14:editId="6886F5CE">
                <wp:simplePos x="0" y="0"/>
                <wp:positionH relativeFrom="column">
                  <wp:posOffset>3506470</wp:posOffset>
                </wp:positionH>
                <wp:positionV relativeFrom="page">
                  <wp:posOffset>3105150</wp:posOffset>
                </wp:positionV>
                <wp:extent cx="1738630" cy="259715"/>
                <wp:effectExtent l="590550" t="0" r="13970" b="26035"/>
                <wp:wrapNone/>
                <wp:docPr id="272082555"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38630" cy="259715"/>
                        </a:xfrm>
                        <a:prstGeom prst="borderCallout1">
                          <a:avLst>
                            <a:gd name="adj1" fmla="val 53696"/>
                            <a:gd name="adj2" fmla="val 142"/>
                            <a:gd name="adj3" fmla="val 56199"/>
                            <a:gd name="adj4" fmla="val -33031"/>
                          </a:avLst>
                        </a:prstGeom>
                        <a:solidFill>
                          <a:srgbClr val="FFFF00"/>
                        </a:solidFill>
                        <a:ln w="9525">
                          <a:solidFill>
                            <a:srgbClr val="000000"/>
                          </a:solidFill>
                          <a:miter lim="800000"/>
                          <a:headEnd/>
                          <a:tailEnd/>
                        </a:ln>
                      </wps:spPr>
                      <wps:txbx>
                        <w:txbxContent>
                          <w:p w14:paraId="7A539B0F" w14:textId="3788FEB7"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tek satır, </w:t>
                            </w:r>
                            <w:r w:rsidR="00BA185E" w:rsidRPr="007D1605">
                              <w:rPr>
                                <w:rFonts w:ascii="Times New Roman" w:hAnsi="Times New Roman" w:cs="Times New Roman"/>
                                <w:i/>
                                <w:iCs/>
                                <w:sz w:val="18"/>
                                <w:szCs w:val="18"/>
                              </w:rPr>
                              <w:t>2</w:t>
                            </w:r>
                            <w:r w:rsidRPr="007D1605">
                              <w:rPr>
                                <w:rFonts w:ascii="Times New Roman" w:hAnsi="Times New Roman" w:cs="Times New Roman"/>
                                <w:i/>
                                <w:iCs/>
                                <w:sz w:val="18"/>
                                <w:szCs w:val="18"/>
                              </w:rPr>
                              <w:t xml:space="preserve"> satır boşluk</w:t>
                            </w:r>
                          </w:p>
                          <w:p w14:paraId="747091A5" w14:textId="77777777" w:rsidR="00534766" w:rsidRPr="007D1605" w:rsidRDefault="00534766"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AD4EBB" id="_x0000_s1052" type="#_x0000_t47" style="position:absolute;margin-left:276.1pt;margin-top:244.5pt;width:136.9pt;height:20.45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" adj="-7135,12139,31,11598" fillcolor="yellow">
                <v:textbox>
                  <w:txbxContent>
                    <w:p w14:paraId="7A539B0F" w14:textId="3788FEB7"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tek satır, </w:t>
                      </w:r>
                      <w:r w:rsidR="00BA185E" w:rsidRPr="007D1605">
                        <w:rPr>
                          <w:rFonts w:ascii="Times New Roman" w:hAnsi="Times New Roman" w:cs="Times New Roman"/>
                          <w:i/>
                          <w:iCs/>
                          <w:sz w:val="18"/>
                          <w:szCs w:val="18"/>
                        </w:rPr>
                        <w:t>2</w:t>
                      </w:r>
                      <w:r w:rsidRPr="007D1605">
                        <w:rPr>
                          <w:rFonts w:ascii="Times New Roman" w:hAnsi="Times New Roman" w:cs="Times New Roman"/>
                          <w:i/>
                          <w:iCs/>
                          <w:sz w:val="18"/>
                          <w:szCs w:val="18"/>
                        </w:rPr>
                        <w:t xml:space="preserve"> satır boşluk</w:t>
                      </w:r>
                    </w:p>
                    <w:p w14:paraId="747091A5" w14:textId="77777777" w:rsidR="00534766" w:rsidRPr="007D1605" w:rsidRDefault="00534766" w:rsidP="001F57F2">
                      <w:pPr>
                        <w:rPr>
                          <w:rFonts w:ascii="Times New Roman" w:hAnsi="Times New Roman" w:cs="Times New Roman"/>
                          <w:sz w:val="18"/>
                          <w:szCs w:val="18"/>
                        </w:rPr>
                      </w:pPr>
                    </w:p>
                  </w:txbxContent>
                </v:textbox>
                <o:callout v:ext="edit" minusy="t"/>
                <w10:wrap anchory="page"/>
              </v:shape>
            </w:pict>
          </mc:Fallback>
        </mc:AlternateContent>
      </w:r>
      <w:r w:rsidR="00B74FC2" w:rsidRPr="007D1605">
        <w:rPr>
          <w:noProof/>
        </w:rPr>
        <mc:AlternateContent>
          <mc:Choice Requires="wps">
            <w:drawing>
              <wp:anchor distT="0" distB="0" distL="114300" distR="114300" simplePos="0" relativeHeight="251514880" behindDoc="0" locked="0" layoutInCell="1" allowOverlap="1" wp14:anchorId="08BC4571" wp14:editId="46D73179">
                <wp:simplePos x="0" y="0"/>
                <wp:positionH relativeFrom="column">
                  <wp:posOffset>2860040</wp:posOffset>
                </wp:positionH>
                <wp:positionV relativeFrom="paragraph">
                  <wp:posOffset>1766570</wp:posOffset>
                </wp:positionV>
                <wp:extent cx="0" cy="252000"/>
                <wp:effectExtent l="76200" t="38100" r="57150" b="53340"/>
                <wp:wrapNone/>
                <wp:docPr id="940338646" name="Düz Ok Bağlayıcısı 4"/>
                <wp:cNvGraphicFramePr/>
                <a:graphic xmlns:a="http://schemas.openxmlformats.org/drawingml/2006/main">
                  <a:graphicData uri="http://schemas.microsoft.com/office/word/2010/wordprocessingShape">
                    <wps:wsp>
                      <wps:cNvCnPr/>
                      <wps:spPr>
                        <a:xfrm>
                          <a:off x="0" y="0"/>
                          <a:ext cx="0" cy="252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006938" id="Düz Ok Bağlayıcısı 4" o:spid="_x0000_s1026" type="#_x0000_t32" style="position:absolute;margin-left:225.2pt;margin-top:139.1pt;width:0;height:19.85pt;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" strokecolor="#e00" strokeweight="1pt">
                <v:stroke startarrow="block" endarrow="block"/>
              </v:shape>
            </w:pict>
          </mc:Fallback>
        </mc:AlternateContent>
      </w:r>
      <w:r w:rsidR="00B74FC2" w:rsidRPr="007D1605">
        <w:rPr>
          <w:noProof/>
        </w:rPr>
        <mc:AlternateContent>
          <mc:Choice Requires="wps">
            <w:drawing>
              <wp:anchor distT="0" distB="0" distL="114300" distR="114300" simplePos="0" relativeHeight="251516928" behindDoc="0" locked="0" layoutInCell="1" allowOverlap="1" wp14:anchorId="1A3C268A" wp14:editId="0ED1FC4B">
                <wp:simplePos x="0" y="0"/>
                <wp:positionH relativeFrom="column">
                  <wp:posOffset>3449320</wp:posOffset>
                </wp:positionH>
                <wp:positionV relativeFrom="page">
                  <wp:posOffset>2419350</wp:posOffset>
                </wp:positionV>
                <wp:extent cx="2123440" cy="259715"/>
                <wp:effectExtent l="552450" t="0" r="10160" b="26035"/>
                <wp:wrapNone/>
                <wp:docPr id="530182519"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23440" cy="259715"/>
                        </a:xfrm>
                        <a:prstGeom prst="borderCallout1">
                          <a:avLst>
                            <a:gd name="adj1" fmla="val 53696"/>
                            <a:gd name="adj2" fmla="val 142"/>
                            <a:gd name="adj3" fmla="val 60161"/>
                            <a:gd name="adj4" fmla="val -25593"/>
                          </a:avLst>
                        </a:prstGeom>
                        <a:solidFill>
                          <a:srgbClr val="FFFF00"/>
                        </a:solidFill>
                        <a:ln w="9525">
                          <a:solidFill>
                            <a:srgbClr val="000000"/>
                          </a:solidFill>
                          <a:miter lim="800000"/>
                          <a:headEnd/>
                          <a:tailEnd/>
                        </a:ln>
                      </wps:spPr>
                      <wps:txbx>
                        <w:txbxContent>
                          <w:p w14:paraId="6B5280B1" w14:textId="42099D0F"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w:t>
                            </w:r>
                            <w:r w:rsidR="00F3187B">
                              <w:rPr>
                                <w:rFonts w:ascii="Times New Roman" w:hAnsi="Times New Roman" w:cs="Times New Roman"/>
                                <w:sz w:val="18"/>
                                <w:szCs w:val="18"/>
                              </w:rPr>
                              <w:t>Tek</w:t>
                            </w:r>
                            <w:r w:rsidR="00962E07" w:rsidRPr="007D1605">
                              <w:rPr>
                                <w:rFonts w:ascii="Times New Roman" w:hAnsi="Times New Roman" w:cs="Times New Roman"/>
                                <w:sz w:val="18"/>
                                <w:szCs w:val="18"/>
                              </w:rPr>
                              <w:t xml:space="preserve"> satır paragraf sonrası 24nk boşluk</w:t>
                            </w:r>
                          </w:p>
                          <w:p w14:paraId="5720017B" w14:textId="77777777" w:rsidR="00534766" w:rsidRPr="007D1605" w:rsidRDefault="00534766"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C268A" id="_x0000_s1053" type="#_x0000_t47" style="position:absolute;margin-left:271.6pt;margin-top:190.5pt;width:167.2pt;height:20.45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" adj="-5528,12995,31,11598" fillcolor="yellow">
                <v:textbox>
                  <w:txbxContent>
                    <w:p w14:paraId="6B5280B1" w14:textId="42099D0F"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w:t>
                      </w:r>
                      <w:r w:rsidR="00F3187B">
                        <w:rPr>
                          <w:rFonts w:ascii="Times New Roman" w:hAnsi="Times New Roman" w:cs="Times New Roman"/>
                          <w:sz w:val="18"/>
                          <w:szCs w:val="18"/>
                        </w:rPr>
                        <w:t>Tek</w:t>
                      </w:r>
                      <w:r w:rsidR="00962E07" w:rsidRPr="007D1605">
                        <w:rPr>
                          <w:rFonts w:ascii="Times New Roman" w:hAnsi="Times New Roman" w:cs="Times New Roman"/>
                          <w:sz w:val="18"/>
                          <w:szCs w:val="18"/>
                        </w:rPr>
                        <w:t xml:space="preserve"> satır paragraf sonrası 24nk boşluk</w:t>
                      </w:r>
                    </w:p>
                    <w:p w14:paraId="5720017B" w14:textId="77777777" w:rsidR="00534766" w:rsidRPr="007D1605" w:rsidRDefault="00534766" w:rsidP="001F57F2">
                      <w:pPr>
                        <w:rPr>
                          <w:rFonts w:ascii="Times New Roman" w:hAnsi="Times New Roman" w:cs="Times New Roman"/>
                          <w:sz w:val="18"/>
                          <w:szCs w:val="18"/>
                        </w:rPr>
                      </w:pPr>
                    </w:p>
                  </w:txbxContent>
                </v:textbox>
                <o:callout v:ext="edit" minusy="t"/>
                <w10:wrap anchory="page"/>
              </v:shape>
            </w:pict>
          </mc:Fallback>
        </mc:AlternateContent>
      </w:r>
      <w:r w:rsidR="00B74FC2" w:rsidRPr="007D1605">
        <w:rPr>
          <w:noProof/>
        </w:rPr>
        <mc:AlternateContent>
          <mc:Choice Requires="wps">
            <w:drawing>
              <wp:anchor distT="0" distB="0" distL="114300" distR="114300" simplePos="0" relativeHeight="251518976" behindDoc="0" locked="0" layoutInCell="1" allowOverlap="1" wp14:anchorId="4825ABFF" wp14:editId="17EFE031">
                <wp:simplePos x="0" y="0"/>
                <wp:positionH relativeFrom="column">
                  <wp:posOffset>2834640</wp:posOffset>
                </wp:positionH>
                <wp:positionV relativeFrom="paragraph">
                  <wp:posOffset>1078230</wp:posOffset>
                </wp:positionV>
                <wp:extent cx="0" cy="207010"/>
                <wp:effectExtent l="76200" t="38100" r="57150" b="59690"/>
                <wp:wrapNone/>
                <wp:docPr id="1720901013" name="Düz Ok Bağlayıcısı 4"/>
                <wp:cNvGraphicFramePr/>
                <a:graphic xmlns:a="http://schemas.openxmlformats.org/drawingml/2006/main">
                  <a:graphicData uri="http://schemas.microsoft.com/office/word/2010/wordprocessingShape">
                    <wps:wsp>
                      <wps:cNvCnPr/>
                      <wps:spPr>
                        <a:xfrm>
                          <a:off x="0" y="0"/>
                          <a:ext cx="0" cy="20701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F512FD" id="Düz Ok Bağlayıcısı 4" o:spid="_x0000_s1026" type="#_x0000_t32" style="position:absolute;margin-left:223.2pt;margin-top:84.9pt;width:0;height:16.3pt;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" strokecolor="#e00" strokeweight="1pt">
                <v:stroke startarrow="block" endarrow="block"/>
              </v:shape>
            </w:pict>
          </mc:Fallback>
        </mc:AlternateContent>
      </w:r>
      <w:r w:rsidR="00B74FC2" w:rsidRPr="007D1605">
        <w:rPr>
          <w:noProof/>
        </w:rPr>
        <mc:AlternateContent>
          <mc:Choice Requires="wps">
            <w:drawing>
              <wp:anchor distT="0" distB="0" distL="114300" distR="114300" simplePos="0" relativeHeight="251652096" behindDoc="0" locked="0" layoutInCell="1" allowOverlap="1" wp14:anchorId="2E17B13C" wp14:editId="06CAD01E">
                <wp:simplePos x="0" y="0"/>
                <wp:positionH relativeFrom="column">
                  <wp:posOffset>3392170</wp:posOffset>
                </wp:positionH>
                <wp:positionV relativeFrom="page">
                  <wp:posOffset>1955800</wp:posOffset>
                </wp:positionV>
                <wp:extent cx="2213610" cy="259715"/>
                <wp:effectExtent l="514350" t="0" r="15240" b="26035"/>
                <wp:wrapNone/>
                <wp:docPr id="1922094102"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13610" cy="259715"/>
                        </a:xfrm>
                        <a:prstGeom prst="borderCallout1">
                          <a:avLst>
                            <a:gd name="adj1" fmla="val 53696"/>
                            <a:gd name="adj2" fmla="val 142"/>
                            <a:gd name="adj3" fmla="val 54879"/>
                            <a:gd name="adj4" fmla="val -22623"/>
                          </a:avLst>
                        </a:prstGeom>
                        <a:solidFill>
                          <a:srgbClr val="FFFF00"/>
                        </a:solidFill>
                        <a:ln w="9525">
                          <a:solidFill>
                            <a:srgbClr val="000000"/>
                          </a:solidFill>
                          <a:miter lim="800000"/>
                          <a:headEnd/>
                          <a:tailEnd/>
                        </a:ln>
                      </wps:spPr>
                      <wps:txbx>
                        <w:txbxContent>
                          <w:p w14:paraId="3F1C3F4F" w14:textId="44C9640B" w:rsidR="00962E07" w:rsidRPr="007D1605" w:rsidRDefault="00962E07"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w:t>
                            </w:r>
                            <w:r w:rsidR="00F3187B">
                              <w:rPr>
                                <w:rFonts w:ascii="Times New Roman" w:hAnsi="Times New Roman" w:cs="Times New Roman"/>
                                <w:sz w:val="18"/>
                                <w:szCs w:val="18"/>
                              </w:rPr>
                              <w:t>Tek</w:t>
                            </w:r>
                            <w:r w:rsidRPr="007D1605">
                              <w:rPr>
                                <w:rFonts w:ascii="Times New Roman" w:hAnsi="Times New Roman" w:cs="Times New Roman"/>
                                <w:sz w:val="18"/>
                                <w:szCs w:val="18"/>
                              </w:rPr>
                              <w:t xml:space="preserve"> satır paragraf sonrası 24nk boşluk</w:t>
                            </w:r>
                          </w:p>
                          <w:p w14:paraId="39B5A1ED" w14:textId="77777777" w:rsidR="00962E07" w:rsidRPr="007D1605" w:rsidRDefault="00962E07"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7B13C" id="_x0000_s1054" type="#_x0000_t47" style="position:absolute;margin-left:267.1pt;margin-top:154pt;width:174.3pt;height:20.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" adj="-4887,11854,31,11598" fillcolor="yellow">
                <v:textbox>
                  <w:txbxContent>
                    <w:p w14:paraId="3F1C3F4F" w14:textId="44C9640B" w:rsidR="00962E07" w:rsidRPr="007D1605" w:rsidRDefault="00962E07"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w:t>
                      </w:r>
                      <w:r w:rsidR="00F3187B">
                        <w:rPr>
                          <w:rFonts w:ascii="Times New Roman" w:hAnsi="Times New Roman" w:cs="Times New Roman"/>
                          <w:sz w:val="18"/>
                          <w:szCs w:val="18"/>
                        </w:rPr>
                        <w:t>Tek</w:t>
                      </w:r>
                      <w:r w:rsidRPr="007D1605">
                        <w:rPr>
                          <w:rFonts w:ascii="Times New Roman" w:hAnsi="Times New Roman" w:cs="Times New Roman"/>
                          <w:sz w:val="18"/>
                          <w:szCs w:val="18"/>
                        </w:rPr>
                        <w:t xml:space="preserve"> satır paragraf sonrası 24nk boşluk</w:t>
                      </w:r>
                    </w:p>
                    <w:p w14:paraId="39B5A1ED" w14:textId="77777777" w:rsidR="00962E07" w:rsidRPr="007D1605" w:rsidRDefault="00962E07" w:rsidP="001F57F2">
                      <w:pPr>
                        <w:rPr>
                          <w:rFonts w:ascii="Times New Roman" w:hAnsi="Times New Roman" w:cs="Times New Roman"/>
                          <w:sz w:val="18"/>
                          <w:szCs w:val="18"/>
                        </w:rPr>
                      </w:pPr>
                    </w:p>
                  </w:txbxContent>
                </v:textbox>
                <o:callout v:ext="edit" minusy="t"/>
                <w10:wrap anchory="page"/>
              </v:shape>
            </w:pict>
          </mc:Fallback>
        </mc:AlternateContent>
      </w:r>
      <w:r w:rsidR="00B74FC2" w:rsidRPr="007D1605">
        <w:rPr>
          <w:noProof/>
        </w:rPr>
        <mc:AlternateContent>
          <mc:Choice Requires="wps">
            <w:drawing>
              <wp:anchor distT="0" distB="0" distL="114300" distR="114300" simplePos="0" relativeHeight="251540480" behindDoc="0" locked="0" layoutInCell="1" allowOverlap="1" wp14:anchorId="5403B77A" wp14:editId="57BE8328">
                <wp:simplePos x="0" y="0"/>
                <wp:positionH relativeFrom="column">
                  <wp:posOffset>2832100</wp:posOffset>
                </wp:positionH>
                <wp:positionV relativeFrom="paragraph">
                  <wp:posOffset>564515</wp:posOffset>
                </wp:positionV>
                <wp:extent cx="0" cy="252000"/>
                <wp:effectExtent l="76200" t="38100" r="57150" b="53340"/>
                <wp:wrapNone/>
                <wp:docPr id="41240721" name="Düz Ok Bağlayıcısı 4"/>
                <wp:cNvGraphicFramePr/>
                <a:graphic xmlns:a="http://schemas.openxmlformats.org/drawingml/2006/main">
                  <a:graphicData uri="http://schemas.microsoft.com/office/word/2010/wordprocessingShape">
                    <wps:wsp>
                      <wps:cNvCnPr/>
                      <wps:spPr>
                        <a:xfrm>
                          <a:off x="0" y="0"/>
                          <a:ext cx="0" cy="252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3BAB6C" id="Düz Ok Bağlayıcısı 4" o:spid="_x0000_s1026" type="#_x0000_t32" style="position:absolute;margin-left:223pt;margin-top:44.45pt;width:0;height:19.85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" strokecolor="#e00" strokeweight="1pt">
                <v:stroke startarrow="block" endarrow="block"/>
              </v:shape>
            </w:pict>
          </mc:Fallback>
        </mc:AlternateContent>
      </w:r>
      <w:r w:rsidR="00BA185E" w:rsidRPr="007D1605">
        <w:rPr>
          <w:noProof/>
        </w:rPr>
        <mc:AlternateContent>
          <mc:Choice Requires="wps">
            <w:drawing>
              <wp:anchor distT="0" distB="0" distL="114300" distR="114300" simplePos="0" relativeHeight="251654144" behindDoc="0" locked="0" layoutInCell="1" allowOverlap="1" wp14:anchorId="1D9BA6EF" wp14:editId="7EDB1B6A">
                <wp:simplePos x="0" y="0"/>
                <wp:positionH relativeFrom="column">
                  <wp:posOffset>-1122128</wp:posOffset>
                </wp:positionH>
                <wp:positionV relativeFrom="page">
                  <wp:posOffset>4627659</wp:posOffset>
                </wp:positionV>
                <wp:extent cx="2057041" cy="1056806"/>
                <wp:effectExtent l="0" t="0" r="705485" b="10160"/>
                <wp:wrapNone/>
                <wp:docPr id="5236864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041" cy="1056806"/>
                        </a:xfrm>
                        <a:prstGeom prst="borderCallout1">
                          <a:avLst>
                            <a:gd name="adj1" fmla="val 44783"/>
                            <a:gd name="adj2" fmla="val 100002"/>
                            <a:gd name="adj3" fmla="val 41617"/>
                            <a:gd name="adj4" fmla="val 132477"/>
                          </a:avLst>
                        </a:prstGeom>
                        <a:solidFill>
                          <a:srgbClr val="FFFF00"/>
                        </a:solidFill>
                        <a:ln w="9525">
                          <a:solidFill>
                            <a:srgbClr val="000000"/>
                          </a:solidFill>
                          <a:miter lim="800000"/>
                          <a:headEnd/>
                          <a:tailEnd/>
                        </a:ln>
                      </wps:spPr>
                      <wps:txbx>
                        <w:txbxContent>
                          <w:p w14:paraId="6A6039E3" w14:textId="018A18EE" w:rsidR="00962E07" w:rsidRPr="007D1605" w:rsidRDefault="00962E07" w:rsidP="001F57F2">
                            <w:pPr>
                              <w:rPr>
                                <w:rFonts w:ascii="Times New Roman" w:hAnsi="Times New Roman" w:cs="Times New Roman"/>
                                <w:sz w:val="18"/>
                                <w:szCs w:val="18"/>
                              </w:rPr>
                            </w:pPr>
                            <w:r w:rsidRPr="007D1605">
                              <w:rPr>
                                <w:rFonts w:ascii="Times New Roman" w:hAnsi="Times New Roman" w:cs="Times New Roman"/>
                                <w:sz w:val="18"/>
                                <w:szCs w:val="18"/>
                              </w:rPr>
                              <w:t xml:space="preserve">Jüri sayıları OKÜ_LEE yönetmeliği 15(3) ve 24(7) maddelerine uygun olarak </w:t>
                            </w:r>
                            <w:r w:rsidR="00BA185E" w:rsidRPr="007D1605">
                              <w:rPr>
                                <w:rFonts w:ascii="Times New Roman" w:hAnsi="Times New Roman" w:cs="Times New Roman"/>
                                <w:sz w:val="18"/>
                                <w:szCs w:val="18"/>
                              </w:rPr>
                              <w:t>hazırlanır. Bu tablo kesinlikle bozulmamalı</w:t>
                            </w:r>
                            <w:r w:rsidR="00165C0D" w:rsidRPr="007D1605">
                              <w:rPr>
                                <w:rFonts w:ascii="Times New Roman" w:hAnsi="Times New Roman" w:cs="Times New Roman"/>
                                <w:sz w:val="18"/>
                                <w:szCs w:val="18"/>
                              </w:rPr>
                              <w:t>,</w:t>
                            </w:r>
                            <w:r w:rsidR="00BA185E" w:rsidRPr="007D1605">
                              <w:rPr>
                                <w:rFonts w:ascii="Times New Roman" w:hAnsi="Times New Roman" w:cs="Times New Roman"/>
                                <w:sz w:val="18"/>
                                <w:szCs w:val="18"/>
                              </w:rPr>
                              <w:t xml:space="preserve"> TEZ JÜRİ ÜYE sayısı az ise tablonun en altınd</w:t>
                            </w:r>
                            <w:r w:rsidR="00165C0D" w:rsidRPr="007D1605">
                              <w:rPr>
                                <w:rFonts w:ascii="Times New Roman" w:hAnsi="Times New Roman" w:cs="Times New Roman"/>
                                <w:sz w:val="18"/>
                                <w:szCs w:val="18"/>
                              </w:rPr>
                              <w:t>an başlayarak tablo</w:t>
                            </w:r>
                            <w:r w:rsidR="00BA185E" w:rsidRPr="007D1605">
                              <w:rPr>
                                <w:rFonts w:ascii="Times New Roman" w:hAnsi="Times New Roman" w:cs="Times New Roman"/>
                                <w:sz w:val="18"/>
                                <w:szCs w:val="18"/>
                              </w:rPr>
                              <w:t xml:space="preserve"> İÇERİ</w:t>
                            </w:r>
                            <w:r w:rsidR="00165C0D" w:rsidRPr="007D1605">
                              <w:rPr>
                                <w:rFonts w:ascii="Times New Roman" w:hAnsi="Times New Roman" w:cs="Times New Roman"/>
                                <w:sz w:val="18"/>
                                <w:szCs w:val="18"/>
                              </w:rPr>
                              <w:t>Ğİ</w:t>
                            </w:r>
                            <w:r w:rsidR="00BA185E" w:rsidRPr="007D1605">
                              <w:rPr>
                                <w:rFonts w:ascii="Times New Roman" w:hAnsi="Times New Roman" w:cs="Times New Roman"/>
                                <w:sz w:val="18"/>
                                <w:szCs w:val="18"/>
                              </w:rPr>
                              <w:t xml:space="preserve"> silinmeli (satır değ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9BA6EF" id="_x0000_s1055" type="#_x0000_t47" style="position:absolute;margin-left:-88.35pt;margin-top:364.4pt;width:161.95pt;height:83.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" adj="28615,8989,21600,9673" fillcolor="yellow">
                <v:textbox>
                  <w:txbxContent>
                    <w:p w14:paraId="6A6039E3" w14:textId="018A18EE" w:rsidR="00962E07" w:rsidRPr="007D1605" w:rsidRDefault="00962E07" w:rsidP="001F57F2">
                      <w:pPr>
                        <w:rPr>
                          <w:rFonts w:ascii="Times New Roman" w:hAnsi="Times New Roman" w:cs="Times New Roman"/>
                          <w:sz w:val="18"/>
                          <w:szCs w:val="18"/>
                        </w:rPr>
                      </w:pPr>
                      <w:r w:rsidRPr="007D1605">
                        <w:rPr>
                          <w:rFonts w:ascii="Times New Roman" w:hAnsi="Times New Roman" w:cs="Times New Roman"/>
                          <w:sz w:val="18"/>
                          <w:szCs w:val="18"/>
                        </w:rPr>
                        <w:t xml:space="preserve">Jüri sayıları OKÜ_LEE yönetmeliği 15(3) ve 24(7) maddelerine uygun olarak </w:t>
                      </w:r>
                      <w:r w:rsidR="00BA185E" w:rsidRPr="007D1605">
                        <w:rPr>
                          <w:rFonts w:ascii="Times New Roman" w:hAnsi="Times New Roman" w:cs="Times New Roman"/>
                          <w:sz w:val="18"/>
                          <w:szCs w:val="18"/>
                        </w:rPr>
                        <w:t>hazırlanır. Bu tablo kesinlikle bozulmamalı</w:t>
                      </w:r>
                      <w:r w:rsidR="00165C0D" w:rsidRPr="007D1605">
                        <w:rPr>
                          <w:rFonts w:ascii="Times New Roman" w:hAnsi="Times New Roman" w:cs="Times New Roman"/>
                          <w:sz w:val="18"/>
                          <w:szCs w:val="18"/>
                        </w:rPr>
                        <w:t>,</w:t>
                      </w:r>
                      <w:r w:rsidR="00BA185E" w:rsidRPr="007D1605">
                        <w:rPr>
                          <w:rFonts w:ascii="Times New Roman" w:hAnsi="Times New Roman" w:cs="Times New Roman"/>
                          <w:sz w:val="18"/>
                          <w:szCs w:val="18"/>
                        </w:rPr>
                        <w:t xml:space="preserve"> TEZ JÜRİ ÜYE sayısı az ise tablonun en altınd</w:t>
                      </w:r>
                      <w:r w:rsidR="00165C0D" w:rsidRPr="007D1605">
                        <w:rPr>
                          <w:rFonts w:ascii="Times New Roman" w:hAnsi="Times New Roman" w:cs="Times New Roman"/>
                          <w:sz w:val="18"/>
                          <w:szCs w:val="18"/>
                        </w:rPr>
                        <w:t>an başlayarak tablo</w:t>
                      </w:r>
                      <w:r w:rsidR="00BA185E" w:rsidRPr="007D1605">
                        <w:rPr>
                          <w:rFonts w:ascii="Times New Roman" w:hAnsi="Times New Roman" w:cs="Times New Roman"/>
                          <w:sz w:val="18"/>
                          <w:szCs w:val="18"/>
                        </w:rPr>
                        <w:t xml:space="preserve"> İÇERİ</w:t>
                      </w:r>
                      <w:r w:rsidR="00165C0D" w:rsidRPr="007D1605">
                        <w:rPr>
                          <w:rFonts w:ascii="Times New Roman" w:hAnsi="Times New Roman" w:cs="Times New Roman"/>
                          <w:sz w:val="18"/>
                          <w:szCs w:val="18"/>
                        </w:rPr>
                        <w:t>Ğİ</w:t>
                      </w:r>
                      <w:r w:rsidR="00BA185E" w:rsidRPr="007D1605">
                        <w:rPr>
                          <w:rFonts w:ascii="Times New Roman" w:hAnsi="Times New Roman" w:cs="Times New Roman"/>
                          <w:sz w:val="18"/>
                          <w:szCs w:val="18"/>
                        </w:rPr>
                        <w:t xml:space="preserve"> silinmeli (satır değil)</w:t>
                      </w:r>
                    </w:p>
                  </w:txbxContent>
                </v:textbox>
                <o:callout v:ext="edit" minusx="t"/>
                <w10:wrap anchory="page"/>
              </v:shape>
            </w:pict>
          </mc:Fallback>
        </mc:AlternateContent>
      </w:r>
      <w:r w:rsidR="00534766" w:rsidRPr="007D1605">
        <w:t xml:space="preserve"> </w:t>
      </w:r>
      <w:r w:rsidR="00B74FC2">
        <w:rPr>
          <w:noProof/>
        </w:rPr>
        <w:drawing>
          <wp:inline distT="0" distB="0" distL="0" distR="0" wp14:anchorId="378B5488" wp14:editId="48F82097">
            <wp:extent cx="5219700" cy="6601460"/>
            <wp:effectExtent l="0" t="0" r="0" b="8890"/>
            <wp:docPr id="1157452881" name="Resim 1" descr="metin, ekran görüntüsü, menü,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52881" name="Resim 1" descr="metin, ekran görüntüsü, menü, doküman, belge içeren bir resim&#10;&#10;Yapay zeka tarafından oluşturulmuş içerik yanlış olabilir."/>
                    <pic:cNvPicPr/>
                  </pic:nvPicPr>
                  <pic:blipFill>
                    <a:blip r:embed="rId36"/>
                    <a:stretch>
                      <a:fillRect/>
                    </a:stretch>
                  </pic:blipFill>
                  <pic:spPr>
                    <a:xfrm>
                      <a:off x="0" y="0"/>
                      <a:ext cx="5219700" cy="6601460"/>
                    </a:xfrm>
                    <a:prstGeom prst="rect">
                      <a:avLst/>
                    </a:prstGeom>
                  </pic:spPr>
                </pic:pic>
              </a:graphicData>
            </a:graphic>
          </wp:inline>
        </w:drawing>
      </w:r>
    </w:p>
    <w:p w14:paraId="1C865BC2" w14:textId="00DEB178" w:rsidR="00F33D46" w:rsidRPr="005C78CC" w:rsidRDefault="00F33D46" w:rsidP="00B849F0">
      <w:pPr>
        <w:pStyle w:val="KonuBal"/>
      </w:pPr>
      <w:bookmarkStart w:id="186" w:name="_Toc210654252"/>
      <w:r w:rsidRPr="005C78CC">
        <w:t xml:space="preserve">Şekil </w:t>
      </w:r>
      <w:r w:rsidRPr="005C78CC">
        <w:rPr>
          <w:rStyle w:val="Balk2Char"/>
          <w:b w:val="0"/>
          <w:bCs w:val="0"/>
          <w:sz w:val="20"/>
          <w:szCs w:val="52"/>
        </w:rPr>
        <w:t>C.1 Yüksek lisans/Doktora tezi onay sayfasının boşluk ve aralık düzeni</w:t>
      </w:r>
      <w:bookmarkEnd w:id="186"/>
      <w:r w:rsidRPr="005C78CC">
        <w:rPr>
          <w:rStyle w:val="Balk2Char"/>
          <w:b w:val="0"/>
          <w:bCs w:val="0"/>
          <w:sz w:val="20"/>
          <w:szCs w:val="52"/>
        </w:rPr>
        <w:t xml:space="preserve">  </w:t>
      </w:r>
    </w:p>
    <w:p w14:paraId="4D2EC11F" w14:textId="77777777" w:rsidR="005F43DB" w:rsidRPr="007D1605" w:rsidRDefault="005F43DB" w:rsidP="00C41D8A"/>
    <w:p w14:paraId="396F4042" w14:textId="4F6EAEC4" w:rsidR="00C41D8A" w:rsidRPr="007D1605" w:rsidRDefault="00C41D8A" w:rsidP="00C41D8A"/>
    <w:p w14:paraId="3A13BB56" w14:textId="041B59CF" w:rsidR="005668EA" w:rsidRPr="007D1605" w:rsidRDefault="00321195" w:rsidP="00771E37">
      <w:pPr>
        <w:pStyle w:val="Balk2"/>
      </w:pPr>
      <w:bookmarkStart w:id="187" w:name="_Toc210124505"/>
      <w:r w:rsidRPr="007D1605">
        <w:lastRenderedPageBreak/>
        <w:t>Ek-</w:t>
      </w:r>
      <w:r w:rsidR="00B4701F" w:rsidRPr="007D1605">
        <w:t>D</w:t>
      </w:r>
      <w:r w:rsidRPr="007D1605">
        <w:t xml:space="preserve"> Özet sayfa</w:t>
      </w:r>
      <w:r w:rsidR="0063491D" w:rsidRPr="007D1605">
        <w:t>ları</w:t>
      </w:r>
      <w:bookmarkEnd w:id="187"/>
    </w:p>
    <w:p w14:paraId="708CE56F" w14:textId="65EBCF83" w:rsidR="00A4773C" w:rsidRPr="007D1605" w:rsidRDefault="00B74FC2" w:rsidP="00871E9E">
      <w:pPr>
        <w:sectPr w:rsidR="00A4773C" w:rsidRPr="007D1605" w:rsidSect="00B94E6B">
          <w:pgSz w:w="11906" w:h="16838"/>
          <w:pgMar w:top="1418" w:right="1418" w:bottom="1701" w:left="2268" w:header="709" w:footer="1134" w:gutter="0"/>
          <w:pgNumType w:start="1"/>
          <w:cols w:space="708"/>
          <w:docGrid w:linePitch="360"/>
        </w:sectPr>
      </w:pPr>
      <w:r w:rsidRPr="007D1605">
        <w:rPr>
          <w:noProof/>
        </w:rPr>
        <mc:AlternateContent>
          <mc:Choice Requires="wps">
            <w:drawing>
              <wp:anchor distT="0" distB="0" distL="114300" distR="114300" simplePos="0" relativeHeight="251797504" behindDoc="0" locked="0" layoutInCell="1" allowOverlap="1" wp14:anchorId="4EFE13D6" wp14:editId="53DEE35A">
                <wp:simplePos x="0" y="0"/>
                <wp:positionH relativeFrom="column">
                  <wp:posOffset>2920153</wp:posOffset>
                </wp:positionH>
                <wp:positionV relativeFrom="page">
                  <wp:posOffset>6256867</wp:posOffset>
                </wp:positionV>
                <wp:extent cx="2734310" cy="279400"/>
                <wp:effectExtent l="0" t="0" r="27940" b="787400"/>
                <wp:wrapNone/>
                <wp:docPr id="846564173"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34310" cy="279400"/>
                        </a:xfrm>
                        <a:prstGeom prst="borderCallout1">
                          <a:avLst>
                            <a:gd name="adj1" fmla="val 101811"/>
                            <a:gd name="adj2" fmla="val 49578"/>
                            <a:gd name="adj3" fmla="val 361468"/>
                            <a:gd name="adj4" fmla="val 28353"/>
                          </a:avLst>
                        </a:prstGeom>
                        <a:solidFill>
                          <a:srgbClr val="FFFF00"/>
                        </a:solidFill>
                        <a:ln w="9525">
                          <a:solidFill>
                            <a:srgbClr val="000000"/>
                          </a:solidFill>
                          <a:miter lim="800000"/>
                          <a:headEnd/>
                          <a:tailEnd/>
                        </a:ln>
                      </wps:spPr>
                      <wps:txbx>
                        <w:txbxContent>
                          <w:p w14:paraId="00C95B58" w14:textId="7D99D60E" w:rsidR="00771E37" w:rsidRPr="007D1605" w:rsidRDefault="003E2113" w:rsidP="001F57F2">
                            <w:pPr>
                              <w:rPr>
                                <w:rFonts w:ascii="Times New Roman" w:hAnsi="Times New Roman" w:cs="Times New Roman"/>
                                <w:sz w:val="18"/>
                                <w:szCs w:val="18"/>
                              </w:rPr>
                            </w:pPr>
                            <w:r w:rsidRPr="007D1605">
                              <w:rPr>
                                <w:rFonts w:ascii="Times New Roman" w:hAnsi="Times New Roman" w:cs="Times New Roman"/>
                                <w:sz w:val="18"/>
                                <w:szCs w:val="18"/>
                              </w:rPr>
                              <w:t>Son anahtar kelime Sayfanın son satırında yer almalıd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E13D6" id="_x0000_s1056" type="#_x0000_t47" style="position:absolute;margin-left:229.95pt;margin-top:492.65pt;width:215.3pt;height:22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" adj="6124,78077,10709,21991" fillcolor="yellow">
                <v:textbox>
                  <w:txbxContent>
                    <w:p w14:paraId="00C95B58" w14:textId="7D99D60E" w:rsidR="00771E37" w:rsidRPr="007D1605" w:rsidRDefault="003E2113" w:rsidP="001F57F2">
                      <w:pPr>
                        <w:rPr>
                          <w:rFonts w:ascii="Times New Roman" w:hAnsi="Times New Roman" w:cs="Times New Roman"/>
                          <w:sz w:val="18"/>
                          <w:szCs w:val="18"/>
                        </w:rPr>
                      </w:pPr>
                      <w:r w:rsidRPr="007D1605">
                        <w:rPr>
                          <w:rFonts w:ascii="Times New Roman" w:hAnsi="Times New Roman" w:cs="Times New Roman"/>
                          <w:sz w:val="18"/>
                          <w:szCs w:val="18"/>
                        </w:rPr>
                        <w:t>Son anahtar kelime Sayfanın son satırında yer almalıdır</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769856" behindDoc="0" locked="0" layoutInCell="1" allowOverlap="1" wp14:anchorId="0E018898" wp14:editId="065B2321">
                <wp:simplePos x="0" y="0"/>
                <wp:positionH relativeFrom="column">
                  <wp:posOffset>3260937</wp:posOffset>
                </wp:positionH>
                <wp:positionV relativeFrom="page">
                  <wp:posOffset>3566584</wp:posOffset>
                </wp:positionV>
                <wp:extent cx="2068195" cy="259715"/>
                <wp:effectExtent l="552450" t="0" r="27305" b="26035"/>
                <wp:wrapNone/>
                <wp:docPr id="200994067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5708"/>
                          </a:avLst>
                        </a:prstGeom>
                        <a:solidFill>
                          <a:srgbClr val="FFFF00"/>
                        </a:solidFill>
                        <a:ln w="9525">
                          <a:solidFill>
                            <a:srgbClr val="000000"/>
                          </a:solidFill>
                          <a:miter lim="800000"/>
                          <a:headEnd/>
                          <a:tailEnd/>
                        </a:ln>
                      </wps:spPr>
                      <wps:txbx>
                        <w:txbxContent>
                          <w:p w14:paraId="07BD476F" w14:textId="6E45F1E1" w:rsidR="00771E37" w:rsidRPr="007D1605" w:rsidRDefault="00771E37" w:rsidP="001F57F2">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018898" id="_x0000_s1057" type="#_x0000_t47" style="position:absolute;margin-left:256.75pt;margin-top:280.85pt;width:162.85pt;height:20.4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" adj="-5553,11854,31,11598" fillcolor="yellow">
                <v:textbox>
                  <w:txbxContent>
                    <w:p w14:paraId="07BD476F" w14:textId="6E45F1E1" w:rsidR="00771E37" w:rsidRPr="007D1605" w:rsidRDefault="00771E37" w:rsidP="001F57F2">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580416" behindDoc="0" locked="0" layoutInCell="1" allowOverlap="1" wp14:anchorId="701E4073" wp14:editId="415F8899">
                <wp:simplePos x="0" y="0"/>
                <wp:positionH relativeFrom="column">
                  <wp:posOffset>2650913</wp:posOffset>
                </wp:positionH>
                <wp:positionV relativeFrom="paragraph">
                  <wp:posOffset>2209800</wp:posOffset>
                </wp:positionV>
                <wp:extent cx="0" cy="209550"/>
                <wp:effectExtent l="76200" t="38100" r="57150" b="57150"/>
                <wp:wrapNone/>
                <wp:docPr id="63094527" name="Düz Ok Bağlayıcısı 4"/>
                <wp:cNvGraphicFramePr/>
                <a:graphic xmlns:a="http://schemas.openxmlformats.org/drawingml/2006/main">
                  <a:graphicData uri="http://schemas.microsoft.com/office/word/2010/wordprocessingShape">
                    <wps:wsp>
                      <wps:cNvCnPr/>
                      <wps:spPr>
                        <a:xfrm>
                          <a:off x="0" y="0"/>
                          <a:ext cx="0" cy="20955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CCC20B" id="Düz Ok Bağlayıcısı 4" o:spid="_x0000_s1026" type="#_x0000_t32" style="position:absolute;margin-left:208.75pt;margin-top:174pt;width:0;height:16.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794432" behindDoc="0" locked="0" layoutInCell="1" allowOverlap="1" wp14:anchorId="64968E11" wp14:editId="379BCD38">
                <wp:simplePos x="0" y="0"/>
                <wp:positionH relativeFrom="column">
                  <wp:posOffset>2649643</wp:posOffset>
                </wp:positionH>
                <wp:positionV relativeFrom="paragraph">
                  <wp:posOffset>2552065</wp:posOffset>
                </wp:positionV>
                <wp:extent cx="0" cy="288000"/>
                <wp:effectExtent l="76200" t="38100" r="57150" b="55245"/>
                <wp:wrapNone/>
                <wp:docPr id="1310999814" name="Düz Ok Bağlayıcısı 4"/>
                <wp:cNvGraphicFramePr/>
                <a:graphic xmlns:a="http://schemas.openxmlformats.org/drawingml/2006/main">
                  <a:graphicData uri="http://schemas.microsoft.com/office/word/2010/wordprocessingShape">
                    <wps:wsp>
                      <wps:cNvCnPr/>
                      <wps:spPr>
                        <a:xfrm flipH="1">
                          <a:off x="0" y="0"/>
                          <a:ext cx="0" cy="288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35D2D9" id="Düz Ok Bağlayıcısı 4" o:spid="_x0000_s1026" type="#_x0000_t32" style="position:absolute;margin-left:208.65pt;margin-top:200.95pt;width:0;height:22.7pt;flip:x;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795456" behindDoc="0" locked="0" layoutInCell="1" allowOverlap="1" wp14:anchorId="4F22111A" wp14:editId="1F83817B">
                <wp:simplePos x="0" y="0"/>
                <wp:positionH relativeFrom="column">
                  <wp:posOffset>3303270</wp:posOffset>
                </wp:positionH>
                <wp:positionV relativeFrom="page">
                  <wp:posOffset>3962400</wp:posOffset>
                </wp:positionV>
                <wp:extent cx="2068195" cy="259715"/>
                <wp:effectExtent l="552450" t="0" r="27305" b="26035"/>
                <wp:wrapNone/>
                <wp:docPr id="403891357"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6527"/>
                          </a:avLst>
                        </a:prstGeom>
                        <a:solidFill>
                          <a:srgbClr val="FFFF00"/>
                        </a:solidFill>
                        <a:ln w="9525">
                          <a:solidFill>
                            <a:srgbClr val="000000"/>
                          </a:solidFill>
                          <a:miter lim="800000"/>
                          <a:headEnd/>
                          <a:tailEnd/>
                        </a:ln>
                      </wps:spPr>
                      <wps:txbx>
                        <w:txbxContent>
                          <w:p w14:paraId="7C0B0F8F" w14:textId="63C8B2F0" w:rsidR="00771E37" w:rsidRPr="007D1605" w:rsidRDefault="00771E37" w:rsidP="001F57F2">
                            <w:pPr>
                              <w:rPr>
                                <w:rFonts w:ascii="Times New Roman" w:hAnsi="Times New Roman" w:cs="Times New Roman"/>
                                <w:sz w:val="18"/>
                                <w:szCs w:val="18"/>
                              </w:rPr>
                            </w:pPr>
                            <w:r w:rsidRPr="007D1605">
                              <w:rPr>
                                <w:rFonts w:ascii="Times New Roman" w:hAnsi="Times New Roman" w:cs="Times New Roman"/>
                                <w:sz w:val="18"/>
                                <w:szCs w:val="18"/>
                              </w:rPr>
                              <w:t>12 punto, tek satır 3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2111A" id="_x0000_s1058" type="#_x0000_t47" style="position:absolute;margin-left:260.1pt;margin-top:312pt;width:162.85pt;height:20.4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" adj="-5730,11854,31,11598" fillcolor="yellow">
                <v:textbox>
                  <w:txbxContent>
                    <w:p w14:paraId="7C0B0F8F" w14:textId="63C8B2F0" w:rsidR="00771E37" w:rsidRPr="007D1605" w:rsidRDefault="00771E37" w:rsidP="001F57F2">
                      <w:pPr>
                        <w:rPr>
                          <w:rFonts w:ascii="Times New Roman" w:hAnsi="Times New Roman" w:cs="Times New Roman"/>
                          <w:sz w:val="18"/>
                          <w:szCs w:val="18"/>
                        </w:rPr>
                      </w:pPr>
                      <w:r w:rsidRPr="007D1605">
                        <w:rPr>
                          <w:rFonts w:ascii="Times New Roman" w:hAnsi="Times New Roman" w:cs="Times New Roman"/>
                          <w:sz w:val="18"/>
                          <w:szCs w:val="18"/>
                        </w:rPr>
                        <w:t>12 punto, tek satır 3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508736" behindDoc="0" locked="0" layoutInCell="1" allowOverlap="1" wp14:anchorId="08BEA839" wp14:editId="78DE425D">
                <wp:simplePos x="0" y="0"/>
                <wp:positionH relativeFrom="column">
                  <wp:posOffset>2624878</wp:posOffset>
                </wp:positionH>
                <wp:positionV relativeFrom="paragraph">
                  <wp:posOffset>1631103</wp:posOffset>
                </wp:positionV>
                <wp:extent cx="0" cy="251460"/>
                <wp:effectExtent l="76200" t="38100" r="57150" b="53340"/>
                <wp:wrapNone/>
                <wp:docPr id="1596852718" name="Düz Ok Bağlayıcısı 4"/>
                <wp:cNvGraphicFramePr/>
                <a:graphic xmlns:a="http://schemas.openxmlformats.org/drawingml/2006/main">
                  <a:graphicData uri="http://schemas.microsoft.com/office/word/2010/wordprocessingShape">
                    <wps:wsp>
                      <wps:cNvCnPr/>
                      <wps:spPr>
                        <a:xfrm>
                          <a:off x="0" y="0"/>
                          <a:ext cx="0" cy="25146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1EE27B" id="Düz Ok Bağlayıcısı 4" o:spid="_x0000_s1026" type="#_x0000_t32" style="position:absolute;margin-left:206.7pt;margin-top:128.45pt;width:0;height:19.8pt;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510784" behindDoc="0" locked="0" layoutInCell="1" allowOverlap="1" wp14:anchorId="102C7116" wp14:editId="467A8EEE">
                <wp:simplePos x="0" y="0"/>
                <wp:positionH relativeFrom="column">
                  <wp:posOffset>3167803</wp:posOffset>
                </wp:positionH>
                <wp:positionV relativeFrom="page">
                  <wp:posOffset>3014133</wp:posOffset>
                </wp:positionV>
                <wp:extent cx="2068195" cy="259715"/>
                <wp:effectExtent l="476250" t="0" r="27305" b="26035"/>
                <wp:wrapNone/>
                <wp:docPr id="369790167"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2433"/>
                          </a:avLst>
                        </a:prstGeom>
                        <a:solidFill>
                          <a:srgbClr val="FFFF00"/>
                        </a:solidFill>
                        <a:ln w="9525">
                          <a:solidFill>
                            <a:srgbClr val="000000"/>
                          </a:solidFill>
                          <a:miter lim="800000"/>
                          <a:headEnd/>
                          <a:tailEnd/>
                        </a:ln>
                      </wps:spPr>
                      <wps:txbx>
                        <w:txbxContent>
                          <w:p w14:paraId="58821906" w14:textId="61278056"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p w14:paraId="1206CD74" w14:textId="77777777" w:rsidR="00771E37" w:rsidRPr="007D1605" w:rsidRDefault="00771E37"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2C7116" id="_x0000_s1059" type="#_x0000_t47" style="position:absolute;margin-left:249.45pt;margin-top:237.35pt;width:162.85pt;height:20.45pt;z-index:25151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" adj="-4846,11854,31,11598" fillcolor="yellow">
                <v:textbox>
                  <w:txbxContent>
                    <w:p w14:paraId="58821906" w14:textId="61278056"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p w14:paraId="1206CD74" w14:textId="77777777" w:rsidR="00771E37" w:rsidRPr="007D1605" w:rsidRDefault="00771E37" w:rsidP="001F57F2">
                      <w:pPr>
                        <w:rPr>
                          <w:rFonts w:ascii="Times New Roman" w:hAnsi="Times New Roman" w:cs="Times New Roman"/>
                          <w:sz w:val="18"/>
                          <w:szCs w:val="18"/>
                        </w:rPr>
                      </w:pP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506688" behindDoc="0" locked="0" layoutInCell="1" allowOverlap="1" wp14:anchorId="7D0CFDEB" wp14:editId="1296DAEA">
                <wp:simplePos x="0" y="0"/>
                <wp:positionH relativeFrom="column">
                  <wp:posOffset>2623608</wp:posOffset>
                </wp:positionH>
                <wp:positionV relativeFrom="paragraph">
                  <wp:posOffset>1315931</wp:posOffset>
                </wp:positionV>
                <wp:extent cx="0" cy="209550"/>
                <wp:effectExtent l="76200" t="38100" r="57150" b="57150"/>
                <wp:wrapNone/>
                <wp:docPr id="1380042086" name="Düz Ok Bağlayıcısı 4"/>
                <wp:cNvGraphicFramePr/>
                <a:graphic xmlns:a="http://schemas.openxmlformats.org/drawingml/2006/main">
                  <a:graphicData uri="http://schemas.microsoft.com/office/word/2010/wordprocessingShape">
                    <wps:wsp>
                      <wps:cNvCnPr/>
                      <wps:spPr>
                        <a:xfrm>
                          <a:off x="0" y="0"/>
                          <a:ext cx="0" cy="20955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8D7F84" id="Düz Ok Bağlayıcısı 4" o:spid="_x0000_s1026" type="#_x0000_t32" style="position:absolute;margin-left:206.6pt;margin-top:103.6pt;width:0;height:16.5pt;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507712" behindDoc="0" locked="0" layoutInCell="1" allowOverlap="1" wp14:anchorId="2D8FF05B" wp14:editId="6280C776">
                <wp:simplePos x="0" y="0"/>
                <wp:positionH relativeFrom="column">
                  <wp:posOffset>3167380</wp:posOffset>
                </wp:positionH>
                <wp:positionV relativeFrom="page">
                  <wp:posOffset>2658110</wp:posOffset>
                </wp:positionV>
                <wp:extent cx="2068195" cy="259715"/>
                <wp:effectExtent l="476250" t="0" r="27305" b="26035"/>
                <wp:wrapNone/>
                <wp:docPr id="53557313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1619"/>
                            <a:gd name="adj4" fmla="val -22433"/>
                          </a:avLst>
                        </a:prstGeom>
                        <a:solidFill>
                          <a:srgbClr val="FFFF00"/>
                        </a:solidFill>
                        <a:ln w="9525">
                          <a:solidFill>
                            <a:srgbClr val="000000"/>
                          </a:solidFill>
                          <a:miter lim="800000"/>
                          <a:headEnd/>
                          <a:tailEnd/>
                        </a:ln>
                      </wps:spPr>
                      <wps:txbx>
                        <w:txbxContent>
                          <w:p w14:paraId="3075B688" w14:textId="75DB33CC"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p w14:paraId="2EE84611" w14:textId="77777777" w:rsidR="00771E37" w:rsidRPr="007D1605" w:rsidRDefault="00771E37"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FF05B" id="_x0000_s1060" type="#_x0000_t47" style="position:absolute;margin-left:249.4pt;margin-top:209.3pt;width:162.85pt;height:20.45pt;z-index:2515077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" adj="-4846,11150,31,11598" fillcolor="yellow">
                <v:textbox>
                  <w:txbxContent>
                    <w:p w14:paraId="3075B688" w14:textId="75DB33CC"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p w14:paraId="2EE84611" w14:textId="77777777" w:rsidR="00771E37" w:rsidRPr="007D1605" w:rsidRDefault="00771E37" w:rsidP="001F57F2">
                      <w:pPr>
                        <w:rPr>
                          <w:rFonts w:ascii="Times New Roman" w:hAnsi="Times New Roman" w:cs="Times New Roman"/>
                          <w:sz w:val="18"/>
                          <w:szCs w:val="18"/>
                        </w:rPr>
                      </w:pPr>
                    </w:p>
                  </w:txbxContent>
                </v:textbox>
                <w10:wrap anchory="page"/>
              </v:shape>
            </w:pict>
          </mc:Fallback>
        </mc:AlternateContent>
      </w:r>
      <w:r w:rsidRPr="007D1605">
        <w:rPr>
          <w:noProof/>
        </w:rPr>
        <mc:AlternateContent>
          <mc:Choice Requires="wps">
            <w:drawing>
              <wp:anchor distT="0" distB="0" distL="114300" distR="114300" simplePos="0" relativeHeight="251505664" behindDoc="0" locked="0" layoutInCell="1" allowOverlap="1" wp14:anchorId="49D6E782" wp14:editId="404DB13F">
                <wp:simplePos x="0" y="0"/>
                <wp:positionH relativeFrom="column">
                  <wp:posOffset>3159125</wp:posOffset>
                </wp:positionH>
                <wp:positionV relativeFrom="page">
                  <wp:posOffset>2124710</wp:posOffset>
                </wp:positionV>
                <wp:extent cx="2068195" cy="259715"/>
                <wp:effectExtent l="533400" t="0" r="27305" b="26035"/>
                <wp:wrapNone/>
                <wp:docPr id="136824116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48359"/>
                            <a:gd name="adj4" fmla="val -24889"/>
                          </a:avLst>
                        </a:prstGeom>
                        <a:solidFill>
                          <a:srgbClr val="FFFF00"/>
                        </a:solidFill>
                        <a:ln w="9525">
                          <a:solidFill>
                            <a:srgbClr val="000000"/>
                          </a:solidFill>
                          <a:miter lim="800000"/>
                          <a:headEnd/>
                          <a:tailEnd/>
                        </a:ln>
                      </wps:spPr>
                      <wps:txbx>
                        <w:txbxContent>
                          <w:p w14:paraId="09D27E90" w14:textId="3F434ACB"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5 satır boşluk</w:t>
                            </w:r>
                          </w:p>
                          <w:p w14:paraId="6B4E1581" w14:textId="77777777" w:rsidR="00771E37" w:rsidRPr="007D1605" w:rsidRDefault="00771E37"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6E782" id="_x0000_s1061" type="#_x0000_t47" style="position:absolute;margin-left:248.75pt;margin-top:167.3pt;width:162.85pt;height:20.45pt;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" adj="-5376,10446,31,11598" fillcolor="yellow">
                <v:textbox>
                  <w:txbxContent>
                    <w:p w14:paraId="09D27E90" w14:textId="3F434ACB"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5 satır boşluk</w:t>
                      </w:r>
                    </w:p>
                    <w:p w14:paraId="6B4E1581" w14:textId="77777777" w:rsidR="00771E37" w:rsidRPr="007D1605" w:rsidRDefault="00771E37" w:rsidP="001F57F2">
                      <w:pPr>
                        <w:rPr>
                          <w:rFonts w:ascii="Times New Roman" w:hAnsi="Times New Roman" w:cs="Times New Roman"/>
                          <w:sz w:val="18"/>
                          <w:szCs w:val="18"/>
                        </w:rPr>
                      </w:pPr>
                    </w:p>
                  </w:txbxContent>
                </v:textbox>
                <w10:wrap anchory="page"/>
              </v:shape>
            </w:pict>
          </mc:Fallback>
        </mc:AlternateContent>
      </w:r>
      <w:r w:rsidRPr="007D1605">
        <w:rPr>
          <w:noProof/>
        </w:rPr>
        <mc:AlternateContent>
          <mc:Choice Requires="wps">
            <w:drawing>
              <wp:anchor distT="0" distB="0" distL="114300" distR="114300" simplePos="0" relativeHeight="251504640" behindDoc="0" locked="0" layoutInCell="1" allowOverlap="1" wp14:anchorId="50561D4A" wp14:editId="7E26CD75">
                <wp:simplePos x="0" y="0"/>
                <wp:positionH relativeFrom="column">
                  <wp:posOffset>2624878</wp:posOffset>
                </wp:positionH>
                <wp:positionV relativeFrom="paragraph">
                  <wp:posOffset>697230</wp:posOffset>
                </wp:positionV>
                <wp:extent cx="0" cy="495935"/>
                <wp:effectExtent l="76200" t="38100" r="57150" b="56515"/>
                <wp:wrapNone/>
                <wp:docPr id="946264015" name="Düz Ok Bağlayıcısı 4"/>
                <wp:cNvGraphicFramePr/>
                <a:graphic xmlns:a="http://schemas.openxmlformats.org/drawingml/2006/main">
                  <a:graphicData uri="http://schemas.microsoft.com/office/word/2010/wordprocessingShape">
                    <wps:wsp>
                      <wps:cNvCnPr/>
                      <wps:spPr>
                        <a:xfrm>
                          <a:off x="0" y="0"/>
                          <a:ext cx="0" cy="495935"/>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2876DF" id="Düz Ok Bağlayıcısı 4" o:spid="_x0000_s1026" type="#_x0000_t32" style="position:absolute;margin-left:206.7pt;margin-top:54.9pt;width:0;height:39.05pt;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" strokecolor="#e00" strokeweight="1pt">
                <v:stroke startarrow="block" endarrow="block"/>
              </v:shape>
            </w:pict>
          </mc:Fallback>
        </mc:AlternateContent>
      </w:r>
      <w:r>
        <w:rPr>
          <w:noProof/>
        </w:rPr>
        <w:drawing>
          <wp:inline distT="0" distB="0" distL="0" distR="0" wp14:anchorId="37F8DC7C" wp14:editId="71AC8CB9">
            <wp:extent cx="4714875" cy="6696075"/>
            <wp:effectExtent l="0" t="0" r="9525" b="9525"/>
            <wp:docPr id="1487610188" name="Resim 1" descr="metin, ekran görüntüsü, doküman, belge,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610188" name="Resim 1" descr="metin, ekran görüntüsü, doküman, belge, yazı tipi içeren bir resim&#10;&#10;Yapay zeka tarafından oluşturulmuş içerik yanlış olabilir."/>
                    <pic:cNvPicPr/>
                  </pic:nvPicPr>
                  <pic:blipFill>
                    <a:blip r:embed="rId37"/>
                    <a:stretch>
                      <a:fillRect/>
                    </a:stretch>
                  </pic:blipFill>
                  <pic:spPr>
                    <a:xfrm>
                      <a:off x="0" y="0"/>
                      <a:ext cx="4714875" cy="6696075"/>
                    </a:xfrm>
                    <a:prstGeom prst="rect">
                      <a:avLst/>
                    </a:prstGeom>
                  </pic:spPr>
                </pic:pic>
              </a:graphicData>
            </a:graphic>
          </wp:inline>
        </w:drawing>
      </w:r>
    </w:p>
    <w:p w14:paraId="3F7AF304" w14:textId="2D3239D9" w:rsidR="00A4773C" w:rsidRPr="007D1605" w:rsidRDefault="00A4773C" w:rsidP="00B849F0">
      <w:pPr>
        <w:pStyle w:val="KonuBal"/>
      </w:pPr>
      <w:bookmarkStart w:id="188" w:name="_Toc210654253"/>
      <w:r w:rsidRPr="007D1605">
        <w:t xml:space="preserve">Şekil D.1 </w:t>
      </w:r>
      <w:r w:rsidR="00FC7BAE" w:rsidRPr="007D1605">
        <w:t>Türkçe</w:t>
      </w:r>
      <w:r w:rsidRPr="007D1605">
        <w:t xml:space="preserve"> özet sayfasının boşluk ve aralık düzeni</w:t>
      </w:r>
      <w:bookmarkEnd w:id="188"/>
      <w:r w:rsidRPr="007D1605">
        <w:t xml:space="preserve"> </w:t>
      </w:r>
    </w:p>
    <w:p w14:paraId="013DD6A7" w14:textId="77777777" w:rsidR="00D136A7" w:rsidRPr="007D1605" w:rsidRDefault="00D136A7" w:rsidP="00D136A7">
      <w:pPr>
        <w:sectPr w:rsidR="00D136A7" w:rsidRPr="007D1605" w:rsidSect="00A4773C">
          <w:footerReference w:type="default" r:id="rId38"/>
          <w:type w:val="continuous"/>
          <w:pgSz w:w="11906" w:h="16838"/>
          <w:pgMar w:top="1418" w:right="1418" w:bottom="1701" w:left="2268" w:header="709" w:footer="1134" w:gutter="0"/>
          <w:pgNumType w:start="1"/>
          <w:cols w:space="708"/>
          <w:docGrid w:linePitch="360"/>
        </w:sectPr>
      </w:pPr>
    </w:p>
    <w:p w14:paraId="68C387D1" w14:textId="74C77D92" w:rsidR="00F33D46" w:rsidRPr="007D1605" w:rsidRDefault="00B74FC2" w:rsidP="00547EF6">
      <w:r w:rsidRPr="007D1605">
        <w:rPr>
          <w:noProof/>
        </w:rPr>
        <w:lastRenderedPageBreak/>
        <mc:AlternateContent>
          <mc:Choice Requires="wps">
            <w:drawing>
              <wp:anchor distT="0" distB="0" distL="114300" distR="114300" simplePos="0" relativeHeight="251805696" behindDoc="0" locked="0" layoutInCell="1" allowOverlap="1" wp14:anchorId="1C52E13D" wp14:editId="524C658A">
                <wp:simplePos x="0" y="0"/>
                <wp:positionH relativeFrom="column">
                  <wp:posOffset>3202158</wp:posOffset>
                </wp:positionH>
                <wp:positionV relativeFrom="page">
                  <wp:posOffset>6013938</wp:posOffset>
                </wp:positionV>
                <wp:extent cx="2202180" cy="384810"/>
                <wp:effectExtent l="0" t="0" r="26670" b="434340"/>
                <wp:wrapNone/>
                <wp:docPr id="74382917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2180" cy="384810"/>
                        </a:xfrm>
                        <a:prstGeom prst="borderCallout1">
                          <a:avLst>
                            <a:gd name="adj1" fmla="val 102439"/>
                            <a:gd name="adj2" fmla="val 49916"/>
                            <a:gd name="adj3" fmla="val 206801"/>
                            <a:gd name="adj4" fmla="val 22745"/>
                          </a:avLst>
                        </a:prstGeom>
                        <a:solidFill>
                          <a:srgbClr val="FFFF00"/>
                        </a:solidFill>
                        <a:ln w="9525">
                          <a:solidFill>
                            <a:srgbClr val="000000"/>
                          </a:solidFill>
                          <a:miter lim="800000"/>
                          <a:headEnd/>
                          <a:tailEnd/>
                        </a:ln>
                      </wps:spPr>
                      <wps:txbx>
                        <w:txbxContent>
                          <w:p w14:paraId="0A3538E8" w14:textId="77777777" w:rsidR="00FF3879" w:rsidRPr="007D1605" w:rsidRDefault="00FF3879" w:rsidP="00FF3879">
                            <w:pPr>
                              <w:rPr>
                                <w:rFonts w:ascii="Times New Roman" w:hAnsi="Times New Roman" w:cs="Times New Roman"/>
                                <w:sz w:val="18"/>
                                <w:szCs w:val="18"/>
                              </w:rPr>
                            </w:pPr>
                            <w:r w:rsidRPr="007D1605">
                              <w:rPr>
                                <w:rFonts w:ascii="Times New Roman" w:hAnsi="Times New Roman" w:cs="Times New Roman"/>
                                <w:sz w:val="18"/>
                                <w:szCs w:val="18"/>
                              </w:rPr>
                              <w:t>Son anahtar kelime Sayfanın son satırında yer almalıd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52E13D" id="_x0000_s1062" type="#_x0000_t47" style="position:absolute;margin-left:252.15pt;margin-top:473.55pt;width:173.4pt;height:30.3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" adj="4913,44669,10782,22127" fillcolor="yellow">
                <v:textbox>
                  <w:txbxContent>
                    <w:p w14:paraId="0A3538E8" w14:textId="77777777" w:rsidR="00FF3879" w:rsidRPr="007D1605" w:rsidRDefault="00FF3879" w:rsidP="00FF3879">
                      <w:pPr>
                        <w:rPr>
                          <w:rFonts w:ascii="Times New Roman" w:hAnsi="Times New Roman" w:cs="Times New Roman"/>
                          <w:sz w:val="18"/>
                          <w:szCs w:val="18"/>
                        </w:rPr>
                      </w:pPr>
                      <w:r w:rsidRPr="007D1605">
                        <w:rPr>
                          <w:rFonts w:ascii="Times New Roman" w:hAnsi="Times New Roman" w:cs="Times New Roman"/>
                          <w:sz w:val="18"/>
                          <w:szCs w:val="18"/>
                        </w:rPr>
                        <w:t>Son anahtar kelime Sayfanın son satırında yer almalıdır</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800576" behindDoc="0" locked="0" layoutInCell="1" allowOverlap="1" wp14:anchorId="08885368" wp14:editId="1811BA0F">
                <wp:simplePos x="0" y="0"/>
                <wp:positionH relativeFrom="column">
                  <wp:posOffset>2666609</wp:posOffset>
                </wp:positionH>
                <wp:positionV relativeFrom="paragraph">
                  <wp:posOffset>2249707</wp:posOffset>
                </wp:positionV>
                <wp:extent cx="0" cy="209550"/>
                <wp:effectExtent l="76200" t="38100" r="57150" b="57150"/>
                <wp:wrapNone/>
                <wp:docPr id="219799218" name="Düz Ok Bağlayıcısı 4"/>
                <wp:cNvGraphicFramePr/>
                <a:graphic xmlns:a="http://schemas.openxmlformats.org/drawingml/2006/main">
                  <a:graphicData uri="http://schemas.microsoft.com/office/word/2010/wordprocessingShape">
                    <wps:wsp>
                      <wps:cNvCnPr/>
                      <wps:spPr>
                        <a:xfrm>
                          <a:off x="0" y="0"/>
                          <a:ext cx="0" cy="20955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BD52C9" id="Düz Ok Bağlayıcısı 4" o:spid="_x0000_s1026" type="#_x0000_t32" style="position:absolute;margin-left:209.95pt;margin-top:177.15pt;width:0;height:16.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802624" behindDoc="0" locked="0" layoutInCell="1" allowOverlap="1" wp14:anchorId="6A5E5E59" wp14:editId="586DF4C7">
                <wp:simplePos x="0" y="0"/>
                <wp:positionH relativeFrom="column">
                  <wp:posOffset>3335167</wp:posOffset>
                </wp:positionH>
                <wp:positionV relativeFrom="page">
                  <wp:posOffset>3099093</wp:posOffset>
                </wp:positionV>
                <wp:extent cx="2068195" cy="259715"/>
                <wp:effectExtent l="628650" t="0" r="27305" b="26035"/>
                <wp:wrapNone/>
                <wp:docPr id="195434920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9802"/>
                          </a:avLst>
                        </a:prstGeom>
                        <a:solidFill>
                          <a:srgbClr val="FFFF00"/>
                        </a:solidFill>
                        <a:ln w="9525">
                          <a:solidFill>
                            <a:srgbClr val="000000"/>
                          </a:solidFill>
                          <a:miter lim="800000"/>
                          <a:headEnd/>
                          <a:tailEnd/>
                        </a:ln>
                      </wps:spPr>
                      <wps:txbx>
                        <w:txbxContent>
                          <w:p w14:paraId="4958648F" w14:textId="2FF8ECCC"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E5E59" id="_x0000_s1063" type="#_x0000_t47" style="position:absolute;margin-left:262.6pt;margin-top:244pt;width:162.85pt;height:20.4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" adj="-6437,11854,31,11598" fillcolor="yellow">
                <v:textbox>
                  <w:txbxContent>
                    <w:p w14:paraId="4958648F" w14:textId="2FF8ECCC"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803648" behindDoc="0" locked="0" layoutInCell="1" allowOverlap="1" wp14:anchorId="7FF4BF2D" wp14:editId="2698CB4C">
                <wp:simplePos x="0" y="0"/>
                <wp:positionH relativeFrom="column">
                  <wp:posOffset>3335997</wp:posOffset>
                </wp:positionH>
                <wp:positionV relativeFrom="page">
                  <wp:posOffset>3446585</wp:posOffset>
                </wp:positionV>
                <wp:extent cx="2068195" cy="259715"/>
                <wp:effectExtent l="628650" t="0" r="27305" b="26035"/>
                <wp:wrapNone/>
                <wp:docPr id="1996947372"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9802"/>
                          </a:avLst>
                        </a:prstGeom>
                        <a:solidFill>
                          <a:srgbClr val="FFFF00"/>
                        </a:solidFill>
                        <a:ln w="9525">
                          <a:solidFill>
                            <a:srgbClr val="000000"/>
                          </a:solidFill>
                          <a:miter lim="800000"/>
                          <a:headEnd/>
                          <a:tailEnd/>
                        </a:ln>
                      </wps:spPr>
                      <wps:txbx>
                        <w:txbxContent>
                          <w:p w14:paraId="41B59EBA" w14:textId="2B6C86CA"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3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F4BF2D" id="_x0000_s1064" type="#_x0000_t47" style="position:absolute;margin-left:262.7pt;margin-top:271.4pt;width:162.85pt;height:20.4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" adj="-6437,11854,31,11598" fillcolor="yellow">
                <v:textbox>
                  <w:txbxContent>
                    <w:p w14:paraId="41B59EBA" w14:textId="2B6C86CA"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3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804672" behindDoc="0" locked="0" layoutInCell="1" allowOverlap="1" wp14:anchorId="2B200608" wp14:editId="69B5CD57">
                <wp:simplePos x="0" y="0"/>
                <wp:positionH relativeFrom="column">
                  <wp:posOffset>2665974</wp:posOffset>
                </wp:positionH>
                <wp:positionV relativeFrom="paragraph">
                  <wp:posOffset>2544933</wp:posOffset>
                </wp:positionV>
                <wp:extent cx="0" cy="311150"/>
                <wp:effectExtent l="76200" t="38100" r="57150" b="50800"/>
                <wp:wrapNone/>
                <wp:docPr id="785608608" name="Düz Ok Bağlayıcısı 4"/>
                <wp:cNvGraphicFramePr/>
                <a:graphic xmlns:a="http://schemas.openxmlformats.org/drawingml/2006/main">
                  <a:graphicData uri="http://schemas.microsoft.com/office/word/2010/wordprocessingShape">
                    <wps:wsp>
                      <wps:cNvCnPr/>
                      <wps:spPr>
                        <a:xfrm>
                          <a:off x="0" y="0"/>
                          <a:ext cx="0" cy="31115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6E3FD2" id="Düz Ok Bağlayıcısı 4" o:spid="_x0000_s1026" type="#_x0000_t32" style="position:absolute;margin-left:209.9pt;margin-top:200.4pt;width:0;height:24.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801600" behindDoc="0" locked="0" layoutInCell="1" allowOverlap="1" wp14:anchorId="5EB3652E" wp14:editId="2CF984FA">
                <wp:simplePos x="0" y="0"/>
                <wp:positionH relativeFrom="column">
                  <wp:posOffset>3253447</wp:posOffset>
                </wp:positionH>
                <wp:positionV relativeFrom="page">
                  <wp:posOffset>2543908</wp:posOffset>
                </wp:positionV>
                <wp:extent cx="2068195" cy="259715"/>
                <wp:effectExtent l="552450" t="0" r="27305" b="26035"/>
                <wp:wrapNone/>
                <wp:docPr id="239329326"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2623"/>
                            <a:gd name="adj4" fmla="val -25833"/>
                          </a:avLst>
                        </a:prstGeom>
                        <a:solidFill>
                          <a:srgbClr val="FFFF00"/>
                        </a:solidFill>
                        <a:ln w="9525">
                          <a:solidFill>
                            <a:srgbClr val="000000"/>
                          </a:solidFill>
                          <a:miter lim="800000"/>
                          <a:headEnd/>
                          <a:tailEnd/>
                        </a:ln>
                      </wps:spPr>
                      <wps:txbx>
                        <w:txbxContent>
                          <w:p w14:paraId="6DB8A3AB" w14:textId="5E5DE7B8"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3652E" id="_x0000_s1065" type="#_x0000_t47" style="position:absolute;margin-left:256.2pt;margin-top:200.3pt;width:162.85pt;height:20.4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" adj="-5580,11367,31,11598" fillcolor="yellow">
                <v:textbox>
                  <w:txbxContent>
                    <w:p w14:paraId="6DB8A3AB" w14:textId="5E5DE7B8"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v:textbox>
                <w10:wrap anchory="page"/>
              </v:shape>
            </w:pict>
          </mc:Fallback>
        </mc:AlternateContent>
      </w:r>
      <w:r w:rsidRPr="007D1605">
        <w:rPr>
          <w:noProof/>
        </w:rPr>
        <mc:AlternateContent>
          <mc:Choice Requires="wps">
            <w:drawing>
              <wp:anchor distT="0" distB="0" distL="114300" distR="114300" simplePos="0" relativeHeight="251796480" behindDoc="0" locked="0" layoutInCell="1" allowOverlap="1" wp14:anchorId="7B60DF90" wp14:editId="164E6699">
                <wp:simplePos x="0" y="0"/>
                <wp:positionH relativeFrom="column">
                  <wp:posOffset>2665974</wp:posOffset>
                </wp:positionH>
                <wp:positionV relativeFrom="paragraph">
                  <wp:posOffset>1652563</wp:posOffset>
                </wp:positionV>
                <wp:extent cx="0" cy="254000"/>
                <wp:effectExtent l="76200" t="38100" r="57150" b="50800"/>
                <wp:wrapNone/>
                <wp:docPr id="1253575102" name="Düz Ok Bağlayıcısı 4"/>
                <wp:cNvGraphicFramePr/>
                <a:graphic xmlns:a="http://schemas.openxmlformats.org/drawingml/2006/main">
                  <a:graphicData uri="http://schemas.microsoft.com/office/word/2010/wordprocessingShape">
                    <wps:wsp>
                      <wps:cNvCnPr/>
                      <wps:spPr>
                        <a:xfrm>
                          <a:off x="0" y="0"/>
                          <a:ext cx="0" cy="254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866172" id="Düz Ok Bağlayıcısı 4" o:spid="_x0000_s1026" type="#_x0000_t32" style="position:absolute;margin-left:209.9pt;margin-top:130.1pt;width:0;height:20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749376" behindDoc="0" locked="0" layoutInCell="1" allowOverlap="1" wp14:anchorId="3CF2725C" wp14:editId="3B76B9C8">
                <wp:simplePos x="0" y="0"/>
                <wp:positionH relativeFrom="column">
                  <wp:posOffset>2668905</wp:posOffset>
                </wp:positionH>
                <wp:positionV relativeFrom="paragraph">
                  <wp:posOffset>1352403</wp:posOffset>
                </wp:positionV>
                <wp:extent cx="0" cy="209550"/>
                <wp:effectExtent l="76200" t="38100" r="57150" b="57150"/>
                <wp:wrapNone/>
                <wp:docPr id="1120676788" name="Düz Ok Bağlayıcısı 4"/>
                <wp:cNvGraphicFramePr/>
                <a:graphic xmlns:a="http://schemas.openxmlformats.org/drawingml/2006/main">
                  <a:graphicData uri="http://schemas.microsoft.com/office/word/2010/wordprocessingShape">
                    <wps:wsp>
                      <wps:cNvCnPr/>
                      <wps:spPr>
                        <a:xfrm>
                          <a:off x="0" y="0"/>
                          <a:ext cx="0" cy="20955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6CEFDC" id="Düz Ok Bağlayıcısı 4" o:spid="_x0000_s1026" type="#_x0000_t32" style="position:absolute;margin-left:210.15pt;margin-top:106.5pt;width:0;height:1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799552" behindDoc="0" locked="0" layoutInCell="1" allowOverlap="1" wp14:anchorId="4B7937AC" wp14:editId="44A6172D">
                <wp:simplePos x="0" y="0"/>
                <wp:positionH relativeFrom="column">
                  <wp:posOffset>3256280</wp:posOffset>
                </wp:positionH>
                <wp:positionV relativeFrom="page">
                  <wp:posOffset>2156460</wp:posOffset>
                </wp:positionV>
                <wp:extent cx="2068195" cy="259715"/>
                <wp:effectExtent l="533400" t="0" r="27305" b="26035"/>
                <wp:wrapNone/>
                <wp:docPr id="1774277669"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4984"/>
                          </a:avLst>
                        </a:prstGeom>
                        <a:solidFill>
                          <a:srgbClr val="FFFF00"/>
                        </a:solidFill>
                        <a:ln w="9525">
                          <a:solidFill>
                            <a:srgbClr val="000000"/>
                          </a:solidFill>
                          <a:miter lim="800000"/>
                          <a:headEnd/>
                          <a:tailEnd/>
                        </a:ln>
                      </wps:spPr>
                      <wps:txbx>
                        <w:txbxContent>
                          <w:p w14:paraId="008D114F" w14:textId="07671997"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7937AC" id="_x0000_s1066" type="#_x0000_t47" style="position:absolute;margin-left:256.4pt;margin-top:169.8pt;width:162.85pt;height:20.4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" adj="-5397,11854,31,11598" fillcolor="yellow">
                <v:textbox>
                  <w:txbxContent>
                    <w:p w14:paraId="008D114F" w14:textId="07671997"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798528" behindDoc="0" locked="0" layoutInCell="1" allowOverlap="1" wp14:anchorId="3B56566B" wp14:editId="3055585B">
                <wp:simplePos x="0" y="0"/>
                <wp:positionH relativeFrom="column">
                  <wp:posOffset>3254815</wp:posOffset>
                </wp:positionH>
                <wp:positionV relativeFrom="page">
                  <wp:posOffset>1699602</wp:posOffset>
                </wp:positionV>
                <wp:extent cx="2068195" cy="259715"/>
                <wp:effectExtent l="571500" t="0" r="27305" b="26035"/>
                <wp:wrapNone/>
                <wp:docPr id="145208327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6968"/>
                          </a:avLst>
                        </a:prstGeom>
                        <a:solidFill>
                          <a:srgbClr val="FFFF00"/>
                        </a:solidFill>
                        <a:ln w="9525">
                          <a:solidFill>
                            <a:srgbClr val="000000"/>
                          </a:solidFill>
                          <a:miter lim="800000"/>
                          <a:headEnd/>
                          <a:tailEnd/>
                        </a:ln>
                      </wps:spPr>
                      <wps:txbx>
                        <w:txbxContent>
                          <w:p w14:paraId="3E01F685" w14:textId="755B055F"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5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56566B" id="_x0000_s1067" type="#_x0000_t47" style="position:absolute;margin-left:256.3pt;margin-top:133.85pt;width:162.85pt;height:20.4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" adj="-5825,11854,31,11598" fillcolor="yellow">
                <v:textbox>
                  <w:txbxContent>
                    <w:p w14:paraId="3E01F685" w14:textId="755B055F"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5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509760" behindDoc="0" locked="0" layoutInCell="1" allowOverlap="1" wp14:anchorId="69DE42AF" wp14:editId="16E43ADB">
                <wp:simplePos x="0" y="0"/>
                <wp:positionH relativeFrom="column">
                  <wp:posOffset>2671835</wp:posOffset>
                </wp:positionH>
                <wp:positionV relativeFrom="paragraph">
                  <wp:posOffset>708855</wp:posOffset>
                </wp:positionV>
                <wp:extent cx="0" cy="546100"/>
                <wp:effectExtent l="76200" t="38100" r="57150" b="63500"/>
                <wp:wrapNone/>
                <wp:docPr id="1861309867" name="Düz Ok Bağlayıcısı 4"/>
                <wp:cNvGraphicFramePr/>
                <a:graphic xmlns:a="http://schemas.openxmlformats.org/drawingml/2006/main">
                  <a:graphicData uri="http://schemas.microsoft.com/office/word/2010/wordprocessingShape">
                    <wps:wsp>
                      <wps:cNvCnPr/>
                      <wps:spPr>
                        <a:xfrm>
                          <a:off x="0" y="0"/>
                          <a:ext cx="0" cy="5461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5376E9" id="Düz Ok Bağlayıcısı 4" o:spid="_x0000_s1026" type="#_x0000_t32" style="position:absolute;margin-left:210.4pt;margin-top:55.8pt;width:0;height:43pt;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" strokecolor="#e00" strokeweight="1pt">
                <v:stroke startarrow="block" endarrow="block"/>
              </v:shape>
            </w:pict>
          </mc:Fallback>
        </mc:AlternateContent>
      </w:r>
      <w:r w:rsidR="00FF3879" w:rsidRPr="007D1605">
        <w:t xml:space="preserve"> </w:t>
      </w:r>
      <w:r>
        <w:rPr>
          <w:noProof/>
        </w:rPr>
        <w:drawing>
          <wp:inline distT="0" distB="0" distL="0" distR="0" wp14:anchorId="20CFC5E8" wp14:editId="69815988">
            <wp:extent cx="4724400" cy="6696075"/>
            <wp:effectExtent l="0" t="0" r="0" b="9525"/>
            <wp:docPr id="648406163" name="Resim 1" descr="metin, ekran görüntüsü, yazı tipi, diyagra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06163" name="Resim 1" descr="metin, ekran görüntüsü, yazı tipi, diyagram içeren bir resim&#10;&#10;Yapay zeka tarafından oluşturulmuş içerik yanlış olabilir."/>
                    <pic:cNvPicPr/>
                  </pic:nvPicPr>
                  <pic:blipFill>
                    <a:blip r:embed="rId39"/>
                    <a:stretch>
                      <a:fillRect/>
                    </a:stretch>
                  </pic:blipFill>
                  <pic:spPr>
                    <a:xfrm>
                      <a:off x="0" y="0"/>
                      <a:ext cx="4724400" cy="6696075"/>
                    </a:xfrm>
                    <a:prstGeom prst="rect">
                      <a:avLst/>
                    </a:prstGeom>
                  </pic:spPr>
                </pic:pic>
              </a:graphicData>
            </a:graphic>
          </wp:inline>
        </w:drawing>
      </w:r>
    </w:p>
    <w:p w14:paraId="05A666A0" w14:textId="0912663F" w:rsidR="0063491D" w:rsidRPr="007D1605" w:rsidRDefault="00547EF6" w:rsidP="00B849F0">
      <w:pPr>
        <w:pStyle w:val="KonuBal"/>
      </w:pPr>
      <w:bookmarkStart w:id="189" w:name="_Toc210654254"/>
      <w:r w:rsidRPr="007D1605">
        <w:t xml:space="preserve">Şekil D.2 </w:t>
      </w:r>
      <w:bookmarkStart w:id="190" w:name="_Hlk202161195"/>
      <w:r w:rsidRPr="007D1605">
        <w:t>İngilizce özet sayfasının boşluk ve aralık düzeni</w:t>
      </w:r>
      <w:bookmarkEnd w:id="189"/>
      <w:bookmarkEnd w:id="190"/>
    </w:p>
    <w:p w14:paraId="007E8711" w14:textId="4E5322A6" w:rsidR="00DF16E4" w:rsidRPr="007D1605" w:rsidRDefault="00BB0BA7" w:rsidP="00DF16E4">
      <w:pPr>
        <w:pStyle w:val="Balk2"/>
      </w:pPr>
      <w:bookmarkStart w:id="191" w:name="_Toc210124506"/>
      <w:r w:rsidRPr="007D1605">
        <w:rPr>
          <w:noProof/>
        </w:rPr>
        <w:lastRenderedPageBreak/>
        <mc:AlternateContent>
          <mc:Choice Requires="wps">
            <w:drawing>
              <wp:anchor distT="0" distB="0" distL="114300" distR="114300" simplePos="0" relativeHeight="251665408" behindDoc="0" locked="0" layoutInCell="1" allowOverlap="1" wp14:anchorId="0D4E2CB4" wp14:editId="4CB5E6D9">
                <wp:simplePos x="0" y="0"/>
                <wp:positionH relativeFrom="column">
                  <wp:posOffset>3203575</wp:posOffset>
                </wp:positionH>
                <wp:positionV relativeFrom="page">
                  <wp:posOffset>1108710</wp:posOffset>
                </wp:positionV>
                <wp:extent cx="2202180" cy="384810"/>
                <wp:effectExtent l="971550" t="0" r="26670" b="129540"/>
                <wp:wrapNone/>
                <wp:docPr id="51223195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2180" cy="384810"/>
                        </a:xfrm>
                        <a:prstGeom prst="borderCallout1">
                          <a:avLst>
                            <a:gd name="adj1" fmla="val 53696"/>
                            <a:gd name="adj2" fmla="val 142"/>
                            <a:gd name="adj3" fmla="val 127593"/>
                            <a:gd name="adj4" fmla="val -43531"/>
                          </a:avLst>
                        </a:prstGeom>
                        <a:solidFill>
                          <a:srgbClr val="FFFF00"/>
                        </a:solidFill>
                        <a:ln w="9525">
                          <a:solidFill>
                            <a:srgbClr val="000000"/>
                          </a:solidFill>
                          <a:miter lim="800000"/>
                          <a:headEnd/>
                          <a:tailEnd/>
                        </a:ln>
                      </wps:spPr>
                      <wps:txbx>
                        <w:txbxContent>
                          <w:p w14:paraId="6B8C3163" w14:textId="50FFA13D" w:rsidR="00BB0BA7" w:rsidRPr="007D1605" w:rsidRDefault="00BB0BA7" w:rsidP="00BB0BA7">
                            <w:pPr>
                              <w:rPr>
                                <w:rFonts w:ascii="Times New Roman" w:hAnsi="Times New Roman" w:cs="Times New Roman"/>
                                <w:sz w:val="18"/>
                                <w:szCs w:val="18"/>
                              </w:rPr>
                            </w:pPr>
                            <w:r>
                              <w:rPr>
                                <w:rFonts w:ascii="Times New Roman" w:hAnsi="Times New Roman" w:cs="Times New Roman"/>
                                <w:sz w:val="18"/>
                                <w:szCs w:val="18"/>
                              </w:rPr>
                              <w:t>Başlık 1 ile yazıldığında sonrasında 24nk boşluğu otomatik olarak bırakmaktad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4E2CB4" id="_x0000_s1068" type="#_x0000_t47" style="position:absolute;left:0;text-align:left;margin-left:252.25pt;margin-top:87.3pt;width:173.4pt;height:30.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" adj="-9403,27560,31,11598" fillcolor="yellow">
                <v:textbox>
                  <w:txbxContent>
                    <w:p w14:paraId="6B8C3163" w14:textId="50FFA13D" w:rsidR="00BB0BA7" w:rsidRPr="007D1605" w:rsidRDefault="00BB0BA7" w:rsidP="00BB0BA7">
                      <w:pPr>
                        <w:rPr>
                          <w:rFonts w:ascii="Times New Roman" w:hAnsi="Times New Roman" w:cs="Times New Roman"/>
                          <w:sz w:val="18"/>
                          <w:szCs w:val="18"/>
                        </w:rPr>
                      </w:pPr>
                      <w:r>
                        <w:rPr>
                          <w:rFonts w:ascii="Times New Roman" w:hAnsi="Times New Roman" w:cs="Times New Roman"/>
                          <w:sz w:val="18"/>
                          <w:szCs w:val="18"/>
                        </w:rPr>
                        <w:t>Başlık 1 ile yazıldığında sonrasında 24nk boşluğu otomatik olarak bırakmaktadır.</w:t>
                      </w:r>
                    </w:p>
                  </w:txbxContent>
                </v:textbox>
                <o:callout v:ext="edit" minusy="t"/>
                <w10:wrap anchory="page"/>
              </v:shape>
            </w:pict>
          </mc:Fallback>
        </mc:AlternateContent>
      </w:r>
      <w:r w:rsidR="00DF16E4" w:rsidRPr="007D1605">
        <w:t>Ek</w:t>
      </w:r>
      <w:r w:rsidR="00BB0EB5" w:rsidRPr="007D1605">
        <w:t>-</w:t>
      </w:r>
      <w:r w:rsidR="00B4701F" w:rsidRPr="007D1605">
        <w:t>E</w:t>
      </w:r>
      <w:r w:rsidR="00DF16E4" w:rsidRPr="007D1605">
        <w:t>. Simgeler ve kısaltmalar sayfası</w:t>
      </w:r>
      <w:bookmarkEnd w:id="191"/>
      <w:r w:rsidR="00DF16E4" w:rsidRPr="007D1605">
        <w:t xml:space="preserve"> </w:t>
      </w:r>
    </w:p>
    <w:p w14:paraId="07BCE63B" w14:textId="38955D4A" w:rsidR="00CA03AE" w:rsidRPr="007D1605" w:rsidRDefault="00BB0BA7" w:rsidP="00C41D8A">
      <w:r>
        <w:rPr>
          <w:noProof/>
        </w:rPr>
        <w:drawing>
          <wp:inline distT="0" distB="0" distL="0" distR="0" wp14:anchorId="205C9E8F" wp14:editId="77EE94C9">
            <wp:extent cx="5219700" cy="1699260"/>
            <wp:effectExtent l="0" t="0" r="0" b="0"/>
            <wp:docPr id="1962354822" name="Resim 1" descr="metin, ekran görüntüsü,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354822" name="Resim 1" descr="metin, ekran görüntüsü, yazı tipi içeren bir resim&#10;&#10;Yapay zeka tarafından oluşturulmuş içerik yanlış olabilir."/>
                    <pic:cNvPicPr/>
                  </pic:nvPicPr>
                  <pic:blipFill>
                    <a:blip r:embed="rId40"/>
                    <a:stretch>
                      <a:fillRect/>
                    </a:stretch>
                  </pic:blipFill>
                  <pic:spPr>
                    <a:xfrm>
                      <a:off x="0" y="0"/>
                      <a:ext cx="5219700" cy="1699260"/>
                    </a:xfrm>
                    <a:prstGeom prst="rect">
                      <a:avLst/>
                    </a:prstGeom>
                  </pic:spPr>
                </pic:pic>
              </a:graphicData>
            </a:graphic>
          </wp:inline>
        </w:drawing>
      </w:r>
    </w:p>
    <w:p w14:paraId="0ECEC3AC" w14:textId="5528A6D7" w:rsidR="00547EF6" w:rsidRPr="007D1605" w:rsidRDefault="00BB0BA7" w:rsidP="00B849F0">
      <w:pPr>
        <w:pStyle w:val="KonuBal"/>
      </w:pPr>
      <w:bookmarkStart w:id="192" w:name="_Toc210654255"/>
      <w:r w:rsidRPr="007D1605">
        <w:rPr>
          <w:noProof/>
        </w:rPr>
        <mc:AlternateContent>
          <mc:Choice Requires="wps">
            <w:drawing>
              <wp:anchor distT="0" distB="0" distL="114300" distR="114300" simplePos="0" relativeHeight="251671552" behindDoc="0" locked="0" layoutInCell="1" allowOverlap="1" wp14:anchorId="51D3A808" wp14:editId="551CF782">
                <wp:simplePos x="0" y="0"/>
                <wp:positionH relativeFrom="column">
                  <wp:posOffset>3539197</wp:posOffset>
                </wp:positionH>
                <wp:positionV relativeFrom="page">
                  <wp:posOffset>3518388</wp:posOffset>
                </wp:positionV>
                <wp:extent cx="2202180" cy="384810"/>
                <wp:effectExtent l="1123950" t="571500" r="26670" b="15240"/>
                <wp:wrapNone/>
                <wp:docPr id="164572347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2180" cy="384810"/>
                        </a:xfrm>
                        <a:prstGeom prst="borderCallout1">
                          <a:avLst>
                            <a:gd name="adj1" fmla="val 53696"/>
                            <a:gd name="adj2" fmla="val 142"/>
                            <a:gd name="adj3" fmla="val -146588"/>
                            <a:gd name="adj4" fmla="val -50185"/>
                          </a:avLst>
                        </a:prstGeom>
                        <a:solidFill>
                          <a:srgbClr val="FFFF00"/>
                        </a:solidFill>
                        <a:ln w="9525">
                          <a:solidFill>
                            <a:srgbClr val="000000"/>
                          </a:solidFill>
                          <a:miter lim="800000"/>
                          <a:headEnd/>
                          <a:tailEnd/>
                        </a:ln>
                      </wps:spPr>
                      <wps:txbx>
                        <w:txbxContent>
                          <w:p w14:paraId="14036B59" w14:textId="01252C3B" w:rsidR="00BB0BA7" w:rsidRPr="007D1605" w:rsidRDefault="00BB0BA7" w:rsidP="00BB0BA7">
                            <w:pPr>
                              <w:rPr>
                                <w:rFonts w:ascii="Times New Roman" w:hAnsi="Times New Roman" w:cs="Times New Roman"/>
                                <w:sz w:val="18"/>
                                <w:szCs w:val="18"/>
                              </w:rPr>
                            </w:pPr>
                            <w:r>
                              <w:rPr>
                                <w:rFonts w:ascii="Times New Roman" w:hAnsi="Times New Roman" w:cs="Times New Roman"/>
                                <w:sz w:val="18"/>
                                <w:szCs w:val="18"/>
                              </w:rPr>
                              <w:t>Kenarlıkları olmayan tablo ile şablondaki gibi yazılmalıdır. 12 punto tek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3A808" id="_x0000_s1069" type="#_x0000_t47" style="position:absolute;left:0;text-align:left;margin-left:278.7pt;margin-top:277.05pt;width:173.4pt;height:30.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" adj="-10840,-31663,31,11598" fillcolor="yellow">
                <v:textbox>
                  <w:txbxContent>
                    <w:p w14:paraId="14036B59" w14:textId="01252C3B" w:rsidR="00BB0BA7" w:rsidRPr="007D1605" w:rsidRDefault="00BB0BA7" w:rsidP="00BB0BA7">
                      <w:pPr>
                        <w:rPr>
                          <w:rFonts w:ascii="Times New Roman" w:hAnsi="Times New Roman" w:cs="Times New Roman"/>
                          <w:sz w:val="18"/>
                          <w:szCs w:val="18"/>
                        </w:rPr>
                      </w:pPr>
                      <w:r>
                        <w:rPr>
                          <w:rFonts w:ascii="Times New Roman" w:hAnsi="Times New Roman" w:cs="Times New Roman"/>
                          <w:sz w:val="18"/>
                          <w:szCs w:val="18"/>
                        </w:rPr>
                        <w:t>Kenarlıkları olmayan tablo ile şablondaki gibi yazılmalıdır. 12 punto tek satır boşluk.</w:t>
                      </w:r>
                    </w:p>
                  </w:txbxContent>
                </v:textbox>
                <w10:wrap anchory="page"/>
              </v:shape>
            </w:pict>
          </mc:Fallback>
        </mc:AlternateContent>
      </w:r>
      <w:r w:rsidR="00547EF6" w:rsidRPr="007D1605">
        <w:t>Şekil E.1 Simgeler ve kısaltmalar sayfasının boşluk ve aralık düzeni</w:t>
      </w:r>
      <w:bookmarkEnd w:id="192"/>
    </w:p>
    <w:p w14:paraId="7BC07388" w14:textId="1D208BFB" w:rsidR="00B4673D" w:rsidRPr="007D1605" w:rsidRDefault="00B4673D">
      <w:r w:rsidRPr="007D1605">
        <w:br w:type="page"/>
      </w:r>
    </w:p>
    <w:p w14:paraId="62BA2980" w14:textId="77777777" w:rsidR="00B4673D" w:rsidRPr="007D1605" w:rsidRDefault="00B4673D" w:rsidP="004C5F4F">
      <w:pPr>
        <w:pStyle w:val="Balk1"/>
      </w:pPr>
      <w:bookmarkStart w:id="193" w:name="_Toc68769598"/>
      <w:bookmarkStart w:id="194" w:name="_Toc210124507"/>
      <w:r w:rsidRPr="007D1605">
        <w:lastRenderedPageBreak/>
        <w:t>ÖZGEÇMİŞ</w:t>
      </w:r>
      <w:bookmarkEnd w:id="193"/>
      <w:bookmarkEnd w:id="194"/>
    </w:p>
    <w:p w14:paraId="1AD6FDD3" w14:textId="77777777" w:rsidR="00B4673D" w:rsidRPr="007D1605" w:rsidRDefault="00B4673D" w:rsidP="00B4673D">
      <w:pPr>
        <w:spacing w:after="0" w:line="360" w:lineRule="auto"/>
        <w:jc w:val="both"/>
        <w:rPr>
          <w:rFonts w:ascii="Times New Roman" w:eastAsia="Times New Roman" w:hAnsi="Times New Roman" w:cs="Times New Roman"/>
          <w:b/>
          <w:sz w:val="24"/>
          <w:szCs w:val="24"/>
          <w:lang w:eastAsia="ko-KR"/>
        </w:rPr>
      </w:pPr>
      <w:r w:rsidRPr="007D1605">
        <w:rPr>
          <w:rFonts w:ascii="Times New Roman" w:eastAsia="Times New Roman" w:hAnsi="Times New Roman" w:cs="Times New Roman"/>
          <w:b/>
          <w:sz w:val="24"/>
          <w:szCs w:val="24"/>
          <w:lang w:eastAsia="ko-KR"/>
        </w:rPr>
        <w:t>1. Adı Soyadı                 :</w:t>
      </w:r>
    </w:p>
    <w:p w14:paraId="4E15C2E8" w14:textId="477805F4" w:rsidR="00B4673D" w:rsidRPr="007D1605" w:rsidRDefault="00727181" w:rsidP="00B4673D">
      <w:pPr>
        <w:spacing w:after="0" w:line="360" w:lineRule="auto"/>
        <w:jc w:val="both"/>
        <w:rPr>
          <w:rFonts w:ascii="Times New Roman" w:eastAsia="Times New Roman" w:hAnsi="Times New Roman" w:cs="Times New Roman"/>
          <w:b/>
          <w:sz w:val="24"/>
          <w:szCs w:val="24"/>
          <w:lang w:eastAsia="ko-KR"/>
        </w:rPr>
      </w:pPr>
      <w:r>
        <w:rPr>
          <w:rFonts w:ascii="Times New Roman" w:eastAsia="Times New Roman" w:hAnsi="Times New Roman" w:cs="Times New Roman"/>
          <w:b/>
          <w:sz w:val="24"/>
          <w:szCs w:val="24"/>
          <w:lang w:eastAsia="ko-KR"/>
        </w:rPr>
        <w:t>2</w:t>
      </w:r>
      <w:r w:rsidR="00B4673D" w:rsidRPr="007D1605">
        <w:rPr>
          <w:rFonts w:ascii="Times New Roman" w:eastAsia="Times New Roman" w:hAnsi="Times New Roman" w:cs="Times New Roman"/>
          <w:b/>
          <w:sz w:val="24"/>
          <w:szCs w:val="24"/>
          <w:lang w:eastAsia="ko-KR"/>
        </w:rPr>
        <w:t>. Öğrenim Durumu    :</w:t>
      </w:r>
    </w:p>
    <w:tbl>
      <w:tblPr>
        <w:tblW w:w="8221"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89"/>
        <w:gridCol w:w="2542"/>
        <w:gridCol w:w="2667"/>
        <w:gridCol w:w="1223"/>
      </w:tblGrid>
      <w:tr w:rsidR="00B4673D" w:rsidRPr="007D1605" w14:paraId="238BEBAA" w14:textId="77777777" w:rsidTr="00727181">
        <w:trPr>
          <w:jc w:val="center"/>
        </w:trPr>
        <w:tc>
          <w:tcPr>
            <w:tcW w:w="1789" w:type="dxa"/>
            <w:tcBorders>
              <w:top w:val="single" w:sz="6" w:space="0" w:color="auto"/>
              <w:left w:val="single" w:sz="6" w:space="0" w:color="auto"/>
              <w:bottom w:val="double" w:sz="6" w:space="0" w:color="auto"/>
              <w:right w:val="single" w:sz="6" w:space="0" w:color="auto"/>
            </w:tcBorders>
          </w:tcPr>
          <w:p w14:paraId="33E328E8" w14:textId="05964A2D"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Derece</w:t>
            </w:r>
          </w:p>
        </w:tc>
        <w:tc>
          <w:tcPr>
            <w:tcW w:w="2542" w:type="dxa"/>
            <w:tcBorders>
              <w:top w:val="single" w:sz="6" w:space="0" w:color="auto"/>
              <w:left w:val="nil"/>
              <w:bottom w:val="double" w:sz="6" w:space="0" w:color="auto"/>
              <w:right w:val="single" w:sz="4" w:space="0" w:color="auto"/>
            </w:tcBorders>
          </w:tcPr>
          <w:p w14:paraId="2CA511F7" w14:textId="77777777"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Bölüm/Program</w:t>
            </w:r>
          </w:p>
        </w:tc>
        <w:tc>
          <w:tcPr>
            <w:tcW w:w="2667" w:type="dxa"/>
            <w:tcBorders>
              <w:top w:val="single" w:sz="6" w:space="0" w:color="auto"/>
              <w:left w:val="single" w:sz="4" w:space="0" w:color="auto"/>
              <w:bottom w:val="double" w:sz="6" w:space="0" w:color="auto"/>
              <w:right w:val="single" w:sz="4" w:space="0" w:color="auto"/>
            </w:tcBorders>
          </w:tcPr>
          <w:p w14:paraId="53AF07B9" w14:textId="71A85ED6"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Üniversite</w:t>
            </w:r>
          </w:p>
        </w:tc>
        <w:tc>
          <w:tcPr>
            <w:tcW w:w="1223" w:type="dxa"/>
            <w:tcBorders>
              <w:top w:val="single" w:sz="6" w:space="0" w:color="auto"/>
              <w:left w:val="single" w:sz="4" w:space="0" w:color="auto"/>
              <w:bottom w:val="double" w:sz="6" w:space="0" w:color="auto"/>
              <w:right w:val="single" w:sz="6" w:space="0" w:color="auto"/>
            </w:tcBorders>
          </w:tcPr>
          <w:p w14:paraId="7CC8199F" w14:textId="634B2450"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Bitirme Yılı</w:t>
            </w:r>
          </w:p>
        </w:tc>
      </w:tr>
      <w:tr w:rsidR="00B4673D" w:rsidRPr="007D1605" w14:paraId="48DC45AC" w14:textId="77777777" w:rsidTr="00727181">
        <w:trPr>
          <w:jc w:val="center"/>
        </w:trPr>
        <w:tc>
          <w:tcPr>
            <w:tcW w:w="1789" w:type="dxa"/>
            <w:tcBorders>
              <w:top w:val="single" w:sz="4" w:space="0" w:color="auto"/>
              <w:left w:val="single" w:sz="6" w:space="0" w:color="auto"/>
              <w:bottom w:val="single" w:sz="4" w:space="0" w:color="auto"/>
              <w:right w:val="single" w:sz="4" w:space="0" w:color="auto"/>
            </w:tcBorders>
          </w:tcPr>
          <w:p w14:paraId="49DC98D2"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Times New Roman" w:hAnsi="Times New Roman" w:cs="Times New Roman"/>
                <w:sz w:val="24"/>
                <w:szCs w:val="20"/>
                <w:lang w:eastAsia="ko-KR"/>
              </w:rPr>
              <w:t xml:space="preserve">Lisans </w:t>
            </w:r>
          </w:p>
        </w:tc>
        <w:tc>
          <w:tcPr>
            <w:tcW w:w="2542" w:type="dxa"/>
            <w:tcBorders>
              <w:top w:val="single" w:sz="4" w:space="0" w:color="auto"/>
              <w:left w:val="single" w:sz="4" w:space="0" w:color="auto"/>
              <w:bottom w:val="single" w:sz="4" w:space="0" w:color="auto"/>
              <w:right w:val="single" w:sz="4" w:space="0" w:color="auto"/>
            </w:tcBorders>
          </w:tcPr>
          <w:p w14:paraId="2EDF95BE"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2667" w:type="dxa"/>
            <w:tcBorders>
              <w:top w:val="single" w:sz="4" w:space="0" w:color="auto"/>
              <w:left w:val="single" w:sz="4" w:space="0" w:color="auto"/>
              <w:bottom w:val="single" w:sz="4" w:space="0" w:color="auto"/>
              <w:right w:val="single" w:sz="4" w:space="0" w:color="auto"/>
            </w:tcBorders>
          </w:tcPr>
          <w:p w14:paraId="5280719D"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1223" w:type="dxa"/>
            <w:tcBorders>
              <w:top w:val="single" w:sz="4" w:space="0" w:color="auto"/>
              <w:left w:val="single" w:sz="4" w:space="0" w:color="auto"/>
              <w:bottom w:val="single" w:sz="4" w:space="0" w:color="auto"/>
              <w:right w:val="single" w:sz="6" w:space="0" w:color="auto"/>
            </w:tcBorders>
          </w:tcPr>
          <w:p w14:paraId="24937AD7"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Arial Unicode MS" w:hAnsi="Times New Roman" w:cs="Times New Roman"/>
                <w:sz w:val="24"/>
                <w:szCs w:val="20"/>
                <w:lang w:eastAsia="ko-KR"/>
              </w:rPr>
              <w:t>XXXX</w:t>
            </w:r>
          </w:p>
        </w:tc>
      </w:tr>
      <w:tr w:rsidR="00B4673D" w:rsidRPr="007D1605" w14:paraId="49E49DEB" w14:textId="77777777" w:rsidTr="00727181">
        <w:trPr>
          <w:jc w:val="center"/>
        </w:trPr>
        <w:tc>
          <w:tcPr>
            <w:tcW w:w="1789" w:type="dxa"/>
            <w:tcBorders>
              <w:top w:val="single" w:sz="4" w:space="0" w:color="auto"/>
              <w:left w:val="single" w:sz="6" w:space="0" w:color="auto"/>
              <w:bottom w:val="single" w:sz="6" w:space="0" w:color="auto"/>
              <w:right w:val="single" w:sz="4" w:space="0" w:color="auto"/>
            </w:tcBorders>
            <w:vAlign w:val="center"/>
          </w:tcPr>
          <w:p w14:paraId="4569C0D5" w14:textId="77777777" w:rsidR="00B4673D" w:rsidRPr="007D1605" w:rsidRDefault="00B4673D" w:rsidP="00C72A69">
            <w:pPr>
              <w:spacing w:before="100" w:beforeAutospacing="1" w:after="100" w:afterAutospacing="1" w:line="360" w:lineRule="auto"/>
              <w:jc w:val="both"/>
              <w:rPr>
                <w:rFonts w:ascii="Times New Roman" w:eastAsia="Times New Roman" w:hAnsi="Times New Roman" w:cs="Times New Roman"/>
                <w:sz w:val="24"/>
                <w:szCs w:val="20"/>
                <w:lang w:eastAsia="ko-KR"/>
              </w:rPr>
            </w:pPr>
            <w:r w:rsidRPr="007D1605">
              <w:rPr>
                <w:rFonts w:ascii="Times New Roman" w:eastAsia="Times New Roman" w:hAnsi="Times New Roman" w:cs="Times New Roman"/>
                <w:sz w:val="24"/>
                <w:szCs w:val="20"/>
                <w:lang w:eastAsia="ko-KR"/>
              </w:rPr>
              <w:t xml:space="preserve">Yüksek Lisans </w:t>
            </w:r>
          </w:p>
        </w:tc>
        <w:tc>
          <w:tcPr>
            <w:tcW w:w="2542" w:type="dxa"/>
            <w:tcBorders>
              <w:top w:val="single" w:sz="4" w:space="0" w:color="auto"/>
              <w:left w:val="single" w:sz="4" w:space="0" w:color="auto"/>
              <w:bottom w:val="single" w:sz="6" w:space="0" w:color="auto"/>
              <w:right w:val="single" w:sz="4" w:space="0" w:color="auto"/>
            </w:tcBorders>
            <w:vAlign w:val="center"/>
          </w:tcPr>
          <w:p w14:paraId="0517940F"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2667" w:type="dxa"/>
            <w:tcBorders>
              <w:top w:val="single" w:sz="4" w:space="0" w:color="auto"/>
              <w:left w:val="single" w:sz="4" w:space="0" w:color="auto"/>
              <w:bottom w:val="single" w:sz="6" w:space="0" w:color="auto"/>
              <w:right w:val="single" w:sz="4" w:space="0" w:color="auto"/>
            </w:tcBorders>
            <w:vAlign w:val="center"/>
          </w:tcPr>
          <w:p w14:paraId="7497AD68"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1223" w:type="dxa"/>
            <w:tcBorders>
              <w:top w:val="single" w:sz="4" w:space="0" w:color="auto"/>
              <w:left w:val="single" w:sz="4" w:space="0" w:color="auto"/>
              <w:bottom w:val="single" w:sz="6" w:space="0" w:color="auto"/>
              <w:right w:val="single" w:sz="6" w:space="0" w:color="auto"/>
            </w:tcBorders>
            <w:vAlign w:val="center"/>
          </w:tcPr>
          <w:p w14:paraId="79E46431"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Arial Unicode MS" w:hAnsi="Times New Roman" w:cs="Times New Roman"/>
                <w:sz w:val="24"/>
                <w:szCs w:val="20"/>
                <w:lang w:eastAsia="ko-KR"/>
              </w:rPr>
              <w:t>XXXX</w:t>
            </w:r>
          </w:p>
        </w:tc>
      </w:tr>
    </w:tbl>
    <w:p w14:paraId="628B0C6C" w14:textId="77777777" w:rsidR="00B4673D" w:rsidRPr="007D1605" w:rsidRDefault="00B4673D" w:rsidP="00B4673D">
      <w:pPr>
        <w:spacing w:after="0" w:line="360" w:lineRule="auto"/>
        <w:jc w:val="both"/>
        <w:rPr>
          <w:rFonts w:ascii="Times New Roman" w:eastAsia="Times New Roman" w:hAnsi="Times New Roman" w:cs="Times New Roman"/>
          <w:sz w:val="24"/>
          <w:szCs w:val="20"/>
          <w:lang w:eastAsia="ko-KR"/>
        </w:rPr>
      </w:pPr>
    </w:p>
    <w:p w14:paraId="0B687317" w14:textId="0C26C189" w:rsidR="00B4673D" w:rsidRPr="007D1605" w:rsidRDefault="00727181" w:rsidP="00B4673D">
      <w:pPr>
        <w:spacing w:after="0" w:line="360" w:lineRule="auto"/>
        <w:jc w:val="both"/>
        <w:rPr>
          <w:rFonts w:ascii="Times New Roman" w:eastAsia="Times New Roman" w:hAnsi="Times New Roman" w:cs="Times New Roman"/>
          <w:b/>
          <w:sz w:val="24"/>
          <w:szCs w:val="20"/>
          <w:lang w:eastAsia="ko-KR"/>
        </w:rPr>
      </w:pPr>
      <w:r>
        <w:rPr>
          <w:rFonts w:ascii="Times New Roman" w:eastAsia="Times New Roman" w:hAnsi="Times New Roman" w:cs="Times New Roman"/>
          <w:sz w:val="24"/>
          <w:szCs w:val="20"/>
          <w:lang w:eastAsia="ko-KR"/>
        </w:rPr>
        <w:t>3</w:t>
      </w:r>
      <w:r w:rsidR="00B4673D" w:rsidRPr="007D1605">
        <w:rPr>
          <w:rFonts w:ascii="Times New Roman" w:eastAsia="Times New Roman" w:hAnsi="Times New Roman" w:cs="Times New Roman"/>
          <w:sz w:val="24"/>
          <w:szCs w:val="20"/>
          <w:lang w:eastAsia="ko-KR"/>
        </w:rPr>
        <w:t xml:space="preserve">. </w:t>
      </w:r>
      <w:r w:rsidR="00B4673D" w:rsidRPr="007D1605">
        <w:rPr>
          <w:rFonts w:ascii="Times New Roman" w:eastAsia="Times New Roman" w:hAnsi="Times New Roman" w:cs="Times New Roman"/>
          <w:b/>
          <w:sz w:val="24"/>
          <w:szCs w:val="20"/>
          <w:lang w:eastAsia="ko-KR"/>
        </w:rPr>
        <w:t xml:space="preserve">Akademik </w:t>
      </w:r>
      <w:r w:rsidR="00A707D8">
        <w:rPr>
          <w:rFonts w:ascii="Times New Roman" w:eastAsia="Times New Roman" w:hAnsi="Times New Roman" w:cs="Times New Roman"/>
          <w:b/>
          <w:sz w:val="24"/>
          <w:szCs w:val="20"/>
          <w:lang w:eastAsia="ko-KR"/>
        </w:rPr>
        <w:t>U</w:t>
      </w:r>
      <w:r w:rsidR="00B4673D" w:rsidRPr="007D1605">
        <w:rPr>
          <w:rFonts w:ascii="Times New Roman" w:eastAsia="Times New Roman" w:hAnsi="Times New Roman" w:cs="Times New Roman"/>
          <w:b/>
          <w:sz w:val="24"/>
          <w:szCs w:val="20"/>
          <w:lang w:eastAsia="ko-KR"/>
        </w:rPr>
        <w:t>nvanlar:</w:t>
      </w:r>
    </w:p>
    <w:tbl>
      <w:tblPr>
        <w:tblW w:w="8140"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95"/>
        <w:gridCol w:w="2494"/>
        <w:gridCol w:w="2693"/>
        <w:gridCol w:w="1158"/>
      </w:tblGrid>
      <w:tr w:rsidR="00B4673D" w:rsidRPr="007D1605" w14:paraId="7FD85B18" w14:textId="77777777" w:rsidTr="00727181">
        <w:trPr>
          <w:cantSplit/>
          <w:trHeight w:val="441"/>
          <w:jc w:val="center"/>
        </w:trPr>
        <w:tc>
          <w:tcPr>
            <w:tcW w:w="1795" w:type="dxa"/>
            <w:tcBorders>
              <w:top w:val="single" w:sz="6" w:space="0" w:color="auto"/>
              <w:left w:val="single" w:sz="6" w:space="0" w:color="auto"/>
              <w:bottom w:val="double" w:sz="6" w:space="0" w:color="auto"/>
              <w:right w:val="single" w:sz="6" w:space="0" w:color="auto"/>
            </w:tcBorders>
          </w:tcPr>
          <w:p w14:paraId="4113E364" w14:textId="77777777"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Görevi</w:t>
            </w:r>
          </w:p>
        </w:tc>
        <w:tc>
          <w:tcPr>
            <w:tcW w:w="2494" w:type="dxa"/>
            <w:tcBorders>
              <w:top w:val="single" w:sz="6" w:space="0" w:color="auto"/>
              <w:left w:val="nil"/>
              <w:bottom w:val="double" w:sz="6" w:space="0" w:color="auto"/>
              <w:right w:val="single" w:sz="4" w:space="0" w:color="auto"/>
            </w:tcBorders>
          </w:tcPr>
          <w:p w14:paraId="33074959" w14:textId="77777777" w:rsidR="00B4673D" w:rsidRPr="007D1605" w:rsidRDefault="00B4673D" w:rsidP="006C1BF7">
            <w:pPr>
              <w:spacing w:after="0" w:line="240" w:lineRule="auto"/>
              <w:jc w:val="center"/>
              <w:rPr>
                <w:rFonts w:ascii="Times New Roman" w:eastAsia="Arial Unicode MS" w:hAnsi="Times New Roman" w:cs="Times New Roman"/>
                <w:b/>
                <w:sz w:val="24"/>
                <w:szCs w:val="20"/>
                <w:lang w:eastAsia="ko-KR"/>
              </w:rPr>
            </w:pPr>
            <w:r w:rsidRPr="007D1605">
              <w:rPr>
                <w:rFonts w:ascii="Times New Roman" w:eastAsia="Arial Unicode MS" w:hAnsi="Times New Roman" w:cs="Times New Roman"/>
                <w:b/>
                <w:sz w:val="24"/>
                <w:szCs w:val="20"/>
                <w:lang w:eastAsia="ko-KR"/>
              </w:rPr>
              <w:t>Bölümü</w:t>
            </w:r>
          </w:p>
        </w:tc>
        <w:tc>
          <w:tcPr>
            <w:tcW w:w="2693" w:type="dxa"/>
            <w:tcBorders>
              <w:top w:val="single" w:sz="6" w:space="0" w:color="auto"/>
              <w:left w:val="single" w:sz="4" w:space="0" w:color="auto"/>
              <w:bottom w:val="double" w:sz="6" w:space="0" w:color="auto"/>
              <w:right w:val="single" w:sz="4" w:space="0" w:color="auto"/>
            </w:tcBorders>
          </w:tcPr>
          <w:p w14:paraId="3995A2E4" w14:textId="77777777" w:rsidR="00B4673D" w:rsidRPr="007D1605" w:rsidRDefault="00B4673D" w:rsidP="006C1BF7">
            <w:pPr>
              <w:spacing w:after="0" w:line="240" w:lineRule="auto"/>
              <w:jc w:val="center"/>
              <w:rPr>
                <w:rFonts w:ascii="Times New Roman" w:eastAsia="Times New Roman" w:hAnsi="Times New Roman" w:cs="Times New Roman"/>
                <w:b/>
                <w:sz w:val="24"/>
                <w:szCs w:val="20"/>
                <w:lang w:eastAsia="ko-KR"/>
              </w:rPr>
            </w:pPr>
            <w:r w:rsidRPr="007D1605">
              <w:rPr>
                <w:rFonts w:ascii="Times New Roman" w:eastAsia="Times New Roman" w:hAnsi="Times New Roman" w:cs="Times New Roman"/>
                <w:b/>
                <w:sz w:val="24"/>
                <w:szCs w:val="20"/>
                <w:lang w:eastAsia="ko-KR"/>
              </w:rPr>
              <w:t>Kurumu</w:t>
            </w:r>
          </w:p>
        </w:tc>
        <w:tc>
          <w:tcPr>
            <w:tcW w:w="1158" w:type="dxa"/>
            <w:tcBorders>
              <w:top w:val="single" w:sz="6" w:space="0" w:color="auto"/>
              <w:left w:val="single" w:sz="4" w:space="0" w:color="auto"/>
              <w:bottom w:val="double" w:sz="6" w:space="0" w:color="auto"/>
              <w:right w:val="single" w:sz="6" w:space="0" w:color="auto"/>
            </w:tcBorders>
          </w:tcPr>
          <w:p w14:paraId="3C96CA36" w14:textId="77777777"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Yıl</w:t>
            </w:r>
          </w:p>
        </w:tc>
      </w:tr>
      <w:tr w:rsidR="00B4673D" w:rsidRPr="007D1605" w14:paraId="5D2FCCDA" w14:textId="77777777" w:rsidTr="00727181">
        <w:trPr>
          <w:cantSplit/>
          <w:trHeight w:val="364"/>
          <w:jc w:val="center"/>
        </w:trPr>
        <w:tc>
          <w:tcPr>
            <w:tcW w:w="1795" w:type="dxa"/>
            <w:tcBorders>
              <w:top w:val="double" w:sz="6" w:space="0" w:color="auto"/>
              <w:left w:val="single" w:sz="6" w:space="0" w:color="auto"/>
              <w:bottom w:val="single" w:sz="4" w:space="0" w:color="auto"/>
              <w:right w:val="single" w:sz="6" w:space="0" w:color="auto"/>
            </w:tcBorders>
          </w:tcPr>
          <w:p w14:paraId="2A2BB3FC"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2494" w:type="dxa"/>
            <w:tcBorders>
              <w:top w:val="double" w:sz="6" w:space="0" w:color="auto"/>
              <w:left w:val="nil"/>
              <w:bottom w:val="single" w:sz="4" w:space="0" w:color="auto"/>
              <w:right w:val="single" w:sz="4" w:space="0" w:color="auto"/>
            </w:tcBorders>
          </w:tcPr>
          <w:p w14:paraId="69A4A595"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Times New Roman" w:hAnsi="Times New Roman" w:cs="Times New Roman"/>
                <w:sz w:val="24"/>
                <w:szCs w:val="20"/>
                <w:lang w:eastAsia="ko-KR"/>
              </w:rPr>
              <w:t xml:space="preserve"> </w:t>
            </w:r>
          </w:p>
        </w:tc>
        <w:tc>
          <w:tcPr>
            <w:tcW w:w="2693" w:type="dxa"/>
            <w:tcBorders>
              <w:top w:val="double" w:sz="6" w:space="0" w:color="auto"/>
              <w:left w:val="single" w:sz="4" w:space="0" w:color="auto"/>
              <w:bottom w:val="single" w:sz="4" w:space="0" w:color="auto"/>
              <w:right w:val="single" w:sz="4" w:space="0" w:color="auto"/>
            </w:tcBorders>
          </w:tcPr>
          <w:p w14:paraId="6C713991"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1158" w:type="dxa"/>
            <w:tcBorders>
              <w:top w:val="double" w:sz="6" w:space="0" w:color="auto"/>
              <w:left w:val="single" w:sz="4" w:space="0" w:color="auto"/>
              <w:bottom w:val="single" w:sz="4" w:space="0" w:color="auto"/>
              <w:right w:val="single" w:sz="6" w:space="0" w:color="auto"/>
            </w:tcBorders>
          </w:tcPr>
          <w:p w14:paraId="4EBA53DB"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Arial Unicode MS" w:hAnsi="Times New Roman" w:cs="Times New Roman"/>
                <w:sz w:val="24"/>
                <w:szCs w:val="20"/>
                <w:lang w:eastAsia="ko-KR"/>
              </w:rPr>
              <w:t>XXXX</w:t>
            </w:r>
          </w:p>
        </w:tc>
      </w:tr>
    </w:tbl>
    <w:p w14:paraId="0DD2AE4D" w14:textId="77777777" w:rsidR="00B4673D" w:rsidRPr="007D1605" w:rsidRDefault="00B4673D" w:rsidP="00B4673D">
      <w:pPr>
        <w:spacing w:after="0" w:line="360" w:lineRule="auto"/>
        <w:jc w:val="both"/>
        <w:rPr>
          <w:rFonts w:ascii="Times New Roman" w:eastAsia="Times New Roman" w:hAnsi="Times New Roman" w:cs="Times New Roman"/>
          <w:sz w:val="24"/>
          <w:szCs w:val="20"/>
          <w:lang w:eastAsia="ko-KR"/>
        </w:rPr>
      </w:pPr>
    </w:p>
    <w:p w14:paraId="6675710C" w14:textId="08FDCFC6" w:rsidR="00B4673D" w:rsidRPr="007D1605" w:rsidRDefault="00727181" w:rsidP="00B4673D">
      <w:pPr>
        <w:spacing w:after="0" w:line="360" w:lineRule="auto"/>
        <w:jc w:val="both"/>
        <w:rPr>
          <w:rFonts w:ascii="Times New Roman" w:eastAsia="Times New Roman" w:hAnsi="Times New Roman" w:cs="Times New Roman"/>
          <w:b/>
          <w:sz w:val="24"/>
          <w:szCs w:val="20"/>
          <w:lang w:eastAsia="ko-KR"/>
        </w:rPr>
      </w:pPr>
      <w:r>
        <w:rPr>
          <w:rFonts w:ascii="Times New Roman" w:eastAsia="Times New Roman" w:hAnsi="Times New Roman" w:cs="Times New Roman"/>
          <w:b/>
          <w:sz w:val="24"/>
          <w:szCs w:val="20"/>
          <w:lang w:eastAsia="ko-KR"/>
        </w:rPr>
        <w:t>4</w:t>
      </w:r>
      <w:r w:rsidR="00B4673D" w:rsidRPr="007D1605">
        <w:rPr>
          <w:rFonts w:ascii="Times New Roman" w:eastAsia="Times New Roman" w:hAnsi="Times New Roman" w:cs="Times New Roman"/>
          <w:b/>
          <w:sz w:val="24"/>
          <w:szCs w:val="20"/>
          <w:lang w:eastAsia="ko-KR"/>
        </w:rPr>
        <w:t>.</w:t>
      </w:r>
      <w:r w:rsidR="00B4673D" w:rsidRPr="007D1605">
        <w:rPr>
          <w:rFonts w:ascii="Times New Roman" w:eastAsia="Times New Roman" w:hAnsi="Times New Roman" w:cs="Times New Roman"/>
          <w:sz w:val="24"/>
          <w:szCs w:val="20"/>
          <w:lang w:eastAsia="ko-KR"/>
        </w:rPr>
        <w:t xml:space="preserve"> </w:t>
      </w:r>
      <w:r w:rsidR="00B4673D" w:rsidRPr="007D1605">
        <w:rPr>
          <w:rFonts w:ascii="Times New Roman" w:eastAsia="Times New Roman" w:hAnsi="Times New Roman" w:cs="Times New Roman"/>
          <w:b/>
          <w:sz w:val="24"/>
          <w:szCs w:val="20"/>
          <w:lang w:eastAsia="ko-KR"/>
        </w:rPr>
        <w:t xml:space="preserve">İş Tecrübesi: </w:t>
      </w:r>
    </w:p>
    <w:tbl>
      <w:tblPr>
        <w:tblW w:w="8098"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80"/>
        <w:gridCol w:w="5272"/>
        <w:gridCol w:w="1046"/>
      </w:tblGrid>
      <w:tr w:rsidR="00B4673D" w:rsidRPr="007D1605" w14:paraId="236FE8C7" w14:textId="77777777" w:rsidTr="006C1BF7">
        <w:trPr>
          <w:cantSplit/>
          <w:trHeight w:val="382"/>
          <w:jc w:val="center"/>
        </w:trPr>
        <w:tc>
          <w:tcPr>
            <w:tcW w:w="1780" w:type="dxa"/>
            <w:tcBorders>
              <w:top w:val="single" w:sz="6" w:space="0" w:color="auto"/>
              <w:left w:val="single" w:sz="6" w:space="0" w:color="auto"/>
              <w:bottom w:val="double" w:sz="6" w:space="0" w:color="auto"/>
              <w:right w:val="single" w:sz="6" w:space="0" w:color="auto"/>
            </w:tcBorders>
            <w:vAlign w:val="center"/>
          </w:tcPr>
          <w:p w14:paraId="427ED896" w14:textId="77777777" w:rsidR="00B4673D" w:rsidRPr="007D1605" w:rsidRDefault="00B4673D" w:rsidP="006C1BF7">
            <w:pPr>
              <w:spacing w:after="0" w:line="240" w:lineRule="auto"/>
              <w:jc w:val="center"/>
              <w:rPr>
                <w:rFonts w:ascii="Times New Roman" w:eastAsia="Times New Roman" w:hAnsi="Times New Roman" w:cs="Times New Roman"/>
                <w:b/>
                <w:sz w:val="24"/>
                <w:szCs w:val="20"/>
                <w:lang w:eastAsia="ko-KR"/>
              </w:rPr>
            </w:pPr>
            <w:r w:rsidRPr="007D1605">
              <w:rPr>
                <w:rFonts w:ascii="Times New Roman" w:eastAsia="Times New Roman" w:hAnsi="Times New Roman" w:cs="Times New Roman"/>
                <w:b/>
                <w:sz w:val="24"/>
                <w:szCs w:val="20"/>
                <w:lang w:eastAsia="ko-KR"/>
              </w:rPr>
              <w:t>Görev Unvanı</w:t>
            </w:r>
          </w:p>
        </w:tc>
        <w:tc>
          <w:tcPr>
            <w:tcW w:w="5272" w:type="dxa"/>
            <w:tcBorders>
              <w:top w:val="single" w:sz="6" w:space="0" w:color="auto"/>
              <w:left w:val="nil"/>
              <w:bottom w:val="double" w:sz="6" w:space="0" w:color="auto"/>
              <w:right w:val="single" w:sz="4" w:space="0" w:color="auto"/>
            </w:tcBorders>
            <w:vAlign w:val="center"/>
          </w:tcPr>
          <w:p w14:paraId="1747DCAB" w14:textId="77777777" w:rsidR="00B4673D" w:rsidRPr="007D1605" w:rsidRDefault="00B4673D" w:rsidP="006C1BF7">
            <w:pPr>
              <w:spacing w:after="0" w:line="240" w:lineRule="auto"/>
              <w:jc w:val="center"/>
              <w:rPr>
                <w:rFonts w:ascii="Times New Roman" w:eastAsia="Arial Unicode MS" w:hAnsi="Times New Roman" w:cs="Times New Roman"/>
                <w:b/>
                <w:sz w:val="24"/>
                <w:szCs w:val="20"/>
                <w:lang w:eastAsia="ko-KR"/>
              </w:rPr>
            </w:pPr>
            <w:r w:rsidRPr="007D1605">
              <w:rPr>
                <w:rFonts w:ascii="Times New Roman" w:eastAsia="Times New Roman" w:hAnsi="Times New Roman" w:cs="Times New Roman"/>
                <w:b/>
                <w:sz w:val="24"/>
                <w:szCs w:val="20"/>
                <w:lang w:eastAsia="ko-KR"/>
              </w:rPr>
              <w:t>Görev Yeri</w:t>
            </w:r>
          </w:p>
        </w:tc>
        <w:tc>
          <w:tcPr>
            <w:tcW w:w="1046" w:type="dxa"/>
            <w:tcBorders>
              <w:top w:val="single" w:sz="6" w:space="0" w:color="auto"/>
              <w:left w:val="single" w:sz="4" w:space="0" w:color="auto"/>
              <w:bottom w:val="double" w:sz="6" w:space="0" w:color="auto"/>
              <w:right w:val="single" w:sz="6" w:space="0" w:color="auto"/>
            </w:tcBorders>
            <w:vAlign w:val="center"/>
          </w:tcPr>
          <w:p w14:paraId="3AE94E5C" w14:textId="77777777"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Yıl</w:t>
            </w:r>
          </w:p>
        </w:tc>
      </w:tr>
      <w:tr w:rsidR="00B4673D" w:rsidRPr="007D1605" w14:paraId="7BAFAE37" w14:textId="77777777" w:rsidTr="006C1BF7">
        <w:trPr>
          <w:cantSplit/>
          <w:jc w:val="center"/>
        </w:trPr>
        <w:tc>
          <w:tcPr>
            <w:tcW w:w="1780" w:type="dxa"/>
            <w:tcBorders>
              <w:top w:val="double" w:sz="6" w:space="0" w:color="auto"/>
              <w:left w:val="single" w:sz="6" w:space="0" w:color="auto"/>
              <w:bottom w:val="single" w:sz="4" w:space="0" w:color="auto"/>
              <w:right w:val="single" w:sz="6" w:space="0" w:color="auto"/>
            </w:tcBorders>
          </w:tcPr>
          <w:p w14:paraId="1741ED77"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5272" w:type="dxa"/>
            <w:tcBorders>
              <w:top w:val="double" w:sz="6" w:space="0" w:color="auto"/>
              <w:left w:val="nil"/>
              <w:bottom w:val="single" w:sz="4" w:space="0" w:color="auto"/>
              <w:right w:val="single" w:sz="4" w:space="0" w:color="auto"/>
            </w:tcBorders>
          </w:tcPr>
          <w:p w14:paraId="573FB988"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Times New Roman" w:hAnsi="Times New Roman" w:cs="Times New Roman"/>
                <w:sz w:val="24"/>
                <w:szCs w:val="20"/>
                <w:lang w:eastAsia="ko-KR"/>
              </w:rPr>
              <w:t xml:space="preserve"> </w:t>
            </w:r>
          </w:p>
        </w:tc>
        <w:tc>
          <w:tcPr>
            <w:tcW w:w="1046" w:type="dxa"/>
            <w:tcBorders>
              <w:top w:val="double" w:sz="6" w:space="0" w:color="auto"/>
              <w:left w:val="single" w:sz="4" w:space="0" w:color="auto"/>
              <w:bottom w:val="single" w:sz="4" w:space="0" w:color="auto"/>
              <w:right w:val="single" w:sz="6" w:space="0" w:color="auto"/>
            </w:tcBorders>
          </w:tcPr>
          <w:p w14:paraId="42BD854D"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Arial Unicode MS" w:hAnsi="Times New Roman" w:cs="Times New Roman"/>
                <w:sz w:val="24"/>
                <w:szCs w:val="20"/>
                <w:lang w:eastAsia="ko-KR"/>
              </w:rPr>
              <w:t>XXXX</w:t>
            </w:r>
          </w:p>
        </w:tc>
      </w:tr>
    </w:tbl>
    <w:p w14:paraId="1DBB6C9E" w14:textId="77777777" w:rsidR="00B4673D" w:rsidRPr="007D1605" w:rsidRDefault="00B4673D" w:rsidP="00B4673D">
      <w:pPr>
        <w:tabs>
          <w:tab w:val="num" w:pos="360"/>
        </w:tabs>
        <w:spacing w:after="0" w:line="360" w:lineRule="auto"/>
        <w:jc w:val="both"/>
        <w:rPr>
          <w:rFonts w:ascii="Times New Roman" w:eastAsia="Times New Roman" w:hAnsi="Times New Roman" w:cs="Times New Roman"/>
          <w:sz w:val="24"/>
          <w:szCs w:val="20"/>
          <w:lang w:eastAsia="ko-KR"/>
        </w:rPr>
      </w:pPr>
    </w:p>
    <w:p w14:paraId="3A42ADF5" w14:textId="38C98B6E" w:rsidR="00B4673D" w:rsidRPr="007D1605" w:rsidRDefault="0079142B" w:rsidP="00B4673D">
      <w:pPr>
        <w:tabs>
          <w:tab w:val="num" w:pos="360"/>
        </w:tabs>
        <w:spacing w:after="0" w:line="360" w:lineRule="auto"/>
        <w:jc w:val="both"/>
        <w:rPr>
          <w:rFonts w:ascii="Times New Roman" w:eastAsia="Times New Roman" w:hAnsi="Times New Roman" w:cs="Times New Roman"/>
          <w:b/>
          <w:sz w:val="24"/>
          <w:szCs w:val="20"/>
          <w:lang w:eastAsia="ko-KR"/>
        </w:rPr>
      </w:pPr>
      <w:r>
        <w:rPr>
          <w:rFonts w:ascii="Times New Roman" w:eastAsia="Times New Roman" w:hAnsi="Times New Roman" w:cs="Times New Roman"/>
          <w:b/>
          <w:sz w:val="24"/>
          <w:szCs w:val="20"/>
          <w:lang w:eastAsia="ko-KR"/>
        </w:rPr>
        <w:t>5</w:t>
      </w:r>
      <w:r w:rsidR="00B4673D" w:rsidRPr="007D1605">
        <w:rPr>
          <w:rFonts w:ascii="Times New Roman" w:eastAsia="Times New Roman" w:hAnsi="Times New Roman" w:cs="Times New Roman"/>
          <w:b/>
          <w:sz w:val="24"/>
          <w:szCs w:val="20"/>
          <w:lang w:eastAsia="ko-KR"/>
        </w:rPr>
        <w:t>. Yayınlar:</w:t>
      </w:r>
    </w:p>
    <w:p w14:paraId="59CBEDFD" w14:textId="66DF2C6C" w:rsidR="006F7167" w:rsidRPr="007D1605" w:rsidRDefault="006F7167">
      <w:pPr>
        <w:rPr>
          <w:rFonts w:ascii="Times New Roman" w:eastAsia="Times New Roman" w:hAnsi="Times New Roman" w:cs="Times New Roman"/>
          <w:b/>
          <w:sz w:val="24"/>
          <w:szCs w:val="20"/>
          <w:lang w:eastAsia="ko-KR"/>
        </w:rPr>
      </w:pPr>
      <w:r w:rsidRPr="007D1605">
        <w:rPr>
          <w:rFonts w:ascii="Times New Roman" w:eastAsia="Times New Roman" w:hAnsi="Times New Roman" w:cs="Times New Roman"/>
          <w:b/>
          <w:sz w:val="24"/>
          <w:szCs w:val="20"/>
          <w:lang w:eastAsia="ko-KR"/>
        </w:rPr>
        <w:br w:type="page"/>
      </w:r>
    </w:p>
    <w:p w14:paraId="5716558A" w14:textId="25DC8044" w:rsidR="006F7167" w:rsidRPr="007D1605" w:rsidRDefault="006F7167" w:rsidP="006F7167">
      <w:pPr>
        <w:pStyle w:val="Balk1"/>
      </w:pPr>
      <w:bookmarkStart w:id="195" w:name="_Toc210124508"/>
      <w:r w:rsidRPr="007D1605">
        <w:lastRenderedPageBreak/>
        <w:t>BENZERLİK RAPORU</w:t>
      </w:r>
      <w:bookmarkEnd w:id="195"/>
    </w:p>
    <w:p w14:paraId="14C494D2" w14:textId="69C17BC0" w:rsidR="00F91FCC" w:rsidRDefault="00F91FCC" w:rsidP="00B4673D">
      <w:pPr>
        <w:tabs>
          <w:tab w:val="num" w:pos="360"/>
        </w:tabs>
        <w:spacing w:after="0" w:line="360" w:lineRule="auto"/>
        <w:jc w:val="both"/>
        <w:rPr>
          <w:rFonts w:ascii="Arial" w:hAnsi="Arial" w:cs="Arial"/>
          <w:color w:val="505050"/>
          <w:sz w:val="23"/>
          <w:szCs w:val="23"/>
          <w:shd w:val="clear" w:color="auto" w:fill="FFFFFF"/>
        </w:rPr>
      </w:pPr>
    </w:p>
    <w:p w14:paraId="6FBDE2FE" w14:textId="3EB55662" w:rsidR="00414139" w:rsidRPr="00C41D8A" w:rsidRDefault="00F91FCC" w:rsidP="00C41D8A">
      <w:r w:rsidRPr="007D1605">
        <w:rPr>
          <w:noProof/>
        </w:rPr>
        <mc:AlternateContent>
          <mc:Choice Requires="wps">
            <w:drawing>
              <wp:anchor distT="0" distB="0" distL="114300" distR="114300" simplePos="0" relativeHeight="251661824" behindDoc="0" locked="0" layoutInCell="1" allowOverlap="1" wp14:anchorId="7DF78F4B" wp14:editId="669351A3">
                <wp:simplePos x="0" y="0"/>
                <wp:positionH relativeFrom="column">
                  <wp:posOffset>99060</wp:posOffset>
                </wp:positionH>
                <wp:positionV relativeFrom="page">
                  <wp:posOffset>2266950</wp:posOffset>
                </wp:positionV>
                <wp:extent cx="3596640" cy="1005840"/>
                <wp:effectExtent l="0" t="1143000" r="22860" b="22860"/>
                <wp:wrapNone/>
                <wp:docPr id="429510986"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96640" cy="1005840"/>
                        </a:xfrm>
                        <a:prstGeom prst="borderCallout1">
                          <a:avLst>
                            <a:gd name="adj1" fmla="val 231"/>
                            <a:gd name="adj2" fmla="val 49277"/>
                            <a:gd name="adj3" fmla="val -112543"/>
                            <a:gd name="adj4" fmla="val 66014"/>
                          </a:avLst>
                        </a:prstGeom>
                        <a:solidFill>
                          <a:srgbClr val="FFFF00"/>
                        </a:solidFill>
                        <a:ln w="9525">
                          <a:solidFill>
                            <a:srgbClr val="000000"/>
                          </a:solidFill>
                          <a:miter lim="800000"/>
                          <a:headEnd/>
                          <a:tailEnd/>
                        </a:ln>
                      </wps:spPr>
                      <wps:txbx>
                        <w:txbxContent>
                          <w:p w14:paraId="1EFB3BD9" w14:textId="1E0DFBEE" w:rsidR="00F91FCC" w:rsidRPr="007D1605" w:rsidRDefault="00F91FCC" w:rsidP="00F91FCC">
                            <w:pPr>
                              <w:tabs>
                                <w:tab w:val="num" w:pos="360"/>
                              </w:tabs>
                              <w:spacing w:after="0" w:line="360" w:lineRule="auto"/>
                              <w:jc w:val="both"/>
                              <w:rPr>
                                <w:rFonts w:ascii="Times New Roman" w:eastAsia="Times New Roman" w:hAnsi="Times New Roman" w:cs="Times New Roman"/>
                                <w:b/>
                                <w:sz w:val="24"/>
                                <w:szCs w:val="20"/>
                                <w:lang w:eastAsia="ko-KR"/>
                              </w:rPr>
                            </w:pPr>
                            <w:r w:rsidRPr="00F91FCC">
                              <w:rPr>
                                <w:rFonts w:ascii="Arial" w:hAnsi="Arial" w:cs="Arial"/>
                                <w:color w:val="505050"/>
                                <w:sz w:val="23"/>
                                <w:szCs w:val="23"/>
                                <w:highlight w:val="yellow"/>
                                <w:shd w:val="clear" w:color="auto" w:fill="FFFFFF"/>
                              </w:rPr>
                              <w:t>Lisansüstü Savunma Sonrası Tez Benzerlik Kontrol Formu (OKÜ.LEE.FR.0027) Enstitü tarafından imzalı hali buraya konur.</w:t>
                            </w:r>
                          </w:p>
                          <w:p w14:paraId="548DF190" w14:textId="0D054A2C" w:rsidR="00F91FCC" w:rsidRPr="007D1605" w:rsidRDefault="00F91FCC" w:rsidP="00F91FCC">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78F4B" id="_x0000_s1070" type="#_x0000_t47" style="position:absolute;margin-left:7.8pt;margin-top:178.5pt;width:283.2pt;height:79.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" adj="14259,-24309,10644,50" fillcolor="yellow">
                <v:textbox>
                  <w:txbxContent>
                    <w:p w14:paraId="1EFB3BD9" w14:textId="1E0DFBEE" w:rsidR="00F91FCC" w:rsidRPr="007D1605" w:rsidRDefault="00F91FCC" w:rsidP="00F91FCC">
                      <w:pPr>
                        <w:tabs>
                          <w:tab w:val="num" w:pos="360"/>
                        </w:tabs>
                        <w:spacing w:after="0" w:line="360" w:lineRule="auto"/>
                        <w:jc w:val="both"/>
                        <w:rPr>
                          <w:rFonts w:ascii="Times New Roman" w:eastAsia="Times New Roman" w:hAnsi="Times New Roman" w:cs="Times New Roman"/>
                          <w:b/>
                          <w:sz w:val="24"/>
                          <w:szCs w:val="20"/>
                          <w:lang w:eastAsia="ko-KR"/>
                        </w:rPr>
                      </w:pPr>
                      <w:r w:rsidRPr="00F91FCC">
                        <w:rPr>
                          <w:rFonts w:ascii="Arial" w:hAnsi="Arial" w:cs="Arial"/>
                          <w:color w:val="505050"/>
                          <w:sz w:val="23"/>
                          <w:szCs w:val="23"/>
                          <w:highlight w:val="yellow"/>
                          <w:shd w:val="clear" w:color="auto" w:fill="FFFFFF"/>
                        </w:rPr>
                        <w:t>Lisansüstü Savunma Sonrası Tez Benzerlik Kontrol Formu (OKÜ.LEE.FR.0027) Enstitü tarafından imzalı hali buraya konur.</w:t>
                      </w:r>
                    </w:p>
                    <w:p w14:paraId="548DF190" w14:textId="0D054A2C" w:rsidR="00F91FCC" w:rsidRPr="007D1605" w:rsidRDefault="00F91FCC" w:rsidP="00F91FCC">
                      <w:pPr>
                        <w:rPr>
                          <w:rFonts w:ascii="Times New Roman" w:hAnsi="Times New Roman" w:cs="Times New Roman"/>
                          <w:sz w:val="18"/>
                          <w:szCs w:val="18"/>
                        </w:rPr>
                      </w:pPr>
                    </w:p>
                  </w:txbxContent>
                </v:textbox>
                <o:callout v:ext="edit" minusx="t"/>
                <w10:wrap anchory="page"/>
              </v:shape>
            </w:pict>
          </mc:Fallback>
        </mc:AlternateContent>
      </w:r>
    </w:p>
    <w:sectPr w:rsidR="00414139" w:rsidRPr="00C41D8A" w:rsidSect="00D136A7">
      <w:pgSz w:w="11906" w:h="16838"/>
      <w:pgMar w:top="1418" w:right="1418" w:bottom="1701" w:left="2268" w:header="709" w:footer="1134" w:gutter="0"/>
      <w:pgNumType w:start="2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6449A1" w14:textId="77777777" w:rsidR="0019300A" w:rsidRPr="007D1605" w:rsidRDefault="0019300A" w:rsidP="0009546C">
      <w:pPr>
        <w:spacing w:after="0" w:line="240" w:lineRule="auto"/>
      </w:pPr>
      <w:r w:rsidRPr="007D1605">
        <w:separator/>
      </w:r>
    </w:p>
  </w:endnote>
  <w:endnote w:type="continuationSeparator" w:id="0">
    <w:p w14:paraId="4F38AE5D" w14:textId="77777777" w:rsidR="0019300A" w:rsidRPr="007D1605" w:rsidRDefault="0019300A" w:rsidP="0009546C">
      <w:pPr>
        <w:spacing w:after="0" w:line="240" w:lineRule="auto"/>
      </w:pPr>
      <w:r w:rsidRPr="007D160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ladea">
    <w:altName w:val="Cambria"/>
    <w:charset w:val="00"/>
    <w:family w:val="roman"/>
    <w:pitch w:val="variable"/>
  </w:font>
  <w:font w:name="Cambria Math">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A26AF" w14:textId="3CB93817" w:rsidR="00F6664D" w:rsidRPr="007D1605" w:rsidRDefault="00F6664D">
    <w:pPr>
      <w:pStyle w:val="AltBilgi"/>
      <w:jc w:val="right"/>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844926908"/>
      <w:docPartObj>
        <w:docPartGallery w:val="Page Numbers (Bottom of Page)"/>
        <w:docPartUnique/>
      </w:docPartObj>
    </w:sdtPr>
    <w:sdtEndPr>
      <w:rPr>
        <w:sz w:val="24"/>
        <w:szCs w:val="24"/>
      </w:rPr>
    </w:sdtEndPr>
    <w:sdtContent>
      <w:p w14:paraId="673907E5" w14:textId="77777777" w:rsidR="009C69A6" w:rsidRPr="00157F80" w:rsidRDefault="009C69A6">
        <w:pPr>
          <w:pStyle w:val="AltBilgi"/>
          <w:jc w:val="right"/>
          <w:rPr>
            <w:rFonts w:ascii="Times New Roman" w:hAnsi="Times New Roman" w:cs="Times New Roman"/>
            <w:sz w:val="24"/>
            <w:szCs w:val="24"/>
          </w:rPr>
        </w:pPr>
        <w:r w:rsidRPr="00157F80">
          <w:rPr>
            <w:rFonts w:ascii="Times New Roman" w:hAnsi="Times New Roman" w:cs="Times New Roman"/>
            <w:sz w:val="24"/>
            <w:szCs w:val="24"/>
          </w:rPr>
          <w:fldChar w:fldCharType="begin"/>
        </w:r>
        <w:r w:rsidRPr="00157F80">
          <w:rPr>
            <w:rFonts w:ascii="Times New Roman" w:hAnsi="Times New Roman" w:cs="Times New Roman"/>
            <w:sz w:val="24"/>
            <w:szCs w:val="24"/>
          </w:rPr>
          <w:instrText>PAGE   \* MERGEFORMAT</w:instrText>
        </w:r>
        <w:r w:rsidRPr="00157F80">
          <w:rPr>
            <w:rFonts w:ascii="Times New Roman" w:hAnsi="Times New Roman" w:cs="Times New Roman"/>
            <w:sz w:val="24"/>
            <w:szCs w:val="24"/>
          </w:rPr>
          <w:fldChar w:fldCharType="separate"/>
        </w:r>
        <w:r w:rsidRPr="00157F80">
          <w:rPr>
            <w:rFonts w:ascii="Times New Roman" w:hAnsi="Times New Roman" w:cs="Times New Roman"/>
            <w:sz w:val="24"/>
            <w:szCs w:val="24"/>
          </w:rPr>
          <w:t>10</w:t>
        </w:r>
        <w:r w:rsidRPr="00157F80">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6184209"/>
      <w:docPartObj>
        <w:docPartGallery w:val="Page Numbers (Bottom of Page)"/>
        <w:docPartUnique/>
      </w:docPartObj>
    </w:sdtPr>
    <w:sdtEndPr>
      <w:rPr>
        <w:rFonts w:ascii="Times New Roman" w:hAnsi="Times New Roman" w:cs="Times New Roman"/>
        <w:sz w:val="24"/>
        <w:szCs w:val="24"/>
      </w:rPr>
    </w:sdtEndPr>
    <w:sdtContent>
      <w:p w14:paraId="45C46823" w14:textId="6D7BD06D" w:rsidR="00C37C4B" w:rsidRPr="007D1605" w:rsidRDefault="00C37C4B">
        <w:pPr>
          <w:pStyle w:val="AltBilgi"/>
          <w:jc w:val="right"/>
          <w:rPr>
            <w:rFonts w:ascii="Times New Roman" w:hAnsi="Times New Roman" w:cs="Times New Roman"/>
            <w:sz w:val="24"/>
            <w:szCs w:val="24"/>
          </w:rPr>
        </w:pPr>
        <w:r w:rsidRPr="007D1605">
          <w:rPr>
            <w:rFonts w:ascii="Times New Roman" w:hAnsi="Times New Roman" w:cs="Times New Roman"/>
            <w:sz w:val="24"/>
            <w:szCs w:val="24"/>
          </w:rPr>
          <w:fldChar w:fldCharType="begin"/>
        </w:r>
        <w:r w:rsidRPr="007D1605">
          <w:rPr>
            <w:rFonts w:ascii="Times New Roman" w:hAnsi="Times New Roman" w:cs="Times New Roman"/>
            <w:sz w:val="24"/>
            <w:szCs w:val="24"/>
          </w:rPr>
          <w:instrText>PAGE   \* MERGEFORMAT</w:instrText>
        </w:r>
        <w:r w:rsidRPr="007D1605">
          <w:rPr>
            <w:rFonts w:ascii="Times New Roman" w:hAnsi="Times New Roman" w:cs="Times New Roman"/>
            <w:sz w:val="24"/>
            <w:szCs w:val="24"/>
          </w:rPr>
          <w:fldChar w:fldCharType="separate"/>
        </w:r>
        <w:r w:rsidRPr="007D1605">
          <w:rPr>
            <w:rFonts w:ascii="Times New Roman" w:hAnsi="Times New Roman" w:cs="Times New Roman"/>
            <w:sz w:val="24"/>
            <w:szCs w:val="24"/>
          </w:rPr>
          <w:t>10</w:t>
        </w:r>
        <w:r w:rsidRPr="007D1605">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24542" w14:textId="77777777" w:rsidR="0019300A" w:rsidRPr="007D1605" w:rsidRDefault="0019300A" w:rsidP="007A4EEF">
      <w:pPr>
        <w:spacing w:after="0" w:line="240" w:lineRule="auto"/>
      </w:pPr>
      <w:r w:rsidRPr="007D1605">
        <w:separator/>
      </w:r>
    </w:p>
  </w:footnote>
  <w:footnote w:type="continuationSeparator" w:id="0">
    <w:p w14:paraId="5B0C7C2F" w14:textId="77777777" w:rsidR="0019300A" w:rsidRPr="007D1605" w:rsidRDefault="0019300A" w:rsidP="0009546C">
      <w:pPr>
        <w:spacing w:after="0" w:line="240" w:lineRule="auto"/>
      </w:pPr>
      <w:r w:rsidRPr="007D1605">
        <w:continuationSeparator/>
      </w:r>
    </w:p>
  </w:footnote>
  <w:footnote w:id="1">
    <w:p w14:paraId="09B531B4" w14:textId="77777777" w:rsidR="004A01E5" w:rsidRPr="007D1605" w:rsidRDefault="004A01E5" w:rsidP="004A01E5">
      <w:pPr>
        <w:pStyle w:val="DipnotMetni"/>
        <w:jc w:val="both"/>
        <w:rPr>
          <w:rFonts w:ascii="Times New Roman" w:hAnsi="Times New Roman" w:cs="Times New Roman"/>
        </w:rPr>
      </w:pPr>
    </w:p>
    <w:p w14:paraId="741EA351" w14:textId="0E5B7293" w:rsidR="00693254" w:rsidRPr="00693254" w:rsidRDefault="00693254" w:rsidP="004A01E5">
      <w:pPr>
        <w:pStyle w:val="DipnotMetni"/>
        <w:jc w:val="both"/>
        <w:rPr>
          <w:rFonts w:ascii="Times New Roman" w:hAnsi="Times New Roman" w:cs="Times New Roman"/>
        </w:rPr>
      </w:pPr>
      <w:r w:rsidRPr="007D1605">
        <w:rPr>
          <w:rStyle w:val="DipnotBavurusu"/>
          <w:rFonts w:ascii="Times New Roman" w:hAnsi="Times New Roman" w:cs="Times New Roman"/>
        </w:rPr>
        <w:footnoteRef/>
      </w:r>
      <w:r w:rsidRPr="007D1605">
        <w:t xml:space="preserve"> </w:t>
      </w:r>
      <w:r w:rsidR="004A01E5" w:rsidRPr="007D1605">
        <w:rPr>
          <w:rFonts w:ascii="Times New Roman" w:hAnsi="Times New Roman" w:cs="Times New Roman"/>
        </w:rPr>
        <w:t xml:space="preserve">Dipnotlar 10 punto yazı büyüklüğünde ve 1 satır aralığı ile yazılmalıdır. Ayrıca dipnot çizgisi ile dipnotun ilk satırı arasında </w:t>
      </w:r>
      <w:r w:rsidR="00304E28" w:rsidRPr="007D1605">
        <w:rPr>
          <w:rFonts w:ascii="Times New Roman" w:hAnsi="Times New Roman" w:cs="Times New Roman"/>
        </w:rPr>
        <w:t xml:space="preserve">10 punto büyüklüğünde </w:t>
      </w:r>
      <w:r w:rsidR="004A01E5" w:rsidRPr="007D1605">
        <w:rPr>
          <w:rFonts w:ascii="Times New Roman" w:hAnsi="Times New Roman" w:cs="Times New Roman"/>
        </w:rPr>
        <w:t>1 satır aralığı bırakılı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40BA0"/>
    <w:multiLevelType w:val="multilevel"/>
    <w:tmpl w:val="39C8F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E26325"/>
    <w:multiLevelType w:val="multilevel"/>
    <w:tmpl w:val="7CD43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407B2"/>
    <w:multiLevelType w:val="multilevel"/>
    <w:tmpl w:val="EA3C9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058B8"/>
    <w:multiLevelType w:val="hybridMultilevel"/>
    <w:tmpl w:val="C53E582C"/>
    <w:lvl w:ilvl="0" w:tplc="689E0F78">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C4A68AB"/>
    <w:multiLevelType w:val="multilevel"/>
    <w:tmpl w:val="8A44F1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C869D3"/>
    <w:multiLevelType w:val="hybridMultilevel"/>
    <w:tmpl w:val="0AFCAD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FF87EAD"/>
    <w:multiLevelType w:val="hybridMultilevel"/>
    <w:tmpl w:val="0D721E7A"/>
    <w:lvl w:ilvl="0" w:tplc="9F4A4FAC">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25668F9"/>
    <w:multiLevelType w:val="hybridMultilevel"/>
    <w:tmpl w:val="C20CFA20"/>
    <w:lvl w:ilvl="0" w:tplc="9F4A4FAC">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8" w15:restartNumberingAfterBreak="0">
    <w:nsid w:val="54E77C5F"/>
    <w:multiLevelType w:val="hybridMultilevel"/>
    <w:tmpl w:val="4C92D80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8CD046F"/>
    <w:multiLevelType w:val="hybridMultilevel"/>
    <w:tmpl w:val="8506D654"/>
    <w:lvl w:ilvl="0" w:tplc="9F4A4FAC">
      <w:start w:val="1"/>
      <w:numFmt w:val="bullet"/>
      <w:lvlText w:val=""/>
      <w:lvlJc w:val="left"/>
      <w:pPr>
        <w:ind w:left="720"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0" w15:restartNumberingAfterBreak="0">
    <w:nsid w:val="5FCE3B9D"/>
    <w:multiLevelType w:val="hybridMultilevel"/>
    <w:tmpl w:val="FC667654"/>
    <w:lvl w:ilvl="0" w:tplc="5AD29800">
      <w:start w:val="1"/>
      <w:numFmt w:val="bullet"/>
      <w:lvlText w:val=""/>
      <w:lvlJc w:val="left"/>
      <w:pPr>
        <w:ind w:left="720" w:hanging="363"/>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1" w15:restartNumberingAfterBreak="0">
    <w:nsid w:val="601B2F97"/>
    <w:multiLevelType w:val="hybridMultilevel"/>
    <w:tmpl w:val="0442C40C"/>
    <w:lvl w:ilvl="0" w:tplc="383A5074">
      <w:start w:val="1"/>
      <w:numFmt w:val="decimal"/>
      <w:lvlText w:val="%1."/>
      <w:lvlJc w:val="left"/>
      <w:pPr>
        <w:ind w:left="720" w:hanging="360"/>
      </w:pPr>
      <w:rPr>
        <w:rFonts w:hint="default"/>
        <w:b w:val="0"/>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2" w15:restartNumberingAfterBreak="0">
    <w:nsid w:val="65105AA7"/>
    <w:multiLevelType w:val="multilevel"/>
    <w:tmpl w:val="F43AEE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1401BB"/>
    <w:multiLevelType w:val="hybridMultilevel"/>
    <w:tmpl w:val="31F63C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B0B4B37"/>
    <w:multiLevelType w:val="hybridMultilevel"/>
    <w:tmpl w:val="8D1E64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11D4608"/>
    <w:multiLevelType w:val="multilevel"/>
    <w:tmpl w:val="D69A4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4F784D"/>
    <w:multiLevelType w:val="hybridMultilevel"/>
    <w:tmpl w:val="08B44286"/>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7" w15:restartNumberingAfterBreak="0">
    <w:nsid w:val="7D3830EB"/>
    <w:multiLevelType w:val="multilevel"/>
    <w:tmpl w:val="B9F0B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74698257">
    <w:abstractNumId w:val="11"/>
  </w:num>
  <w:num w:numId="2" w16cid:durableId="501704710">
    <w:abstractNumId w:val="14"/>
  </w:num>
  <w:num w:numId="3" w16cid:durableId="1653563648">
    <w:abstractNumId w:val="1"/>
  </w:num>
  <w:num w:numId="4" w16cid:durableId="1058163120">
    <w:abstractNumId w:val="12"/>
  </w:num>
  <w:num w:numId="5" w16cid:durableId="976179830">
    <w:abstractNumId w:val="4"/>
  </w:num>
  <w:num w:numId="6" w16cid:durableId="1860193034">
    <w:abstractNumId w:val="2"/>
  </w:num>
  <w:num w:numId="7" w16cid:durableId="618297066">
    <w:abstractNumId w:val="0"/>
  </w:num>
  <w:num w:numId="8" w16cid:durableId="1762680557">
    <w:abstractNumId w:val="17"/>
  </w:num>
  <w:num w:numId="9" w16cid:durableId="1845513712">
    <w:abstractNumId w:val="15"/>
  </w:num>
  <w:num w:numId="10" w16cid:durableId="1981689358">
    <w:abstractNumId w:val="13"/>
  </w:num>
  <w:num w:numId="11" w16cid:durableId="1805270921">
    <w:abstractNumId w:val="8"/>
  </w:num>
  <w:num w:numId="12" w16cid:durableId="1487476958">
    <w:abstractNumId w:val="3"/>
  </w:num>
  <w:num w:numId="13" w16cid:durableId="1969192719">
    <w:abstractNumId w:val="5"/>
  </w:num>
  <w:num w:numId="14" w16cid:durableId="6447430">
    <w:abstractNumId w:val="16"/>
  </w:num>
  <w:num w:numId="15" w16cid:durableId="993601706">
    <w:abstractNumId w:val="9"/>
  </w:num>
  <w:num w:numId="16" w16cid:durableId="1537961051">
    <w:abstractNumId w:val="6"/>
  </w:num>
  <w:num w:numId="17" w16cid:durableId="524633965">
    <w:abstractNumId w:val="7"/>
  </w:num>
  <w:num w:numId="18" w16cid:durableId="7397169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MjS0tDQ3MLIwMDRS0lEKTi0uzszPAykwMq8FAHWPn5MtAAAA"/>
  </w:docVars>
  <w:rsids>
    <w:rsidRoot w:val="009D24DB"/>
    <w:rsid w:val="00001042"/>
    <w:rsid w:val="000066F3"/>
    <w:rsid w:val="00012379"/>
    <w:rsid w:val="0001256B"/>
    <w:rsid w:val="00013052"/>
    <w:rsid w:val="0001586C"/>
    <w:rsid w:val="00016A8E"/>
    <w:rsid w:val="00016E47"/>
    <w:rsid w:val="00017780"/>
    <w:rsid w:val="00020669"/>
    <w:rsid w:val="00021DB4"/>
    <w:rsid w:val="00024252"/>
    <w:rsid w:val="000243F5"/>
    <w:rsid w:val="00032FB7"/>
    <w:rsid w:val="00041300"/>
    <w:rsid w:val="000417DB"/>
    <w:rsid w:val="000452E3"/>
    <w:rsid w:val="00047EC2"/>
    <w:rsid w:val="00050752"/>
    <w:rsid w:val="00050786"/>
    <w:rsid w:val="00051264"/>
    <w:rsid w:val="00052B67"/>
    <w:rsid w:val="00054A5A"/>
    <w:rsid w:val="0005766B"/>
    <w:rsid w:val="00060DE7"/>
    <w:rsid w:val="00062F9C"/>
    <w:rsid w:val="00063F2F"/>
    <w:rsid w:val="00066A44"/>
    <w:rsid w:val="000670BF"/>
    <w:rsid w:val="0006767B"/>
    <w:rsid w:val="00071DC3"/>
    <w:rsid w:val="00073470"/>
    <w:rsid w:val="000737FA"/>
    <w:rsid w:val="00074B99"/>
    <w:rsid w:val="00075282"/>
    <w:rsid w:val="00083BDB"/>
    <w:rsid w:val="0008514B"/>
    <w:rsid w:val="000851B1"/>
    <w:rsid w:val="00086B5D"/>
    <w:rsid w:val="000870F2"/>
    <w:rsid w:val="00087798"/>
    <w:rsid w:val="00092D8F"/>
    <w:rsid w:val="00093312"/>
    <w:rsid w:val="00093E1C"/>
    <w:rsid w:val="00093F55"/>
    <w:rsid w:val="00094125"/>
    <w:rsid w:val="0009500B"/>
    <w:rsid w:val="0009546C"/>
    <w:rsid w:val="00097E3D"/>
    <w:rsid w:val="000A6E42"/>
    <w:rsid w:val="000B01C3"/>
    <w:rsid w:val="000B0299"/>
    <w:rsid w:val="000B153F"/>
    <w:rsid w:val="000B1C3F"/>
    <w:rsid w:val="000B52DB"/>
    <w:rsid w:val="000B59DA"/>
    <w:rsid w:val="000B5A6D"/>
    <w:rsid w:val="000B64D2"/>
    <w:rsid w:val="000C2298"/>
    <w:rsid w:val="000C3A0D"/>
    <w:rsid w:val="000C656E"/>
    <w:rsid w:val="000D3028"/>
    <w:rsid w:val="000D363F"/>
    <w:rsid w:val="000D52A4"/>
    <w:rsid w:val="000D6A77"/>
    <w:rsid w:val="000D7675"/>
    <w:rsid w:val="000E72B6"/>
    <w:rsid w:val="000F38CB"/>
    <w:rsid w:val="000F3BC5"/>
    <w:rsid w:val="000F3E01"/>
    <w:rsid w:val="000F47DB"/>
    <w:rsid w:val="000F5839"/>
    <w:rsid w:val="00100199"/>
    <w:rsid w:val="00104519"/>
    <w:rsid w:val="00105270"/>
    <w:rsid w:val="00106BE5"/>
    <w:rsid w:val="00106D6D"/>
    <w:rsid w:val="00106D9B"/>
    <w:rsid w:val="001121B9"/>
    <w:rsid w:val="001140FB"/>
    <w:rsid w:val="00114B86"/>
    <w:rsid w:val="00117976"/>
    <w:rsid w:val="001207BC"/>
    <w:rsid w:val="0012126B"/>
    <w:rsid w:val="00121803"/>
    <w:rsid w:val="00122018"/>
    <w:rsid w:val="001238CB"/>
    <w:rsid w:val="00127BEC"/>
    <w:rsid w:val="0013179F"/>
    <w:rsid w:val="001320DF"/>
    <w:rsid w:val="00133482"/>
    <w:rsid w:val="001362C4"/>
    <w:rsid w:val="00140EF5"/>
    <w:rsid w:val="001420B8"/>
    <w:rsid w:val="00147DD4"/>
    <w:rsid w:val="00152277"/>
    <w:rsid w:val="001522DD"/>
    <w:rsid w:val="0015326A"/>
    <w:rsid w:val="00155C1B"/>
    <w:rsid w:val="00155DDE"/>
    <w:rsid w:val="001569B8"/>
    <w:rsid w:val="001577B2"/>
    <w:rsid w:val="00157F80"/>
    <w:rsid w:val="0016117C"/>
    <w:rsid w:val="001612FB"/>
    <w:rsid w:val="00161B69"/>
    <w:rsid w:val="00162A91"/>
    <w:rsid w:val="00163710"/>
    <w:rsid w:val="0016381D"/>
    <w:rsid w:val="00164861"/>
    <w:rsid w:val="0016566A"/>
    <w:rsid w:val="00165C0D"/>
    <w:rsid w:val="00166C42"/>
    <w:rsid w:val="001706D6"/>
    <w:rsid w:val="001709EE"/>
    <w:rsid w:val="00170F28"/>
    <w:rsid w:val="00172728"/>
    <w:rsid w:val="0017492A"/>
    <w:rsid w:val="001763A3"/>
    <w:rsid w:val="00176EDD"/>
    <w:rsid w:val="001800D6"/>
    <w:rsid w:val="00181442"/>
    <w:rsid w:val="00181EA4"/>
    <w:rsid w:val="00183F7E"/>
    <w:rsid w:val="00190241"/>
    <w:rsid w:val="001910B0"/>
    <w:rsid w:val="001917D4"/>
    <w:rsid w:val="00192479"/>
    <w:rsid w:val="0019300A"/>
    <w:rsid w:val="00194EEF"/>
    <w:rsid w:val="001A039B"/>
    <w:rsid w:val="001A527B"/>
    <w:rsid w:val="001A7F4C"/>
    <w:rsid w:val="001B17C0"/>
    <w:rsid w:val="001B6BE7"/>
    <w:rsid w:val="001B7B93"/>
    <w:rsid w:val="001C23C3"/>
    <w:rsid w:val="001C5753"/>
    <w:rsid w:val="001C5E89"/>
    <w:rsid w:val="001C62B0"/>
    <w:rsid w:val="001D19DE"/>
    <w:rsid w:val="001D1B35"/>
    <w:rsid w:val="001D40C0"/>
    <w:rsid w:val="001D486C"/>
    <w:rsid w:val="001D7488"/>
    <w:rsid w:val="001E49CF"/>
    <w:rsid w:val="001E7234"/>
    <w:rsid w:val="001F1E62"/>
    <w:rsid w:val="001F2AF2"/>
    <w:rsid w:val="001F31FE"/>
    <w:rsid w:val="001F57F2"/>
    <w:rsid w:val="00200B7A"/>
    <w:rsid w:val="00201355"/>
    <w:rsid w:val="00202056"/>
    <w:rsid w:val="00202335"/>
    <w:rsid w:val="00202DE0"/>
    <w:rsid w:val="002048B2"/>
    <w:rsid w:val="00205734"/>
    <w:rsid w:val="00206453"/>
    <w:rsid w:val="002068F3"/>
    <w:rsid w:val="002069B8"/>
    <w:rsid w:val="0021463F"/>
    <w:rsid w:val="0021498A"/>
    <w:rsid w:val="0021512A"/>
    <w:rsid w:val="00215D6C"/>
    <w:rsid w:val="00216224"/>
    <w:rsid w:val="0021796B"/>
    <w:rsid w:val="00221107"/>
    <w:rsid w:val="002222EB"/>
    <w:rsid w:val="00223177"/>
    <w:rsid w:val="002236ED"/>
    <w:rsid w:val="00223A38"/>
    <w:rsid w:val="002300AC"/>
    <w:rsid w:val="00231D6B"/>
    <w:rsid w:val="0023353A"/>
    <w:rsid w:val="00233AB9"/>
    <w:rsid w:val="00233D04"/>
    <w:rsid w:val="00235B5D"/>
    <w:rsid w:val="00237CE8"/>
    <w:rsid w:val="0024106B"/>
    <w:rsid w:val="0024319E"/>
    <w:rsid w:val="0024406A"/>
    <w:rsid w:val="002448CF"/>
    <w:rsid w:val="002471FD"/>
    <w:rsid w:val="00250C48"/>
    <w:rsid w:val="00251BC6"/>
    <w:rsid w:val="002533CF"/>
    <w:rsid w:val="002549A4"/>
    <w:rsid w:val="00257012"/>
    <w:rsid w:val="00257028"/>
    <w:rsid w:val="002618B2"/>
    <w:rsid w:val="0026271F"/>
    <w:rsid w:val="00266353"/>
    <w:rsid w:val="00266770"/>
    <w:rsid w:val="002672D3"/>
    <w:rsid w:val="0027018F"/>
    <w:rsid w:val="002706ED"/>
    <w:rsid w:val="00272860"/>
    <w:rsid w:val="00273270"/>
    <w:rsid w:val="00275CE5"/>
    <w:rsid w:val="00275D9C"/>
    <w:rsid w:val="00277FC4"/>
    <w:rsid w:val="00280E6E"/>
    <w:rsid w:val="00291347"/>
    <w:rsid w:val="00295740"/>
    <w:rsid w:val="00297472"/>
    <w:rsid w:val="002A414E"/>
    <w:rsid w:val="002A5E34"/>
    <w:rsid w:val="002B1009"/>
    <w:rsid w:val="002B1B41"/>
    <w:rsid w:val="002B251D"/>
    <w:rsid w:val="002B2B04"/>
    <w:rsid w:val="002B3176"/>
    <w:rsid w:val="002B5BE8"/>
    <w:rsid w:val="002B60DD"/>
    <w:rsid w:val="002B71CF"/>
    <w:rsid w:val="002C04D1"/>
    <w:rsid w:val="002C1ADC"/>
    <w:rsid w:val="002C3554"/>
    <w:rsid w:val="002C5F86"/>
    <w:rsid w:val="002C7A21"/>
    <w:rsid w:val="002D113F"/>
    <w:rsid w:val="002D6666"/>
    <w:rsid w:val="002D72B3"/>
    <w:rsid w:val="002E6481"/>
    <w:rsid w:val="002F0B82"/>
    <w:rsid w:val="002F2F75"/>
    <w:rsid w:val="002F34DE"/>
    <w:rsid w:val="002F4346"/>
    <w:rsid w:val="002F65D2"/>
    <w:rsid w:val="002F6846"/>
    <w:rsid w:val="00301E62"/>
    <w:rsid w:val="00302CD7"/>
    <w:rsid w:val="00304E28"/>
    <w:rsid w:val="003054A9"/>
    <w:rsid w:val="003065E0"/>
    <w:rsid w:val="0030714C"/>
    <w:rsid w:val="00310E84"/>
    <w:rsid w:val="003111CF"/>
    <w:rsid w:val="00314BD0"/>
    <w:rsid w:val="00314DEF"/>
    <w:rsid w:val="003150B7"/>
    <w:rsid w:val="00317E10"/>
    <w:rsid w:val="0032005E"/>
    <w:rsid w:val="003200A8"/>
    <w:rsid w:val="003203A1"/>
    <w:rsid w:val="00321195"/>
    <w:rsid w:val="0032253C"/>
    <w:rsid w:val="003243EB"/>
    <w:rsid w:val="00324617"/>
    <w:rsid w:val="003250B7"/>
    <w:rsid w:val="003251C5"/>
    <w:rsid w:val="00325290"/>
    <w:rsid w:val="00325D4D"/>
    <w:rsid w:val="003310EF"/>
    <w:rsid w:val="003333BE"/>
    <w:rsid w:val="00334075"/>
    <w:rsid w:val="003340D9"/>
    <w:rsid w:val="00334573"/>
    <w:rsid w:val="00343EB0"/>
    <w:rsid w:val="00345810"/>
    <w:rsid w:val="00347FD6"/>
    <w:rsid w:val="00352614"/>
    <w:rsid w:val="00353378"/>
    <w:rsid w:val="00353E7C"/>
    <w:rsid w:val="00354049"/>
    <w:rsid w:val="00354F3E"/>
    <w:rsid w:val="003557AC"/>
    <w:rsid w:val="00355AE3"/>
    <w:rsid w:val="00365E41"/>
    <w:rsid w:val="00367E4F"/>
    <w:rsid w:val="00370FA4"/>
    <w:rsid w:val="0037211B"/>
    <w:rsid w:val="0037299E"/>
    <w:rsid w:val="00376149"/>
    <w:rsid w:val="00376C79"/>
    <w:rsid w:val="00377897"/>
    <w:rsid w:val="003812C7"/>
    <w:rsid w:val="00381864"/>
    <w:rsid w:val="00383C9E"/>
    <w:rsid w:val="00385B2A"/>
    <w:rsid w:val="003921E0"/>
    <w:rsid w:val="003946A6"/>
    <w:rsid w:val="00394E3A"/>
    <w:rsid w:val="003A06C3"/>
    <w:rsid w:val="003A18A5"/>
    <w:rsid w:val="003A1DB0"/>
    <w:rsid w:val="003A1F66"/>
    <w:rsid w:val="003A2F07"/>
    <w:rsid w:val="003A3574"/>
    <w:rsid w:val="003A4D0A"/>
    <w:rsid w:val="003A5053"/>
    <w:rsid w:val="003B0CE9"/>
    <w:rsid w:val="003B0F0F"/>
    <w:rsid w:val="003B224C"/>
    <w:rsid w:val="003B2A2A"/>
    <w:rsid w:val="003B44A3"/>
    <w:rsid w:val="003B5B02"/>
    <w:rsid w:val="003B6A8D"/>
    <w:rsid w:val="003B7E52"/>
    <w:rsid w:val="003C12E3"/>
    <w:rsid w:val="003C5005"/>
    <w:rsid w:val="003C6471"/>
    <w:rsid w:val="003C6AED"/>
    <w:rsid w:val="003C6C4A"/>
    <w:rsid w:val="003D1A7C"/>
    <w:rsid w:val="003D4CF2"/>
    <w:rsid w:val="003D7416"/>
    <w:rsid w:val="003E2113"/>
    <w:rsid w:val="003E4537"/>
    <w:rsid w:val="003E4812"/>
    <w:rsid w:val="003E5D8C"/>
    <w:rsid w:val="003E7A22"/>
    <w:rsid w:val="003E7F26"/>
    <w:rsid w:val="003F14B6"/>
    <w:rsid w:val="003F3504"/>
    <w:rsid w:val="003F3901"/>
    <w:rsid w:val="003F4874"/>
    <w:rsid w:val="003F4978"/>
    <w:rsid w:val="003F7C90"/>
    <w:rsid w:val="00403806"/>
    <w:rsid w:val="004046EF"/>
    <w:rsid w:val="004067BB"/>
    <w:rsid w:val="004101E8"/>
    <w:rsid w:val="00413345"/>
    <w:rsid w:val="00414139"/>
    <w:rsid w:val="004144C1"/>
    <w:rsid w:val="004146A2"/>
    <w:rsid w:val="0041665F"/>
    <w:rsid w:val="0041733F"/>
    <w:rsid w:val="004174A7"/>
    <w:rsid w:val="00417802"/>
    <w:rsid w:val="00420D78"/>
    <w:rsid w:val="0042146E"/>
    <w:rsid w:val="004237D8"/>
    <w:rsid w:val="00424EC6"/>
    <w:rsid w:val="00427998"/>
    <w:rsid w:val="00427DA1"/>
    <w:rsid w:val="00430BC1"/>
    <w:rsid w:val="004315B7"/>
    <w:rsid w:val="0043191A"/>
    <w:rsid w:val="00435641"/>
    <w:rsid w:val="00435B86"/>
    <w:rsid w:val="00435BD5"/>
    <w:rsid w:val="004373F5"/>
    <w:rsid w:val="00437EB7"/>
    <w:rsid w:val="0044000D"/>
    <w:rsid w:val="00440C4E"/>
    <w:rsid w:val="00441BD4"/>
    <w:rsid w:val="004452DD"/>
    <w:rsid w:val="00446618"/>
    <w:rsid w:val="00447632"/>
    <w:rsid w:val="00447C89"/>
    <w:rsid w:val="00450BFE"/>
    <w:rsid w:val="00450C7B"/>
    <w:rsid w:val="00453047"/>
    <w:rsid w:val="004530B1"/>
    <w:rsid w:val="00453452"/>
    <w:rsid w:val="004552C4"/>
    <w:rsid w:val="00456DCA"/>
    <w:rsid w:val="004625EE"/>
    <w:rsid w:val="00465213"/>
    <w:rsid w:val="00465B52"/>
    <w:rsid w:val="00467E22"/>
    <w:rsid w:val="00467F70"/>
    <w:rsid w:val="00471B82"/>
    <w:rsid w:val="00473CDA"/>
    <w:rsid w:val="004751AF"/>
    <w:rsid w:val="00475284"/>
    <w:rsid w:val="0047611F"/>
    <w:rsid w:val="00476B9D"/>
    <w:rsid w:val="0048132E"/>
    <w:rsid w:val="004823DD"/>
    <w:rsid w:val="004841DA"/>
    <w:rsid w:val="00486E51"/>
    <w:rsid w:val="00487F59"/>
    <w:rsid w:val="00491B0A"/>
    <w:rsid w:val="004965BA"/>
    <w:rsid w:val="00496B44"/>
    <w:rsid w:val="004A01E5"/>
    <w:rsid w:val="004A14B4"/>
    <w:rsid w:val="004A42E4"/>
    <w:rsid w:val="004B24B5"/>
    <w:rsid w:val="004B6C33"/>
    <w:rsid w:val="004B7019"/>
    <w:rsid w:val="004C0BBC"/>
    <w:rsid w:val="004C1F24"/>
    <w:rsid w:val="004C3F85"/>
    <w:rsid w:val="004C5F4F"/>
    <w:rsid w:val="004C6552"/>
    <w:rsid w:val="004C70FE"/>
    <w:rsid w:val="004C730A"/>
    <w:rsid w:val="004D00D9"/>
    <w:rsid w:val="004D3DC1"/>
    <w:rsid w:val="004D3ED2"/>
    <w:rsid w:val="004D484B"/>
    <w:rsid w:val="004D4B69"/>
    <w:rsid w:val="004D7EBE"/>
    <w:rsid w:val="004E16DB"/>
    <w:rsid w:val="004E3B3F"/>
    <w:rsid w:val="004E6E4B"/>
    <w:rsid w:val="004F25C3"/>
    <w:rsid w:val="004F4728"/>
    <w:rsid w:val="004F7B19"/>
    <w:rsid w:val="005001D5"/>
    <w:rsid w:val="005009BE"/>
    <w:rsid w:val="00503749"/>
    <w:rsid w:val="00503C5C"/>
    <w:rsid w:val="00505178"/>
    <w:rsid w:val="00510EA8"/>
    <w:rsid w:val="00511643"/>
    <w:rsid w:val="005131EA"/>
    <w:rsid w:val="00514A1B"/>
    <w:rsid w:val="00517403"/>
    <w:rsid w:val="005213CB"/>
    <w:rsid w:val="00523BD3"/>
    <w:rsid w:val="00524D56"/>
    <w:rsid w:val="005304E9"/>
    <w:rsid w:val="00534766"/>
    <w:rsid w:val="00537B31"/>
    <w:rsid w:val="005417D7"/>
    <w:rsid w:val="0054639D"/>
    <w:rsid w:val="00547CD5"/>
    <w:rsid w:val="00547EF6"/>
    <w:rsid w:val="005507CC"/>
    <w:rsid w:val="00551468"/>
    <w:rsid w:val="005526C2"/>
    <w:rsid w:val="005534C2"/>
    <w:rsid w:val="0055368B"/>
    <w:rsid w:val="00554AAF"/>
    <w:rsid w:val="00555AC7"/>
    <w:rsid w:val="00555B06"/>
    <w:rsid w:val="00556C9E"/>
    <w:rsid w:val="00562504"/>
    <w:rsid w:val="00564E7E"/>
    <w:rsid w:val="005668EA"/>
    <w:rsid w:val="00567339"/>
    <w:rsid w:val="00567455"/>
    <w:rsid w:val="005674B7"/>
    <w:rsid w:val="005675A7"/>
    <w:rsid w:val="005676E0"/>
    <w:rsid w:val="00570BAA"/>
    <w:rsid w:val="00575B32"/>
    <w:rsid w:val="00580419"/>
    <w:rsid w:val="00580C5E"/>
    <w:rsid w:val="00581BC0"/>
    <w:rsid w:val="00582780"/>
    <w:rsid w:val="005839F7"/>
    <w:rsid w:val="00583A65"/>
    <w:rsid w:val="00583BD7"/>
    <w:rsid w:val="00586AB7"/>
    <w:rsid w:val="00592395"/>
    <w:rsid w:val="00595F00"/>
    <w:rsid w:val="00596185"/>
    <w:rsid w:val="005A08FD"/>
    <w:rsid w:val="005A10CA"/>
    <w:rsid w:val="005A11C4"/>
    <w:rsid w:val="005A172E"/>
    <w:rsid w:val="005A391E"/>
    <w:rsid w:val="005A4CED"/>
    <w:rsid w:val="005A5BBC"/>
    <w:rsid w:val="005B247E"/>
    <w:rsid w:val="005B6BDD"/>
    <w:rsid w:val="005B7E05"/>
    <w:rsid w:val="005C390B"/>
    <w:rsid w:val="005C42B3"/>
    <w:rsid w:val="005C49E4"/>
    <w:rsid w:val="005C6996"/>
    <w:rsid w:val="005C78CC"/>
    <w:rsid w:val="005C79A4"/>
    <w:rsid w:val="005D2A43"/>
    <w:rsid w:val="005D31EF"/>
    <w:rsid w:val="005D3CB3"/>
    <w:rsid w:val="005D42F4"/>
    <w:rsid w:val="005D4461"/>
    <w:rsid w:val="005D4680"/>
    <w:rsid w:val="005D60A6"/>
    <w:rsid w:val="005E1AC8"/>
    <w:rsid w:val="005E1D50"/>
    <w:rsid w:val="005E3E95"/>
    <w:rsid w:val="005E71C1"/>
    <w:rsid w:val="005E793D"/>
    <w:rsid w:val="005E7FDD"/>
    <w:rsid w:val="005F049E"/>
    <w:rsid w:val="005F2F44"/>
    <w:rsid w:val="005F43DB"/>
    <w:rsid w:val="005F4DD8"/>
    <w:rsid w:val="005F61CD"/>
    <w:rsid w:val="0060085D"/>
    <w:rsid w:val="00600BD7"/>
    <w:rsid w:val="00600FA0"/>
    <w:rsid w:val="00604330"/>
    <w:rsid w:val="00605ED2"/>
    <w:rsid w:val="00607B0F"/>
    <w:rsid w:val="00610932"/>
    <w:rsid w:val="00614646"/>
    <w:rsid w:val="006151B5"/>
    <w:rsid w:val="00615596"/>
    <w:rsid w:val="0061559A"/>
    <w:rsid w:val="00615A92"/>
    <w:rsid w:val="006178B7"/>
    <w:rsid w:val="00620C83"/>
    <w:rsid w:val="00631470"/>
    <w:rsid w:val="00632F53"/>
    <w:rsid w:val="00633CF5"/>
    <w:rsid w:val="0063491D"/>
    <w:rsid w:val="0063595A"/>
    <w:rsid w:val="00636015"/>
    <w:rsid w:val="0064039F"/>
    <w:rsid w:val="00640895"/>
    <w:rsid w:val="00640E8B"/>
    <w:rsid w:val="00640FDA"/>
    <w:rsid w:val="006423B7"/>
    <w:rsid w:val="00645B81"/>
    <w:rsid w:val="00645F62"/>
    <w:rsid w:val="006470AF"/>
    <w:rsid w:val="006479B4"/>
    <w:rsid w:val="00652F1B"/>
    <w:rsid w:val="00653D11"/>
    <w:rsid w:val="00653FE6"/>
    <w:rsid w:val="006543D8"/>
    <w:rsid w:val="006544F9"/>
    <w:rsid w:val="0065654B"/>
    <w:rsid w:val="00666D4A"/>
    <w:rsid w:val="00667A57"/>
    <w:rsid w:val="006715CB"/>
    <w:rsid w:val="00672AFA"/>
    <w:rsid w:val="00672C31"/>
    <w:rsid w:val="006753FB"/>
    <w:rsid w:val="006819DA"/>
    <w:rsid w:val="0068224C"/>
    <w:rsid w:val="00684E7E"/>
    <w:rsid w:val="006850A7"/>
    <w:rsid w:val="006857B0"/>
    <w:rsid w:val="0068766F"/>
    <w:rsid w:val="00690FE7"/>
    <w:rsid w:val="0069108A"/>
    <w:rsid w:val="00693254"/>
    <w:rsid w:val="00696580"/>
    <w:rsid w:val="00696630"/>
    <w:rsid w:val="006A6A1A"/>
    <w:rsid w:val="006B001B"/>
    <w:rsid w:val="006B1FBA"/>
    <w:rsid w:val="006B33BB"/>
    <w:rsid w:val="006B36A0"/>
    <w:rsid w:val="006B42F2"/>
    <w:rsid w:val="006B4E93"/>
    <w:rsid w:val="006B7CA9"/>
    <w:rsid w:val="006C1BF7"/>
    <w:rsid w:val="006C26CB"/>
    <w:rsid w:val="006C3C31"/>
    <w:rsid w:val="006C4D8C"/>
    <w:rsid w:val="006D069A"/>
    <w:rsid w:val="006D40BF"/>
    <w:rsid w:val="006D6B9C"/>
    <w:rsid w:val="006D7523"/>
    <w:rsid w:val="006D7748"/>
    <w:rsid w:val="006E0720"/>
    <w:rsid w:val="006E0A6E"/>
    <w:rsid w:val="006E5D0E"/>
    <w:rsid w:val="006E5F28"/>
    <w:rsid w:val="006E67A4"/>
    <w:rsid w:val="006E6F66"/>
    <w:rsid w:val="006F1832"/>
    <w:rsid w:val="006F1BC5"/>
    <w:rsid w:val="006F5533"/>
    <w:rsid w:val="006F6E6F"/>
    <w:rsid w:val="006F7167"/>
    <w:rsid w:val="007009AE"/>
    <w:rsid w:val="0070393D"/>
    <w:rsid w:val="00706D60"/>
    <w:rsid w:val="00707B66"/>
    <w:rsid w:val="00715E47"/>
    <w:rsid w:val="00716F6C"/>
    <w:rsid w:val="00717290"/>
    <w:rsid w:val="00720C47"/>
    <w:rsid w:val="00720D81"/>
    <w:rsid w:val="00720DBA"/>
    <w:rsid w:val="007214AB"/>
    <w:rsid w:val="007227D5"/>
    <w:rsid w:val="00724F3D"/>
    <w:rsid w:val="00727181"/>
    <w:rsid w:val="007303C7"/>
    <w:rsid w:val="007343B8"/>
    <w:rsid w:val="0073590B"/>
    <w:rsid w:val="00740C35"/>
    <w:rsid w:val="00741321"/>
    <w:rsid w:val="00741803"/>
    <w:rsid w:val="00744349"/>
    <w:rsid w:val="00744356"/>
    <w:rsid w:val="00744FDE"/>
    <w:rsid w:val="007473A5"/>
    <w:rsid w:val="00752695"/>
    <w:rsid w:val="007546F6"/>
    <w:rsid w:val="00754869"/>
    <w:rsid w:val="007568D0"/>
    <w:rsid w:val="00756C90"/>
    <w:rsid w:val="00757E47"/>
    <w:rsid w:val="00761139"/>
    <w:rsid w:val="007707D6"/>
    <w:rsid w:val="00771522"/>
    <w:rsid w:val="007716F3"/>
    <w:rsid w:val="00771E37"/>
    <w:rsid w:val="0077275B"/>
    <w:rsid w:val="007744DD"/>
    <w:rsid w:val="00774FD0"/>
    <w:rsid w:val="007754A3"/>
    <w:rsid w:val="00780E8C"/>
    <w:rsid w:val="007816C0"/>
    <w:rsid w:val="00783B12"/>
    <w:rsid w:val="007856E4"/>
    <w:rsid w:val="00785BE0"/>
    <w:rsid w:val="00786AF3"/>
    <w:rsid w:val="00786F87"/>
    <w:rsid w:val="0078746D"/>
    <w:rsid w:val="00787B72"/>
    <w:rsid w:val="0079142B"/>
    <w:rsid w:val="00792484"/>
    <w:rsid w:val="0079272D"/>
    <w:rsid w:val="007935DA"/>
    <w:rsid w:val="00794DBA"/>
    <w:rsid w:val="00795A03"/>
    <w:rsid w:val="00797E4E"/>
    <w:rsid w:val="00797E8C"/>
    <w:rsid w:val="007A00DA"/>
    <w:rsid w:val="007A0259"/>
    <w:rsid w:val="007A40C4"/>
    <w:rsid w:val="007A4341"/>
    <w:rsid w:val="007A4EEF"/>
    <w:rsid w:val="007A5415"/>
    <w:rsid w:val="007A7833"/>
    <w:rsid w:val="007B0B68"/>
    <w:rsid w:val="007B2B08"/>
    <w:rsid w:val="007B3836"/>
    <w:rsid w:val="007B38EB"/>
    <w:rsid w:val="007B3904"/>
    <w:rsid w:val="007B4CC0"/>
    <w:rsid w:val="007C0ADB"/>
    <w:rsid w:val="007C6B27"/>
    <w:rsid w:val="007D1605"/>
    <w:rsid w:val="007D17E9"/>
    <w:rsid w:val="007D310C"/>
    <w:rsid w:val="007D3E61"/>
    <w:rsid w:val="007D416C"/>
    <w:rsid w:val="007D4857"/>
    <w:rsid w:val="007D561A"/>
    <w:rsid w:val="007D6D06"/>
    <w:rsid w:val="007D6D15"/>
    <w:rsid w:val="007D6FCF"/>
    <w:rsid w:val="007D771E"/>
    <w:rsid w:val="007E0D07"/>
    <w:rsid w:val="007E1AC2"/>
    <w:rsid w:val="007E2968"/>
    <w:rsid w:val="007F0ED8"/>
    <w:rsid w:val="007F1607"/>
    <w:rsid w:val="007F3404"/>
    <w:rsid w:val="007F3CDA"/>
    <w:rsid w:val="007F4E28"/>
    <w:rsid w:val="007F5FBD"/>
    <w:rsid w:val="00800451"/>
    <w:rsid w:val="00800DAD"/>
    <w:rsid w:val="0080197B"/>
    <w:rsid w:val="00802915"/>
    <w:rsid w:val="00807374"/>
    <w:rsid w:val="00807D32"/>
    <w:rsid w:val="00810D42"/>
    <w:rsid w:val="008116DF"/>
    <w:rsid w:val="00816C7B"/>
    <w:rsid w:val="00820B21"/>
    <w:rsid w:val="00823138"/>
    <w:rsid w:val="00824754"/>
    <w:rsid w:val="00824BB7"/>
    <w:rsid w:val="00824EB1"/>
    <w:rsid w:val="00826FAA"/>
    <w:rsid w:val="00830260"/>
    <w:rsid w:val="00830997"/>
    <w:rsid w:val="008324A2"/>
    <w:rsid w:val="008334FD"/>
    <w:rsid w:val="00833CC9"/>
    <w:rsid w:val="00837503"/>
    <w:rsid w:val="00837C70"/>
    <w:rsid w:val="00843DB1"/>
    <w:rsid w:val="00844E4A"/>
    <w:rsid w:val="008500D6"/>
    <w:rsid w:val="008567C0"/>
    <w:rsid w:val="008568B3"/>
    <w:rsid w:val="0085703F"/>
    <w:rsid w:val="0086383B"/>
    <w:rsid w:val="00864359"/>
    <w:rsid w:val="008644B0"/>
    <w:rsid w:val="00866C04"/>
    <w:rsid w:val="00871E9E"/>
    <w:rsid w:val="00872B96"/>
    <w:rsid w:val="00874BE5"/>
    <w:rsid w:val="0087588F"/>
    <w:rsid w:val="008767E6"/>
    <w:rsid w:val="00882E95"/>
    <w:rsid w:val="00885ABC"/>
    <w:rsid w:val="00886ED6"/>
    <w:rsid w:val="00891AFE"/>
    <w:rsid w:val="008A2075"/>
    <w:rsid w:val="008A21D0"/>
    <w:rsid w:val="008A28CD"/>
    <w:rsid w:val="008A5A2A"/>
    <w:rsid w:val="008A6F75"/>
    <w:rsid w:val="008B2390"/>
    <w:rsid w:val="008B2DC7"/>
    <w:rsid w:val="008B2F0A"/>
    <w:rsid w:val="008B49DD"/>
    <w:rsid w:val="008B4C3C"/>
    <w:rsid w:val="008C1C44"/>
    <w:rsid w:val="008C4D41"/>
    <w:rsid w:val="008C50B4"/>
    <w:rsid w:val="008C5C1B"/>
    <w:rsid w:val="008C6C40"/>
    <w:rsid w:val="008C715C"/>
    <w:rsid w:val="008D0480"/>
    <w:rsid w:val="008D0DDB"/>
    <w:rsid w:val="008D1385"/>
    <w:rsid w:val="008D62C4"/>
    <w:rsid w:val="008D6504"/>
    <w:rsid w:val="008D69D5"/>
    <w:rsid w:val="008E0B7C"/>
    <w:rsid w:val="008E394F"/>
    <w:rsid w:val="008E5439"/>
    <w:rsid w:val="008E587B"/>
    <w:rsid w:val="008F43BA"/>
    <w:rsid w:val="008F578F"/>
    <w:rsid w:val="009007C9"/>
    <w:rsid w:val="009037CC"/>
    <w:rsid w:val="009053E0"/>
    <w:rsid w:val="009066A5"/>
    <w:rsid w:val="00906A6D"/>
    <w:rsid w:val="00907A49"/>
    <w:rsid w:val="0091055C"/>
    <w:rsid w:val="009123EC"/>
    <w:rsid w:val="00913615"/>
    <w:rsid w:val="0091394D"/>
    <w:rsid w:val="0091464B"/>
    <w:rsid w:val="00915368"/>
    <w:rsid w:val="0091611C"/>
    <w:rsid w:val="0091758F"/>
    <w:rsid w:val="00917E41"/>
    <w:rsid w:val="00921642"/>
    <w:rsid w:val="00923986"/>
    <w:rsid w:val="009253E8"/>
    <w:rsid w:val="009272B3"/>
    <w:rsid w:val="00930A12"/>
    <w:rsid w:val="009313BD"/>
    <w:rsid w:val="00933A9A"/>
    <w:rsid w:val="00941C6F"/>
    <w:rsid w:val="00943ADD"/>
    <w:rsid w:val="00945D3A"/>
    <w:rsid w:val="00945D60"/>
    <w:rsid w:val="00945FC9"/>
    <w:rsid w:val="0095460B"/>
    <w:rsid w:val="00955091"/>
    <w:rsid w:val="009579CD"/>
    <w:rsid w:val="00957D2C"/>
    <w:rsid w:val="009606F4"/>
    <w:rsid w:val="00962E07"/>
    <w:rsid w:val="00964A8E"/>
    <w:rsid w:val="009667CA"/>
    <w:rsid w:val="00970B6D"/>
    <w:rsid w:val="0097108F"/>
    <w:rsid w:val="009712CC"/>
    <w:rsid w:val="009716C5"/>
    <w:rsid w:val="009737FA"/>
    <w:rsid w:val="009812F0"/>
    <w:rsid w:val="0098155F"/>
    <w:rsid w:val="00982AF2"/>
    <w:rsid w:val="00984FC8"/>
    <w:rsid w:val="00985104"/>
    <w:rsid w:val="00990F8D"/>
    <w:rsid w:val="0099415F"/>
    <w:rsid w:val="0099438F"/>
    <w:rsid w:val="009968E5"/>
    <w:rsid w:val="009A390D"/>
    <w:rsid w:val="009A46C8"/>
    <w:rsid w:val="009A4960"/>
    <w:rsid w:val="009A4CD9"/>
    <w:rsid w:val="009B044A"/>
    <w:rsid w:val="009B1C31"/>
    <w:rsid w:val="009B1E46"/>
    <w:rsid w:val="009B23BC"/>
    <w:rsid w:val="009C0F5F"/>
    <w:rsid w:val="009C439E"/>
    <w:rsid w:val="009C50C8"/>
    <w:rsid w:val="009C5F1D"/>
    <w:rsid w:val="009C69A6"/>
    <w:rsid w:val="009C69BA"/>
    <w:rsid w:val="009D1422"/>
    <w:rsid w:val="009D24DB"/>
    <w:rsid w:val="009D26D1"/>
    <w:rsid w:val="009D5411"/>
    <w:rsid w:val="009D7754"/>
    <w:rsid w:val="009E05BF"/>
    <w:rsid w:val="009E3FC5"/>
    <w:rsid w:val="009E6B22"/>
    <w:rsid w:val="009F1FD0"/>
    <w:rsid w:val="009F2A61"/>
    <w:rsid w:val="009F7602"/>
    <w:rsid w:val="00A0259A"/>
    <w:rsid w:val="00A02CCA"/>
    <w:rsid w:val="00A02DBE"/>
    <w:rsid w:val="00A041EE"/>
    <w:rsid w:val="00A069E0"/>
    <w:rsid w:val="00A0785C"/>
    <w:rsid w:val="00A07D8D"/>
    <w:rsid w:val="00A11084"/>
    <w:rsid w:val="00A169B4"/>
    <w:rsid w:val="00A17186"/>
    <w:rsid w:val="00A17895"/>
    <w:rsid w:val="00A21348"/>
    <w:rsid w:val="00A259A6"/>
    <w:rsid w:val="00A32260"/>
    <w:rsid w:val="00A354AB"/>
    <w:rsid w:val="00A3775F"/>
    <w:rsid w:val="00A37A0D"/>
    <w:rsid w:val="00A405A0"/>
    <w:rsid w:val="00A42670"/>
    <w:rsid w:val="00A42FCB"/>
    <w:rsid w:val="00A430AD"/>
    <w:rsid w:val="00A461B4"/>
    <w:rsid w:val="00A4773C"/>
    <w:rsid w:val="00A50DD2"/>
    <w:rsid w:val="00A52A53"/>
    <w:rsid w:val="00A5520D"/>
    <w:rsid w:val="00A5604D"/>
    <w:rsid w:val="00A57353"/>
    <w:rsid w:val="00A6012F"/>
    <w:rsid w:val="00A621BB"/>
    <w:rsid w:val="00A6260D"/>
    <w:rsid w:val="00A64352"/>
    <w:rsid w:val="00A707D8"/>
    <w:rsid w:val="00A70EB0"/>
    <w:rsid w:val="00A72F4B"/>
    <w:rsid w:val="00A7393B"/>
    <w:rsid w:val="00A805F3"/>
    <w:rsid w:val="00A81959"/>
    <w:rsid w:val="00A90EC0"/>
    <w:rsid w:val="00A92215"/>
    <w:rsid w:val="00A9523F"/>
    <w:rsid w:val="00A96098"/>
    <w:rsid w:val="00A97C88"/>
    <w:rsid w:val="00AA157F"/>
    <w:rsid w:val="00AA3A0B"/>
    <w:rsid w:val="00AA44F3"/>
    <w:rsid w:val="00AA475F"/>
    <w:rsid w:val="00AA4877"/>
    <w:rsid w:val="00AA4E03"/>
    <w:rsid w:val="00AA549D"/>
    <w:rsid w:val="00AA5B1A"/>
    <w:rsid w:val="00AA69A0"/>
    <w:rsid w:val="00AC2298"/>
    <w:rsid w:val="00AC6C3E"/>
    <w:rsid w:val="00AD0163"/>
    <w:rsid w:val="00AD0319"/>
    <w:rsid w:val="00AD2228"/>
    <w:rsid w:val="00AD384B"/>
    <w:rsid w:val="00AD4B97"/>
    <w:rsid w:val="00AD63AB"/>
    <w:rsid w:val="00AD6869"/>
    <w:rsid w:val="00AD7521"/>
    <w:rsid w:val="00AE09C5"/>
    <w:rsid w:val="00AE0F5B"/>
    <w:rsid w:val="00AE1433"/>
    <w:rsid w:val="00AE1FCA"/>
    <w:rsid w:val="00AE2EFB"/>
    <w:rsid w:val="00AE3287"/>
    <w:rsid w:val="00AE4E9F"/>
    <w:rsid w:val="00AE5738"/>
    <w:rsid w:val="00AE5B1A"/>
    <w:rsid w:val="00AE787F"/>
    <w:rsid w:val="00AF1DCB"/>
    <w:rsid w:val="00AF5B5F"/>
    <w:rsid w:val="00AF65E9"/>
    <w:rsid w:val="00B028C3"/>
    <w:rsid w:val="00B03057"/>
    <w:rsid w:val="00B03A0F"/>
    <w:rsid w:val="00B05437"/>
    <w:rsid w:val="00B0683D"/>
    <w:rsid w:val="00B14629"/>
    <w:rsid w:val="00B21D6F"/>
    <w:rsid w:val="00B22F96"/>
    <w:rsid w:val="00B238D1"/>
    <w:rsid w:val="00B2487A"/>
    <w:rsid w:val="00B24C2C"/>
    <w:rsid w:val="00B259E7"/>
    <w:rsid w:val="00B26188"/>
    <w:rsid w:val="00B27413"/>
    <w:rsid w:val="00B30C3A"/>
    <w:rsid w:val="00B31013"/>
    <w:rsid w:val="00B40CB3"/>
    <w:rsid w:val="00B40EBB"/>
    <w:rsid w:val="00B453AA"/>
    <w:rsid w:val="00B45A50"/>
    <w:rsid w:val="00B4673D"/>
    <w:rsid w:val="00B4701F"/>
    <w:rsid w:val="00B47B0C"/>
    <w:rsid w:val="00B47C71"/>
    <w:rsid w:val="00B50FC4"/>
    <w:rsid w:val="00B51A17"/>
    <w:rsid w:val="00B51A69"/>
    <w:rsid w:val="00B52BD5"/>
    <w:rsid w:val="00B55346"/>
    <w:rsid w:val="00B57F06"/>
    <w:rsid w:val="00B57FA2"/>
    <w:rsid w:val="00B57FAA"/>
    <w:rsid w:val="00B6244F"/>
    <w:rsid w:val="00B64E41"/>
    <w:rsid w:val="00B72DB6"/>
    <w:rsid w:val="00B74FC2"/>
    <w:rsid w:val="00B756FD"/>
    <w:rsid w:val="00B7575C"/>
    <w:rsid w:val="00B80EB3"/>
    <w:rsid w:val="00B814C7"/>
    <w:rsid w:val="00B81974"/>
    <w:rsid w:val="00B81CE6"/>
    <w:rsid w:val="00B82412"/>
    <w:rsid w:val="00B842E8"/>
    <w:rsid w:val="00B849F0"/>
    <w:rsid w:val="00B84B89"/>
    <w:rsid w:val="00B85008"/>
    <w:rsid w:val="00B85806"/>
    <w:rsid w:val="00B8616C"/>
    <w:rsid w:val="00B86568"/>
    <w:rsid w:val="00B92153"/>
    <w:rsid w:val="00B9409A"/>
    <w:rsid w:val="00B94AB0"/>
    <w:rsid w:val="00B94E6B"/>
    <w:rsid w:val="00B977FB"/>
    <w:rsid w:val="00B979E9"/>
    <w:rsid w:val="00B97C3F"/>
    <w:rsid w:val="00BA01B2"/>
    <w:rsid w:val="00BA105B"/>
    <w:rsid w:val="00BA185E"/>
    <w:rsid w:val="00BA62D6"/>
    <w:rsid w:val="00BA70DB"/>
    <w:rsid w:val="00BB0BA7"/>
    <w:rsid w:val="00BB0EB5"/>
    <w:rsid w:val="00BB2EAD"/>
    <w:rsid w:val="00BB3A14"/>
    <w:rsid w:val="00BC1292"/>
    <w:rsid w:val="00BC1909"/>
    <w:rsid w:val="00BC1969"/>
    <w:rsid w:val="00BC2B4A"/>
    <w:rsid w:val="00BC3383"/>
    <w:rsid w:val="00BC37E6"/>
    <w:rsid w:val="00BC4E25"/>
    <w:rsid w:val="00BC718F"/>
    <w:rsid w:val="00BD3651"/>
    <w:rsid w:val="00BD408D"/>
    <w:rsid w:val="00BD52E1"/>
    <w:rsid w:val="00BD559A"/>
    <w:rsid w:val="00BD68F4"/>
    <w:rsid w:val="00BD74C4"/>
    <w:rsid w:val="00BE2260"/>
    <w:rsid w:val="00BE2A78"/>
    <w:rsid w:val="00BE4B73"/>
    <w:rsid w:val="00BE5C15"/>
    <w:rsid w:val="00BE79A6"/>
    <w:rsid w:val="00BF0D14"/>
    <w:rsid w:val="00BF11D6"/>
    <w:rsid w:val="00BF1202"/>
    <w:rsid w:val="00BF4559"/>
    <w:rsid w:val="00BF4D95"/>
    <w:rsid w:val="00BF76DD"/>
    <w:rsid w:val="00C00DF2"/>
    <w:rsid w:val="00C028E8"/>
    <w:rsid w:val="00C02A87"/>
    <w:rsid w:val="00C046EC"/>
    <w:rsid w:val="00C04FA7"/>
    <w:rsid w:val="00C132A1"/>
    <w:rsid w:val="00C13994"/>
    <w:rsid w:val="00C150AF"/>
    <w:rsid w:val="00C15300"/>
    <w:rsid w:val="00C1601D"/>
    <w:rsid w:val="00C16791"/>
    <w:rsid w:val="00C22CC3"/>
    <w:rsid w:val="00C23B54"/>
    <w:rsid w:val="00C250A4"/>
    <w:rsid w:val="00C26498"/>
    <w:rsid w:val="00C316E9"/>
    <w:rsid w:val="00C34FFA"/>
    <w:rsid w:val="00C368BF"/>
    <w:rsid w:val="00C371FF"/>
    <w:rsid w:val="00C37C4B"/>
    <w:rsid w:val="00C41727"/>
    <w:rsid w:val="00C41D8A"/>
    <w:rsid w:val="00C422E8"/>
    <w:rsid w:val="00C42EE2"/>
    <w:rsid w:val="00C4510F"/>
    <w:rsid w:val="00C45ECA"/>
    <w:rsid w:val="00C46B1F"/>
    <w:rsid w:val="00C47121"/>
    <w:rsid w:val="00C47950"/>
    <w:rsid w:val="00C51380"/>
    <w:rsid w:val="00C52155"/>
    <w:rsid w:val="00C55CAA"/>
    <w:rsid w:val="00C55E7A"/>
    <w:rsid w:val="00C6072A"/>
    <w:rsid w:val="00C61CB7"/>
    <w:rsid w:val="00C61D9C"/>
    <w:rsid w:val="00C627F4"/>
    <w:rsid w:val="00C62EAF"/>
    <w:rsid w:val="00C6405A"/>
    <w:rsid w:val="00C64065"/>
    <w:rsid w:val="00C72209"/>
    <w:rsid w:val="00C73AD0"/>
    <w:rsid w:val="00C74E4C"/>
    <w:rsid w:val="00C80D5B"/>
    <w:rsid w:val="00C82243"/>
    <w:rsid w:val="00C833A6"/>
    <w:rsid w:val="00C83BB0"/>
    <w:rsid w:val="00C8471E"/>
    <w:rsid w:val="00C858A9"/>
    <w:rsid w:val="00C931A6"/>
    <w:rsid w:val="00C945BB"/>
    <w:rsid w:val="00C95F81"/>
    <w:rsid w:val="00C96D86"/>
    <w:rsid w:val="00C97A87"/>
    <w:rsid w:val="00C97CA4"/>
    <w:rsid w:val="00C97E0E"/>
    <w:rsid w:val="00C97ECB"/>
    <w:rsid w:val="00CA03AE"/>
    <w:rsid w:val="00CA1C5E"/>
    <w:rsid w:val="00CA5619"/>
    <w:rsid w:val="00CA77DD"/>
    <w:rsid w:val="00CB0688"/>
    <w:rsid w:val="00CB21FD"/>
    <w:rsid w:val="00CB44FA"/>
    <w:rsid w:val="00CB5BA0"/>
    <w:rsid w:val="00CB6925"/>
    <w:rsid w:val="00CB6D65"/>
    <w:rsid w:val="00CB784B"/>
    <w:rsid w:val="00CC068A"/>
    <w:rsid w:val="00CC0CDA"/>
    <w:rsid w:val="00CC1198"/>
    <w:rsid w:val="00CC169F"/>
    <w:rsid w:val="00CC221A"/>
    <w:rsid w:val="00CC3BFF"/>
    <w:rsid w:val="00CC4EF3"/>
    <w:rsid w:val="00CC673A"/>
    <w:rsid w:val="00CD1853"/>
    <w:rsid w:val="00CD2268"/>
    <w:rsid w:val="00CD64B9"/>
    <w:rsid w:val="00CE0082"/>
    <w:rsid w:val="00CE02A4"/>
    <w:rsid w:val="00CE243C"/>
    <w:rsid w:val="00CE361A"/>
    <w:rsid w:val="00CE4397"/>
    <w:rsid w:val="00CE4822"/>
    <w:rsid w:val="00CE4E34"/>
    <w:rsid w:val="00CE6487"/>
    <w:rsid w:val="00CF1078"/>
    <w:rsid w:val="00CF1E30"/>
    <w:rsid w:val="00CF1EC3"/>
    <w:rsid w:val="00CF53C6"/>
    <w:rsid w:val="00CF7F74"/>
    <w:rsid w:val="00D029AB"/>
    <w:rsid w:val="00D02D79"/>
    <w:rsid w:val="00D04B9B"/>
    <w:rsid w:val="00D04DB1"/>
    <w:rsid w:val="00D06083"/>
    <w:rsid w:val="00D06E9A"/>
    <w:rsid w:val="00D07F42"/>
    <w:rsid w:val="00D10048"/>
    <w:rsid w:val="00D136A7"/>
    <w:rsid w:val="00D14153"/>
    <w:rsid w:val="00D20EDA"/>
    <w:rsid w:val="00D215AE"/>
    <w:rsid w:val="00D22022"/>
    <w:rsid w:val="00D2342D"/>
    <w:rsid w:val="00D25811"/>
    <w:rsid w:val="00D25E66"/>
    <w:rsid w:val="00D263C1"/>
    <w:rsid w:val="00D33F77"/>
    <w:rsid w:val="00D34817"/>
    <w:rsid w:val="00D35561"/>
    <w:rsid w:val="00D35BB4"/>
    <w:rsid w:val="00D41BB6"/>
    <w:rsid w:val="00D45FBC"/>
    <w:rsid w:val="00D467EB"/>
    <w:rsid w:val="00D67532"/>
    <w:rsid w:val="00D72960"/>
    <w:rsid w:val="00D7651A"/>
    <w:rsid w:val="00D81241"/>
    <w:rsid w:val="00D87D57"/>
    <w:rsid w:val="00D90C69"/>
    <w:rsid w:val="00D92E50"/>
    <w:rsid w:val="00D95AB5"/>
    <w:rsid w:val="00D96C9C"/>
    <w:rsid w:val="00DA1067"/>
    <w:rsid w:val="00DA19E1"/>
    <w:rsid w:val="00DA35BF"/>
    <w:rsid w:val="00DA5153"/>
    <w:rsid w:val="00DA5AB3"/>
    <w:rsid w:val="00DA5E6D"/>
    <w:rsid w:val="00DA66F3"/>
    <w:rsid w:val="00DB2AEF"/>
    <w:rsid w:val="00DB375F"/>
    <w:rsid w:val="00DB420D"/>
    <w:rsid w:val="00DB6869"/>
    <w:rsid w:val="00DB69EC"/>
    <w:rsid w:val="00DC0932"/>
    <w:rsid w:val="00DC0ED6"/>
    <w:rsid w:val="00DC4254"/>
    <w:rsid w:val="00DC4B51"/>
    <w:rsid w:val="00DC55F6"/>
    <w:rsid w:val="00DD2C7B"/>
    <w:rsid w:val="00DD3DD5"/>
    <w:rsid w:val="00DD46DC"/>
    <w:rsid w:val="00DD5C2D"/>
    <w:rsid w:val="00DD69BE"/>
    <w:rsid w:val="00DE218D"/>
    <w:rsid w:val="00DE3755"/>
    <w:rsid w:val="00DE630F"/>
    <w:rsid w:val="00DE74BD"/>
    <w:rsid w:val="00DF16E4"/>
    <w:rsid w:val="00DF1C55"/>
    <w:rsid w:val="00DF411B"/>
    <w:rsid w:val="00DF46AD"/>
    <w:rsid w:val="00DF4DA9"/>
    <w:rsid w:val="00DF7B29"/>
    <w:rsid w:val="00E05C73"/>
    <w:rsid w:val="00E12789"/>
    <w:rsid w:val="00E12C40"/>
    <w:rsid w:val="00E15EC4"/>
    <w:rsid w:val="00E169EF"/>
    <w:rsid w:val="00E172FF"/>
    <w:rsid w:val="00E1776D"/>
    <w:rsid w:val="00E17C5D"/>
    <w:rsid w:val="00E20A1B"/>
    <w:rsid w:val="00E216E8"/>
    <w:rsid w:val="00E24498"/>
    <w:rsid w:val="00E2459B"/>
    <w:rsid w:val="00E24A8F"/>
    <w:rsid w:val="00E27655"/>
    <w:rsid w:val="00E27828"/>
    <w:rsid w:val="00E27B91"/>
    <w:rsid w:val="00E309A9"/>
    <w:rsid w:val="00E313F0"/>
    <w:rsid w:val="00E31474"/>
    <w:rsid w:val="00E31786"/>
    <w:rsid w:val="00E36049"/>
    <w:rsid w:val="00E369E6"/>
    <w:rsid w:val="00E37305"/>
    <w:rsid w:val="00E40C05"/>
    <w:rsid w:val="00E42690"/>
    <w:rsid w:val="00E42C54"/>
    <w:rsid w:val="00E46075"/>
    <w:rsid w:val="00E4647E"/>
    <w:rsid w:val="00E53B65"/>
    <w:rsid w:val="00E54E20"/>
    <w:rsid w:val="00E56039"/>
    <w:rsid w:val="00E60295"/>
    <w:rsid w:val="00E6050F"/>
    <w:rsid w:val="00E60D20"/>
    <w:rsid w:val="00E6262D"/>
    <w:rsid w:val="00E634F0"/>
    <w:rsid w:val="00E63E1E"/>
    <w:rsid w:val="00E640BE"/>
    <w:rsid w:val="00E64AC8"/>
    <w:rsid w:val="00E6563D"/>
    <w:rsid w:val="00E66498"/>
    <w:rsid w:val="00E67113"/>
    <w:rsid w:val="00E67623"/>
    <w:rsid w:val="00E712B9"/>
    <w:rsid w:val="00E72687"/>
    <w:rsid w:val="00E74AB3"/>
    <w:rsid w:val="00E77823"/>
    <w:rsid w:val="00E8311E"/>
    <w:rsid w:val="00E837AC"/>
    <w:rsid w:val="00E83B36"/>
    <w:rsid w:val="00E86406"/>
    <w:rsid w:val="00E8789F"/>
    <w:rsid w:val="00E90949"/>
    <w:rsid w:val="00E94179"/>
    <w:rsid w:val="00E95343"/>
    <w:rsid w:val="00E96536"/>
    <w:rsid w:val="00E96A83"/>
    <w:rsid w:val="00EA024D"/>
    <w:rsid w:val="00EA1F4A"/>
    <w:rsid w:val="00EA2F06"/>
    <w:rsid w:val="00EA7490"/>
    <w:rsid w:val="00EB0B24"/>
    <w:rsid w:val="00EB4E07"/>
    <w:rsid w:val="00EB5080"/>
    <w:rsid w:val="00EB71D1"/>
    <w:rsid w:val="00EC0AC1"/>
    <w:rsid w:val="00EC76FA"/>
    <w:rsid w:val="00ED059A"/>
    <w:rsid w:val="00ED2947"/>
    <w:rsid w:val="00ED2EC6"/>
    <w:rsid w:val="00ED43F0"/>
    <w:rsid w:val="00ED6C48"/>
    <w:rsid w:val="00EE05F4"/>
    <w:rsid w:val="00EE1D1B"/>
    <w:rsid w:val="00EE2D50"/>
    <w:rsid w:val="00EE58F4"/>
    <w:rsid w:val="00EE5AF3"/>
    <w:rsid w:val="00EE65B5"/>
    <w:rsid w:val="00EE7969"/>
    <w:rsid w:val="00EE7D48"/>
    <w:rsid w:val="00EF037C"/>
    <w:rsid w:val="00EF099D"/>
    <w:rsid w:val="00EF1017"/>
    <w:rsid w:val="00EF25FB"/>
    <w:rsid w:val="00EF2B88"/>
    <w:rsid w:val="00EF5908"/>
    <w:rsid w:val="00F0432C"/>
    <w:rsid w:val="00F05D66"/>
    <w:rsid w:val="00F060DF"/>
    <w:rsid w:val="00F075D9"/>
    <w:rsid w:val="00F079A2"/>
    <w:rsid w:val="00F07E3E"/>
    <w:rsid w:val="00F102F4"/>
    <w:rsid w:val="00F11AD9"/>
    <w:rsid w:val="00F12833"/>
    <w:rsid w:val="00F141D4"/>
    <w:rsid w:val="00F16923"/>
    <w:rsid w:val="00F20DFF"/>
    <w:rsid w:val="00F21732"/>
    <w:rsid w:val="00F22656"/>
    <w:rsid w:val="00F22CD0"/>
    <w:rsid w:val="00F260ED"/>
    <w:rsid w:val="00F3187B"/>
    <w:rsid w:val="00F31D76"/>
    <w:rsid w:val="00F331E4"/>
    <w:rsid w:val="00F33D46"/>
    <w:rsid w:val="00F37C05"/>
    <w:rsid w:val="00F4431A"/>
    <w:rsid w:val="00F4626F"/>
    <w:rsid w:val="00F46E5D"/>
    <w:rsid w:val="00F50F24"/>
    <w:rsid w:val="00F54ED8"/>
    <w:rsid w:val="00F55AB4"/>
    <w:rsid w:val="00F55EB8"/>
    <w:rsid w:val="00F600C3"/>
    <w:rsid w:val="00F61789"/>
    <w:rsid w:val="00F6664D"/>
    <w:rsid w:val="00F6742F"/>
    <w:rsid w:val="00F6766E"/>
    <w:rsid w:val="00F7182A"/>
    <w:rsid w:val="00F73BF0"/>
    <w:rsid w:val="00F77306"/>
    <w:rsid w:val="00F809AC"/>
    <w:rsid w:val="00F849BD"/>
    <w:rsid w:val="00F8682E"/>
    <w:rsid w:val="00F91FCC"/>
    <w:rsid w:val="00F92FC2"/>
    <w:rsid w:val="00F95B03"/>
    <w:rsid w:val="00F96FE0"/>
    <w:rsid w:val="00FA1849"/>
    <w:rsid w:val="00FA23F2"/>
    <w:rsid w:val="00FA305F"/>
    <w:rsid w:val="00FA42B9"/>
    <w:rsid w:val="00FA5090"/>
    <w:rsid w:val="00FA5A7F"/>
    <w:rsid w:val="00FA6AC6"/>
    <w:rsid w:val="00FA7AF7"/>
    <w:rsid w:val="00FA7C5E"/>
    <w:rsid w:val="00FA7D8D"/>
    <w:rsid w:val="00FB50CC"/>
    <w:rsid w:val="00FB7417"/>
    <w:rsid w:val="00FB763C"/>
    <w:rsid w:val="00FC026A"/>
    <w:rsid w:val="00FC2A53"/>
    <w:rsid w:val="00FC5163"/>
    <w:rsid w:val="00FC7BAE"/>
    <w:rsid w:val="00FD082D"/>
    <w:rsid w:val="00FD2440"/>
    <w:rsid w:val="00FD2E8D"/>
    <w:rsid w:val="00FD6AAC"/>
    <w:rsid w:val="00FD6DF1"/>
    <w:rsid w:val="00FD7351"/>
    <w:rsid w:val="00FE02FA"/>
    <w:rsid w:val="00FE1BE7"/>
    <w:rsid w:val="00FE1C66"/>
    <w:rsid w:val="00FE1F38"/>
    <w:rsid w:val="00FE30CB"/>
    <w:rsid w:val="00FE39DD"/>
    <w:rsid w:val="00FE405C"/>
    <w:rsid w:val="00FE4C22"/>
    <w:rsid w:val="00FF0473"/>
    <w:rsid w:val="00FF3879"/>
    <w:rsid w:val="00FF44D7"/>
    <w:rsid w:val="00FF5B95"/>
    <w:rsid w:val="00FF72A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4A361"/>
  <w15:docId w15:val="{1137A61F-EA03-404C-BBB7-4964705B3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113"/>
  </w:style>
  <w:style w:type="paragraph" w:styleId="Balk1">
    <w:name w:val="heading 1"/>
    <w:basedOn w:val="Normal"/>
    <w:next w:val="Normal"/>
    <w:link w:val="Balk1Char"/>
    <w:uiPriority w:val="9"/>
    <w:qFormat/>
    <w:rsid w:val="00063F2F"/>
    <w:pPr>
      <w:keepNext/>
      <w:keepLines/>
      <w:spacing w:after="48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uiPriority w:val="9"/>
    <w:unhideWhenUsed/>
    <w:qFormat/>
    <w:rsid w:val="00E67113"/>
    <w:pPr>
      <w:keepNext/>
      <w:keepLines/>
      <w:spacing w:before="360" w:after="360" w:line="360" w:lineRule="auto"/>
      <w:jc w:val="both"/>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E67113"/>
    <w:pPr>
      <w:keepNext/>
      <w:keepLines/>
      <w:spacing w:before="360" w:after="360" w:line="360" w:lineRule="auto"/>
      <w:outlineLvl w:val="2"/>
    </w:pPr>
    <w:rPr>
      <w:rFonts w:ascii="Times New Roman" w:eastAsiaTheme="majorEastAsia" w:hAnsi="Times New Roman" w:cstheme="majorBidi"/>
      <w:b/>
      <w:bCs/>
      <w:sz w:val="24"/>
    </w:rPr>
  </w:style>
  <w:style w:type="paragraph" w:styleId="Balk4">
    <w:name w:val="heading 4"/>
    <w:basedOn w:val="Normal"/>
    <w:next w:val="Normal"/>
    <w:link w:val="Balk4Char"/>
    <w:uiPriority w:val="9"/>
    <w:unhideWhenUsed/>
    <w:qFormat/>
    <w:rsid w:val="00E67113"/>
    <w:pPr>
      <w:keepNext/>
      <w:keepLines/>
      <w:spacing w:before="360" w:after="360" w:line="360" w:lineRule="auto"/>
      <w:outlineLvl w:val="3"/>
    </w:pPr>
    <w:rPr>
      <w:rFonts w:ascii="Times New Roman" w:eastAsiaTheme="majorEastAsia" w:hAnsi="Times New Roman" w:cstheme="majorBidi"/>
      <w:b/>
      <w:iCs/>
      <w:sz w:val="24"/>
    </w:rPr>
  </w:style>
  <w:style w:type="paragraph" w:styleId="Balk5">
    <w:name w:val="heading 5"/>
    <w:basedOn w:val="Normal"/>
    <w:next w:val="Normal"/>
    <w:link w:val="Balk5Char"/>
    <w:uiPriority w:val="9"/>
    <w:unhideWhenUsed/>
    <w:rsid w:val="00E6711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icindekiler">
    <w:name w:val="icindekiler"/>
    <w:basedOn w:val="Normal"/>
    <w:link w:val="icindekilerChar"/>
    <w:qFormat/>
    <w:rsid w:val="00672C31"/>
    <w:pPr>
      <w:spacing w:after="0" w:line="240" w:lineRule="auto"/>
      <w:jc w:val="center"/>
    </w:pPr>
    <w:rPr>
      <w:rFonts w:ascii="Times New Roman" w:eastAsia="Times New Roman" w:hAnsi="Times New Roman" w:cs="Times New Roman"/>
      <w:b/>
      <w:sz w:val="24"/>
      <w:szCs w:val="20"/>
      <w:lang w:eastAsia="ko-KR"/>
    </w:rPr>
  </w:style>
  <w:style w:type="character" w:customStyle="1" w:styleId="icindekilerChar">
    <w:name w:val="icindekiler Char"/>
    <w:basedOn w:val="VarsaylanParagrafYazTipi"/>
    <w:link w:val="icindekiler"/>
    <w:rsid w:val="00672C31"/>
    <w:rPr>
      <w:rFonts w:ascii="Times New Roman" w:eastAsia="Times New Roman" w:hAnsi="Times New Roman" w:cs="Times New Roman"/>
      <w:b/>
      <w:sz w:val="24"/>
      <w:szCs w:val="20"/>
      <w:lang w:eastAsia="ko-KR"/>
    </w:rPr>
  </w:style>
  <w:style w:type="character" w:customStyle="1" w:styleId="Balk1Char">
    <w:name w:val="Başlık 1 Char"/>
    <w:basedOn w:val="VarsaylanParagrafYazTipi"/>
    <w:link w:val="Balk1"/>
    <w:uiPriority w:val="9"/>
    <w:rsid w:val="00063F2F"/>
    <w:rPr>
      <w:rFonts w:ascii="Times New Roman" w:eastAsiaTheme="majorEastAsia" w:hAnsi="Times New Roman" w:cstheme="majorBidi"/>
      <w:b/>
      <w:bCs/>
      <w:sz w:val="24"/>
      <w:szCs w:val="28"/>
    </w:rPr>
  </w:style>
  <w:style w:type="character" w:customStyle="1" w:styleId="Balk2Char">
    <w:name w:val="Başlık 2 Char"/>
    <w:basedOn w:val="VarsaylanParagrafYazTipi"/>
    <w:link w:val="Balk2"/>
    <w:uiPriority w:val="9"/>
    <w:rsid w:val="00E67113"/>
    <w:rPr>
      <w:rFonts w:ascii="Times New Roman" w:eastAsiaTheme="majorEastAsia" w:hAnsi="Times New Roman" w:cstheme="majorBidi"/>
      <w:b/>
      <w:bCs/>
      <w:sz w:val="24"/>
      <w:szCs w:val="26"/>
    </w:rPr>
  </w:style>
  <w:style w:type="paragraph" w:styleId="BalonMetni">
    <w:name w:val="Balloon Text"/>
    <w:basedOn w:val="Normal"/>
    <w:link w:val="BalonMetniChar"/>
    <w:uiPriority w:val="99"/>
    <w:semiHidden/>
    <w:unhideWhenUsed/>
    <w:rsid w:val="00AA487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A4877"/>
    <w:rPr>
      <w:rFonts w:ascii="Tahoma" w:hAnsi="Tahoma" w:cs="Tahoma"/>
      <w:noProof/>
      <w:sz w:val="16"/>
      <w:szCs w:val="16"/>
      <w:lang w:val="en-US"/>
    </w:rPr>
  </w:style>
  <w:style w:type="paragraph" w:styleId="ResimYazs">
    <w:name w:val="caption"/>
    <w:basedOn w:val="Normal"/>
    <w:next w:val="Normal"/>
    <w:uiPriority w:val="35"/>
    <w:unhideWhenUsed/>
    <w:rsid w:val="00E67113"/>
    <w:pPr>
      <w:spacing w:line="240" w:lineRule="auto"/>
    </w:pPr>
    <w:rPr>
      <w:b/>
      <w:bCs/>
      <w:color w:val="4F81BD" w:themeColor="accent1"/>
      <w:sz w:val="18"/>
      <w:szCs w:val="18"/>
    </w:rPr>
  </w:style>
  <w:style w:type="paragraph" w:styleId="TBal">
    <w:name w:val="TOC Heading"/>
    <w:basedOn w:val="Balk1"/>
    <w:next w:val="Normal"/>
    <w:uiPriority w:val="39"/>
    <w:unhideWhenUsed/>
    <w:rsid w:val="00E67113"/>
    <w:pPr>
      <w:spacing w:before="480" w:after="0"/>
      <w:outlineLvl w:val="9"/>
    </w:pPr>
    <w:rPr>
      <w:rFonts w:asciiTheme="majorHAnsi" w:hAnsiTheme="majorHAnsi"/>
      <w:color w:val="365F91" w:themeColor="accent1" w:themeShade="BF"/>
      <w:sz w:val="28"/>
      <w:lang w:eastAsia="tr-TR"/>
    </w:rPr>
  </w:style>
  <w:style w:type="paragraph" w:styleId="T1">
    <w:name w:val="toc 1"/>
    <w:basedOn w:val="Normal"/>
    <w:next w:val="Normal"/>
    <w:autoRedefine/>
    <w:uiPriority w:val="39"/>
    <w:unhideWhenUsed/>
    <w:rsid w:val="00C627F4"/>
    <w:pPr>
      <w:tabs>
        <w:tab w:val="right" w:leader="dot" w:pos="8210"/>
      </w:tabs>
      <w:spacing w:after="0" w:line="360" w:lineRule="auto"/>
      <w:jc w:val="both"/>
    </w:pPr>
    <w:rPr>
      <w:rFonts w:ascii="Times New Roman" w:hAnsi="Times New Roman"/>
      <w:b/>
      <w:sz w:val="24"/>
    </w:rPr>
  </w:style>
  <w:style w:type="paragraph" w:styleId="T2">
    <w:name w:val="toc 2"/>
    <w:basedOn w:val="Normal"/>
    <w:next w:val="Normal"/>
    <w:autoRedefine/>
    <w:uiPriority w:val="39"/>
    <w:unhideWhenUsed/>
    <w:rsid w:val="00A069E0"/>
    <w:pPr>
      <w:tabs>
        <w:tab w:val="right" w:leader="dot" w:pos="8210"/>
      </w:tabs>
      <w:spacing w:after="0" w:line="360" w:lineRule="auto"/>
      <w:ind w:left="227"/>
    </w:pPr>
    <w:rPr>
      <w:rFonts w:ascii="Times New Roman" w:hAnsi="Times New Roman"/>
      <w:sz w:val="24"/>
    </w:rPr>
  </w:style>
  <w:style w:type="character" w:styleId="Kpr">
    <w:name w:val="Hyperlink"/>
    <w:basedOn w:val="VarsaylanParagrafYazTipi"/>
    <w:uiPriority w:val="99"/>
    <w:unhideWhenUsed/>
    <w:rsid w:val="00787B72"/>
    <w:rPr>
      <w:color w:val="0000FF" w:themeColor="hyperlink"/>
      <w:u w:val="single"/>
    </w:rPr>
  </w:style>
  <w:style w:type="paragraph" w:styleId="KonuBal">
    <w:name w:val="Title"/>
    <w:aliases w:val="Şekiller"/>
    <w:basedOn w:val="Dizin1"/>
    <w:next w:val="Normal"/>
    <w:link w:val="KonuBalChar"/>
    <w:uiPriority w:val="10"/>
    <w:qFormat/>
    <w:rsid w:val="00E67113"/>
    <w:pPr>
      <w:spacing w:after="240"/>
      <w:ind w:left="794" w:hanging="794"/>
      <w:contextualSpacing/>
    </w:pPr>
    <w:rPr>
      <w:rFonts w:ascii="Times New Roman" w:eastAsiaTheme="majorEastAsia" w:hAnsi="Times New Roman" w:cstheme="majorBidi"/>
      <w:spacing w:val="5"/>
      <w:kern w:val="28"/>
      <w:sz w:val="20"/>
      <w:szCs w:val="52"/>
    </w:rPr>
  </w:style>
  <w:style w:type="character" w:customStyle="1" w:styleId="KonuBalChar">
    <w:name w:val="Konu Başlığı Char"/>
    <w:aliases w:val="Şekiller Char"/>
    <w:basedOn w:val="VarsaylanParagrafYazTipi"/>
    <w:link w:val="KonuBal"/>
    <w:uiPriority w:val="10"/>
    <w:rsid w:val="00E67113"/>
    <w:rPr>
      <w:rFonts w:ascii="Times New Roman" w:eastAsiaTheme="majorEastAsia" w:hAnsi="Times New Roman" w:cstheme="majorBidi"/>
      <w:spacing w:val="5"/>
      <w:kern w:val="28"/>
      <w:sz w:val="20"/>
      <w:szCs w:val="52"/>
    </w:rPr>
  </w:style>
  <w:style w:type="paragraph" w:styleId="T3">
    <w:name w:val="toc 3"/>
    <w:basedOn w:val="Normal"/>
    <w:next w:val="Normal"/>
    <w:autoRedefine/>
    <w:uiPriority w:val="39"/>
    <w:unhideWhenUsed/>
    <w:rsid w:val="00E67113"/>
    <w:pPr>
      <w:spacing w:after="100"/>
      <w:ind w:left="440"/>
    </w:pPr>
    <w:rPr>
      <w:rFonts w:ascii="Times New Roman" w:eastAsiaTheme="minorEastAsia" w:hAnsi="Times New Roman"/>
      <w:sz w:val="24"/>
      <w:lang w:eastAsia="tr-TR"/>
    </w:rPr>
  </w:style>
  <w:style w:type="paragraph" w:styleId="ekillerTablosu">
    <w:name w:val="table of figures"/>
    <w:basedOn w:val="Normal"/>
    <w:next w:val="Normal"/>
    <w:uiPriority w:val="99"/>
    <w:unhideWhenUsed/>
    <w:rsid w:val="00551468"/>
    <w:pPr>
      <w:spacing w:after="0" w:line="360" w:lineRule="auto"/>
      <w:ind w:left="794" w:hanging="794"/>
    </w:pPr>
    <w:rPr>
      <w:rFonts w:ascii="Times New Roman" w:hAnsi="Times New Roman"/>
      <w:sz w:val="24"/>
    </w:rPr>
  </w:style>
  <w:style w:type="paragraph" w:customStyle="1" w:styleId="mzaTablo">
    <w:name w:val="İmza_Tablo"/>
    <w:basedOn w:val="Normal"/>
    <w:uiPriority w:val="1"/>
    <w:qFormat/>
    <w:rsid w:val="006B7CA9"/>
    <w:pPr>
      <w:widowControl w:val="0"/>
      <w:autoSpaceDE w:val="0"/>
      <w:autoSpaceDN w:val="0"/>
      <w:spacing w:after="0" w:line="240" w:lineRule="auto"/>
    </w:pPr>
    <w:rPr>
      <w:rFonts w:ascii="Times New Roman" w:eastAsia="Caladea" w:hAnsi="Times New Roman" w:cs="Caladea"/>
      <w:sz w:val="24"/>
    </w:rPr>
  </w:style>
  <w:style w:type="paragraph" w:styleId="stBilgi">
    <w:name w:val="header"/>
    <w:basedOn w:val="Normal"/>
    <w:link w:val="stBilgiChar"/>
    <w:uiPriority w:val="99"/>
    <w:unhideWhenUsed/>
    <w:rsid w:val="0009546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9546C"/>
    <w:rPr>
      <w:noProof/>
      <w:lang w:val="en-US"/>
    </w:rPr>
  </w:style>
  <w:style w:type="paragraph" w:styleId="AltBilgi">
    <w:name w:val="footer"/>
    <w:basedOn w:val="Normal"/>
    <w:link w:val="AltBilgiChar"/>
    <w:uiPriority w:val="99"/>
    <w:unhideWhenUsed/>
    <w:rsid w:val="0009546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9546C"/>
    <w:rPr>
      <w:noProof/>
      <w:lang w:val="en-US"/>
    </w:rPr>
  </w:style>
  <w:style w:type="paragraph" w:styleId="ListeParagraf">
    <w:name w:val="List Paragraph"/>
    <w:basedOn w:val="Normal"/>
    <w:uiPriority w:val="34"/>
    <w:qFormat/>
    <w:rsid w:val="00E67113"/>
    <w:pPr>
      <w:ind w:left="720"/>
      <w:contextualSpacing/>
    </w:pPr>
  </w:style>
  <w:style w:type="character" w:styleId="SatrNumaras">
    <w:name w:val="line number"/>
    <w:basedOn w:val="VarsaylanParagrafYazTipi"/>
    <w:uiPriority w:val="99"/>
    <w:semiHidden/>
    <w:unhideWhenUsed/>
    <w:rsid w:val="0080197B"/>
  </w:style>
  <w:style w:type="paragraph" w:styleId="AralkYok">
    <w:name w:val="No Spacing"/>
    <w:aliases w:val="Çizelgeler başlığı"/>
    <w:basedOn w:val="Dizin2"/>
    <w:link w:val="AralkYokChar"/>
    <w:uiPriority w:val="1"/>
    <w:qFormat/>
    <w:rsid w:val="00E67113"/>
    <w:pPr>
      <w:spacing w:before="240"/>
      <w:ind w:left="794" w:hanging="794"/>
    </w:pPr>
    <w:rPr>
      <w:rFonts w:ascii="Times New Roman" w:hAnsi="Times New Roman"/>
      <w:sz w:val="20"/>
    </w:rPr>
  </w:style>
  <w:style w:type="paragraph" w:styleId="Dizin1">
    <w:name w:val="index 1"/>
    <w:basedOn w:val="Normal"/>
    <w:next w:val="Normal"/>
    <w:autoRedefine/>
    <w:uiPriority w:val="99"/>
    <w:semiHidden/>
    <w:unhideWhenUsed/>
    <w:rsid w:val="00297472"/>
    <w:pPr>
      <w:spacing w:after="0" w:line="240" w:lineRule="auto"/>
      <w:ind w:left="220" w:hanging="220"/>
    </w:pPr>
  </w:style>
  <w:style w:type="paragraph" w:styleId="Dizin2">
    <w:name w:val="index 2"/>
    <w:basedOn w:val="Normal"/>
    <w:next w:val="Normal"/>
    <w:autoRedefine/>
    <w:uiPriority w:val="99"/>
    <w:semiHidden/>
    <w:unhideWhenUsed/>
    <w:rsid w:val="00945D60"/>
    <w:pPr>
      <w:spacing w:after="0" w:line="240" w:lineRule="auto"/>
      <w:ind w:left="440" w:hanging="220"/>
    </w:pPr>
  </w:style>
  <w:style w:type="paragraph" w:styleId="GvdeMetni2">
    <w:name w:val="Body Text 2"/>
    <w:basedOn w:val="Normal"/>
    <w:link w:val="GvdeMetni2Char"/>
    <w:rsid w:val="00717290"/>
    <w:pPr>
      <w:spacing w:after="0" w:line="240" w:lineRule="auto"/>
      <w:jc w:val="center"/>
    </w:pPr>
    <w:rPr>
      <w:rFonts w:ascii="Times New Roman" w:eastAsia="Times New Roman" w:hAnsi="Times New Roman" w:cs="Times New Roman"/>
      <w:b/>
      <w:sz w:val="36"/>
      <w:szCs w:val="20"/>
    </w:rPr>
  </w:style>
  <w:style w:type="character" w:customStyle="1" w:styleId="GvdeMetni2Char">
    <w:name w:val="Gövde Metni 2 Char"/>
    <w:basedOn w:val="VarsaylanParagrafYazTipi"/>
    <w:link w:val="GvdeMetni2"/>
    <w:rsid w:val="00717290"/>
    <w:rPr>
      <w:rFonts w:ascii="Times New Roman" w:eastAsia="Times New Roman" w:hAnsi="Times New Roman" w:cs="Times New Roman"/>
      <w:b/>
      <w:sz w:val="36"/>
      <w:szCs w:val="20"/>
    </w:rPr>
  </w:style>
  <w:style w:type="character" w:customStyle="1" w:styleId="Balk3Char">
    <w:name w:val="Başlık 3 Char"/>
    <w:basedOn w:val="VarsaylanParagrafYazTipi"/>
    <w:link w:val="Balk3"/>
    <w:uiPriority w:val="9"/>
    <w:rsid w:val="00E67113"/>
    <w:rPr>
      <w:rFonts w:ascii="Times New Roman" w:eastAsiaTheme="majorEastAsia" w:hAnsi="Times New Roman" w:cstheme="majorBidi"/>
      <w:b/>
      <w:bCs/>
      <w:sz w:val="24"/>
    </w:rPr>
  </w:style>
  <w:style w:type="paragraph" w:styleId="NormalWeb">
    <w:name w:val="Normal (Web)"/>
    <w:basedOn w:val="Normal"/>
    <w:uiPriority w:val="99"/>
    <w:semiHidden/>
    <w:unhideWhenUsed/>
    <w:rsid w:val="00020669"/>
    <w:rPr>
      <w:rFonts w:ascii="Times New Roman" w:hAnsi="Times New Roman" w:cs="Times New Roman"/>
      <w:sz w:val="24"/>
      <w:szCs w:val="24"/>
    </w:rPr>
  </w:style>
  <w:style w:type="character" w:styleId="zmlenmeyenBahsetme">
    <w:name w:val="Unresolved Mention"/>
    <w:basedOn w:val="VarsaylanParagrafYazTipi"/>
    <w:uiPriority w:val="99"/>
    <w:semiHidden/>
    <w:unhideWhenUsed/>
    <w:rsid w:val="005001D5"/>
    <w:rPr>
      <w:color w:val="605E5C"/>
      <w:shd w:val="clear" w:color="auto" w:fill="E1DFDD"/>
    </w:rPr>
  </w:style>
  <w:style w:type="character" w:customStyle="1" w:styleId="Balk4Char">
    <w:name w:val="Başlık 4 Char"/>
    <w:basedOn w:val="VarsaylanParagrafYazTipi"/>
    <w:link w:val="Balk4"/>
    <w:uiPriority w:val="9"/>
    <w:rsid w:val="00E67113"/>
    <w:rPr>
      <w:rFonts w:ascii="Times New Roman" w:eastAsiaTheme="majorEastAsia" w:hAnsi="Times New Roman" w:cstheme="majorBidi"/>
      <w:b/>
      <w:iCs/>
      <w:sz w:val="24"/>
    </w:rPr>
  </w:style>
  <w:style w:type="paragraph" w:styleId="T4">
    <w:name w:val="toc 4"/>
    <w:basedOn w:val="Normal"/>
    <w:next w:val="Normal"/>
    <w:autoRedefine/>
    <w:uiPriority w:val="39"/>
    <w:unhideWhenUsed/>
    <w:rsid w:val="0095460B"/>
    <w:pPr>
      <w:spacing w:after="100"/>
      <w:ind w:left="660"/>
    </w:pPr>
    <w:rPr>
      <w:rFonts w:ascii="Times New Roman" w:hAnsi="Times New Roman"/>
      <w:sz w:val="24"/>
    </w:rPr>
  </w:style>
  <w:style w:type="character" w:customStyle="1" w:styleId="Balk5Char">
    <w:name w:val="Başlık 5 Char"/>
    <w:basedOn w:val="VarsaylanParagrafYazTipi"/>
    <w:link w:val="Balk5"/>
    <w:uiPriority w:val="9"/>
    <w:rsid w:val="00E67113"/>
    <w:rPr>
      <w:rFonts w:asciiTheme="majorHAnsi" w:eastAsiaTheme="majorEastAsia" w:hAnsiTheme="majorHAnsi" w:cstheme="majorBidi"/>
      <w:color w:val="365F91" w:themeColor="accent1" w:themeShade="BF"/>
    </w:rPr>
  </w:style>
  <w:style w:type="paragraph" w:styleId="DipnotMetni">
    <w:name w:val="footnote text"/>
    <w:basedOn w:val="Normal"/>
    <w:link w:val="DipnotMetniChar"/>
    <w:uiPriority w:val="99"/>
    <w:semiHidden/>
    <w:unhideWhenUsed/>
    <w:rsid w:val="00365E41"/>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65E41"/>
    <w:rPr>
      <w:noProof/>
      <w:sz w:val="20"/>
      <w:szCs w:val="20"/>
      <w:lang w:val="en-US"/>
    </w:rPr>
  </w:style>
  <w:style w:type="character" w:styleId="DipnotBavurusu">
    <w:name w:val="footnote reference"/>
    <w:basedOn w:val="VarsaylanParagrafYazTipi"/>
    <w:uiPriority w:val="99"/>
    <w:semiHidden/>
    <w:unhideWhenUsed/>
    <w:rsid w:val="00365E41"/>
    <w:rPr>
      <w:vertAlign w:val="superscript"/>
    </w:rPr>
  </w:style>
  <w:style w:type="paragraph" w:styleId="SonNotMetni">
    <w:name w:val="endnote text"/>
    <w:basedOn w:val="Normal"/>
    <w:link w:val="SonNotMetniChar"/>
    <w:uiPriority w:val="99"/>
    <w:semiHidden/>
    <w:unhideWhenUsed/>
    <w:rsid w:val="00693254"/>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93254"/>
    <w:rPr>
      <w:noProof/>
      <w:sz w:val="20"/>
      <w:szCs w:val="20"/>
      <w:lang w:val="en-US"/>
    </w:rPr>
  </w:style>
  <w:style w:type="character" w:styleId="SonNotBavurusu">
    <w:name w:val="endnote reference"/>
    <w:basedOn w:val="VarsaylanParagrafYazTipi"/>
    <w:uiPriority w:val="99"/>
    <w:semiHidden/>
    <w:unhideWhenUsed/>
    <w:rsid w:val="00693254"/>
    <w:rPr>
      <w:vertAlign w:val="superscript"/>
    </w:rPr>
  </w:style>
  <w:style w:type="character" w:styleId="AklamaBavurusu">
    <w:name w:val="annotation reference"/>
    <w:basedOn w:val="VarsaylanParagrafYazTipi"/>
    <w:uiPriority w:val="99"/>
    <w:semiHidden/>
    <w:unhideWhenUsed/>
    <w:rsid w:val="0064039F"/>
    <w:rPr>
      <w:sz w:val="16"/>
      <w:szCs w:val="16"/>
    </w:rPr>
  </w:style>
  <w:style w:type="paragraph" w:styleId="AklamaMetni">
    <w:name w:val="annotation text"/>
    <w:basedOn w:val="Normal"/>
    <w:link w:val="AklamaMetniChar"/>
    <w:uiPriority w:val="99"/>
    <w:unhideWhenUsed/>
    <w:rsid w:val="0064039F"/>
    <w:pPr>
      <w:spacing w:line="240" w:lineRule="auto"/>
    </w:pPr>
    <w:rPr>
      <w:sz w:val="20"/>
      <w:szCs w:val="20"/>
    </w:rPr>
  </w:style>
  <w:style w:type="character" w:customStyle="1" w:styleId="AklamaMetniChar">
    <w:name w:val="Açıklama Metni Char"/>
    <w:basedOn w:val="VarsaylanParagrafYazTipi"/>
    <w:link w:val="AklamaMetni"/>
    <w:uiPriority w:val="99"/>
    <w:rsid w:val="0064039F"/>
    <w:rPr>
      <w:noProof/>
      <w:sz w:val="20"/>
      <w:szCs w:val="20"/>
      <w:lang w:val="en-US"/>
    </w:rPr>
  </w:style>
  <w:style w:type="paragraph" w:styleId="AklamaKonusu">
    <w:name w:val="annotation subject"/>
    <w:basedOn w:val="AklamaMetni"/>
    <w:next w:val="AklamaMetni"/>
    <w:link w:val="AklamaKonusuChar"/>
    <w:uiPriority w:val="99"/>
    <w:semiHidden/>
    <w:unhideWhenUsed/>
    <w:rsid w:val="0064039F"/>
    <w:rPr>
      <w:b/>
      <w:bCs/>
    </w:rPr>
  </w:style>
  <w:style w:type="character" w:customStyle="1" w:styleId="AklamaKonusuChar">
    <w:name w:val="Açıklama Konusu Char"/>
    <w:basedOn w:val="AklamaMetniChar"/>
    <w:link w:val="AklamaKonusu"/>
    <w:uiPriority w:val="99"/>
    <w:semiHidden/>
    <w:rsid w:val="0064039F"/>
    <w:rPr>
      <w:b/>
      <w:bCs/>
      <w:noProof/>
      <w:sz w:val="20"/>
      <w:szCs w:val="20"/>
      <w:lang w:val="en-US"/>
    </w:rPr>
  </w:style>
  <w:style w:type="table" w:styleId="TabloKlavuzu">
    <w:name w:val="Table Grid"/>
    <w:basedOn w:val="NormalTablo"/>
    <w:uiPriority w:val="59"/>
    <w:rsid w:val="00BF4D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afifVurgulama">
    <w:name w:val="Subtle Emphasis"/>
    <w:basedOn w:val="VarsaylanParagrafYazTipi"/>
    <w:uiPriority w:val="19"/>
    <w:qFormat/>
    <w:rsid w:val="00E67113"/>
    <w:rPr>
      <w:i/>
      <w:iCs/>
      <w:color w:val="404040" w:themeColor="text1" w:themeTint="BF"/>
    </w:rPr>
  </w:style>
  <w:style w:type="character" w:customStyle="1" w:styleId="AralkYokChar">
    <w:name w:val="Aralık Yok Char"/>
    <w:aliases w:val="Çizelgeler başlığı Char"/>
    <w:basedOn w:val="VarsaylanParagrafYazTipi"/>
    <w:link w:val="AralkYok"/>
    <w:uiPriority w:val="1"/>
    <w:rsid w:val="00E67113"/>
    <w:rPr>
      <w:rFonts w:ascii="Times New Roman" w:hAnsi="Times New Roman"/>
      <w:sz w:val="20"/>
    </w:rPr>
  </w:style>
  <w:style w:type="table" w:styleId="TabloKlavuzuAk">
    <w:name w:val="Grid Table Light"/>
    <w:basedOn w:val="NormalTablo"/>
    <w:uiPriority w:val="40"/>
    <w:rsid w:val="006C26CB"/>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GvdeMetni">
    <w:name w:val="Body Text"/>
    <w:basedOn w:val="Normal"/>
    <w:link w:val="GvdeMetniChar"/>
    <w:uiPriority w:val="99"/>
    <w:semiHidden/>
    <w:unhideWhenUsed/>
    <w:rsid w:val="00727181"/>
    <w:pPr>
      <w:spacing w:after="120"/>
    </w:pPr>
  </w:style>
  <w:style w:type="character" w:customStyle="1" w:styleId="GvdeMetniChar">
    <w:name w:val="Gövde Metni Char"/>
    <w:basedOn w:val="VarsaylanParagrafYazTipi"/>
    <w:link w:val="GvdeMetni"/>
    <w:uiPriority w:val="99"/>
    <w:semiHidden/>
    <w:rsid w:val="00727181"/>
  </w:style>
  <w:style w:type="paragraph" w:customStyle="1" w:styleId="Kapak">
    <w:name w:val="İç Kapak"/>
    <w:basedOn w:val="GvdeMetni2"/>
    <w:link w:val="KapakChar"/>
    <w:qFormat/>
    <w:rsid w:val="001C62B0"/>
    <w:rPr>
      <w:sz w:val="32"/>
    </w:rPr>
  </w:style>
  <w:style w:type="character" w:customStyle="1" w:styleId="KapakChar">
    <w:name w:val="İç Kapak Char"/>
    <w:basedOn w:val="GvdeMetni2Char"/>
    <w:link w:val="Kapak"/>
    <w:rsid w:val="001C62B0"/>
    <w:rPr>
      <w:rFonts w:ascii="Times New Roman" w:eastAsia="Times New Roman" w:hAnsi="Times New Roman" w:cs="Times New Roman"/>
      <w:b/>
      <w:sz w:val="32"/>
      <w:szCs w:val="20"/>
    </w:rPr>
  </w:style>
  <w:style w:type="paragraph" w:customStyle="1" w:styleId="zet">
    <w:name w:val="Özet"/>
    <w:basedOn w:val="Normal"/>
    <w:link w:val="zetChar"/>
    <w:qFormat/>
    <w:rsid w:val="00353E7C"/>
    <w:pPr>
      <w:spacing w:after="0" w:line="240" w:lineRule="auto"/>
      <w:jc w:val="both"/>
    </w:pPr>
    <w:rPr>
      <w:rFonts w:ascii="Times New Roman" w:hAnsi="Times New Roman" w:cs="Times New Roman"/>
      <w:sz w:val="24"/>
      <w:szCs w:val="24"/>
    </w:rPr>
  </w:style>
  <w:style w:type="character" w:customStyle="1" w:styleId="zetChar">
    <w:name w:val="Özet Char"/>
    <w:basedOn w:val="VarsaylanParagrafYazTipi"/>
    <w:link w:val="zet"/>
    <w:rsid w:val="00353E7C"/>
    <w:rPr>
      <w:rFonts w:ascii="Times New Roman" w:hAnsi="Times New Roman" w:cs="Times New Roman"/>
      <w:sz w:val="24"/>
      <w:szCs w:val="24"/>
    </w:rPr>
  </w:style>
  <w:style w:type="paragraph" w:customStyle="1" w:styleId="TezOnay">
    <w:name w:val="Tez Onay"/>
    <w:basedOn w:val="Normal"/>
    <w:link w:val="TezOnayChar"/>
    <w:qFormat/>
    <w:rsid w:val="000B01C3"/>
    <w:pPr>
      <w:spacing w:after="0" w:line="360" w:lineRule="auto"/>
      <w:jc w:val="both"/>
    </w:pPr>
    <w:rPr>
      <w:rFonts w:ascii="Times New Roman" w:hAnsi="Times New Roman" w:cs="Times New Roman"/>
      <w:sz w:val="24"/>
      <w:szCs w:val="24"/>
    </w:rPr>
  </w:style>
  <w:style w:type="character" w:customStyle="1" w:styleId="TezOnayChar">
    <w:name w:val="Tez Onay Char"/>
    <w:basedOn w:val="VarsaylanParagrafYazTipi"/>
    <w:link w:val="TezOnay"/>
    <w:rsid w:val="000B01C3"/>
    <w:rPr>
      <w:rFonts w:ascii="Times New Roman" w:hAnsi="Times New Roman" w:cs="Times New Roman"/>
      <w:sz w:val="24"/>
      <w:szCs w:val="24"/>
    </w:rPr>
  </w:style>
  <w:style w:type="paragraph" w:customStyle="1" w:styleId="TezAnaMetin">
    <w:name w:val="Tez Ana Metin"/>
    <w:basedOn w:val="Normal"/>
    <w:link w:val="TezAnaMetinChar"/>
    <w:qFormat/>
    <w:rsid w:val="008324A2"/>
    <w:pPr>
      <w:spacing w:before="120" w:after="120" w:line="360" w:lineRule="auto"/>
      <w:ind w:firstLine="709"/>
      <w:jc w:val="both"/>
    </w:pPr>
    <w:rPr>
      <w:rFonts w:ascii="Times New Roman" w:eastAsia="Times New Roman" w:hAnsi="Times New Roman" w:cs="Times New Roman"/>
      <w:sz w:val="24"/>
      <w:szCs w:val="24"/>
      <w:lang w:eastAsia="ko-KR"/>
    </w:rPr>
  </w:style>
  <w:style w:type="character" w:customStyle="1" w:styleId="TezAnaMetinChar">
    <w:name w:val="Tez Ana Metin Char"/>
    <w:basedOn w:val="VarsaylanParagrafYazTipi"/>
    <w:link w:val="TezAnaMetin"/>
    <w:rsid w:val="008324A2"/>
    <w:rPr>
      <w:rFonts w:ascii="Times New Roman" w:eastAsia="Times New Roman" w:hAnsi="Times New Roman" w:cs="Times New Roman"/>
      <w:sz w:val="24"/>
      <w:szCs w:val="24"/>
      <w:lang w:eastAsia="ko-KR"/>
    </w:rPr>
  </w:style>
  <w:style w:type="paragraph" w:customStyle="1" w:styleId="Kaynaklarmetin">
    <w:name w:val="Kaynaklar_metin"/>
    <w:basedOn w:val="TezAnaMetin"/>
    <w:link w:val="KaynaklarmetinChar"/>
    <w:qFormat/>
    <w:rsid w:val="007D6D06"/>
    <w:pPr>
      <w:ind w:left="709" w:hanging="709"/>
    </w:pPr>
  </w:style>
  <w:style w:type="character" w:customStyle="1" w:styleId="KaynaklarmetinChar">
    <w:name w:val="Kaynaklar_metin Char"/>
    <w:basedOn w:val="TezAnaMetinChar"/>
    <w:link w:val="Kaynaklarmetin"/>
    <w:rsid w:val="007D6D06"/>
    <w:rPr>
      <w:rFonts w:ascii="Times New Roman" w:eastAsia="Times New Roman" w:hAnsi="Times New Roman" w:cs="Times New Roman"/>
      <w:sz w:val="24"/>
      <w:szCs w:val="24"/>
      <w:lang w:eastAsia="ko-KR"/>
    </w:rPr>
  </w:style>
  <w:style w:type="paragraph" w:styleId="Alnt">
    <w:name w:val="Quote"/>
    <w:basedOn w:val="Normal"/>
    <w:next w:val="Normal"/>
    <w:link w:val="AlntChar"/>
    <w:uiPriority w:val="29"/>
    <w:qFormat/>
    <w:rsid w:val="00C55CAA"/>
    <w:pPr>
      <w:spacing w:before="200" w:after="160"/>
      <w:ind w:left="864" w:right="864"/>
      <w:jc w:val="center"/>
    </w:pPr>
    <w:rPr>
      <w:i/>
      <w:iCs/>
      <w:color w:val="404040" w:themeColor="text1" w:themeTint="BF"/>
    </w:rPr>
  </w:style>
  <w:style w:type="character" w:customStyle="1" w:styleId="AlntChar">
    <w:name w:val="Alıntı Char"/>
    <w:basedOn w:val="VarsaylanParagrafYazTipi"/>
    <w:link w:val="Alnt"/>
    <w:uiPriority w:val="29"/>
    <w:rsid w:val="00C55CAA"/>
    <w:rPr>
      <w:i/>
      <w:iCs/>
      <w:color w:val="404040" w:themeColor="text1" w:themeTint="BF"/>
    </w:rPr>
  </w:style>
  <w:style w:type="character" w:styleId="zlenenKpr">
    <w:name w:val="FollowedHyperlink"/>
    <w:basedOn w:val="VarsaylanParagrafYazTipi"/>
    <w:uiPriority w:val="99"/>
    <w:semiHidden/>
    <w:unhideWhenUsed/>
    <w:rsid w:val="001D48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95819">
      <w:bodyDiv w:val="1"/>
      <w:marLeft w:val="0"/>
      <w:marRight w:val="0"/>
      <w:marTop w:val="0"/>
      <w:marBottom w:val="0"/>
      <w:divBdr>
        <w:top w:val="none" w:sz="0" w:space="0" w:color="auto"/>
        <w:left w:val="none" w:sz="0" w:space="0" w:color="auto"/>
        <w:bottom w:val="none" w:sz="0" w:space="0" w:color="auto"/>
        <w:right w:val="none" w:sz="0" w:space="0" w:color="auto"/>
      </w:divBdr>
    </w:div>
    <w:div w:id="486016644">
      <w:bodyDiv w:val="1"/>
      <w:marLeft w:val="0"/>
      <w:marRight w:val="0"/>
      <w:marTop w:val="0"/>
      <w:marBottom w:val="0"/>
      <w:divBdr>
        <w:top w:val="none" w:sz="0" w:space="0" w:color="auto"/>
        <w:left w:val="none" w:sz="0" w:space="0" w:color="auto"/>
        <w:bottom w:val="none" w:sz="0" w:space="0" w:color="auto"/>
        <w:right w:val="none" w:sz="0" w:space="0" w:color="auto"/>
      </w:divBdr>
    </w:div>
    <w:div w:id="1589536699">
      <w:bodyDiv w:val="1"/>
      <w:marLeft w:val="0"/>
      <w:marRight w:val="0"/>
      <w:marTop w:val="0"/>
      <w:marBottom w:val="0"/>
      <w:divBdr>
        <w:top w:val="none" w:sz="0" w:space="0" w:color="auto"/>
        <w:left w:val="none" w:sz="0" w:space="0" w:color="auto"/>
        <w:bottom w:val="none" w:sz="0" w:space="0" w:color="auto"/>
        <w:right w:val="none" w:sz="0" w:space="0" w:color="auto"/>
      </w:divBdr>
    </w:div>
    <w:div w:id="1940988993">
      <w:bodyDiv w:val="1"/>
      <w:marLeft w:val="0"/>
      <w:marRight w:val="0"/>
      <w:marTop w:val="0"/>
      <w:marBottom w:val="0"/>
      <w:divBdr>
        <w:top w:val="none" w:sz="0" w:space="0" w:color="auto"/>
        <w:left w:val="none" w:sz="0" w:space="0" w:color="auto"/>
        <w:bottom w:val="none" w:sz="0" w:space="0" w:color="auto"/>
        <w:right w:val="none" w:sz="0" w:space="0" w:color="auto"/>
      </w:divBdr>
    </w:div>
    <w:div w:id="203584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tez2.yok.gov.tr/" TargetMode="External"/><Relationship Id="rId18" Type="http://schemas.openxmlformats.org/officeDocument/2006/relationships/image" Target="media/image7.png"/><Relationship Id="rId26" Type="http://schemas.openxmlformats.org/officeDocument/2006/relationships/hyperlink" Target="https://doi.org/10.1007/978-3-030-05348-2_21" TargetMode="External"/><Relationship Id="rId39" Type="http://schemas.openxmlformats.org/officeDocument/2006/relationships/image" Target="media/image13.png"/><Relationship Id="rId21" Type="http://schemas.openxmlformats.org/officeDocument/2006/relationships/hyperlink" Target="https://www.nytimes.com/2019/03/22/health/memory-forgetting-psychology.html" TargetMode="External"/><Relationship Id="rId34" Type="http://schemas.openxmlformats.org/officeDocument/2006/relationships/image" Target="media/image9.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371/journal.pone.0193972" TargetMode="External"/><Relationship Id="rId29" Type="http://schemas.openxmlformats.org/officeDocument/2006/relationships/hyperlink" Target="https://doi.org/10.1037/0000168-00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journal-article-references" TargetMode="External"/><Relationship Id="rId24" Type="http://schemas.openxmlformats.org/officeDocument/2006/relationships/hyperlink" Target="https://doi.org/10.1073/pnas.1910510116" TargetMode="External"/><Relationship Id="rId32" Type="http://schemas.openxmlformats.org/officeDocument/2006/relationships/hyperlink" Target="https://doi.org/10.1037/0000168-000" TargetMode="External"/><Relationship Id="rId37" Type="http://schemas.openxmlformats.org/officeDocument/2006/relationships/image" Target="media/image12.png"/><Relationship Id="rId40"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37/0000120-016" TargetMode="External"/><Relationship Id="rId28" Type="http://schemas.openxmlformats.org/officeDocument/2006/relationships/hyperlink" Target="https://doi.org/10.1073/pnas.1910510116" TargetMode="External"/><Relationship Id="rId36"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hyperlink" Target="https://doi.org/10.1037/ppm0000185" TargetMode="External"/><Relationship Id="rId31" Type="http://schemas.openxmlformats.org/officeDocument/2006/relationships/hyperlink" Target="https://doi.org/10.1073/pnas.1910510116"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jpeg"/><Relationship Id="rId22" Type="http://schemas.openxmlformats.org/officeDocument/2006/relationships/hyperlink" Target="https://doi.org/10.1037/0000168-000" TargetMode="External"/><Relationship Id="rId27" Type="http://schemas.openxmlformats.org/officeDocument/2006/relationships/hyperlink" Target="https://doi.org/10.1007/978-3-030-05348-2_21" TargetMode="External"/><Relationship Id="rId30" Type="http://schemas.openxmlformats.org/officeDocument/2006/relationships/hyperlink" Target="https://convention.apa.org/2019-video" TargetMode="External"/><Relationship Id="rId35" Type="http://schemas.openxmlformats.org/officeDocument/2006/relationships/image" Target="media/image10.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hyperlink" Target="https://doi.org/10.1007/978-3-662-49096-9" TargetMode="External"/><Relationship Id="rId33" Type="http://schemas.openxmlformats.org/officeDocument/2006/relationships/image" Target="media/image8.png"/><Relationship Id="rId38" Type="http://schemas.openxmlformats.org/officeDocument/2006/relationships/footer" Target="foot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22C9A2-F932-4A8A-A5A8-396ECC034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1</TotalTime>
  <Pages>40</Pages>
  <Words>6635</Words>
  <Characters>37820</Characters>
  <Application>Microsoft Office Word</Application>
  <DocSecurity>0</DocSecurity>
  <Lines>315</Lines>
  <Paragraphs>8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ZGaR</dc:creator>
  <cp:lastModifiedBy>Hasan Demir</cp:lastModifiedBy>
  <cp:revision>130</cp:revision>
  <cp:lastPrinted>2025-05-28T10:15:00Z</cp:lastPrinted>
  <dcterms:created xsi:type="dcterms:W3CDTF">2025-09-22T10:34:00Z</dcterms:created>
  <dcterms:modified xsi:type="dcterms:W3CDTF">2025-12-09T07:35:00Z</dcterms:modified>
</cp:coreProperties>
</file>